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rPr>
        <w:id w:val="1706210544"/>
        <w:docPartObj>
          <w:docPartGallery w:val="Cover Pages"/>
          <w:docPartUnique/>
        </w:docPartObj>
      </w:sdtPr>
      <w:sdtEndPr>
        <w:rPr>
          <w:color w:val="auto"/>
        </w:rPr>
      </w:sdtEndPr>
      <w:sdtContent>
        <w:p w14:paraId="15C45CE3" w14:textId="77777777" w:rsidR="00CA2FAD" w:rsidRDefault="00CA2FAD" w:rsidP="00CA2FAD">
          <w:pPr>
            <w:pStyle w:val="NoSpacing"/>
            <w:spacing w:before="1540" w:after="240"/>
            <w:jc w:val="center"/>
            <w:rPr>
              <w:color w:val="4F81BD" w:themeColor="accent1"/>
            </w:rPr>
          </w:pPr>
          <w:r>
            <w:rPr>
              <w:noProof/>
              <w:color w:val="4F81BD" w:themeColor="accent1"/>
            </w:rPr>
            <w:drawing>
              <wp:inline distT="0" distB="0" distL="0" distR="0" wp14:anchorId="5AE18909" wp14:editId="195307FF">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heme="majorHAnsi" w:eastAsiaTheme="majorEastAsia" w:hAnsiTheme="majorHAnsi" w:cstheme="majorBidi"/>
              <w:caps/>
              <w:color w:val="4F81BD" w:themeColor="accent1"/>
              <w:sz w:val="72"/>
              <w:szCs w:val="72"/>
            </w:rPr>
            <w:alias w:val="Title"/>
            <w:tag w:val=""/>
            <w:id w:val="1735040861"/>
            <w:placeholder>
              <w:docPart w:val="05A3EF601C44450D85B939A8F49AE6B8"/>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92C4091" w14:textId="77777777" w:rsidR="00CA2FAD" w:rsidRDefault="00CA2FAD" w:rsidP="00CA2FAD">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caps/>
                  <w:color w:val="4F81BD" w:themeColor="accent1"/>
                  <w:sz w:val="80"/>
                  <w:szCs w:val="80"/>
                </w:rPr>
              </w:pPr>
              <w:r>
                <w:rPr>
                  <w:rFonts w:asciiTheme="majorHAnsi" w:eastAsiaTheme="majorEastAsia" w:hAnsiTheme="majorHAnsi" w:cstheme="majorBidi"/>
                  <w:caps/>
                  <w:color w:val="4F81BD" w:themeColor="accent1"/>
                  <w:sz w:val="72"/>
                  <w:szCs w:val="72"/>
                </w:rPr>
                <w:t>The Hangman project</w:t>
              </w:r>
            </w:p>
          </w:sdtContent>
        </w:sdt>
        <w:sdt>
          <w:sdtPr>
            <w:rPr>
              <w:color w:val="4F81BD" w:themeColor="accent1"/>
              <w:sz w:val="28"/>
              <w:szCs w:val="28"/>
            </w:rPr>
            <w:alias w:val="Subtitle"/>
            <w:tag w:val=""/>
            <w:id w:val="328029620"/>
            <w:placeholder>
              <w:docPart w:val="10C83A96CB064DF5BD4842B846053932"/>
            </w:placeholder>
            <w:dataBinding w:prefixMappings="xmlns:ns0='http://purl.org/dc/elements/1.1/' xmlns:ns1='http://schemas.openxmlformats.org/package/2006/metadata/core-properties' " w:xpath="/ns1:coreProperties[1]/ns0:subject[1]" w:storeItemID="{6C3C8BC8-F283-45AE-878A-BAB7291924A1}"/>
            <w:text/>
          </w:sdtPr>
          <w:sdtEndPr/>
          <w:sdtContent>
            <w:p w14:paraId="21B5B4D3" w14:textId="66947DD8" w:rsidR="00CA2FAD" w:rsidRDefault="00B767A5" w:rsidP="00CA2FAD">
              <w:pPr>
                <w:pStyle w:val="NoSpacing"/>
                <w:jc w:val="center"/>
                <w:rPr>
                  <w:color w:val="4F81BD" w:themeColor="accent1"/>
                  <w:sz w:val="28"/>
                  <w:szCs w:val="28"/>
                </w:rPr>
              </w:pPr>
              <w:r>
                <w:rPr>
                  <w:color w:val="4F81BD" w:themeColor="accent1"/>
                  <w:sz w:val="28"/>
                  <w:szCs w:val="28"/>
                </w:rPr>
                <w:t>1dv600 project for tendn09</w:t>
              </w:r>
            </w:p>
          </w:sdtContent>
        </w:sdt>
        <w:p w14:paraId="52E6B454" w14:textId="77777777" w:rsidR="00CA2FAD" w:rsidRDefault="00CB7BA0" w:rsidP="00CA2FAD">
          <w:pPr>
            <w:pStyle w:val="NoSpacing"/>
            <w:spacing w:before="480"/>
            <w:jc w:val="center"/>
            <w:rPr>
              <w:color w:val="4F81BD" w:themeColor="accent1"/>
            </w:rPr>
          </w:pPr>
          <w:r>
            <w:rPr>
              <w:noProof/>
            </w:rPr>
            <w:pict w14:anchorId="191BC269">
              <v:shapetype id="_x0000_t202" coordsize="21600,21600" o:spt="202" path="m,l,21600r21600,l21600,xe">
                <v:stroke joinstyle="miter"/>
                <v:path gradientshapeok="t" o:connecttype="rect"/>
              </v:shapetype>
              <v:shape id="Text Box 142" o:spid="_x0000_s1028" type="#_x0000_t202" style="position:absolute;left:0;text-align:left;margin-left:0;margin-top:0;width:516pt;height:43.9pt;z-index:251658240;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4F81BD" w:themeColor="accent1"/>
                          <w:sz w:val="28"/>
                          <w:szCs w:val="28"/>
                        </w:rPr>
                        <w:alias w:val="Date"/>
                        <w:tag w:val=""/>
                        <w:id w:val="197127006"/>
                        <w:dataBinding w:prefixMappings="xmlns:ns0='http://schemas.microsoft.com/office/2006/coverPageProps' " w:xpath="/ns0:CoverPageProperties[1]/ns0:PublishDate[1]" w:storeItemID="{55AF091B-3C7A-41E3-B477-F2FDAA23CFDA}"/>
                        <w:date w:fullDate="2021-08-25T00:00:00Z">
                          <w:dateFormat w:val="MMMM d, yyyy"/>
                          <w:lid w:val="en-US"/>
                          <w:storeMappedDataAs w:val="dateTime"/>
                          <w:calendar w:val="gregorian"/>
                        </w:date>
                      </w:sdtPr>
                      <w:sdtEndPr/>
                      <w:sdtContent>
                        <w:p w14:paraId="58FDFEC0" w14:textId="78A3ADCE" w:rsidR="00C74CAE" w:rsidRDefault="00947F87" w:rsidP="00CA2FAD">
                          <w:pPr>
                            <w:pStyle w:val="NoSpacing"/>
                            <w:spacing w:after="40"/>
                            <w:jc w:val="center"/>
                            <w:rPr>
                              <w:caps/>
                              <w:color w:val="4F81BD" w:themeColor="accent1"/>
                              <w:sz w:val="28"/>
                              <w:szCs w:val="28"/>
                            </w:rPr>
                          </w:pPr>
                          <w:r>
                            <w:rPr>
                              <w:caps/>
                              <w:color w:val="4F81BD" w:themeColor="accent1"/>
                              <w:sz w:val="28"/>
                              <w:szCs w:val="28"/>
                            </w:rPr>
                            <w:t>August 25, 2021</w:t>
                          </w:r>
                        </w:p>
                      </w:sdtContent>
                    </w:sdt>
                    <w:p w14:paraId="2322E5F7" w14:textId="77846E1E" w:rsidR="00C74CAE" w:rsidRDefault="00CB7BA0" w:rsidP="00CA2FAD">
                      <w:pPr>
                        <w:pStyle w:val="NoSpacing"/>
                        <w:jc w:val="center"/>
                        <w:rPr>
                          <w:color w:val="4F81BD" w:themeColor="accent1"/>
                        </w:rPr>
                      </w:pPr>
                      <w:sdt>
                        <w:sdtPr>
                          <w:rPr>
                            <w:caps/>
                            <w:color w:val="4F81BD" w:themeColor="accent1"/>
                          </w:rPr>
                          <w:alias w:val="Company"/>
                          <w:tag w:val=""/>
                          <w:id w:val="1390145197"/>
                          <w:dataBinding w:prefixMappings="xmlns:ns0='http://schemas.openxmlformats.org/officeDocument/2006/extended-properties' " w:xpath="/ns0:Properties[1]/ns0:Company[1]" w:storeItemID="{6668398D-A668-4E3E-A5EB-62B293D839F1}"/>
                          <w:text/>
                        </w:sdtPr>
                        <w:sdtEndPr/>
                        <w:sdtContent>
                          <w:r w:rsidR="00C74CAE">
                            <w:rPr>
                              <w:caps/>
                              <w:color w:val="4F81BD" w:themeColor="accent1"/>
                            </w:rPr>
                            <w:t>Tomas Marx-RAacz von Hidveg</w:t>
                          </w:r>
                        </w:sdtContent>
                      </w:sdt>
                    </w:p>
                    <w:p w14:paraId="0CDD02E2" w14:textId="4BEAA47E" w:rsidR="00C74CAE" w:rsidRDefault="00CB7BA0" w:rsidP="00CA2FAD">
                      <w:pPr>
                        <w:pStyle w:val="NoSpacing"/>
                        <w:jc w:val="center"/>
                        <w:rPr>
                          <w:color w:val="4F81BD" w:themeColor="accent1"/>
                        </w:rPr>
                      </w:pPr>
                      <w:sdt>
                        <w:sdtPr>
                          <w:rPr>
                            <w:color w:val="4F81BD" w:themeColor="accent1"/>
                          </w:rPr>
                          <w:alias w:val="Address"/>
                          <w:tag w:val=""/>
                          <w:id w:val="-726379553"/>
                          <w:dataBinding w:prefixMappings="xmlns:ns0='http://schemas.microsoft.com/office/2006/coverPageProps' " w:xpath="/ns0:CoverPageProperties[1]/ns0:CompanyAddress[1]" w:storeItemID="{55AF091B-3C7A-41E3-B477-F2FDAA23CFDA}"/>
                          <w:text/>
                        </w:sdtPr>
                        <w:sdtEndPr/>
                        <w:sdtContent>
                          <w:r w:rsidR="00C74CAE">
                            <w:rPr>
                              <w:color w:val="4F81BD" w:themeColor="accent1"/>
                            </w:rPr>
                            <w:t>Tendn09</w:t>
                          </w:r>
                        </w:sdtContent>
                      </w:sdt>
                      <w:r w:rsidR="00C74CAE">
                        <w:rPr>
                          <w:color w:val="4F81BD" w:themeColor="accent1"/>
                        </w:rPr>
                        <w:t>@student.lnu.se</w:t>
                      </w:r>
                    </w:p>
                  </w:txbxContent>
                </v:textbox>
                <w10:wrap anchorx="margin" anchory="page"/>
              </v:shape>
            </w:pict>
          </w:r>
          <w:r w:rsidR="00CA2FAD">
            <w:rPr>
              <w:noProof/>
              <w:color w:val="4F81BD" w:themeColor="accent1"/>
            </w:rPr>
            <w:drawing>
              <wp:inline distT="0" distB="0" distL="0" distR="0" wp14:anchorId="2166806E" wp14:editId="7459B7AD">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77A0E4C3" w14:textId="77777777" w:rsidR="00CA2FAD" w:rsidRDefault="00CA2FAD" w:rsidP="00CA2FAD">
          <w:r>
            <w:br w:type="page"/>
          </w:r>
        </w:p>
      </w:sdtContent>
    </w:sdt>
    <w:sdt>
      <w:sdtPr>
        <w:rPr>
          <w:rFonts w:asciiTheme="minorHAnsi" w:eastAsiaTheme="minorHAnsi" w:hAnsiTheme="minorHAnsi" w:cstheme="minorBidi"/>
          <w:color w:val="auto"/>
          <w:sz w:val="24"/>
          <w:szCs w:val="24"/>
        </w:rPr>
        <w:id w:val="-1015383910"/>
        <w:docPartObj>
          <w:docPartGallery w:val="Table of Contents"/>
          <w:docPartUnique/>
        </w:docPartObj>
      </w:sdtPr>
      <w:sdtEndPr>
        <w:rPr>
          <w:b/>
          <w:bCs/>
          <w:noProof/>
        </w:rPr>
      </w:sdtEndPr>
      <w:sdtContent>
        <w:p w14:paraId="7274FC68" w14:textId="77777777" w:rsidR="00CA2FAD" w:rsidRDefault="00CA2FAD" w:rsidP="00CA2FAD">
          <w:pPr>
            <w:pStyle w:val="TOCHeading"/>
          </w:pPr>
          <w:r>
            <w:t>Contents</w:t>
          </w:r>
        </w:p>
        <w:p w14:paraId="39354164" w14:textId="3D199B02" w:rsidR="00107ACD" w:rsidRDefault="00CA2FAD">
          <w:pPr>
            <w:pStyle w:val="TOC1"/>
            <w:tabs>
              <w:tab w:val="left" w:pos="480"/>
              <w:tab w:val="right" w:leader="dot" w:pos="9350"/>
            </w:tabs>
            <w:rPr>
              <w:rFonts w:eastAsiaTheme="minorEastAsia"/>
              <w:noProof/>
              <w:sz w:val="22"/>
              <w:szCs w:val="22"/>
              <w:lang w:val="en-GB" w:eastAsia="en-GB"/>
            </w:rPr>
          </w:pPr>
          <w:r>
            <w:fldChar w:fldCharType="begin"/>
          </w:r>
          <w:r>
            <w:instrText xml:space="preserve"> TOC \o "1-3" \h \z \u </w:instrText>
          </w:r>
          <w:r>
            <w:fldChar w:fldCharType="separate"/>
          </w:r>
          <w:hyperlink w:anchor="_Toc80802016" w:history="1">
            <w:r w:rsidR="00107ACD" w:rsidRPr="00177954">
              <w:rPr>
                <w:rStyle w:val="Hyperlink"/>
                <w:noProof/>
              </w:rPr>
              <w:t>1.</w:t>
            </w:r>
            <w:r w:rsidR="00107ACD">
              <w:rPr>
                <w:rFonts w:eastAsiaTheme="minorEastAsia"/>
                <w:noProof/>
                <w:sz w:val="22"/>
                <w:szCs w:val="22"/>
                <w:lang w:val="en-GB" w:eastAsia="en-GB"/>
              </w:rPr>
              <w:tab/>
            </w:r>
            <w:r w:rsidR="00107ACD" w:rsidRPr="00177954">
              <w:rPr>
                <w:rStyle w:val="Hyperlink"/>
                <w:noProof/>
              </w:rPr>
              <w:t>Revision History</w:t>
            </w:r>
            <w:r w:rsidR="00107ACD">
              <w:rPr>
                <w:noProof/>
                <w:webHidden/>
              </w:rPr>
              <w:tab/>
            </w:r>
            <w:r w:rsidR="00107ACD">
              <w:rPr>
                <w:noProof/>
                <w:webHidden/>
              </w:rPr>
              <w:fldChar w:fldCharType="begin"/>
            </w:r>
            <w:r w:rsidR="00107ACD">
              <w:rPr>
                <w:noProof/>
                <w:webHidden/>
              </w:rPr>
              <w:instrText xml:space="preserve"> PAGEREF _Toc80802016 \h </w:instrText>
            </w:r>
            <w:r w:rsidR="00107ACD">
              <w:rPr>
                <w:noProof/>
                <w:webHidden/>
              </w:rPr>
            </w:r>
            <w:r w:rsidR="00107ACD">
              <w:rPr>
                <w:noProof/>
                <w:webHidden/>
              </w:rPr>
              <w:fldChar w:fldCharType="separate"/>
            </w:r>
            <w:r w:rsidR="00107ACD">
              <w:rPr>
                <w:noProof/>
                <w:webHidden/>
              </w:rPr>
              <w:t>3</w:t>
            </w:r>
            <w:r w:rsidR="00107ACD">
              <w:rPr>
                <w:noProof/>
                <w:webHidden/>
              </w:rPr>
              <w:fldChar w:fldCharType="end"/>
            </w:r>
          </w:hyperlink>
        </w:p>
        <w:p w14:paraId="4B1A66BB" w14:textId="5478B4C6" w:rsidR="00107ACD" w:rsidRDefault="00CB7BA0">
          <w:pPr>
            <w:pStyle w:val="TOC1"/>
            <w:tabs>
              <w:tab w:val="left" w:pos="480"/>
              <w:tab w:val="right" w:leader="dot" w:pos="9350"/>
            </w:tabs>
            <w:rPr>
              <w:rFonts w:eastAsiaTheme="minorEastAsia"/>
              <w:noProof/>
              <w:sz w:val="22"/>
              <w:szCs w:val="22"/>
              <w:lang w:val="en-GB" w:eastAsia="en-GB"/>
            </w:rPr>
          </w:pPr>
          <w:hyperlink w:anchor="_Toc80802017" w:history="1">
            <w:r w:rsidR="00107ACD" w:rsidRPr="00177954">
              <w:rPr>
                <w:rStyle w:val="Hyperlink"/>
                <w:noProof/>
              </w:rPr>
              <w:t>2.</w:t>
            </w:r>
            <w:r w:rsidR="00107ACD">
              <w:rPr>
                <w:rFonts w:eastAsiaTheme="minorEastAsia"/>
                <w:noProof/>
                <w:sz w:val="22"/>
                <w:szCs w:val="22"/>
                <w:lang w:val="en-GB" w:eastAsia="en-GB"/>
              </w:rPr>
              <w:tab/>
            </w:r>
            <w:r w:rsidR="00107ACD" w:rsidRPr="00177954">
              <w:rPr>
                <w:rStyle w:val="Hyperlink"/>
                <w:noProof/>
              </w:rPr>
              <w:t>General information</w:t>
            </w:r>
            <w:r w:rsidR="00107ACD">
              <w:rPr>
                <w:noProof/>
                <w:webHidden/>
              </w:rPr>
              <w:tab/>
            </w:r>
            <w:r w:rsidR="00107ACD">
              <w:rPr>
                <w:noProof/>
                <w:webHidden/>
              </w:rPr>
              <w:fldChar w:fldCharType="begin"/>
            </w:r>
            <w:r w:rsidR="00107ACD">
              <w:rPr>
                <w:noProof/>
                <w:webHidden/>
              </w:rPr>
              <w:instrText xml:space="preserve"> PAGEREF _Toc80802017 \h </w:instrText>
            </w:r>
            <w:r w:rsidR="00107ACD">
              <w:rPr>
                <w:noProof/>
                <w:webHidden/>
              </w:rPr>
            </w:r>
            <w:r w:rsidR="00107ACD">
              <w:rPr>
                <w:noProof/>
                <w:webHidden/>
              </w:rPr>
              <w:fldChar w:fldCharType="separate"/>
            </w:r>
            <w:r w:rsidR="00107ACD">
              <w:rPr>
                <w:noProof/>
                <w:webHidden/>
              </w:rPr>
              <w:t>4</w:t>
            </w:r>
            <w:r w:rsidR="00107ACD">
              <w:rPr>
                <w:noProof/>
                <w:webHidden/>
              </w:rPr>
              <w:fldChar w:fldCharType="end"/>
            </w:r>
          </w:hyperlink>
        </w:p>
        <w:p w14:paraId="4EE3DFC3" w14:textId="5464A15C" w:rsidR="00107ACD" w:rsidRDefault="00CB7BA0">
          <w:pPr>
            <w:pStyle w:val="TOC1"/>
            <w:tabs>
              <w:tab w:val="left" w:pos="480"/>
              <w:tab w:val="right" w:leader="dot" w:pos="9350"/>
            </w:tabs>
            <w:rPr>
              <w:rFonts w:eastAsiaTheme="minorEastAsia"/>
              <w:noProof/>
              <w:sz w:val="22"/>
              <w:szCs w:val="22"/>
              <w:lang w:val="en-GB" w:eastAsia="en-GB"/>
            </w:rPr>
          </w:pPr>
          <w:hyperlink w:anchor="_Toc80802018" w:history="1">
            <w:r w:rsidR="00107ACD" w:rsidRPr="00177954">
              <w:rPr>
                <w:rStyle w:val="Hyperlink"/>
                <w:noProof/>
              </w:rPr>
              <w:t>3.</w:t>
            </w:r>
            <w:r w:rsidR="00107ACD">
              <w:rPr>
                <w:rFonts w:eastAsiaTheme="minorEastAsia"/>
                <w:noProof/>
                <w:sz w:val="22"/>
                <w:szCs w:val="22"/>
                <w:lang w:val="en-GB" w:eastAsia="en-GB"/>
              </w:rPr>
              <w:tab/>
            </w:r>
            <w:r w:rsidR="00107ACD" w:rsidRPr="00177954">
              <w:rPr>
                <w:rStyle w:val="Hyperlink"/>
                <w:noProof/>
              </w:rPr>
              <w:t>Vision</w:t>
            </w:r>
            <w:r w:rsidR="00107ACD">
              <w:rPr>
                <w:noProof/>
                <w:webHidden/>
              </w:rPr>
              <w:tab/>
            </w:r>
            <w:r w:rsidR="00107ACD">
              <w:rPr>
                <w:noProof/>
                <w:webHidden/>
              </w:rPr>
              <w:fldChar w:fldCharType="begin"/>
            </w:r>
            <w:r w:rsidR="00107ACD">
              <w:rPr>
                <w:noProof/>
                <w:webHidden/>
              </w:rPr>
              <w:instrText xml:space="preserve"> PAGEREF _Toc80802018 \h </w:instrText>
            </w:r>
            <w:r w:rsidR="00107ACD">
              <w:rPr>
                <w:noProof/>
                <w:webHidden/>
              </w:rPr>
            </w:r>
            <w:r w:rsidR="00107ACD">
              <w:rPr>
                <w:noProof/>
                <w:webHidden/>
              </w:rPr>
              <w:fldChar w:fldCharType="separate"/>
            </w:r>
            <w:r w:rsidR="00107ACD">
              <w:rPr>
                <w:noProof/>
                <w:webHidden/>
              </w:rPr>
              <w:t>5</w:t>
            </w:r>
            <w:r w:rsidR="00107ACD">
              <w:rPr>
                <w:noProof/>
                <w:webHidden/>
              </w:rPr>
              <w:fldChar w:fldCharType="end"/>
            </w:r>
          </w:hyperlink>
        </w:p>
        <w:p w14:paraId="170C0ECA" w14:textId="398BB80C" w:rsidR="00107ACD" w:rsidRDefault="00CB7BA0">
          <w:pPr>
            <w:pStyle w:val="TOC1"/>
            <w:tabs>
              <w:tab w:val="right" w:leader="dot" w:pos="9350"/>
            </w:tabs>
            <w:rPr>
              <w:rFonts w:eastAsiaTheme="minorEastAsia"/>
              <w:noProof/>
              <w:sz w:val="22"/>
              <w:szCs w:val="22"/>
              <w:lang w:val="en-GB" w:eastAsia="en-GB"/>
            </w:rPr>
          </w:pPr>
          <w:hyperlink w:anchor="_Toc80802019" w:history="1">
            <w:r w:rsidR="00107ACD" w:rsidRPr="00177954">
              <w:rPr>
                <w:rStyle w:val="Hyperlink"/>
                <w:noProof/>
              </w:rPr>
              <w:t>4. Project Plan</w:t>
            </w:r>
            <w:r w:rsidR="00107ACD">
              <w:rPr>
                <w:noProof/>
                <w:webHidden/>
              </w:rPr>
              <w:tab/>
            </w:r>
            <w:r w:rsidR="00107ACD">
              <w:rPr>
                <w:noProof/>
                <w:webHidden/>
              </w:rPr>
              <w:fldChar w:fldCharType="begin"/>
            </w:r>
            <w:r w:rsidR="00107ACD">
              <w:rPr>
                <w:noProof/>
                <w:webHidden/>
              </w:rPr>
              <w:instrText xml:space="preserve"> PAGEREF _Toc80802019 \h </w:instrText>
            </w:r>
            <w:r w:rsidR="00107ACD">
              <w:rPr>
                <w:noProof/>
                <w:webHidden/>
              </w:rPr>
            </w:r>
            <w:r w:rsidR="00107ACD">
              <w:rPr>
                <w:noProof/>
                <w:webHidden/>
              </w:rPr>
              <w:fldChar w:fldCharType="separate"/>
            </w:r>
            <w:r w:rsidR="00107ACD">
              <w:rPr>
                <w:noProof/>
                <w:webHidden/>
              </w:rPr>
              <w:t>5</w:t>
            </w:r>
            <w:r w:rsidR="00107ACD">
              <w:rPr>
                <w:noProof/>
                <w:webHidden/>
              </w:rPr>
              <w:fldChar w:fldCharType="end"/>
            </w:r>
          </w:hyperlink>
        </w:p>
        <w:p w14:paraId="44A011C8" w14:textId="7ABBDFE4" w:rsidR="00107ACD" w:rsidRDefault="00CB7BA0">
          <w:pPr>
            <w:pStyle w:val="TOC2"/>
            <w:tabs>
              <w:tab w:val="right" w:leader="dot" w:pos="9350"/>
            </w:tabs>
            <w:rPr>
              <w:rFonts w:eastAsiaTheme="minorEastAsia"/>
              <w:noProof/>
              <w:sz w:val="22"/>
              <w:szCs w:val="22"/>
              <w:lang w:val="en-GB" w:eastAsia="en-GB"/>
            </w:rPr>
          </w:pPr>
          <w:hyperlink w:anchor="_Toc80802020" w:history="1">
            <w:r w:rsidR="00107ACD" w:rsidRPr="00177954">
              <w:rPr>
                <w:rStyle w:val="Hyperlink"/>
                <w:noProof/>
              </w:rPr>
              <w:t>4.1.  Introduction</w:t>
            </w:r>
            <w:r w:rsidR="00107ACD">
              <w:rPr>
                <w:noProof/>
                <w:webHidden/>
              </w:rPr>
              <w:tab/>
            </w:r>
            <w:r w:rsidR="00107ACD">
              <w:rPr>
                <w:noProof/>
                <w:webHidden/>
              </w:rPr>
              <w:fldChar w:fldCharType="begin"/>
            </w:r>
            <w:r w:rsidR="00107ACD">
              <w:rPr>
                <w:noProof/>
                <w:webHidden/>
              </w:rPr>
              <w:instrText xml:space="preserve"> PAGEREF _Toc80802020 \h </w:instrText>
            </w:r>
            <w:r w:rsidR="00107ACD">
              <w:rPr>
                <w:noProof/>
                <w:webHidden/>
              </w:rPr>
            </w:r>
            <w:r w:rsidR="00107ACD">
              <w:rPr>
                <w:noProof/>
                <w:webHidden/>
              </w:rPr>
              <w:fldChar w:fldCharType="separate"/>
            </w:r>
            <w:r w:rsidR="00107ACD">
              <w:rPr>
                <w:noProof/>
                <w:webHidden/>
              </w:rPr>
              <w:t>6</w:t>
            </w:r>
            <w:r w:rsidR="00107ACD">
              <w:rPr>
                <w:noProof/>
                <w:webHidden/>
              </w:rPr>
              <w:fldChar w:fldCharType="end"/>
            </w:r>
          </w:hyperlink>
        </w:p>
        <w:p w14:paraId="4BD6FA8D" w14:textId="023895C3" w:rsidR="00107ACD" w:rsidRDefault="00CB7BA0">
          <w:pPr>
            <w:pStyle w:val="TOC2"/>
            <w:tabs>
              <w:tab w:val="right" w:leader="dot" w:pos="9350"/>
            </w:tabs>
            <w:rPr>
              <w:rFonts w:eastAsiaTheme="minorEastAsia"/>
              <w:noProof/>
              <w:sz w:val="22"/>
              <w:szCs w:val="22"/>
              <w:lang w:val="en-GB" w:eastAsia="en-GB"/>
            </w:rPr>
          </w:pPr>
          <w:hyperlink w:anchor="_Toc80802021" w:history="1">
            <w:r w:rsidR="00107ACD" w:rsidRPr="00177954">
              <w:rPr>
                <w:rStyle w:val="Hyperlink"/>
                <w:noProof/>
              </w:rPr>
              <w:t>4.2.  Justification</w:t>
            </w:r>
            <w:r w:rsidR="00107ACD">
              <w:rPr>
                <w:noProof/>
                <w:webHidden/>
              </w:rPr>
              <w:tab/>
            </w:r>
            <w:r w:rsidR="00107ACD">
              <w:rPr>
                <w:noProof/>
                <w:webHidden/>
              </w:rPr>
              <w:fldChar w:fldCharType="begin"/>
            </w:r>
            <w:r w:rsidR="00107ACD">
              <w:rPr>
                <w:noProof/>
                <w:webHidden/>
              </w:rPr>
              <w:instrText xml:space="preserve"> PAGEREF _Toc80802021 \h </w:instrText>
            </w:r>
            <w:r w:rsidR="00107ACD">
              <w:rPr>
                <w:noProof/>
                <w:webHidden/>
              </w:rPr>
            </w:r>
            <w:r w:rsidR="00107ACD">
              <w:rPr>
                <w:noProof/>
                <w:webHidden/>
              </w:rPr>
              <w:fldChar w:fldCharType="separate"/>
            </w:r>
            <w:r w:rsidR="00107ACD">
              <w:rPr>
                <w:noProof/>
                <w:webHidden/>
              </w:rPr>
              <w:t>6</w:t>
            </w:r>
            <w:r w:rsidR="00107ACD">
              <w:rPr>
                <w:noProof/>
                <w:webHidden/>
              </w:rPr>
              <w:fldChar w:fldCharType="end"/>
            </w:r>
          </w:hyperlink>
        </w:p>
        <w:p w14:paraId="1156C559" w14:textId="3B085C60" w:rsidR="00107ACD" w:rsidRDefault="00CB7BA0">
          <w:pPr>
            <w:pStyle w:val="TOC2"/>
            <w:tabs>
              <w:tab w:val="right" w:leader="dot" w:pos="9350"/>
            </w:tabs>
            <w:rPr>
              <w:rFonts w:eastAsiaTheme="minorEastAsia"/>
              <w:noProof/>
              <w:sz w:val="22"/>
              <w:szCs w:val="22"/>
              <w:lang w:val="en-GB" w:eastAsia="en-GB"/>
            </w:rPr>
          </w:pPr>
          <w:hyperlink w:anchor="_Toc80802022" w:history="1">
            <w:r w:rsidR="00107ACD" w:rsidRPr="00177954">
              <w:rPr>
                <w:rStyle w:val="Hyperlink"/>
                <w:noProof/>
              </w:rPr>
              <w:t>4.3.  Stakeholders</w:t>
            </w:r>
            <w:r w:rsidR="00107ACD">
              <w:rPr>
                <w:noProof/>
                <w:webHidden/>
              </w:rPr>
              <w:tab/>
            </w:r>
            <w:r w:rsidR="00107ACD">
              <w:rPr>
                <w:noProof/>
                <w:webHidden/>
              </w:rPr>
              <w:fldChar w:fldCharType="begin"/>
            </w:r>
            <w:r w:rsidR="00107ACD">
              <w:rPr>
                <w:noProof/>
                <w:webHidden/>
              </w:rPr>
              <w:instrText xml:space="preserve"> PAGEREF _Toc80802022 \h </w:instrText>
            </w:r>
            <w:r w:rsidR="00107ACD">
              <w:rPr>
                <w:noProof/>
                <w:webHidden/>
              </w:rPr>
            </w:r>
            <w:r w:rsidR="00107ACD">
              <w:rPr>
                <w:noProof/>
                <w:webHidden/>
              </w:rPr>
              <w:fldChar w:fldCharType="separate"/>
            </w:r>
            <w:r w:rsidR="00107ACD">
              <w:rPr>
                <w:noProof/>
                <w:webHidden/>
              </w:rPr>
              <w:t>6</w:t>
            </w:r>
            <w:r w:rsidR="00107ACD">
              <w:rPr>
                <w:noProof/>
                <w:webHidden/>
              </w:rPr>
              <w:fldChar w:fldCharType="end"/>
            </w:r>
          </w:hyperlink>
        </w:p>
        <w:p w14:paraId="48DD9DCE" w14:textId="15F932F7" w:rsidR="00107ACD" w:rsidRDefault="00CB7BA0">
          <w:pPr>
            <w:pStyle w:val="TOC2"/>
            <w:tabs>
              <w:tab w:val="right" w:leader="dot" w:pos="9350"/>
            </w:tabs>
            <w:rPr>
              <w:rFonts w:eastAsiaTheme="minorEastAsia"/>
              <w:noProof/>
              <w:sz w:val="22"/>
              <w:szCs w:val="22"/>
              <w:lang w:val="en-GB" w:eastAsia="en-GB"/>
            </w:rPr>
          </w:pPr>
          <w:hyperlink w:anchor="_Toc80802023" w:history="1">
            <w:r w:rsidR="00107ACD" w:rsidRPr="00177954">
              <w:rPr>
                <w:rStyle w:val="Hyperlink"/>
                <w:noProof/>
              </w:rPr>
              <w:t>4.4.  Resources</w:t>
            </w:r>
            <w:r w:rsidR="00107ACD">
              <w:rPr>
                <w:noProof/>
                <w:webHidden/>
              </w:rPr>
              <w:tab/>
            </w:r>
            <w:r w:rsidR="00107ACD">
              <w:rPr>
                <w:noProof/>
                <w:webHidden/>
              </w:rPr>
              <w:fldChar w:fldCharType="begin"/>
            </w:r>
            <w:r w:rsidR="00107ACD">
              <w:rPr>
                <w:noProof/>
                <w:webHidden/>
              </w:rPr>
              <w:instrText xml:space="preserve"> PAGEREF _Toc80802023 \h </w:instrText>
            </w:r>
            <w:r w:rsidR="00107ACD">
              <w:rPr>
                <w:noProof/>
                <w:webHidden/>
              </w:rPr>
            </w:r>
            <w:r w:rsidR="00107ACD">
              <w:rPr>
                <w:noProof/>
                <w:webHidden/>
              </w:rPr>
              <w:fldChar w:fldCharType="separate"/>
            </w:r>
            <w:r w:rsidR="00107ACD">
              <w:rPr>
                <w:noProof/>
                <w:webHidden/>
              </w:rPr>
              <w:t>6</w:t>
            </w:r>
            <w:r w:rsidR="00107ACD">
              <w:rPr>
                <w:noProof/>
                <w:webHidden/>
              </w:rPr>
              <w:fldChar w:fldCharType="end"/>
            </w:r>
          </w:hyperlink>
        </w:p>
        <w:p w14:paraId="78FBC3B2" w14:textId="58D27181" w:rsidR="00107ACD" w:rsidRDefault="00CB7BA0">
          <w:pPr>
            <w:pStyle w:val="TOC3"/>
            <w:tabs>
              <w:tab w:val="right" w:leader="dot" w:pos="9350"/>
            </w:tabs>
            <w:rPr>
              <w:rFonts w:eastAsiaTheme="minorEastAsia"/>
              <w:noProof/>
              <w:sz w:val="22"/>
              <w:szCs w:val="22"/>
              <w:lang w:val="en-GB" w:eastAsia="en-GB"/>
            </w:rPr>
          </w:pPr>
          <w:hyperlink w:anchor="_Toc80802024" w:history="1">
            <w:r w:rsidR="00107ACD" w:rsidRPr="00177954">
              <w:rPr>
                <w:rStyle w:val="Hyperlink"/>
                <w:noProof/>
              </w:rPr>
              <w:t>4.4.1.  Planning and human resources</w:t>
            </w:r>
            <w:r w:rsidR="00107ACD">
              <w:rPr>
                <w:noProof/>
                <w:webHidden/>
              </w:rPr>
              <w:tab/>
            </w:r>
            <w:r w:rsidR="00107ACD">
              <w:rPr>
                <w:noProof/>
                <w:webHidden/>
              </w:rPr>
              <w:fldChar w:fldCharType="begin"/>
            </w:r>
            <w:r w:rsidR="00107ACD">
              <w:rPr>
                <w:noProof/>
                <w:webHidden/>
              </w:rPr>
              <w:instrText xml:space="preserve"> PAGEREF _Toc80802024 \h </w:instrText>
            </w:r>
            <w:r w:rsidR="00107ACD">
              <w:rPr>
                <w:noProof/>
                <w:webHidden/>
              </w:rPr>
            </w:r>
            <w:r w:rsidR="00107ACD">
              <w:rPr>
                <w:noProof/>
                <w:webHidden/>
              </w:rPr>
              <w:fldChar w:fldCharType="separate"/>
            </w:r>
            <w:r w:rsidR="00107ACD">
              <w:rPr>
                <w:noProof/>
                <w:webHidden/>
              </w:rPr>
              <w:t>6</w:t>
            </w:r>
            <w:r w:rsidR="00107ACD">
              <w:rPr>
                <w:noProof/>
                <w:webHidden/>
              </w:rPr>
              <w:fldChar w:fldCharType="end"/>
            </w:r>
          </w:hyperlink>
        </w:p>
        <w:p w14:paraId="6D8F7806" w14:textId="21A0A6C1" w:rsidR="00107ACD" w:rsidRDefault="00CB7BA0">
          <w:pPr>
            <w:pStyle w:val="TOC3"/>
            <w:tabs>
              <w:tab w:val="right" w:leader="dot" w:pos="9350"/>
            </w:tabs>
            <w:rPr>
              <w:rFonts w:eastAsiaTheme="minorEastAsia"/>
              <w:noProof/>
              <w:sz w:val="22"/>
              <w:szCs w:val="22"/>
              <w:lang w:val="en-GB" w:eastAsia="en-GB"/>
            </w:rPr>
          </w:pPr>
          <w:hyperlink w:anchor="_Toc80802025" w:history="1">
            <w:r w:rsidR="00107ACD" w:rsidRPr="00177954">
              <w:rPr>
                <w:rStyle w:val="Hyperlink"/>
                <w:noProof/>
              </w:rPr>
              <w:t>4.4.2.  Equipment resources</w:t>
            </w:r>
            <w:r w:rsidR="00107ACD">
              <w:rPr>
                <w:noProof/>
                <w:webHidden/>
              </w:rPr>
              <w:tab/>
            </w:r>
            <w:r w:rsidR="00107ACD">
              <w:rPr>
                <w:noProof/>
                <w:webHidden/>
              </w:rPr>
              <w:fldChar w:fldCharType="begin"/>
            </w:r>
            <w:r w:rsidR="00107ACD">
              <w:rPr>
                <w:noProof/>
                <w:webHidden/>
              </w:rPr>
              <w:instrText xml:space="preserve"> PAGEREF _Toc80802025 \h </w:instrText>
            </w:r>
            <w:r w:rsidR="00107ACD">
              <w:rPr>
                <w:noProof/>
                <w:webHidden/>
              </w:rPr>
            </w:r>
            <w:r w:rsidR="00107ACD">
              <w:rPr>
                <w:noProof/>
                <w:webHidden/>
              </w:rPr>
              <w:fldChar w:fldCharType="separate"/>
            </w:r>
            <w:r w:rsidR="00107ACD">
              <w:rPr>
                <w:noProof/>
                <w:webHidden/>
              </w:rPr>
              <w:t>7</w:t>
            </w:r>
            <w:r w:rsidR="00107ACD">
              <w:rPr>
                <w:noProof/>
                <w:webHidden/>
              </w:rPr>
              <w:fldChar w:fldCharType="end"/>
            </w:r>
          </w:hyperlink>
        </w:p>
        <w:p w14:paraId="33FC81D4" w14:textId="123F4DC4" w:rsidR="00107ACD" w:rsidRDefault="00CB7BA0">
          <w:pPr>
            <w:pStyle w:val="TOC3"/>
            <w:tabs>
              <w:tab w:val="right" w:leader="dot" w:pos="9350"/>
            </w:tabs>
            <w:rPr>
              <w:rFonts w:eastAsiaTheme="minorEastAsia"/>
              <w:noProof/>
              <w:sz w:val="22"/>
              <w:szCs w:val="22"/>
              <w:lang w:val="en-GB" w:eastAsia="en-GB"/>
            </w:rPr>
          </w:pPr>
          <w:hyperlink w:anchor="_Toc80802026" w:history="1">
            <w:r w:rsidR="00107ACD" w:rsidRPr="00177954">
              <w:rPr>
                <w:rStyle w:val="Hyperlink"/>
                <w:noProof/>
              </w:rPr>
              <w:t>4.4.3.  Literature resources</w:t>
            </w:r>
            <w:r w:rsidR="00107ACD">
              <w:rPr>
                <w:noProof/>
                <w:webHidden/>
              </w:rPr>
              <w:tab/>
            </w:r>
            <w:r w:rsidR="00107ACD">
              <w:rPr>
                <w:noProof/>
                <w:webHidden/>
              </w:rPr>
              <w:fldChar w:fldCharType="begin"/>
            </w:r>
            <w:r w:rsidR="00107ACD">
              <w:rPr>
                <w:noProof/>
                <w:webHidden/>
              </w:rPr>
              <w:instrText xml:space="preserve"> PAGEREF _Toc80802026 \h </w:instrText>
            </w:r>
            <w:r w:rsidR="00107ACD">
              <w:rPr>
                <w:noProof/>
                <w:webHidden/>
              </w:rPr>
            </w:r>
            <w:r w:rsidR="00107ACD">
              <w:rPr>
                <w:noProof/>
                <w:webHidden/>
              </w:rPr>
              <w:fldChar w:fldCharType="separate"/>
            </w:r>
            <w:r w:rsidR="00107ACD">
              <w:rPr>
                <w:noProof/>
                <w:webHidden/>
              </w:rPr>
              <w:t>7</w:t>
            </w:r>
            <w:r w:rsidR="00107ACD">
              <w:rPr>
                <w:noProof/>
                <w:webHidden/>
              </w:rPr>
              <w:fldChar w:fldCharType="end"/>
            </w:r>
          </w:hyperlink>
        </w:p>
        <w:p w14:paraId="790D8165" w14:textId="06CD9176" w:rsidR="00107ACD" w:rsidRDefault="00CB7BA0">
          <w:pPr>
            <w:pStyle w:val="TOC3"/>
            <w:tabs>
              <w:tab w:val="right" w:leader="dot" w:pos="9350"/>
            </w:tabs>
            <w:rPr>
              <w:rFonts w:eastAsiaTheme="minorEastAsia"/>
              <w:noProof/>
              <w:sz w:val="22"/>
              <w:szCs w:val="22"/>
              <w:lang w:val="en-GB" w:eastAsia="en-GB"/>
            </w:rPr>
          </w:pPr>
          <w:hyperlink w:anchor="_Toc80802027" w:history="1">
            <w:r w:rsidR="00107ACD" w:rsidRPr="00177954">
              <w:rPr>
                <w:rStyle w:val="Hyperlink"/>
                <w:noProof/>
              </w:rPr>
              <w:t>4.4.4. Time resources</w:t>
            </w:r>
            <w:r w:rsidR="00107ACD">
              <w:rPr>
                <w:noProof/>
                <w:webHidden/>
              </w:rPr>
              <w:tab/>
            </w:r>
            <w:r w:rsidR="00107ACD">
              <w:rPr>
                <w:noProof/>
                <w:webHidden/>
              </w:rPr>
              <w:fldChar w:fldCharType="begin"/>
            </w:r>
            <w:r w:rsidR="00107ACD">
              <w:rPr>
                <w:noProof/>
                <w:webHidden/>
              </w:rPr>
              <w:instrText xml:space="preserve"> PAGEREF _Toc80802027 \h </w:instrText>
            </w:r>
            <w:r w:rsidR="00107ACD">
              <w:rPr>
                <w:noProof/>
                <w:webHidden/>
              </w:rPr>
            </w:r>
            <w:r w:rsidR="00107ACD">
              <w:rPr>
                <w:noProof/>
                <w:webHidden/>
              </w:rPr>
              <w:fldChar w:fldCharType="separate"/>
            </w:r>
            <w:r w:rsidR="00107ACD">
              <w:rPr>
                <w:noProof/>
                <w:webHidden/>
              </w:rPr>
              <w:t>7</w:t>
            </w:r>
            <w:r w:rsidR="00107ACD">
              <w:rPr>
                <w:noProof/>
                <w:webHidden/>
              </w:rPr>
              <w:fldChar w:fldCharType="end"/>
            </w:r>
          </w:hyperlink>
        </w:p>
        <w:p w14:paraId="162A08AA" w14:textId="063CDF54" w:rsidR="00107ACD" w:rsidRDefault="00CB7BA0">
          <w:pPr>
            <w:pStyle w:val="TOC2"/>
            <w:tabs>
              <w:tab w:val="right" w:leader="dot" w:pos="9350"/>
            </w:tabs>
            <w:rPr>
              <w:rFonts w:eastAsiaTheme="minorEastAsia"/>
              <w:noProof/>
              <w:sz w:val="22"/>
              <w:szCs w:val="22"/>
              <w:lang w:val="en-GB" w:eastAsia="en-GB"/>
            </w:rPr>
          </w:pPr>
          <w:hyperlink w:anchor="_Toc80802028" w:history="1">
            <w:r w:rsidR="00107ACD" w:rsidRPr="00177954">
              <w:rPr>
                <w:rStyle w:val="Hyperlink"/>
                <w:noProof/>
              </w:rPr>
              <w:t>4.5.  Requirements</w:t>
            </w:r>
            <w:r w:rsidR="00107ACD">
              <w:rPr>
                <w:noProof/>
                <w:webHidden/>
              </w:rPr>
              <w:tab/>
            </w:r>
            <w:r w:rsidR="00107ACD">
              <w:rPr>
                <w:noProof/>
                <w:webHidden/>
              </w:rPr>
              <w:fldChar w:fldCharType="begin"/>
            </w:r>
            <w:r w:rsidR="00107ACD">
              <w:rPr>
                <w:noProof/>
                <w:webHidden/>
              </w:rPr>
              <w:instrText xml:space="preserve"> PAGEREF _Toc80802028 \h </w:instrText>
            </w:r>
            <w:r w:rsidR="00107ACD">
              <w:rPr>
                <w:noProof/>
                <w:webHidden/>
              </w:rPr>
            </w:r>
            <w:r w:rsidR="00107ACD">
              <w:rPr>
                <w:noProof/>
                <w:webHidden/>
              </w:rPr>
              <w:fldChar w:fldCharType="separate"/>
            </w:r>
            <w:r w:rsidR="00107ACD">
              <w:rPr>
                <w:noProof/>
                <w:webHidden/>
              </w:rPr>
              <w:t>8</w:t>
            </w:r>
            <w:r w:rsidR="00107ACD">
              <w:rPr>
                <w:noProof/>
                <w:webHidden/>
              </w:rPr>
              <w:fldChar w:fldCharType="end"/>
            </w:r>
          </w:hyperlink>
        </w:p>
        <w:p w14:paraId="659B16BB" w14:textId="0461CAC4" w:rsidR="00107ACD" w:rsidRDefault="00CB7BA0">
          <w:pPr>
            <w:pStyle w:val="TOC3"/>
            <w:tabs>
              <w:tab w:val="right" w:leader="dot" w:pos="9350"/>
            </w:tabs>
            <w:rPr>
              <w:rFonts w:eastAsiaTheme="minorEastAsia"/>
              <w:noProof/>
              <w:sz w:val="22"/>
              <w:szCs w:val="22"/>
              <w:lang w:val="en-GB" w:eastAsia="en-GB"/>
            </w:rPr>
          </w:pPr>
          <w:hyperlink w:anchor="_Toc80802029" w:history="1">
            <w:r w:rsidR="00107ACD" w:rsidRPr="00177954">
              <w:rPr>
                <w:rStyle w:val="Hyperlink"/>
                <w:noProof/>
              </w:rPr>
              <w:t>4.5.1.  Functional Requirements</w:t>
            </w:r>
            <w:r w:rsidR="00107ACD">
              <w:rPr>
                <w:noProof/>
                <w:webHidden/>
              </w:rPr>
              <w:tab/>
            </w:r>
            <w:r w:rsidR="00107ACD">
              <w:rPr>
                <w:noProof/>
                <w:webHidden/>
              </w:rPr>
              <w:fldChar w:fldCharType="begin"/>
            </w:r>
            <w:r w:rsidR="00107ACD">
              <w:rPr>
                <w:noProof/>
                <w:webHidden/>
              </w:rPr>
              <w:instrText xml:space="preserve"> PAGEREF _Toc80802029 \h </w:instrText>
            </w:r>
            <w:r w:rsidR="00107ACD">
              <w:rPr>
                <w:noProof/>
                <w:webHidden/>
              </w:rPr>
            </w:r>
            <w:r w:rsidR="00107ACD">
              <w:rPr>
                <w:noProof/>
                <w:webHidden/>
              </w:rPr>
              <w:fldChar w:fldCharType="separate"/>
            </w:r>
            <w:r w:rsidR="00107ACD">
              <w:rPr>
                <w:noProof/>
                <w:webHidden/>
              </w:rPr>
              <w:t>8</w:t>
            </w:r>
            <w:r w:rsidR="00107ACD">
              <w:rPr>
                <w:noProof/>
                <w:webHidden/>
              </w:rPr>
              <w:fldChar w:fldCharType="end"/>
            </w:r>
          </w:hyperlink>
        </w:p>
        <w:p w14:paraId="09C3EDE3" w14:textId="01042CCF" w:rsidR="00107ACD" w:rsidRDefault="00CB7BA0">
          <w:pPr>
            <w:pStyle w:val="TOC3"/>
            <w:tabs>
              <w:tab w:val="right" w:leader="dot" w:pos="9350"/>
            </w:tabs>
            <w:rPr>
              <w:rFonts w:eastAsiaTheme="minorEastAsia"/>
              <w:noProof/>
              <w:sz w:val="22"/>
              <w:szCs w:val="22"/>
              <w:lang w:val="en-GB" w:eastAsia="en-GB"/>
            </w:rPr>
          </w:pPr>
          <w:hyperlink w:anchor="_Toc80802030" w:history="1">
            <w:r w:rsidR="00107ACD" w:rsidRPr="00177954">
              <w:rPr>
                <w:rStyle w:val="Hyperlink"/>
                <w:noProof/>
              </w:rPr>
              <w:t>4.5.2.  Non-functional Requirements</w:t>
            </w:r>
            <w:r w:rsidR="00107ACD">
              <w:rPr>
                <w:noProof/>
                <w:webHidden/>
              </w:rPr>
              <w:tab/>
            </w:r>
            <w:r w:rsidR="00107ACD">
              <w:rPr>
                <w:noProof/>
                <w:webHidden/>
              </w:rPr>
              <w:fldChar w:fldCharType="begin"/>
            </w:r>
            <w:r w:rsidR="00107ACD">
              <w:rPr>
                <w:noProof/>
                <w:webHidden/>
              </w:rPr>
              <w:instrText xml:space="preserve"> PAGEREF _Toc80802030 \h </w:instrText>
            </w:r>
            <w:r w:rsidR="00107ACD">
              <w:rPr>
                <w:noProof/>
                <w:webHidden/>
              </w:rPr>
            </w:r>
            <w:r w:rsidR="00107ACD">
              <w:rPr>
                <w:noProof/>
                <w:webHidden/>
              </w:rPr>
              <w:fldChar w:fldCharType="separate"/>
            </w:r>
            <w:r w:rsidR="00107ACD">
              <w:rPr>
                <w:noProof/>
                <w:webHidden/>
              </w:rPr>
              <w:t>8</w:t>
            </w:r>
            <w:r w:rsidR="00107ACD">
              <w:rPr>
                <w:noProof/>
                <w:webHidden/>
              </w:rPr>
              <w:fldChar w:fldCharType="end"/>
            </w:r>
          </w:hyperlink>
        </w:p>
        <w:p w14:paraId="3C89CACC" w14:textId="45CFA027" w:rsidR="00107ACD" w:rsidRDefault="00CB7BA0">
          <w:pPr>
            <w:pStyle w:val="TOC3"/>
            <w:tabs>
              <w:tab w:val="right" w:leader="dot" w:pos="9350"/>
            </w:tabs>
            <w:rPr>
              <w:rFonts w:eastAsiaTheme="minorEastAsia"/>
              <w:noProof/>
              <w:sz w:val="22"/>
              <w:szCs w:val="22"/>
              <w:lang w:val="en-GB" w:eastAsia="en-GB"/>
            </w:rPr>
          </w:pPr>
          <w:hyperlink w:anchor="_Toc80802031" w:history="1">
            <w:r w:rsidR="00107ACD" w:rsidRPr="00177954">
              <w:rPr>
                <w:rStyle w:val="Hyperlink"/>
                <w:noProof/>
              </w:rPr>
              <w:t>4.5.3.  Hardware and Software requirements</w:t>
            </w:r>
            <w:r w:rsidR="00107ACD">
              <w:rPr>
                <w:noProof/>
                <w:webHidden/>
              </w:rPr>
              <w:tab/>
            </w:r>
            <w:r w:rsidR="00107ACD">
              <w:rPr>
                <w:noProof/>
                <w:webHidden/>
              </w:rPr>
              <w:fldChar w:fldCharType="begin"/>
            </w:r>
            <w:r w:rsidR="00107ACD">
              <w:rPr>
                <w:noProof/>
                <w:webHidden/>
              </w:rPr>
              <w:instrText xml:space="preserve"> PAGEREF _Toc80802031 \h </w:instrText>
            </w:r>
            <w:r w:rsidR="00107ACD">
              <w:rPr>
                <w:noProof/>
                <w:webHidden/>
              </w:rPr>
            </w:r>
            <w:r w:rsidR="00107ACD">
              <w:rPr>
                <w:noProof/>
                <w:webHidden/>
              </w:rPr>
              <w:fldChar w:fldCharType="separate"/>
            </w:r>
            <w:r w:rsidR="00107ACD">
              <w:rPr>
                <w:noProof/>
                <w:webHidden/>
              </w:rPr>
              <w:t>9</w:t>
            </w:r>
            <w:r w:rsidR="00107ACD">
              <w:rPr>
                <w:noProof/>
                <w:webHidden/>
              </w:rPr>
              <w:fldChar w:fldCharType="end"/>
            </w:r>
          </w:hyperlink>
        </w:p>
        <w:p w14:paraId="0D35C9D5" w14:textId="0D0F2723" w:rsidR="00107ACD" w:rsidRDefault="00CB7BA0">
          <w:pPr>
            <w:pStyle w:val="TOC2"/>
            <w:tabs>
              <w:tab w:val="right" w:leader="dot" w:pos="9350"/>
            </w:tabs>
            <w:rPr>
              <w:rFonts w:eastAsiaTheme="minorEastAsia"/>
              <w:noProof/>
              <w:sz w:val="22"/>
              <w:szCs w:val="22"/>
              <w:lang w:val="en-GB" w:eastAsia="en-GB"/>
            </w:rPr>
          </w:pPr>
          <w:hyperlink w:anchor="_Toc80802032" w:history="1">
            <w:r w:rsidR="00107ACD" w:rsidRPr="00177954">
              <w:rPr>
                <w:rStyle w:val="Hyperlink"/>
                <w:noProof/>
              </w:rPr>
              <w:t>4.6.  Overall Project Schedule</w:t>
            </w:r>
            <w:r w:rsidR="00107ACD">
              <w:rPr>
                <w:noProof/>
                <w:webHidden/>
              </w:rPr>
              <w:tab/>
            </w:r>
            <w:r w:rsidR="00107ACD">
              <w:rPr>
                <w:noProof/>
                <w:webHidden/>
              </w:rPr>
              <w:fldChar w:fldCharType="begin"/>
            </w:r>
            <w:r w:rsidR="00107ACD">
              <w:rPr>
                <w:noProof/>
                <w:webHidden/>
              </w:rPr>
              <w:instrText xml:space="preserve"> PAGEREF _Toc80802032 \h </w:instrText>
            </w:r>
            <w:r w:rsidR="00107ACD">
              <w:rPr>
                <w:noProof/>
                <w:webHidden/>
              </w:rPr>
            </w:r>
            <w:r w:rsidR="00107ACD">
              <w:rPr>
                <w:noProof/>
                <w:webHidden/>
              </w:rPr>
              <w:fldChar w:fldCharType="separate"/>
            </w:r>
            <w:r w:rsidR="00107ACD">
              <w:rPr>
                <w:noProof/>
                <w:webHidden/>
              </w:rPr>
              <w:t>10</w:t>
            </w:r>
            <w:r w:rsidR="00107ACD">
              <w:rPr>
                <w:noProof/>
                <w:webHidden/>
              </w:rPr>
              <w:fldChar w:fldCharType="end"/>
            </w:r>
          </w:hyperlink>
        </w:p>
        <w:p w14:paraId="638C9C0F" w14:textId="1027B6CE" w:rsidR="00107ACD" w:rsidRDefault="00CB7BA0">
          <w:pPr>
            <w:pStyle w:val="TOC3"/>
            <w:tabs>
              <w:tab w:val="right" w:leader="dot" w:pos="9350"/>
            </w:tabs>
            <w:rPr>
              <w:rFonts w:eastAsiaTheme="minorEastAsia"/>
              <w:noProof/>
              <w:sz w:val="22"/>
              <w:szCs w:val="22"/>
              <w:lang w:val="en-GB" w:eastAsia="en-GB"/>
            </w:rPr>
          </w:pPr>
          <w:hyperlink w:anchor="_Toc80802033" w:history="1">
            <w:r w:rsidR="00107ACD" w:rsidRPr="00177954">
              <w:rPr>
                <w:rStyle w:val="Hyperlink"/>
                <w:noProof/>
              </w:rPr>
              <w:t>4.6.1.  Project Plan</w:t>
            </w:r>
            <w:r w:rsidR="00107ACD">
              <w:rPr>
                <w:noProof/>
                <w:webHidden/>
              </w:rPr>
              <w:tab/>
            </w:r>
            <w:r w:rsidR="00107ACD">
              <w:rPr>
                <w:noProof/>
                <w:webHidden/>
              </w:rPr>
              <w:fldChar w:fldCharType="begin"/>
            </w:r>
            <w:r w:rsidR="00107ACD">
              <w:rPr>
                <w:noProof/>
                <w:webHidden/>
              </w:rPr>
              <w:instrText xml:space="preserve"> PAGEREF _Toc80802033 \h </w:instrText>
            </w:r>
            <w:r w:rsidR="00107ACD">
              <w:rPr>
                <w:noProof/>
                <w:webHidden/>
              </w:rPr>
            </w:r>
            <w:r w:rsidR="00107ACD">
              <w:rPr>
                <w:noProof/>
                <w:webHidden/>
              </w:rPr>
              <w:fldChar w:fldCharType="separate"/>
            </w:r>
            <w:r w:rsidR="00107ACD">
              <w:rPr>
                <w:noProof/>
                <w:webHidden/>
              </w:rPr>
              <w:t>10</w:t>
            </w:r>
            <w:r w:rsidR="00107ACD">
              <w:rPr>
                <w:noProof/>
                <w:webHidden/>
              </w:rPr>
              <w:fldChar w:fldCharType="end"/>
            </w:r>
          </w:hyperlink>
        </w:p>
        <w:p w14:paraId="244BE7AF" w14:textId="5C9742E5" w:rsidR="00107ACD" w:rsidRDefault="00CB7BA0">
          <w:pPr>
            <w:pStyle w:val="TOC3"/>
            <w:tabs>
              <w:tab w:val="right" w:leader="dot" w:pos="9350"/>
            </w:tabs>
            <w:rPr>
              <w:rFonts w:eastAsiaTheme="minorEastAsia"/>
              <w:noProof/>
              <w:sz w:val="22"/>
              <w:szCs w:val="22"/>
              <w:lang w:val="en-GB" w:eastAsia="en-GB"/>
            </w:rPr>
          </w:pPr>
          <w:hyperlink w:anchor="_Toc80802034" w:history="1">
            <w:r w:rsidR="00107ACD" w:rsidRPr="00177954">
              <w:rPr>
                <w:rStyle w:val="Hyperlink"/>
                <w:noProof/>
              </w:rPr>
              <w:t>4.6.2.  Modelling and Software Design</w:t>
            </w:r>
            <w:r w:rsidR="00107ACD">
              <w:rPr>
                <w:noProof/>
                <w:webHidden/>
              </w:rPr>
              <w:tab/>
            </w:r>
            <w:r w:rsidR="00107ACD">
              <w:rPr>
                <w:noProof/>
                <w:webHidden/>
              </w:rPr>
              <w:fldChar w:fldCharType="begin"/>
            </w:r>
            <w:r w:rsidR="00107ACD">
              <w:rPr>
                <w:noProof/>
                <w:webHidden/>
              </w:rPr>
              <w:instrText xml:space="preserve"> PAGEREF _Toc80802034 \h </w:instrText>
            </w:r>
            <w:r w:rsidR="00107ACD">
              <w:rPr>
                <w:noProof/>
                <w:webHidden/>
              </w:rPr>
            </w:r>
            <w:r w:rsidR="00107ACD">
              <w:rPr>
                <w:noProof/>
                <w:webHidden/>
              </w:rPr>
              <w:fldChar w:fldCharType="separate"/>
            </w:r>
            <w:r w:rsidR="00107ACD">
              <w:rPr>
                <w:noProof/>
                <w:webHidden/>
              </w:rPr>
              <w:t>10</w:t>
            </w:r>
            <w:r w:rsidR="00107ACD">
              <w:rPr>
                <w:noProof/>
                <w:webHidden/>
              </w:rPr>
              <w:fldChar w:fldCharType="end"/>
            </w:r>
          </w:hyperlink>
        </w:p>
        <w:p w14:paraId="0F03DE33" w14:textId="2FBD4159" w:rsidR="00107ACD" w:rsidRDefault="00CB7BA0">
          <w:pPr>
            <w:pStyle w:val="TOC3"/>
            <w:tabs>
              <w:tab w:val="right" w:leader="dot" w:pos="9350"/>
            </w:tabs>
            <w:rPr>
              <w:rFonts w:eastAsiaTheme="minorEastAsia"/>
              <w:noProof/>
              <w:sz w:val="22"/>
              <w:szCs w:val="22"/>
              <w:lang w:val="en-GB" w:eastAsia="en-GB"/>
            </w:rPr>
          </w:pPr>
          <w:hyperlink w:anchor="_Toc80802035" w:history="1">
            <w:r w:rsidR="00107ACD" w:rsidRPr="00177954">
              <w:rPr>
                <w:rStyle w:val="Hyperlink"/>
                <w:noProof/>
              </w:rPr>
              <w:t>4.6.3.  Software Testing</w:t>
            </w:r>
            <w:r w:rsidR="00107ACD">
              <w:rPr>
                <w:noProof/>
                <w:webHidden/>
              </w:rPr>
              <w:tab/>
            </w:r>
            <w:r w:rsidR="00107ACD">
              <w:rPr>
                <w:noProof/>
                <w:webHidden/>
              </w:rPr>
              <w:fldChar w:fldCharType="begin"/>
            </w:r>
            <w:r w:rsidR="00107ACD">
              <w:rPr>
                <w:noProof/>
                <w:webHidden/>
              </w:rPr>
              <w:instrText xml:space="preserve"> PAGEREF _Toc80802035 \h </w:instrText>
            </w:r>
            <w:r w:rsidR="00107ACD">
              <w:rPr>
                <w:noProof/>
                <w:webHidden/>
              </w:rPr>
            </w:r>
            <w:r w:rsidR="00107ACD">
              <w:rPr>
                <w:noProof/>
                <w:webHidden/>
              </w:rPr>
              <w:fldChar w:fldCharType="separate"/>
            </w:r>
            <w:r w:rsidR="00107ACD">
              <w:rPr>
                <w:noProof/>
                <w:webHidden/>
              </w:rPr>
              <w:t>10</w:t>
            </w:r>
            <w:r w:rsidR="00107ACD">
              <w:rPr>
                <w:noProof/>
                <w:webHidden/>
              </w:rPr>
              <w:fldChar w:fldCharType="end"/>
            </w:r>
          </w:hyperlink>
        </w:p>
        <w:p w14:paraId="226FF1CB" w14:textId="254C30E1" w:rsidR="00107ACD" w:rsidRDefault="00CB7BA0">
          <w:pPr>
            <w:pStyle w:val="TOC3"/>
            <w:tabs>
              <w:tab w:val="right" w:leader="dot" w:pos="9350"/>
            </w:tabs>
            <w:rPr>
              <w:rFonts w:eastAsiaTheme="minorEastAsia"/>
              <w:noProof/>
              <w:sz w:val="22"/>
              <w:szCs w:val="22"/>
              <w:lang w:val="en-GB" w:eastAsia="en-GB"/>
            </w:rPr>
          </w:pPr>
          <w:hyperlink w:anchor="_Toc80802036" w:history="1">
            <w:r w:rsidR="00107ACD" w:rsidRPr="00177954">
              <w:rPr>
                <w:rStyle w:val="Hyperlink"/>
                <w:noProof/>
              </w:rPr>
              <w:t>4.6.4.  Finalizing for release.</w:t>
            </w:r>
            <w:r w:rsidR="00107ACD">
              <w:rPr>
                <w:noProof/>
                <w:webHidden/>
              </w:rPr>
              <w:tab/>
            </w:r>
            <w:r w:rsidR="00107ACD">
              <w:rPr>
                <w:noProof/>
                <w:webHidden/>
              </w:rPr>
              <w:fldChar w:fldCharType="begin"/>
            </w:r>
            <w:r w:rsidR="00107ACD">
              <w:rPr>
                <w:noProof/>
                <w:webHidden/>
              </w:rPr>
              <w:instrText xml:space="preserve"> PAGEREF _Toc80802036 \h </w:instrText>
            </w:r>
            <w:r w:rsidR="00107ACD">
              <w:rPr>
                <w:noProof/>
                <w:webHidden/>
              </w:rPr>
            </w:r>
            <w:r w:rsidR="00107ACD">
              <w:rPr>
                <w:noProof/>
                <w:webHidden/>
              </w:rPr>
              <w:fldChar w:fldCharType="separate"/>
            </w:r>
            <w:r w:rsidR="00107ACD">
              <w:rPr>
                <w:noProof/>
                <w:webHidden/>
              </w:rPr>
              <w:t>11</w:t>
            </w:r>
            <w:r w:rsidR="00107ACD">
              <w:rPr>
                <w:noProof/>
                <w:webHidden/>
              </w:rPr>
              <w:fldChar w:fldCharType="end"/>
            </w:r>
          </w:hyperlink>
        </w:p>
        <w:p w14:paraId="3B9BB31E" w14:textId="7F11FB8D" w:rsidR="00107ACD" w:rsidRDefault="00CB7BA0">
          <w:pPr>
            <w:pStyle w:val="TOC2"/>
            <w:tabs>
              <w:tab w:val="right" w:leader="dot" w:pos="9350"/>
            </w:tabs>
            <w:rPr>
              <w:rFonts w:eastAsiaTheme="minorEastAsia"/>
              <w:noProof/>
              <w:sz w:val="22"/>
              <w:szCs w:val="22"/>
              <w:lang w:val="en-GB" w:eastAsia="en-GB"/>
            </w:rPr>
          </w:pPr>
          <w:hyperlink w:anchor="_Toc80802037" w:history="1">
            <w:r w:rsidR="00107ACD" w:rsidRPr="00177954">
              <w:rPr>
                <w:rStyle w:val="Hyperlink"/>
                <w:noProof/>
              </w:rPr>
              <w:t>4.7.  Scope, Constraints and Assumptions</w:t>
            </w:r>
            <w:r w:rsidR="00107ACD">
              <w:rPr>
                <w:noProof/>
                <w:webHidden/>
              </w:rPr>
              <w:tab/>
            </w:r>
            <w:r w:rsidR="00107ACD">
              <w:rPr>
                <w:noProof/>
                <w:webHidden/>
              </w:rPr>
              <w:fldChar w:fldCharType="begin"/>
            </w:r>
            <w:r w:rsidR="00107ACD">
              <w:rPr>
                <w:noProof/>
                <w:webHidden/>
              </w:rPr>
              <w:instrText xml:space="preserve"> PAGEREF _Toc80802037 \h </w:instrText>
            </w:r>
            <w:r w:rsidR="00107ACD">
              <w:rPr>
                <w:noProof/>
                <w:webHidden/>
              </w:rPr>
            </w:r>
            <w:r w:rsidR="00107ACD">
              <w:rPr>
                <w:noProof/>
                <w:webHidden/>
              </w:rPr>
              <w:fldChar w:fldCharType="separate"/>
            </w:r>
            <w:r w:rsidR="00107ACD">
              <w:rPr>
                <w:noProof/>
                <w:webHidden/>
              </w:rPr>
              <w:t>12</w:t>
            </w:r>
            <w:r w:rsidR="00107ACD">
              <w:rPr>
                <w:noProof/>
                <w:webHidden/>
              </w:rPr>
              <w:fldChar w:fldCharType="end"/>
            </w:r>
          </w:hyperlink>
        </w:p>
        <w:p w14:paraId="5F334C7B" w14:textId="7E469AF0" w:rsidR="00107ACD" w:rsidRDefault="00CB7BA0">
          <w:pPr>
            <w:pStyle w:val="TOC3"/>
            <w:tabs>
              <w:tab w:val="right" w:leader="dot" w:pos="9350"/>
            </w:tabs>
            <w:rPr>
              <w:rFonts w:eastAsiaTheme="minorEastAsia"/>
              <w:noProof/>
              <w:sz w:val="22"/>
              <w:szCs w:val="22"/>
              <w:lang w:val="en-GB" w:eastAsia="en-GB"/>
            </w:rPr>
          </w:pPr>
          <w:hyperlink w:anchor="_Toc80802038" w:history="1">
            <w:r w:rsidR="00107ACD" w:rsidRPr="00177954">
              <w:rPr>
                <w:rStyle w:val="Hyperlink"/>
                <w:noProof/>
              </w:rPr>
              <w:t>4.7.1.  Scope</w:t>
            </w:r>
            <w:r w:rsidR="00107ACD">
              <w:rPr>
                <w:noProof/>
                <w:webHidden/>
              </w:rPr>
              <w:tab/>
            </w:r>
            <w:r w:rsidR="00107ACD">
              <w:rPr>
                <w:noProof/>
                <w:webHidden/>
              </w:rPr>
              <w:fldChar w:fldCharType="begin"/>
            </w:r>
            <w:r w:rsidR="00107ACD">
              <w:rPr>
                <w:noProof/>
                <w:webHidden/>
              </w:rPr>
              <w:instrText xml:space="preserve"> PAGEREF _Toc80802038 \h </w:instrText>
            </w:r>
            <w:r w:rsidR="00107ACD">
              <w:rPr>
                <w:noProof/>
                <w:webHidden/>
              </w:rPr>
            </w:r>
            <w:r w:rsidR="00107ACD">
              <w:rPr>
                <w:noProof/>
                <w:webHidden/>
              </w:rPr>
              <w:fldChar w:fldCharType="separate"/>
            </w:r>
            <w:r w:rsidR="00107ACD">
              <w:rPr>
                <w:noProof/>
                <w:webHidden/>
              </w:rPr>
              <w:t>12</w:t>
            </w:r>
            <w:r w:rsidR="00107ACD">
              <w:rPr>
                <w:noProof/>
                <w:webHidden/>
              </w:rPr>
              <w:fldChar w:fldCharType="end"/>
            </w:r>
          </w:hyperlink>
        </w:p>
        <w:p w14:paraId="4E09E891" w14:textId="0924968F" w:rsidR="00107ACD" w:rsidRDefault="00CB7BA0">
          <w:pPr>
            <w:pStyle w:val="TOC3"/>
            <w:tabs>
              <w:tab w:val="right" w:leader="dot" w:pos="9350"/>
            </w:tabs>
            <w:rPr>
              <w:rFonts w:eastAsiaTheme="minorEastAsia"/>
              <w:noProof/>
              <w:sz w:val="22"/>
              <w:szCs w:val="22"/>
              <w:lang w:val="en-GB" w:eastAsia="en-GB"/>
            </w:rPr>
          </w:pPr>
          <w:hyperlink w:anchor="_Toc80802039" w:history="1">
            <w:r w:rsidR="00107ACD" w:rsidRPr="00177954">
              <w:rPr>
                <w:rStyle w:val="Hyperlink"/>
                <w:noProof/>
              </w:rPr>
              <w:t>4.7.2.  Constraints</w:t>
            </w:r>
            <w:r w:rsidR="00107ACD">
              <w:rPr>
                <w:noProof/>
                <w:webHidden/>
              </w:rPr>
              <w:tab/>
            </w:r>
            <w:r w:rsidR="00107ACD">
              <w:rPr>
                <w:noProof/>
                <w:webHidden/>
              </w:rPr>
              <w:fldChar w:fldCharType="begin"/>
            </w:r>
            <w:r w:rsidR="00107ACD">
              <w:rPr>
                <w:noProof/>
                <w:webHidden/>
              </w:rPr>
              <w:instrText xml:space="preserve"> PAGEREF _Toc80802039 \h </w:instrText>
            </w:r>
            <w:r w:rsidR="00107ACD">
              <w:rPr>
                <w:noProof/>
                <w:webHidden/>
              </w:rPr>
            </w:r>
            <w:r w:rsidR="00107ACD">
              <w:rPr>
                <w:noProof/>
                <w:webHidden/>
              </w:rPr>
              <w:fldChar w:fldCharType="separate"/>
            </w:r>
            <w:r w:rsidR="00107ACD">
              <w:rPr>
                <w:noProof/>
                <w:webHidden/>
              </w:rPr>
              <w:t>13</w:t>
            </w:r>
            <w:r w:rsidR="00107ACD">
              <w:rPr>
                <w:noProof/>
                <w:webHidden/>
              </w:rPr>
              <w:fldChar w:fldCharType="end"/>
            </w:r>
          </w:hyperlink>
        </w:p>
        <w:p w14:paraId="6D2BF35E" w14:textId="40E7DC47" w:rsidR="00107ACD" w:rsidRDefault="00CB7BA0">
          <w:pPr>
            <w:pStyle w:val="TOC3"/>
            <w:tabs>
              <w:tab w:val="right" w:leader="dot" w:pos="9350"/>
            </w:tabs>
            <w:rPr>
              <w:rFonts w:eastAsiaTheme="minorEastAsia"/>
              <w:noProof/>
              <w:sz w:val="22"/>
              <w:szCs w:val="22"/>
              <w:lang w:val="en-GB" w:eastAsia="en-GB"/>
            </w:rPr>
          </w:pPr>
          <w:hyperlink w:anchor="_Toc80802040" w:history="1">
            <w:r w:rsidR="00107ACD" w:rsidRPr="00177954">
              <w:rPr>
                <w:rStyle w:val="Hyperlink"/>
                <w:noProof/>
              </w:rPr>
              <w:t>4.7.3.  Assumptions</w:t>
            </w:r>
            <w:r w:rsidR="00107ACD">
              <w:rPr>
                <w:noProof/>
                <w:webHidden/>
              </w:rPr>
              <w:tab/>
            </w:r>
            <w:r w:rsidR="00107ACD">
              <w:rPr>
                <w:noProof/>
                <w:webHidden/>
              </w:rPr>
              <w:fldChar w:fldCharType="begin"/>
            </w:r>
            <w:r w:rsidR="00107ACD">
              <w:rPr>
                <w:noProof/>
                <w:webHidden/>
              </w:rPr>
              <w:instrText xml:space="preserve"> PAGEREF _Toc80802040 \h </w:instrText>
            </w:r>
            <w:r w:rsidR="00107ACD">
              <w:rPr>
                <w:noProof/>
                <w:webHidden/>
              </w:rPr>
            </w:r>
            <w:r w:rsidR="00107ACD">
              <w:rPr>
                <w:noProof/>
                <w:webHidden/>
              </w:rPr>
              <w:fldChar w:fldCharType="separate"/>
            </w:r>
            <w:r w:rsidR="00107ACD">
              <w:rPr>
                <w:noProof/>
                <w:webHidden/>
              </w:rPr>
              <w:t>13</w:t>
            </w:r>
            <w:r w:rsidR="00107ACD">
              <w:rPr>
                <w:noProof/>
                <w:webHidden/>
              </w:rPr>
              <w:fldChar w:fldCharType="end"/>
            </w:r>
          </w:hyperlink>
        </w:p>
        <w:p w14:paraId="4A243E2E" w14:textId="6AE5C131" w:rsidR="00107ACD" w:rsidRDefault="00CB7BA0">
          <w:pPr>
            <w:pStyle w:val="TOC2"/>
            <w:tabs>
              <w:tab w:val="right" w:leader="dot" w:pos="9350"/>
            </w:tabs>
            <w:rPr>
              <w:rFonts w:eastAsiaTheme="minorEastAsia"/>
              <w:noProof/>
              <w:sz w:val="22"/>
              <w:szCs w:val="22"/>
              <w:lang w:val="en-GB" w:eastAsia="en-GB"/>
            </w:rPr>
          </w:pPr>
          <w:hyperlink w:anchor="_Toc80802041" w:history="1">
            <w:r w:rsidR="00107ACD" w:rsidRPr="00177954">
              <w:rPr>
                <w:rStyle w:val="Hyperlink"/>
                <w:noProof/>
              </w:rPr>
              <w:t>4.8.  Strategies</w:t>
            </w:r>
            <w:r w:rsidR="00107ACD">
              <w:rPr>
                <w:noProof/>
                <w:webHidden/>
              </w:rPr>
              <w:tab/>
            </w:r>
            <w:r w:rsidR="00107ACD">
              <w:rPr>
                <w:noProof/>
                <w:webHidden/>
              </w:rPr>
              <w:fldChar w:fldCharType="begin"/>
            </w:r>
            <w:r w:rsidR="00107ACD">
              <w:rPr>
                <w:noProof/>
                <w:webHidden/>
              </w:rPr>
              <w:instrText xml:space="preserve"> PAGEREF _Toc80802041 \h </w:instrText>
            </w:r>
            <w:r w:rsidR="00107ACD">
              <w:rPr>
                <w:noProof/>
                <w:webHidden/>
              </w:rPr>
            </w:r>
            <w:r w:rsidR="00107ACD">
              <w:rPr>
                <w:noProof/>
                <w:webHidden/>
              </w:rPr>
              <w:fldChar w:fldCharType="separate"/>
            </w:r>
            <w:r w:rsidR="00107ACD">
              <w:rPr>
                <w:noProof/>
                <w:webHidden/>
              </w:rPr>
              <w:t>13</w:t>
            </w:r>
            <w:r w:rsidR="00107ACD">
              <w:rPr>
                <w:noProof/>
                <w:webHidden/>
              </w:rPr>
              <w:fldChar w:fldCharType="end"/>
            </w:r>
          </w:hyperlink>
        </w:p>
        <w:p w14:paraId="6B724D3D" w14:textId="18F824AE" w:rsidR="00107ACD" w:rsidRDefault="00CB7BA0">
          <w:pPr>
            <w:pStyle w:val="TOC1"/>
            <w:tabs>
              <w:tab w:val="right" w:leader="dot" w:pos="9350"/>
            </w:tabs>
            <w:rPr>
              <w:rFonts w:eastAsiaTheme="minorEastAsia"/>
              <w:noProof/>
              <w:sz w:val="22"/>
              <w:szCs w:val="22"/>
              <w:lang w:val="en-GB" w:eastAsia="en-GB"/>
            </w:rPr>
          </w:pPr>
          <w:hyperlink w:anchor="_Toc80802042" w:history="1">
            <w:r w:rsidR="00107ACD" w:rsidRPr="00177954">
              <w:rPr>
                <w:rStyle w:val="Hyperlink"/>
                <w:noProof/>
              </w:rPr>
              <w:t>5. Iterations</w:t>
            </w:r>
            <w:r w:rsidR="00107ACD">
              <w:rPr>
                <w:noProof/>
                <w:webHidden/>
              </w:rPr>
              <w:tab/>
            </w:r>
            <w:r w:rsidR="00107ACD">
              <w:rPr>
                <w:noProof/>
                <w:webHidden/>
              </w:rPr>
              <w:fldChar w:fldCharType="begin"/>
            </w:r>
            <w:r w:rsidR="00107ACD">
              <w:rPr>
                <w:noProof/>
                <w:webHidden/>
              </w:rPr>
              <w:instrText xml:space="preserve"> PAGEREF _Toc80802042 \h </w:instrText>
            </w:r>
            <w:r w:rsidR="00107ACD">
              <w:rPr>
                <w:noProof/>
                <w:webHidden/>
              </w:rPr>
            </w:r>
            <w:r w:rsidR="00107ACD">
              <w:rPr>
                <w:noProof/>
                <w:webHidden/>
              </w:rPr>
              <w:fldChar w:fldCharType="separate"/>
            </w:r>
            <w:r w:rsidR="00107ACD">
              <w:rPr>
                <w:noProof/>
                <w:webHidden/>
              </w:rPr>
              <w:t>14</w:t>
            </w:r>
            <w:r w:rsidR="00107ACD">
              <w:rPr>
                <w:noProof/>
                <w:webHidden/>
              </w:rPr>
              <w:fldChar w:fldCharType="end"/>
            </w:r>
          </w:hyperlink>
        </w:p>
        <w:p w14:paraId="1B0A17E5" w14:textId="14EF046B" w:rsidR="00107ACD" w:rsidRDefault="00CB7BA0">
          <w:pPr>
            <w:pStyle w:val="TOC2"/>
            <w:tabs>
              <w:tab w:val="right" w:leader="dot" w:pos="9350"/>
            </w:tabs>
            <w:rPr>
              <w:rFonts w:eastAsiaTheme="minorEastAsia"/>
              <w:noProof/>
              <w:sz w:val="22"/>
              <w:szCs w:val="22"/>
              <w:lang w:val="en-GB" w:eastAsia="en-GB"/>
            </w:rPr>
          </w:pPr>
          <w:hyperlink w:anchor="_Toc80802043" w:history="1">
            <w:r w:rsidR="00107ACD" w:rsidRPr="00177954">
              <w:rPr>
                <w:rStyle w:val="Hyperlink"/>
                <w:noProof/>
              </w:rPr>
              <w:t>5.1.  Iteration 1 The project plan</w:t>
            </w:r>
            <w:r w:rsidR="00107ACD">
              <w:rPr>
                <w:noProof/>
                <w:webHidden/>
              </w:rPr>
              <w:tab/>
            </w:r>
            <w:r w:rsidR="00107ACD">
              <w:rPr>
                <w:noProof/>
                <w:webHidden/>
              </w:rPr>
              <w:fldChar w:fldCharType="begin"/>
            </w:r>
            <w:r w:rsidR="00107ACD">
              <w:rPr>
                <w:noProof/>
                <w:webHidden/>
              </w:rPr>
              <w:instrText xml:space="preserve"> PAGEREF _Toc80802043 \h </w:instrText>
            </w:r>
            <w:r w:rsidR="00107ACD">
              <w:rPr>
                <w:noProof/>
                <w:webHidden/>
              </w:rPr>
            </w:r>
            <w:r w:rsidR="00107ACD">
              <w:rPr>
                <w:noProof/>
                <w:webHidden/>
              </w:rPr>
              <w:fldChar w:fldCharType="separate"/>
            </w:r>
            <w:r w:rsidR="00107ACD">
              <w:rPr>
                <w:noProof/>
                <w:webHidden/>
              </w:rPr>
              <w:t>14</w:t>
            </w:r>
            <w:r w:rsidR="00107ACD">
              <w:rPr>
                <w:noProof/>
                <w:webHidden/>
              </w:rPr>
              <w:fldChar w:fldCharType="end"/>
            </w:r>
          </w:hyperlink>
        </w:p>
        <w:p w14:paraId="6D43740C" w14:textId="07DB008C" w:rsidR="00107ACD" w:rsidRDefault="00CB7BA0">
          <w:pPr>
            <w:pStyle w:val="TOC2"/>
            <w:tabs>
              <w:tab w:val="right" w:leader="dot" w:pos="9350"/>
            </w:tabs>
            <w:rPr>
              <w:rFonts w:eastAsiaTheme="minorEastAsia"/>
              <w:noProof/>
              <w:sz w:val="22"/>
              <w:szCs w:val="22"/>
              <w:lang w:val="en-GB" w:eastAsia="en-GB"/>
            </w:rPr>
          </w:pPr>
          <w:hyperlink w:anchor="_Toc80802044" w:history="1">
            <w:r w:rsidR="00107ACD" w:rsidRPr="00177954">
              <w:rPr>
                <w:rStyle w:val="Hyperlink"/>
                <w:noProof/>
              </w:rPr>
              <w:t>5.2.  Iteration 2 Modelling and Software Design</w:t>
            </w:r>
            <w:r w:rsidR="00107ACD">
              <w:rPr>
                <w:noProof/>
                <w:webHidden/>
              </w:rPr>
              <w:tab/>
            </w:r>
            <w:r w:rsidR="00107ACD">
              <w:rPr>
                <w:noProof/>
                <w:webHidden/>
              </w:rPr>
              <w:fldChar w:fldCharType="begin"/>
            </w:r>
            <w:r w:rsidR="00107ACD">
              <w:rPr>
                <w:noProof/>
                <w:webHidden/>
              </w:rPr>
              <w:instrText xml:space="preserve"> PAGEREF _Toc80802044 \h </w:instrText>
            </w:r>
            <w:r w:rsidR="00107ACD">
              <w:rPr>
                <w:noProof/>
                <w:webHidden/>
              </w:rPr>
            </w:r>
            <w:r w:rsidR="00107ACD">
              <w:rPr>
                <w:noProof/>
                <w:webHidden/>
              </w:rPr>
              <w:fldChar w:fldCharType="separate"/>
            </w:r>
            <w:r w:rsidR="00107ACD">
              <w:rPr>
                <w:noProof/>
                <w:webHidden/>
              </w:rPr>
              <w:t>14</w:t>
            </w:r>
            <w:r w:rsidR="00107ACD">
              <w:rPr>
                <w:noProof/>
                <w:webHidden/>
              </w:rPr>
              <w:fldChar w:fldCharType="end"/>
            </w:r>
          </w:hyperlink>
        </w:p>
        <w:p w14:paraId="4FC7D19E" w14:textId="786DD2AD" w:rsidR="00107ACD" w:rsidRDefault="00CB7BA0">
          <w:pPr>
            <w:pStyle w:val="TOC2"/>
            <w:tabs>
              <w:tab w:val="left" w:pos="880"/>
              <w:tab w:val="right" w:leader="dot" w:pos="9350"/>
            </w:tabs>
            <w:rPr>
              <w:rFonts w:eastAsiaTheme="minorEastAsia"/>
              <w:noProof/>
              <w:sz w:val="22"/>
              <w:szCs w:val="22"/>
              <w:lang w:val="en-GB" w:eastAsia="en-GB"/>
            </w:rPr>
          </w:pPr>
          <w:hyperlink w:anchor="_Toc80802045" w:history="1">
            <w:r w:rsidR="00107ACD" w:rsidRPr="00177954">
              <w:rPr>
                <w:rStyle w:val="Hyperlink"/>
                <w:noProof/>
              </w:rPr>
              <w:t>5.3.</w:t>
            </w:r>
            <w:r w:rsidR="00107ACD">
              <w:rPr>
                <w:rFonts w:eastAsiaTheme="minorEastAsia"/>
                <w:noProof/>
                <w:sz w:val="22"/>
                <w:szCs w:val="22"/>
                <w:lang w:val="en-GB" w:eastAsia="en-GB"/>
              </w:rPr>
              <w:tab/>
            </w:r>
            <w:r w:rsidR="00107ACD" w:rsidRPr="00177954">
              <w:rPr>
                <w:rStyle w:val="Hyperlink"/>
                <w:noProof/>
              </w:rPr>
              <w:t>Iteration 3 Testing</w:t>
            </w:r>
            <w:r w:rsidR="00107ACD">
              <w:rPr>
                <w:noProof/>
                <w:webHidden/>
              </w:rPr>
              <w:tab/>
            </w:r>
            <w:r w:rsidR="00107ACD">
              <w:rPr>
                <w:noProof/>
                <w:webHidden/>
              </w:rPr>
              <w:fldChar w:fldCharType="begin"/>
            </w:r>
            <w:r w:rsidR="00107ACD">
              <w:rPr>
                <w:noProof/>
                <w:webHidden/>
              </w:rPr>
              <w:instrText xml:space="preserve"> PAGEREF _Toc80802045 \h </w:instrText>
            </w:r>
            <w:r w:rsidR="00107ACD">
              <w:rPr>
                <w:noProof/>
                <w:webHidden/>
              </w:rPr>
            </w:r>
            <w:r w:rsidR="00107ACD">
              <w:rPr>
                <w:noProof/>
                <w:webHidden/>
              </w:rPr>
              <w:fldChar w:fldCharType="separate"/>
            </w:r>
            <w:r w:rsidR="00107ACD">
              <w:rPr>
                <w:noProof/>
                <w:webHidden/>
              </w:rPr>
              <w:t>15</w:t>
            </w:r>
            <w:r w:rsidR="00107ACD">
              <w:rPr>
                <w:noProof/>
                <w:webHidden/>
              </w:rPr>
              <w:fldChar w:fldCharType="end"/>
            </w:r>
          </w:hyperlink>
        </w:p>
        <w:p w14:paraId="3FC16B8C" w14:textId="764EE2A2" w:rsidR="00107ACD" w:rsidRDefault="00CB7BA0">
          <w:pPr>
            <w:pStyle w:val="TOC2"/>
            <w:tabs>
              <w:tab w:val="left" w:pos="880"/>
              <w:tab w:val="right" w:leader="dot" w:pos="9350"/>
            </w:tabs>
            <w:rPr>
              <w:rFonts w:eastAsiaTheme="minorEastAsia"/>
              <w:noProof/>
              <w:sz w:val="22"/>
              <w:szCs w:val="22"/>
              <w:lang w:val="en-GB" w:eastAsia="en-GB"/>
            </w:rPr>
          </w:pPr>
          <w:hyperlink w:anchor="_Toc80802046" w:history="1">
            <w:r w:rsidR="00107ACD" w:rsidRPr="00177954">
              <w:rPr>
                <w:rStyle w:val="Hyperlink"/>
                <w:noProof/>
              </w:rPr>
              <w:t>5.4.</w:t>
            </w:r>
            <w:r w:rsidR="00107ACD">
              <w:rPr>
                <w:rFonts w:eastAsiaTheme="minorEastAsia"/>
                <w:noProof/>
                <w:sz w:val="22"/>
                <w:szCs w:val="22"/>
                <w:lang w:val="en-GB" w:eastAsia="en-GB"/>
              </w:rPr>
              <w:tab/>
            </w:r>
            <w:r w:rsidR="00107ACD" w:rsidRPr="00177954">
              <w:rPr>
                <w:rStyle w:val="Hyperlink"/>
                <w:noProof/>
              </w:rPr>
              <w:t>Iteration 4 Finishing touches</w:t>
            </w:r>
            <w:r w:rsidR="00107ACD">
              <w:rPr>
                <w:noProof/>
                <w:webHidden/>
              </w:rPr>
              <w:tab/>
            </w:r>
            <w:r w:rsidR="00107ACD">
              <w:rPr>
                <w:noProof/>
                <w:webHidden/>
              </w:rPr>
              <w:fldChar w:fldCharType="begin"/>
            </w:r>
            <w:r w:rsidR="00107ACD">
              <w:rPr>
                <w:noProof/>
                <w:webHidden/>
              </w:rPr>
              <w:instrText xml:space="preserve"> PAGEREF _Toc80802046 \h </w:instrText>
            </w:r>
            <w:r w:rsidR="00107ACD">
              <w:rPr>
                <w:noProof/>
                <w:webHidden/>
              </w:rPr>
            </w:r>
            <w:r w:rsidR="00107ACD">
              <w:rPr>
                <w:noProof/>
                <w:webHidden/>
              </w:rPr>
              <w:fldChar w:fldCharType="separate"/>
            </w:r>
            <w:r w:rsidR="00107ACD">
              <w:rPr>
                <w:noProof/>
                <w:webHidden/>
              </w:rPr>
              <w:t>15</w:t>
            </w:r>
            <w:r w:rsidR="00107ACD">
              <w:rPr>
                <w:noProof/>
                <w:webHidden/>
              </w:rPr>
              <w:fldChar w:fldCharType="end"/>
            </w:r>
          </w:hyperlink>
        </w:p>
        <w:p w14:paraId="7A47A8D5" w14:textId="1583E688" w:rsidR="00107ACD" w:rsidRDefault="00CB7BA0">
          <w:pPr>
            <w:pStyle w:val="TOC1"/>
            <w:tabs>
              <w:tab w:val="right" w:leader="dot" w:pos="9350"/>
            </w:tabs>
            <w:rPr>
              <w:rFonts w:eastAsiaTheme="minorEastAsia"/>
              <w:noProof/>
              <w:sz w:val="22"/>
              <w:szCs w:val="22"/>
              <w:lang w:val="en-GB" w:eastAsia="en-GB"/>
            </w:rPr>
          </w:pPr>
          <w:hyperlink w:anchor="_Toc80802047" w:history="1">
            <w:r w:rsidR="00107ACD" w:rsidRPr="00177954">
              <w:rPr>
                <w:rStyle w:val="Hyperlink"/>
                <w:noProof/>
              </w:rPr>
              <w:t>6. Risk Analysis</w:t>
            </w:r>
            <w:r w:rsidR="00107ACD">
              <w:rPr>
                <w:noProof/>
                <w:webHidden/>
              </w:rPr>
              <w:tab/>
            </w:r>
            <w:r w:rsidR="00107ACD">
              <w:rPr>
                <w:noProof/>
                <w:webHidden/>
              </w:rPr>
              <w:fldChar w:fldCharType="begin"/>
            </w:r>
            <w:r w:rsidR="00107ACD">
              <w:rPr>
                <w:noProof/>
                <w:webHidden/>
              </w:rPr>
              <w:instrText xml:space="preserve"> PAGEREF _Toc80802047 \h </w:instrText>
            </w:r>
            <w:r w:rsidR="00107ACD">
              <w:rPr>
                <w:noProof/>
                <w:webHidden/>
              </w:rPr>
            </w:r>
            <w:r w:rsidR="00107ACD">
              <w:rPr>
                <w:noProof/>
                <w:webHidden/>
              </w:rPr>
              <w:fldChar w:fldCharType="separate"/>
            </w:r>
            <w:r w:rsidR="00107ACD">
              <w:rPr>
                <w:noProof/>
                <w:webHidden/>
              </w:rPr>
              <w:t>16</w:t>
            </w:r>
            <w:r w:rsidR="00107ACD">
              <w:rPr>
                <w:noProof/>
                <w:webHidden/>
              </w:rPr>
              <w:fldChar w:fldCharType="end"/>
            </w:r>
          </w:hyperlink>
        </w:p>
        <w:p w14:paraId="2A24DE74" w14:textId="79692E54" w:rsidR="00107ACD" w:rsidRDefault="00CB7BA0">
          <w:pPr>
            <w:pStyle w:val="TOC2"/>
            <w:tabs>
              <w:tab w:val="right" w:leader="dot" w:pos="9350"/>
            </w:tabs>
            <w:rPr>
              <w:rFonts w:eastAsiaTheme="minorEastAsia"/>
              <w:noProof/>
              <w:sz w:val="22"/>
              <w:szCs w:val="22"/>
              <w:lang w:val="en-GB" w:eastAsia="en-GB"/>
            </w:rPr>
          </w:pPr>
          <w:hyperlink w:anchor="_Toc80802048" w:history="1">
            <w:r w:rsidR="00107ACD" w:rsidRPr="00177954">
              <w:rPr>
                <w:rStyle w:val="Hyperlink"/>
                <w:noProof/>
              </w:rPr>
              <w:t>6.1.  Staff risks</w:t>
            </w:r>
            <w:r w:rsidR="00107ACD">
              <w:rPr>
                <w:noProof/>
                <w:webHidden/>
              </w:rPr>
              <w:tab/>
            </w:r>
            <w:r w:rsidR="00107ACD">
              <w:rPr>
                <w:noProof/>
                <w:webHidden/>
              </w:rPr>
              <w:fldChar w:fldCharType="begin"/>
            </w:r>
            <w:r w:rsidR="00107ACD">
              <w:rPr>
                <w:noProof/>
                <w:webHidden/>
              </w:rPr>
              <w:instrText xml:space="preserve"> PAGEREF _Toc80802048 \h </w:instrText>
            </w:r>
            <w:r w:rsidR="00107ACD">
              <w:rPr>
                <w:noProof/>
                <w:webHidden/>
              </w:rPr>
            </w:r>
            <w:r w:rsidR="00107ACD">
              <w:rPr>
                <w:noProof/>
                <w:webHidden/>
              </w:rPr>
              <w:fldChar w:fldCharType="separate"/>
            </w:r>
            <w:r w:rsidR="00107ACD">
              <w:rPr>
                <w:noProof/>
                <w:webHidden/>
              </w:rPr>
              <w:t>16</w:t>
            </w:r>
            <w:r w:rsidR="00107ACD">
              <w:rPr>
                <w:noProof/>
                <w:webHidden/>
              </w:rPr>
              <w:fldChar w:fldCharType="end"/>
            </w:r>
          </w:hyperlink>
        </w:p>
        <w:p w14:paraId="6376D158" w14:textId="3D899E20" w:rsidR="00107ACD" w:rsidRDefault="00CB7BA0">
          <w:pPr>
            <w:pStyle w:val="TOC2"/>
            <w:tabs>
              <w:tab w:val="right" w:leader="dot" w:pos="9350"/>
            </w:tabs>
            <w:rPr>
              <w:rFonts w:eastAsiaTheme="minorEastAsia"/>
              <w:noProof/>
              <w:sz w:val="22"/>
              <w:szCs w:val="22"/>
              <w:lang w:val="en-GB" w:eastAsia="en-GB"/>
            </w:rPr>
          </w:pPr>
          <w:hyperlink w:anchor="_Toc80802049" w:history="1">
            <w:r w:rsidR="00107ACD" w:rsidRPr="00177954">
              <w:rPr>
                <w:rStyle w:val="Hyperlink"/>
                <w:noProof/>
              </w:rPr>
              <w:t>6.2.  Equipment risks</w:t>
            </w:r>
            <w:r w:rsidR="00107ACD">
              <w:rPr>
                <w:noProof/>
                <w:webHidden/>
              </w:rPr>
              <w:tab/>
            </w:r>
            <w:r w:rsidR="00107ACD">
              <w:rPr>
                <w:noProof/>
                <w:webHidden/>
              </w:rPr>
              <w:fldChar w:fldCharType="begin"/>
            </w:r>
            <w:r w:rsidR="00107ACD">
              <w:rPr>
                <w:noProof/>
                <w:webHidden/>
              </w:rPr>
              <w:instrText xml:space="preserve"> PAGEREF _Toc80802049 \h </w:instrText>
            </w:r>
            <w:r w:rsidR="00107ACD">
              <w:rPr>
                <w:noProof/>
                <w:webHidden/>
              </w:rPr>
            </w:r>
            <w:r w:rsidR="00107ACD">
              <w:rPr>
                <w:noProof/>
                <w:webHidden/>
              </w:rPr>
              <w:fldChar w:fldCharType="separate"/>
            </w:r>
            <w:r w:rsidR="00107ACD">
              <w:rPr>
                <w:noProof/>
                <w:webHidden/>
              </w:rPr>
              <w:t>16</w:t>
            </w:r>
            <w:r w:rsidR="00107ACD">
              <w:rPr>
                <w:noProof/>
                <w:webHidden/>
              </w:rPr>
              <w:fldChar w:fldCharType="end"/>
            </w:r>
          </w:hyperlink>
        </w:p>
        <w:p w14:paraId="604A0890" w14:textId="5E0DD862" w:rsidR="00107ACD" w:rsidRDefault="00CB7BA0">
          <w:pPr>
            <w:pStyle w:val="TOC2"/>
            <w:tabs>
              <w:tab w:val="right" w:leader="dot" w:pos="9350"/>
            </w:tabs>
            <w:rPr>
              <w:rFonts w:eastAsiaTheme="minorEastAsia"/>
              <w:noProof/>
              <w:sz w:val="22"/>
              <w:szCs w:val="22"/>
              <w:lang w:val="en-GB" w:eastAsia="en-GB"/>
            </w:rPr>
          </w:pPr>
          <w:hyperlink w:anchor="_Toc80802050" w:history="1">
            <w:r w:rsidR="00107ACD" w:rsidRPr="00177954">
              <w:rPr>
                <w:rStyle w:val="Hyperlink"/>
                <w:noProof/>
              </w:rPr>
              <w:t>6.3.  Requirement and specification change risks</w:t>
            </w:r>
            <w:r w:rsidR="00107ACD">
              <w:rPr>
                <w:noProof/>
                <w:webHidden/>
              </w:rPr>
              <w:tab/>
            </w:r>
            <w:r w:rsidR="00107ACD">
              <w:rPr>
                <w:noProof/>
                <w:webHidden/>
              </w:rPr>
              <w:fldChar w:fldCharType="begin"/>
            </w:r>
            <w:r w:rsidR="00107ACD">
              <w:rPr>
                <w:noProof/>
                <w:webHidden/>
              </w:rPr>
              <w:instrText xml:space="preserve"> PAGEREF _Toc80802050 \h </w:instrText>
            </w:r>
            <w:r w:rsidR="00107ACD">
              <w:rPr>
                <w:noProof/>
                <w:webHidden/>
              </w:rPr>
            </w:r>
            <w:r w:rsidR="00107ACD">
              <w:rPr>
                <w:noProof/>
                <w:webHidden/>
              </w:rPr>
              <w:fldChar w:fldCharType="separate"/>
            </w:r>
            <w:r w:rsidR="00107ACD">
              <w:rPr>
                <w:noProof/>
                <w:webHidden/>
              </w:rPr>
              <w:t>16</w:t>
            </w:r>
            <w:r w:rsidR="00107ACD">
              <w:rPr>
                <w:noProof/>
                <w:webHidden/>
              </w:rPr>
              <w:fldChar w:fldCharType="end"/>
            </w:r>
          </w:hyperlink>
        </w:p>
        <w:p w14:paraId="13377639" w14:textId="2B163403" w:rsidR="00107ACD" w:rsidRDefault="00CB7BA0">
          <w:pPr>
            <w:pStyle w:val="TOC2"/>
            <w:tabs>
              <w:tab w:val="right" w:leader="dot" w:pos="9350"/>
            </w:tabs>
            <w:rPr>
              <w:rFonts w:eastAsiaTheme="minorEastAsia"/>
              <w:noProof/>
              <w:sz w:val="22"/>
              <w:szCs w:val="22"/>
              <w:lang w:val="en-GB" w:eastAsia="en-GB"/>
            </w:rPr>
          </w:pPr>
          <w:hyperlink w:anchor="_Toc80802051" w:history="1">
            <w:r w:rsidR="00107ACD" w:rsidRPr="00177954">
              <w:rPr>
                <w:rStyle w:val="Hyperlink"/>
                <w:noProof/>
              </w:rPr>
              <w:t>6.4.  Organization risks and team composition</w:t>
            </w:r>
            <w:r w:rsidR="00107ACD">
              <w:rPr>
                <w:noProof/>
                <w:webHidden/>
              </w:rPr>
              <w:tab/>
            </w:r>
            <w:r w:rsidR="00107ACD">
              <w:rPr>
                <w:noProof/>
                <w:webHidden/>
              </w:rPr>
              <w:fldChar w:fldCharType="begin"/>
            </w:r>
            <w:r w:rsidR="00107ACD">
              <w:rPr>
                <w:noProof/>
                <w:webHidden/>
              </w:rPr>
              <w:instrText xml:space="preserve"> PAGEREF _Toc80802051 \h </w:instrText>
            </w:r>
            <w:r w:rsidR="00107ACD">
              <w:rPr>
                <w:noProof/>
                <w:webHidden/>
              </w:rPr>
            </w:r>
            <w:r w:rsidR="00107ACD">
              <w:rPr>
                <w:noProof/>
                <w:webHidden/>
              </w:rPr>
              <w:fldChar w:fldCharType="separate"/>
            </w:r>
            <w:r w:rsidR="00107ACD">
              <w:rPr>
                <w:noProof/>
                <w:webHidden/>
              </w:rPr>
              <w:t>16</w:t>
            </w:r>
            <w:r w:rsidR="00107ACD">
              <w:rPr>
                <w:noProof/>
                <w:webHidden/>
              </w:rPr>
              <w:fldChar w:fldCharType="end"/>
            </w:r>
          </w:hyperlink>
        </w:p>
        <w:p w14:paraId="51BF307D" w14:textId="793278B0" w:rsidR="00107ACD" w:rsidRDefault="00CB7BA0">
          <w:pPr>
            <w:pStyle w:val="TOC2"/>
            <w:tabs>
              <w:tab w:val="right" w:leader="dot" w:pos="9350"/>
            </w:tabs>
            <w:rPr>
              <w:rFonts w:eastAsiaTheme="minorEastAsia"/>
              <w:noProof/>
              <w:sz w:val="22"/>
              <w:szCs w:val="22"/>
              <w:lang w:val="en-GB" w:eastAsia="en-GB"/>
            </w:rPr>
          </w:pPr>
          <w:hyperlink w:anchor="_Toc80802052" w:history="1">
            <w:r w:rsidR="00107ACD" w:rsidRPr="00177954">
              <w:rPr>
                <w:rStyle w:val="Hyperlink"/>
                <w:noProof/>
              </w:rPr>
              <w:t>6.5.  Development team skill</w:t>
            </w:r>
            <w:r w:rsidR="00107ACD">
              <w:rPr>
                <w:noProof/>
                <w:webHidden/>
              </w:rPr>
              <w:tab/>
            </w:r>
            <w:r w:rsidR="00107ACD">
              <w:rPr>
                <w:noProof/>
                <w:webHidden/>
              </w:rPr>
              <w:fldChar w:fldCharType="begin"/>
            </w:r>
            <w:r w:rsidR="00107ACD">
              <w:rPr>
                <w:noProof/>
                <w:webHidden/>
              </w:rPr>
              <w:instrText xml:space="preserve"> PAGEREF _Toc80802052 \h </w:instrText>
            </w:r>
            <w:r w:rsidR="00107ACD">
              <w:rPr>
                <w:noProof/>
                <w:webHidden/>
              </w:rPr>
            </w:r>
            <w:r w:rsidR="00107ACD">
              <w:rPr>
                <w:noProof/>
                <w:webHidden/>
              </w:rPr>
              <w:fldChar w:fldCharType="separate"/>
            </w:r>
            <w:r w:rsidR="00107ACD">
              <w:rPr>
                <w:noProof/>
                <w:webHidden/>
              </w:rPr>
              <w:t>16</w:t>
            </w:r>
            <w:r w:rsidR="00107ACD">
              <w:rPr>
                <w:noProof/>
                <w:webHidden/>
              </w:rPr>
              <w:fldChar w:fldCharType="end"/>
            </w:r>
          </w:hyperlink>
        </w:p>
        <w:p w14:paraId="2EB405B3" w14:textId="5917F896" w:rsidR="00107ACD" w:rsidRDefault="00CB7BA0">
          <w:pPr>
            <w:pStyle w:val="TOC2"/>
            <w:tabs>
              <w:tab w:val="right" w:leader="dot" w:pos="9350"/>
            </w:tabs>
            <w:rPr>
              <w:rFonts w:eastAsiaTheme="minorEastAsia"/>
              <w:noProof/>
              <w:sz w:val="22"/>
              <w:szCs w:val="22"/>
              <w:lang w:val="en-GB" w:eastAsia="en-GB"/>
            </w:rPr>
          </w:pPr>
          <w:hyperlink w:anchor="_Toc80802053" w:history="1">
            <w:r w:rsidR="00107ACD" w:rsidRPr="00177954">
              <w:rPr>
                <w:rStyle w:val="Hyperlink"/>
                <w:noProof/>
              </w:rPr>
              <w:t>6.6.  Risk summary</w:t>
            </w:r>
            <w:r w:rsidR="00107ACD">
              <w:rPr>
                <w:noProof/>
                <w:webHidden/>
              </w:rPr>
              <w:tab/>
            </w:r>
            <w:r w:rsidR="00107ACD">
              <w:rPr>
                <w:noProof/>
                <w:webHidden/>
              </w:rPr>
              <w:fldChar w:fldCharType="begin"/>
            </w:r>
            <w:r w:rsidR="00107ACD">
              <w:rPr>
                <w:noProof/>
                <w:webHidden/>
              </w:rPr>
              <w:instrText xml:space="preserve"> PAGEREF _Toc80802053 \h </w:instrText>
            </w:r>
            <w:r w:rsidR="00107ACD">
              <w:rPr>
                <w:noProof/>
                <w:webHidden/>
              </w:rPr>
            </w:r>
            <w:r w:rsidR="00107ACD">
              <w:rPr>
                <w:noProof/>
                <w:webHidden/>
              </w:rPr>
              <w:fldChar w:fldCharType="separate"/>
            </w:r>
            <w:r w:rsidR="00107ACD">
              <w:rPr>
                <w:noProof/>
                <w:webHidden/>
              </w:rPr>
              <w:t>17</w:t>
            </w:r>
            <w:r w:rsidR="00107ACD">
              <w:rPr>
                <w:noProof/>
                <w:webHidden/>
              </w:rPr>
              <w:fldChar w:fldCharType="end"/>
            </w:r>
          </w:hyperlink>
        </w:p>
        <w:p w14:paraId="4B4B7925" w14:textId="467D3D5D" w:rsidR="00107ACD" w:rsidRDefault="00CB7BA0">
          <w:pPr>
            <w:pStyle w:val="TOC1"/>
            <w:tabs>
              <w:tab w:val="right" w:leader="dot" w:pos="9350"/>
            </w:tabs>
            <w:rPr>
              <w:rFonts w:eastAsiaTheme="minorEastAsia"/>
              <w:noProof/>
              <w:sz w:val="22"/>
              <w:szCs w:val="22"/>
              <w:lang w:val="en-GB" w:eastAsia="en-GB"/>
            </w:rPr>
          </w:pPr>
          <w:hyperlink w:anchor="_Toc80802054" w:history="1">
            <w:r w:rsidR="00107ACD" w:rsidRPr="00177954">
              <w:rPr>
                <w:rStyle w:val="Hyperlink"/>
                <w:noProof/>
              </w:rPr>
              <w:t>7. Time Log</w:t>
            </w:r>
            <w:r w:rsidR="00107ACD">
              <w:rPr>
                <w:noProof/>
                <w:webHidden/>
              </w:rPr>
              <w:tab/>
            </w:r>
            <w:r w:rsidR="00107ACD">
              <w:rPr>
                <w:noProof/>
                <w:webHidden/>
              </w:rPr>
              <w:fldChar w:fldCharType="begin"/>
            </w:r>
            <w:r w:rsidR="00107ACD">
              <w:rPr>
                <w:noProof/>
                <w:webHidden/>
              </w:rPr>
              <w:instrText xml:space="preserve"> PAGEREF _Toc80802054 \h </w:instrText>
            </w:r>
            <w:r w:rsidR="00107ACD">
              <w:rPr>
                <w:noProof/>
                <w:webHidden/>
              </w:rPr>
            </w:r>
            <w:r w:rsidR="00107ACD">
              <w:rPr>
                <w:noProof/>
                <w:webHidden/>
              </w:rPr>
              <w:fldChar w:fldCharType="separate"/>
            </w:r>
            <w:r w:rsidR="00107ACD">
              <w:rPr>
                <w:noProof/>
                <w:webHidden/>
              </w:rPr>
              <w:t>18</w:t>
            </w:r>
            <w:r w:rsidR="00107ACD">
              <w:rPr>
                <w:noProof/>
                <w:webHidden/>
              </w:rPr>
              <w:fldChar w:fldCharType="end"/>
            </w:r>
          </w:hyperlink>
        </w:p>
        <w:p w14:paraId="29736778" w14:textId="175ABB1A" w:rsidR="00107ACD" w:rsidRDefault="00CB7BA0">
          <w:pPr>
            <w:pStyle w:val="TOC1"/>
            <w:tabs>
              <w:tab w:val="right" w:leader="dot" w:pos="9350"/>
            </w:tabs>
            <w:rPr>
              <w:rFonts w:eastAsiaTheme="minorEastAsia"/>
              <w:noProof/>
              <w:sz w:val="22"/>
              <w:szCs w:val="22"/>
              <w:lang w:val="en-GB" w:eastAsia="en-GB"/>
            </w:rPr>
          </w:pPr>
          <w:hyperlink w:anchor="_Toc80802055" w:history="1">
            <w:r w:rsidR="00107ACD" w:rsidRPr="00177954">
              <w:rPr>
                <w:rStyle w:val="Hyperlink"/>
                <w:noProof/>
              </w:rPr>
              <w:t>8. Final Submission</w:t>
            </w:r>
            <w:r w:rsidR="00107ACD">
              <w:rPr>
                <w:noProof/>
                <w:webHidden/>
              </w:rPr>
              <w:tab/>
            </w:r>
            <w:r w:rsidR="00107ACD">
              <w:rPr>
                <w:noProof/>
                <w:webHidden/>
              </w:rPr>
              <w:fldChar w:fldCharType="begin"/>
            </w:r>
            <w:r w:rsidR="00107ACD">
              <w:rPr>
                <w:noProof/>
                <w:webHidden/>
              </w:rPr>
              <w:instrText xml:space="preserve"> PAGEREF _Toc80802055 \h </w:instrText>
            </w:r>
            <w:r w:rsidR="00107ACD">
              <w:rPr>
                <w:noProof/>
                <w:webHidden/>
              </w:rPr>
            </w:r>
            <w:r w:rsidR="00107ACD">
              <w:rPr>
                <w:noProof/>
                <w:webHidden/>
              </w:rPr>
              <w:fldChar w:fldCharType="separate"/>
            </w:r>
            <w:r w:rsidR="00107ACD">
              <w:rPr>
                <w:noProof/>
                <w:webHidden/>
              </w:rPr>
              <w:t>19</w:t>
            </w:r>
            <w:r w:rsidR="00107ACD">
              <w:rPr>
                <w:noProof/>
                <w:webHidden/>
              </w:rPr>
              <w:fldChar w:fldCharType="end"/>
            </w:r>
          </w:hyperlink>
        </w:p>
        <w:p w14:paraId="4B553711" w14:textId="5597D4EA" w:rsidR="00107ACD" w:rsidRDefault="00CB7BA0">
          <w:pPr>
            <w:pStyle w:val="TOC2"/>
            <w:tabs>
              <w:tab w:val="right" w:leader="dot" w:pos="9350"/>
            </w:tabs>
            <w:rPr>
              <w:rFonts w:eastAsiaTheme="minorEastAsia"/>
              <w:noProof/>
              <w:sz w:val="22"/>
              <w:szCs w:val="22"/>
              <w:lang w:val="en-GB" w:eastAsia="en-GB"/>
            </w:rPr>
          </w:pPr>
          <w:hyperlink w:anchor="_Toc80802056" w:history="1">
            <w:r w:rsidR="00107ACD" w:rsidRPr="00177954">
              <w:rPr>
                <w:rStyle w:val="Hyperlink"/>
                <w:noProof/>
              </w:rPr>
              <w:t>8.1.  Parts removed</w:t>
            </w:r>
            <w:r w:rsidR="00107ACD">
              <w:rPr>
                <w:noProof/>
                <w:webHidden/>
              </w:rPr>
              <w:tab/>
            </w:r>
            <w:r w:rsidR="00107ACD">
              <w:rPr>
                <w:noProof/>
                <w:webHidden/>
              </w:rPr>
              <w:fldChar w:fldCharType="begin"/>
            </w:r>
            <w:r w:rsidR="00107ACD">
              <w:rPr>
                <w:noProof/>
                <w:webHidden/>
              </w:rPr>
              <w:instrText xml:space="preserve"> PAGEREF _Toc80802056 \h </w:instrText>
            </w:r>
            <w:r w:rsidR="00107ACD">
              <w:rPr>
                <w:noProof/>
                <w:webHidden/>
              </w:rPr>
            </w:r>
            <w:r w:rsidR="00107ACD">
              <w:rPr>
                <w:noProof/>
                <w:webHidden/>
              </w:rPr>
              <w:fldChar w:fldCharType="separate"/>
            </w:r>
            <w:r w:rsidR="00107ACD">
              <w:rPr>
                <w:noProof/>
                <w:webHidden/>
              </w:rPr>
              <w:t>19</w:t>
            </w:r>
            <w:r w:rsidR="00107ACD">
              <w:rPr>
                <w:noProof/>
                <w:webHidden/>
              </w:rPr>
              <w:fldChar w:fldCharType="end"/>
            </w:r>
          </w:hyperlink>
        </w:p>
        <w:p w14:paraId="1F2E642A" w14:textId="0E11FB14" w:rsidR="00107ACD" w:rsidRDefault="00CB7BA0">
          <w:pPr>
            <w:pStyle w:val="TOC3"/>
            <w:tabs>
              <w:tab w:val="right" w:leader="dot" w:pos="9350"/>
            </w:tabs>
            <w:rPr>
              <w:rFonts w:eastAsiaTheme="minorEastAsia"/>
              <w:noProof/>
              <w:sz w:val="22"/>
              <w:szCs w:val="22"/>
              <w:lang w:val="en-GB" w:eastAsia="en-GB"/>
            </w:rPr>
          </w:pPr>
          <w:hyperlink w:anchor="_Toc80802057" w:history="1">
            <w:r w:rsidR="00107ACD" w:rsidRPr="00177954">
              <w:rPr>
                <w:rStyle w:val="Hyperlink"/>
                <w:noProof/>
              </w:rPr>
              <w:t>8.1.1.  Functional requirements</w:t>
            </w:r>
            <w:r w:rsidR="00107ACD">
              <w:rPr>
                <w:noProof/>
                <w:webHidden/>
              </w:rPr>
              <w:tab/>
            </w:r>
            <w:r w:rsidR="00107ACD">
              <w:rPr>
                <w:noProof/>
                <w:webHidden/>
              </w:rPr>
              <w:fldChar w:fldCharType="begin"/>
            </w:r>
            <w:r w:rsidR="00107ACD">
              <w:rPr>
                <w:noProof/>
                <w:webHidden/>
              </w:rPr>
              <w:instrText xml:space="preserve"> PAGEREF _Toc80802057 \h </w:instrText>
            </w:r>
            <w:r w:rsidR="00107ACD">
              <w:rPr>
                <w:noProof/>
                <w:webHidden/>
              </w:rPr>
            </w:r>
            <w:r w:rsidR="00107ACD">
              <w:rPr>
                <w:noProof/>
                <w:webHidden/>
              </w:rPr>
              <w:fldChar w:fldCharType="separate"/>
            </w:r>
            <w:r w:rsidR="00107ACD">
              <w:rPr>
                <w:noProof/>
                <w:webHidden/>
              </w:rPr>
              <w:t>19</w:t>
            </w:r>
            <w:r w:rsidR="00107ACD">
              <w:rPr>
                <w:noProof/>
                <w:webHidden/>
              </w:rPr>
              <w:fldChar w:fldCharType="end"/>
            </w:r>
          </w:hyperlink>
        </w:p>
        <w:p w14:paraId="51C562B1" w14:textId="153EF464" w:rsidR="00107ACD" w:rsidRDefault="00CB7BA0">
          <w:pPr>
            <w:pStyle w:val="TOC3"/>
            <w:tabs>
              <w:tab w:val="right" w:leader="dot" w:pos="9350"/>
            </w:tabs>
            <w:rPr>
              <w:rFonts w:eastAsiaTheme="minorEastAsia"/>
              <w:noProof/>
              <w:sz w:val="22"/>
              <w:szCs w:val="22"/>
              <w:lang w:val="en-GB" w:eastAsia="en-GB"/>
            </w:rPr>
          </w:pPr>
          <w:hyperlink w:anchor="_Toc80802058" w:history="1">
            <w:r w:rsidR="00107ACD" w:rsidRPr="00177954">
              <w:rPr>
                <w:rStyle w:val="Hyperlink"/>
                <w:noProof/>
              </w:rPr>
              <w:t>8.1.2.  Non-functional requirements</w:t>
            </w:r>
            <w:r w:rsidR="00107ACD">
              <w:rPr>
                <w:noProof/>
                <w:webHidden/>
              </w:rPr>
              <w:tab/>
            </w:r>
            <w:r w:rsidR="00107ACD">
              <w:rPr>
                <w:noProof/>
                <w:webHidden/>
              </w:rPr>
              <w:fldChar w:fldCharType="begin"/>
            </w:r>
            <w:r w:rsidR="00107ACD">
              <w:rPr>
                <w:noProof/>
                <w:webHidden/>
              </w:rPr>
              <w:instrText xml:space="preserve"> PAGEREF _Toc80802058 \h </w:instrText>
            </w:r>
            <w:r w:rsidR="00107ACD">
              <w:rPr>
                <w:noProof/>
                <w:webHidden/>
              </w:rPr>
            </w:r>
            <w:r w:rsidR="00107ACD">
              <w:rPr>
                <w:noProof/>
                <w:webHidden/>
              </w:rPr>
              <w:fldChar w:fldCharType="separate"/>
            </w:r>
            <w:r w:rsidR="00107ACD">
              <w:rPr>
                <w:noProof/>
                <w:webHidden/>
              </w:rPr>
              <w:t>19</w:t>
            </w:r>
            <w:r w:rsidR="00107ACD">
              <w:rPr>
                <w:noProof/>
                <w:webHidden/>
              </w:rPr>
              <w:fldChar w:fldCharType="end"/>
            </w:r>
          </w:hyperlink>
        </w:p>
        <w:p w14:paraId="1C680C6D" w14:textId="71E6C8D1" w:rsidR="00107ACD" w:rsidRDefault="00CB7BA0">
          <w:pPr>
            <w:pStyle w:val="TOC2"/>
            <w:tabs>
              <w:tab w:val="right" w:leader="dot" w:pos="9350"/>
            </w:tabs>
            <w:rPr>
              <w:rFonts w:eastAsiaTheme="minorEastAsia"/>
              <w:noProof/>
              <w:sz w:val="22"/>
              <w:szCs w:val="22"/>
              <w:lang w:val="en-GB" w:eastAsia="en-GB"/>
            </w:rPr>
          </w:pPr>
          <w:hyperlink w:anchor="_Toc80802059" w:history="1">
            <w:r w:rsidR="00107ACD" w:rsidRPr="00177954">
              <w:rPr>
                <w:rStyle w:val="Hyperlink"/>
                <w:noProof/>
              </w:rPr>
              <w:t>8.2. Time issues</w:t>
            </w:r>
            <w:r w:rsidR="00107ACD">
              <w:rPr>
                <w:noProof/>
                <w:webHidden/>
              </w:rPr>
              <w:tab/>
            </w:r>
            <w:r w:rsidR="00107ACD">
              <w:rPr>
                <w:noProof/>
                <w:webHidden/>
              </w:rPr>
              <w:fldChar w:fldCharType="begin"/>
            </w:r>
            <w:r w:rsidR="00107ACD">
              <w:rPr>
                <w:noProof/>
                <w:webHidden/>
              </w:rPr>
              <w:instrText xml:space="preserve"> PAGEREF _Toc80802059 \h </w:instrText>
            </w:r>
            <w:r w:rsidR="00107ACD">
              <w:rPr>
                <w:noProof/>
                <w:webHidden/>
              </w:rPr>
            </w:r>
            <w:r w:rsidR="00107ACD">
              <w:rPr>
                <w:noProof/>
                <w:webHidden/>
              </w:rPr>
              <w:fldChar w:fldCharType="separate"/>
            </w:r>
            <w:r w:rsidR="00107ACD">
              <w:rPr>
                <w:noProof/>
                <w:webHidden/>
              </w:rPr>
              <w:t>19</w:t>
            </w:r>
            <w:r w:rsidR="00107ACD">
              <w:rPr>
                <w:noProof/>
                <w:webHidden/>
              </w:rPr>
              <w:fldChar w:fldCharType="end"/>
            </w:r>
          </w:hyperlink>
        </w:p>
        <w:p w14:paraId="5EB16931" w14:textId="4EB7CC17" w:rsidR="00107ACD" w:rsidRDefault="00CB7BA0">
          <w:pPr>
            <w:pStyle w:val="TOC2"/>
            <w:tabs>
              <w:tab w:val="right" w:leader="dot" w:pos="9350"/>
            </w:tabs>
            <w:rPr>
              <w:rFonts w:eastAsiaTheme="minorEastAsia"/>
              <w:noProof/>
              <w:sz w:val="22"/>
              <w:szCs w:val="22"/>
              <w:lang w:val="en-GB" w:eastAsia="en-GB"/>
            </w:rPr>
          </w:pPr>
          <w:hyperlink w:anchor="_Toc80802060" w:history="1">
            <w:r w:rsidR="00107ACD" w:rsidRPr="00177954">
              <w:rPr>
                <w:rStyle w:val="Hyperlink"/>
                <w:noProof/>
              </w:rPr>
              <w:t>8.3. Final reflections</w:t>
            </w:r>
            <w:r w:rsidR="00107ACD">
              <w:rPr>
                <w:noProof/>
                <w:webHidden/>
              </w:rPr>
              <w:tab/>
            </w:r>
            <w:r w:rsidR="00107ACD">
              <w:rPr>
                <w:noProof/>
                <w:webHidden/>
              </w:rPr>
              <w:fldChar w:fldCharType="begin"/>
            </w:r>
            <w:r w:rsidR="00107ACD">
              <w:rPr>
                <w:noProof/>
                <w:webHidden/>
              </w:rPr>
              <w:instrText xml:space="preserve"> PAGEREF _Toc80802060 \h </w:instrText>
            </w:r>
            <w:r w:rsidR="00107ACD">
              <w:rPr>
                <w:noProof/>
                <w:webHidden/>
              </w:rPr>
            </w:r>
            <w:r w:rsidR="00107ACD">
              <w:rPr>
                <w:noProof/>
                <w:webHidden/>
              </w:rPr>
              <w:fldChar w:fldCharType="separate"/>
            </w:r>
            <w:r w:rsidR="00107ACD">
              <w:rPr>
                <w:noProof/>
                <w:webHidden/>
              </w:rPr>
              <w:t>19</w:t>
            </w:r>
            <w:r w:rsidR="00107ACD">
              <w:rPr>
                <w:noProof/>
                <w:webHidden/>
              </w:rPr>
              <w:fldChar w:fldCharType="end"/>
            </w:r>
          </w:hyperlink>
        </w:p>
        <w:p w14:paraId="571D7476" w14:textId="6B87E826" w:rsidR="00107ACD" w:rsidRDefault="00CB7BA0">
          <w:pPr>
            <w:pStyle w:val="TOC1"/>
            <w:tabs>
              <w:tab w:val="right" w:leader="dot" w:pos="9350"/>
            </w:tabs>
            <w:rPr>
              <w:rFonts w:eastAsiaTheme="minorEastAsia"/>
              <w:noProof/>
              <w:sz w:val="22"/>
              <w:szCs w:val="22"/>
              <w:lang w:val="en-GB" w:eastAsia="en-GB"/>
            </w:rPr>
          </w:pPr>
          <w:hyperlink w:anchor="_Toc80802061" w:history="1">
            <w:r w:rsidR="00107ACD" w:rsidRPr="00177954">
              <w:rPr>
                <w:rStyle w:val="Hyperlink"/>
                <w:noProof/>
              </w:rPr>
              <w:t>Appendix 1, Use cases and descriptions</w:t>
            </w:r>
            <w:r w:rsidR="00107ACD">
              <w:rPr>
                <w:noProof/>
                <w:webHidden/>
              </w:rPr>
              <w:tab/>
            </w:r>
            <w:r w:rsidR="00107ACD">
              <w:rPr>
                <w:noProof/>
                <w:webHidden/>
              </w:rPr>
              <w:fldChar w:fldCharType="begin"/>
            </w:r>
            <w:r w:rsidR="00107ACD">
              <w:rPr>
                <w:noProof/>
                <w:webHidden/>
              </w:rPr>
              <w:instrText xml:space="preserve"> PAGEREF _Toc80802061 \h </w:instrText>
            </w:r>
            <w:r w:rsidR="00107ACD">
              <w:rPr>
                <w:noProof/>
                <w:webHidden/>
              </w:rPr>
            </w:r>
            <w:r w:rsidR="00107ACD">
              <w:rPr>
                <w:noProof/>
                <w:webHidden/>
              </w:rPr>
              <w:fldChar w:fldCharType="separate"/>
            </w:r>
            <w:r w:rsidR="00107ACD">
              <w:rPr>
                <w:noProof/>
                <w:webHidden/>
              </w:rPr>
              <w:t>20</w:t>
            </w:r>
            <w:r w:rsidR="00107ACD">
              <w:rPr>
                <w:noProof/>
                <w:webHidden/>
              </w:rPr>
              <w:fldChar w:fldCharType="end"/>
            </w:r>
          </w:hyperlink>
        </w:p>
        <w:p w14:paraId="2009AFC8" w14:textId="445387DE" w:rsidR="00107ACD" w:rsidRDefault="00CB7BA0">
          <w:pPr>
            <w:pStyle w:val="TOC1"/>
            <w:tabs>
              <w:tab w:val="right" w:leader="dot" w:pos="9350"/>
            </w:tabs>
            <w:rPr>
              <w:rFonts w:eastAsiaTheme="minorEastAsia"/>
              <w:noProof/>
              <w:sz w:val="22"/>
              <w:szCs w:val="22"/>
              <w:lang w:val="en-GB" w:eastAsia="en-GB"/>
            </w:rPr>
          </w:pPr>
          <w:hyperlink w:anchor="_Toc80802062" w:history="1">
            <w:r w:rsidR="00107ACD" w:rsidRPr="00177954">
              <w:rPr>
                <w:rStyle w:val="Hyperlink"/>
                <w:noProof/>
              </w:rPr>
              <w:t>Appendix 2, State machine diagrams</w:t>
            </w:r>
            <w:r w:rsidR="00107ACD">
              <w:rPr>
                <w:noProof/>
                <w:webHidden/>
              </w:rPr>
              <w:tab/>
            </w:r>
            <w:r w:rsidR="00107ACD">
              <w:rPr>
                <w:noProof/>
                <w:webHidden/>
              </w:rPr>
              <w:fldChar w:fldCharType="begin"/>
            </w:r>
            <w:r w:rsidR="00107ACD">
              <w:rPr>
                <w:noProof/>
                <w:webHidden/>
              </w:rPr>
              <w:instrText xml:space="preserve"> PAGEREF _Toc80802062 \h </w:instrText>
            </w:r>
            <w:r w:rsidR="00107ACD">
              <w:rPr>
                <w:noProof/>
                <w:webHidden/>
              </w:rPr>
            </w:r>
            <w:r w:rsidR="00107ACD">
              <w:rPr>
                <w:noProof/>
                <w:webHidden/>
              </w:rPr>
              <w:fldChar w:fldCharType="separate"/>
            </w:r>
            <w:r w:rsidR="00107ACD">
              <w:rPr>
                <w:noProof/>
                <w:webHidden/>
              </w:rPr>
              <w:t>25</w:t>
            </w:r>
            <w:r w:rsidR="00107ACD">
              <w:rPr>
                <w:noProof/>
                <w:webHidden/>
              </w:rPr>
              <w:fldChar w:fldCharType="end"/>
            </w:r>
          </w:hyperlink>
        </w:p>
        <w:p w14:paraId="2EA94820" w14:textId="6821C10B" w:rsidR="00107ACD" w:rsidRDefault="00CB7BA0">
          <w:pPr>
            <w:pStyle w:val="TOC2"/>
            <w:tabs>
              <w:tab w:val="right" w:leader="dot" w:pos="9350"/>
            </w:tabs>
            <w:rPr>
              <w:rFonts w:eastAsiaTheme="minorEastAsia"/>
              <w:noProof/>
              <w:sz w:val="22"/>
              <w:szCs w:val="22"/>
              <w:lang w:val="en-GB" w:eastAsia="en-GB"/>
            </w:rPr>
          </w:pPr>
          <w:hyperlink w:anchor="_Toc80802063" w:history="1">
            <w:r w:rsidR="00107ACD" w:rsidRPr="00177954">
              <w:rPr>
                <w:rStyle w:val="Hyperlink"/>
                <w:noProof/>
              </w:rPr>
              <w:t>Overview</w:t>
            </w:r>
            <w:r w:rsidR="00107ACD">
              <w:rPr>
                <w:noProof/>
                <w:webHidden/>
              </w:rPr>
              <w:tab/>
            </w:r>
            <w:r w:rsidR="00107ACD">
              <w:rPr>
                <w:noProof/>
                <w:webHidden/>
              </w:rPr>
              <w:fldChar w:fldCharType="begin"/>
            </w:r>
            <w:r w:rsidR="00107ACD">
              <w:rPr>
                <w:noProof/>
                <w:webHidden/>
              </w:rPr>
              <w:instrText xml:space="preserve"> PAGEREF _Toc80802063 \h </w:instrText>
            </w:r>
            <w:r w:rsidR="00107ACD">
              <w:rPr>
                <w:noProof/>
                <w:webHidden/>
              </w:rPr>
            </w:r>
            <w:r w:rsidR="00107ACD">
              <w:rPr>
                <w:noProof/>
                <w:webHidden/>
              </w:rPr>
              <w:fldChar w:fldCharType="separate"/>
            </w:r>
            <w:r w:rsidR="00107ACD">
              <w:rPr>
                <w:noProof/>
                <w:webHidden/>
              </w:rPr>
              <w:t>25</w:t>
            </w:r>
            <w:r w:rsidR="00107ACD">
              <w:rPr>
                <w:noProof/>
                <w:webHidden/>
              </w:rPr>
              <w:fldChar w:fldCharType="end"/>
            </w:r>
          </w:hyperlink>
        </w:p>
        <w:p w14:paraId="2F40BD81" w14:textId="7C15B1E9" w:rsidR="00107ACD" w:rsidRDefault="00CB7BA0">
          <w:pPr>
            <w:pStyle w:val="TOC2"/>
            <w:tabs>
              <w:tab w:val="right" w:leader="dot" w:pos="9350"/>
            </w:tabs>
            <w:rPr>
              <w:rFonts w:eastAsiaTheme="minorEastAsia"/>
              <w:noProof/>
              <w:sz w:val="22"/>
              <w:szCs w:val="22"/>
              <w:lang w:val="en-GB" w:eastAsia="en-GB"/>
            </w:rPr>
          </w:pPr>
          <w:hyperlink w:anchor="_Toc80802064" w:history="1">
            <w:r w:rsidR="00107ACD" w:rsidRPr="00177954">
              <w:rPr>
                <w:rStyle w:val="Hyperlink"/>
                <w:noProof/>
              </w:rPr>
              <w:t>UC 1 Start game + UC 1.1 Play game extended</w:t>
            </w:r>
            <w:r w:rsidR="00107ACD">
              <w:rPr>
                <w:noProof/>
                <w:webHidden/>
              </w:rPr>
              <w:tab/>
            </w:r>
            <w:r w:rsidR="00107ACD">
              <w:rPr>
                <w:noProof/>
                <w:webHidden/>
              </w:rPr>
              <w:fldChar w:fldCharType="begin"/>
            </w:r>
            <w:r w:rsidR="00107ACD">
              <w:rPr>
                <w:noProof/>
                <w:webHidden/>
              </w:rPr>
              <w:instrText xml:space="preserve"> PAGEREF _Toc80802064 \h </w:instrText>
            </w:r>
            <w:r w:rsidR="00107ACD">
              <w:rPr>
                <w:noProof/>
                <w:webHidden/>
              </w:rPr>
            </w:r>
            <w:r w:rsidR="00107ACD">
              <w:rPr>
                <w:noProof/>
                <w:webHidden/>
              </w:rPr>
              <w:fldChar w:fldCharType="separate"/>
            </w:r>
            <w:r w:rsidR="00107ACD">
              <w:rPr>
                <w:noProof/>
                <w:webHidden/>
              </w:rPr>
              <w:t>26</w:t>
            </w:r>
            <w:r w:rsidR="00107ACD">
              <w:rPr>
                <w:noProof/>
                <w:webHidden/>
              </w:rPr>
              <w:fldChar w:fldCharType="end"/>
            </w:r>
          </w:hyperlink>
        </w:p>
        <w:p w14:paraId="61B2DB72" w14:textId="1B1FD9C3" w:rsidR="00107ACD" w:rsidRDefault="00CB7BA0">
          <w:pPr>
            <w:pStyle w:val="TOC2"/>
            <w:tabs>
              <w:tab w:val="right" w:leader="dot" w:pos="9350"/>
            </w:tabs>
            <w:rPr>
              <w:rFonts w:eastAsiaTheme="minorEastAsia"/>
              <w:noProof/>
              <w:sz w:val="22"/>
              <w:szCs w:val="22"/>
              <w:lang w:val="en-GB" w:eastAsia="en-GB"/>
            </w:rPr>
          </w:pPr>
          <w:hyperlink w:anchor="_Toc80802065" w:history="1">
            <w:r w:rsidR="00107ACD" w:rsidRPr="00177954">
              <w:rPr>
                <w:rStyle w:val="Hyperlink"/>
                <w:noProof/>
              </w:rPr>
              <w:t>UC 1.1 Play game</w:t>
            </w:r>
            <w:r w:rsidR="00107ACD">
              <w:rPr>
                <w:noProof/>
                <w:webHidden/>
              </w:rPr>
              <w:tab/>
            </w:r>
            <w:r w:rsidR="00107ACD">
              <w:rPr>
                <w:noProof/>
                <w:webHidden/>
              </w:rPr>
              <w:fldChar w:fldCharType="begin"/>
            </w:r>
            <w:r w:rsidR="00107ACD">
              <w:rPr>
                <w:noProof/>
                <w:webHidden/>
              </w:rPr>
              <w:instrText xml:space="preserve"> PAGEREF _Toc80802065 \h </w:instrText>
            </w:r>
            <w:r w:rsidR="00107ACD">
              <w:rPr>
                <w:noProof/>
                <w:webHidden/>
              </w:rPr>
            </w:r>
            <w:r w:rsidR="00107ACD">
              <w:rPr>
                <w:noProof/>
                <w:webHidden/>
              </w:rPr>
              <w:fldChar w:fldCharType="separate"/>
            </w:r>
            <w:r w:rsidR="00107ACD">
              <w:rPr>
                <w:noProof/>
                <w:webHidden/>
              </w:rPr>
              <w:t>27</w:t>
            </w:r>
            <w:r w:rsidR="00107ACD">
              <w:rPr>
                <w:noProof/>
                <w:webHidden/>
              </w:rPr>
              <w:fldChar w:fldCharType="end"/>
            </w:r>
          </w:hyperlink>
        </w:p>
        <w:p w14:paraId="25999F99" w14:textId="682B6C4B" w:rsidR="00107ACD" w:rsidRDefault="00CB7BA0">
          <w:pPr>
            <w:pStyle w:val="TOC2"/>
            <w:tabs>
              <w:tab w:val="right" w:leader="dot" w:pos="9350"/>
            </w:tabs>
            <w:rPr>
              <w:rFonts w:eastAsiaTheme="minorEastAsia"/>
              <w:noProof/>
              <w:sz w:val="22"/>
              <w:szCs w:val="22"/>
              <w:lang w:val="en-GB" w:eastAsia="en-GB"/>
            </w:rPr>
          </w:pPr>
          <w:hyperlink w:anchor="_Toc80802066" w:history="1">
            <w:r w:rsidR="00107ACD" w:rsidRPr="00177954">
              <w:rPr>
                <w:rStyle w:val="Hyperlink"/>
                <w:noProof/>
              </w:rPr>
              <w:t>UC 2 Import word list</w:t>
            </w:r>
            <w:r w:rsidR="00107ACD">
              <w:rPr>
                <w:noProof/>
                <w:webHidden/>
              </w:rPr>
              <w:tab/>
            </w:r>
            <w:r w:rsidR="00107ACD">
              <w:rPr>
                <w:noProof/>
                <w:webHidden/>
              </w:rPr>
              <w:fldChar w:fldCharType="begin"/>
            </w:r>
            <w:r w:rsidR="00107ACD">
              <w:rPr>
                <w:noProof/>
                <w:webHidden/>
              </w:rPr>
              <w:instrText xml:space="preserve"> PAGEREF _Toc80802066 \h </w:instrText>
            </w:r>
            <w:r w:rsidR="00107ACD">
              <w:rPr>
                <w:noProof/>
                <w:webHidden/>
              </w:rPr>
            </w:r>
            <w:r w:rsidR="00107ACD">
              <w:rPr>
                <w:noProof/>
                <w:webHidden/>
              </w:rPr>
              <w:fldChar w:fldCharType="separate"/>
            </w:r>
            <w:r w:rsidR="00107ACD">
              <w:rPr>
                <w:noProof/>
                <w:webHidden/>
              </w:rPr>
              <w:t>28</w:t>
            </w:r>
            <w:r w:rsidR="00107ACD">
              <w:rPr>
                <w:noProof/>
                <w:webHidden/>
              </w:rPr>
              <w:fldChar w:fldCharType="end"/>
            </w:r>
          </w:hyperlink>
        </w:p>
        <w:p w14:paraId="118C7BBD" w14:textId="147DEA3D" w:rsidR="00107ACD" w:rsidRDefault="00CB7BA0">
          <w:pPr>
            <w:pStyle w:val="TOC2"/>
            <w:tabs>
              <w:tab w:val="right" w:leader="dot" w:pos="9350"/>
            </w:tabs>
            <w:rPr>
              <w:rFonts w:eastAsiaTheme="minorEastAsia"/>
              <w:noProof/>
              <w:sz w:val="22"/>
              <w:szCs w:val="22"/>
              <w:lang w:val="en-GB" w:eastAsia="en-GB"/>
            </w:rPr>
          </w:pPr>
          <w:hyperlink w:anchor="_Toc80802067" w:history="1">
            <w:r w:rsidR="00107ACD" w:rsidRPr="00177954">
              <w:rPr>
                <w:rStyle w:val="Hyperlink"/>
                <w:noProof/>
              </w:rPr>
              <w:t>UC 3 Select word list</w:t>
            </w:r>
            <w:r w:rsidR="00107ACD">
              <w:rPr>
                <w:noProof/>
                <w:webHidden/>
              </w:rPr>
              <w:tab/>
            </w:r>
            <w:r w:rsidR="00107ACD">
              <w:rPr>
                <w:noProof/>
                <w:webHidden/>
              </w:rPr>
              <w:fldChar w:fldCharType="begin"/>
            </w:r>
            <w:r w:rsidR="00107ACD">
              <w:rPr>
                <w:noProof/>
                <w:webHidden/>
              </w:rPr>
              <w:instrText xml:space="preserve"> PAGEREF _Toc80802067 \h </w:instrText>
            </w:r>
            <w:r w:rsidR="00107ACD">
              <w:rPr>
                <w:noProof/>
                <w:webHidden/>
              </w:rPr>
            </w:r>
            <w:r w:rsidR="00107ACD">
              <w:rPr>
                <w:noProof/>
                <w:webHidden/>
              </w:rPr>
              <w:fldChar w:fldCharType="separate"/>
            </w:r>
            <w:r w:rsidR="00107ACD">
              <w:rPr>
                <w:noProof/>
                <w:webHidden/>
              </w:rPr>
              <w:t>29</w:t>
            </w:r>
            <w:r w:rsidR="00107ACD">
              <w:rPr>
                <w:noProof/>
                <w:webHidden/>
              </w:rPr>
              <w:fldChar w:fldCharType="end"/>
            </w:r>
          </w:hyperlink>
        </w:p>
        <w:p w14:paraId="5573BC41" w14:textId="74C62553" w:rsidR="00107ACD" w:rsidRDefault="00CB7BA0">
          <w:pPr>
            <w:pStyle w:val="TOC2"/>
            <w:tabs>
              <w:tab w:val="right" w:leader="dot" w:pos="9350"/>
            </w:tabs>
            <w:rPr>
              <w:rFonts w:eastAsiaTheme="minorEastAsia"/>
              <w:noProof/>
              <w:sz w:val="22"/>
              <w:szCs w:val="22"/>
              <w:lang w:val="en-GB" w:eastAsia="en-GB"/>
            </w:rPr>
          </w:pPr>
          <w:hyperlink w:anchor="_Toc80802068" w:history="1">
            <w:r w:rsidR="00107ACD" w:rsidRPr="00177954">
              <w:rPr>
                <w:rStyle w:val="Hyperlink"/>
                <w:noProof/>
              </w:rPr>
              <w:t>UC 4 High score</w:t>
            </w:r>
            <w:r w:rsidR="00107ACD">
              <w:rPr>
                <w:noProof/>
                <w:webHidden/>
              </w:rPr>
              <w:tab/>
            </w:r>
            <w:r w:rsidR="00107ACD">
              <w:rPr>
                <w:noProof/>
                <w:webHidden/>
              </w:rPr>
              <w:fldChar w:fldCharType="begin"/>
            </w:r>
            <w:r w:rsidR="00107ACD">
              <w:rPr>
                <w:noProof/>
                <w:webHidden/>
              </w:rPr>
              <w:instrText xml:space="preserve"> PAGEREF _Toc80802068 \h </w:instrText>
            </w:r>
            <w:r w:rsidR="00107ACD">
              <w:rPr>
                <w:noProof/>
                <w:webHidden/>
              </w:rPr>
            </w:r>
            <w:r w:rsidR="00107ACD">
              <w:rPr>
                <w:noProof/>
                <w:webHidden/>
              </w:rPr>
              <w:fldChar w:fldCharType="separate"/>
            </w:r>
            <w:r w:rsidR="00107ACD">
              <w:rPr>
                <w:noProof/>
                <w:webHidden/>
              </w:rPr>
              <w:t>30</w:t>
            </w:r>
            <w:r w:rsidR="00107ACD">
              <w:rPr>
                <w:noProof/>
                <w:webHidden/>
              </w:rPr>
              <w:fldChar w:fldCharType="end"/>
            </w:r>
          </w:hyperlink>
        </w:p>
        <w:p w14:paraId="5409E51A" w14:textId="5584BC97" w:rsidR="00107ACD" w:rsidRDefault="00CB7BA0">
          <w:pPr>
            <w:pStyle w:val="TOC2"/>
            <w:tabs>
              <w:tab w:val="right" w:leader="dot" w:pos="9350"/>
            </w:tabs>
            <w:rPr>
              <w:rFonts w:eastAsiaTheme="minorEastAsia"/>
              <w:noProof/>
              <w:sz w:val="22"/>
              <w:szCs w:val="22"/>
              <w:lang w:val="en-GB" w:eastAsia="en-GB"/>
            </w:rPr>
          </w:pPr>
          <w:hyperlink w:anchor="_Toc80802069" w:history="1">
            <w:r w:rsidR="00107ACD" w:rsidRPr="00177954">
              <w:rPr>
                <w:rStyle w:val="Hyperlink"/>
                <w:noProof/>
              </w:rPr>
              <w:t>UC 5 Quit game</w:t>
            </w:r>
            <w:r w:rsidR="00107ACD">
              <w:rPr>
                <w:noProof/>
                <w:webHidden/>
              </w:rPr>
              <w:tab/>
            </w:r>
            <w:r w:rsidR="00107ACD">
              <w:rPr>
                <w:noProof/>
                <w:webHidden/>
              </w:rPr>
              <w:fldChar w:fldCharType="begin"/>
            </w:r>
            <w:r w:rsidR="00107ACD">
              <w:rPr>
                <w:noProof/>
                <w:webHidden/>
              </w:rPr>
              <w:instrText xml:space="preserve"> PAGEREF _Toc80802069 \h </w:instrText>
            </w:r>
            <w:r w:rsidR="00107ACD">
              <w:rPr>
                <w:noProof/>
                <w:webHidden/>
              </w:rPr>
            </w:r>
            <w:r w:rsidR="00107ACD">
              <w:rPr>
                <w:noProof/>
                <w:webHidden/>
              </w:rPr>
              <w:fldChar w:fldCharType="separate"/>
            </w:r>
            <w:r w:rsidR="00107ACD">
              <w:rPr>
                <w:noProof/>
                <w:webHidden/>
              </w:rPr>
              <w:t>31</w:t>
            </w:r>
            <w:r w:rsidR="00107ACD">
              <w:rPr>
                <w:noProof/>
                <w:webHidden/>
              </w:rPr>
              <w:fldChar w:fldCharType="end"/>
            </w:r>
          </w:hyperlink>
        </w:p>
        <w:p w14:paraId="1AA6E7F8" w14:textId="2B186624" w:rsidR="00107ACD" w:rsidRDefault="00CB7BA0">
          <w:pPr>
            <w:pStyle w:val="TOC1"/>
            <w:tabs>
              <w:tab w:val="right" w:leader="dot" w:pos="9350"/>
            </w:tabs>
            <w:rPr>
              <w:rFonts w:eastAsiaTheme="minorEastAsia"/>
              <w:noProof/>
              <w:sz w:val="22"/>
              <w:szCs w:val="22"/>
              <w:lang w:val="en-GB" w:eastAsia="en-GB"/>
            </w:rPr>
          </w:pPr>
          <w:hyperlink w:anchor="_Toc80802070" w:history="1">
            <w:r w:rsidR="00107ACD" w:rsidRPr="00177954">
              <w:rPr>
                <w:rStyle w:val="Hyperlink"/>
                <w:noProof/>
              </w:rPr>
              <w:t>Appendix 3, Class diagrams</w:t>
            </w:r>
            <w:r w:rsidR="00107ACD">
              <w:rPr>
                <w:noProof/>
                <w:webHidden/>
              </w:rPr>
              <w:tab/>
            </w:r>
            <w:r w:rsidR="00107ACD">
              <w:rPr>
                <w:noProof/>
                <w:webHidden/>
              </w:rPr>
              <w:fldChar w:fldCharType="begin"/>
            </w:r>
            <w:r w:rsidR="00107ACD">
              <w:rPr>
                <w:noProof/>
                <w:webHidden/>
              </w:rPr>
              <w:instrText xml:space="preserve"> PAGEREF _Toc80802070 \h </w:instrText>
            </w:r>
            <w:r w:rsidR="00107ACD">
              <w:rPr>
                <w:noProof/>
                <w:webHidden/>
              </w:rPr>
            </w:r>
            <w:r w:rsidR="00107ACD">
              <w:rPr>
                <w:noProof/>
                <w:webHidden/>
              </w:rPr>
              <w:fldChar w:fldCharType="separate"/>
            </w:r>
            <w:r w:rsidR="00107ACD">
              <w:rPr>
                <w:noProof/>
                <w:webHidden/>
              </w:rPr>
              <w:t>32</w:t>
            </w:r>
            <w:r w:rsidR="00107ACD">
              <w:rPr>
                <w:noProof/>
                <w:webHidden/>
              </w:rPr>
              <w:fldChar w:fldCharType="end"/>
            </w:r>
          </w:hyperlink>
        </w:p>
        <w:p w14:paraId="101DE08D" w14:textId="3D8B5D88" w:rsidR="00107ACD" w:rsidRDefault="00CB7BA0">
          <w:pPr>
            <w:pStyle w:val="TOC1"/>
            <w:tabs>
              <w:tab w:val="right" w:leader="dot" w:pos="9350"/>
            </w:tabs>
            <w:rPr>
              <w:rFonts w:eastAsiaTheme="minorEastAsia"/>
              <w:noProof/>
              <w:sz w:val="22"/>
              <w:szCs w:val="22"/>
              <w:lang w:val="en-GB" w:eastAsia="en-GB"/>
            </w:rPr>
          </w:pPr>
          <w:hyperlink w:anchor="_Toc80802071" w:history="1">
            <w:r w:rsidR="00107ACD" w:rsidRPr="00177954">
              <w:rPr>
                <w:rStyle w:val="Hyperlink"/>
                <w:noProof/>
              </w:rPr>
              <w:t>Appendix 4, Test plan and report</w:t>
            </w:r>
            <w:r w:rsidR="00107ACD">
              <w:rPr>
                <w:noProof/>
                <w:webHidden/>
              </w:rPr>
              <w:tab/>
            </w:r>
            <w:r w:rsidR="00107ACD">
              <w:rPr>
                <w:noProof/>
                <w:webHidden/>
              </w:rPr>
              <w:fldChar w:fldCharType="begin"/>
            </w:r>
            <w:r w:rsidR="00107ACD">
              <w:rPr>
                <w:noProof/>
                <w:webHidden/>
              </w:rPr>
              <w:instrText xml:space="preserve"> PAGEREF _Toc80802071 \h </w:instrText>
            </w:r>
            <w:r w:rsidR="00107ACD">
              <w:rPr>
                <w:noProof/>
                <w:webHidden/>
              </w:rPr>
            </w:r>
            <w:r w:rsidR="00107ACD">
              <w:rPr>
                <w:noProof/>
                <w:webHidden/>
              </w:rPr>
              <w:fldChar w:fldCharType="separate"/>
            </w:r>
            <w:r w:rsidR="00107ACD">
              <w:rPr>
                <w:noProof/>
                <w:webHidden/>
              </w:rPr>
              <w:t>34</w:t>
            </w:r>
            <w:r w:rsidR="00107ACD">
              <w:rPr>
                <w:noProof/>
                <w:webHidden/>
              </w:rPr>
              <w:fldChar w:fldCharType="end"/>
            </w:r>
          </w:hyperlink>
        </w:p>
        <w:p w14:paraId="653C3153" w14:textId="54639466" w:rsidR="00107ACD" w:rsidRDefault="00CB7BA0">
          <w:pPr>
            <w:pStyle w:val="TOC2"/>
            <w:tabs>
              <w:tab w:val="right" w:leader="dot" w:pos="9350"/>
            </w:tabs>
            <w:rPr>
              <w:rFonts w:eastAsiaTheme="minorEastAsia"/>
              <w:noProof/>
              <w:sz w:val="22"/>
              <w:szCs w:val="22"/>
              <w:lang w:val="en-GB" w:eastAsia="en-GB"/>
            </w:rPr>
          </w:pPr>
          <w:hyperlink w:anchor="_Toc80802072" w:history="1">
            <w:r w:rsidR="00107ACD" w:rsidRPr="00177954">
              <w:rPr>
                <w:rStyle w:val="Hyperlink"/>
                <w:noProof/>
              </w:rPr>
              <w:t>Test plan introduction</w:t>
            </w:r>
            <w:r w:rsidR="00107ACD">
              <w:rPr>
                <w:noProof/>
                <w:webHidden/>
              </w:rPr>
              <w:tab/>
            </w:r>
            <w:r w:rsidR="00107ACD">
              <w:rPr>
                <w:noProof/>
                <w:webHidden/>
              </w:rPr>
              <w:fldChar w:fldCharType="begin"/>
            </w:r>
            <w:r w:rsidR="00107ACD">
              <w:rPr>
                <w:noProof/>
                <w:webHidden/>
              </w:rPr>
              <w:instrText xml:space="preserve"> PAGEREF _Toc80802072 \h </w:instrText>
            </w:r>
            <w:r w:rsidR="00107ACD">
              <w:rPr>
                <w:noProof/>
                <w:webHidden/>
              </w:rPr>
            </w:r>
            <w:r w:rsidR="00107ACD">
              <w:rPr>
                <w:noProof/>
                <w:webHidden/>
              </w:rPr>
              <w:fldChar w:fldCharType="separate"/>
            </w:r>
            <w:r w:rsidR="00107ACD">
              <w:rPr>
                <w:noProof/>
                <w:webHidden/>
              </w:rPr>
              <w:t>34</w:t>
            </w:r>
            <w:r w:rsidR="00107ACD">
              <w:rPr>
                <w:noProof/>
                <w:webHidden/>
              </w:rPr>
              <w:fldChar w:fldCharType="end"/>
            </w:r>
          </w:hyperlink>
        </w:p>
        <w:p w14:paraId="513D2E85" w14:textId="7A728DF0" w:rsidR="00107ACD" w:rsidRDefault="00CB7BA0">
          <w:pPr>
            <w:pStyle w:val="TOC3"/>
            <w:tabs>
              <w:tab w:val="right" w:leader="dot" w:pos="9350"/>
            </w:tabs>
            <w:rPr>
              <w:rFonts w:eastAsiaTheme="minorEastAsia"/>
              <w:noProof/>
              <w:sz w:val="22"/>
              <w:szCs w:val="22"/>
              <w:lang w:val="en-GB" w:eastAsia="en-GB"/>
            </w:rPr>
          </w:pPr>
          <w:hyperlink w:anchor="_Toc80802073" w:history="1">
            <w:r w:rsidR="00107ACD" w:rsidRPr="00177954">
              <w:rPr>
                <w:rStyle w:val="Hyperlink"/>
                <w:noProof/>
              </w:rPr>
              <w:t>Tester and repository information.</w:t>
            </w:r>
            <w:r w:rsidR="00107ACD">
              <w:rPr>
                <w:noProof/>
                <w:webHidden/>
              </w:rPr>
              <w:tab/>
            </w:r>
            <w:r w:rsidR="00107ACD">
              <w:rPr>
                <w:noProof/>
                <w:webHidden/>
              </w:rPr>
              <w:fldChar w:fldCharType="begin"/>
            </w:r>
            <w:r w:rsidR="00107ACD">
              <w:rPr>
                <w:noProof/>
                <w:webHidden/>
              </w:rPr>
              <w:instrText xml:space="preserve"> PAGEREF _Toc80802073 \h </w:instrText>
            </w:r>
            <w:r w:rsidR="00107ACD">
              <w:rPr>
                <w:noProof/>
                <w:webHidden/>
              </w:rPr>
            </w:r>
            <w:r w:rsidR="00107ACD">
              <w:rPr>
                <w:noProof/>
                <w:webHidden/>
              </w:rPr>
              <w:fldChar w:fldCharType="separate"/>
            </w:r>
            <w:r w:rsidR="00107ACD">
              <w:rPr>
                <w:noProof/>
                <w:webHidden/>
              </w:rPr>
              <w:t>34</w:t>
            </w:r>
            <w:r w:rsidR="00107ACD">
              <w:rPr>
                <w:noProof/>
                <w:webHidden/>
              </w:rPr>
              <w:fldChar w:fldCharType="end"/>
            </w:r>
          </w:hyperlink>
        </w:p>
        <w:p w14:paraId="332E7757" w14:textId="0A4178B7" w:rsidR="00107ACD" w:rsidRDefault="00CB7BA0">
          <w:pPr>
            <w:pStyle w:val="TOC2"/>
            <w:tabs>
              <w:tab w:val="right" w:leader="dot" w:pos="9350"/>
            </w:tabs>
            <w:rPr>
              <w:rFonts w:eastAsiaTheme="minorEastAsia"/>
              <w:noProof/>
              <w:sz w:val="22"/>
              <w:szCs w:val="22"/>
              <w:lang w:val="en-GB" w:eastAsia="en-GB"/>
            </w:rPr>
          </w:pPr>
          <w:hyperlink w:anchor="_Toc80802074" w:history="1">
            <w:r w:rsidR="00107ACD" w:rsidRPr="00177954">
              <w:rPr>
                <w:rStyle w:val="Hyperlink"/>
                <w:noProof/>
              </w:rPr>
              <w:t>Manual Test plan</w:t>
            </w:r>
            <w:r w:rsidR="00107ACD">
              <w:rPr>
                <w:noProof/>
                <w:webHidden/>
              </w:rPr>
              <w:tab/>
            </w:r>
            <w:r w:rsidR="00107ACD">
              <w:rPr>
                <w:noProof/>
                <w:webHidden/>
              </w:rPr>
              <w:fldChar w:fldCharType="begin"/>
            </w:r>
            <w:r w:rsidR="00107ACD">
              <w:rPr>
                <w:noProof/>
                <w:webHidden/>
              </w:rPr>
              <w:instrText xml:space="preserve"> PAGEREF _Toc80802074 \h </w:instrText>
            </w:r>
            <w:r w:rsidR="00107ACD">
              <w:rPr>
                <w:noProof/>
                <w:webHidden/>
              </w:rPr>
            </w:r>
            <w:r w:rsidR="00107ACD">
              <w:rPr>
                <w:noProof/>
                <w:webHidden/>
              </w:rPr>
              <w:fldChar w:fldCharType="separate"/>
            </w:r>
            <w:r w:rsidR="00107ACD">
              <w:rPr>
                <w:noProof/>
                <w:webHidden/>
              </w:rPr>
              <w:t>35</w:t>
            </w:r>
            <w:r w:rsidR="00107ACD">
              <w:rPr>
                <w:noProof/>
                <w:webHidden/>
              </w:rPr>
              <w:fldChar w:fldCharType="end"/>
            </w:r>
          </w:hyperlink>
        </w:p>
        <w:p w14:paraId="18A501F9" w14:textId="7C8E00C2" w:rsidR="00107ACD" w:rsidRDefault="00CB7BA0">
          <w:pPr>
            <w:pStyle w:val="TOC3"/>
            <w:tabs>
              <w:tab w:val="right" w:leader="dot" w:pos="9350"/>
            </w:tabs>
            <w:rPr>
              <w:rFonts w:eastAsiaTheme="minorEastAsia"/>
              <w:noProof/>
              <w:sz w:val="22"/>
              <w:szCs w:val="22"/>
              <w:lang w:val="en-GB" w:eastAsia="en-GB"/>
            </w:rPr>
          </w:pPr>
          <w:hyperlink w:anchor="_Toc80802075" w:history="1">
            <w:r w:rsidR="00107ACD" w:rsidRPr="00177954">
              <w:rPr>
                <w:rStyle w:val="Hyperlink"/>
                <w:noProof/>
              </w:rPr>
              <w:t>Test cases for UC 1</w:t>
            </w:r>
            <w:r w:rsidR="00107ACD">
              <w:rPr>
                <w:noProof/>
                <w:webHidden/>
              </w:rPr>
              <w:tab/>
            </w:r>
            <w:r w:rsidR="00107ACD">
              <w:rPr>
                <w:noProof/>
                <w:webHidden/>
              </w:rPr>
              <w:fldChar w:fldCharType="begin"/>
            </w:r>
            <w:r w:rsidR="00107ACD">
              <w:rPr>
                <w:noProof/>
                <w:webHidden/>
              </w:rPr>
              <w:instrText xml:space="preserve"> PAGEREF _Toc80802075 \h </w:instrText>
            </w:r>
            <w:r w:rsidR="00107ACD">
              <w:rPr>
                <w:noProof/>
                <w:webHidden/>
              </w:rPr>
            </w:r>
            <w:r w:rsidR="00107ACD">
              <w:rPr>
                <w:noProof/>
                <w:webHidden/>
              </w:rPr>
              <w:fldChar w:fldCharType="separate"/>
            </w:r>
            <w:r w:rsidR="00107ACD">
              <w:rPr>
                <w:noProof/>
                <w:webHidden/>
              </w:rPr>
              <w:t>37</w:t>
            </w:r>
            <w:r w:rsidR="00107ACD">
              <w:rPr>
                <w:noProof/>
                <w:webHidden/>
              </w:rPr>
              <w:fldChar w:fldCharType="end"/>
            </w:r>
          </w:hyperlink>
        </w:p>
        <w:p w14:paraId="0D497E3C" w14:textId="5BD85DBB" w:rsidR="00107ACD" w:rsidRDefault="00CB7BA0">
          <w:pPr>
            <w:pStyle w:val="TOC3"/>
            <w:tabs>
              <w:tab w:val="right" w:leader="dot" w:pos="9350"/>
            </w:tabs>
            <w:rPr>
              <w:rFonts w:eastAsiaTheme="minorEastAsia"/>
              <w:noProof/>
              <w:sz w:val="22"/>
              <w:szCs w:val="22"/>
              <w:lang w:val="en-GB" w:eastAsia="en-GB"/>
            </w:rPr>
          </w:pPr>
          <w:hyperlink w:anchor="_Toc80802076" w:history="1">
            <w:r w:rsidR="00107ACD" w:rsidRPr="00177954">
              <w:rPr>
                <w:rStyle w:val="Hyperlink"/>
                <w:noProof/>
              </w:rPr>
              <w:t>Test cases for UC 1.1.</w:t>
            </w:r>
            <w:r w:rsidR="00107ACD">
              <w:rPr>
                <w:noProof/>
                <w:webHidden/>
              </w:rPr>
              <w:tab/>
            </w:r>
            <w:r w:rsidR="00107ACD">
              <w:rPr>
                <w:noProof/>
                <w:webHidden/>
              </w:rPr>
              <w:fldChar w:fldCharType="begin"/>
            </w:r>
            <w:r w:rsidR="00107ACD">
              <w:rPr>
                <w:noProof/>
                <w:webHidden/>
              </w:rPr>
              <w:instrText xml:space="preserve"> PAGEREF _Toc80802076 \h </w:instrText>
            </w:r>
            <w:r w:rsidR="00107ACD">
              <w:rPr>
                <w:noProof/>
                <w:webHidden/>
              </w:rPr>
            </w:r>
            <w:r w:rsidR="00107ACD">
              <w:rPr>
                <w:noProof/>
                <w:webHidden/>
              </w:rPr>
              <w:fldChar w:fldCharType="separate"/>
            </w:r>
            <w:r w:rsidR="00107ACD">
              <w:rPr>
                <w:noProof/>
                <w:webHidden/>
              </w:rPr>
              <w:t>45</w:t>
            </w:r>
            <w:r w:rsidR="00107ACD">
              <w:rPr>
                <w:noProof/>
                <w:webHidden/>
              </w:rPr>
              <w:fldChar w:fldCharType="end"/>
            </w:r>
          </w:hyperlink>
        </w:p>
        <w:p w14:paraId="577C6FEE" w14:textId="4FE8F3F1" w:rsidR="00107ACD" w:rsidRDefault="00CB7BA0">
          <w:pPr>
            <w:pStyle w:val="TOC3"/>
            <w:tabs>
              <w:tab w:val="right" w:leader="dot" w:pos="9350"/>
            </w:tabs>
            <w:rPr>
              <w:rFonts w:eastAsiaTheme="minorEastAsia"/>
              <w:noProof/>
              <w:sz w:val="22"/>
              <w:szCs w:val="22"/>
              <w:lang w:val="en-GB" w:eastAsia="en-GB"/>
            </w:rPr>
          </w:pPr>
          <w:hyperlink w:anchor="_Toc80802077" w:history="1">
            <w:r w:rsidR="00107ACD" w:rsidRPr="00177954">
              <w:rPr>
                <w:rStyle w:val="Hyperlink"/>
                <w:noProof/>
              </w:rPr>
              <w:t>Manual testing results</w:t>
            </w:r>
            <w:r w:rsidR="00107ACD">
              <w:rPr>
                <w:noProof/>
                <w:webHidden/>
              </w:rPr>
              <w:tab/>
            </w:r>
            <w:r w:rsidR="00107ACD">
              <w:rPr>
                <w:noProof/>
                <w:webHidden/>
              </w:rPr>
              <w:fldChar w:fldCharType="begin"/>
            </w:r>
            <w:r w:rsidR="00107ACD">
              <w:rPr>
                <w:noProof/>
                <w:webHidden/>
              </w:rPr>
              <w:instrText xml:space="preserve"> PAGEREF _Toc80802077 \h </w:instrText>
            </w:r>
            <w:r w:rsidR="00107ACD">
              <w:rPr>
                <w:noProof/>
                <w:webHidden/>
              </w:rPr>
            </w:r>
            <w:r w:rsidR="00107ACD">
              <w:rPr>
                <w:noProof/>
                <w:webHidden/>
              </w:rPr>
              <w:fldChar w:fldCharType="separate"/>
            </w:r>
            <w:r w:rsidR="00107ACD">
              <w:rPr>
                <w:noProof/>
                <w:webHidden/>
              </w:rPr>
              <w:t>51</w:t>
            </w:r>
            <w:r w:rsidR="00107ACD">
              <w:rPr>
                <w:noProof/>
                <w:webHidden/>
              </w:rPr>
              <w:fldChar w:fldCharType="end"/>
            </w:r>
          </w:hyperlink>
        </w:p>
        <w:p w14:paraId="5BDED6C6" w14:textId="57D96E9E" w:rsidR="00107ACD" w:rsidRDefault="00CB7BA0">
          <w:pPr>
            <w:pStyle w:val="TOC2"/>
            <w:tabs>
              <w:tab w:val="right" w:leader="dot" w:pos="9350"/>
            </w:tabs>
            <w:rPr>
              <w:rFonts w:eastAsiaTheme="minorEastAsia"/>
              <w:noProof/>
              <w:sz w:val="22"/>
              <w:szCs w:val="22"/>
              <w:lang w:val="en-GB" w:eastAsia="en-GB"/>
            </w:rPr>
          </w:pPr>
          <w:hyperlink w:anchor="_Toc80802078" w:history="1">
            <w:r w:rsidR="00107ACD" w:rsidRPr="00177954">
              <w:rPr>
                <w:rStyle w:val="Hyperlink"/>
                <w:noProof/>
              </w:rPr>
              <w:t>Automated unit tests.</w:t>
            </w:r>
            <w:r w:rsidR="00107ACD">
              <w:rPr>
                <w:noProof/>
                <w:webHidden/>
              </w:rPr>
              <w:tab/>
            </w:r>
            <w:r w:rsidR="00107ACD">
              <w:rPr>
                <w:noProof/>
                <w:webHidden/>
              </w:rPr>
              <w:fldChar w:fldCharType="begin"/>
            </w:r>
            <w:r w:rsidR="00107ACD">
              <w:rPr>
                <w:noProof/>
                <w:webHidden/>
              </w:rPr>
              <w:instrText xml:space="preserve"> PAGEREF _Toc80802078 \h </w:instrText>
            </w:r>
            <w:r w:rsidR="00107ACD">
              <w:rPr>
                <w:noProof/>
                <w:webHidden/>
              </w:rPr>
            </w:r>
            <w:r w:rsidR="00107ACD">
              <w:rPr>
                <w:noProof/>
                <w:webHidden/>
              </w:rPr>
              <w:fldChar w:fldCharType="separate"/>
            </w:r>
            <w:r w:rsidR="00107ACD">
              <w:rPr>
                <w:noProof/>
                <w:webHidden/>
              </w:rPr>
              <w:t>61</w:t>
            </w:r>
            <w:r w:rsidR="00107ACD">
              <w:rPr>
                <w:noProof/>
                <w:webHidden/>
              </w:rPr>
              <w:fldChar w:fldCharType="end"/>
            </w:r>
          </w:hyperlink>
        </w:p>
        <w:p w14:paraId="0EE2578E" w14:textId="7473048D" w:rsidR="00107ACD" w:rsidRDefault="00CB7BA0">
          <w:pPr>
            <w:pStyle w:val="TOC3"/>
            <w:tabs>
              <w:tab w:val="right" w:leader="dot" w:pos="9350"/>
            </w:tabs>
            <w:rPr>
              <w:rFonts w:eastAsiaTheme="minorEastAsia"/>
              <w:noProof/>
              <w:sz w:val="22"/>
              <w:szCs w:val="22"/>
              <w:lang w:val="en-GB" w:eastAsia="en-GB"/>
            </w:rPr>
          </w:pPr>
          <w:hyperlink w:anchor="_Toc80802079" w:history="1">
            <w:r w:rsidR="00107ACD" w:rsidRPr="00177954">
              <w:rPr>
                <w:rStyle w:val="Hyperlink"/>
                <w:noProof/>
              </w:rPr>
              <w:t>Automated test results</w:t>
            </w:r>
            <w:r w:rsidR="00107ACD">
              <w:rPr>
                <w:noProof/>
                <w:webHidden/>
              </w:rPr>
              <w:tab/>
            </w:r>
            <w:r w:rsidR="00107ACD">
              <w:rPr>
                <w:noProof/>
                <w:webHidden/>
              </w:rPr>
              <w:fldChar w:fldCharType="begin"/>
            </w:r>
            <w:r w:rsidR="00107ACD">
              <w:rPr>
                <w:noProof/>
                <w:webHidden/>
              </w:rPr>
              <w:instrText xml:space="preserve"> PAGEREF _Toc80802079 \h </w:instrText>
            </w:r>
            <w:r w:rsidR="00107ACD">
              <w:rPr>
                <w:noProof/>
                <w:webHidden/>
              </w:rPr>
            </w:r>
            <w:r w:rsidR="00107ACD">
              <w:rPr>
                <w:noProof/>
                <w:webHidden/>
              </w:rPr>
              <w:fldChar w:fldCharType="separate"/>
            </w:r>
            <w:r w:rsidR="00107ACD">
              <w:rPr>
                <w:noProof/>
                <w:webHidden/>
              </w:rPr>
              <w:t>62</w:t>
            </w:r>
            <w:r w:rsidR="00107ACD">
              <w:rPr>
                <w:noProof/>
                <w:webHidden/>
              </w:rPr>
              <w:fldChar w:fldCharType="end"/>
            </w:r>
          </w:hyperlink>
        </w:p>
        <w:p w14:paraId="1C458C19" w14:textId="6D5B4EB7" w:rsidR="00107ACD" w:rsidRDefault="00CB7BA0">
          <w:pPr>
            <w:pStyle w:val="TOC3"/>
            <w:tabs>
              <w:tab w:val="right" w:leader="dot" w:pos="9350"/>
            </w:tabs>
            <w:rPr>
              <w:rFonts w:eastAsiaTheme="minorEastAsia"/>
              <w:noProof/>
              <w:sz w:val="22"/>
              <w:szCs w:val="22"/>
              <w:lang w:val="en-GB" w:eastAsia="en-GB"/>
            </w:rPr>
          </w:pPr>
          <w:hyperlink w:anchor="_Toc80802080" w:history="1">
            <w:r w:rsidR="00107ACD" w:rsidRPr="00177954">
              <w:rPr>
                <w:rStyle w:val="Hyperlink"/>
                <w:noProof/>
              </w:rPr>
              <w:t>Automated test summary and reflection.</w:t>
            </w:r>
            <w:r w:rsidR="00107ACD">
              <w:rPr>
                <w:noProof/>
                <w:webHidden/>
              </w:rPr>
              <w:tab/>
            </w:r>
            <w:r w:rsidR="00107ACD">
              <w:rPr>
                <w:noProof/>
                <w:webHidden/>
              </w:rPr>
              <w:fldChar w:fldCharType="begin"/>
            </w:r>
            <w:r w:rsidR="00107ACD">
              <w:rPr>
                <w:noProof/>
                <w:webHidden/>
              </w:rPr>
              <w:instrText xml:space="preserve"> PAGEREF _Toc80802080 \h </w:instrText>
            </w:r>
            <w:r w:rsidR="00107ACD">
              <w:rPr>
                <w:noProof/>
                <w:webHidden/>
              </w:rPr>
            </w:r>
            <w:r w:rsidR="00107ACD">
              <w:rPr>
                <w:noProof/>
                <w:webHidden/>
              </w:rPr>
              <w:fldChar w:fldCharType="separate"/>
            </w:r>
            <w:r w:rsidR="00107ACD">
              <w:rPr>
                <w:noProof/>
                <w:webHidden/>
              </w:rPr>
              <w:t>63</w:t>
            </w:r>
            <w:r w:rsidR="00107ACD">
              <w:rPr>
                <w:noProof/>
                <w:webHidden/>
              </w:rPr>
              <w:fldChar w:fldCharType="end"/>
            </w:r>
          </w:hyperlink>
        </w:p>
        <w:p w14:paraId="0C448A0B" w14:textId="331C66B0" w:rsidR="007C46A2" w:rsidRDefault="00CA2FAD" w:rsidP="007C46A2">
          <w:r>
            <w:rPr>
              <w:b/>
              <w:bCs/>
              <w:noProof/>
            </w:rPr>
            <w:fldChar w:fldCharType="end"/>
          </w:r>
        </w:p>
      </w:sdtContent>
    </w:sdt>
    <w:p w14:paraId="5847F3EA" w14:textId="77777777" w:rsidR="00CA2FAD" w:rsidRDefault="00CA2FAD" w:rsidP="00D436F6">
      <w:pPr>
        <w:pStyle w:val="Heading1"/>
        <w:numPr>
          <w:ilvl w:val="0"/>
          <w:numId w:val="2"/>
        </w:numPr>
        <w:ind w:left="284"/>
      </w:pPr>
      <w:bookmarkStart w:id="0" w:name="_Toc80793650"/>
      <w:bookmarkStart w:id="1" w:name="_Toc80802016"/>
      <w:r>
        <w:lastRenderedPageBreak/>
        <w:t>Revision History</w:t>
      </w:r>
      <w:bookmarkEnd w:id="0"/>
      <w:bookmarkEnd w:id="1"/>
    </w:p>
    <w:p w14:paraId="3366F546" w14:textId="7FCED627"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1</w:t>
      </w:r>
      <w:r w:rsidR="00CB7BA0">
        <w:rPr>
          <w:noProof/>
        </w:rPr>
        <w:fldChar w:fldCharType="end"/>
      </w:r>
      <w:r>
        <w:t>, Table for revisions updates for this document</w:t>
      </w:r>
    </w:p>
    <w:tbl>
      <w:tblPr>
        <w:tblStyle w:val="TableGrid"/>
        <w:tblW w:w="0" w:type="auto"/>
        <w:tblLook w:val="04A0" w:firstRow="1" w:lastRow="0" w:firstColumn="1" w:lastColumn="0" w:noHBand="0" w:noVBand="1"/>
      </w:tblPr>
      <w:tblGrid>
        <w:gridCol w:w="1384"/>
        <w:gridCol w:w="1559"/>
        <w:gridCol w:w="3119"/>
        <w:gridCol w:w="3514"/>
      </w:tblGrid>
      <w:tr w:rsidR="00CA2FAD" w14:paraId="2A88A19D" w14:textId="77777777" w:rsidTr="007C46A2">
        <w:tc>
          <w:tcPr>
            <w:tcW w:w="1384" w:type="dxa"/>
            <w:shd w:val="clear" w:color="auto" w:fill="D9D9D9" w:themeFill="background1" w:themeFillShade="D9"/>
          </w:tcPr>
          <w:p w14:paraId="5B653B23" w14:textId="77777777" w:rsidR="00CA2FAD" w:rsidRDefault="00CA2FAD" w:rsidP="0075647B">
            <w:pPr>
              <w:pStyle w:val="Compact"/>
            </w:pPr>
            <w:r>
              <w:t>Date</w:t>
            </w:r>
          </w:p>
        </w:tc>
        <w:tc>
          <w:tcPr>
            <w:tcW w:w="1559" w:type="dxa"/>
            <w:shd w:val="clear" w:color="auto" w:fill="D9D9D9" w:themeFill="background1" w:themeFillShade="D9"/>
          </w:tcPr>
          <w:p w14:paraId="559A9377" w14:textId="77777777" w:rsidR="00CA2FAD" w:rsidRDefault="00CA2FAD" w:rsidP="0075647B">
            <w:pPr>
              <w:pStyle w:val="Compact"/>
            </w:pPr>
            <w:r>
              <w:t>Version</w:t>
            </w:r>
          </w:p>
        </w:tc>
        <w:tc>
          <w:tcPr>
            <w:tcW w:w="3119" w:type="dxa"/>
            <w:shd w:val="clear" w:color="auto" w:fill="D9D9D9" w:themeFill="background1" w:themeFillShade="D9"/>
          </w:tcPr>
          <w:p w14:paraId="26182FB2" w14:textId="77777777" w:rsidR="00CA2FAD" w:rsidRDefault="00CA2FAD" w:rsidP="0075647B">
            <w:pPr>
              <w:pStyle w:val="Compact"/>
            </w:pPr>
            <w:r>
              <w:t>Description</w:t>
            </w:r>
          </w:p>
        </w:tc>
        <w:tc>
          <w:tcPr>
            <w:tcW w:w="3514" w:type="dxa"/>
            <w:shd w:val="clear" w:color="auto" w:fill="D9D9D9" w:themeFill="background1" w:themeFillShade="D9"/>
          </w:tcPr>
          <w:p w14:paraId="08EA95FC" w14:textId="77777777" w:rsidR="00CA2FAD" w:rsidRDefault="00CA2FAD" w:rsidP="0075647B">
            <w:pPr>
              <w:pStyle w:val="Compact"/>
            </w:pPr>
            <w:r>
              <w:t>Author</w:t>
            </w:r>
          </w:p>
        </w:tc>
      </w:tr>
      <w:tr w:rsidR="00CA2FAD" w14:paraId="1AAA8E96" w14:textId="77777777" w:rsidTr="00754DB8">
        <w:tc>
          <w:tcPr>
            <w:tcW w:w="1384" w:type="dxa"/>
          </w:tcPr>
          <w:p w14:paraId="56ACDF4C" w14:textId="77777777" w:rsidR="00CA2FAD" w:rsidRPr="00A76E69" w:rsidRDefault="00CA2FAD" w:rsidP="0075647B">
            <w:pPr>
              <w:pStyle w:val="Compact"/>
              <w:rPr>
                <w:sz w:val="20"/>
                <w:szCs w:val="20"/>
              </w:rPr>
            </w:pPr>
            <w:r>
              <w:rPr>
                <w:sz w:val="20"/>
                <w:szCs w:val="20"/>
                <w:lang w:val="en-GB"/>
              </w:rPr>
              <w:t>03/02/2020</w:t>
            </w:r>
          </w:p>
        </w:tc>
        <w:tc>
          <w:tcPr>
            <w:tcW w:w="1559" w:type="dxa"/>
          </w:tcPr>
          <w:p w14:paraId="40FF4997" w14:textId="77777777" w:rsidR="00CA2FAD" w:rsidRPr="00A76E69" w:rsidRDefault="00CA2FAD" w:rsidP="0075647B">
            <w:pPr>
              <w:pStyle w:val="Compact"/>
              <w:rPr>
                <w:sz w:val="20"/>
                <w:szCs w:val="20"/>
              </w:rPr>
            </w:pPr>
            <w:r>
              <w:rPr>
                <w:sz w:val="20"/>
                <w:szCs w:val="20"/>
              </w:rPr>
              <w:t>v</w:t>
            </w:r>
            <w:r w:rsidRPr="00A76E69">
              <w:rPr>
                <w:sz w:val="20"/>
                <w:szCs w:val="20"/>
              </w:rPr>
              <w:t>1.0</w:t>
            </w:r>
          </w:p>
        </w:tc>
        <w:tc>
          <w:tcPr>
            <w:tcW w:w="3119" w:type="dxa"/>
          </w:tcPr>
          <w:p w14:paraId="1CB6FDAD" w14:textId="77777777" w:rsidR="00CA2FAD" w:rsidRPr="00A76E69" w:rsidRDefault="00CA2FAD" w:rsidP="0075647B">
            <w:pPr>
              <w:pStyle w:val="Compact"/>
              <w:rPr>
                <w:sz w:val="20"/>
                <w:szCs w:val="20"/>
              </w:rPr>
            </w:pPr>
            <w:r>
              <w:rPr>
                <w:sz w:val="20"/>
                <w:szCs w:val="20"/>
              </w:rPr>
              <w:t>First presentation of project plan</w:t>
            </w:r>
          </w:p>
        </w:tc>
        <w:tc>
          <w:tcPr>
            <w:tcW w:w="3514" w:type="dxa"/>
          </w:tcPr>
          <w:p w14:paraId="332E84D4" w14:textId="77777777" w:rsidR="00CA2FAD" w:rsidRPr="00A76E69" w:rsidRDefault="00CA2FAD" w:rsidP="0075647B">
            <w:pPr>
              <w:pStyle w:val="Compact"/>
              <w:rPr>
                <w:sz w:val="20"/>
                <w:szCs w:val="20"/>
              </w:rPr>
            </w:pPr>
            <w:r>
              <w:rPr>
                <w:sz w:val="20"/>
                <w:szCs w:val="20"/>
              </w:rPr>
              <w:t>Tomas Marx-Raacz von Hidvég</w:t>
            </w:r>
          </w:p>
        </w:tc>
      </w:tr>
      <w:tr w:rsidR="00CA2FAD" w14:paraId="1E36B7F5" w14:textId="77777777" w:rsidTr="00754DB8">
        <w:tc>
          <w:tcPr>
            <w:tcW w:w="1384" w:type="dxa"/>
          </w:tcPr>
          <w:p w14:paraId="1C2CD49B" w14:textId="2FBB0F09" w:rsidR="00CA2FAD" w:rsidRPr="00A76E69" w:rsidRDefault="00CA2FAD" w:rsidP="0075647B">
            <w:pPr>
              <w:pStyle w:val="Compact"/>
              <w:rPr>
                <w:sz w:val="20"/>
                <w:szCs w:val="20"/>
              </w:rPr>
            </w:pPr>
            <w:r>
              <w:rPr>
                <w:sz w:val="20"/>
                <w:szCs w:val="20"/>
              </w:rPr>
              <w:t>0</w:t>
            </w:r>
            <w:r w:rsidR="003C580C">
              <w:rPr>
                <w:sz w:val="20"/>
                <w:szCs w:val="20"/>
              </w:rPr>
              <w:t>5</w:t>
            </w:r>
            <w:r>
              <w:rPr>
                <w:sz w:val="20"/>
                <w:szCs w:val="20"/>
              </w:rPr>
              <w:t>/03/2020</w:t>
            </w:r>
          </w:p>
        </w:tc>
        <w:tc>
          <w:tcPr>
            <w:tcW w:w="1559" w:type="dxa"/>
          </w:tcPr>
          <w:p w14:paraId="7EE4F60D" w14:textId="77777777" w:rsidR="00CA2FAD" w:rsidRPr="00A76E69" w:rsidRDefault="00CA2FAD" w:rsidP="0075647B">
            <w:pPr>
              <w:pStyle w:val="Compact"/>
              <w:rPr>
                <w:sz w:val="20"/>
                <w:szCs w:val="20"/>
              </w:rPr>
            </w:pPr>
            <w:r>
              <w:rPr>
                <w:sz w:val="20"/>
                <w:szCs w:val="20"/>
              </w:rPr>
              <w:t>v.1.1</w:t>
            </w:r>
          </w:p>
        </w:tc>
        <w:tc>
          <w:tcPr>
            <w:tcW w:w="3119" w:type="dxa"/>
          </w:tcPr>
          <w:p w14:paraId="30C05652" w14:textId="77777777" w:rsidR="00CA2FAD" w:rsidRPr="00A76E69" w:rsidRDefault="00CA2FAD" w:rsidP="0075647B">
            <w:pPr>
              <w:pStyle w:val="Compact"/>
              <w:rPr>
                <w:sz w:val="20"/>
                <w:szCs w:val="20"/>
              </w:rPr>
            </w:pPr>
            <w:r>
              <w:rPr>
                <w:sz w:val="20"/>
                <w:szCs w:val="20"/>
              </w:rPr>
              <w:t>Redesigned and altered project plan</w:t>
            </w:r>
          </w:p>
        </w:tc>
        <w:tc>
          <w:tcPr>
            <w:tcW w:w="3514" w:type="dxa"/>
          </w:tcPr>
          <w:p w14:paraId="5DBC5C88" w14:textId="77777777" w:rsidR="00CA2FAD" w:rsidRPr="00A76E69" w:rsidRDefault="00CA2FAD" w:rsidP="0075647B">
            <w:pPr>
              <w:pStyle w:val="Compact"/>
              <w:rPr>
                <w:sz w:val="20"/>
                <w:szCs w:val="20"/>
              </w:rPr>
            </w:pPr>
            <w:r>
              <w:rPr>
                <w:sz w:val="20"/>
                <w:szCs w:val="20"/>
              </w:rPr>
              <w:t>Tomas Marx-Raacz von Hidvég</w:t>
            </w:r>
          </w:p>
        </w:tc>
      </w:tr>
      <w:tr w:rsidR="00CA2FAD" w14:paraId="35B03656" w14:textId="77777777" w:rsidTr="00754DB8">
        <w:tc>
          <w:tcPr>
            <w:tcW w:w="1384" w:type="dxa"/>
          </w:tcPr>
          <w:p w14:paraId="343BF0B8" w14:textId="640EFE89" w:rsidR="00CA2FAD" w:rsidRPr="00A76E69" w:rsidRDefault="00B71BF3" w:rsidP="0075647B">
            <w:pPr>
              <w:pStyle w:val="Compact"/>
              <w:rPr>
                <w:sz w:val="20"/>
                <w:szCs w:val="20"/>
              </w:rPr>
            </w:pPr>
            <w:r>
              <w:rPr>
                <w:sz w:val="20"/>
                <w:szCs w:val="20"/>
              </w:rPr>
              <w:t>05/03/2020</w:t>
            </w:r>
          </w:p>
        </w:tc>
        <w:tc>
          <w:tcPr>
            <w:tcW w:w="1559" w:type="dxa"/>
          </w:tcPr>
          <w:p w14:paraId="7A8E9DF4" w14:textId="770C9007" w:rsidR="00CA2FAD" w:rsidRPr="00A76E69" w:rsidRDefault="00B71BF3" w:rsidP="0075647B">
            <w:pPr>
              <w:pStyle w:val="Compact"/>
              <w:rPr>
                <w:sz w:val="20"/>
                <w:szCs w:val="20"/>
              </w:rPr>
            </w:pPr>
            <w:r>
              <w:rPr>
                <w:sz w:val="20"/>
                <w:szCs w:val="20"/>
              </w:rPr>
              <w:t>v.2</w:t>
            </w:r>
          </w:p>
        </w:tc>
        <w:tc>
          <w:tcPr>
            <w:tcW w:w="3119" w:type="dxa"/>
          </w:tcPr>
          <w:p w14:paraId="4C4E950C" w14:textId="429DC7F6" w:rsidR="00CA2FAD" w:rsidRPr="00A76E69" w:rsidRDefault="00B71BF3" w:rsidP="0075647B">
            <w:pPr>
              <w:pStyle w:val="Compact"/>
              <w:rPr>
                <w:sz w:val="20"/>
                <w:szCs w:val="20"/>
              </w:rPr>
            </w:pPr>
            <w:r>
              <w:rPr>
                <w:sz w:val="20"/>
                <w:szCs w:val="20"/>
              </w:rPr>
              <w:t>Updated iterations, schedule and timelog</w:t>
            </w:r>
          </w:p>
        </w:tc>
        <w:tc>
          <w:tcPr>
            <w:tcW w:w="3514" w:type="dxa"/>
          </w:tcPr>
          <w:p w14:paraId="7DB8CD7D" w14:textId="1F7AFFD9" w:rsidR="00CA2FAD" w:rsidRPr="00A76E69" w:rsidRDefault="00B71BF3" w:rsidP="0075647B">
            <w:pPr>
              <w:pStyle w:val="Compact"/>
              <w:rPr>
                <w:sz w:val="20"/>
                <w:szCs w:val="20"/>
              </w:rPr>
            </w:pPr>
            <w:r>
              <w:rPr>
                <w:sz w:val="20"/>
                <w:szCs w:val="20"/>
              </w:rPr>
              <w:t>Tomas Marx-Raacz von Hidvég</w:t>
            </w:r>
          </w:p>
        </w:tc>
      </w:tr>
      <w:tr w:rsidR="00CA2FAD" w14:paraId="2647A7F1" w14:textId="77777777" w:rsidTr="00754DB8">
        <w:tc>
          <w:tcPr>
            <w:tcW w:w="1384" w:type="dxa"/>
          </w:tcPr>
          <w:p w14:paraId="442159E2" w14:textId="00874BAA" w:rsidR="00CA2FAD" w:rsidRPr="00A76E69" w:rsidRDefault="001D68D2" w:rsidP="0075647B">
            <w:pPr>
              <w:pStyle w:val="Compact"/>
              <w:rPr>
                <w:sz w:val="20"/>
                <w:szCs w:val="20"/>
              </w:rPr>
            </w:pPr>
            <w:r>
              <w:rPr>
                <w:sz w:val="20"/>
                <w:szCs w:val="20"/>
              </w:rPr>
              <w:t>24</w:t>
            </w:r>
            <w:r w:rsidR="00B01FE9">
              <w:rPr>
                <w:sz w:val="20"/>
                <w:szCs w:val="20"/>
              </w:rPr>
              <w:t>/08/2021</w:t>
            </w:r>
          </w:p>
        </w:tc>
        <w:tc>
          <w:tcPr>
            <w:tcW w:w="1559" w:type="dxa"/>
          </w:tcPr>
          <w:p w14:paraId="4E82085F" w14:textId="07CAFCC4" w:rsidR="00CA2FAD" w:rsidRPr="00A76E69" w:rsidRDefault="00B01FE9" w:rsidP="0075647B">
            <w:pPr>
              <w:pStyle w:val="Compact"/>
              <w:rPr>
                <w:sz w:val="20"/>
                <w:szCs w:val="20"/>
              </w:rPr>
            </w:pPr>
            <w:r>
              <w:rPr>
                <w:sz w:val="20"/>
                <w:szCs w:val="20"/>
              </w:rPr>
              <w:t>v.3</w:t>
            </w:r>
          </w:p>
        </w:tc>
        <w:tc>
          <w:tcPr>
            <w:tcW w:w="3119" w:type="dxa"/>
          </w:tcPr>
          <w:p w14:paraId="6D87F31C" w14:textId="7C6AB24A" w:rsidR="00CA2FAD" w:rsidRPr="00A76E69" w:rsidRDefault="00B01FE9" w:rsidP="0075647B">
            <w:pPr>
              <w:pStyle w:val="Compact"/>
              <w:rPr>
                <w:sz w:val="20"/>
                <w:szCs w:val="20"/>
              </w:rPr>
            </w:pPr>
            <w:r>
              <w:rPr>
                <w:sz w:val="20"/>
                <w:szCs w:val="20"/>
              </w:rPr>
              <w:t>Updated iterations, schedule for test-plan and test-execution</w:t>
            </w:r>
          </w:p>
        </w:tc>
        <w:tc>
          <w:tcPr>
            <w:tcW w:w="3514" w:type="dxa"/>
          </w:tcPr>
          <w:p w14:paraId="138667C5" w14:textId="0463F476" w:rsidR="00CA2FAD" w:rsidRPr="00A76E69" w:rsidRDefault="00B01FE9" w:rsidP="0075647B">
            <w:pPr>
              <w:pStyle w:val="Compact"/>
              <w:rPr>
                <w:sz w:val="20"/>
                <w:szCs w:val="20"/>
              </w:rPr>
            </w:pPr>
            <w:r>
              <w:rPr>
                <w:sz w:val="20"/>
                <w:szCs w:val="20"/>
              </w:rPr>
              <w:t>Tomas Marx-Raacz von Hidvég</w:t>
            </w:r>
          </w:p>
        </w:tc>
      </w:tr>
      <w:tr w:rsidR="00CA2FAD" w14:paraId="69667E65" w14:textId="77777777" w:rsidTr="00754DB8">
        <w:tc>
          <w:tcPr>
            <w:tcW w:w="1384" w:type="dxa"/>
          </w:tcPr>
          <w:p w14:paraId="260284F2" w14:textId="648F674E" w:rsidR="00CA2FAD" w:rsidRPr="00A76E69" w:rsidRDefault="001D68D2" w:rsidP="0075647B">
            <w:pPr>
              <w:pStyle w:val="Compact"/>
              <w:rPr>
                <w:sz w:val="20"/>
                <w:szCs w:val="20"/>
              </w:rPr>
            </w:pPr>
            <w:r>
              <w:rPr>
                <w:sz w:val="20"/>
                <w:szCs w:val="20"/>
              </w:rPr>
              <w:t>26/08/2021</w:t>
            </w:r>
          </w:p>
        </w:tc>
        <w:tc>
          <w:tcPr>
            <w:tcW w:w="1559" w:type="dxa"/>
          </w:tcPr>
          <w:p w14:paraId="49B2FAD3" w14:textId="713CDEAD" w:rsidR="00CA2FAD" w:rsidRPr="00A76E69" w:rsidRDefault="001D68D2" w:rsidP="0075647B">
            <w:pPr>
              <w:pStyle w:val="Compact"/>
              <w:rPr>
                <w:sz w:val="20"/>
                <w:szCs w:val="20"/>
              </w:rPr>
            </w:pPr>
            <w:r>
              <w:rPr>
                <w:sz w:val="20"/>
                <w:szCs w:val="20"/>
              </w:rPr>
              <w:t>v.4</w:t>
            </w:r>
          </w:p>
        </w:tc>
        <w:tc>
          <w:tcPr>
            <w:tcW w:w="3119" w:type="dxa"/>
          </w:tcPr>
          <w:p w14:paraId="724D525B" w14:textId="19791881" w:rsidR="00CA2FAD" w:rsidRPr="00A76E69" w:rsidRDefault="001D68D2" w:rsidP="0075647B">
            <w:pPr>
              <w:pStyle w:val="Compact"/>
              <w:rPr>
                <w:sz w:val="20"/>
                <w:szCs w:val="20"/>
              </w:rPr>
            </w:pPr>
            <w:r>
              <w:rPr>
                <w:sz w:val="20"/>
                <w:szCs w:val="20"/>
              </w:rPr>
              <w:t>Updated iterations, schedule for final step, final submissions chapter.</w:t>
            </w:r>
          </w:p>
        </w:tc>
        <w:tc>
          <w:tcPr>
            <w:tcW w:w="3514" w:type="dxa"/>
          </w:tcPr>
          <w:p w14:paraId="1B5D67DE" w14:textId="7CD52985" w:rsidR="00CA2FAD" w:rsidRPr="00A76E69" w:rsidRDefault="001D68D2" w:rsidP="0075647B">
            <w:pPr>
              <w:pStyle w:val="Compact"/>
              <w:rPr>
                <w:sz w:val="20"/>
                <w:szCs w:val="20"/>
              </w:rPr>
            </w:pPr>
            <w:r>
              <w:rPr>
                <w:sz w:val="20"/>
                <w:szCs w:val="20"/>
              </w:rPr>
              <w:t>Tomas Marx-Raacz von Hidvég</w:t>
            </w:r>
          </w:p>
        </w:tc>
      </w:tr>
    </w:tbl>
    <w:p w14:paraId="1C0BE53A" w14:textId="77777777" w:rsidR="00CA2FAD" w:rsidRDefault="00CA2FAD" w:rsidP="00CA2FAD">
      <w:pPr>
        <w:pStyle w:val="BodyText"/>
      </w:pPr>
    </w:p>
    <w:p w14:paraId="0F659134" w14:textId="77777777" w:rsidR="00CA2FAD" w:rsidRDefault="00CA2FAD" w:rsidP="00CA2FAD">
      <w:pPr>
        <w:pStyle w:val="BodyText"/>
      </w:pPr>
    </w:p>
    <w:p w14:paraId="46803508" w14:textId="77777777" w:rsidR="00CA2FAD" w:rsidRDefault="00CA2FAD" w:rsidP="00CA2FAD">
      <w:pPr>
        <w:pStyle w:val="BodyText"/>
      </w:pPr>
    </w:p>
    <w:p w14:paraId="3F7F5623" w14:textId="77777777" w:rsidR="00CA2FAD" w:rsidRDefault="00CA2FAD" w:rsidP="00CA2FAD">
      <w:pPr>
        <w:pStyle w:val="BodyText"/>
      </w:pPr>
    </w:p>
    <w:p w14:paraId="13185B94" w14:textId="77777777" w:rsidR="00CA2FAD" w:rsidRDefault="00CA2FAD" w:rsidP="00CA2FAD">
      <w:pPr>
        <w:pStyle w:val="BodyText"/>
      </w:pPr>
    </w:p>
    <w:p w14:paraId="287DEE98" w14:textId="77777777" w:rsidR="00CA2FAD" w:rsidRDefault="00CA2FAD" w:rsidP="00CA2FAD">
      <w:pPr>
        <w:pStyle w:val="BodyText"/>
      </w:pPr>
    </w:p>
    <w:p w14:paraId="02370F0B" w14:textId="77777777" w:rsidR="00CA2FAD" w:rsidRDefault="00CA2FAD" w:rsidP="00CA2FAD">
      <w:pPr>
        <w:pStyle w:val="BodyText"/>
      </w:pPr>
    </w:p>
    <w:p w14:paraId="1548D9F6" w14:textId="77777777" w:rsidR="00CA2FAD" w:rsidRDefault="00CA2FAD" w:rsidP="00CA2FAD">
      <w:pPr>
        <w:pStyle w:val="BodyText"/>
      </w:pPr>
    </w:p>
    <w:p w14:paraId="26DE785B" w14:textId="77777777" w:rsidR="00CA2FAD" w:rsidRDefault="00CA2FAD" w:rsidP="00CA2FAD">
      <w:pPr>
        <w:pStyle w:val="BodyText"/>
      </w:pPr>
    </w:p>
    <w:p w14:paraId="3FBBF833" w14:textId="77777777" w:rsidR="00CA2FAD" w:rsidRDefault="00CA2FAD" w:rsidP="00CA2FAD">
      <w:pPr>
        <w:pStyle w:val="BodyText"/>
      </w:pPr>
    </w:p>
    <w:p w14:paraId="292D9EC3" w14:textId="77777777" w:rsidR="00CA2FAD" w:rsidRDefault="00CA2FAD" w:rsidP="00CA2FAD">
      <w:pPr>
        <w:pStyle w:val="BodyText"/>
      </w:pPr>
    </w:p>
    <w:p w14:paraId="56305756" w14:textId="77777777" w:rsidR="00CA2FAD" w:rsidRDefault="00CA2FAD" w:rsidP="00CA2FAD">
      <w:pPr>
        <w:pStyle w:val="BodyText"/>
      </w:pPr>
    </w:p>
    <w:p w14:paraId="17935670" w14:textId="28313F30" w:rsidR="00CA2FAD" w:rsidRDefault="00CA2FAD" w:rsidP="00CA2FAD">
      <w:pPr>
        <w:pStyle w:val="BodyText"/>
      </w:pPr>
    </w:p>
    <w:p w14:paraId="0451D5A1" w14:textId="77777777" w:rsidR="0075647B" w:rsidRDefault="0075647B" w:rsidP="00CA2FAD">
      <w:pPr>
        <w:pStyle w:val="BodyText"/>
      </w:pPr>
    </w:p>
    <w:p w14:paraId="0A67B226" w14:textId="77777777" w:rsidR="00CA2FAD" w:rsidRDefault="00CA2FAD" w:rsidP="00CA2FAD">
      <w:pPr>
        <w:pStyle w:val="BodyText"/>
      </w:pPr>
    </w:p>
    <w:p w14:paraId="472A1CC4" w14:textId="77777777" w:rsidR="00CA2FAD" w:rsidRDefault="00CA2FAD" w:rsidP="00CA2FAD">
      <w:pPr>
        <w:pStyle w:val="BodyText"/>
      </w:pPr>
    </w:p>
    <w:p w14:paraId="359E778D" w14:textId="017F805F" w:rsidR="00CA2FAD" w:rsidRDefault="00CA2FAD" w:rsidP="00CA2FAD">
      <w:pPr>
        <w:pStyle w:val="BodyText"/>
      </w:pPr>
    </w:p>
    <w:p w14:paraId="136C72C3" w14:textId="77777777" w:rsidR="0075647B" w:rsidRPr="00D07248" w:rsidRDefault="0075647B" w:rsidP="00CA2FAD">
      <w:pPr>
        <w:pStyle w:val="BodyText"/>
      </w:pPr>
    </w:p>
    <w:p w14:paraId="1B5D28BA" w14:textId="77777777" w:rsidR="00CA2FAD" w:rsidRDefault="00CA2FAD" w:rsidP="00D436F6">
      <w:pPr>
        <w:pStyle w:val="Heading1"/>
        <w:numPr>
          <w:ilvl w:val="0"/>
          <w:numId w:val="2"/>
        </w:numPr>
        <w:ind w:left="284"/>
      </w:pPr>
      <w:bookmarkStart w:id="2" w:name="_Toc80793651"/>
      <w:bookmarkStart w:id="3" w:name="_Toc80802017"/>
      <w:r>
        <w:lastRenderedPageBreak/>
        <w:t>General information</w:t>
      </w:r>
      <w:bookmarkEnd w:id="2"/>
      <w:bookmarkEnd w:id="3"/>
    </w:p>
    <w:p w14:paraId="268FAFC9" w14:textId="6000DA66"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2</w:t>
      </w:r>
      <w:r w:rsidR="00CB7BA0">
        <w:rPr>
          <w:noProof/>
        </w:rPr>
        <w:fldChar w:fldCharType="end"/>
      </w:r>
      <w:r>
        <w:t>, Table containing general project information</w:t>
      </w:r>
    </w:p>
    <w:tbl>
      <w:tblPr>
        <w:tblW w:w="5000" w:type="pct"/>
        <w:tblLook w:val="04A0" w:firstRow="1" w:lastRow="0" w:firstColumn="1" w:lastColumn="0" w:noHBand="0" w:noVBand="1"/>
      </w:tblPr>
      <w:tblGrid>
        <w:gridCol w:w="2377"/>
        <w:gridCol w:w="7199"/>
      </w:tblGrid>
      <w:tr w:rsidR="00CA2FAD" w14:paraId="355C05D2" w14:textId="77777777" w:rsidTr="0075647B">
        <w:tc>
          <w:tcPr>
            <w:tcW w:w="1241" w:type="pct"/>
            <w:tcBorders>
              <w:bottom w:val="single" w:sz="4" w:space="0" w:color="auto"/>
            </w:tcBorders>
          </w:tcPr>
          <w:p w14:paraId="5FF02C81" w14:textId="3937266B" w:rsidR="00CA2FAD" w:rsidRDefault="00CA2FAD" w:rsidP="0075647B">
            <w:pPr>
              <w:pStyle w:val="Compact"/>
            </w:pPr>
            <w:bookmarkStart w:id="4" w:name="_Toc80793652"/>
            <w:r>
              <w:t>2.1 Project</w:t>
            </w:r>
            <w:r w:rsidR="00E66644">
              <w:t xml:space="preserve"> </w:t>
            </w:r>
            <w:r>
              <w:t>Summary</w:t>
            </w:r>
            <w:bookmarkEnd w:id="4"/>
          </w:p>
        </w:tc>
        <w:tc>
          <w:tcPr>
            <w:tcW w:w="3759" w:type="pct"/>
            <w:tcBorders>
              <w:bottom w:val="single" w:sz="4" w:space="0" w:color="auto"/>
            </w:tcBorders>
          </w:tcPr>
          <w:p w14:paraId="1BE82EE7" w14:textId="77777777" w:rsidR="00CA2FAD" w:rsidRDefault="00CA2FAD" w:rsidP="0075647B">
            <w:pPr>
              <w:pStyle w:val="Compact"/>
            </w:pPr>
          </w:p>
        </w:tc>
      </w:tr>
      <w:tr w:rsidR="00CA2FAD" w14:paraId="55BCB450" w14:textId="77777777" w:rsidTr="0075647B">
        <w:tc>
          <w:tcPr>
            <w:tcW w:w="1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582215" w14:textId="77777777" w:rsidR="00CA2FAD" w:rsidRDefault="00CA2FAD" w:rsidP="0075647B">
            <w:pPr>
              <w:pStyle w:val="Compact"/>
            </w:pPr>
            <w:r>
              <w:t>Project Name</w:t>
            </w:r>
          </w:p>
        </w:tc>
        <w:tc>
          <w:tcPr>
            <w:tcW w:w="3759" w:type="pct"/>
            <w:tcBorders>
              <w:top w:val="single" w:sz="4" w:space="0" w:color="auto"/>
              <w:left w:val="single" w:sz="4" w:space="0" w:color="auto"/>
              <w:bottom w:val="single" w:sz="4" w:space="0" w:color="auto"/>
              <w:right w:val="single" w:sz="4" w:space="0" w:color="auto"/>
            </w:tcBorders>
          </w:tcPr>
          <w:p w14:paraId="1E203C79" w14:textId="77777777" w:rsidR="00CA2FAD" w:rsidRDefault="00CA2FAD" w:rsidP="0075647B">
            <w:pPr>
              <w:pStyle w:val="Compact"/>
            </w:pPr>
            <w:r>
              <w:t>Hangman</w:t>
            </w:r>
          </w:p>
        </w:tc>
      </w:tr>
      <w:tr w:rsidR="00CA2FAD" w14:paraId="62970DDD" w14:textId="77777777" w:rsidTr="0075647B">
        <w:tc>
          <w:tcPr>
            <w:tcW w:w="1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35E5068" w14:textId="77777777" w:rsidR="00CA2FAD" w:rsidRDefault="00CA2FAD" w:rsidP="0075647B">
            <w:pPr>
              <w:pStyle w:val="Compact"/>
            </w:pPr>
            <w:r>
              <w:t>Project ID</w:t>
            </w:r>
          </w:p>
        </w:tc>
        <w:tc>
          <w:tcPr>
            <w:tcW w:w="3759" w:type="pct"/>
            <w:tcBorders>
              <w:top w:val="single" w:sz="4" w:space="0" w:color="auto"/>
              <w:left w:val="single" w:sz="4" w:space="0" w:color="auto"/>
              <w:bottom w:val="single" w:sz="4" w:space="0" w:color="auto"/>
              <w:right w:val="single" w:sz="4" w:space="0" w:color="auto"/>
            </w:tcBorders>
          </w:tcPr>
          <w:p w14:paraId="143F7C7A" w14:textId="77777777" w:rsidR="00CA2FAD" w:rsidRDefault="00CA2FAD" w:rsidP="0075647B">
            <w:pPr>
              <w:pStyle w:val="Compact"/>
            </w:pPr>
            <w:r>
              <w:t>1DV600/tendn09</w:t>
            </w:r>
          </w:p>
        </w:tc>
      </w:tr>
      <w:tr w:rsidR="00CA2FAD" w14:paraId="49812302" w14:textId="77777777" w:rsidTr="0075647B">
        <w:tc>
          <w:tcPr>
            <w:tcW w:w="1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FBC44E" w14:textId="77777777" w:rsidR="00CA2FAD" w:rsidRDefault="00CA2FAD" w:rsidP="0075647B">
            <w:pPr>
              <w:pStyle w:val="Compact"/>
            </w:pPr>
            <w:r>
              <w:t>Project Manager</w:t>
            </w:r>
          </w:p>
        </w:tc>
        <w:tc>
          <w:tcPr>
            <w:tcW w:w="3759" w:type="pct"/>
            <w:tcBorders>
              <w:top w:val="single" w:sz="4" w:space="0" w:color="auto"/>
              <w:left w:val="single" w:sz="4" w:space="0" w:color="auto"/>
              <w:bottom w:val="single" w:sz="4" w:space="0" w:color="auto"/>
              <w:right w:val="single" w:sz="4" w:space="0" w:color="auto"/>
            </w:tcBorders>
          </w:tcPr>
          <w:p w14:paraId="70A6C930" w14:textId="77777777" w:rsidR="00CA2FAD" w:rsidRDefault="00CB7BA0" w:rsidP="0075647B">
            <w:pPr>
              <w:pStyle w:val="Compact"/>
            </w:pPr>
            <w:hyperlink r:id="rId11">
              <w:r w:rsidR="00CA2FAD">
                <w:rPr>
                  <w:rStyle w:val="Hyperlink"/>
                </w:rPr>
                <w:t>Tomas Marx-Raacz von Hidvég</w:t>
              </w:r>
            </w:hyperlink>
          </w:p>
        </w:tc>
      </w:tr>
      <w:tr w:rsidR="00CA2FAD" w14:paraId="7FBBC191" w14:textId="77777777" w:rsidTr="0075647B">
        <w:tc>
          <w:tcPr>
            <w:tcW w:w="1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A28E534" w14:textId="77777777" w:rsidR="00CA2FAD" w:rsidRDefault="00CA2FAD" w:rsidP="0075647B">
            <w:pPr>
              <w:pStyle w:val="Compact"/>
            </w:pPr>
            <w:r>
              <w:t>Main Client</w:t>
            </w:r>
          </w:p>
        </w:tc>
        <w:tc>
          <w:tcPr>
            <w:tcW w:w="3759" w:type="pct"/>
            <w:tcBorders>
              <w:top w:val="single" w:sz="4" w:space="0" w:color="auto"/>
              <w:left w:val="single" w:sz="4" w:space="0" w:color="auto"/>
              <w:bottom w:val="single" w:sz="4" w:space="0" w:color="auto"/>
              <w:right w:val="single" w:sz="4" w:space="0" w:color="auto"/>
            </w:tcBorders>
          </w:tcPr>
          <w:p w14:paraId="0DEE0829" w14:textId="77777777" w:rsidR="00CA2FAD" w:rsidRPr="00ED1116" w:rsidRDefault="00CA2FAD" w:rsidP="0075647B">
            <w:pPr>
              <w:pStyle w:val="Compact"/>
            </w:pPr>
            <w:r w:rsidRPr="00ED1116">
              <w:t>End</w:t>
            </w:r>
            <w:r w:rsidRPr="00ED1116">
              <w:rPr>
                <w:rStyle w:val="Hyperlink"/>
                <w:color w:val="auto"/>
              </w:rPr>
              <w:t xml:space="preserve"> user</w:t>
            </w:r>
          </w:p>
        </w:tc>
      </w:tr>
      <w:tr w:rsidR="00CA2FAD" w14:paraId="6C019FDC" w14:textId="77777777" w:rsidTr="0075647B">
        <w:trPr>
          <w:trHeight w:val="1454"/>
        </w:trPr>
        <w:tc>
          <w:tcPr>
            <w:tcW w:w="1241" w:type="pct"/>
            <w:tcBorders>
              <w:top w:val="single" w:sz="4" w:space="0" w:color="auto"/>
              <w:left w:val="single" w:sz="4" w:space="0" w:color="auto"/>
              <w:right w:val="single" w:sz="4" w:space="0" w:color="auto"/>
            </w:tcBorders>
            <w:shd w:val="clear" w:color="auto" w:fill="D9D9D9" w:themeFill="background1" w:themeFillShade="D9"/>
          </w:tcPr>
          <w:p w14:paraId="60FDCC1D" w14:textId="77777777" w:rsidR="00CA2FAD" w:rsidRDefault="00CA2FAD" w:rsidP="0075647B">
            <w:pPr>
              <w:pStyle w:val="Compact"/>
            </w:pPr>
            <w:r>
              <w:t>Key Stakeholders</w:t>
            </w:r>
          </w:p>
        </w:tc>
        <w:tc>
          <w:tcPr>
            <w:tcW w:w="3759" w:type="pct"/>
            <w:tcBorders>
              <w:top w:val="single" w:sz="4" w:space="0" w:color="auto"/>
              <w:left w:val="single" w:sz="4" w:space="0" w:color="auto"/>
              <w:right w:val="single" w:sz="4" w:space="0" w:color="auto"/>
            </w:tcBorders>
          </w:tcPr>
          <w:p w14:paraId="038C58DE" w14:textId="77777777" w:rsidR="00CA2FAD" w:rsidRPr="00ED1116" w:rsidRDefault="00CA2FAD" w:rsidP="0075647B">
            <w:pPr>
              <w:pStyle w:val="Compact"/>
            </w:pPr>
            <w:r w:rsidRPr="00ED1116">
              <w:t>End</w:t>
            </w:r>
            <w:r w:rsidRPr="00ED1116">
              <w:rPr>
                <w:rStyle w:val="Hyperlink"/>
                <w:color w:val="auto"/>
              </w:rPr>
              <w:t xml:space="preserve"> user</w:t>
            </w:r>
          </w:p>
          <w:p w14:paraId="3A39F871" w14:textId="77777777" w:rsidR="00CA2FAD" w:rsidRDefault="00CB7BA0" w:rsidP="0075647B">
            <w:pPr>
              <w:pStyle w:val="Compact"/>
            </w:pPr>
            <w:hyperlink r:id="rId12">
              <w:r w:rsidR="00CA2FAD">
                <w:t>Administrator</w:t>
              </w:r>
            </w:hyperlink>
          </w:p>
          <w:p w14:paraId="2599070C" w14:textId="77777777" w:rsidR="00CA2FAD" w:rsidRDefault="00CA2FAD" w:rsidP="0075647B">
            <w:pPr>
              <w:pStyle w:val="Compact"/>
            </w:pPr>
            <w:r>
              <w:t>Teachers</w:t>
            </w:r>
          </w:p>
          <w:p w14:paraId="5CFCDEF1" w14:textId="010FDF7E" w:rsidR="009177A2" w:rsidRPr="00ED1116" w:rsidRDefault="009177A2" w:rsidP="0075647B">
            <w:pPr>
              <w:pStyle w:val="Compact"/>
            </w:pPr>
            <w:r>
              <w:t>Developers</w:t>
            </w:r>
          </w:p>
        </w:tc>
      </w:tr>
      <w:tr w:rsidR="00CA2FAD" w14:paraId="0B70A51E" w14:textId="77777777" w:rsidTr="0075647B">
        <w:tc>
          <w:tcPr>
            <w:tcW w:w="1241"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5EB2BC" w14:textId="77777777" w:rsidR="00CA2FAD" w:rsidRDefault="00CA2FAD" w:rsidP="0075647B">
            <w:pPr>
              <w:pStyle w:val="Compact"/>
            </w:pPr>
            <w:r>
              <w:t>Executive Summary</w:t>
            </w:r>
          </w:p>
        </w:tc>
        <w:tc>
          <w:tcPr>
            <w:tcW w:w="3759" w:type="pct"/>
            <w:tcBorders>
              <w:top w:val="single" w:sz="4" w:space="0" w:color="auto"/>
              <w:left w:val="single" w:sz="4" w:space="0" w:color="auto"/>
              <w:bottom w:val="single" w:sz="4" w:space="0" w:color="auto"/>
              <w:right w:val="single" w:sz="4" w:space="0" w:color="auto"/>
            </w:tcBorders>
          </w:tcPr>
          <w:p w14:paraId="62B0EB7A" w14:textId="13A8EA9D" w:rsidR="00EC290F" w:rsidRDefault="009659A6" w:rsidP="0075647B">
            <w:pPr>
              <w:pStyle w:val="Compact"/>
            </w:pPr>
            <w:r>
              <w:t xml:space="preserve">The application </w:t>
            </w:r>
            <w:r w:rsidR="00EC290F">
              <w:t>is going to be a Hangman Game with</w:t>
            </w:r>
            <w:r w:rsidR="00EC290F">
              <w:br/>
              <w:t>some additional functionality like the inclusion of a system</w:t>
            </w:r>
            <w:r w:rsidR="00EC290F">
              <w:br/>
              <w:t>for importing wordlists for the game to run upon and</w:t>
            </w:r>
            <w:r w:rsidR="00EC290F">
              <w:br/>
              <w:t>a basic user control system with a score system applied to</w:t>
            </w:r>
            <w:r w:rsidR="00EC290F">
              <w:br/>
              <w:t>it. This score in turn will be added to a high score list that</w:t>
            </w:r>
            <w:r w:rsidR="00EC290F">
              <w:br/>
              <w:t>users will be able to access.</w:t>
            </w:r>
            <w:r w:rsidR="00EC290F">
              <w:br/>
            </w:r>
            <w:r w:rsidR="00EC290F">
              <w:br/>
              <w:t>The application is going to be created using an pseudo Agile</w:t>
            </w:r>
            <w:r w:rsidR="00EC290F">
              <w:br/>
              <w:t>methodology but with some additional planning put into it.</w:t>
            </w:r>
            <w:r w:rsidR="00EC290F">
              <w:br/>
            </w:r>
            <w:r w:rsidR="00EC290F">
              <w:br/>
              <w:t>It is going to be created through 4 iterations:</w:t>
            </w:r>
          </w:p>
          <w:p w14:paraId="523D565C" w14:textId="77777777" w:rsidR="00EC290F" w:rsidRDefault="00EC290F" w:rsidP="0075647B">
            <w:pPr>
              <w:pStyle w:val="Compact"/>
            </w:pPr>
          </w:p>
          <w:p w14:paraId="149D577B" w14:textId="205C655A" w:rsidR="00EC290F" w:rsidRDefault="00EC290F" w:rsidP="0075647B">
            <w:pPr>
              <w:pStyle w:val="Compact"/>
            </w:pPr>
            <w:r>
              <w:t>The establishment of this plan.</w:t>
            </w:r>
          </w:p>
          <w:p w14:paraId="01173829" w14:textId="4B51E8CA" w:rsidR="00EC290F" w:rsidRDefault="00EC290F" w:rsidP="0075647B">
            <w:pPr>
              <w:pStyle w:val="Compact"/>
            </w:pPr>
            <w:r>
              <w:t>Modelling and implementing the software.</w:t>
            </w:r>
          </w:p>
          <w:p w14:paraId="7DFEED66" w14:textId="70FA1DC6" w:rsidR="00EC290F" w:rsidRDefault="00EC290F" w:rsidP="0075647B">
            <w:pPr>
              <w:pStyle w:val="Compact"/>
            </w:pPr>
            <w:r>
              <w:t>Testing the software.</w:t>
            </w:r>
          </w:p>
          <w:p w14:paraId="68A70671" w14:textId="1626F2A6" w:rsidR="00EC290F" w:rsidRDefault="00EC290F" w:rsidP="0075647B">
            <w:pPr>
              <w:pStyle w:val="Compact"/>
            </w:pPr>
            <w:r>
              <w:t>Finishing touches and delivery.</w:t>
            </w:r>
          </w:p>
          <w:p w14:paraId="6F377B01" w14:textId="3E76D81D" w:rsidR="00EC290F" w:rsidRDefault="00EC290F" w:rsidP="0075647B">
            <w:pPr>
              <w:pStyle w:val="Compact"/>
            </w:pPr>
          </w:p>
          <w:p w14:paraId="6CFB9ADB" w14:textId="2551285B" w:rsidR="00CA2FAD" w:rsidRPr="009659A6" w:rsidRDefault="00EC290F" w:rsidP="0075647B">
            <w:pPr>
              <w:pStyle w:val="Compact"/>
            </w:pPr>
            <w:r>
              <w:t>The software is going to be produced as a Java terminal applet.</w:t>
            </w:r>
          </w:p>
        </w:tc>
      </w:tr>
    </w:tbl>
    <w:p w14:paraId="3F50BBD7" w14:textId="70E24BFA" w:rsidR="00CA2FAD" w:rsidRDefault="00CA2FAD" w:rsidP="00CA2FAD">
      <w:pPr>
        <w:pStyle w:val="BodyText"/>
      </w:pPr>
      <w:bookmarkStart w:id="5" w:name="vision"/>
      <w:bookmarkEnd w:id="5"/>
    </w:p>
    <w:p w14:paraId="3489ACF5" w14:textId="20BD05A7" w:rsidR="0075647B" w:rsidRDefault="0075647B" w:rsidP="00CA2FAD">
      <w:pPr>
        <w:pStyle w:val="BodyText"/>
      </w:pPr>
    </w:p>
    <w:p w14:paraId="0E8E988F" w14:textId="77777777" w:rsidR="0075647B" w:rsidRDefault="0075647B" w:rsidP="00CA2FAD">
      <w:pPr>
        <w:pStyle w:val="BodyText"/>
      </w:pPr>
    </w:p>
    <w:p w14:paraId="1742FA34" w14:textId="3585EF9E" w:rsidR="00CA2FAD" w:rsidRDefault="00CA2FAD" w:rsidP="00CA2FAD">
      <w:pPr>
        <w:pStyle w:val="BodyText"/>
      </w:pPr>
    </w:p>
    <w:p w14:paraId="6E4661F4" w14:textId="77777777" w:rsidR="0075647B" w:rsidRPr="00D07248" w:rsidRDefault="0075647B" w:rsidP="00CA2FAD">
      <w:pPr>
        <w:pStyle w:val="BodyText"/>
      </w:pPr>
    </w:p>
    <w:p w14:paraId="7F856139" w14:textId="44943E9D" w:rsidR="00CA2FAD" w:rsidRDefault="00CA2FAD" w:rsidP="00D436F6">
      <w:pPr>
        <w:pStyle w:val="Heading1"/>
        <w:numPr>
          <w:ilvl w:val="0"/>
          <w:numId w:val="2"/>
        </w:numPr>
      </w:pPr>
      <w:bookmarkStart w:id="6" w:name="_Toc80793653"/>
      <w:bookmarkStart w:id="7" w:name="_Toc80802018"/>
      <w:r>
        <w:lastRenderedPageBreak/>
        <w:t>Vision</w:t>
      </w:r>
      <w:bookmarkEnd w:id="6"/>
      <w:bookmarkEnd w:id="7"/>
    </w:p>
    <w:p w14:paraId="3AEFBAB9" w14:textId="6091F4DB" w:rsidR="00CA2FAD" w:rsidRDefault="00CA2FAD" w:rsidP="00CA2FAD">
      <w:pPr>
        <w:pStyle w:val="FirstParagraph"/>
      </w:pPr>
      <w:r>
        <w:t xml:space="preserve">The vision of this project is not and have never been to reinvent the wheel. What we are currently making is a command console version of the hangman game with the expected functionality one would want from a hanged man game. What gives our game an extra touch in this case is that we choose to include a system of exchanging lists of words in the program so that one can apply this game for word-knowledge in school. This will be a simple task for a school administrator to put a text file(.txt) with a new line delimiter between the words into a folder and through our application import it to the program. In the first final product of this game this will be limited to the use </w:t>
      </w:r>
      <w:r w:rsidR="001D68D2">
        <w:t>of basic</w:t>
      </w:r>
      <w:r>
        <w:t xml:space="preserve"> words using the English alphabet, but in future updates this might be altered and extended. There will also be a high score list where the end user, in our case mostly students in the lower grades to amass points for finished words as a further gratification in their word knowledge studies.</w:t>
      </w:r>
    </w:p>
    <w:p w14:paraId="19DB1E28" w14:textId="77777777" w:rsidR="00CA2FAD" w:rsidRPr="00D07248" w:rsidRDefault="00CA2FAD" w:rsidP="00CA2FAD">
      <w:pPr>
        <w:pStyle w:val="BodyText"/>
      </w:pPr>
      <w:r>
        <w:t>The task of making learning fun for our young ones have never been an easy one, the intention of this project is to take yet another small step in that direction.</w:t>
      </w:r>
    </w:p>
    <w:p w14:paraId="06209AEF" w14:textId="5417C8A4" w:rsidR="00CA2FAD" w:rsidRDefault="00ED1C5D" w:rsidP="00ED1C5D">
      <w:pPr>
        <w:pStyle w:val="Heading1"/>
      </w:pPr>
      <w:bookmarkStart w:id="8" w:name="project-plan"/>
      <w:bookmarkStart w:id="9" w:name="_Toc80793654"/>
      <w:bookmarkStart w:id="10" w:name="_Toc80802019"/>
      <w:bookmarkEnd w:id="8"/>
      <w:r w:rsidRPr="00ED1C5D">
        <w:t>4.</w:t>
      </w:r>
      <w:r>
        <w:t xml:space="preserve"> </w:t>
      </w:r>
      <w:r w:rsidR="00CA2FAD">
        <w:t>Project Plan</w:t>
      </w:r>
      <w:bookmarkEnd w:id="9"/>
      <w:bookmarkEnd w:id="10"/>
    </w:p>
    <w:p w14:paraId="2F791917" w14:textId="71AA91B6" w:rsidR="00ED1C5D" w:rsidRPr="009659A6" w:rsidRDefault="00ED1C5D" w:rsidP="00D436F6">
      <w:pPr>
        <w:pStyle w:val="BodyText"/>
        <w:numPr>
          <w:ilvl w:val="0"/>
          <w:numId w:val="10"/>
        </w:numPr>
      </w:pPr>
      <w:r>
        <w:t xml:space="preserve">Project Plan assignment reflection: </w:t>
      </w:r>
      <w:r>
        <w:br/>
        <w:t xml:space="preserve">So where to start? I can start with stating that it was a lot more work that had to be put into this than I was planning on. I have studied quite some years in my life and finished a lot of courses and this is by far the biggest assignment I’ve ever created as a </w:t>
      </w:r>
      <w:r w:rsidR="006C54E0">
        <w:t>two-week</w:t>
      </w:r>
      <w:r>
        <w:t xml:space="preserve"> assignment. </w:t>
      </w:r>
      <w:r>
        <w:br/>
      </w:r>
      <w:r>
        <w:br/>
        <w:t>As a matter of fact it has the same text mass as my 2</w:t>
      </w:r>
      <w:r w:rsidRPr="009659A6">
        <w:rPr>
          <w:vertAlign w:val="superscript"/>
        </w:rPr>
        <w:t>nd</w:t>
      </w:r>
      <w:r>
        <w:t xml:space="preserve"> year essay in Archaeology which was limited to 15 pages, and we had 10 weeks for that.</w:t>
      </w:r>
      <w:r>
        <w:br/>
      </w:r>
      <w:r>
        <w:br/>
        <w:t>Motivation did not get a great start when my friends who are developers actually laughed and asked why they made us read all this, “because no one ever uses it in real life”</w:t>
      </w:r>
      <w:r>
        <w:br/>
      </w:r>
      <w:r>
        <w:br/>
        <w:t>That being said I have learned a lot throughout this process, especially about my own limitations and what is needed to create a large scope piece of software. And even if it is not being used to the extent that we are using it here, but rather in a very limited/scaled down version, it is clear that you gain a lot from knowing how it is supposed to be made(like Jesper Andersson says in the lectures).</w:t>
      </w:r>
    </w:p>
    <w:p w14:paraId="061CA9DD" w14:textId="53C45535" w:rsidR="00ED1C5D" w:rsidRDefault="00ED1C5D" w:rsidP="00ED1C5D">
      <w:pPr>
        <w:pStyle w:val="BodyText"/>
      </w:pPr>
    </w:p>
    <w:p w14:paraId="2E05A188" w14:textId="291298A1" w:rsidR="00ED1C5D" w:rsidRDefault="00ED1C5D" w:rsidP="00ED1C5D">
      <w:pPr>
        <w:pStyle w:val="BodyText"/>
      </w:pPr>
    </w:p>
    <w:p w14:paraId="49761122" w14:textId="77777777" w:rsidR="00ED1C5D" w:rsidRPr="00ED1C5D" w:rsidRDefault="00ED1C5D" w:rsidP="00ED1C5D">
      <w:pPr>
        <w:pStyle w:val="BodyText"/>
      </w:pPr>
    </w:p>
    <w:p w14:paraId="2BE4715B" w14:textId="5F6FBF8E" w:rsidR="00CA2FAD" w:rsidRDefault="00CA2FAD" w:rsidP="00CA2FAD">
      <w:pPr>
        <w:pStyle w:val="Heading2"/>
      </w:pPr>
      <w:bookmarkStart w:id="11" w:name="introduction"/>
      <w:bookmarkStart w:id="12" w:name="_Toc80793655"/>
      <w:bookmarkStart w:id="13" w:name="_Toc80802020"/>
      <w:bookmarkEnd w:id="11"/>
      <w:r>
        <w:lastRenderedPageBreak/>
        <w:t>4.1</w:t>
      </w:r>
      <w:r w:rsidR="001D68D2">
        <w:t xml:space="preserve">. </w:t>
      </w:r>
      <w:r>
        <w:t xml:space="preserve"> Introduction</w:t>
      </w:r>
      <w:bookmarkEnd w:id="12"/>
      <w:bookmarkEnd w:id="13"/>
    </w:p>
    <w:p w14:paraId="75DD822D" w14:textId="77777777" w:rsidR="00CA2FAD" w:rsidRDefault="00CA2FAD" w:rsidP="00CA2FAD">
      <w:pPr>
        <w:pStyle w:val="FirstParagraph"/>
      </w:pPr>
      <w:r>
        <w:t>The purpose of this project is to learn how to plan, schedule and develop a hangman game (in general terms any type of software) along with different steps that come with it. During this project the manager and developer (namely me) will deploy the numerous models and tactics that is required to take to make this plan as solid and dependable as possible.</w:t>
      </w:r>
    </w:p>
    <w:p w14:paraId="4DD7FB8C" w14:textId="77777777" w:rsidR="00CA2FAD" w:rsidRDefault="00CA2FAD" w:rsidP="00CA2FAD">
      <w:pPr>
        <w:pStyle w:val="BodyText"/>
      </w:pPr>
      <w:r>
        <w:t>The full timeframe of the project is 10 weeks.</w:t>
      </w:r>
    </w:p>
    <w:p w14:paraId="71DA05CB" w14:textId="75E9FC77" w:rsidR="00CA2FAD" w:rsidRDefault="00CA2FAD" w:rsidP="00CA2FAD">
      <w:pPr>
        <w:pStyle w:val="Heading2"/>
      </w:pPr>
      <w:bookmarkStart w:id="14" w:name="justification"/>
      <w:bookmarkStart w:id="15" w:name="_Toc80793656"/>
      <w:bookmarkStart w:id="16" w:name="_Toc80802021"/>
      <w:bookmarkEnd w:id="14"/>
      <w:r>
        <w:t>4.2</w:t>
      </w:r>
      <w:r w:rsidR="001D68D2">
        <w:t xml:space="preserve">. </w:t>
      </w:r>
      <w:r>
        <w:t xml:space="preserve"> Justification</w:t>
      </w:r>
      <w:bookmarkEnd w:id="15"/>
      <w:bookmarkEnd w:id="16"/>
      <w:r>
        <w:t xml:space="preserve"> </w:t>
      </w:r>
    </w:p>
    <w:p w14:paraId="541D3814" w14:textId="77777777" w:rsidR="00CA2FAD" w:rsidRDefault="00CA2FAD" w:rsidP="00CA2FAD">
      <w:pPr>
        <w:pStyle w:val="FirstParagraph"/>
      </w:pPr>
      <w:r>
        <w:t>The application is created mainly for lower grade students and it is created to be simple, easy to understand, very light weight and due to our system for teachers and other administrators to import new wordlists it will also be very reusable. The high score system will also encourage students and other users to use it multiple times in their quest for word knowledge.</w:t>
      </w:r>
    </w:p>
    <w:p w14:paraId="7FFD3080" w14:textId="6AC7143D" w:rsidR="00CA2FAD" w:rsidRDefault="00CA2FAD" w:rsidP="00CA2FAD">
      <w:pPr>
        <w:pStyle w:val="Heading2"/>
      </w:pPr>
      <w:bookmarkStart w:id="17" w:name="stakeholders"/>
      <w:bookmarkStart w:id="18" w:name="_Toc80793657"/>
      <w:bookmarkStart w:id="19" w:name="_Toc80802022"/>
      <w:bookmarkEnd w:id="17"/>
      <w:r>
        <w:t>4.3</w:t>
      </w:r>
      <w:r w:rsidR="001D68D2">
        <w:t xml:space="preserve">. </w:t>
      </w:r>
      <w:r>
        <w:t xml:space="preserve"> Stakeholders</w:t>
      </w:r>
      <w:bookmarkEnd w:id="18"/>
      <w:bookmarkEnd w:id="19"/>
      <w:r>
        <w:t xml:space="preserve"> </w:t>
      </w:r>
    </w:p>
    <w:p w14:paraId="2F3AAB84" w14:textId="7C7ED095" w:rsidR="00CA2FAD" w:rsidRDefault="00CA2FAD" w:rsidP="00CA2FAD">
      <w:pPr>
        <w:pStyle w:val="FirstParagraph"/>
      </w:pPr>
      <w:r>
        <w:t>The possible</w:t>
      </w:r>
      <w:r w:rsidR="009177A2">
        <w:t xml:space="preserve"> external</w:t>
      </w:r>
      <w:r>
        <w:t xml:space="preserve"> stakeholders of this system are first and foremost the end-user/student, the one that will </w:t>
      </w:r>
      <w:r w:rsidR="006C54E0">
        <w:t>play</w:t>
      </w:r>
      <w:r>
        <w:t xml:space="preserve"> the game. Secondary stakeholders in this will be the parents/administrators that will manage the wordlist import for the system. </w:t>
      </w:r>
    </w:p>
    <w:p w14:paraId="78D2BB18" w14:textId="77777777" w:rsidR="00CA2FAD" w:rsidRDefault="00CA2FAD" w:rsidP="00CA2FAD">
      <w:pPr>
        <w:pStyle w:val="FirstParagraph"/>
      </w:pPr>
      <w:r>
        <w:t>In some cases, these two groups can be the same person, but we are working with the assumption that they are not.</w:t>
      </w:r>
    </w:p>
    <w:p w14:paraId="4760873F" w14:textId="43912DBF" w:rsidR="00CA2FAD" w:rsidRDefault="00CA2FAD" w:rsidP="00CA2FAD">
      <w:pPr>
        <w:pStyle w:val="BodyText"/>
      </w:pPr>
      <w:r>
        <w:t xml:space="preserve">The application is a game and as such it is </w:t>
      </w:r>
      <w:r w:rsidR="006C54E0">
        <w:t>an</w:t>
      </w:r>
      <w:r>
        <w:t xml:space="preserve"> end-user-oriented program and not connected to any kind of business system or critical hardware to control.</w:t>
      </w:r>
    </w:p>
    <w:p w14:paraId="75808A60" w14:textId="70A11965" w:rsidR="009177A2" w:rsidRDefault="009177A2" w:rsidP="00CA2FAD">
      <w:pPr>
        <w:pStyle w:val="BodyText"/>
      </w:pPr>
      <w:r>
        <w:t>Internal stakeholders in this project is the combined Project manager and developer that is responsible for the creation of the software.</w:t>
      </w:r>
    </w:p>
    <w:p w14:paraId="5D315BB8" w14:textId="6CEB1E30" w:rsidR="00CA2FAD" w:rsidRDefault="00CA2FAD" w:rsidP="00CA2FAD">
      <w:pPr>
        <w:pStyle w:val="Heading2"/>
      </w:pPr>
      <w:bookmarkStart w:id="20" w:name="resources"/>
      <w:bookmarkStart w:id="21" w:name="_Toc80793658"/>
      <w:bookmarkStart w:id="22" w:name="_Toc80802023"/>
      <w:bookmarkEnd w:id="20"/>
      <w:r>
        <w:t>4.4</w:t>
      </w:r>
      <w:r w:rsidR="001D68D2">
        <w:t xml:space="preserve">. </w:t>
      </w:r>
      <w:r>
        <w:t xml:space="preserve"> Resources</w:t>
      </w:r>
      <w:bookmarkEnd w:id="21"/>
      <w:bookmarkEnd w:id="22"/>
      <w:r>
        <w:t xml:space="preserve"> </w:t>
      </w:r>
    </w:p>
    <w:p w14:paraId="499887E5" w14:textId="093EE8C0" w:rsidR="00CA2FAD" w:rsidRPr="008E1026" w:rsidRDefault="00CA2FAD" w:rsidP="00A320A4">
      <w:pPr>
        <w:pStyle w:val="Heading3"/>
      </w:pPr>
      <w:bookmarkStart w:id="23" w:name="_Toc80793659"/>
      <w:bookmarkStart w:id="24" w:name="_Toc80802024"/>
      <w:r>
        <w:t>4.4.1</w:t>
      </w:r>
      <w:r w:rsidR="001D68D2">
        <w:t xml:space="preserve">. </w:t>
      </w:r>
      <w:r>
        <w:t xml:space="preserve"> Planning and human resources</w:t>
      </w:r>
      <w:bookmarkEnd w:id="23"/>
      <w:bookmarkEnd w:id="24"/>
    </w:p>
    <w:p w14:paraId="7BA2452A" w14:textId="77777777" w:rsidR="00CA2FAD" w:rsidRDefault="00CA2FAD" w:rsidP="00CA2FAD">
      <w:pPr>
        <w:pStyle w:val="FirstParagraph"/>
      </w:pPr>
      <w:r>
        <w:t>As for the resources used the human resources is in the form of the project manager, who is also the projects lone developer. As such the need for effective communication channels is not going to be an issue. If need be other developers and designers might be queried in detail issues but in all this project is a one man show.</w:t>
      </w:r>
    </w:p>
    <w:p w14:paraId="1B444875" w14:textId="77777777" w:rsidR="00CA2FAD" w:rsidRDefault="00CA2FAD" w:rsidP="00CA2FAD">
      <w:pPr>
        <w:pStyle w:val="BodyText"/>
      </w:pPr>
      <w:r>
        <w:t>The development team and plan are going to be setup in a pseudo agile project approach with this plan as base but with a more flexible onlook on the development. The work is going to be divided into iterations and plans will naturally evolve as both plan,  model, development issues and additional functionality ideas arise.</w:t>
      </w:r>
    </w:p>
    <w:p w14:paraId="259C6F12" w14:textId="77777777" w:rsidR="00CA2FAD" w:rsidRDefault="00CA2FAD" w:rsidP="00CA2FAD">
      <w:pPr>
        <w:pStyle w:val="BodyText"/>
      </w:pPr>
      <w:r>
        <w:t>As the target audience of this product is end-users the amount of outside input and requirement changes is going to be low and as such this type of plan is more likely to work.</w:t>
      </w:r>
    </w:p>
    <w:p w14:paraId="7D5DD2B6" w14:textId="582ABB12" w:rsidR="00CA2FAD" w:rsidRDefault="00CA2FAD" w:rsidP="00A320A4">
      <w:pPr>
        <w:pStyle w:val="Heading3"/>
      </w:pPr>
      <w:bookmarkStart w:id="25" w:name="_Toc80793660"/>
      <w:bookmarkStart w:id="26" w:name="_Toc80802025"/>
      <w:r>
        <w:lastRenderedPageBreak/>
        <w:t>4.4.2</w:t>
      </w:r>
      <w:r w:rsidR="001D68D2">
        <w:t xml:space="preserve">. </w:t>
      </w:r>
      <w:r>
        <w:t xml:space="preserve"> Equipment resources</w:t>
      </w:r>
      <w:bookmarkEnd w:id="25"/>
      <w:bookmarkEnd w:id="26"/>
    </w:p>
    <w:p w14:paraId="136993C5" w14:textId="77777777" w:rsidR="00CA2FAD" w:rsidRDefault="00CA2FAD" w:rsidP="00CA2FAD">
      <w:pPr>
        <w:pStyle w:val="BodyText"/>
      </w:pPr>
      <w:r>
        <w:t>Work on this project is going to be designed and executed on a stationary PC with windows 10 pro OS.  On top of this a laptop backup using the same environment except OS being home edition is going to be used simply to avoid any time delays due to hardware breakdown.</w:t>
      </w:r>
    </w:p>
    <w:p w14:paraId="5456A596" w14:textId="77777777" w:rsidR="00CA2FAD" w:rsidRDefault="00CA2FAD" w:rsidP="00CA2FAD">
      <w:pPr>
        <w:pStyle w:val="BodyText"/>
      </w:pPr>
      <w:r>
        <w:t xml:space="preserve">IntelliJ IDE and AdoptOpen JDK 13(Oracle JDK v. 13 on laptop) are used as the main development kit and </w:t>
      </w:r>
      <w:hyperlink r:id="rId13" w:history="1">
        <w:r>
          <w:rPr>
            <w:rStyle w:val="Hyperlink"/>
          </w:rPr>
          <w:t>https://online.visual-paradigm.com/</w:t>
        </w:r>
      </w:hyperlink>
      <w:r>
        <w:t xml:space="preserve"> web based UML design tool for models.</w:t>
      </w:r>
      <w:r>
        <w:br/>
        <w:t>Microsoft Office 365 with a markdown plugin is being used for document creation.</w:t>
      </w:r>
    </w:p>
    <w:p w14:paraId="1B1B4E1A" w14:textId="3C2C8D61" w:rsidR="00CA2FAD" w:rsidRDefault="00CA2FAD" w:rsidP="00A320A4">
      <w:pPr>
        <w:pStyle w:val="Heading3"/>
      </w:pPr>
      <w:bookmarkStart w:id="27" w:name="_Toc80793661"/>
      <w:bookmarkStart w:id="28" w:name="_Toc80802026"/>
      <w:r>
        <w:t>4.4.3</w:t>
      </w:r>
      <w:r w:rsidR="001D68D2">
        <w:t xml:space="preserve">. </w:t>
      </w:r>
      <w:r>
        <w:t xml:space="preserve"> Literature resources</w:t>
      </w:r>
      <w:bookmarkEnd w:id="27"/>
      <w:bookmarkEnd w:id="28"/>
    </w:p>
    <w:p w14:paraId="018FF06C" w14:textId="77777777" w:rsidR="00CA2FAD" w:rsidRPr="00EC290F" w:rsidRDefault="00CA2FAD" w:rsidP="00CA2FAD">
      <w:pPr>
        <w:pStyle w:val="BodyText"/>
        <w:rPr>
          <w:b/>
          <w:bCs/>
        </w:rPr>
      </w:pPr>
      <w:r w:rsidRPr="00EC290F">
        <w:rPr>
          <w:b/>
          <w:bCs/>
        </w:rPr>
        <w:t>Book for design research:</w:t>
      </w:r>
    </w:p>
    <w:p w14:paraId="0A0722D3" w14:textId="77777777" w:rsidR="00CA2FAD" w:rsidRDefault="00CA2FAD" w:rsidP="00CA2FAD">
      <w:pPr>
        <w:pStyle w:val="BodyText"/>
      </w:pPr>
      <w:r>
        <w:t xml:space="preserve">Sommerville, Ian. </w:t>
      </w:r>
      <w:r w:rsidRPr="00032953">
        <w:rPr>
          <w:i/>
          <w:iCs/>
        </w:rPr>
        <w:t>Software Engineering</w:t>
      </w:r>
      <w:r>
        <w:t>, 10th edition. Harlow: Pearson Education Limited, 2016</w:t>
      </w:r>
    </w:p>
    <w:p w14:paraId="4ECFA5FC" w14:textId="77777777" w:rsidR="00CA2FAD" w:rsidRPr="00EC290F" w:rsidRDefault="00CA2FAD" w:rsidP="00CA2FAD">
      <w:pPr>
        <w:pStyle w:val="BodyText"/>
        <w:rPr>
          <w:b/>
          <w:bCs/>
        </w:rPr>
      </w:pPr>
      <w:r w:rsidRPr="00EC290F">
        <w:rPr>
          <w:b/>
          <w:bCs/>
        </w:rPr>
        <w:t>Links for design research:</w:t>
      </w:r>
    </w:p>
    <w:p w14:paraId="49C160DC" w14:textId="3F6F5E41" w:rsidR="00CA2FAD" w:rsidRDefault="00CB7BA0" w:rsidP="00CA2FAD">
      <w:pPr>
        <w:pStyle w:val="BodyText"/>
      </w:pPr>
      <w:hyperlink r:id="rId14" w:history="1">
        <w:r w:rsidR="00CA2FAD">
          <w:rPr>
            <w:rStyle w:val="Hyperlink"/>
          </w:rPr>
          <w:t>http://agilemodeling.com/artifacts/constraint.htm</w:t>
        </w:r>
      </w:hyperlink>
      <w:r w:rsidR="00CA2FAD">
        <w:t xml:space="preserve"> (Accessed 25/02/2020)</w:t>
      </w:r>
      <w:r w:rsidR="00CA2FAD">
        <w:br/>
      </w:r>
      <w:hyperlink r:id="rId15" w:history="1">
        <w:r w:rsidR="00CA2FAD">
          <w:rPr>
            <w:rStyle w:val="Hyperlink"/>
          </w:rPr>
          <w:t>https://projectbliss.net/project-assumptions-list/</w:t>
        </w:r>
      </w:hyperlink>
      <w:r w:rsidR="00CA2FAD">
        <w:t xml:space="preserve">  (Accessed 25/02/2020)</w:t>
      </w:r>
    </w:p>
    <w:p w14:paraId="1AADBDE7" w14:textId="77777777" w:rsidR="00CA2FAD" w:rsidRPr="00EC290F" w:rsidRDefault="00CA2FAD" w:rsidP="00CA2FAD">
      <w:pPr>
        <w:pStyle w:val="BodyText"/>
        <w:rPr>
          <w:b/>
          <w:bCs/>
        </w:rPr>
      </w:pPr>
      <w:r w:rsidRPr="00EC290F">
        <w:rPr>
          <w:b/>
          <w:bCs/>
        </w:rPr>
        <w:t>Book for Java code research:</w:t>
      </w:r>
    </w:p>
    <w:p w14:paraId="3C7E1844" w14:textId="79A1CC95" w:rsidR="00CA2FAD" w:rsidRDefault="00CA2FAD" w:rsidP="00CA2FAD">
      <w:pPr>
        <w:pStyle w:val="BodyText"/>
      </w:pPr>
      <w:r>
        <w:t xml:space="preserve">Liang, Y. David. </w:t>
      </w:r>
      <w:r w:rsidRPr="00032953">
        <w:rPr>
          <w:i/>
          <w:iCs/>
        </w:rPr>
        <w:t>Introduction to Java Programming and Data Structures, Comprehensive version</w:t>
      </w:r>
      <w:r>
        <w:t>, 11</w:t>
      </w:r>
      <w:r w:rsidRPr="00032953">
        <w:rPr>
          <w:vertAlign w:val="superscript"/>
        </w:rPr>
        <w:t>th</w:t>
      </w:r>
      <w:r>
        <w:t xml:space="preserve"> Global edition. Harlow: Pearson Education Limited, 2019 </w:t>
      </w:r>
    </w:p>
    <w:p w14:paraId="753A3C63" w14:textId="1BDCAAD3" w:rsidR="00A320A4" w:rsidRDefault="00A320A4" w:rsidP="00A320A4">
      <w:pPr>
        <w:pStyle w:val="Heading3"/>
      </w:pPr>
      <w:bookmarkStart w:id="29" w:name="_Toc80793662"/>
      <w:bookmarkStart w:id="30" w:name="_Toc80802027"/>
      <w:r>
        <w:t>4.4.4. Time resources</w:t>
      </w:r>
      <w:bookmarkEnd w:id="29"/>
      <w:bookmarkEnd w:id="30"/>
    </w:p>
    <w:p w14:paraId="7B921F97" w14:textId="11D35C6F" w:rsidR="00A320A4" w:rsidRDefault="00A320A4" w:rsidP="00A320A4">
      <w:pPr>
        <w:pStyle w:val="BodyText"/>
      </w:pPr>
      <w:r>
        <w:t xml:space="preserve">When it comes to time a project manager/developer like in this case would be working with a </w:t>
      </w:r>
      <w:r w:rsidR="006C54E0">
        <w:t>40-hour</w:t>
      </w:r>
      <w:r>
        <w:t xml:space="preserve"> work week. This specific individual however is involved with two other projects as </w:t>
      </w:r>
      <w:r w:rsidR="006C54E0">
        <w:t>well (</w:t>
      </w:r>
      <w:r>
        <w:t>1dv507 and an actual half time job). This subject will be further investigated when discussing potential risks in chapter 6.</w:t>
      </w:r>
    </w:p>
    <w:p w14:paraId="0B5C9A3C" w14:textId="55F78EFD" w:rsidR="00A320A4" w:rsidRDefault="00A320A4" w:rsidP="00A320A4">
      <w:pPr>
        <w:pStyle w:val="BodyText"/>
      </w:pPr>
      <w:r>
        <w:t xml:space="preserve">In a best case </w:t>
      </w:r>
      <w:r w:rsidR="006C54E0">
        <w:t>scenario,</w:t>
      </w:r>
      <w:r>
        <w:t xml:space="preserve"> it would be the case that this project will receive in the regions of 10-20 hours per week, averaging on </w:t>
      </w:r>
      <w:r w:rsidR="00E66644">
        <w:t>15 with some overtime run into the mix.</w:t>
      </w:r>
    </w:p>
    <w:p w14:paraId="153558DA" w14:textId="3A9E6DF9" w:rsidR="00932B38" w:rsidRDefault="00932B38" w:rsidP="00A320A4">
      <w:pPr>
        <w:pStyle w:val="BodyText"/>
      </w:pPr>
    </w:p>
    <w:p w14:paraId="6AEDCDEF" w14:textId="095DE8E2" w:rsidR="00932B38" w:rsidRDefault="00932B38" w:rsidP="00A320A4">
      <w:pPr>
        <w:pStyle w:val="BodyText"/>
      </w:pPr>
    </w:p>
    <w:p w14:paraId="72BBCA24" w14:textId="77777777" w:rsidR="00932B38" w:rsidRPr="00A320A4" w:rsidRDefault="00932B38" w:rsidP="00A320A4">
      <w:pPr>
        <w:pStyle w:val="BodyText"/>
      </w:pPr>
    </w:p>
    <w:p w14:paraId="4C75CD42" w14:textId="65D40EF2" w:rsidR="00CA2FAD" w:rsidRDefault="00CA2FAD" w:rsidP="00CA2FAD">
      <w:pPr>
        <w:pStyle w:val="Heading2"/>
      </w:pPr>
      <w:bookmarkStart w:id="31" w:name="requirements"/>
      <w:bookmarkStart w:id="32" w:name="_Toc80793663"/>
      <w:bookmarkStart w:id="33" w:name="_Toc80802028"/>
      <w:bookmarkEnd w:id="31"/>
      <w:r>
        <w:lastRenderedPageBreak/>
        <w:t>4.5</w:t>
      </w:r>
      <w:r w:rsidR="001D68D2">
        <w:t xml:space="preserve">. </w:t>
      </w:r>
      <w:r>
        <w:t xml:space="preserve"> Requirements</w:t>
      </w:r>
      <w:bookmarkEnd w:id="32"/>
      <w:bookmarkEnd w:id="33"/>
    </w:p>
    <w:p w14:paraId="5E502DAC" w14:textId="522ABDB1" w:rsidR="00CA2FAD" w:rsidRDefault="00CA2FAD" w:rsidP="00CA2FAD">
      <w:pPr>
        <w:pStyle w:val="Heading3"/>
      </w:pPr>
      <w:bookmarkStart w:id="34" w:name="hardware-development-requirements"/>
      <w:bookmarkStart w:id="35" w:name="_Toc80793664"/>
      <w:bookmarkStart w:id="36" w:name="_Toc80802029"/>
      <w:bookmarkEnd w:id="34"/>
      <w:r>
        <w:t>4.5.1</w:t>
      </w:r>
      <w:r w:rsidR="001D68D2">
        <w:t xml:space="preserve">. </w:t>
      </w:r>
      <w:r>
        <w:t xml:space="preserve"> Functional Requirements</w:t>
      </w:r>
      <w:bookmarkEnd w:id="35"/>
      <w:bookmarkEnd w:id="36"/>
    </w:p>
    <w:p w14:paraId="44F51160" w14:textId="77777777" w:rsidR="00CA2FAD" w:rsidRDefault="00CA2FAD" w:rsidP="00D436F6">
      <w:pPr>
        <w:pStyle w:val="FirstParagraph"/>
        <w:numPr>
          <w:ilvl w:val="0"/>
          <w:numId w:val="3"/>
        </w:numPr>
      </w:pPr>
      <w:r>
        <w:t>Functionality should include what one would expect from a basic the hangman game with the guessing of letters to complete a word, wrong guess will lower the number of tries and right guess should exchange a blank line with the corresponding letter of the word.</w:t>
      </w:r>
    </w:p>
    <w:p w14:paraId="08A86D50" w14:textId="77777777" w:rsidR="00CA2FAD" w:rsidRPr="00A847A0" w:rsidRDefault="00CA2FAD" w:rsidP="00D436F6">
      <w:pPr>
        <w:pStyle w:val="BodyText"/>
        <w:numPr>
          <w:ilvl w:val="0"/>
          <w:numId w:val="3"/>
        </w:numPr>
      </w:pPr>
      <w:r>
        <w:t>User control. Each user should be able to create a username and password, this should create a user instance which should be connected to the high score list cumulatively with the help of text files.</w:t>
      </w:r>
    </w:p>
    <w:p w14:paraId="40765CF2" w14:textId="77777777" w:rsidR="00CA2FAD" w:rsidRDefault="00CA2FAD" w:rsidP="00D436F6">
      <w:pPr>
        <w:pStyle w:val="BodyText"/>
        <w:numPr>
          <w:ilvl w:val="0"/>
          <w:numId w:val="3"/>
        </w:numPr>
      </w:pPr>
      <w:r>
        <w:t>User score. The user score should be calculated by adding up the number of tries left the user will have when finishing a word in the game.</w:t>
      </w:r>
    </w:p>
    <w:p w14:paraId="17D88350" w14:textId="77777777" w:rsidR="00CA2FAD" w:rsidRDefault="00CA2FAD" w:rsidP="00D436F6">
      <w:pPr>
        <w:pStyle w:val="BodyText"/>
        <w:numPr>
          <w:ilvl w:val="0"/>
          <w:numId w:val="3"/>
        </w:numPr>
      </w:pPr>
      <w:r>
        <w:t>High score list. Should be connected to the users, it should view the 10 highest scoring members on the local machine.</w:t>
      </w:r>
    </w:p>
    <w:p w14:paraId="6CE39FCF" w14:textId="2993C9F5" w:rsidR="00CA2FAD" w:rsidRDefault="00CA2FAD" w:rsidP="00D436F6">
      <w:pPr>
        <w:pStyle w:val="BodyText"/>
        <w:numPr>
          <w:ilvl w:val="0"/>
          <w:numId w:val="3"/>
        </w:numPr>
      </w:pPr>
      <w:r>
        <w:t>Admin control. There should be a provided admin login (basic “admin” and “1234”) and the ability to create new admin users and modify their own info. Admin accounts should be used for import of new wordlists to improve reuse of the software.</w:t>
      </w:r>
    </w:p>
    <w:p w14:paraId="7376C2EE" w14:textId="743C1B92" w:rsidR="00CA2FAD" w:rsidRDefault="00CA2FAD" w:rsidP="00CA2FAD">
      <w:pPr>
        <w:pStyle w:val="Heading3"/>
      </w:pPr>
      <w:bookmarkStart w:id="37" w:name="software-development-requirements"/>
      <w:bookmarkStart w:id="38" w:name="_Toc80793665"/>
      <w:bookmarkStart w:id="39" w:name="_Toc80802030"/>
      <w:bookmarkEnd w:id="37"/>
      <w:r>
        <w:t>4.5.2</w:t>
      </w:r>
      <w:r w:rsidR="001D68D2">
        <w:t xml:space="preserve">. </w:t>
      </w:r>
      <w:r>
        <w:t xml:space="preserve"> Non-functional Requirements</w:t>
      </w:r>
      <w:bookmarkEnd w:id="38"/>
      <w:bookmarkEnd w:id="39"/>
    </w:p>
    <w:p w14:paraId="2E2112AF" w14:textId="77777777" w:rsidR="00CA2FAD" w:rsidRDefault="00CA2FAD" w:rsidP="00CA2FAD">
      <w:pPr>
        <w:pStyle w:val="FirstParagraph"/>
      </w:pPr>
      <w:r>
        <w:t>Some of the standard Non-functional requirements are simply not going to be prioritized due to very low impact on the system, these are:</w:t>
      </w:r>
    </w:p>
    <w:p w14:paraId="45D67E8B" w14:textId="77777777" w:rsidR="00CA2FAD" w:rsidRDefault="00CA2FAD" w:rsidP="00D436F6">
      <w:pPr>
        <w:pStyle w:val="FirstParagraph"/>
        <w:numPr>
          <w:ilvl w:val="0"/>
          <w:numId w:val="5"/>
        </w:numPr>
      </w:pPr>
      <w:r w:rsidRPr="00AD3D12">
        <w:rPr>
          <w:i/>
          <w:iCs/>
        </w:rPr>
        <w:t>Portability</w:t>
      </w:r>
      <w:r>
        <w:t xml:space="preserve"> for example will not have a big impact on this application, being a computer command console application. The closest to a portable device this system is going to run on is a laptop computer.</w:t>
      </w:r>
    </w:p>
    <w:p w14:paraId="50C17276" w14:textId="4DE2358F" w:rsidR="00CA2FAD" w:rsidRDefault="00CA2FAD" w:rsidP="00D436F6">
      <w:pPr>
        <w:pStyle w:val="BodyText"/>
        <w:numPr>
          <w:ilvl w:val="0"/>
          <w:numId w:val="5"/>
        </w:numPr>
      </w:pPr>
      <w:r w:rsidRPr="00AD3D12">
        <w:rPr>
          <w:i/>
          <w:iCs/>
        </w:rPr>
        <w:t>Security</w:t>
      </w:r>
      <w:r>
        <w:t xml:space="preserve">, this is a single computer application without connection to any network or any other system resource par the operating system. Henceforth the only risk to the software will be from local manipulation of saved files (wordlists, </w:t>
      </w:r>
      <w:r w:rsidR="009E4099">
        <w:t>user lists</w:t>
      </w:r>
      <w:r>
        <w:t xml:space="preserve">, </w:t>
      </w:r>
      <w:r w:rsidR="009E4099">
        <w:t>admin lists</w:t>
      </w:r>
      <w:r>
        <w:t>) These latter two will however be somewhat encrypted but can still be manipulated through the file explorer.</w:t>
      </w:r>
    </w:p>
    <w:p w14:paraId="5C33336B" w14:textId="06A3CFD6" w:rsidR="00EC290F" w:rsidRDefault="00CA2FAD" w:rsidP="00D436F6">
      <w:pPr>
        <w:pStyle w:val="BodyText"/>
        <w:numPr>
          <w:ilvl w:val="0"/>
          <w:numId w:val="5"/>
        </w:numPr>
      </w:pPr>
      <w:r w:rsidRPr="00AD3D12">
        <w:rPr>
          <w:i/>
          <w:iCs/>
        </w:rPr>
        <w:t>Scalability</w:t>
      </w:r>
      <w:r>
        <w:t xml:space="preserve"> and </w:t>
      </w:r>
      <w:r w:rsidRPr="00AD3D12">
        <w:rPr>
          <w:i/>
          <w:iCs/>
        </w:rPr>
        <w:t>maintenance</w:t>
      </w:r>
      <w:r>
        <w:t>, this is not a system that has much room to expand par the import of new wordlists to choose from and as such it will remain small in pure maintenance perspective as well.</w:t>
      </w:r>
    </w:p>
    <w:p w14:paraId="45E60B21" w14:textId="77777777" w:rsidR="00CA2FAD" w:rsidRPr="00395041" w:rsidRDefault="00CA2FAD" w:rsidP="00CA2FAD">
      <w:pPr>
        <w:pStyle w:val="BodyText"/>
      </w:pPr>
      <w:r>
        <w:t>The focus of the requirements should instead be turned towards the following:</w:t>
      </w:r>
    </w:p>
    <w:p w14:paraId="2545DC36" w14:textId="77777777" w:rsidR="00CA2FAD" w:rsidRDefault="00CA2FAD" w:rsidP="00D436F6">
      <w:pPr>
        <w:pStyle w:val="FirstParagraph"/>
        <w:numPr>
          <w:ilvl w:val="0"/>
          <w:numId w:val="4"/>
        </w:numPr>
      </w:pPr>
      <w:r w:rsidRPr="00AD3D12">
        <w:rPr>
          <w:i/>
          <w:iCs/>
        </w:rPr>
        <w:t>Reliability</w:t>
      </w:r>
      <w:r>
        <w:t>, the system should run successfully by a young student, 1</w:t>
      </w:r>
      <w:r w:rsidRPr="0025455E">
        <w:rPr>
          <w:vertAlign w:val="superscript"/>
        </w:rPr>
        <w:t>st</w:t>
      </w:r>
      <w:r>
        <w:t xml:space="preserve"> to 6</w:t>
      </w:r>
      <w:r w:rsidRPr="0025455E">
        <w:rPr>
          <w:vertAlign w:val="superscript"/>
        </w:rPr>
        <w:t>th</w:t>
      </w:r>
      <w:r>
        <w:t xml:space="preserve"> grade and as such instructions should be clear and error codes should be posted in an understandable way so that the student can correct his error.</w:t>
      </w:r>
    </w:p>
    <w:p w14:paraId="041DDAB0" w14:textId="77777777" w:rsidR="00CA2FAD" w:rsidRDefault="00CA2FAD" w:rsidP="00D436F6">
      <w:pPr>
        <w:pStyle w:val="BodyText"/>
        <w:numPr>
          <w:ilvl w:val="0"/>
          <w:numId w:val="4"/>
        </w:numPr>
      </w:pPr>
      <w:r w:rsidRPr="00AD3D12">
        <w:rPr>
          <w:i/>
          <w:iCs/>
        </w:rPr>
        <w:lastRenderedPageBreak/>
        <w:t>Reusability</w:t>
      </w:r>
      <w:r>
        <w:t xml:space="preserve">, the system, by implementing the import of new wordlists should make this system very reusable and therefor increase the lifecycle of this system in word studies. Furthermore, future upgrades could add more </w:t>
      </w:r>
      <w:r w:rsidRPr="00AD3D12">
        <w:rPr>
          <w:i/>
          <w:iCs/>
        </w:rPr>
        <w:t>flexibility</w:t>
      </w:r>
      <w:r>
        <w:t xml:space="preserve"> by improving the system to accept other alphabets to expand the program into learning other languages.</w:t>
      </w:r>
    </w:p>
    <w:p w14:paraId="30E480C9" w14:textId="5A364343" w:rsidR="00CA2FAD" w:rsidRPr="00E66644" w:rsidRDefault="00CA2FAD" w:rsidP="00D436F6">
      <w:pPr>
        <w:pStyle w:val="BodyText"/>
        <w:numPr>
          <w:ilvl w:val="0"/>
          <w:numId w:val="4"/>
        </w:numPr>
      </w:pPr>
      <w:r w:rsidRPr="00AD3D12">
        <w:rPr>
          <w:i/>
          <w:iCs/>
        </w:rPr>
        <w:t>Performance</w:t>
      </w:r>
      <w:r>
        <w:t>, by using effective data structure components for this application the performance should be kept to a very fast standard. The software being command console/terminal based is also adding to this concept, no graphics or cluttering extras will be considered. The low performance demands of this software should also make it run smoothly on a less powerful system.</w:t>
      </w:r>
    </w:p>
    <w:p w14:paraId="492D5F62" w14:textId="58BE1A19" w:rsidR="00CA2FAD" w:rsidRDefault="00CA2FAD" w:rsidP="001D68D2">
      <w:pPr>
        <w:pStyle w:val="Heading3"/>
      </w:pPr>
      <w:bookmarkStart w:id="40" w:name="_Toc80793666"/>
      <w:bookmarkStart w:id="41" w:name="_Toc80802031"/>
      <w:r>
        <w:t>4.5.3</w:t>
      </w:r>
      <w:r w:rsidR="001D68D2">
        <w:t xml:space="preserve">. </w:t>
      </w:r>
      <w:r>
        <w:t xml:space="preserve"> Hardware and Software requirements</w:t>
      </w:r>
      <w:bookmarkEnd w:id="40"/>
      <w:bookmarkEnd w:id="41"/>
    </w:p>
    <w:p w14:paraId="6CB10D90" w14:textId="7336A75A" w:rsidR="00CA2FAD" w:rsidRDefault="00CA2FAD" w:rsidP="00D436F6">
      <w:pPr>
        <w:pStyle w:val="BodyText"/>
        <w:numPr>
          <w:ilvl w:val="0"/>
          <w:numId w:val="6"/>
        </w:numPr>
      </w:pPr>
      <w:r>
        <w:t>Hardware requirements for the developers should be a decently powerful machine to account for coding mishaps</w:t>
      </w:r>
      <w:r w:rsidR="00754DB8">
        <w:t>,</w:t>
      </w:r>
      <w:r>
        <w:t xml:space="preserve"> avoid infinite loop memory crashes and such issues that can delay the work if caught unattended.</w:t>
      </w:r>
    </w:p>
    <w:p w14:paraId="5F623AC8" w14:textId="77777777" w:rsidR="00CA2FAD" w:rsidRDefault="00CA2FAD" w:rsidP="00D436F6">
      <w:pPr>
        <w:pStyle w:val="BodyText"/>
        <w:numPr>
          <w:ilvl w:val="0"/>
          <w:numId w:val="6"/>
        </w:numPr>
      </w:pPr>
      <w:r>
        <w:t>Hardware requirements for a user is not really an issue for this program because it is so light weight. Enough hard drive space for OS, JRE and about 10mb for the application and all the word lists in the world would suffice.</w:t>
      </w:r>
    </w:p>
    <w:p w14:paraId="5675F308" w14:textId="7E87185D" w:rsidR="00CA2FAD" w:rsidRDefault="00CA2FAD" w:rsidP="00D436F6">
      <w:pPr>
        <w:pStyle w:val="BodyText"/>
        <w:numPr>
          <w:ilvl w:val="0"/>
          <w:numId w:val="6"/>
        </w:numPr>
      </w:pPr>
      <w:r>
        <w:t>Software requirements for Developers will be to have a Java based IDE and a JDK of version 1</w:t>
      </w:r>
      <w:r w:rsidR="006C54E0">
        <w:t>4</w:t>
      </w:r>
    </w:p>
    <w:p w14:paraId="16B2269E" w14:textId="463A32D3" w:rsidR="00CA2FAD" w:rsidRDefault="00CA2FAD" w:rsidP="00D436F6">
      <w:pPr>
        <w:pStyle w:val="BodyText"/>
        <w:numPr>
          <w:ilvl w:val="0"/>
          <w:numId w:val="6"/>
        </w:numPr>
      </w:pPr>
      <w:r>
        <w:t>Software requirements for Users should be a command console</w:t>
      </w:r>
      <w:r w:rsidR="006C54E0">
        <w:t xml:space="preserve"> </w:t>
      </w:r>
      <w:r>
        <w:t>(cmd for windows 10) with the latest JRE</w:t>
      </w:r>
      <w:r w:rsidR="006C54E0">
        <w:t xml:space="preserve"> </w:t>
      </w:r>
      <w:r>
        <w:t>(v.8u241) installed. For windows 10 a JRE is already included in the install(</w:t>
      </w:r>
      <w:hyperlink r:id="rId16" w:history="1">
        <w:r>
          <w:rPr>
            <w:rStyle w:val="Hyperlink"/>
          </w:rPr>
          <w:t>https://java.com/sv/download/faq/win10_faq.xml</w:t>
        </w:r>
      </w:hyperlink>
      <w:r>
        <w:t>)</w:t>
      </w:r>
      <w:r>
        <w:br/>
        <w:t>Otherwise the latest JRE should be downloaded and installed.</w:t>
      </w:r>
    </w:p>
    <w:p w14:paraId="04C5461E" w14:textId="1F1FA2C6" w:rsidR="004E6733" w:rsidRDefault="004E6733" w:rsidP="004E6733">
      <w:pPr>
        <w:pStyle w:val="BodyText"/>
      </w:pPr>
    </w:p>
    <w:p w14:paraId="1BB45069" w14:textId="52C7C8E1" w:rsidR="004E6733" w:rsidRDefault="004E6733" w:rsidP="004E6733">
      <w:pPr>
        <w:pStyle w:val="BodyText"/>
      </w:pPr>
    </w:p>
    <w:p w14:paraId="55724AE2" w14:textId="1D3C5A55" w:rsidR="004E6733" w:rsidRDefault="004E6733" w:rsidP="004E6733">
      <w:pPr>
        <w:pStyle w:val="BodyText"/>
      </w:pPr>
    </w:p>
    <w:p w14:paraId="2F6232C4" w14:textId="55389BC8" w:rsidR="004E6733" w:rsidRDefault="004E6733" w:rsidP="004E6733">
      <w:pPr>
        <w:pStyle w:val="BodyText"/>
      </w:pPr>
    </w:p>
    <w:p w14:paraId="5DC96840" w14:textId="736791B8" w:rsidR="004E6733" w:rsidRDefault="004E6733" w:rsidP="004E6733">
      <w:pPr>
        <w:pStyle w:val="BodyText"/>
      </w:pPr>
    </w:p>
    <w:p w14:paraId="674E2E83" w14:textId="77777777" w:rsidR="00932B38" w:rsidRDefault="00932B38" w:rsidP="004E6733">
      <w:pPr>
        <w:pStyle w:val="BodyText"/>
      </w:pPr>
    </w:p>
    <w:p w14:paraId="083C0CFF" w14:textId="5CD84867" w:rsidR="004E6733" w:rsidRDefault="004E6733" w:rsidP="004E6733">
      <w:pPr>
        <w:pStyle w:val="BodyText"/>
      </w:pPr>
    </w:p>
    <w:p w14:paraId="705E89D5" w14:textId="1D28BA84" w:rsidR="004E6733" w:rsidRDefault="004E6733" w:rsidP="004E6733">
      <w:pPr>
        <w:pStyle w:val="BodyText"/>
      </w:pPr>
    </w:p>
    <w:p w14:paraId="3E880A95" w14:textId="77777777" w:rsidR="0075647B" w:rsidRDefault="0075647B" w:rsidP="004E6733">
      <w:pPr>
        <w:pStyle w:val="BodyText"/>
      </w:pPr>
    </w:p>
    <w:p w14:paraId="4B8027E8" w14:textId="62C9596F" w:rsidR="00CA2FAD" w:rsidRDefault="00CA2FAD" w:rsidP="00CA2FAD">
      <w:pPr>
        <w:pStyle w:val="Heading2"/>
      </w:pPr>
      <w:bookmarkStart w:id="42" w:name="overall-project-schedule"/>
      <w:bookmarkStart w:id="43" w:name="_Toc80793667"/>
      <w:bookmarkStart w:id="44" w:name="_Toc80802032"/>
      <w:bookmarkEnd w:id="42"/>
      <w:r>
        <w:lastRenderedPageBreak/>
        <w:t>4.6</w:t>
      </w:r>
      <w:r w:rsidR="001D68D2">
        <w:t xml:space="preserve">. </w:t>
      </w:r>
      <w:r>
        <w:t xml:space="preserve"> Overall Project Schedule</w:t>
      </w:r>
      <w:bookmarkEnd w:id="43"/>
      <w:bookmarkEnd w:id="44"/>
      <w:r>
        <w:t xml:space="preserve"> </w:t>
      </w:r>
    </w:p>
    <w:p w14:paraId="0E87C514" w14:textId="133F8072" w:rsidR="00CA2FAD" w:rsidRDefault="00CA2FAD" w:rsidP="00CA2FAD">
      <w:pPr>
        <w:pStyle w:val="Heading3"/>
      </w:pPr>
      <w:bookmarkStart w:id="45" w:name="project-plan-1"/>
      <w:bookmarkStart w:id="46" w:name="_Toc80793668"/>
      <w:bookmarkStart w:id="47" w:name="_Toc80802033"/>
      <w:bookmarkEnd w:id="45"/>
      <w:r>
        <w:t>4.6.1</w:t>
      </w:r>
      <w:r w:rsidR="001D68D2">
        <w:t xml:space="preserve">. </w:t>
      </w:r>
      <w:r>
        <w:t xml:space="preserve"> Project Plan</w:t>
      </w:r>
      <w:bookmarkEnd w:id="46"/>
      <w:bookmarkEnd w:id="47"/>
    </w:p>
    <w:p w14:paraId="6ED7F9F4" w14:textId="3A4E0A78"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3</w:t>
      </w:r>
      <w:r w:rsidR="00CB7BA0">
        <w:rPr>
          <w:noProof/>
        </w:rPr>
        <w:fldChar w:fldCharType="end"/>
      </w:r>
      <w:r>
        <w:t>, Table depicting the schedule for iteration 1 and projected time needed</w:t>
      </w:r>
    </w:p>
    <w:tbl>
      <w:tblPr>
        <w:tblStyle w:val="TableGrid"/>
        <w:tblW w:w="0" w:type="auto"/>
        <w:tblLook w:val="04A0" w:firstRow="1" w:lastRow="0" w:firstColumn="1" w:lastColumn="0" w:noHBand="0" w:noVBand="1"/>
      </w:tblPr>
      <w:tblGrid>
        <w:gridCol w:w="7479"/>
        <w:gridCol w:w="2097"/>
      </w:tblGrid>
      <w:tr w:rsidR="00CA2FAD" w14:paraId="3A687642" w14:textId="77777777" w:rsidTr="00754DB8">
        <w:tc>
          <w:tcPr>
            <w:tcW w:w="7479" w:type="dxa"/>
            <w:shd w:val="clear" w:color="auto" w:fill="D9D9D9" w:themeFill="background1" w:themeFillShade="D9"/>
          </w:tcPr>
          <w:p w14:paraId="09A042EC" w14:textId="77777777" w:rsidR="00CA2FAD" w:rsidRDefault="00CA2FAD" w:rsidP="0075647B">
            <w:pPr>
              <w:pStyle w:val="Compact"/>
            </w:pPr>
            <w:r>
              <w:t>Task</w:t>
            </w:r>
          </w:p>
        </w:tc>
        <w:tc>
          <w:tcPr>
            <w:tcW w:w="2097" w:type="dxa"/>
            <w:shd w:val="clear" w:color="auto" w:fill="D9D9D9" w:themeFill="background1" w:themeFillShade="D9"/>
          </w:tcPr>
          <w:p w14:paraId="6434031E" w14:textId="77777777" w:rsidR="00CA2FAD" w:rsidRDefault="00CA2FAD" w:rsidP="0075647B">
            <w:pPr>
              <w:pStyle w:val="Compact"/>
            </w:pPr>
            <w:r>
              <w:t>Estimated time</w:t>
            </w:r>
          </w:p>
        </w:tc>
      </w:tr>
      <w:tr w:rsidR="00CA2FAD" w14:paraId="253953EF" w14:textId="77777777" w:rsidTr="00754DB8">
        <w:tc>
          <w:tcPr>
            <w:tcW w:w="7479" w:type="dxa"/>
          </w:tcPr>
          <w:p w14:paraId="548D8C14" w14:textId="77777777" w:rsidR="00CA2FAD" w:rsidRDefault="00CA2FAD" w:rsidP="0075647B">
            <w:pPr>
              <w:pStyle w:val="Compact"/>
            </w:pPr>
            <w:r>
              <w:t>Information gathering and reading up on the process of planning a system of this scale</w:t>
            </w:r>
          </w:p>
        </w:tc>
        <w:tc>
          <w:tcPr>
            <w:tcW w:w="2097" w:type="dxa"/>
          </w:tcPr>
          <w:p w14:paraId="5543CDC1" w14:textId="77777777" w:rsidR="00CA2FAD" w:rsidRDefault="00CA2FAD" w:rsidP="0075647B">
            <w:pPr>
              <w:pStyle w:val="Compact"/>
            </w:pPr>
            <w:r>
              <w:t>3 workdays (8 hours each)</w:t>
            </w:r>
          </w:p>
        </w:tc>
      </w:tr>
      <w:tr w:rsidR="00CA2FAD" w14:paraId="380DCF24" w14:textId="77777777" w:rsidTr="00754DB8">
        <w:tc>
          <w:tcPr>
            <w:tcW w:w="7479" w:type="dxa"/>
          </w:tcPr>
          <w:p w14:paraId="2355C41A" w14:textId="77777777" w:rsidR="00CA2FAD" w:rsidRDefault="00CA2FAD" w:rsidP="0075647B">
            <w:pPr>
              <w:pStyle w:val="Compact"/>
            </w:pPr>
            <w:r>
              <w:t>Writing Vision and Project plan chapters</w:t>
            </w:r>
          </w:p>
        </w:tc>
        <w:tc>
          <w:tcPr>
            <w:tcW w:w="2097" w:type="dxa"/>
          </w:tcPr>
          <w:p w14:paraId="2C50EFD7" w14:textId="77777777" w:rsidR="00CA2FAD" w:rsidRDefault="00CA2FAD" w:rsidP="0075647B">
            <w:pPr>
              <w:pStyle w:val="Compact"/>
            </w:pPr>
            <w:r>
              <w:t>1 workday</w:t>
            </w:r>
          </w:p>
        </w:tc>
      </w:tr>
      <w:tr w:rsidR="00CA2FAD" w14:paraId="15069953" w14:textId="77777777" w:rsidTr="00754DB8">
        <w:tc>
          <w:tcPr>
            <w:tcW w:w="7479" w:type="dxa"/>
          </w:tcPr>
          <w:p w14:paraId="04D06F39" w14:textId="77777777" w:rsidR="00CA2FAD" w:rsidRDefault="00CA2FAD" w:rsidP="0075647B">
            <w:pPr>
              <w:pStyle w:val="Compact"/>
            </w:pPr>
            <w:r>
              <w:t>Writing Iteration and requirements chapters</w:t>
            </w:r>
          </w:p>
        </w:tc>
        <w:tc>
          <w:tcPr>
            <w:tcW w:w="2097" w:type="dxa"/>
          </w:tcPr>
          <w:p w14:paraId="4B479AB3" w14:textId="77777777" w:rsidR="00CA2FAD" w:rsidRDefault="00CA2FAD" w:rsidP="0075647B">
            <w:pPr>
              <w:pStyle w:val="Compact"/>
            </w:pPr>
            <w:r>
              <w:t>1 workday</w:t>
            </w:r>
          </w:p>
        </w:tc>
      </w:tr>
      <w:tr w:rsidR="00CA2FAD" w14:paraId="505696EE" w14:textId="77777777" w:rsidTr="00754DB8">
        <w:tc>
          <w:tcPr>
            <w:tcW w:w="7479" w:type="dxa"/>
          </w:tcPr>
          <w:p w14:paraId="3934C5E4" w14:textId="605F2CBA" w:rsidR="00CA2FAD" w:rsidRDefault="00CA2FAD" w:rsidP="0075647B">
            <w:pPr>
              <w:pStyle w:val="Compact"/>
            </w:pPr>
            <w:r>
              <w:t xml:space="preserve">Implementing file structure </w:t>
            </w:r>
            <w:r w:rsidR="006C54E0">
              <w:t>and skeleton</w:t>
            </w:r>
            <w:r>
              <w:t xml:space="preserve"> code</w:t>
            </w:r>
          </w:p>
        </w:tc>
        <w:tc>
          <w:tcPr>
            <w:tcW w:w="2097" w:type="dxa"/>
          </w:tcPr>
          <w:p w14:paraId="38989345" w14:textId="77777777" w:rsidR="00CA2FAD" w:rsidRDefault="00CA2FAD" w:rsidP="0075647B">
            <w:pPr>
              <w:pStyle w:val="Compact"/>
            </w:pPr>
            <w:r>
              <w:t>½ workday</w:t>
            </w:r>
          </w:p>
        </w:tc>
      </w:tr>
      <w:tr w:rsidR="00CA2FAD" w14:paraId="77E3607E" w14:textId="77777777" w:rsidTr="00754DB8">
        <w:tc>
          <w:tcPr>
            <w:tcW w:w="7479" w:type="dxa"/>
          </w:tcPr>
          <w:p w14:paraId="24E912A3" w14:textId="77777777" w:rsidR="00CA2FAD" w:rsidRDefault="00CA2FAD" w:rsidP="0075647B">
            <w:pPr>
              <w:pStyle w:val="Compact"/>
            </w:pPr>
            <w:r>
              <w:t>Fixing visual design of project plan document, writing time-log and applying finishing touches to the document</w:t>
            </w:r>
          </w:p>
        </w:tc>
        <w:tc>
          <w:tcPr>
            <w:tcW w:w="2097" w:type="dxa"/>
          </w:tcPr>
          <w:p w14:paraId="1C7CB974" w14:textId="77777777" w:rsidR="00CA2FAD" w:rsidRDefault="00CA2FAD" w:rsidP="0075647B">
            <w:pPr>
              <w:pStyle w:val="Compact"/>
            </w:pPr>
            <w:r>
              <w:t>½ workday</w:t>
            </w:r>
          </w:p>
        </w:tc>
      </w:tr>
      <w:tr w:rsidR="00CA2FAD" w14:paraId="6B345BA2" w14:textId="77777777" w:rsidTr="00754DB8">
        <w:tc>
          <w:tcPr>
            <w:tcW w:w="7479" w:type="dxa"/>
          </w:tcPr>
          <w:p w14:paraId="68F9BB4E" w14:textId="77777777" w:rsidR="00CA2FAD" w:rsidRDefault="00CA2FAD" w:rsidP="0075647B">
            <w:pPr>
              <w:pStyle w:val="Compact"/>
            </w:pPr>
          </w:p>
        </w:tc>
        <w:tc>
          <w:tcPr>
            <w:tcW w:w="2097" w:type="dxa"/>
          </w:tcPr>
          <w:p w14:paraId="4F939127" w14:textId="77777777" w:rsidR="00CA2FAD" w:rsidRDefault="00CA2FAD" w:rsidP="0075647B">
            <w:pPr>
              <w:pStyle w:val="Compact"/>
            </w:pPr>
          </w:p>
        </w:tc>
      </w:tr>
      <w:tr w:rsidR="00CA2FAD" w14:paraId="2AAB6D63" w14:textId="77777777" w:rsidTr="00754DB8">
        <w:tc>
          <w:tcPr>
            <w:tcW w:w="7479" w:type="dxa"/>
          </w:tcPr>
          <w:p w14:paraId="52AC4738" w14:textId="77777777" w:rsidR="00CA2FAD" w:rsidRDefault="00CA2FAD" w:rsidP="0075647B">
            <w:pPr>
              <w:pStyle w:val="Compact"/>
            </w:pPr>
          </w:p>
        </w:tc>
        <w:tc>
          <w:tcPr>
            <w:tcW w:w="2097" w:type="dxa"/>
          </w:tcPr>
          <w:p w14:paraId="36350271" w14:textId="77777777" w:rsidR="00CA2FAD" w:rsidRDefault="00CA2FAD" w:rsidP="0075647B">
            <w:pPr>
              <w:pStyle w:val="Compact"/>
            </w:pPr>
          </w:p>
        </w:tc>
      </w:tr>
    </w:tbl>
    <w:p w14:paraId="714BEF44" w14:textId="1844E557" w:rsidR="00CA2FAD" w:rsidRDefault="00CA2FAD" w:rsidP="00CA2FAD">
      <w:pPr>
        <w:pStyle w:val="BodyText"/>
      </w:pPr>
      <w:r>
        <w:t>Deadline is set to 2020-02-03</w:t>
      </w:r>
    </w:p>
    <w:p w14:paraId="261EF6B3" w14:textId="77777777" w:rsidR="009E4099" w:rsidRDefault="009E4099" w:rsidP="00CA2FAD">
      <w:pPr>
        <w:pStyle w:val="BodyText"/>
      </w:pPr>
    </w:p>
    <w:p w14:paraId="0926FFDD" w14:textId="195DC41A" w:rsidR="00CA2FAD" w:rsidRDefault="00CA2FAD" w:rsidP="00CA2FAD">
      <w:pPr>
        <w:pStyle w:val="Heading3"/>
      </w:pPr>
      <w:bookmarkStart w:id="48" w:name="modelling"/>
      <w:bookmarkStart w:id="49" w:name="_Toc80793669"/>
      <w:bookmarkStart w:id="50" w:name="_Toc80802034"/>
      <w:bookmarkEnd w:id="48"/>
      <w:r>
        <w:t>4.6.2</w:t>
      </w:r>
      <w:r w:rsidR="001D68D2">
        <w:t xml:space="preserve">. </w:t>
      </w:r>
      <w:r>
        <w:t xml:space="preserve"> Modelling</w:t>
      </w:r>
      <w:r w:rsidR="00B71BF3">
        <w:t xml:space="preserve"> and Software Design</w:t>
      </w:r>
      <w:bookmarkEnd w:id="49"/>
      <w:bookmarkEnd w:id="50"/>
    </w:p>
    <w:p w14:paraId="041A9632" w14:textId="1555C4BC"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4</w:t>
      </w:r>
      <w:r w:rsidR="00CB7BA0">
        <w:rPr>
          <w:noProof/>
        </w:rPr>
        <w:fldChar w:fldCharType="end"/>
      </w:r>
      <w:r>
        <w:t xml:space="preserve">, </w:t>
      </w:r>
      <w:r w:rsidRPr="00326977">
        <w:t xml:space="preserve">Table depicting the schedule for iteration </w:t>
      </w:r>
      <w:r>
        <w:t>2</w:t>
      </w:r>
      <w:r w:rsidRPr="00326977">
        <w:t xml:space="preserve"> and projected time needed</w:t>
      </w:r>
    </w:p>
    <w:tbl>
      <w:tblPr>
        <w:tblStyle w:val="TableGrid"/>
        <w:tblW w:w="0" w:type="auto"/>
        <w:tblLook w:val="04A0" w:firstRow="1" w:lastRow="0" w:firstColumn="1" w:lastColumn="0" w:noHBand="0" w:noVBand="1"/>
      </w:tblPr>
      <w:tblGrid>
        <w:gridCol w:w="7479"/>
        <w:gridCol w:w="2097"/>
      </w:tblGrid>
      <w:tr w:rsidR="00B71BF3" w14:paraId="3A3F3FE7" w14:textId="77777777" w:rsidTr="00B71BF3">
        <w:tc>
          <w:tcPr>
            <w:tcW w:w="7479" w:type="dxa"/>
          </w:tcPr>
          <w:p w14:paraId="0703D360" w14:textId="35971178" w:rsidR="00B71BF3" w:rsidRDefault="00B71BF3" w:rsidP="0075647B">
            <w:pPr>
              <w:pStyle w:val="Compact"/>
            </w:pPr>
            <w:bookmarkStart w:id="51" w:name="software-design"/>
            <w:bookmarkEnd w:id="51"/>
            <w:r>
              <w:t>Researching modelling and software design</w:t>
            </w:r>
          </w:p>
        </w:tc>
        <w:tc>
          <w:tcPr>
            <w:tcW w:w="2097" w:type="dxa"/>
          </w:tcPr>
          <w:p w14:paraId="38D0B868" w14:textId="2FFB1823" w:rsidR="00B71BF3" w:rsidRDefault="00B71BF3" w:rsidP="0075647B">
            <w:pPr>
              <w:pStyle w:val="Compact"/>
            </w:pPr>
            <w:r>
              <w:t>4 workdays</w:t>
            </w:r>
          </w:p>
        </w:tc>
      </w:tr>
      <w:tr w:rsidR="00B71BF3" w14:paraId="11B694D3" w14:textId="77777777" w:rsidTr="00B71BF3">
        <w:tc>
          <w:tcPr>
            <w:tcW w:w="7479" w:type="dxa"/>
          </w:tcPr>
          <w:p w14:paraId="27835DC2" w14:textId="62C3A372" w:rsidR="00B71BF3" w:rsidRDefault="00B71BF3" w:rsidP="0075647B">
            <w:pPr>
              <w:pStyle w:val="Compact"/>
            </w:pPr>
            <w:r>
              <w:t>Creating use case diagram and descriptions</w:t>
            </w:r>
          </w:p>
        </w:tc>
        <w:tc>
          <w:tcPr>
            <w:tcW w:w="2097" w:type="dxa"/>
          </w:tcPr>
          <w:p w14:paraId="75B090F9" w14:textId="68174E24" w:rsidR="00B71BF3" w:rsidRDefault="00B71BF3" w:rsidP="0075647B">
            <w:pPr>
              <w:pStyle w:val="Compact"/>
            </w:pPr>
            <w:r>
              <w:t>½ workday</w:t>
            </w:r>
          </w:p>
        </w:tc>
      </w:tr>
      <w:tr w:rsidR="00B71BF3" w14:paraId="18BA50C2" w14:textId="77777777" w:rsidTr="00B71BF3">
        <w:tc>
          <w:tcPr>
            <w:tcW w:w="7479" w:type="dxa"/>
          </w:tcPr>
          <w:p w14:paraId="24781994" w14:textId="46663A02" w:rsidR="00B71BF3" w:rsidRDefault="00B71BF3" w:rsidP="0075647B">
            <w:pPr>
              <w:pStyle w:val="Compact"/>
            </w:pPr>
            <w:r>
              <w:t>Creating State machine diagrams</w:t>
            </w:r>
          </w:p>
        </w:tc>
        <w:tc>
          <w:tcPr>
            <w:tcW w:w="2097" w:type="dxa"/>
          </w:tcPr>
          <w:p w14:paraId="2E79FBB6" w14:textId="75A56046" w:rsidR="00B71BF3" w:rsidRDefault="00B71BF3" w:rsidP="0075647B">
            <w:pPr>
              <w:pStyle w:val="Compact"/>
            </w:pPr>
            <w:r>
              <w:t>½ workday</w:t>
            </w:r>
          </w:p>
        </w:tc>
      </w:tr>
      <w:tr w:rsidR="00B71BF3" w14:paraId="3E96B341" w14:textId="77777777" w:rsidTr="00B71BF3">
        <w:tc>
          <w:tcPr>
            <w:tcW w:w="7479" w:type="dxa"/>
          </w:tcPr>
          <w:p w14:paraId="3EB8DB93" w14:textId="4FF2E197" w:rsidR="00B71BF3" w:rsidRDefault="00B71BF3" w:rsidP="0075647B">
            <w:pPr>
              <w:pStyle w:val="Compact"/>
            </w:pPr>
            <w:r>
              <w:t>Implementing classes and main software menu and game system</w:t>
            </w:r>
            <w:r w:rsidR="003C2A50">
              <w:t xml:space="preserve"> and creating class diagram</w:t>
            </w:r>
          </w:p>
        </w:tc>
        <w:tc>
          <w:tcPr>
            <w:tcW w:w="2097" w:type="dxa"/>
          </w:tcPr>
          <w:p w14:paraId="54CC599D" w14:textId="520774BD" w:rsidR="00B71BF3" w:rsidRDefault="00B71BF3" w:rsidP="0075647B">
            <w:pPr>
              <w:pStyle w:val="Compact"/>
            </w:pPr>
            <w:r>
              <w:t>1 ½ workday</w:t>
            </w:r>
          </w:p>
        </w:tc>
      </w:tr>
      <w:tr w:rsidR="00B71BF3" w14:paraId="4166D1E1" w14:textId="77777777" w:rsidTr="00B71BF3">
        <w:tc>
          <w:tcPr>
            <w:tcW w:w="7479" w:type="dxa"/>
          </w:tcPr>
          <w:p w14:paraId="36678893" w14:textId="0C9EEB37" w:rsidR="00B71BF3" w:rsidRDefault="00B71BF3" w:rsidP="0075647B">
            <w:pPr>
              <w:pStyle w:val="Compact"/>
            </w:pPr>
            <w:r>
              <w:t>Updating Project plan iteration, schedule and time-log</w:t>
            </w:r>
          </w:p>
        </w:tc>
        <w:tc>
          <w:tcPr>
            <w:tcW w:w="2097" w:type="dxa"/>
          </w:tcPr>
          <w:p w14:paraId="3CEF3F93" w14:textId="34C772BE" w:rsidR="00B71BF3" w:rsidRDefault="00B71BF3" w:rsidP="0075647B">
            <w:pPr>
              <w:pStyle w:val="Compact"/>
            </w:pPr>
            <w:r>
              <w:t>2 hours</w:t>
            </w:r>
          </w:p>
        </w:tc>
      </w:tr>
    </w:tbl>
    <w:p w14:paraId="1A1FB963" w14:textId="77777777" w:rsidR="00CA2FAD" w:rsidRPr="00B71BF3" w:rsidRDefault="00CA2FAD" w:rsidP="00CA2FAD">
      <w:pPr>
        <w:pStyle w:val="BodyText"/>
      </w:pPr>
      <w:r w:rsidRPr="00B71BF3">
        <w:t>Deadline is set to 2020-02-24 for the combination of this step and the one prior to it.</w:t>
      </w:r>
    </w:p>
    <w:p w14:paraId="4E17C436" w14:textId="6E6C83FC" w:rsidR="00CA2FAD" w:rsidRDefault="00CA2FAD" w:rsidP="00CA2FAD">
      <w:pPr>
        <w:pStyle w:val="Heading3"/>
      </w:pPr>
      <w:bookmarkStart w:id="52" w:name="software-testing"/>
      <w:bookmarkStart w:id="53" w:name="_Toc80793670"/>
      <w:bookmarkStart w:id="54" w:name="_Toc80802035"/>
      <w:bookmarkEnd w:id="52"/>
      <w:r>
        <w:t>4.6.</w:t>
      </w:r>
      <w:r w:rsidR="00B71BF3">
        <w:t>3</w:t>
      </w:r>
      <w:r w:rsidR="001D68D2">
        <w:t xml:space="preserve">. </w:t>
      </w:r>
      <w:r>
        <w:t xml:space="preserve"> Software Testing</w:t>
      </w:r>
      <w:bookmarkEnd w:id="53"/>
      <w:bookmarkEnd w:id="54"/>
    </w:p>
    <w:p w14:paraId="261E810F" w14:textId="5FF614F9"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5</w:t>
      </w:r>
      <w:r w:rsidR="00CB7BA0">
        <w:rPr>
          <w:noProof/>
        </w:rPr>
        <w:fldChar w:fldCharType="end"/>
      </w:r>
      <w:r>
        <w:t xml:space="preserve">, </w:t>
      </w:r>
      <w:r w:rsidRPr="00B36A5A">
        <w:t xml:space="preserve">Table depicting the schedule for iteration </w:t>
      </w:r>
      <w:r>
        <w:t>3</w:t>
      </w:r>
      <w:r w:rsidRPr="00B36A5A">
        <w:t xml:space="preserve"> and projected time needed</w:t>
      </w:r>
    </w:p>
    <w:tbl>
      <w:tblPr>
        <w:tblStyle w:val="TableGrid"/>
        <w:tblW w:w="0" w:type="auto"/>
        <w:tblLook w:val="04A0" w:firstRow="1" w:lastRow="0" w:firstColumn="1" w:lastColumn="0" w:noHBand="0" w:noVBand="1"/>
      </w:tblPr>
      <w:tblGrid>
        <w:gridCol w:w="7479"/>
        <w:gridCol w:w="2097"/>
      </w:tblGrid>
      <w:tr w:rsidR="00B01FE9" w14:paraId="704CE774" w14:textId="77777777" w:rsidTr="00A53FDA">
        <w:tc>
          <w:tcPr>
            <w:tcW w:w="7479" w:type="dxa"/>
          </w:tcPr>
          <w:p w14:paraId="3E4DC287" w14:textId="5705DA0F" w:rsidR="00B01FE9" w:rsidRPr="00932B38" w:rsidRDefault="00B01FE9" w:rsidP="0075647B">
            <w:pPr>
              <w:pStyle w:val="Compact"/>
            </w:pPr>
            <w:r w:rsidRPr="00932B38">
              <w:t>Researching software testing</w:t>
            </w:r>
            <w:r w:rsidR="006C54E0" w:rsidRPr="00932B38">
              <w:t>.</w:t>
            </w:r>
          </w:p>
        </w:tc>
        <w:tc>
          <w:tcPr>
            <w:tcW w:w="2097" w:type="dxa"/>
          </w:tcPr>
          <w:p w14:paraId="482C8DE8" w14:textId="65E4EBBF" w:rsidR="00B01FE9" w:rsidRPr="00932B38" w:rsidRDefault="00B01FE9" w:rsidP="0075647B">
            <w:pPr>
              <w:pStyle w:val="Compact"/>
            </w:pPr>
            <w:r w:rsidRPr="00932B38">
              <w:t>1 workday</w:t>
            </w:r>
          </w:p>
        </w:tc>
      </w:tr>
      <w:tr w:rsidR="00B01FE9" w14:paraId="2146F369" w14:textId="77777777" w:rsidTr="00A53FDA">
        <w:tc>
          <w:tcPr>
            <w:tcW w:w="7479" w:type="dxa"/>
          </w:tcPr>
          <w:p w14:paraId="515835BD" w14:textId="62AF9C64" w:rsidR="00B01FE9" w:rsidRPr="00932B38" w:rsidRDefault="00B01FE9" w:rsidP="0075647B">
            <w:pPr>
              <w:pStyle w:val="Compact"/>
            </w:pPr>
            <w:r w:rsidRPr="00932B38">
              <w:t>Importing project</w:t>
            </w:r>
            <w:r w:rsidR="006C54E0" w:rsidRPr="00932B38">
              <w:t>, re-orientation, and slight refactoring.</w:t>
            </w:r>
          </w:p>
        </w:tc>
        <w:tc>
          <w:tcPr>
            <w:tcW w:w="2097" w:type="dxa"/>
          </w:tcPr>
          <w:p w14:paraId="40128361" w14:textId="77777777" w:rsidR="00B01FE9" w:rsidRPr="00932B38" w:rsidRDefault="00B01FE9" w:rsidP="0075647B">
            <w:pPr>
              <w:pStyle w:val="Compact"/>
            </w:pPr>
            <w:r w:rsidRPr="00932B38">
              <w:t>½ workday</w:t>
            </w:r>
          </w:p>
        </w:tc>
      </w:tr>
      <w:tr w:rsidR="00B01FE9" w14:paraId="58E3DBF2" w14:textId="77777777" w:rsidTr="00A53FDA">
        <w:tc>
          <w:tcPr>
            <w:tcW w:w="7479" w:type="dxa"/>
          </w:tcPr>
          <w:p w14:paraId="39F4CE73" w14:textId="060F9C9F" w:rsidR="00B01FE9" w:rsidRPr="00932B38" w:rsidRDefault="00B01FE9" w:rsidP="0075647B">
            <w:pPr>
              <w:pStyle w:val="Compact"/>
            </w:pPr>
            <w:r w:rsidRPr="00932B38">
              <w:t>Creation of test plan from current implementation</w:t>
            </w:r>
            <w:r w:rsidR="006C54E0" w:rsidRPr="00932B38">
              <w:t>.</w:t>
            </w:r>
          </w:p>
        </w:tc>
        <w:tc>
          <w:tcPr>
            <w:tcW w:w="2097" w:type="dxa"/>
          </w:tcPr>
          <w:p w14:paraId="7FA0DA4E" w14:textId="77777777" w:rsidR="00B01FE9" w:rsidRPr="00932B38" w:rsidRDefault="00B01FE9" w:rsidP="0075647B">
            <w:pPr>
              <w:pStyle w:val="Compact"/>
            </w:pPr>
            <w:r w:rsidRPr="00932B38">
              <w:t>½ workday</w:t>
            </w:r>
          </w:p>
        </w:tc>
      </w:tr>
      <w:tr w:rsidR="00B01FE9" w14:paraId="17655058" w14:textId="77777777" w:rsidTr="00A53FDA">
        <w:tc>
          <w:tcPr>
            <w:tcW w:w="7479" w:type="dxa"/>
          </w:tcPr>
          <w:p w14:paraId="3879A543" w14:textId="1FF82FA5" w:rsidR="00B01FE9" w:rsidRPr="00932B38" w:rsidRDefault="00B01FE9" w:rsidP="0075647B">
            <w:pPr>
              <w:pStyle w:val="Compact"/>
            </w:pPr>
            <w:r w:rsidRPr="00932B38">
              <w:t>Creation and execution of manual testing</w:t>
            </w:r>
            <w:r w:rsidR="006C54E0" w:rsidRPr="00932B38">
              <w:t>.</w:t>
            </w:r>
          </w:p>
        </w:tc>
        <w:tc>
          <w:tcPr>
            <w:tcW w:w="2097" w:type="dxa"/>
          </w:tcPr>
          <w:p w14:paraId="2DC5C6B8" w14:textId="45326CB3" w:rsidR="00B01FE9" w:rsidRPr="00932B38" w:rsidRDefault="00B01FE9" w:rsidP="0075647B">
            <w:pPr>
              <w:pStyle w:val="Compact"/>
            </w:pPr>
            <w:r w:rsidRPr="00932B38">
              <w:t>½ workday</w:t>
            </w:r>
          </w:p>
        </w:tc>
      </w:tr>
      <w:tr w:rsidR="00B01FE9" w14:paraId="251A7D0A" w14:textId="77777777" w:rsidTr="00A53FDA">
        <w:tc>
          <w:tcPr>
            <w:tcW w:w="7479" w:type="dxa"/>
          </w:tcPr>
          <w:p w14:paraId="24C80F18" w14:textId="0F48830B" w:rsidR="00B01FE9" w:rsidRPr="00932B38" w:rsidRDefault="00B01FE9" w:rsidP="0075647B">
            <w:pPr>
              <w:pStyle w:val="Compact"/>
            </w:pPr>
            <w:r w:rsidRPr="00932B38">
              <w:t>Creation of automated tests</w:t>
            </w:r>
            <w:r w:rsidR="006C54E0" w:rsidRPr="00932B38">
              <w:t xml:space="preserve"> and execution</w:t>
            </w:r>
            <w:r w:rsidRPr="00932B38">
              <w:t xml:space="preserve"> according to test plan</w:t>
            </w:r>
            <w:r w:rsidR="006C54E0" w:rsidRPr="00932B38">
              <w:t>.</w:t>
            </w:r>
          </w:p>
        </w:tc>
        <w:tc>
          <w:tcPr>
            <w:tcW w:w="2097" w:type="dxa"/>
          </w:tcPr>
          <w:p w14:paraId="29F7DE5E" w14:textId="3F02600F" w:rsidR="00B01FE9" w:rsidRPr="00932B38" w:rsidRDefault="00B01FE9" w:rsidP="0075647B">
            <w:pPr>
              <w:pStyle w:val="Compact"/>
            </w:pPr>
            <w:r w:rsidRPr="00932B38">
              <w:t>1 workday</w:t>
            </w:r>
          </w:p>
        </w:tc>
      </w:tr>
      <w:tr w:rsidR="009E4099" w14:paraId="06227E06" w14:textId="77777777" w:rsidTr="00A53FDA">
        <w:tc>
          <w:tcPr>
            <w:tcW w:w="7479" w:type="dxa"/>
          </w:tcPr>
          <w:p w14:paraId="043BA7A7" w14:textId="6BD7F604" w:rsidR="009E4099" w:rsidRPr="00932B38" w:rsidRDefault="009E4099" w:rsidP="0075647B">
            <w:pPr>
              <w:pStyle w:val="Compact"/>
            </w:pPr>
            <w:r w:rsidRPr="00932B38">
              <w:t>Writing of test report</w:t>
            </w:r>
            <w:r w:rsidR="006C54E0" w:rsidRPr="00932B38">
              <w:t>.</w:t>
            </w:r>
          </w:p>
        </w:tc>
        <w:tc>
          <w:tcPr>
            <w:tcW w:w="2097" w:type="dxa"/>
          </w:tcPr>
          <w:p w14:paraId="7F9B5BED" w14:textId="2DE06C32" w:rsidR="009E4099" w:rsidRPr="00932B38" w:rsidRDefault="009E4099" w:rsidP="0075647B">
            <w:pPr>
              <w:pStyle w:val="Compact"/>
            </w:pPr>
            <w:r w:rsidRPr="00932B38">
              <w:t>1 workday</w:t>
            </w:r>
          </w:p>
        </w:tc>
      </w:tr>
    </w:tbl>
    <w:p w14:paraId="248F5A2E" w14:textId="646F6AD2" w:rsidR="00CA2FAD" w:rsidRPr="00932B38" w:rsidRDefault="004E6733" w:rsidP="00CA2FAD">
      <w:pPr>
        <w:pStyle w:val="BodyText"/>
      </w:pPr>
      <w:r w:rsidRPr="00932B38">
        <w:t>Updated d</w:t>
      </w:r>
      <w:r w:rsidR="00CA2FAD" w:rsidRPr="00932B38">
        <w:t>eadline is set at 202</w:t>
      </w:r>
      <w:r w:rsidRPr="00932B38">
        <w:t>1</w:t>
      </w:r>
      <w:r w:rsidR="00CA2FAD" w:rsidRPr="00932B38">
        <w:t>-0</w:t>
      </w:r>
      <w:r w:rsidRPr="00932B38">
        <w:t>8</w:t>
      </w:r>
      <w:r w:rsidR="00CA2FAD" w:rsidRPr="00932B38">
        <w:t>-</w:t>
      </w:r>
      <w:r w:rsidRPr="00932B38">
        <w:t>26</w:t>
      </w:r>
    </w:p>
    <w:p w14:paraId="2A835B6C" w14:textId="77777777" w:rsidR="00CA2FAD" w:rsidRPr="00684FBF" w:rsidRDefault="00CA2FAD" w:rsidP="00CA2FAD">
      <w:pPr>
        <w:pStyle w:val="BodyText"/>
        <w:rPr>
          <w:color w:val="FF0000"/>
        </w:rPr>
      </w:pPr>
    </w:p>
    <w:p w14:paraId="0C5712DF" w14:textId="4B13DDA0" w:rsidR="00CA2FAD" w:rsidRDefault="00CA2FAD" w:rsidP="00CA2FAD">
      <w:pPr>
        <w:pStyle w:val="Heading3"/>
      </w:pPr>
      <w:bookmarkStart w:id="55" w:name="finalizing-for-release."/>
      <w:bookmarkStart w:id="56" w:name="_Toc80793671"/>
      <w:bookmarkStart w:id="57" w:name="_Toc80802036"/>
      <w:bookmarkEnd w:id="55"/>
      <w:r>
        <w:t>4.6.</w:t>
      </w:r>
      <w:r w:rsidR="00B71BF3">
        <w:t>4</w:t>
      </w:r>
      <w:r w:rsidR="001D68D2">
        <w:t xml:space="preserve">. </w:t>
      </w:r>
      <w:r>
        <w:t xml:space="preserve"> Finalizing for release.</w:t>
      </w:r>
      <w:bookmarkEnd w:id="56"/>
      <w:bookmarkEnd w:id="57"/>
    </w:p>
    <w:p w14:paraId="17DB0BAD" w14:textId="45C6F10E"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6</w:t>
      </w:r>
      <w:r w:rsidR="00CB7BA0">
        <w:rPr>
          <w:noProof/>
        </w:rPr>
        <w:fldChar w:fldCharType="end"/>
      </w:r>
      <w:r>
        <w:t xml:space="preserve">, </w:t>
      </w:r>
      <w:r w:rsidRPr="00B503A6">
        <w:t xml:space="preserve">Table depicting the schedule for iteration </w:t>
      </w:r>
      <w:r>
        <w:t>4</w:t>
      </w:r>
      <w:r w:rsidRPr="00B503A6">
        <w:t xml:space="preserve"> and projected time needed</w:t>
      </w:r>
    </w:p>
    <w:tbl>
      <w:tblPr>
        <w:tblStyle w:val="TableGrid"/>
        <w:tblW w:w="0" w:type="auto"/>
        <w:tblLook w:val="04A0" w:firstRow="1" w:lastRow="0" w:firstColumn="1" w:lastColumn="0" w:noHBand="0" w:noVBand="1"/>
      </w:tblPr>
      <w:tblGrid>
        <w:gridCol w:w="7479"/>
        <w:gridCol w:w="2097"/>
      </w:tblGrid>
      <w:tr w:rsidR="009E4099" w14:paraId="75AB971C" w14:textId="77777777" w:rsidTr="00A53FDA">
        <w:tc>
          <w:tcPr>
            <w:tcW w:w="7479" w:type="dxa"/>
          </w:tcPr>
          <w:p w14:paraId="76F06FF0" w14:textId="3A572836" w:rsidR="009E4099" w:rsidRDefault="009E4099" w:rsidP="0075647B">
            <w:pPr>
              <w:pStyle w:val="Compact"/>
            </w:pPr>
            <w:r>
              <w:t xml:space="preserve">Correcting any </w:t>
            </w:r>
            <w:r w:rsidR="006C54E0">
              <w:t>weaknesses</w:t>
            </w:r>
            <w:r>
              <w:t xml:space="preserve"> presented in test report</w:t>
            </w:r>
          </w:p>
        </w:tc>
        <w:tc>
          <w:tcPr>
            <w:tcW w:w="2097" w:type="dxa"/>
          </w:tcPr>
          <w:p w14:paraId="01034646" w14:textId="139956D1" w:rsidR="009E4099" w:rsidRDefault="009E4099" w:rsidP="0075647B">
            <w:pPr>
              <w:pStyle w:val="Compact"/>
            </w:pPr>
            <w:r>
              <w:t>½ workday</w:t>
            </w:r>
          </w:p>
        </w:tc>
      </w:tr>
      <w:tr w:rsidR="009E4099" w14:paraId="3A9EAD21" w14:textId="77777777" w:rsidTr="00A53FDA">
        <w:tc>
          <w:tcPr>
            <w:tcW w:w="7479" w:type="dxa"/>
          </w:tcPr>
          <w:p w14:paraId="52D10967" w14:textId="0299DBBA" w:rsidR="009E4099" w:rsidRDefault="00932B38" w:rsidP="0075647B">
            <w:pPr>
              <w:pStyle w:val="Compact"/>
            </w:pPr>
            <w:r>
              <w:t>Refactoring software and implementing persistence and encryption.</w:t>
            </w:r>
          </w:p>
        </w:tc>
        <w:tc>
          <w:tcPr>
            <w:tcW w:w="2097" w:type="dxa"/>
          </w:tcPr>
          <w:p w14:paraId="38629FF1" w14:textId="18E1E795" w:rsidR="009E4099" w:rsidRDefault="001D68D2" w:rsidP="0075647B">
            <w:pPr>
              <w:pStyle w:val="Compact"/>
            </w:pPr>
            <w:r>
              <w:t>½ workday</w:t>
            </w:r>
          </w:p>
        </w:tc>
      </w:tr>
      <w:tr w:rsidR="009E4099" w14:paraId="495FA0AC" w14:textId="77777777" w:rsidTr="00A53FDA">
        <w:tc>
          <w:tcPr>
            <w:tcW w:w="7479" w:type="dxa"/>
          </w:tcPr>
          <w:p w14:paraId="2233CE07" w14:textId="790DA4F7" w:rsidR="009E4099" w:rsidRDefault="009E4099" w:rsidP="0075647B">
            <w:pPr>
              <w:pStyle w:val="Compact"/>
            </w:pPr>
            <w:r>
              <w:t xml:space="preserve">Writing </w:t>
            </w:r>
            <w:r w:rsidR="006C54E0">
              <w:t>postmortem</w:t>
            </w:r>
          </w:p>
        </w:tc>
        <w:tc>
          <w:tcPr>
            <w:tcW w:w="2097" w:type="dxa"/>
          </w:tcPr>
          <w:p w14:paraId="3873B125" w14:textId="4C1FE392" w:rsidR="009E4099" w:rsidRDefault="009E4099" w:rsidP="0075647B">
            <w:pPr>
              <w:pStyle w:val="Compact"/>
            </w:pPr>
            <w:r>
              <w:t>½ workday</w:t>
            </w:r>
          </w:p>
        </w:tc>
      </w:tr>
    </w:tbl>
    <w:p w14:paraId="450A7A02" w14:textId="77777777" w:rsidR="004E6733" w:rsidRPr="00932B38" w:rsidRDefault="004E6733" w:rsidP="004E6733">
      <w:pPr>
        <w:pStyle w:val="BodyText"/>
      </w:pPr>
      <w:r w:rsidRPr="00932B38">
        <w:t>Updated deadline is set at 2021-08-26</w:t>
      </w:r>
    </w:p>
    <w:p w14:paraId="3520C5E1" w14:textId="62C59796" w:rsidR="00CA2FAD" w:rsidRDefault="00CA2FAD" w:rsidP="00CA2FAD">
      <w:pPr>
        <w:pStyle w:val="BodyText"/>
      </w:pPr>
    </w:p>
    <w:p w14:paraId="5155523F" w14:textId="2815C501" w:rsidR="00C74CAE" w:rsidRDefault="00C74CAE" w:rsidP="00CA2FAD">
      <w:pPr>
        <w:pStyle w:val="BodyText"/>
      </w:pPr>
    </w:p>
    <w:p w14:paraId="6633716E" w14:textId="5E938065" w:rsidR="0075647B" w:rsidRDefault="0075647B" w:rsidP="00CA2FAD">
      <w:pPr>
        <w:pStyle w:val="BodyText"/>
      </w:pPr>
    </w:p>
    <w:p w14:paraId="5BB1910F" w14:textId="55B4C1D0" w:rsidR="0075647B" w:rsidRDefault="0075647B" w:rsidP="00CA2FAD">
      <w:pPr>
        <w:pStyle w:val="BodyText"/>
      </w:pPr>
    </w:p>
    <w:p w14:paraId="127C34FD" w14:textId="0E4D11E7" w:rsidR="0075647B" w:rsidRDefault="0075647B" w:rsidP="00CA2FAD">
      <w:pPr>
        <w:pStyle w:val="BodyText"/>
      </w:pPr>
    </w:p>
    <w:p w14:paraId="3DB4794D" w14:textId="35A35C11" w:rsidR="0075647B" w:rsidRDefault="0075647B" w:rsidP="00CA2FAD">
      <w:pPr>
        <w:pStyle w:val="BodyText"/>
      </w:pPr>
    </w:p>
    <w:p w14:paraId="570FCF3E" w14:textId="34D3DE2D" w:rsidR="0075647B" w:rsidRDefault="0075647B" w:rsidP="00CA2FAD">
      <w:pPr>
        <w:pStyle w:val="BodyText"/>
      </w:pPr>
    </w:p>
    <w:p w14:paraId="3EFF3F50" w14:textId="2CC7A595" w:rsidR="0075647B" w:rsidRDefault="0075647B" w:rsidP="00CA2FAD">
      <w:pPr>
        <w:pStyle w:val="BodyText"/>
      </w:pPr>
    </w:p>
    <w:p w14:paraId="0228026D" w14:textId="76FC5031" w:rsidR="0075647B" w:rsidRDefault="0075647B" w:rsidP="00CA2FAD">
      <w:pPr>
        <w:pStyle w:val="BodyText"/>
      </w:pPr>
    </w:p>
    <w:p w14:paraId="489D5007" w14:textId="4E3634A0" w:rsidR="0075647B" w:rsidRDefault="0075647B" w:rsidP="00CA2FAD">
      <w:pPr>
        <w:pStyle w:val="BodyText"/>
      </w:pPr>
    </w:p>
    <w:p w14:paraId="108DB8A4" w14:textId="32EE9D40" w:rsidR="0075647B" w:rsidRDefault="0075647B" w:rsidP="00CA2FAD">
      <w:pPr>
        <w:pStyle w:val="BodyText"/>
      </w:pPr>
    </w:p>
    <w:p w14:paraId="071372AD" w14:textId="1F6291FA" w:rsidR="0075647B" w:rsidRDefault="0075647B" w:rsidP="00CA2FAD">
      <w:pPr>
        <w:pStyle w:val="BodyText"/>
      </w:pPr>
    </w:p>
    <w:p w14:paraId="5B1F43B4" w14:textId="5975401C" w:rsidR="00040131" w:rsidRDefault="00040131" w:rsidP="00CA2FAD">
      <w:pPr>
        <w:pStyle w:val="BodyText"/>
      </w:pPr>
    </w:p>
    <w:p w14:paraId="02294559" w14:textId="77777777" w:rsidR="00040131" w:rsidRDefault="00040131" w:rsidP="00CA2FAD">
      <w:pPr>
        <w:pStyle w:val="BodyText"/>
      </w:pPr>
    </w:p>
    <w:p w14:paraId="1F6016E8" w14:textId="64088B43" w:rsidR="0075647B" w:rsidRDefault="0075647B" w:rsidP="00CA2FAD">
      <w:pPr>
        <w:pStyle w:val="BodyText"/>
      </w:pPr>
    </w:p>
    <w:p w14:paraId="36D3869F" w14:textId="0CB44B8F" w:rsidR="0075647B" w:rsidRDefault="0075647B" w:rsidP="00CA2FAD">
      <w:pPr>
        <w:pStyle w:val="BodyText"/>
      </w:pPr>
    </w:p>
    <w:p w14:paraId="7BC37687" w14:textId="471D916A" w:rsidR="0075647B" w:rsidRDefault="0075647B" w:rsidP="00CA2FAD">
      <w:pPr>
        <w:pStyle w:val="BodyText"/>
      </w:pPr>
    </w:p>
    <w:p w14:paraId="54607A6E" w14:textId="3EAF4092" w:rsidR="0075647B" w:rsidRDefault="0075647B" w:rsidP="00CA2FAD">
      <w:pPr>
        <w:pStyle w:val="BodyText"/>
      </w:pPr>
    </w:p>
    <w:p w14:paraId="2CDF9F75" w14:textId="3932995A" w:rsidR="0075647B" w:rsidRDefault="0075647B" w:rsidP="00CA2FAD">
      <w:pPr>
        <w:pStyle w:val="BodyText"/>
      </w:pPr>
    </w:p>
    <w:p w14:paraId="6531D91A" w14:textId="77777777" w:rsidR="0075647B" w:rsidRDefault="0075647B" w:rsidP="00CA2FAD">
      <w:pPr>
        <w:pStyle w:val="BodyText"/>
      </w:pPr>
    </w:p>
    <w:p w14:paraId="4554231A" w14:textId="3B1A5C91" w:rsidR="00CA2FAD" w:rsidRDefault="00CA2FAD" w:rsidP="00CA2FAD">
      <w:pPr>
        <w:pStyle w:val="Heading2"/>
      </w:pPr>
      <w:bookmarkStart w:id="58" w:name="scope-constraints-and-assumptions"/>
      <w:bookmarkStart w:id="59" w:name="_Toc80793672"/>
      <w:bookmarkStart w:id="60" w:name="_Toc80802037"/>
      <w:bookmarkEnd w:id="58"/>
      <w:r>
        <w:lastRenderedPageBreak/>
        <w:t>4.7</w:t>
      </w:r>
      <w:r w:rsidR="001D68D2">
        <w:t xml:space="preserve">. </w:t>
      </w:r>
      <w:r>
        <w:t xml:space="preserve"> Scope, Constraints and Assumptions</w:t>
      </w:r>
      <w:bookmarkEnd w:id="59"/>
      <w:bookmarkEnd w:id="60"/>
    </w:p>
    <w:p w14:paraId="63D4AC32" w14:textId="75373AD6" w:rsidR="009177A2" w:rsidRDefault="003E14E4" w:rsidP="001F5FFF">
      <w:pPr>
        <w:pStyle w:val="Heading3"/>
      </w:pPr>
      <w:bookmarkStart w:id="61" w:name="_Toc80793673"/>
      <w:bookmarkStart w:id="62" w:name="_Toc80802038"/>
      <w:r>
        <w:t>4.7.1</w:t>
      </w:r>
      <w:r w:rsidR="001D68D2">
        <w:t xml:space="preserve">. </w:t>
      </w:r>
      <w:r>
        <w:t xml:space="preserve"> Scope</w:t>
      </w:r>
      <w:bookmarkEnd w:id="61"/>
      <w:bookmarkEnd w:id="62"/>
    </w:p>
    <w:p w14:paraId="32971815" w14:textId="340AB330" w:rsidR="009177A2" w:rsidRDefault="00CA2FAD" w:rsidP="00CA2FAD">
      <w:pPr>
        <w:pStyle w:val="FirstParagraph"/>
      </w:pPr>
      <w:r>
        <w:t>As for the Scope of the game it is intended to incorporate the standard Hangman game on a word with basic console menu and graphics.</w:t>
      </w:r>
      <w:r w:rsidR="00ED4E1B">
        <w:t xml:space="preserve"> As such any kind of JavaFX graphics or any other kind of graphics are outside the scope of this project.</w:t>
      </w:r>
    </w:p>
    <w:p w14:paraId="7A7012FF" w14:textId="24E2A03D" w:rsidR="009177A2" w:rsidRDefault="009177A2" w:rsidP="00CA2FAD">
      <w:pPr>
        <w:pStyle w:val="FirstParagraph"/>
      </w:pPr>
      <w:r>
        <w:t xml:space="preserve">The basic hangman game is a game of letters and words where you get the same number of underscores that the word has letters. You then go about guessing if a letter is contained within the word. If it is, the underscores of that word will be exchanged to the letter in question. If not, you will </w:t>
      </w:r>
      <w:r w:rsidR="003E14E4">
        <w:t>lose</w:t>
      </w:r>
      <w:r>
        <w:t xml:space="preserve"> a life, or rather in the basic pen and paper version of the game a part of the gallows will be sketched on a piece of paper.</w:t>
      </w:r>
    </w:p>
    <w:p w14:paraId="340F60B3" w14:textId="252A1C34" w:rsidR="009177A2" w:rsidRDefault="009177A2" w:rsidP="009177A2">
      <w:pPr>
        <w:pStyle w:val="BodyText"/>
      </w:pPr>
      <w:r>
        <w:t>Normally this game is played by two people, one that decides the word and does the changes in the underscores or draws the gallows and one that does the guessing. In the case of the software we are creating the game will be the first player, the “judge” if one may.</w:t>
      </w:r>
    </w:p>
    <w:p w14:paraId="5B88BAC6" w14:textId="4131E52C" w:rsidR="003E14E4" w:rsidRPr="009177A2" w:rsidRDefault="003E14E4" w:rsidP="009177A2">
      <w:pPr>
        <w:pStyle w:val="BodyText"/>
      </w:pPr>
      <w:r>
        <w:t>A word will be decided randomly from a list of words and the same number of underscores will be printed for the user.</w:t>
      </w:r>
      <w:r w:rsidR="00ED4E1B">
        <w:t xml:space="preserve"> The user will then enter a letter which will be processed by the software</w:t>
      </w:r>
      <w:r w:rsidR="00830FEF">
        <w:t xml:space="preserve"> and check if that letter exists in the word. If it does it will exchange the letter for the underscored areas where it exists in the word. The player then continues to guess until he/she either runs out of tries or completes the word.</w:t>
      </w:r>
    </w:p>
    <w:p w14:paraId="47D37888" w14:textId="4DFF7D56" w:rsidR="00CA2FAD" w:rsidRDefault="00CA2FAD" w:rsidP="00CA2FAD">
      <w:pPr>
        <w:pStyle w:val="FirstParagraph"/>
      </w:pPr>
      <w:r>
        <w:t xml:space="preserve"> Furthermore, the intention is to implement a system to import a </w:t>
      </w:r>
      <w:r w:rsidR="00830FEF">
        <w:t>text</w:t>
      </w:r>
      <w:r>
        <w:t xml:space="preserve"> file of words with a line break delimiter so that the user is not confined to just one list of words to play with. Initially this will be based on that the user moves a .txt file into the folder and then importing it by writing its exact name. A system for saving the lists is also getting implemented so that these can be accessed once introduced (even after closing the program).</w:t>
      </w:r>
    </w:p>
    <w:p w14:paraId="16C3DC50" w14:textId="77777777" w:rsidR="00CA2FAD" w:rsidRDefault="00CA2FAD" w:rsidP="00CA2FAD">
      <w:pPr>
        <w:pStyle w:val="BodyText"/>
      </w:pPr>
      <w:r>
        <w:t>If time permits the following applications will be added to the mix:</w:t>
      </w:r>
    </w:p>
    <w:p w14:paraId="72E7B9E8" w14:textId="514A6B1C" w:rsidR="00CA2FAD" w:rsidRDefault="00CA2FAD" w:rsidP="00D436F6">
      <w:pPr>
        <w:numPr>
          <w:ilvl w:val="0"/>
          <w:numId w:val="1"/>
        </w:numPr>
      </w:pPr>
      <w:r>
        <w:t>A smarter way of accessing the text files (not sure if this is possible with a console-based program)</w:t>
      </w:r>
      <w:r w:rsidR="00830FEF">
        <w:t>.</w:t>
      </w:r>
    </w:p>
    <w:p w14:paraId="5923591F" w14:textId="6F98F717" w:rsidR="00ED4E1B" w:rsidRDefault="00ED4E1B" w:rsidP="00D436F6">
      <w:pPr>
        <w:numPr>
          <w:ilvl w:val="0"/>
          <w:numId w:val="1"/>
        </w:numPr>
      </w:pPr>
      <w:r>
        <w:t>A way of changing the difficulty</w:t>
      </w:r>
      <w:r w:rsidR="00830FEF">
        <w:t xml:space="preserve"> through the game menu. If the player chooses lesser tries there will be a multiplier on the final score if they finish the word.</w:t>
      </w:r>
    </w:p>
    <w:p w14:paraId="3ED3F91C" w14:textId="51412549" w:rsidR="00CA2FAD" w:rsidRDefault="00CA2FAD" w:rsidP="00D436F6">
      <w:pPr>
        <w:numPr>
          <w:ilvl w:val="0"/>
          <w:numId w:val="1"/>
        </w:numPr>
      </w:pPr>
      <w:r>
        <w:t>Addition of a system of altering the wordlists by adding or removing words</w:t>
      </w:r>
      <w:r w:rsidR="00830FEF">
        <w:t xml:space="preserve"> in an already existing list.</w:t>
      </w:r>
    </w:p>
    <w:p w14:paraId="4B4038A9" w14:textId="42E6FD2C" w:rsidR="00C74CAE" w:rsidRDefault="00C74CAE" w:rsidP="00C74CAE"/>
    <w:p w14:paraId="328B5F78" w14:textId="3E3F464B" w:rsidR="00C74CAE" w:rsidRDefault="00C74CAE" w:rsidP="00C74CAE"/>
    <w:p w14:paraId="1C7882FD" w14:textId="77777777" w:rsidR="00C74CAE" w:rsidRDefault="00C74CAE" w:rsidP="00C74CAE"/>
    <w:p w14:paraId="27B84C7F" w14:textId="661A91FB" w:rsidR="00CA2FAD" w:rsidRDefault="003E14E4" w:rsidP="001F5FFF">
      <w:pPr>
        <w:pStyle w:val="Heading3"/>
      </w:pPr>
      <w:bookmarkStart w:id="63" w:name="_Toc80793674"/>
      <w:bookmarkStart w:id="64" w:name="_Toc80802039"/>
      <w:r>
        <w:lastRenderedPageBreak/>
        <w:t>4.7.2</w:t>
      </w:r>
      <w:r w:rsidR="001D68D2">
        <w:t xml:space="preserve">. </w:t>
      </w:r>
      <w:r>
        <w:t xml:space="preserve"> Constraints</w:t>
      </w:r>
      <w:bookmarkEnd w:id="63"/>
      <w:bookmarkEnd w:id="64"/>
    </w:p>
    <w:p w14:paraId="2CF2A8B5" w14:textId="6E32B35B" w:rsidR="003E14E4" w:rsidRDefault="003E14E4" w:rsidP="003E14E4">
      <w:pPr>
        <w:pStyle w:val="BodyText"/>
      </w:pPr>
      <w:r>
        <w:t>The constraints for this software project are these:</w:t>
      </w:r>
    </w:p>
    <w:p w14:paraId="2A1799EE" w14:textId="1C1D4FDD" w:rsidR="003E14E4" w:rsidRDefault="003E14E4" w:rsidP="00D436F6">
      <w:pPr>
        <w:pStyle w:val="BodyText"/>
        <w:numPr>
          <w:ilvl w:val="0"/>
          <w:numId w:val="7"/>
        </w:numPr>
      </w:pPr>
      <w:r>
        <w:t xml:space="preserve">The software should be a </w:t>
      </w:r>
      <w:r w:rsidR="00830FEF">
        <w:t>terminal</w:t>
      </w:r>
      <w:r>
        <w:t>-based game of Hangman</w:t>
      </w:r>
      <w:r w:rsidR="00ED4E1B">
        <w:t>.</w:t>
      </w:r>
    </w:p>
    <w:p w14:paraId="6AAD0AEF" w14:textId="61ABC82D" w:rsidR="003E14E4" w:rsidRDefault="003E14E4" w:rsidP="00D436F6">
      <w:pPr>
        <w:pStyle w:val="BodyText"/>
        <w:numPr>
          <w:ilvl w:val="0"/>
          <w:numId w:val="7"/>
        </w:numPr>
      </w:pPr>
      <w:r>
        <w:t xml:space="preserve">It should be developed either in </w:t>
      </w:r>
      <w:r w:rsidR="006C54E0">
        <w:t>JavaScript</w:t>
      </w:r>
      <w:r>
        <w:t xml:space="preserve"> or Java, in our case Java.</w:t>
      </w:r>
    </w:p>
    <w:p w14:paraId="7F54784E" w14:textId="462764A5" w:rsidR="00ED4E1B" w:rsidRDefault="00ED4E1B" w:rsidP="00D436F6">
      <w:pPr>
        <w:pStyle w:val="BodyText"/>
        <w:numPr>
          <w:ilvl w:val="0"/>
          <w:numId w:val="7"/>
        </w:numPr>
      </w:pPr>
      <w:r>
        <w:t>The software should be local and not connect to a network of any sort.</w:t>
      </w:r>
    </w:p>
    <w:p w14:paraId="451A3C3B" w14:textId="7C0A7175" w:rsidR="003E14E4" w:rsidRDefault="003E14E4" w:rsidP="001F5FFF">
      <w:pPr>
        <w:pStyle w:val="Heading3"/>
      </w:pPr>
      <w:bookmarkStart w:id="65" w:name="_Toc80793675"/>
      <w:bookmarkStart w:id="66" w:name="_Toc80802040"/>
      <w:r>
        <w:t>4.7.3</w:t>
      </w:r>
      <w:r w:rsidR="001D68D2">
        <w:t xml:space="preserve">. </w:t>
      </w:r>
      <w:r>
        <w:t xml:space="preserve"> Assumptions</w:t>
      </w:r>
      <w:bookmarkEnd w:id="65"/>
      <w:bookmarkEnd w:id="66"/>
    </w:p>
    <w:p w14:paraId="2F21A8D0" w14:textId="11274523" w:rsidR="00ED4E1B" w:rsidRDefault="00ED4E1B" w:rsidP="00ED4E1B">
      <w:pPr>
        <w:pStyle w:val="BodyText"/>
      </w:pPr>
      <w:r>
        <w:t>Assumptions for this project to be successful is:</w:t>
      </w:r>
    </w:p>
    <w:p w14:paraId="2A941147" w14:textId="7F46BC75" w:rsidR="00ED4E1B" w:rsidRDefault="00ED4E1B" w:rsidP="00D436F6">
      <w:pPr>
        <w:pStyle w:val="BodyText"/>
        <w:numPr>
          <w:ilvl w:val="0"/>
          <w:numId w:val="8"/>
        </w:numPr>
      </w:pPr>
      <w:r>
        <w:t>Development equipment does not break down</w:t>
      </w:r>
    </w:p>
    <w:p w14:paraId="57B8DCB9" w14:textId="625C97F5" w:rsidR="00ED4E1B" w:rsidRDefault="00ED4E1B" w:rsidP="00D436F6">
      <w:pPr>
        <w:pStyle w:val="BodyText"/>
        <w:numPr>
          <w:ilvl w:val="0"/>
          <w:numId w:val="8"/>
        </w:numPr>
      </w:pPr>
      <w:r>
        <w:t>The Scope of the game does not change during the duration of the project</w:t>
      </w:r>
    </w:p>
    <w:p w14:paraId="153E8BB1" w14:textId="043FAB42" w:rsidR="00ED4E1B" w:rsidRDefault="00ED4E1B" w:rsidP="00D436F6">
      <w:pPr>
        <w:pStyle w:val="BodyText"/>
        <w:numPr>
          <w:ilvl w:val="0"/>
          <w:numId w:val="8"/>
        </w:numPr>
      </w:pPr>
      <w:r>
        <w:t xml:space="preserve">The developer’s other projects do not interfere with the project </w:t>
      </w:r>
      <w:r w:rsidR="001D68D2">
        <w:t>timeframe</w:t>
      </w:r>
    </w:p>
    <w:p w14:paraId="65ED2AF6" w14:textId="2B8D7F98" w:rsidR="00ED4E1B" w:rsidRDefault="00ED4E1B" w:rsidP="00D436F6">
      <w:pPr>
        <w:pStyle w:val="BodyText"/>
        <w:numPr>
          <w:ilvl w:val="0"/>
          <w:numId w:val="8"/>
        </w:numPr>
      </w:pPr>
      <w:r>
        <w:t>The developers will write the solutions only using Java</w:t>
      </w:r>
    </w:p>
    <w:p w14:paraId="61F92646" w14:textId="4A9DE4EC" w:rsidR="00ED1C5D" w:rsidRPr="00ED4E1B" w:rsidRDefault="00830FEF" w:rsidP="00D436F6">
      <w:pPr>
        <w:pStyle w:val="BodyText"/>
        <w:numPr>
          <w:ilvl w:val="0"/>
          <w:numId w:val="8"/>
        </w:numPr>
      </w:pPr>
      <w:r>
        <w:t>The end-users will be able to read the English language and have a basic understanding on how a computer keyboard works. This is so that they will understand the instructions given to them on the screen by the program and interact with it.</w:t>
      </w:r>
    </w:p>
    <w:p w14:paraId="645B5D01" w14:textId="79B6B0EF" w:rsidR="00CA2FAD" w:rsidRDefault="00CA2FAD" w:rsidP="00CA2FAD">
      <w:pPr>
        <w:pStyle w:val="Heading2"/>
      </w:pPr>
      <w:bookmarkStart w:id="67" w:name="_Toc80793676"/>
      <w:bookmarkStart w:id="68" w:name="_Toc80802041"/>
      <w:r>
        <w:t>4.8</w:t>
      </w:r>
      <w:r w:rsidR="001D68D2">
        <w:t xml:space="preserve">. </w:t>
      </w:r>
      <w:r>
        <w:t xml:space="preserve"> Strategies</w:t>
      </w:r>
      <w:bookmarkEnd w:id="67"/>
      <w:bookmarkEnd w:id="68"/>
    </w:p>
    <w:p w14:paraId="609A0DBC" w14:textId="470DB6F4" w:rsidR="00C74CAE" w:rsidRDefault="00CA2FAD" w:rsidP="00CA2FAD">
      <w:pPr>
        <w:pStyle w:val="BodyText"/>
      </w:pPr>
      <w:r>
        <w:t xml:space="preserve">As the piece of software that is going to be designed and developed in the duration of this program will be written in Java, which is an </w:t>
      </w:r>
      <w:r w:rsidR="001D68D2">
        <w:t>object-oriented</w:t>
      </w:r>
      <w:r>
        <w:t xml:space="preserve"> programming </w:t>
      </w:r>
      <w:r w:rsidR="001D68D2">
        <w:t>language, we</w:t>
      </w:r>
      <w:r>
        <w:t xml:space="preserve"> will apply </w:t>
      </w:r>
      <w:r w:rsidR="001D68D2">
        <w:t>an</w:t>
      </w:r>
      <w:r>
        <w:t xml:space="preserve"> Object-oriented design for the design and development. Starting from the top and working our way down using user-cases, State machine diagrams and class diagrams before seriously starting to work with the application itself.</w:t>
      </w:r>
    </w:p>
    <w:p w14:paraId="36792703" w14:textId="60DA741B" w:rsidR="004E6733" w:rsidRDefault="004E6733" w:rsidP="00CA2FAD">
      <w:pPr>
        <w:pStyle w:val="BodyText"/>
      </w:pPr>
    </w:p>
    <w:p w14:paraId="37A51DBB" w14:textId="0BA61230" w:rsidR="004E6733" w:rsidRDefault="004E6733" w:rsidP="00CA2FAD">
      <w:pPr>
        <w:pStyle w:val="BodyText"/>
      </w:pPr>
    </w:p>
    <w:p w14:paraId="7D14701C" w14:textId="55E2F928" w:rsidR="004E6733" w:rsidRDefault="004E6733" w:rsidP="00CA2FAD">
      <w:pPr>
        <w:pStyle w:val="BodyText"/>
      </w:pPr>
    </w:p>
    <w:p w14:paraId="7F7D4B6B" w14:textId="1B9ED130" w:rsidR="004E6733" w:rsidRDefault="004E6733" w:rsidP="00CA2FAD">
      <w:pPr>
        <w:pStyle w:val="BodyText"/>
      </w:pPr>
    </w:p>
    <w:p w14:paraId="36CBD2AA" w14:textId="77777777" w:rsidR="004E6733" w:rsidRDefault="004E6733" w:rsidP="00CA2FAD">
      <w:pPr>
        <w:pStyle w:val="BodyText"/>
      </w:pPr>
    </w:p>
    <w:p w14:paraId="28462844" w14:textId="77777777" w:rsidR="00CA2FAD" w:rsidRDefault="00CA2FAD" w:rsidP="00CA2FAD">
      <w:pPr>
        <w:pStyle w:val="Heading1"/>
      </w:pPr>
      <w:bookmarkStart w:id="69" w:name="_Toc80793677"/>
      <w:bookmarkStart w:id="70" w:name="_Toc80802042"/>
      <w:r>
        <w:lastRenderedPageBreak/>
        <w:t>5. Iterations</w:t>
      </w:r>
      <w:bookmarkEnd w:id="69"/>
      <w:bookmarkEnd w:id="70"/>
    </w:p>
    <w:p w14:paraId="26839371" w14:textId="0A967141" w:rsidR="00CA2FAD" w:rsidRDefault="00CA2FAD" w:rsidP="00CA2FAD">
      <w:pPr>
        <w:pStyle w:val="Heading2"/>
      </w:pPr>
      <w:bookmarkStart w:id="71" w:name="iteration-1"/>
      <w:bookmarkStart w:id="72" w:name="_Toc80793678"/>
      <w:bookmarkStart w:id="73" w:name="_Toc80802043"/>
      <w:bookmarkEnd w:id="71"/>
      <w:r>
        <w:t>5.1</w:t>
      </w:r>
      <w:r w:rsidR="001D68D2">
        <w:t xml:space="preserve">. </w:t>
      </w:r>
      <w:r>
        <w:t xml:space="preserve"> Iteration </w:t>
      </w:r>
      <w:r w:rsidR="00A320A4">
        <w:t>1 The project plan</w:t>
      </w:r>
      <w:bookmarkEnd w:id="72"/>
      <w:bookmarkEnd w:id="73"/>
    </w:p>
    <w:p w14:paraId="20BC2E9E" w14:textId="0EC1B327" w:rsidR="00CA2FAD" w:rsidRDefault="00CA2FAD" w:rsidP="00CA2FAD">
      <w:pPr>
        <w:pStyle w:val="FirstParagraph"/>
      </w:pPr>
      <w:r>
        <w:t>First iteration includes the establishment of the first version of this project plan, schedule and risk analysis as well as setup of version control through Gitlab and a very basic class structure in code.</w:t>
      </w:r>
    </w:p>
    <w:p w14:paraId="3802A0CE" w14:textId="50953A8B" w:rsidR="005F5A88" w:rsidRDefault="005F5A88" w:rsidP="00D436F6">
      <w:pPr>
        <w:pStyle w:val="BodyText"/>
        <w:numPr>
          <w:ilvl w:val="0"/>
          <w:numId w:val="9"/>
        </w:numPr>
      </w:pPr>
      <w:r>
        <w:t>Project Plan: This is going to be designed using a template as a base which includes the chapters in this document. Here</w:t>
      </w:r>
      <w:r w:rsidR="009659A6">
        <w:t xml:space="preserve"> it will be decided which strategies, </w:t>
      </w:r>
      <w:r w:rsidR="00A320A4">
        <w:t>possibilities</w:t>
      </w:r>
      <w:r w:rsidR="009659A6">
        <w:t xml:space="preserve"> and limitations the software shall have in a structured manner so that later iterations have something to build upon.</w:t>
      </w:r>
    </w:p>
    <w:p w14:paraId="14FECC3A" w14:textId="05AE9C90" w:rsidR="009659A6" w:rsidRDefault="009659A6" w:rsidP="00D436F6">
      <w:pPr>
        <w:pStyle w:val="BodyText"/>
        <w:numPr>
          <w:ilvl w:val="0"/>
          <w:numId w:val="9"/>
        </w:numPr>
      </w:pPr>
      <w:r>
        <w:t>Schedule: The entire project runs for ten weeks and will have to be broken down into iterations covering the different parts of the project.</w:t>
      </w:r>
    </w:p>
    <w:p w14:paraId="6E5531B2" w14:textId="347A32F9" w:rsidR="00CA2FAD" w:rsidRPr="003C2A50" w:rsidRDefault="009659A6" w:rsidP="00D436F6">
      <w:pPr>
        <w:pStyle w:val="BodyText"/>
        <w:numPr>
          <w:ilvl w:val="0"/>
          <w:numId w:val="9"/>
        </w:numPr>
      </w:pPr>
      <w:r>
        <w:t xml:space="preserve">Skeleton code: The basic file structure of the software that is going to be developed is set up with folders and file names. This might be changed at a </w:t>
      </w:r>
      <w:r w:rsidR="002C471B">
        <w:t>later point</w:t>
      </w:r>
      <w:r>
        <w:t>, but mostly to have a first step and to setup the environment where it will be produced.</w:t>
      </w:r>
      <w:bookmarkStart w:id="74" w:name="iteration-2"/>
      <w:bookmarkEnd w:id="74"/>
    </w:p>
    <w:p w14:paraId="701EF79B" w14:textId="3FA54B90" w:rsidR="00CA2FAD" w:rsidRDefault="00CA2FAD" w:rsidP="00CA2FAD">
      <w:pPr>
        <w:pStyle w:val="Heading2"/>
      </w:pPr>
      <w:bookmarkStart w:id="75" w:name="iteration-3"/>
      <w:bookmarkStart w:id="76" w:name="iteration-4"/>
      <w:bookmarkStart w:id="77" w:name="_Toc80793679"/>
      <w:bookmarkStart w:id="78" w:name="_Toc80802044"/>
      <w:bookmarkEnd w:id="75"/>
      <w:bookmarkEnd w:id="76"/>
      <w:r>
        <w:t>5.</w:t>
      </w:r>
      <w:r w:rsidR="003C2A50">
        <w:t>2</w:t>
      </w:r>
      <w:r w:rsidR="001D68D2">
        <w:t xml:space="preserve">. </w:t>
      </w:r>
      <w:r>
        <w:t xml:space="preserve"> Iteration </w:t>
      </w:r>
      <w:r w:rsidR="003C2A50">
        <w:t>2</w:t>
      </w:r>
      <w:r w:rsidR="00A320A4">
        <w:t xml:space="preserve"> </w:t>
      </w:r>
      <w:r w:rsidR="003C2A50">
        <w:t>Modelling and Software Design</w:t>
      </w:r>
      <w:bookmarkEnd w:id="77"/>
      <w:bookmarkEnd w:id="78"/>
    </w:p>
    <w:p w14:paraId="764BB348" w14:textId="04DFF5E0" w:rsidR="00EC290F" w:rsidRDefault="003C2A50" w:rsidP="00CA2FAD">
      <w:pPr>
        <w:pStyle w:val="BodyText"/>
      </w:pPr>
      <w:r>
        <w:t>Second iteration includes the creation of models and an initial basic implementation of the code.</w:t>
      </w:r>
    </w:p>
    <w:p w14:paraId="42B8C0A1" w14:textId="18DB12BC" w:rsidR="003C2A50" w:rsidRDefault="003C2A50" w:rsidP="00D436F6">
      <w:pPr>
        <w:pStyle w:val="BodyText"/>
        <w:numPr>
          <w:ilvl w:val="0"/>
          <w:numId w:val="11"/>
        </w:numPr>
      </w:pPr>
      <w:r>
        <w:t>Models: The design of the software i</w:t>
      </w:r>
      <w:r w:rsidR="00A8650A">
        <w:t>s</w:t>
      </w:r>
      <w:r>
        <w:t xml:space="preserve"> going to be shown by creating three types of models. </w:t>
      </w:r>
    </w:p>
    <w:p w14:paraId="4A3B2B19" w14:textId="0F430A77" w:rsidR="003C2A50" w:rsidRDefault="003C2A50" w:rsidP="00D436F6">
      <w:pPr>
        <w:pStyle w:val="BodyText"/>
        <w:numPr>
          <w:ilvl w:val="0"/>
          <w:numId w:val="12"/>
        </w:numPr>
        <w:ind w:hanging="11"/>
      </w:pPr>
      <w:r>
        <w:t>Use case diagrams and descriptions to show what scenarios a user/admin will be faced with using the program</w:t>
      </w:r>
    </w:p>
    <w:p w14:paraId="19F51FEB" w14:textId="33CBE471" w:rsidR="003C2A50" w:rsidRDefault="003C2A50" w:rsidP="00D436F6">
      <w:pPr>
        <w:pStyle w:val="BodyText"/>
        <w:numPr>
          <w:ilvl w:val="0"/>
          <w:numId w:val="12"/>
        </w:numPr>
        <w:ind w:hanging="11"/>
      </w:pPr>
      <w:r>
        <w:t>State Machine Diagrams to show how the program reacts in said user cases</w:t>
      </w:r>
    </w:p>
    <w:p w14:paraId="3007861D" w14:textId="51435F65" w:rsidR="003C2A50" w:rsidRDefault="003C2A50" w:rsidP="00D436F6">
      <w:pPr>
        <w:pStyle w:val="BodyText"/>
        <w:numPr>
          <w:ilvl w:val="0"/>
          <w:numId w:val="12"/>
        </w:numPr>
        <w:ind w:hanging="11"/>
      </w:pPr>
      <w:r>
        <w:t>Class diagram to show the system composition of the software in general terms.</w:t>
      </w:r>
    </w:p>
    <w:p w14:paraId="1A832448" w14:textId="1AAB6406" w:rsidR="003C2A50" w:rsidRDefault="003C2A50" w:rsidP="00D436F6">
      <w:pPr>
        <w:pStyle w:val="BodyText"/>
        <w:numPr>
          <w:ilvl w:val="0"/>
          <w:numId w:val="11"/>
        </w:numPr>
      </w:pPr>
      <w:r>
        <w:t>Implementation of code using above mentioned models as a base.</w:t>
      </w:r>
    </w:p>
    <w:p w14:paraId="3C290D33" w14:textId="341CAC33" w:rsidR="003C2A50" w:rsidRDefault="003C2A50" w:rsidP="00D436F6">
      <w:pPr>
        <w:pStyle w:val="BodyText"/>
        <w:numPr>
          <w:ilvl w:val="0"/>
          <w:numId w:val="11"/>
        </w:numPr>
      </w:pPr>
      <w:r>
        <w:t>Finishing off this iteration by updating the project plan schedule, time-log and iteration description as well as updating directory status.</w:t>
      </w:r>
    </w:p>
    <w:p w14:paraId="4B06DF3E" w14:textId="18A6C9EE" w:rsidR="00A8650A" w:rsidRDefault="00A8650A" w:rsidP="00A8650A">
      <w:pPr>
        <w:pStyle w:val="BodyText"/>
        <w:ind w:left="360"/>
      </w:pPr>
    </w:p>
    <w:p w14:paraId="519D779E" w14:textId="2102BF2B" w:rsidR="001D68D2" w:rsidRDefault="001D68D2" w:rsidP="00A8650A">
      <w:pPr>
        <w:pStyle w:val="BodyText"/>
        <w:ind w:left="360"/>
      </w:pPr>
    </w:p>
    <w:p w14:paraId="016C9523" w14:textId="77777777" w:rsidR="001D68D2" w:rsidRDefault="001D68D2" w:rsidP="00A8650A">
      <w:pPr>
        <w:pStyle w:val="BodyText"/>
        <w:ind w:left="360"/>
      </w:pPr>
    </w:p>
    <w:p w14:paraId="3663B019" w14:textId="26AB855A" w:rsidR="003C2A50" w:rsidRDefault="00A8650A" w:rsidP="00D436F6">
      <w:pPr>
        <w:pStyle w:val="Heading2"/>
        <w:numPr>
          <w:ilvl w:val="1"/>
          <w:numId w:val="15"/>
        </w:numPr>
      </w:pPr>
      <w:bookmarkStart w:id="79" w:name="_Toc80793680"/>
      <w:bookmarkStart w:id="80" w:name="_Toc80802045"/>
      <w:r>
        <w:lastRenderedPageBreak/>
        <w:t>Iteration 3 Testing</w:t>
      </w:r>
      <w:bookmarkEnd w:id="79"/>
      <w:bookmarkEnd w:id="80"/>
    </w:p>
    <w:p w14:paraId="6D1A0736" w14:textId="276A6C8C" w:rsidR="00A8650A" w:rsidRDefault="00A8650A" w:rsidP="00A8650A">
      <w:pPr>
        <w:pStyle w:val="BodyText"/>
        <w:ind w:left="360"/>
      </w:pPr>
      <w:r>
        <w:t>Third iteration includes the creation of a test plan for both manual testing of the user interfaces and automated unit tests for the logical part of the software.</w:t>
      </w:r>
    </w:p>
    <w:p w14:paraId="38D2FDD1" w14:textId="005D5178" w:rsidR="00A8650A" w:rsidRDefault="00A8650A" w:rsidP="00A8650A">
      <w:pPr>
        <w:pStyle w:val="BodyText"/>
        <w:ind w:left="360"/>
      </w:pPr>
      <w:r>
        <w:t>A short description of the two different test suites is presented below:</w:t>
      </w:r>
    </w:p>
    <w:p w14:paraId="76E59524" w14:textId="058D979A" w:rsidR="00A8650A" w:rsidRDefault="00A8650A" w:rsidP="00D436F6">
      <w:pPr>
        <w:pStyle w:val="BodyText"/>
        <w:numPr>
          <w:ilvl w:val="0"/>
          <w:numId w:val="13"/>
        </w:numPr>
      </w:pPr>
      <w:r>
        <w:t xml:space="preserve">Manual tests of UI. </w:t>
      </w:r>
      <w:r>
        <w:br/>
        <w:t>These tests are designed to follow the use case scenarios previously established through a series of test cases and make sure that the software renders the user interface response that corresponds to the use cases. The tests are meant to be able to be carried out by non-technical personal if need be.</w:t>
      </w:r>
    </w:p>
    <w:p w14:paraId="23FDAEC9" w14:textId="170B182D" w:rsidR="00A8650A" w:rsidRDefault="00A8650A" w:rsidP="00D436F6">
      <w:pPr>
        <w:pStyle w:val="BodyText"/>
        <w:numPr>
          <w:ilvl w:val="0"/>
          <w:numId w:val="13"/>
        </w:numPr>
      </w:pPr>
      <w:r>
        <w:t>Automated unit tests of logical classes.</w:t>
      </w:r>
      <w:r>
        <w:br/>
        <w:t>These tests are designed from a “white boxing” standpoint, which means that the code is at hand for the test designer. The tests are meant to confirm that these logical parts of the software answers in a way that is expected. They are also there to make sure that any future changes in the code renders the same results and do not break the software.</w:t>
      </w:r>
    </w:p>
    <w:p w14:paraId="1FAB36F1" w14:textId="3D5B3C5E" w:rsidR="00A8650A" w:rsidRDefault="00A8650A" w:rsidP="00A8650A">
      <w:pPr>
        <w:pStyle w:val="BodyText"/>
      </w:pPr>
      <w:r>
        <w:t>Both the test plan, test descriptions and test report will be presented in a separate document.</w:t>
      </w:r>
    </w:p>
    <w:p w14:paraId="7027C7C0" w14:textId="77777777" w:rsidR="00932B38" w:rsidRDefault="00932B38" w:rsidP="00A8650A">
      <w:pPr>
        <w:pStyle w:val="BodyText"/>
      </w:pPr>
    </w:p>
    <w:p w14:paraId="56CD0C02" w14:textId="29B713AB" w:rsidR="009E4099" w:rsidRDefault="00932B38" w:rsidP="00D436F6">
      <w:pPr>
        <w:pStyle w:val="Heading2"/>
        <w:numPr>
          <w:ilvl w:val="1"/>
          <w:numId w:val="15"/>
        </w:numPr>
      </w:pPr>
      <w:bookmarkStart w:id="81" w:name="_Toc80793681"/>
      <w:bookmarkStart w:id="82" w:name="_Toc80802046"/>
      <w:r>
        <w:t>Iteration 4 Finishing touches</w:t>
      </w:r>
      <w:bookmarkEnd w:id="81"/>
      <w:bookmarkEnd w:id="82"/>
    </w:p>
    <w:p w14:paraId="59DC2FBA" w14:textId="293E3A2C" w:rsidR="00932B38" w:rsidRDefault="00932B38" w:rsidP="00932B38">
      <w:pPr>
        <w:pStyle w:val="BodyText"/>
      </w:pPr>
      <w:r>
        <w:t>The fourth iteration is the final iteration and as such this product is, after this iteration to be considered viable for release. It includes the following:</w:t>
      </w:r>
    </w:p>
    <w:p w14:paraId="714D8418" w14:textId="5583EEF5" w:rsidR="00932B38" w:rsidRDefault="00932B38" w:rsidP="00D436F6">
      <w:pPr>
        <w:pStyle w:val="BodyText"/>
        <w:numPr>
          <w:ilvl w:val="0"/>
          <w:numId w:val="14"/>
        </w:numPr>
      </w:pPr>
      <w:r>
        <w:t>The fourth and final iteration includes correcting any bugs that have been uncovered during the testing phase.</w:t>
      </w:r>
    </w:p>
    <w:p w14:paraId="36D31080" w14:textId="77777777" w:rsidR="00932B38" w:rsidRDefault="00932B38" w:rsidP="00D436F6">
      <w:pPr>
        <w:pStyle w:val="BodyText"/>
        <w:numPr>
          <w:ilvl w:val="0"/>
          <w:numId w:val="14"/>
        </w:numPr>
      </w:pPr>
      <w:r>
        <w:t>It also includes implementing the persistence part of the program where word lists and user lists are saved to text files locally and as such implement the reusability of the program by introducing the feature to import new word lists.</w:t>
      </w:r>
    </w:p>
    <w:p w14:paraId="0563140F" w14:textId="0096E284" w:rsidR="00932B38" w:rsidRPr="00932B38" w:rsidRDefault="00932B38" w:rsidP="00D436F6">
      <w:pPr>
        <w:pStyle w:val="BodyText"/>
        <w:numPr>
          <w:ilvl w:val="0"/>
          <w:numId w:val="14"/>
        </w:numPr>
      </w:pPr>
      <w:r>
        <w:t>Furthermore, the iteration will cover documenting the code to make future updates to the program by other developers than the ones responsible for its initial construction.</w:t>
      </w:r>
    </w:p>
    <w:p w14:paraId="0F554111" w14:textId="1214A1A8" w:rsidR="009E4099" w:rsidRDefault="00932B38" w:rsidP="00D436F6">
      <w:pPr>
        <w:pStyle w:val="BodyText"/>
        <w:numPr>
          <w:ilvl w:val="0"/>
          <w:numId w:val="14"/>
        </w:numPr>
      </w:pPr>
      <w:r>
        <w:t>Finalizing the project and test document for posterity.</w:t>
      </w:r>
    </w:p>
    <w:p w14:paraId="497CCF07" w14:textId="43B54DD2" w:rsidR="009E4099" w:rsidRDefault="009E4099" w:rsidP="00A8650A">
      <w:pPr>
        <w:pStyle w:val="BodyText"/>
      </w:pPr>
    </w:p>
    <w:p w14:paraId="1D77577E" w14:textId="34962CB4" w:rsidR="009E4099" w:rsidRDefault="009E4099" w:rsidP="00A8650A">
      <w:pPr>
        <w:pStyle w:val="BodyText"/>
      </w:pPr>
    </w:p>
    <w:p w14:paraId="003DBB87" w14:textId="4F8308CF" w:rsidR="009E4099" w:rsidRDefault="009E4099" w:rsidP="00A8650A">
      <w:pPr>
        <w:pStyle w:val="BodyText"/>
      </w:pPr>
    </w:p>
    <w:p w14:paraId="70F5DFFD" w14:textId="77777777" w:rsidR="009E4099" w:rsidRPr="00A8650A" w:rsidRDefault="009E4099" w:rsidP="00A8650A">
      <w:pPr>
        <w:pStyle w:val="BodyText"/>
      </w:pPr>
    </w:p>
    <w:p w14:paraId="00ED49D4" w14:textId="77777777" w:rsidR="00CA2FAD" w:rsidRDefault="00CA2FAD" w:rsidP="00CA2FAD">
      <w:pPr>
        <w:pStyle w:val="Heading1"/>
      </w:pPr>
      <w:bookmarkStart w:id="83" w:name="risk-analysis"/>
      <w:bookmarkStart w:id="84" w:name="_Toc80793682"/>
      <w:bookmarkStart w:id="85" w:name="_Toc80802047"/>
      <w:bookmarkEnd w:id="83"/>
      <w:r>
        <w:lastRenderedPageBreak/>
        <w:t>6. Risk Analysis</w:t>
      </w:r>
      <w:bookmarkEnd w:id="84"/>
      <w:bookmarkEnd w:id="85"/>
    </w:p>
    <w:p w14:paraId="2A35F2B4" w14:textId="4589BC96" w:rsidR="00CA2FAD" w:rsidRDefault="00CA2FAD" w:rsidP="00CA2FAD">
      <w:pPr>
        <w:pStyle w:val="Heading2"/>
      </w:pPr>
      <w:bookmarkStart w:id="86" w:name="staff-risks"/>
      <w:bookmarkStart w:id="87" w:name="_Toc80793683"/>
      <w:bookmarkStart w:id="88" w:name="_Toc80802048"/>
      <w:bookmarkEnd w:id="86"/>
      <w:r>
        <w:t>6.1</w:t>
      </w:r>
      <w:r w:rsidR="001D68D2">
        <w:t xml:space="preserve">. </w:t>
      </w:r>
      <w:r>
        <w:t xml:space="preserve"> Staff risks</w:t>
      </w:r>
      <w:bookmarkEnd w:id="87"/>
      <w:bookmarkEnd w:id="88"/>
    </w:p>
    <w:p w14:paraId="72ACAF11" w14:textId="7C2B0D71" w:rsidR="00CA2FAD" w:rsidRDefault="00CA2FAD" w:rsidP="00CA2FAD">
      <w:pPr>
        <w:pStyle w:val="FirstParagraph"/>
      </w:pPr>
      <w:r>
        <w:t xml:space="preserve">The time schedule might pose a problem if the </w:t>
      </w:r>
      <w:r w:rsidR="005F5A88">
        <w:t>employees’</w:t>
      </w:r>
      <w:r>
        <w:t xml:space="preserve"> private life or alternate career impose too much. As with all parents the possibility of the children becoming sick and parents becoming sick as a result is reasonably high during the first few years of a child’s life. In this case the developer is alone and as such the problems in this field will have very severe effects on the project if they would happen.</w:t>
      </w:r>
    </w:p>
    <w:p w14:paraId="65C5160C" w14:textId="77777777" w:rsidR="00CA2FAD" w:rsidRDefault="00CA2FAD" w:rsidP="00CA2FAD">
      <w:pPr>
        <w:pStyle w:val="BodyText"/>
      </w:pPr>
      <w:r>
        <w:t>The probability of staff issues due to alternate work, health or family issues is set to moderate but with possibly catastrophic effects on the time schedule.</w:t>
      </w:r>
    </w:p>
    <w:p w14:paraId="54EBBE1F" w14:textId="57B7D53F" w:rsidR="00CA2FAD" w:rsidRDefault="00CA2FAD" w:rsidP="00CA2FAD">
      <w:pPr>
        <w:pStyle w:val="Heading2"/>
      </w:pPr>
      <w:bookmarkStart w:id="89" w:name="equipment-risks"/>
      <w:bookmarkStart w:id="90" w:name="_Toc80793684"/>
      <w:bookmarkStart w:id="91" w:name="_Toc80802049"/>
      <w:bookmarkEnd w:id="89"/>
      <w:r>
        <w:t>6.2</w:t>
      </w:r>
      <w:r w:rsidR="001D68D2">
        <w:t xml:space="preserve">. </w:t>
      </w:r>
      <w:r>
        <w:t xml:space="preserve"> Equipment risks</w:t>
      </w:r>
      <w:bookmarkEnd w:id="90"/>
      <w:bookmarkEnd w:id="91"/>
    </w:p>
    <w:p w14:paraId="72E99D73" w14:textId="71107E54" w:rsidR="00CA2FAD" w:rsidRDefault="00CA2FAD" w:rsidP="00CA2FAD">
      <w:pPr>
        <w:pStyle w:val="FirstParagraph"/>
      </w:pPr>
      <w:r>
        <w:t xml:space="preserve">The equipment used to develop this software is </w:t>
      </w:r>
      <w:r w:rsidR="002C471B">
        <w:t>new</w:t>
      </w:r>
      <w:r>
        <w:t xml:space="preserve"> and freshly reinstalled. Gitlab is used for version control and backup as well as the fact that two machines are used for development.</w:t>
      </w:r>
    </w:p>
    <w:p w14:paraId="074A3E17" w14:textId="77777777" w:rsidR="00CA2FAD" w:rsidRDefault="00CA2FAD" w:rsidP="00CA2FAD">
      <w:pPr>
        <w:pStyle w:val="BodyText"/>
      </w:pPr>
      <w:r>
        <w:t>The probability of equipment failure is thus set to low and effects to severe in case it would happen.</w:t>
      </w:r>
    </w:p>
    <w:p w14:paraId="463CAED4" w14:textId="2C6652C5" w:rsidR="00CA2FAD" w:rsidRDefault="00CA2FAD" w:rsidP="00CA2FAD">
      <w:pPr>
        <w:pStyle w:val="Heading2"/>
      </w:pPr>
      <w:bookmarkStart w:id="92" w:name="requirement-and-specification-change-ris"/>
      <w:bookmarkStart w:id="93" w:name="_Toc80793685"/>
      <w:bookmarkStart w:id="94" w:name="_Toc80802050"/>
      <w:bookmarkEnd w:id="92"/>
      <w:r>
        <w:t>6.3</w:t>
      </w:r>
      <w:r w:rsidR="001D68D2">
        <w:t xml:space="preserve">. </w:t>
      </w:r>
      <w:r>
        <w:t xml:space="preserve"> Requirement and specification change risks</w:t>
      </w:r>
      <w:bookmarkEnd w:id="93"/>
      <w:bookmarkEnd w:id="94"/>
    </w:p>
    <w:p w14:paraId="210BD6E1" w14:textId="63CF0951" w:rsidR="00CA2FAD" w:rsidRDefault="00CA2FAD" w:rsidP="00CA2FAD">
      <w:pPr>
        <w:pStyle w:val="FirstParagraph"/>
      </w:pPr>
      <w:r>
        <w:t>As this is planned, designed, developed and released by one single individual and with the target audience being end users</w:t>
      </w:r>
      <w:r w:rsidR="005F5A88">
        <w:t xml:space="preserve"> or</w:t>
      </w:r>
      <w:r>
        <w:t xml:space="preserve"> and </w:t>
      </w:r>
      <w:r w:rsidR="005F5A88">
        <w:t>administrators/teachers</w:t>
      </w:r>
      <w:r>
        <w:t>, the level of outside input and demand will not be high. The basic demands are there in terms on functionality of the game which is decently standardized. The problem here lies in the functionality on the side, like text file reading, managing wordlists, high score lists and things not fully within the scope of the game. Steps should be taken to prioritize these additions so that irrelevant parts can be cut if time does not allow their implementation.</w:t>
      </w:r>
    </w:p>
    <w:p w14:paraId="5E3F43BD" w14:textId="77777777" w:rsidR="00CA2FAD" w:rsidRDefault="00CA2FAD" w:rsidP="00CA2FAD">
      <w:pPr>
        <w:pStyle w:val="BodyText"/>
      </w:pPr>
      <w:r>
        <w:t>The probability of requirement and specification changes affecting the project is deemed to be moderate and with tolerable to serious effect.</w:t>
      </w:r>
    </w:p>
    <w:p w14:paraId="3C1686DF" w14:textId="336CB86C" w:rsidR="00CA2FAD" w:rsidRDefault="00CA2FAD" w:rsidP="00CA2FAD">
      <w:pPr>
        <w:pStyle w:val="Heading2"/>
      </w:pPr>
      <w:bookmarkStart w:id="95" w:name="organization-risks-and-team-composition"/>
      <w:bookmarkStart w:id="96" w:name="_Toc80793686"/>
      <w:bookmarkStart w:id="97" w:name="_Toc80802051"/>
      <w:bookmarkEnd w:id="95"/>
      <w:r>
        <w:t>6.4</w:t>
      </w:r>
      <w:r w:rsidR="001D68D2">
        <w:t xml:space="preserve">. </w:t>
      </w:r>
      <w:r>
        <w:t xml:space="preserve"> Organization risks and team composition</w:t>
      </w:r>
      <w:bookmarkEnd w:id="96"/>
      <w:bookmarkEnd w:id="97"/>
    </w:p>
    <w:p w14:paraId="4740F15A" w14:textId="6C88322D" w:rsidR="00CA2FAD" w:rsidRDefault="00CA2FAD" w:rsidP="00CA2FAD">
      <w:pPr>
        <w:pStyle w:val="FirstParagraph"/>
      </w:pPr>
      <w:r>
        <w:t xml:space="preserve">The organization is only one person so neither will communication be an issue and the organization </w:t>
      </w:r>
      <w:r w:rsidR="002C471B">
        <w:t>are</w:t>
      </w:r>
      <w:r>
        <w:t xml:space="preserve"> not likely to change.</w:t>
      </w:r>
    </w:p>
    <w:p w14:paraId="1440A79C" w14:textId="56746A07" w:rsidR="00EC290F" w:rsidRDefault="00CA2FAD" w:rsidP="00CA2FAD">
      <w:pPr>
        <w:pStyle w:val="BodyText"/>
      </w:pPr>
      <w:r>
        <w:t>Probability for this is set to low and with low effect on project outcome.</w:t>
      </w:r>
    </w:p>
    <w:p w14:paraId="17E405CE" w14:textId="37ADBB80" w:rsidR="00CA2FAD" w:rsidRDefault="00CA2FAD" w:rsidP="00CA2FAD">
      <w:pPr>
        <w:pStyle w:val="Heading2"/>
      </w:pPr>
      <w:bookmarkStart w:id="98" w:name="development-team-skill"/>
      <w:bookmarkStart w:id="99" w:name="_Toc80793687"/>
      <w:bookmarkStart w:id="100" w:name="_Toc80802052"/>
      <w:bookmarkEnd w:id="98"/>
      <w:r>
        <w:t>6.5</w:t>
      </w:r>
      <w:r w:rsidR="001D68D2">
        <w:t xml:space="preserve">. </w:t>
      </w:r>
      <w:r>
        <w:t xml:space="preserve"> Development team skill</w:t>
      </w:r>
      <w:bookmarkEnd w:id="99"/>
      <w:bookmarkEnd w:id="100"/>
    </w:p>
    <w:p w14:paraId="21BF754C" w14:textId="42F6D5C4" w:rsidR="00CA2FAD" w:rsidRDefault="00CA2FAD" w:rsidP="00CA2FAD">
      <w:pPr>
        <w:pStyle w:val="FirstParagraph"/>
      </w:pPr>
      <w:r>
        <w:t xml:space="preserve">The developer in charge of this project is to be considered as very inexperienced and with according to his own measurement, very new to both programming in general and java as a programming language. </w:t>
      </w:r>
      <w:r w:rsidR="006C54E0">
        <w:t>Therefore,</w:t>
      </w:r>
      <w:r>
        <w:t xml:space="preserve"> the possibility of individual skill and problems with the </w:t>
      </w:r>
      <w:r>
        <w:lastRenderedPageBreak/>
        <w:t>code becoming a problem and production grinding temporarily to a standstill is most definitely prominent.</w:t>
      </w:r>
    </w:p>
    <w:p w14:paraId="4903A6B2" w14:textId="77777777" w:rsidR="00CA2FAD" w:rsidRDefault="00CA2FAD" w:rsidP="00CA2FAD">
      <w:pPr>
        <w:pStyle w:val="BodyText"/>
      </w:pPr>
      <w:r>
        <w:t>Course slack channel and the teachers will be there for assistance and guidance which might reduce this risk.</w:t>
      </w:r>
    </w:p>
    <w:p w14:paraId="10952CCB" w14:textId="493F0B4F" w:rsidR="00C74CAE" w:rsidRDefault="00CA2FAD" w:rsidP="00CA2FAD">
      <w:pPr>
        <w:pStyle w:val="BodyText"/>
      </w:pPr>
      <w:r>
        <w:t xml:space="preserve">Probability for the developer coding skill to interfere with the project is therefor set to high and with serious effects to the </w:t>
      </w:r>
      <w:r w:rsidR="006C54E0">
        <w:t>project’s</w:t>
      </w:r>
      <w:r>
        <w:t xml:space="preserve"> wellbeing. However, there is a safety net to counter this issue.</w:t>
      </w:r>
    </w:p>
    <w:p w14:paraId="6A7ECA17" w14:textId="77777777" w:rsidR="00C74CAE" w:rsidRDefault="00C74CAE" w:rsidP="00CA2FAD">
      <w:pPr>
        <w:pStyle w:val="BodyText"/>
      </w:pPr>
    </w:p>
    <w:p w14:paraId="36FBDCD4" w14:textId="4063850E" w:rsidR="00CA2FAD" w:rsidRDefault="00CA2FAD" w:rsidP="00CA2FAD">
      <w:pPr>
        <w:pStyle w:val="Heading2"/>
      </w:pPr>
      <w:bookmarkStart w:id="101" w:name="risk-summary"/>
      <w:bookmarkStart w:id="102" w:name="_Toc80793688"/>
      <w:bookmarkStart w:id="103" w:name="_Toc80802053"/>
      <w:bookmarkEnd w:id="101"/>
      <w:r>
        <w:t>6.6</w:t>
      </w:r>
      <w:r w:rsidR="001D68D2">
        <w:t xml:space="preserve">. </w:t>
      </w:r>
      <w:r>
        <w:t xml:space="preserve"> Risk summary</w:t>
      </w:r>
      <w:bookmarkEnd w:id="102"/>
      <w:bookmarkEnd w:id="103"/>
    </w:p>
    <w:p w14:paraId="05A530B6" w14:textId="3B8035EC"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7</w:t>
      </w:r>
      <w:r w:rsidR="00CB7BA0">
        <w:rPr>
          <w:noProof/>
        </w:rPr>
        <w:fldChar w:fldCharType="end"/>
      </w:r>
      <w:r>
        <w:t>, Table depicting risks and their parameters</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804"/>
        <w:gridCol w:w="1784"/>
        <w:gridCol w:w="1988"/>
      </w:tblGrid>
      <w:tr w:rsidR="00CA2FAD" w14:paraId="0500E042" w14:textId="77777777" w:rsidTr="007C46A2">
        <w:tc>
          <w:tcPr>
            <w:tcW w:w="0" w:type="auto"/>
            <w:shd w:val="clear" w:color="auto" w:fill="D9D9D9" w:themeFill="background1" w:themeFillShade="D9"/>
          </w:tcPr>
          <w:p w14:paraId="77537B91" w14:textId="77777777" w:rsidR="00CA2FAD" w:rsidRDefault="00CA2FAD" w:rsidP="00040131">
            <w:pPr>
              <w:pStyle w:val="Compact"/>
            </w:pPr>
            <w:r>
              <w:t>Risk</w:t>
            </w:r>
          </w:p>
        </w:tc>
        <w:tc>
          <w:tcPr>
            <w:tcW w:w="0" w:type="auto"/>
            <w:shd w:val="clear" w:color="auto" w:fill="D9D9D9" w:themeFill="background1" w:themeFillShade="D9"/>
          </w:tcPr>
          <w:p w14:paraId="58B85F9D" w14:textId="77777777" w:rsidR="00CA2FAD" w:rsidRDefault="00CA2FAD" w:rsidP="00040131">
            <w:pPr>
              <w:pStyle w:val="Compact"/>
            </w:pPr>
            <w:r>
              <w:t>Probability</w:t>
            </w:r>
          </w:p>
        </w:tc>
        <w:tc>
          <w:tcPr>
            <w:tcW w:w="0" w:type="auto"/>
            <w:shd w:val="clear" w:color="auto" w:fill="D9D9D9" w:themeFill="background1" w:themeFillShade="D9"/>
          </w:tcPr>
          <w:p w14:paraId="3438E047" w14:textId="77777777" w:rsidR="00CA2FAD" w:rsidRDefault="00CA2FAD" w:rsidP="00040131">
            <w:pPr>
              <w:pStyle w:val="Compact"/>
            </w:pPr>
            <w:r>
              <w:t>Effect</w:t>
            </w:r>
          </w:p>
        </w:tc>
      </w:tr>
      <w:tr w:rsidR="00CA2FAD" w14:paraId="2C72DFE0" w14:textId="77777777" w:rsidTr="007C46A2">
        <w:tc>
          <w:tcPr>
            <w:tcW w:w="0" w:type="auto"/>
          </w:tcPr>
          <w:p w14:paraId="0DA7FD00" w14:textId="77777777" w:rsidR="00CA2FAD" w:rsidRDefault="00CA2FAD" w:rsidP="00040131">
            <w:pPr>
              <w:pStyle w:val="Compact"/>
            </w:pPr>
            <w:r>
              <w:t>Staff career and private life risks</w:t>
            </w:r>
          </w:p>
        </w:tc>
        <w:tc>
          <w:tcPr>
            <w:tcW w:w="0" w:type="auto"/>
          </w:tcPr>
          <w:p w14:paraId="00A1A53F" w14:textId="77777777" w:rsidR="00CA2FAD" w:rsidRDefault="00CA2FAD" w:rsidP="00040131">
            <w:pPr>
              <w:pStyle w:val="Compact"/>
            </w:pPr>
            <w:r>
              <w:t>Moderate</w:t>
            </w:r>
          </w:p>
        </w:tc>
        <w:tc>
          <w:tcPr>
            <w:tcW w:w="0" w:type="auto"/>
          </w:tcPr>
          <w:p w14:paraId="544D16DC" w14:textId="77777777" w:rsidR="00CA2FAD" w:rsidRDefault="00CA2FAD" w:rsidP="00040131">
            <w:pPr>
              <w:pStyle w:val="Compact"/>
            </w:pPr>
            <w:r>
              <w:t>Catastrophic</w:t>
            </w:r>
          </w:p>
        </w:tc>
      </w:tr>
      <w:tr w:rsidR="00CA2FAD" w14:paraId="47383141" w14:textId="77777777" w:rsidTr="007C46A2">
        <w:tc>
          <w:tcPr>
            <w:tcW w:w="0" w:type="auto"/>
          </w:tcPr>
          <w:p w14:paraId="4E034D2C" w14:textId="77777777" w:rsidR="00CA2FAD" w:rsidRDefault="00CA2FAD" w:rsidP="00040131">
            <w:pPr>
              <w:pStyle w:val="Compact"/>
            </w:pPr>
            <w:r>
              <w:t>Equipment malfunction risk</w:t>
            </w:r>
          </w:p>
        </w:tc>
        <w:tc>
          <w:tcPr>
            <w:tcW w:w="0" w:type="auto"/>
          </w:tcPr>
          <w:p w14:paraId="6FB45EAF" w14:textId="77777777" w:rsidR="00CA2FAD" w:rsidRDefault="00CA2FAD" w:rsidP="00040131">
            <w:pPr>
              <w:pStyle w:val="Compact"/>
            </w:pPr>
            <w:r>
              <w:t>Low</w:t>
            </w:r>
          </w:p>
        </w:tc>
        <w:tc>
          <w:tcPr>
            <w:tcW w:w="0" w:type="auto"/>
          </w:tcPr>
          <w:p w14:paraId="75A14746" w14:textId="77777777" w:rsidR="00CA2FAD" w:rsidRDefault="00CA2FAD" w:rsidP="00040131">
            <w:pPr>
              <w:pStyle w:val="Compact"/>
            </w:pPr>
            <w:r>
              <w:t>Serious</w:t>
            </w:r>
          </w:p>
        </w:tc>
      </w:tr>
      <w:tr w:rsidR="00CA2FAD" w14:paraId="6F069E07" w14:textId="77777777" w:rsidTr="007C46A2">
        <w:tc>
          <w:tcPr>
            <w:tcW w:w="0" w:type="auto"/>
          </w:tcPr>
          <w:p w14:paraId="51C668F2" w14:textId="77777777" w:rsidR="00CA2FAD" w:rsidRDefault="00CA2FAD" w:rsidP="00040131">
            <w:pPr>
              <w:pStyle w:val="Compact"/>
            </w:pPr>
            <w:r>
              <w:t>Requirements and specification change</w:t>
            </w:r>
          </w:p>
        </w:tc>
        <w:tc>
          <w:tcPr>
            <w:tcW w:w="0" w:type="auto"/>
          </w:tcPr>
          <w:p w14:paraId="43B5000E" w14:textId="77777777" w:rsidR="00CA2FAD" w:rsidRDefault="00CA2FAD" w:rsidP="00040131">
            <w:pPr>
              <w:pStyle w:val="Compact"/>
            </w:pPr>
            <w:r>
              <w:t>Moderate</w:t>
            </w:r>
          </w:p>
        </w:tc>
        <w:tc>
          <w:tcPr>
            <w:tcW w:w="0" w:type="auto"/>
          </w:tcPr>
          <w:p w14:paraId="11CFE165" w14:textId="77777777" w:rsidR="00CA2FAD" w:rsidRDefault="00CA2FAD" w:rsidP="00040131">
            <w:pPr>
              <w:pStyle w:val="Compact"/>
            </w:pPr>
            <w:r>
              <w:t>Serious</w:t>
            </w:r>
          </w:p>
        </w:tc>
      </w:tr>
      <w:tr w:rsidR="00CA2FAD" w14:paraId="1C2C0825" w14:textId="77777777" w:rsidTr="007C46A2">
        <w:tc>
          <w:tcPr>
            <w:tcW w:w="0" w:type="auto"/>
          </w:tcPr>
          <w:p w14:paraId="6BE9778A" w14:textId="77777777" w:rsidR="00CA2FAD" w:rsidRDefault="00CA2FAD" w:rsidP="00040131">
            <w:pPr>
              <w:pStyle w:val="Compact"/>
            </w:pPr>
            <w:r>
              <w:t>Organization risks and team composition</w:t>
            </w:r>
          </w:p>
        </w:tc>
        <w:tc>
          <w:tcPr>
            <w:tcW w:w="0" w:type="auto"/>
          </w:tcPr>
          <w:p w14:paraId="769BD2DB" w14:textId="77777777" w:rsidR="00CA2FAD" w:rsidRDefault="00CA2FAD" w:rsidP="00040131">
            <w:pPr>
              <w:pStyle w:val="Compact"/>
            </w:pPr>
            <w:r>
              <w:t>Low</w:t>
            </w:r>
          </w:p>
        </w:tc>
        <w:tc>
          <w:tcPr>
            <w:tcW w:w="0" w:type="auto"/>
          </w:tcPr>
          <w:p w14:paraId="52F500C9" w14:textId="77777777" w:rsidR="00CA2FAD" w:rsidRDefault="00CA2FAD" w:rsidP="00040131">
            <w:pPr>
              <w:pStyle w:val="Compact"/>
            </w:pPr>
            <w:r>
              <w:t>Low</w:t>
            </w:r>
          </w:p>
        </w:tc>
      </w:tr>
      <w:tr w:rsidR="00CA2FAD" w14:paraId="43069D95" w14:textId="77777777" w:rsidTr="007C46A2">
        <w:tc>
          <w:tcPr>
            <w:tcW w:w="0" w:type="auto"/>
          </w:tcPr>
          <w:p w14:paraId="60414736" w14:textId="77777777" w:rsidR="00CA2FAD" w:rsidRDefault="00CA2FAD" w:rsidP="00040131">
            <w:pPr>
              <w:pStyle w:val="Compact"/>
            </w:pPr>
            <w:r>
              <w:t>Development team skill</w:t>
            </w:r>
          </w:p>
        </w:tc>
        <w:tc>
          <w:tcPr>
            <w:tcW w:w="0" w:type="auto"/>
          </w:tcPr>
          <w:p w14:paraId="4355BF4E" w14:textId="77777777" w:rsidR="00CA2FAD" w:rsidRDefault="00CA2FAD" w:rsidP="00040131">
            <w:pPr>
              <w:pStyle w:val="Compact"/>
            </w:pPr>
            <w:r>
              <w:t>High</w:t>
            </w:r>
          </w:p>
        </w:tc>
        <w:tc>
          <w:tcPr>
            <w:tcW w:w="0" w:type="auto"/>
          </w:tcPr>
          <w:p w14:paraId="4B98E143" w14:textId="77777777" w:rsidR="00CA2FAD" w:rsidRDefault="00CA2FAD" w:rsidP="00040131">
            <w:pPr>
              <w:pStyle w:val="Compact"/>
            </w:pPr>
            <w:r>
              <w:t>Serious</w:t>
            </w:r>
          </w:p>
        </w:tc>
      </w:tr>
    </w:tbl>
    <w:p w14:paraId="48A2BE72" w14:textId="679C58CA" w:rsidR="00EC290F" w:rsidRDefault="00EC290F" w:rsidP="00CA2FAD">
      <w:pPr>
        <w:pStyle w:val="BodyText"/>
      </w:pPr>
      <w:bookmarkStart w:id="104" w:name="time-log"/>
      <w:bookmarkEnd w:id="104"/>
    </w:p>
    <w:p w14:paraId="740738F0" w14:textId="409532F5" w:rsidR="00B71BF3" w:rsidRDefault="00B71BF3" w:rsidP="00CA2FAD">
      <w:pPr>
        <w:pStyle w:val="BodyText"/>
      </w:pPr>
    </w:p>
    <w:p w14:paraId="01FCEE6E" w14:textId="41004733" w:rsidR="003C2A50" w:rsidRDefault="003C2A50" w:rsidP="00CA2FAD">
      <w:pPr>
        <w:pStyle w:val="BodyText"/>
      </w:pPr>
    </w:p>
    <w:p w14:paraId="42B83E6D" w14:textId="1C0C5CD6" w:rsidR="004E6733" w:rsidRDefault="004E6733" w:rsidP="00CA2FAD">
      <w:pPr>
        <w:pStyle w:val="BodyText"/>
      </w:pPr>
    </w:p>
    <w:p w14:paraId="215232B8" w14:textId="265A35C0" w:rsidR="004E6733" w:rsidRDefault="004E6733" w:rsidP="00CA2FAD">
      <w:pPr>
        <w:pStyle w:val="BodyText"/>
      </w:pPr>
    </w:p>
    <w:p w14:paraId="6DCCD8CB" w14:textId="23932019" w:rsidR="004E6733" w:rsidRDefault="004E6733" w:rsidP="00CA2FAD">
      <w:pPr>
        <w:pStyle w:val="BodyText"/>
      </w:pPr>
    </w:p>
    <w:p w14:paraId="5E432716" w14:textId="513F71B0" w:rsidR="00040131" w:rsidRDefault="00040131" w:rsidP="00CA2FAD">
      <w:pPr>
        <w:pStyle w:val="BodyText"/>
      </w:pPr>
    </w:p>
    <w:p w14:paraId="09F9444F" w14:textId="77777777" w:rsidR="00040131" w:rsidRDefault="00040131" w:rsidP="00CA2FAD">
      <w:pPr>
        <w:pStyle w:val="BodyText"/>
      </w:pPr>
    </w:p>
    <w:p w14:paraId="6489C061" w14:textId="21FB789B" w:rsidR="004E6733" w:rsidRDefault="004E6733" w:rsidP="00CA2FAD">
      <w:pPr>
        <w:pStyle w:val="BodyText"/>
      </w:pPr>
    </w:p>
    <w:p w14:paraId="474E90B9" w14:textId="256B9E22" w:rsidR="004E6733" w:rsidRDefault="004E6733" w:rsidP="00CA2FAD">
      <w:pPr>
        <w:pStyle w:val="BodyText"/>
      </w:pPr>
    </w:p>
    <w:p w14:paraId="2C9E3AD2" w14:textId="2056ED6B" w:rsidR="004E6733" w:rsidRDefault="004E6733" w:rsidP="00CA2FAD">
      <w:pPr>
        <w:pStyle w:val="BodyText"/>
      </w:pPr>
    </w:p>
    <w:p w14:paraId="41DEDE57" w14:textId="77777777" w:rsidR="009E4099" w:rsidRDefault="009E4099" w:rsidP="00CA2FAD">
      <w:pPr>
        <w:pStyle w:val="BodyText"/>
      </w:pPr>
    </w:p>
    <w:p w14:paraId="536C3D0E" w14:textId="61A3BEA4" w:rsidR="004E6733" w:rsidRDefault="004E6733" w:rsidP="00CA2FAD">
      <w:pPr>
        <w:pStyle w:val="BodyText"/>
      </w:pPr>
    </w:p>
    <w:p w14:paraId="61D5925C" w14:textId="77777777" w:rsidR="004E6733" w:rsidRPr="002419EB" w:rsidRDefault="004E6733" w:rsidP="00CA2FAD">
      <w:pPr>
        <w:pStyle w:val="BodyText"/>
      </w:pPr>
    </w:p>
    <w:p w14:paraId="7F2E1F09" w14:textId="77777777" w:rsidR="00CA2FAD" w:rsidRDefault="00CA2FAD" w:rsidP="00CA2FAD">
      <w:pPr>
        <w:pStyle w:val="Heading1"/>
      </w:pPr>
      <w:bookmarkStart w:id="105" w:name="_Toc80793689"/>
      <w:bookmarkStart w:id="106" w:name="_Toc80802054"/>
      <w:r>
        <w:lastRenderedPageBreak/>
        <w:t>7. Time Log</w:t>
      </w:r>
      <w:bookmarkEnd w:id="105"/>
      <w:bookmarkEnd w:id="106"/>
    </w:p>
    <w:p w14:paraId="6ABAA807" w14:textId="6E65AD9F" w:rsidR="00040131" w:rsidRDefault="00040131" w:rsidP="00040131">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8</w:t>
      </w:r>
      <w:r w:rsidR="00CB7BA0">
        <w:rPr>
          <w:noProof/>
        </w:rPr>
        <w:fldChar w:fldCharType="end"/>
      </w:r>
      <w:r>
        <w:t>, Table depicting the time log with expected and actual times</w:t>
      </w:r>
    </w:p>
    <w:tbl>
      <w:tblPr>
        <w:tblW w:w="4884"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912"/>
        <w:gridCol w:w="1295"/>
        <w:gridCol w:w="1147"/>
      </w:tblGrid>
      <w:tr w:rsidR="00CA2FAD" w14:paraId="17972F25" w14:textId="77777777" w:rsidTr="00040131">
        <w:tc>
          <w:tcPr>
            <w:tcW w:w="3695" w:type="pct"/>
            <w:shd w:val="clear" w:color="auto" w:fill="D9D9D9" w:themeFill="background1" w:themeFillShade="D9"/>
          </w:tcPr>
          <w:p w14:paraId="2769A158" w14:textId="77777777" w:rsidR="00CA2FAD" w:rsidRPr="002419EB" w:rsidRDefault="00CA2FAD" w:rsidP="00754DB8">
            <w:pPr>
              <w:rPr>
                <w:rFonts w:asciiTheme="majorHAnsi" w:hAnsiTheme="majorHAnsi" w:cstheme="majorHAnsi"/>
                <w:sz w:val="20"/>
                <w:szCs w:val="20"/>
              </w:rPr>
            </w:pPr>
            <w:r w:rsidRPr="002419EB">
              <w:rPr>
                <w:rFonts w:asciiTheme="majorHAnsi" w:hAnsiTheme="majorHAnsi" w:cstheme="majorHAnsi"/>
                <w:sz w:val="20"/>
                <w:szCs w:val="20"/>
              </w:rPr>
              <w:t>Log input</w:t>
            </w:r>
          </w:p>
        </w:tc>
        <w:tc>
          <w:tcPr>
            <w:tcW w:w="692" w:type="pct"/>
            <w:shd w:val="clear" w:color="auto" w:fill="D9D9D9" w:themeFill="background1" w:themeFillShade="D9"/>
          </w:tcPr>
          <w:p w14:paraId="1A5F773A" w14:textId="77777777" w:rsidR="00CA2FAD" w:rsidRPr="002419EB" w:rsidRDefault="00CA2FAD" w:rsidP="00754DB8">
            <w:pPr>
              <w:rPr>
                <w:rFonts w:asciiTheme="majorHAnsi" w:hAnsiTheme="majorHAnsi" w:cstheme="majorHAnsi"/>
                <w:sz w:val="20"/>
                <w:szCs w:val="20"/>
              </w:rPr>
            </w:pPr>
            <w:r>
              <w:rPr>
                <w:rFonts w:asciiTheme="majorHAnsi" w:hAnsiTheme="majorHAnsi" w:cstheme="majorHAnsi"/>
                <w:sz w:val="20"/>
                <w:szCs w:val="20"/>
              </w:rPr>
              <w:t>Estimated time</w:t>
            </w:r>
          </w:p>
        </w:tc>
        <w:tc>
          <w:tcPr>
            <w:tcW w:w="613" w:type="pct"/>
            <w:shd w:val="clear" w:color="auto" w:fill="D9D9D9" w:themeFill="background1" w:themeFillShade="D9"/>
          </w:tcPr>
          <w:p w14:paraId="5B6D9FC5" w14:textId="77777777" w:rsidR="00CA2FAD" w:rsidRPr="002419EB" w:rsidRDefault="00CA2FAD" w:rsidP="00754DB8">
            <w:pPr>
              <w:rPr>
                <w:rFonts w:asciiTheme="majorHAnsi" w:hAnsiTheme="majorHAnsi" w:cstheme="majorHAnsi"/>
                <w:sz w:val="20"/>
                <w:szCs w:val="20"/>
              </w:rPr>
            </w:pPr>
            <w:r>
              <w:rPr>
                <w:rFonts w:asciiTheme="majorHAnsi" w:hAnsiTheme="majorHAnsi" w:cstheme="majorHAnsi"/>
                <w:sz w:val="20"/>
                <w:szCs w:val="20"/>
              </w:rPr>
              <w:t>Actual time</w:t>
            </w:r>
          </w:p>
        </w:tc>
      </w:tr>
      <w:tr w:rsidR="00CA2FAD" w14:paraId="595E4255" w14:textId="77777777" w:rsidTr="00040131">
        <w:tc>
          <w:tcPr>
            <w:tcW w:w="3695" w:type="pct"/>
          </w:tcPr>
          <w:p w14:paraId="1DF86B78" w14:textId="77777777" w:rsidR="00CA2FAD" w:rsidRPr="00317B15" w:rsidRDefault="00CA2FAD" w:rsidP="00754DB8">
            <w:pPr>
              <w:rPr>
                <w:rFonts w:asciiTheme="majorHAnsi" w:hAnsiTheme="majorHAnsi" w:cstheme="majorHAnsi"/>
                <w:sz w:val="20"/>
                <w:szCs w:val="20"/>
              </w:rPr>
            </w:pPr>
            <w:r w:rsidRPr="00317B15">
              <w:rPr>
                <w:sz w:val="20"/>
                <w:szCs w:val="20"/>
              </w:rPr>
              <w:t>Information gathering and reading up on the process of planning a system of this scale</w:t>
            </w:r>
          </w:p>
        </w:tc>
        <w:tc>
          <w:tcPr>
            <w:tcW w:w="692" w:type="pct"/>
          </w:tcPr>
          <w:p w14:paraId="5E3FA9F1" w14:textId="77777777" w:rsidR="00CA2FAD" w:rsidRPr="00317B15" w:rsidRDefault="00CA2FAD" w:rsidP="00754DB8">
            <w:pPr>
              <w:rPr>
                <w:rFonts w:asciiTheme="majorHAnsi" w:hAnsiTheme="majorHAnsi" w:cstheme="majorHAnsi"/>
                <w:sz w:val="20"/>
                <w:szCs w:val="20"/>
              </w:rPr>
            </w:pPr>
            <w:r>
              <w:rPr>
                <w:sz w:val="20"/>
                <w:szCs w:val="20"/>
              </w:rPr>
              <w:t>24 hours</w:t>
            </w:r>
          </w:p>
        </w:tc>
        <w:tc>
          <w:tcPr>
            <w:tcW w:w="613" w:type="pct"/>
          </w:tcPr>
          <w:p w14:paraId="4B676A1A" w14:textId="2471061C" w:rsidR="00CA2FAD" w:rsidRPr="002419EB" w:rsidRDefault="00B71BF3" w:rsidP="00754DB8">
            <w:pPr>
              <w:rPr>
                <w:rFonts w:asciiTheme="majorHAnsi" w:hAnsiTheme="majorHAnsi" w:cstheme="majorHAnsi"/>
                <w:sz w:val="20"/>
                <w:szCs w:val="20"/>
              </w:rPr>
            </w:pPr>
            <w:r>
              <w:rPr>
                <w:rFonts w:asciiTheme="majorHAnsi" w:hAnsiTheme="majorHAnsi" w:cstheme="majorHAnsi"/>
                <w:sz w:val="20"/>
                <w:szCs w:val="20"/>
              </w:rPr>
              <w:t>32</w:t>
            </w:r>
            <w:r w:rsidR="00CA2FAD">
              <w:rPr>
                <w:rFonts w:asciiTheme="majorHAnsi" w:hAnsiTheme="majorHAnsi" w:cstheme="majorHAnsi"/>
                <w:sz w:val="20"/>
                <w:szCs w:val="20"/>
              </w:rPr>
              <w:t xml:space="preserve"> hours</w:t>
            </w:r>
          </w:p>
        </w:tc>
      </w:tr>
      <w:tr w:rsidR="00CA2FAD" w14:paraId="04F7C177" w14:textId="77777777" w:rsidTr="00040131">
        <w:tc>
          <w:tcPr>
            <w:tcW w:w="3695" w:type="pct"/>
          </w:tcPr>
          <w:p w14:paraId="10239D62" w14:textId="77777777" w:rsidR="00CA2FAD" w:rsidRPr="00317B15" w:rsidRDefault="00CA2FAD" w:rsidP="00754DB8">
            <w:pPr>
              <w:rPr>
                <w:rFonts w:asciiTheme="majorHAnsi" w:hAnsiTheme="majorHAnsi" w:cstheme="majorHAnsi"/>
                <w:sz w:val="20"/>
                <w:szCs w:val="20"/>
              </w:rPr>
            </w:pPr>
            <w:r w:rsidRPr="00317B15">
              <w:rPr>
                <w:sz w:val="20"/>
                <w:szCs w:val="20"/>
              </w:rPr>
              <w:t>Writing Vision and Project plan chapters</w:t>
            </w:r>
          </w:p>
        </w:tc>
        <w:tc>
          <w:tcPr>
            <w:tcW w:w="692" w:type="pct"/>
          </w:tcPr>
          <w:p w14:paraId="41597EA9" w14:textId="77777777" w:rsidR="00CA2FAD" w:rsidRPr="00317B15" w:rsidRDefault="00CA2FAD" w:rsidP="00754DB8">
            <w:pPr>
              <w:rPr>
                <w:rFonts w:asciiTheme="majorHAnsi" w:hAnsiTheme="majorHAnsi" w:cstheme="majorHAnsi"/>
                <w:sz w:val="20"/>
                <w:szCs w:val="20"/>
              </w:rPr>
            </w:pPr>
            <w:r>
              <w:rPr>
                <w:sz w:val="20"/>
                <w:szCs w:val="20"/>
              </w:rPr>
              <w:t>8 hours</w:t>
            </w:r>
          </w:p>
        </w:tc>
        <w:tc>
          <w:tcPr>
            <w:tcW w:w="613" w:type="pct"/>
          </w:tcPr>
          <w:p w14:paraId="215CECDE" w14:textId="77777777" w:rsidR="00CA2FAD" w:rsidRPr="002419EB" w:rsidRDefault="00CA2FAD" w:rsidP="00754DB8">
            <w:pPr>
              <w:rPr>
                <w:rFonts w:asciiTheme="majorHAnsi" w:hAnsiTheme="majorHAnsi" w:cstheme="majorHAnsi"/>
                <w:sz w:val="20"/>
                <w:szCs w:val="20"/>
              </w:rPr>
            </w:pPr>
            <w:r>
              <w:rPr>
                <w:rFonts w:asciiTheme="majorHAnsi" w:hAnsiTheme="majorHAnsi" w:cstheme="majorHAnsi"/>
                <w:sz w:val="20"/>
                <w:szCs w:val="20"/>
              </w:rPr>
              <w:t>8 hours</w:t>
            </w:r>
          </w:p>
        </w:tc>
      </w:tr>
      <w:tr w:rsidR="00CA2FAD" w14:paraId="07DCFC82" w14:textId="77777777" w:rsidTr="00040131">
        <w:tc>
          <w:tcPr>
            <w:tcW w:w="3695" w:type="pct"/>
          </w:tcPr>
          <w:p w14:paraId="2FC5AA47" w14:textId="77777777" w:rsidR="00CA2FAD" w:rsidRPr="00317B15" w:rsidRDefault="00CA2FAD" w:rsidP="00754DB8">
            <w:pPr>
              <w:pStyle w:val="Compact"/>
              <w:rPr>
                <w:rFonts w:asciiTheme="majorHAnsi" w:hAnsiTheme="majorHAnsi" w:cstheme="majorHAnsi"/>
                <w:sz w:val="20"/>
                <w:szCs w:val="20"/>
              </w:rPr>
            </w:pPr>
            <w:r w:rsidRPr="00317B15">
              <w:rPr>
                <w:sz w:val="20"/>
                <w:szCs w:val="20"/>
              </w:rPr>
              <w:t>Writing Iteration and requirements chapters</w:t>
            </w:r>
          </w:p>
        </w:tc>
        <w:tc>
          <w:tcPr>
            <w:tcW w:w="692" w:type="pct"/>
          </w:tcPr>
          <w:p w14:paraId="4D223A89" w14:textId="77777777" w:rsidR="00CA2FAD" w:rsidRPr="00317B15" w:rsidRDefault="00CA2FAD" w:rsidP="00754DB8">
            <w:pPr>
              <w:pStyle w:val="Compact"/>
              <w:rPr>
                <w:rFonts w:asciiTheme="majorHAnsi" w:hAnsiTheme="majorHAnsi" w:cstheme="majorHAnsi"/>
                <w:sz w:val="20"/>
                <w:szCs w:val="20"/>
              </w:rPr>
            </w:pPr>
            <w:r>
              <w:rPr>
                <w:sz w:val="20"/>
                <w:szCs w:val="20"/>
              </w:rPr>
              <w:t>8 hours</w:t>
            </w:r>
          </w:p>
        </w:tc>
        <w:tc>
          <w:tcPr>
            <w:tcW w:w="613" w:type="pct"/>
          </w:tcPr>
          <w:p w14:paraId="352C8452" w14:textId="77777777" w:rsidR="00CA2FAD" w:rsidRPr="002419EB" w:rsidRDefault="00CA2FAD" w:rsidP="00754DB8">
            <w:pPr>
              <w:pStyle w:val="Compact"/>
              <w:rPr>
                <w:rFonts w:asciiTheme="majorHAnsi" w:hAnsiTheme="majorHAnsi" w:cstheme="majorHAnsi"/>
                <w:sz w:val="20"/>
                <w:szCs w:val="20"/>
              </w:rPr>
            </w:pPr>
            <w:r>
              <w:rPr>
                <w:rFonts w:asciiTheme="majorHAnsi" w:hAnsiTheme="majorHAnsi" w:cstheme="majorHAnsi"/>
                <w:sz w:val="20"/>
                <w:szCs w:val="20"/>
              </w:rPr>
              <w:t>8 hours</w:t>
            </w:r>
          </w:p>
        </w:tc>
      </w:tr>
      <w:tr w:rsidR="00CA2FAD" w14:paraId="7D85D48F" w14:textId="77777777" w:rsidTr="00040131">
        <w:tc>
          <w:tcPr>
            <w:tcW w:w="3695" w:type="pct"/>
          </w:tcPr>
          <w:p w14:paraId="43CFBBFA" w14:textId="78E8510E" w:rsidR="00CA2FAD" w:rsidRPr="00317B15" w:rsidRDefault="00CA2FAD" w:rsidP="00754DB8">
            <w:pPr>
              <w:pStyle w:val="Compact"/>
              <w:rPr>
                <w:rFonts w:asciiTheme="majorHAnsi" w:hAnsiTheme="majorHAnsi" w:cstheme="majorHAnsi"/>
                <w:sz w:val="20"/>
                <w:szCs w:val="20"/>
              </w:rPr>
            </w:pPr>
            <w:r w:rsidRPr="00317B15">
              <w:rPr>
                <w:sz w:val="20"/>
                <w:szCs w:val="20"/>
              </w:rPr>
              <w:t xml:space="preserve">Implementing file structure </w:t>
            </w:r>
            <w:r w:rsidR="001D68D2" w:rsidRPr="00317B15">
              <w:rPr>
                <w:sz w:val="20"/>
                <w:szCs w:val="20"/>
              </w:rPr>
              <w:t>and skeleton</w:t>
            </w:r>
            <w:r w:rsidRPr="00317B15">
              <w:rPr>
                <w:sz w:val="20"/>
                <w:szCs w:val="20"/>
              </w:rPr>
              <w:t xml:space="preserve"> code</w:t>
            </w:r>
          </w:p>
        </w:tc>
        <w:tc>
          <w:tcPr>
            <w:tcW w:w="692" w:type="pct"/>
          </w:tcPr>
          <w:p w14:paraId="136B3ADE" w14:textId="77777777" w:rsidR="00CA2FAD" w:rsidRPr="00317B15" w:rsidRDefault="00CA2FAD" w:rsidP="00754DB8">
            <w:pPr>
              <w:pStyle w:val="Compact"/>
              <w:rPr>
                <w:rFonts w:asciiTheme="majorHAnsi" w:hAnsiTheme="majorHAnsi" w:cstheme="majorHAnsi"/>
                <w:sz w:val="20"/>
                <w:szCs w:val="20"/>
              </w:rPr>
            </w:pPr>
            <w:r>
              <w:rPr>
                <w:sz w:val="20"/>
                <w:szCs w:val="20"/>
              </w:rPr>
              <w:t>4 hours</w:t>
            </w:r>
          </w:p>
        </w:tc>
        <w:tc>
          <w:tcPr>
            <w:tcW w:w="613" w:type="pct"/>
          </w:tcPr>
          <w:p w14:paraId="13BE1059" w14:textId="77777777" w:rsidR="00CA2FAD" w:rsidRPr="002419EB" w:rsidRDefault="00CA2FAD" w:rsidP="00754DB8">
            <w:pPr>
              <w:pStyle w:val="Compact"/>
              <w:rPr>
                <w:rFonts w:asciiTheme="majorHAnsi" w:hAnsiTheme="majorHAnsi" w:cstheme="majorHAnsi"/>
                <w:sz w:val="20"/>
                <w:szCs w:val="20"/>
              </w:rPr>
            </w:pPr>
            <w:r>
              <w:rPr>
                <w:rFonts w:asciiTheme="majorHAnsi" w:hAnsiTheme="majorHAnsi" w:cstheme="majorHAnsi"/>
                <w:sz w:val="20"/>
                <w:szCs w:val="20"/>
              </w:rPr>
              <w:t>4 hours</w:t>
            </w:r>
          </w:p>
        </w:tc>
      </w:tr>
      <w:tr w:rsidR="00CA2FAD" w14:paraId="2EA285DE" w14:textId="77777777" w:rsidTr="00040131">
        <w:tc>
          <w:tcPr>
            <w:tcW w:w="3695" w:type="pct"/>
          </w:tcPr>
          <w:p w14:paraId="123874ED" w14:textId="77777777" w:rsidR="00CA2FAD" w:rsidRPr="002419EB" w:rsidRDefault="00CA2FAD" w:rsidP="00754DB8">
            <w:pPr>
              <w:pStyle w:val="Compact"/>
              <w:rPr>
                <w:rFonts w:asciiTheme="majorHAnsi" w:hAnsiTheme="majorHAnsi" w:cstheme="majorHAnsi"/>
                <w:sz w:val="20"/>
                <w:szCs w:val="20"/>
              </w:rPr>
            </w:pPr>
            <w:r>
              <w:rPr>
                <w:rFonts w:asciiTheme="majorHAnsi" w:hAnsiTheme="majorHAnsi" w:cstheme="majorHAnsi"/>
                <w:sz w:val="20"/>
                <w:szCs w:val="20"/>
              </w:rPr>
              <w:t>Rework of previously constructed project plan, Vision, Iteration and requirements</w:t>
            </w:r>
          </w:p>
        </w:tc>
        <w:tc>
          <w:tcPr>
            <w:tcW w:w="692" w:type="pct"/>
          </w:tcPr>
          <w:p w14:paraId="1AEA6F0F" w14:textId="77777777" w:rsidR="00CA2FAD" w:rsidRPr="002419EB" w:rsidRDefault="00CA2FAD" w:rsidP="00754DB8">
            <w:pPr>
              <w:pStyle w:val="Compact"/>
              <w:rPr>
                <w:rFonts w:asciiTheme="majorHAnsi" w:hAnsiTheme="majorHAnsi" w:cstheme="majorHAnsi"/>
                <w:sz w:val="20"/>
                <w:szCs w:val="20"/>
              </w:rPr>
            </w:pPr>
            <w:r>
              <w:rPr>
                <w:rFonts w:asciiTheme="majorHAnsi" w:hAnsiTheme="majorHAnsi" w:cstheme="majorHAnsi"/>
                <w:sz w:val="20"/>
                <w:szCs w:val="20"/>
              </w:rPr>
              <w:t>0</w:t>
            </w:r>
          </w:p>
        </w:tc>
        <w:tc>
          <w:tcPr>
            <w:tcW w:w="613" w:type="pct"/>
          </w:tcPr>
          <w:p w14:paraId="2EB34673" w14:textId="77777777" w:rsidR="00CA2FAD" w:rsidRPr="002419EB" w:rsidRDefault="00CA2FAD" w:rsidP="00754DB8">
            <w:pPr>
              <w:pStyle w:val="Compact"/>
              <w:rPr>
                <w:rFonts w:asciiTheme="majorHAnsi" w:hAnsiTheme="majorHAnsi" w:cstheme="majorHAnsi"/>
                <w:sz w:val="20"/>
                <w:szCs w:val="20"/>
              </w:rPr>
            </w:pPr>
            <w:r>
              <w:rPr>
                <w:rFonts w:asciiTheme="majorHAnsi" w:hAnsiTheme="majorHAnsi" w:cstheme="majorHAnsi"/>
                <w:sz w:val="20"/>
                <w:szCs w:val="20"/>
              </w:rPr>
              <w:t>8 hours</w:t>
            </w:r>
          </w:p>
        </w:tc>
      </w:tr>
      <w:tr w:rsidR="00B71BF3" w14:paraId="6F8F91C2" w14:textId="77777777" w:rsidTr="00040131">
        <w:tc>
          <w:tcPr>
            <w:tcW w:w="3695" w:type="pct"/>
          </w:tcPr>
          <w:p w14:paraId="2BF65231" w14:textId="21BE7C73" w:rsidR="00B71BF3" w:rsidRPr="00B71BF3" w:rsidRDefault="00B71BF3" w:rsidP="00B71BF3">
            <w:pPr>
              <w:pStyle w:val="Compact"/>
              <w:rPr>
                <w:rFonts w:asciiTheme="majorHAnsi" w:hAnsiTheme="majorHAnsi" w:cstheme="majorHAnsi"/>
                <w:sz w:val="20"/>
                <w:szCs w:val="20"/>
              </w:rPr>
            </w:pPr>
            <w:r w:rsidRPr="00B71BF3">
              <w:rPr>
                <w:sz w:val="20"/>
                <w:szCs w:val="20"/>
              </w:rPr>
              <w:t>Researching modelling and software design</w:t>
            </w:r>
          </w:p>
        </w:tc>
        <w:tc>
          <w:tcPr>
            <w:tcW w:w="692" w:type="pct"/>
          </w:tcPr>
          <w:p w14:paraId="23BBF2A7" w14:textId="2E163A14" w:rsidR="00B71BF3" w:rsidRPr="00B71BF3" w:rsidRDefault="00B71BF3" w:rsidP="00B71BF3">
            <w:pPr>
              <w:pStyle w:val="Compact"/>
              <w:rPr>
                <w:rFonts w:asciiTheme="majorHAnsi" w:hAnsiTheme="majorHAnsi" w:cstheme="majorHAnsi"/>
                <w:sz w:val="20"/>
                <w:szCs w:val="20"/>
              </w:rPr>
            </w:pPr>
            <w:r w:rsidRPr="00B71BF3">
              <w:rPr>
                <w:sz w:val="20"/>
                <w:szCs w:val="20"/>
              </w:rPr>
              <w:t xml:space="preserve">32 hours </w:t>
            </w:r>
          </w:p>
        </w:tc>
        <w:tc>
          <w:tcPr>
            <w:tcW w:w="613" w:type="pct"/>
          </w:tcPr>
          <w:p w14:paraId="7C58A3C4" w14:textId="08F913AC" w:rsidR="00B71BF3" w:rsidRPr="002419EB" w:rsidRDefault="00B71BF3" w:rsidP="00B71BF3">
            <w:pPr>
              <w:pStyle w:val="Compact"/>
              <w:rPr>
                <w:rFonts w:asciiTheme="majorHAnsi" w:hAnsiTheme="majorHAnsi" w:cstheme="majorHAnsi"/>
                <w:sz w:val="20"/>
                <w:szCs w:val="20"/>
              </w:rPr>
            </w:pPr>
            <w:r>
              <w:rPr>
                <w:rFonts w:asciiTheme="majorHAnsi" w:hAnsiTheme="majorHAnsi" w:cstheme="majorHAnsi"/>
                <w:sz w:val="20"/>
                <w:szCs w:val="20"/>
              </w:rPr>
              <w:t>40 hours</w:t>
            </w:r>
          </w:p>
        </w:tc>
      </w:tr>
      <w:tr w:rsidR="00B71BF3" w14:paraId="11B362C5" w14:textId="77777777" w:rsidTr="00040131">
        <w:tc>
          <w:tcPr>
            <w:tcW w:w="3695" w:type="pct"/>
          </w:tcPr>
          <w:p w14:paraId="71D7AD8B" w14:textId="23B90AC4" w:rsidR="00B71BF3" w:rsidRPr="00B71BF3" w:rsidRDefault="00B71BF3" w:rsidP="00B71BF3">
            <w:pPr>
              <w:pStyle w:val="Compact"/>
              <w:rPr>
                <w:rFonts w:asciiTheme="majorHAnsi" w:hAnsiTheme="majorHAnsi" w:cstheme="majorHAnsi"/>
                <w:sz w:val="20"/>
                <w:szCs w:val="20"/>
              </w:rPr>
            </w:pPr>
            <w:r w:rsidRPr="00B71BF3">
              <w:rPr>
                <w:sz w:val="20"/>
                <w:szCs w:val="20"/>
              </w:rPr>
              <w:t>Creating use case diagram and descriptions</w:t>
            </w:r>
          </w:p>
        </w:tc>
        <w:tc>
          <w:tcPr>
            <w:tcW w:w="692" w:type="pct"/>
          </w:tcPr>
          <w:p w14:paraId="7A29A740" w14:textId="3F5D1E27" w:rsidR="00B71BF3" w:rsidRPr="00B71BF3" w:rsidRDefault="00B71BF3" w:rsidP="00B71BF3">
            <w:pPr>
              <w:pStyle w:val="Compact"/>
              <w:rPr>
                <w:rFonts w:asciiTheme="majorHAnsi" w:hAnsiTheme="majorHAnsi" w:cstheme="majorHAnsi"/>
                <w:sz w:val="20"/>
                <w:szCs w:val="20"/>
              </w:rPr>
            </w:pPr>
            <w:r>
              <w:rPr>
                <w:sz w:val="20"/>
                <w:szCs w:val="20"/>
              </w:rPr>
              <w:t>4 hours</w:t>
            </w:r>
          </w:p>
        </w:tc>
        <w:tc>
          <w:tcPr>
            <w:tcW w:w="613" w:type="pct"/>
          </w:tcPr>
          <w:p w14:paraId="2B0248E6" w14:textId="21B73692" w:rsidR="00B71BF3" w:rsidRPr="002419EB" w:rsidRDefault="00B71BF3" w:rsidP="00B71BF3">
            <w:pPr>
              <w:pStyle w:val="Compact"/>
              <w:rPr>
                <w:rFonts w:asciiTheme="majorHAnsi" w:hAnsiTheme="majorHAnsi" w:cstheme="majorHAnsi"/>
                <w:sz w:val="20"/>
                <w:szCs w:val="20"/>
              </w:rPr>
            </w:pPr>
            <w:r>
              <w:rPr>
                <w:rFonts w:asciiTheme="majorHAnsi" w:hAnsiTheme="majorHAnsi" w:cstheme="majorHAnsi"/>
                <w:sz w:val="20"/>
                <w:szCs w:val="20"/>
              </w:rPr>
              <w:t>6 hours</w:t>
            </w:r>
          </w:p>
        </w:tc>
      </w:tr>
      <w:tr w:rsidR="00B71BF3" w14:paraId="4F13FBB8" w14:textId="77777777" w:rsidTr="00040131">
        <w:tc>
          <w:tcPr>
            <w:tcW w:w="3695" w:type="pct"/>
          </w:tcPr>
          <w:p w14:paraId="29E0D06C" w14:textId="0CDEC385" w:rsidR="00B71BF3" w:rsidRPr="00B71BF3" w:rsidRDefault="00B71BF3" w:rsidP="00B71BF3">
            <w:pPr>
              <w:pStyle w:val="Compact"/>
              <w:rPr>
                <w:rFonts w:asciiTheme="majorHAnsi" w:hAnsiTheme="majorHAnsi" w:cstheme="majorHAnsi"/>
                <w:sz w:val="20"/>
                <w:szCs w:val="20"/>
              </w:rPr>
            </w:pPr>
            <w:r w:rsidRPr="00B71BF3">
              <w:rPr>
                <w:sz w:val="20"/>
                <w:szCs w:val="20"/>
              </w:rPr>
              <w:t>Creating State machine diagrams</w:t>
            </w:r>
          </w:p>
        </w:tc>
        <w:tc>
          <w:tcPr>
            <w:tcW w:w="692" w:type="pct"/>
          </w:tcPr>
          <w:p w14:paraId="30A88332" w14:textId="5105E5C5" w:rsidR="00B71BF3" w:rsidRPr="00B71BF3" w:rsidRDefault="00B71BF3" w:rsidP="00B71BF3">
            <w:pPr>
              <w:pStyle w:val="Compact"/>
              <w:rPr>
                <w:rFonts w:asciiTheme="majorHAnsi" w:hAnsiTheme="majorHAnsi" w:cstheme="majorHAnsi"/>
                <w:sz w:val="20"/>
                <w:szCs w:val="20"/>
              </w:rPr>
            </w:pPr>
            <w:r>
              <w:rPr>
                <w:sz w:val="20"/>
                <w:szCs w:val="20"/>
              </w:rPr>
              <w:t>4 hours</w:t>
            </w:r>
          </w:p>
        </w:tc>
        <w:tc>
          <w:tcPr>
            <w:tcW w:w="613" w:type="pct"/>
          </w:tcPr>
          <w:p w14:paraId="4BBDE556" w14:textId="3ECF29F4" w:rsidR="00B71BF3" w:rsidRPr="002419EB" w:rsidRDefault="00B71BF3" w:rsidP="00B71BF3">
            <w:pPr>
              <w:pStyle w:val="Compact"/>
              <w:rPr>
                <w:rFonts w:asciiTheme="majorHAnsi" w:hAnsiTheme="majorHAnsi" w:cstheme="majorHAnsi"/>
                <w:sz w:val="20"/>
                <w:szCs w:val="20"/>
              </w:rPr>
            </w:pPr>
            <w:r>
              <w:rPr>
                <w:rFonts w:asciiTheme="majorHAnsi" w:hAnsiTheme="majorHAnsi" w:cstheme="majorHAnsi"/>
                <w:sz w:val="20"/>
                <w:szCs w:val="20"/>
              </w:rPr>
              <w:t>6 hours</w:t>
            </w:r>
          </w:p>
        </w:tc>
      </w:tr>
      <w:tr w:rsidR="00B71BF3" w14:paraId="2FDD3E00" w14:textId="77777777" w:rsidTr="00040131">
        <w:tc>
          <w:tcPr>
            <w:tcW w:w="3695" w:type="pct"/>
          </w:tcPr>
          <w:p w14:paraId="4CAC95C3" w14:textId="58FF6F46" w:rsidR="00B71BF3" w:rsidRPr="00B71BF3" w:rsidRDefault="00B71BF3" w:rsidP="00B71BF3">
            <w:pPr>
              <w:pStyle w:val="Compact"/>
              <w:rPr>
                <w:rFonts w:asciiTheme="majorHAnsi" w:hAnsiTheme="majorHAnsi" w:cstheme="majorHAnsi"/>
                <w:sz w:val="20"/>
                <w:szCs w:val="20"/>
              </w:rPr>
            </w:pPr>
            <w:r w:rsidRPr="00B71BF3">
              <w:rPr>
                <w:sz w:val="20"/>
                <w:szCs w:val="20"/>
              </w:rPr>
              <w:t>Implementing classes and main software menu and game system</w:t>
            </w:r>
          </w:p>
        </w:tc>
        <w:tc>
          <w:tcPr>
            <w:tcW w:w="692" w:type="pct"/>
          </w:tcPr>
          <w:p w14:paraId="13FA4477" w14:textId="75045EE4" w:rsidR="00B71BF3" w:rsidRPr="00B71BF3" w:rsidRDefault="00B71BF3" w:rsidP="00B71BF3">
            <w:pPr>
              <w:pStyle w:val="Compact"/>
              <w:rPr>
                <w:rFonts w:asciiTheme="majorHAnsi" w:hAnsiTheme="majorHAnsi" w:cstheme="majorHAnsi"/>
                <w:sz w:val="20"/>
                <w:szCs w:val="20"/>
              </w:rPr>
            </w:pPr>
            <w:r>
              <w:rPr>
                <w:sz w:val="20"/>
                <w:szCs w:val="20"/>
              </w:rPr>
              <w:t>12 hours</w:t>
            </w:r>
          </w:p>
        </w:tc>
        <w:tc>
          <w:tcPr>
            <w:tcW w:w="613" w:type="pct"/>
          </w:tcPr>
          <w:p w14:paraId="03214EEB" w14:textId="06C7F476" w:rsidR="00B71BF3" w:rsidRPr="002419EB" w:rsidRDefault="00B71BF3" w:rsidP="00B71BF3">
            <w:pPr>
              <w:pStyle w:val="Compact"/>
              <w:rPr>
                <w:rFonts w:asciiTheme="majorHAnsi" w:hAnsiTheme="majorHAnsi" w:cstheme="majorHAnsi"/>
                <w:sz w:val="20"/>
                <w:szCs w:val="20"/>
              </w:rPr>
            </w:pPr>
            <w:r>
              <w:rPr>
                <w:rFonts w:asciiTheme="majorHAnsi" w:hAnsiTheme="majorHAnsi" w:cstheme="majorHAnsi"/>
                <w:sz w:val="20"/>
                <w:szCs w:val="20"/>
              </w:rPr>
              <w:t>12 hours</w:t>
            </w:r>
          </w:p>
        </w:tc>
      </w:tr>
      <w:tr w:rsidR="00B71BF3" w14:paraId="5B3E9345" w14:textId="77777777" w:rsidTr="00040131">
        <w:tc>
          <w:tcPr>
            <w:tcW w:w="3695" w:type="pct"/>
          </w:tcPr>
          <w:p w14:paraId="55A05B6B" w14:textId="5A5CC5D7" w:rsidR="00B71BF3" w:rsidRPr="00B71BF3" w:rsidRDefault="00B71BF3" w:rsidP="00B71BF3">
            <w:pPr>
              <w:pStyle w:val="Compact"/>
              <w:rPr>
                <w:rFonts w:asciiTheme="majorHAnsi" w:hAnsiTheme="majorHAnsi" w:cstheme="majorHAnsi"/>
                <w:sz w:val="20"/>
                <w:szCs w:val="20"/>
              </w:rPr>
            </w:pPr>
            <w:r w:rsidRPr="00B71BF3">
              <w:rPr>
                <w:sz w:val="20"/>
                <w:szCs w:val="20"/>
              </w:rPr>
              <w:t>Updating Project plan iteration, schedule and time-log</w:t>
            </w:r>
          </w:p>
        </w:tc>
        <w:tc>
          <w:tcPr>
            <w:tcW w:w="692" w:type="pct"/>
          </w:tcPr>
          <w:p w14:paraId="03E00B6A" w14:textId="5F0A4CD5" w:rsidR="00B71BF3" w:rsidRPr="00B71BF3" w:rsidRDefault="00B71BF3" w:rsidP="00B71BF3">
            <w:pPr>
              <w:pStyle w:val="Compact"/>
              <w:rPr>
                <w:rFonts w:asciiTheme="majorHAnsi" w:hAnsiTheme="majorHAnsi" w:cstheme="majorHAnsi"/>
                <w:sz w:val="20"/>
                <w:szCs w:val="20"/>
              </w:rPr>
            </w:pPr>
            <w:r w:rsidRPr="00B71BF3">
              <w:rPr>
                <w:sz w:val="20"/>
                <w:szCs w:val="20"/>
              </w:rPr>
              <w:t>2 hours</w:t>
            </w:r>
          </w:p>
        </w:tc>
        <w:tc>
          <w:tcPr>
            <w:tcW w:w="613" w:type="pct"/>
          </w:tcPr>
          <w:p w14:paraId="4522986E" w14:textId="59E56FF3" w:rsidR="00B71BF3" w:rsidRPr="002419EB" w:rsidRDefault="00B71BF3" w:rsidP="00B71BF3">
            <w:pPr>
              <w:pStyle w:val="Compact"/>
              <w:rPr>
                <w:rFonts w:asciiTheme="majorHAnsi" w:hAnsiTheme="majorHAnsi" w:cstheme="majorHAnsi"/>
                <w:sz w:val="20"/>
                <w:szCs w:val="20"/>
              </w:rPr>
            </w:pPr>
            <w:r>
              <w:rPr>
                <w:rFonts w:asciiTheme="majorHAnsi" w:hAnsiTheme="majorHAnsi" w:cstheme="majorHAnsi"/>
                <w:sz w:val="20"/>
                <w:szCs w:val="20"/>
              </w:rPr>
              <w:t>2 hours</w:t>
            </w:r>
          </w:p>
        </w:tc>
      </w:tr>
      <w:tr w:rsidR="009E4099" w14:paraId="0570F800" w14:textId="77777777" w:rsidTr="00040131">
        <w:tc>
          <w:tcPr>
            <w:tcW w:w="3695" w:type="pct"/>
          </w:tcPr>
          <w:p w14:paraId="0AA499B5" w14:textId="545476C2" w:rsidR="009E4099" w:rsidRPr="00932B38" w:rsidRDefault="009E4099" w:rsidP="009E4099">
            <w:pPr>
              <w:pStyle w:val="Compact"/>
              <w:rPr>
                <w:rFonts w:asciiTheme="majorHAnsi" w:hAnsiTheme="majorHAnsi" w:cstheme="majorHAnsi"/>
                <w:sz w:val="20"/>
                <w:szCs w:val="20"/>
              </w:rPr>
            </w:pPr>
            <w:r w:rsidRPr="00932B38">
              <w:rPr>
                <w:sz w:val="20"/>
                <w:szCs w:val="20"/>
              </w:rPr>
              <w:t>Researching software testing</w:t>
            </w:r>
          </w:p>
        </w:tc>
        <w:tc>
          <w:tcPr>
            <w:tcW w:w="692" w:type="pct"/>
          </w:tcPr>
          <w:p w14:paraId="67A96DD9" w14:textId="3E7E919F" w:rsidR="009E4099" w:rsidRPr="00932B38" w:rsidRDefault="009E4099" w:rsidP="009E4099">
            <w:pPr>
              <w:pStyle w:val="Compact"/>
              <w:rPr>
                <w:rFonts w:asciiTheme="majorHAnsi" w:hAnsiTheme="majorHAnsi" w:cstheme="majorHAnsi"/>
                <w:sz w:val="20"/>
                <w:szCs w:val="20"/>
              </w:rPr>
            </w:pPr>
            <w:r w:rsidRPr="00932B38">
              <w:rPr>
                <w:sz w:val="20"/>
                <w:szCs w:val="20"/>
              </w:rPr>
              <w:t>8 hours</w:t>
            </w:r>
          </w:p>
        </w:tc>
        <w:tc>
          <w:tcPr>
            <w:tcW w:w="613" w:type="pct"/>
          </w:tcPr>
          <w:p w14:paraId="69E80767" w14:textId="608A0449"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6 hours</w:t>
            </w:r>
          </w:p>
        </w:tc>
      </w:tr>
      <w:tr w:rsidR="009E4099" w14:paraId="29C97198" w14:textId="77777777" w:rsidTr="00040131">
        <w:tc>
          <w:tcPr>
            <w:tcW w:w="3695" w:type="pct"/>
          </w:tcPr>
          <w:p w14:paraId="59E6DBF5" w14:textId="2F215452" w:rsidR="009E4099" w:rsidRPr="00932B38" w:rsidRDefault="009E4099" w:rsidP="009E4099">
            <w:pPr>
              <w:pStyle w:val="Compact"/>
              <w:rPr>
                <w:rFonts w:asciiTheme="majorHAnsi" w:hAnsiTheme="majorHAnsi" w:cstheme="majorHAnsi"/>
                <w:sz w:val="20"/>
                <w:szCs w:val="20"/>
              </w:rPr>
            </w:pPr>
            <w:r w:rsidRPr="00932B38">
              <w:rPr>
                <w:sz w:val="20"/>
                <w:szCs w:val="20"/>
              </w:rPr>
              <w:t>Importing project and re-orientation</w:t>
            </w:r>
          </w:p>
        </w:tc>
        <w:tc>
          <w:tcPr>
            <w:tcW w:w="692" w:type="pct"/>
          </w:tcPr>
          <w:p w14:paraId="08913C8B" w14:textId="57F37031" w:rsidR="009E4099" w:rsidRPr="00932B38" w:rsidRDefault="009E4099" w:rsidP="009E4099">
            <w:pPr>
              <w:pStyle w:val="Compact"/>
              <w:rPr>
                <w:rFonts w:asciiTheme="majorHAnsi" w:hAnsiTheme="majorHAnsi" w:cstheme="majorHAnsi"/>
                <w:sz w:val="20"/>
                <w:szCs w:val="20"/>
              </w:rPr>
            </w:pPr>
            <w:r w:rsidRPr="00932B38">
              <w:rPr>
                <w:sz w:val="20"/>
                <w:szCs w:val="20"/>
              </w:rPr>
              <w:t>4 hours</w:t>
            </w:r>
          </w:p>
        </w:tc>
        <w:tc>
          <w:tcPr>
            <w:tcW w:w="613" w:type="pct"/>
          </w:tcPr>
          <w:p w14:paraId="46CC619C" w14:textId="16B7DFA4"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2 hours</w:t>
            </w:r>
          </w:p>
        </w:tc>
      </w:tr>
      <w:tr w:rsidR="009E4099" w14:paraId="3B221F7F" w14:textId="77777777" w:rsidTr="00040131">
        <w:tc>
          <w:tcPr>
            <w:tcW w:w="3695" w:type="pct"/>
          </w:tcPr>
          <w:p w14:paraId="3017987B" w14:textId="08912BD0" w:rsidR="009E4099" w:rsidRPr="00932B38" w:rsidRDefault="009E4099" w:rsidP="009E4099">
            <w:pPr>
              <w:pStyle w:val="Compact"/>
              <w:rPr>
                <w:rFonts w:asciiTheme="majorHAnsi" w:hAnsiTheme="majorHAnsi" w:cstheme="majorHAnsi"/>
                <w:sz w:val="20"/>
                <w:szCs w:val="20"/>
              </w:rPr>
            </w:pPr>
            <w:r w:rsidRPr="00932B38">
              <w:rPr>
                <w:sz w:val="20"/>
                <w:szCs w:val="20"/>
              </w:rPr>
              <w:t>Creation of test plan from current implementation</w:t>
            </w:r>
          </w:p>
        </w:tc>
        <w:tc>
          <w:tcPr>
            <w:tcW w:w="692" w:type="pct"/>
          </w:tcPr>
          <w:p w14:paraId="14416C5F" w14:textId="1A6C3467" w:rsidR="009E4099" w:rsidRPr="00932B38" w:rsidRDefault="009E4099" w:rsidP="009E4099">
            <w:pPr>
              <w:pStyle w:val="Compact"/>
              <w:rPr>
                <w:rFonts w:asciiTheme="majorHAnsi" w:hAnsiTheme="majorHAnsi" w:cstheme="majorHAnsi"/>
                <w:sz w:val="20"/>
                <w:szCs w:val="20"/>
              </w:rPr>
            </w:pPr>
            <w:r w:rsidRPr="00932B38">
              <w:rPr>
                <w:sz w:val="20"/>
                <w:szCs w:val="20"/>
              </w:rPr>
              <w:t>4 hours</w:t>
            </w:r>
          </w:p>
        </w:tc>
        <w:tc>
          <w:tcPr>
            <w:tcW w:w="613" w:type="pct"/>
          </w:tcPr>
          <w:p w14:paraId="2CE72924" w14:textId="39F59894"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8 hours</w:t>
            </w:r>
          </w:p>
        </w:tc>
      </w:tr>
      <w:tr w:rsidR="009E4099" w14:paraId="17758BDC" w14:textId="77777777" w:rsidTr="00040131">
        <w:tc>
          <w:tcPr>
            <w:tcW w:w="3695" w:type="pct"/>
          </w:tcPr>
          <w:p w14:paraId="271F27AD" w14:textId="78F7759F" w:rsidR="009E4099" w:rsidRPr="00932B38" w:rsidRDefault="009E4099" w:rsidP="009E4099">
            <w:pPr>
              <w:pStyle w:val="Compact"/>
              <w:rPr>
                <w:rFonts w:asciiTheme="majorHAnsi" w:hAnsiTheme="majorHAnsi" w:cstheme="majorHAnsi"/>
                <w:sz w:val="20"/>
                <w:szCs w:val="20"/>
              </w:rPr>
            </w:pPr>
            <w:r w:rsidRPr="00932B38">
              <w:rPr>
                <w:sz w:val="20"/>
                <w:szCs w:val="20"/>
              </w:rPr>
              <w:t>Creation and execution of manual testing</w:t>
            </w:r>
          </w:p>
        </w:tc>
        <w:tc>
          <w:tcPr>
            <w:tcW w:w="692" w:type="pct"/>
          </w:tcPr>
          <w:p w14:paraId="7141D7D5" w14:textId="112235F7" w:rsidR="009E4099" w:rsidRPr="00932B38" w:rsidRDefault="009E4099" w:rsidP="009E4099">
            <w:pPr>
              <w:pStyle w:val="Compact"/>
              <w:rPr>
                <w:rFonts w:asciiTheme="majorHAnsi" w:hAnsiTheme="majorHAnsi" w:cstheme="majorHAnsi"/>
                <w:sz w:val="20"/>
                <w:szCs w:val="20"/>
              </w:rPr>
            </w:pPr>
            <w:r w:rsidRPr="00932B38">
              <w:rPr>
                <w:sz w:val="20"/>
                <w:szCs w:val="20"/>
              </w:rPr>
              <w:t>4 hours</w:t>
            </w:r>
          </w:p>
        </w:tc>
        <w:tc>
          <w:tcPr>
            <w:tcW w:w="613" w:type="pct"/>
          </w:tcPr>
          <w:p w14:paraId="06020B3B" w14:textId="0E961350"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6 hours</w:t>
            </w:r>
          </w:p>
        </w:tc>
      </w:tr>
      <w:tr w:rsidR="009E4099" w14:paraId="47BC8484" w14:textId="77777777" w:rsidTr="00040131">
        <w:tc>
          <w:tcPr>
            <w:tcW w:w="3695" w:type="pct"/>
          </w:tcPr>
          <w:p w14:paraId="13833DF5" w14:textId="63379494" w:rsidR="009E4099" w:rsidRPr="00932B38" w:rsidRDefault="009E4099" w:rsidP="009E4099">
            <w:pPr>
              <w:pStyle w:val="Compact"/>
              <w:rPr>
                <w:rFonts w:asciiTheme="majorHAnsi" w:hAnsiTheme="majorHAnsi" w:cstheme="majorHAnsi"/>
                <w:sz w:val="20"/>
                <w:szCs w:val="20"/>
              </w:rPr>
            </w:pPr>
            <w:r w:rsidRPr="00932B38">
              <w:rPr>
                <w:sz w:val="20"/>
                <w:szCs w:val="20"/>
              </w:rPr>
              <w:t>Creation of automated tests according to test plan</w:t>
            </w:r>
          </w:p>
        </w:tc>
        <w:tc>
          <w:tcPr>
            <w:tcW w:w="692" w:type="pct"/>
          </w:tcPr>
          <w:p w14:paraId="2CEC9AF9" w14:textId="5295DF8C" w:rsidR="009E4099" w:rsidRPr="00932B38" w:rsidRDefault="009E4099" w:rsidP="009E4099">
            <w:pPr>
              <w:pStyle w:val="Compact"/>
              <w:rPr>
                <w:rFonts w:asciiTheme="majorHAnsi" w:hAnsiTheme="majorHAnsi" w:cstheme="majorHAnsi"/>
                <w:sz w:val="20"/>
                <w:szCs w:val="20"/>
              </w:rPr>
            </w:pPr>
            <w:r w:rsidRPr="00932B38">
              <w:rPr>
                <w:sz w:val="20"/>
                <w:szCs w:val="20"/>
              </w:rPr>
              <w:t>8 hours</w:t>
            </w:r>
          </w:p>
        </w:tc>
        <w:tc>
          <w:tcPr>
            <w:tcW w:w="613" w:type="pct"/>
          </w:tcPr>
          <w:p w14:paraId="0C021A6D" w14:textId="5BA7560E"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4 hours</w:t>
            </w:r>
          </w:p>
        </w:tc>
      </w:tr>
      <w:tr w:rsidR="009E4099" w14:paraId="7DC36EB3" w14:textId="77777777" w:rsidTr="00040131">
        <w:tc>
          <w:tcPr>
            <w:tcW w:w="3695" w:type="pct"/>
          </w:tcPr>
          <w:p w14:paraId="26348948" w14:textId="096C35D5" w:rsidR="009E4099" w:rsidRPr="00932B38" w:rsidRDefault="009E4099" w:rsidP="009E4099">
            <w:pPr>
              <w:pStyle w:val="Compact"/>
              <w:rPr>
                <w:rFonts w:asciiTheme="majorHAnsi" w:hAnsiTheme="majorHAnsi" w:cstheme="majorHAnsi"/>
                <w:sz w:val="20"/>
                <w:szCs w:val="20"/>
              </w:rPr>
            </w:pPr>
            <w:r w:rsidRPr="00932B38">
              <w:rPr>
                <w:sz w:val="20"/>
                <w:szCs w:val="20"/>
              </w:rPr>
              <w:t>Writing of test report</w:t>
            </w:r>
          </w:p>
        </w:tc>
        <w:tc>
          <w:tcPr>
            <w:tcW w:w="692" w:type="pct"/>
          </w:tcPr>
          <w:p w14:paraId="48835404" w14:textId="5C2D0033" w:rsidR="009E4099" w:rsidRPr="00932B38" w:rsidRDefault="009E4099" w:rsidP="009E4099">
            <w:pPr>
              <w:pStyle w:val="Compact"/>
              <w:rPr>
                <w:rFonts w:asciiTheme="majorHAnsi" w:hAnsiTheme="majorHAnsi" w:cstheme="majorHAnsi"/>
                <w:sz w:val="20"/>
                <w:szCs w:val="20"/>
              </w:rPr>
            </w:pPr>
            <w:r w:rsidRPr="00932B38">
              <w:rPr>
                <w:sz w:val="20"/>
                <w:szCs w:val="20"/>
              </w:rPr>
              <w:t>8 hours</w:t>
            </w:r>
          </w:p>
        </w:tc>
        <w:tc>
          <w:tcPr>
            <w:tcW w:w="613" w:type="pct"/>
          </w:tcPr>
          <w:p w14:paraId="713AF484" w14:textId="70198548"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8 hours</w:t>
            </w:r>
          </w:p>
        </w:tc>
      </w:tr>
      <w:tr w:rsidR="009E4099" w14:paraId="78BAE96F" w14:textId="77777777" w:rsidTr="00040131">
        <w:tc>
          <w:tcPr>
            <w:tcW w:w="3695" w:type="pct"/>
          </w:tcPr>
          <w:p w14:paraId="2F39FA08" w14:textId="2F93CF3D"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Updating project plan iteration, schedule, and time-log</w:t>
            </w:r>
          </w:p>
        </w:tc>
        <w:tc>
          <w:tcPr>
            <w:tcW w:w="692" w:type="pct"/>
          </w:tcPr>
          <w:p w14:paraId="5E39C917" w14:textId="4A679C1B"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1 hour</w:t>
            </w:r>
          </w:p>
        </w:tc>
        <w:tc>
          <w:tcPr>
            <w:tcW w:w="613" w:type="pct"/>
          </w:tcPr>
          <w:p w14:paraId="69E45C6E" w14:textId="743B9609" w:rsidR="009E4099" w:rsidRPr="00932B38" w:rsidRDefault="009E4099" w:rsidP="009E4099">
            <w:pPr>
              <w:pStyle w:val="Compact"/>
              <w:rPr>
                <w:rFonts w:asciiTheme="majorHAnsi" w:hAnsiTheme="majorHAnsi" w:cstheme="majorHAnsi"/>
                <w:sz w:val="20"/>
                <w:szCs w:val="20"/>
              </w:rPr>
            </w:pPr>
            <w:r w:rsidRPr="00932B38">
              <w:rPr>
                <w:rFonts w:asciiTheme="majorHAnsi" w:hAnsiTheme="majorHAnsi" w:cstheme="majorHAnsi"/>
                <w:sz w:val="20"/>
                <w:szCs w:val="20"/>
              </w:rPr>
              <w:t>1 hour</w:t>
            </w:r>
          </w:p>
        </w:tc>
      </w:tr>
      <w:tr w:rsidR="00932B38" w14:paraId="0DE7FDFE" w14:textId="77777777" w:rsidTr="00040131">
        <w:tc>
          <w:tcPr>
            <w:tcW w:w="3695" w:type="pct"/>
          </w:tcPr>
          <w:p w14:paraId="20E32344" w14:textId="1C65422C" w:rsidR="00932B38" w:rsidRPr="00932B38" w:rsidRDefault="00932B38" w:rsidP="00932B38">
            <w:pPr>
              <w:pStyle w:val="Compact"/>
              <w:rPr>
                <w:rFonts w:asciiTheme="majorHAnsi" w:hAnsiTheme="majorHAnsi" w:cstheme="majorHAnsi"/>
                <w:sz w:val="20"/>
                <w:szCs w:val="20"/>
              </w:rPr>
            </w:pPr>
            <w:r w:rsidRPr="00932B38">
              <w:rPr>
                <w:sz w:val="20"/>
                <w:szCs w:val="20"/>
              </w:rPr>
              <w:t>Correcting any weaknesses presented in test report</w:t>
            </w:r>
          </w:p>
        </w:tc>
        <w:tc>
          <w:tcPr>
            <w:tcW w:w="692" w:type="pct"/>
          </w:tcPr>
          <w:p w14:paraId="44CCB27B" w14:textId="6664B605" w:rsidR="00932B38" w:rsidRPr="00932B38" w:rsidRDefault="00932B38" w:rsidP="00932B38">
            <w:pPr>
              <w:pStyle w:val="Compact"/>
              <w:rPr>
                <w:rFonts w:asciiTheme="majorHAnsi" w:hAnsiTheme="majorHAnsi" w:cstheme="majorHAnsi"/>
                <w:sz w:val="20"/>
                <w:szCs w:val="20"/>
              </w:rPr>
            </w:pPr>
            <w:r>
              <w:rPr>
                <w:sz w:val="20"/>
                <w:szCs w:val="20"/>
              </w:rPr>
              <w:t>4 hours</w:t>
            </w:r>
          </w:p>
        </w:tc>
        <w:tc>
          <w:tcPr>
            <w:tcW w:w="613" w:type="pct"/>
          </w:tcPr>
          <w:p w14:paraId="7BE7FD29" w14:textId="36216BC8" w:rsidR="00932B38" w:rsidRPr="002419EB" w:rsidRDefault="00040131" w:rsidP="00932B38">
            <w:pPr>
              <w:pStyle w:val="Compact"/>
              <w:rPr>
                <w:rFonts w:asciiTheme="majorHAnsi" w:hAnsiTheme="majorHAnsi" w:cstheme="majorHAnsi"/>
                <w:sz w:val="20"/>
                <w:szCs w:val="20"/>
              </w:rPr>
            </w:pPr>
            <w:r>
              <w:rPr>
                <w:rFonts w:asciiTheme="majorHAnsi" w:hAnsiTheme="majorHAnsi" w:cstheme="majorHAnsi"/>
                <w:sz w:val="20"/>
                <w:szCs w:val="20"/>
              </w:rPr>
              <w:t>3 hours</w:t>
            </w:r>
          </w:p>
        </w:tc>
      </w:tr>
      <w:tr w:rsidR="00932B38" w14:paraId="0F3E6BF5" w14:textId="77777777" w:rsidTr="00040131">
        <w:tc>
          <w:tcPr>
            <w:tcW w:w="3695" w:type="pct"/>
          </w:tcPr>
          <w:p w14:paraId="6EFEFFD9" w14:textId="1B213EA9" w:rsidR="00932B38" w:rsidRPr="00932B38" w:rsidRDefault="00932B38" w:rsidP="00932B38">
            <w:pPr>
              <w:pStyle w:val="Compact"/>
              <w:rPr>
                <w:rFonts w:asciiTheme="majorHAnsi" w:hAnsiTheme="majorHAnsi" w:cstheme="majorHAnsi"/>
                <w:sz w:val="20"/>
                <w:szCs w:val="20"/>
              </w:rPr>
            </w:pPr>
            <w:r w:rsidRPr="00932B38">
              <w:rPr>
                <w:sz w:val="20"/>
                <w:szCs w:val="20"/>
              </w:rPr>
              <w:t>Refactoring software and implementing persistence and encryption.</w:t>
            </w:r>
          </w:p>
        </w:tc>
        <w:tc>
          <w:tcPr>
            <w:tcW w:w="692" w:type="pct"/>
          </w:tcPr>
          <w:p w14:paraId="47AA0D36" w14:textId="357823B6" w:rsidR="00932B38" w:rsidRPr="00932B38" w:rsidRDefault="00932B38" w:rsidP="00932B38">
            <w:pPr>
              <w:pStyle w:val="Compact"/>
              <w:rPr>
                <w:rFonts w:asciiTheme="majorHAnsi" w:hAnsiTheme="majorHAnsi" w:cstheme="majorHAnsi"/>
                <w:sz w:val="20"/>
                <w:szCs w:val="20"/>
              </w:rPr>
            </w:pPr>
            <w:r>
              <w:rPr>
                <w:sz w:val="20"/>
                <w:szCs w:val="20"/>
              </w:rPr>
              <w:t>4 hours</w:t>
            </w:r>
          </w:p>
        </w:tc>
        <w:tc>
          <w:tcPr>
            <w:tcW w:w="613" w:type="pct"/>
          </w:tcPr>
          <w:p w14:paraId="61C9A150" w14:textId="6F00758C" w:rsidR="00932B38" w:rsidRPr="002419EB" w:rsidRDefault="00040131" w:rsidP="00932B38">
            <w:pPr>
              <w:pStyle w:val="Compact"/>
              <w:rPr>
                <w:rFonts w:asciiTheme="majorHAnsi" w:hAnsiTheme="majorHAnsi" w:cstheme="majorHAnsi"/>
                <w:sz w:val="20"/>
                <w:szCs w:val="20"/>
              </w:rPr>
            </w:pPr>
            <w:r>
              <w:rPr>
                <w:rFonts w:asciiTheme="majorHAnsi" w:hAnsiTheme="majorHAnsi" w:cstheme="majorHAnsi"/>
                <w:sz w:val="20"/>
                <w:szCs w:val="20"/>
              </w:rPr>
              <w:t>5 hours</w:t>
            </w:r>
          </w:p>
        </w:tc>
      </w:tr>
      <w:tr w:rsidR="00040131" w14:paraId="0E06CCBD" w14:textId="77777777" w:rsidTr="00040131">
        <w:tc>
          <w:tcPr>
            <w:tcW w:w="3695" w:type="pct"/>
          </w:tcPr>
          <w:p w14:paraId="68C04D13" w14:textId="00B80519" w:rsidR="00040131" w:rsidRPr="00932B38" w:rsidRDefault="00040131" w:rsidP="00040131">
            <w:pPr>
              <w:pStyle w:val="Compact"/>
              <w:rPr>
                <w:rFonts w:asciiTheme="majorHAnsi" w:hAnsiTheme="majorHAnsi" w:cstheme="majorHAnsi"/>
                <w:sz w:val="20"/>
                <w:szCs w:val="20"/>
              </w:rPr>
            </w:pPr>
            <w:r w:rsidRPr="00932B38">
              <w:rPr>
                <w:sz w:val="20"/>
                <w:szCs w:val="20"/>
              </w:rPr>
              <w:t>Writing postmortem</w:t>
            </w:r>
            <w:r>
              <w:rPr>
                <w:sz w:val="20"/>
                <w:szCs w:val="20"/>
              </w:rPr>
              <w:t xml:space="preserve"> and finishing final document</w:t>
            </w:r>
          </w:p>
        </w:tc>
        <w:tc>
          <w:tcPr>
            <w:tcW w:w="692" w:type="pct"/>
          </w:tcPr>
          <w:p w14:paraId="3459BF26" w14:textId="3EF4C88B" w:rsidR="00040131" w:rsidRPr="00932B38" w:rsidRDefault="00040131" w:rsidP="00040131">
            <w:pPr>
              <w:pStyle w:val="Compact"/>
              <w:rPr>
                <w:rFonts w:asciiTheme="majorHAnsi" w:hAnsiTheme="majorHAnsi" w:cstheme="majorHAnsi"/>
                <w:sz w:val="20"/>
                <w:szCs w:val="20"/>
              </w:rPr>
            </w:pPr>
            <w:r>
              <w:rPr>
                <w:sz w:val="20"/>
                <w:szCs w:val="20"/>
              </w:rPr>
              <w:t>4 hours</w:t>
            </w:r>
          </w:p>
        </w:tc>
        <w:tc>
          <w:tcPr>
            <w:tcW w:w="613" w:type="pct"/>
          </w:tcPr>
          <w:p w14:paraId="7206E832" w14:textId="46E9EDDD" w:rsidR="00040131" w:rsidRPr="002419EB" w:rsidRDefault="00040131" w:rsidP="00040131">
            <w:pPr>
              <w:pStyle w:val="Compact"/>
              <w:rPr>
                <w:rFonts w:asciiTheme="majorHAnsi" w:hAnsiTheme="majorHAnsi" w:cstheme="majorHAnsi"/>
                <w:sz w:val="20"/>
                <w:szCs w:val="20"/>
              </w:rPr>
            </w:pPr>
            <w:r>
              <w:rPr>
                <w:rFonts w:asciiTheme="majorHAnsi" w:hAnsiTheme="majorHAnsi" w:cstheme="majorHAnsi"/>
                <w:sz w:val="20"/>
                <w:szCs w:val="20"/>
              </w:rPr>
              <w:t>4 hours</w:t>
            </w:r>
          </w:p>
        </w:tc>
      </w:tr>
      <w:tr w:rsidR="00040131" w14:paraId="4655E93C" w14:textId="77777777" w:rsidTr="00040131">
        <w:tc>
          <w:tcPr>
            <w:tcW w:w="3695" w:type="pct"/>
          </w:tcPr>
          <w:p w14:paraId="4C06374B" w14:textId="49E73BE6" w:rsidR="00040131" w:rsidRPr="00040131" w:rsidRDefault="00040131" w:rsidP="00040131">
            <w:pPr>
              <w:pStyle w:val="Compact"/>
              <w:rPr>
                <w:b/>
                <w:bCs/>
                <w:sz w:val="20"/>
                <w:szCs w:val="20"/>
              </w:rPr>
            </w:pPr>
            <w:r w:rsidRPr="00040131">
              <w:rPr>
                <w:b/>
                <w:bCs/>
                <w:sz w:val="20"/>
                <w:szCs w:val="20"/>
              </w:rPr>
              <w:t>TOTAL</w:t>
            </w:r>
          </w:p>
        </w:tc>
        <w:tc>
          <w:tcPr>
            <w:tcW w:w="692" w:type="pct"/>
          </w:tcPr>
          <w:p w14:paraId="258407BF" w14:textId="7747B6AB" w:rsidR="00040131" w:rsidRPr="00040131" w:rsidRDefault="00040131" w:rsidP="00040131">
            <w:pPr>
              <w:pStyle w:val="Compact"/>
              <w:rPr>
                <w:b/>
                <w:bCs/>
                <w:sz w:val="20"/>
                <w:szCs w:val="20"/>
              </w:rPr>
            </w:pPr>
            <w:r w:rsidRPr="00040131">
              <w:rPr>
                <w:b/>
                <w:bCs/>
                <w:sz w:val="20"/>
                <w:szCs w:val="20"/>
              </w:rPr>
              <w:t>147 hours</w:t>
            </w:r>
          </w:p>
        </w:tc>
        <w:tc>
          <w:tcPr>
            <w:tcW w:w="613" w:type="pct"/>
          </w:tcPr>
          <w:p w14:paraId="5529F983" w14:textId="0CD60198" w:rsidR="00040131" w:rsidRPr="00040131" w:rsidRDefault="00040131" w:rsidP="00040131">
            <w:pPr>
              <w:pStyle w:val="Compact"/>
              <w:rPr>
                <w:rFonts w:asciiTheme="majorHAnsi" w:hAnsiTheme="majorHAnsi" w:cstheme="majorHAnsi"/>
                <w:b/>
                <w:bCs/>
                <w:sz w:val="20"/>
                <w:szCs w:val="20"/>
              </w:rPr>
            </w:pPr>
            <w:r w:rsidRPr="00040131">
              <w:rPr>
                <w:rFonts w:asciiTheme="majorHAnsi" w:hAnsiTheme="majorHAnsi" w:cstheme="majorHAnsi"/>
                <w:b/>
                <w:bCs/>
                <w:sz w:val="20"/>
                <w:szCs w:val="20"/>
              </w:rPr>
              <w:t>173 hours</w:t>
            </w:r>
          </w:p>
        </w:tc>
      </w:tr>
    </w:tbl>
    <w:p w14:paraId="449DB2F6" w14:textId="267AF8C3" w:rsidR="00DA3080" w:rsidRDefault="00DA3080" w:rsidP="00DA3080">
      <w:pPr>
        <w:pStyle w:val="BodyText"/>
      </w:pPr>
      <w:bookmarkStart w:id="107" w:name="handing-in"/>
      <w:bookmarkEnd w:id="107"/>
    </w:p>
    <w:p w14:paraId="7732C3CD" w14:textId="718E97C4" w:rsidR="00DA3080" w:rsidRDefault="00DA3080" w:rsidP="00DA3080">
      <w:pPr>
        <w:pStyle w:val="BodyText"/>
      </w:pPr>
    </w:p>
    <w:p w14:paraId="3D630973" w14:textId="77777777" w:rsidR="004E6733" w:rsidRDefault="004E6733" w:rsidP="00DA3080">
      <w:pPr>
        <w:pStyle w:val="BodyText"/>
      </w:pPr>
    </w:p>
    <w:p w14:paraId="484751A4" w14:textId="7313CBE1" w:rsidR="00DA3080" w:rsidRDefault="00DA3080" w:rsidP="00DA3080">
      <w:pPr>
        <w:pStyle w:val="BodyText"/>
      </w:pPr>
    </w:p>
    <w:p w14:paraId="598165A2" w14:textId="4FBE4CF8" w:rsidR="00DA3080" w:rsidRDefault="00DA3080" w:rsidP="00DA3080">
      <w:pPr>
        <w:pStyle w:val="BodyText"/>
      </w:pPr>
    </w:p>
    <w:p w14:paraId="529BA314" w14:textId="77777777" w:rsidR="00040131" w:rsidRDefault="00040131" w:rsidP="00DA3080">
      <w:pPr>
        <w:pStyle w:val="BodyText"/>
      </w:pPr>
    </w:p>
    <w:p w14:paraId="2290505B" w14:textId="77777777" w:rsidR="00DA3080" w:rsidRPr="00DA3080" w:rsidRDefault="00DA3080" w:rsidP="00DA3080">
      <w:pPr>
        <w:pStyle w:val="BodyText"/>
      </w:pPr>
    </w:p>
    <w:p w14:paraId="6A085C29" w14:textId="0C65DA29" w:rsidR="00EF7F25" w:rsidRDefault="00932B38" w:rsidP="00932B38">
      <w:pPr>
        <w:pStyle w:val="Heading1"/>
      </w:pPr>
      <w:bookmarkStart w:id="108" w:name="_Toc80793690"/>
      <w:bookmarkStart w:id="109" w:name="_Toc80802055"/>
      <w:r>
        <w:lastRenderedPageBreak/>
        <w:t>8. Final Submission</w:t>
      </w:r>
      <w:bookmarkEnd w:id="108"/>
      <w:bookmarkEnd w:id="109"/>
    </w:p>
    <w:p w14:paraId="3A6F17C8" w14:textId="41DC7106" w:rsidR="001D68D2" w:rsidRDefault="001D68D2" w:rsidP="001D68D2">
      <w:pPr>
        <w:pStyle w:val="BodyText"/>
      </w:pPr>
      <w:r>
        <w:t>The final submission of this program is upon us and it is time to consider some slight changes to the program as opposed to what was initially planned.</w:t>
      </w:r>
    </w:p>
    <w:p w14:paraId="40E8C813" w14:textId="74F1CFE2" w:rsidR="001D68D2" w:rsidRDefault="001D68D2" w:rsidP="001D68D2">
      <w:pPr>
        <w:pStyle w:val="Heading2"/>
      </w:pPr>
      <w:bookmarkStart w:id="110" w:name="_Toc80793691"/>
      <w:bookmarkStart w:id="111" w:name="_Toc80802056"/>
      <w:r>
        <w:t>8.1.  Parts removed</w:t>
      </w:r>
      <w:bookmarkEnd w:id="110"/>
      <w:bookmarkEnd w:id="111"/>
    </w:p>
    <w:p w14:paraId="26346CEB" w14:textId="58777D34" w:rsidR="001D68D2" w:rsidRDefault="001D68D2" w:rsidP="001D68D2">
      <w:pPr>
        <w:pStyle w:val="Heading3"/>
      </w:pPr>
      <w:bookmarkStart w:id="112" w:name="_Toc80793692"/>
      <w:bookmarkStart w:id="113" w:name="_Toc80802057"/>
      <w:r>
        <w:t>8.1.1.  Functional requirements</w:t>
      </w:r>
      <w:bookmarkEnd w:id="112"/>
      <w:bookmarkEnd w:id="113"/>
    </w:p>
    <w:p w14:paraId="07C27C25" w14:textId="149F89F8" w:rsidR="001D68D2" w:rsidRDefault="001D68D2" w:rsidP="001D68D2">
      <w:pPr>
        <w:pStyle w:val="BodyText"/>
      </w:pPr>
      <w:r>
        <w:t>The functional requirement of an admin system has been cut from the software implementation</w:t>
      </w:r>
      <w:r w:rsidR="002C471B">
        <w:t xml:space="preserve">. This feature was deemed unneeded for the software as it alienated private users with the unnecessary additional log in to be able to import word lists. </w:t>
      </w:r>
    </w:p>
    <w:p w14:paraId="477CB1A1" w14:textId="39F07586" w:rsidR="002C471B" w:rsidRDefault="002C471B" w:rsidP="001D68D2">
      <w:pPr>
        <w:pStyle w:val="BodyText"/>
      </w:pPr>
      <w:r>
        <w:t>The final product in this perspective will allow any user to import a new word list to the program, not just administrators.</w:t>
      </w:r>
    </w:p>
    <w:p w14:paraId="58D95DE9" w14:textId="02C9AC2B" w:rsidR="002C471B" w:rsidRDefault="002C471B" w:rsidP="002C471B">
      <w:pPr>
        <w:pStyle w:val="Heading3"/>
      </w:pPr>
      <w:bookmarkStart w:id="114" w:name="_Toc80793693"/>
      <w:bookmarkStart w:id="115" w:name="_Toc80802058"/>
      <w:r>
        <w:t>8.1.2.  Non-functional requirements</w:t>
      </w:r>
      <w:bookmarkEnd w:id="114"/>
      <w:bookmarkEnd w:id="115"/>
    </w:p>
    <w:p w14:paraId="0DDEB0E9" w14:textId="4F02556B" w:rsidR="002C471B" w:rsidRDefault="002C471B" w:rsidP="002C471B">
      <w:pPr>
        <w:pStyle w:val="BodyText"/>
      </w:pPr>
      <w:r>
        <w:t>In line with the previously mentioned functional requirements change the implementation of an admin list is also cut. However, encryption of passwords when saved to persistence files remain with a base64 level encryption.</w:t>
      </w:r>
    </w:p>
    <w:p w14:paraId="38942E89" w14:textId="33E84719" w:rsidR="002C471B" w:rsidRDefault="002C471B" w:rsidP="002C471B">
      <w:pPr>
        <w:pStyle w:val="Heading2"/>
      </w:pPr>
      <w:bookmarkStart w:id="116" w:name="_Toc80793694"/>
      <w:bookmarkStart w:id="117" w:name="_Toc80802059"/>
      <w:r>
        <w:t>8.2. Time issues</w:t>
      </w:r>
      <w:bookmarkEnd w:id="116"/>
      <w:bookmarkEnd w:id="117"/>
    </w:p>
    <w:p w14:paraId="70FC4D84" w14:textId="44559A94" w:rsidR="002C471B" w:rsidRDefault="002C471B" w:rsidP="002C471B">
      <w:pPr>
        <w:pStyle w:val="BodyText"/>
      </w:pPr>
      <w:r>
        <w:t>As is the case with a lot of projects, this project ran into issues with the time management.</w:t>
      </w:r>
    </w:p>
    <w:p w14:paraId="2318067F" w14:textId="3517D352" w:rsidR="002C471B" w:rsidRDefault="002C471B" w:rsidP="002C471B">
      <w:pPr>
        <w:pStyle w:val="BodyText"/>
      </w:pPr>
      <w:r>
        <w:t>As it stands the development team was pulled from the project to work on more pressing projects and this project fell into stasis for over a year before being revisited by the development team and finally finished.</w:t>
      </w:r>
    </w:p>
    <w:p w14:paraId="6E12AFF3" w14:textId="57CAFE48" w:rsidR="002C471B" w:rsidRDefault="002C471B" w:rsidP="002C471B">
      <w:pPr>
        <w:pStyle w:val="BodyText"/>
      </w:pPr>
      <w:r>
        <w:t xml:space="preserve">Luckily in the grand scheme of things the project is still </w:t>
      </w:r>
      <w:r w:rsidR="00C7206B">
        <w:t>relevant,</w:t>
      </w:r>
      <w:r>
        <w:t xml:space="preserve"> and the stakeholder base is still interested in </w:t>
      </w:r>
      <w:r w:rsidR="00C7206B">
        <w:t>the resulting product</w:t>
      </w:r>
      <w:r>
        <w:t>.</w:t>
      </w:r>
    </w:p>
    <w:p w14:paraId="0384CEC6" w14:textId="2D603CFF" w:rsidR="00C7206B" w:rsidRDefault="00C7206B" w:rsidP="00C7206B">
      <w:pPr>
        <w:pStyle w:val="Heading2"/>
      </w:pPr>
      <w:bookmarkStart w:id="118" w:name="_Toc80793695"/>
      <w:bookmarkStart w:id="119" w:name="_Toc80802060"/>
      <w:r>
        <w:t>8.3. Final reflections</w:t>
      </w:r>
      <w:bookmarkEnd w:id="118"/>
      <w:bookmarkEnd w:id="119"/>
    </w:p>
    <w:p w14:paraId="6010DECC" w14:textId="27553C11" w:rsidR="00C7206B" w:rsidRDefault="00C7206B" w:rsidP="00C7206B">
      <w:pPr>
        <w:pStyle w:val="BodyText"/>
      </w:pPr>
      <w:r>
        <w:t>The project has had its ups and downs but finally formalized into something that is viable.</w:t>
      </w:r>
    </w:p>
    <w:p w14:paraId="10D1868F" w14:textId="6B82B54F" w:rsidR="00C7206B" w:rsidRDefault="00C7206B" w:rsidP="00C7206B">
      <w:pPr>
        <w:pStyle w:val="BodyText"/>
      </w:pPr>
      <w:r>
        <w:t>The development team in charge of this project has taken a lot of helpful information for posterity from this project and stands ready to take on more challenges in the future.</w:t>
      </w:r>
    </w:p>
    <w:p w14:paraId="1072834D" w14:textId="422FBB04" w:rsidR="00C7206B" w:rsidRDefault="00C7206B" w:rsidP="00C7206B">
      <w:pPr>
        <w:pStyle w:val="BodyText"/>
      </w:pPr>
      <w:r>
        <w:t>Some key points that the development team will have to improve in the future is:</w:t>
      </w:r>
    </w:p>
    <w:p w14:paraId="3C26636B" w14:textId="0EAE9671" w:rsidR="00C7206B" w:rsidRDefault="00C7206B" w:rsidP="00D436F6">
      <w:pPr>
        <w:pStyle w:val="BodyText"/>
        <w:numPr>
          <w:ilvl w:val="0"/>
          <w:numId w:val="16"/>
        </w:numPr>
      </w:pPr>
      <w:r>
        <w:t>Time management.</w:t>
      </w:r>
    </w:p>
    <w:p w14:paraId="2D374E1B" w14:textId="02EAC3C7" w:rsidR="00FF3AEB" w:rsidRDefault="00C7206B" w:rsidP="00D436F6">
      <w:pPr>
        <w:pStyle w:val="BodyText"/>
        <w:numPr>
          <w:ilvl w:val="0"/>
          <w:numId w:val="16"/>
        </w:numPr>
      </w:pPr>
      <w:r>
        <w:t xml:space="preserve">Realistic requirements </w:t>
      </w:r>
      <w:r w:rsidR="0075647B">
        <w:t>solicitation (</w:t>
      </w:r>
      <w:r>
        <w:t>Requirements should be relevant).</w:t>
      </w:r>
    </w:p>
    <w:p w14:paraId="72C2DFB7" w14:textId="390D5456" w:rsidR="00FF3AEB" w:rsidRDefault="00FF3AEB" w:rsidP="00FF3AEB">
      <w:pPr>
        <w:pStyle w:val="BodyText"/>
      </w:pPr>
    </w:p>
    <w:p w14:paraId="4F692D99" w14:textId="110735EE" w:rsidR="00FF3AEB" w:rsidRDefault="00FF3AEB" w:rsidP="00FF3AEB">
      <w:pPr>
        <w:pStyle w:val="BodyText"/>
      </w:pPr>
    </w:p>
    <w:p w14:paraId="7CD14B22" w14:textId="5BF6B652" w:rsidR="00FF3AEB" w:rsidRDefault="00FF3AEB" w:rsidP="00FF3AEB">
      <w:pPr>
        <w:pStyle w:val="Heading1"/>
      </w:pPr>
      <w:bookmarkStart w:id="120" w:name="_Toc80793696"/>
      <w:bookmarkStart w:id="121" w:name="_Toc80802061"/>
      <w:r>
        <w:lastRenderedPageBreak/>
        <w:t>Appendix 1</w:t>
      </w:r>
      <w:r w:rsidR="00294849">
        <w:t>,</w:t>
      </w:r>
      <w:r>
        <w:t xml:space="preserve"> Use cases</w:t>
      </w:r>
      <w:r w:rsidR="00222BCD">
        <w:t xml:space="preserve"> and descriptions</w:t>
      </w:r>
      <w:bookmarkEnd w:id="120"/>
      <w:bookmarkEnd w:id="121"/>
    </w:p>
    <w:p w14:paraId="22BD5B68" w14:textId="556862AC" w:rsidR="00DD1B0B" w:rsidRDefault="00DD1B0B" w:rsidP="00DD1B0B">
      <w:pPr>
        <w:pStyle w:val="BodyText"/>
      </w:pPr>
    </w:p>
    <w:p w14:paraId="209E3BAD" w14:textId="7164117E" w:rsidR="00DD1B0B" w:rsidRDefault="00DD1B0B" w:rsidP="00DD1B0B">
      <w:pPr>
        <w:pStyle w:val="BodyText"/>
      </w:pPr>
    </w:p>
    <w:p w14:paraId="27001113" w14:textId="77777777" w:rsidR="00DD1B0B" w:rsidRPr="00DD1B0B" w:rsidRDefault="00DD1B0B" w:rsidP="00DD1B0B">
      <w:pPr>
        <w:pStyle w:val="BodyText"/>
      </w:pPr>
    </w:p>
    <w:p w14:paraId="458CE5E4" w14:textId="77777777" w:rsidR="00DD1B0B" w:rsidRDefault="00222BCD" w:rsidP="00DD1B0B">
      <w:pPr>
        <w:pStyle w:val="BodyText"/>
        <w:keepNext/>
      </w:pPr>
      <w:r>
        <w:rPr>
          <w:noProof/>
        </w:rPr>
        <w:drawing>
          <wp:inline distT="0" distB="0" distL="0" distR="0" wp14:anchorId="070300E7" wp14:editId="7D15701A">
            <wp:extent cx="4629150" cy="50196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629150" cy="5019675"/>
                    </a:xfrm>
                    <a:prstGeom prst="rect">
                      <a:avLst/>
                    </a:prstGeom>
                    <a:noFill/>
                    <a:ln>
                      <a:noFill/>
                    </a:ln>
                  </pic:spPr>
                </pic:pic>
              </a:graphicData>
            </a:graphic>
          </wp:inline>
        </w:drawing>
      </w:r>
    </w:p>
    <w:p w14:paraId="4BDE6F93" w14:textId="0BCFC6A4" w:rsidR="00FF3AEB" w:rsidRDefault="00DD1B0B" w:rsidP="00DD1B0B">
      <w:pPr>
        <w:pStyle w:val="Caption"/>
      </w:pPr>
      <w:r>
        <w:t xml:space="preserve">Figure </w:t>
      </w:r>
      <w:fldSimple w:instr=" SEQ Figure \* ARABIC ">
        <w:r w:rsidR="00107ACD">
          <w:rPr>
            <w:noProof/>
          </w:rPr>
          <w:t>1</w:t>
        </w:r>
      </w:fldSimple>
      <w:r>
        <w:t>, Use cases overview for the project</w:t>
      </w:r>
    </w:p>
    <w:p w14:paraId="6428217F" w14:textId="7299F9B4" w:rsidR="00222BCD" w:rsidRDefault="00222BCD" w:rsidP="00FF3AEB">
      <w:pPr>
        <w:pStyle w:val="BodyText"/>
      </w:pPr>
    </w:p>
    <w:p w14:paraId="5D9A454B" w14:textId="489BDAF2" w:rsidR="00222BCD" w:rsidRDefault="00222BCD" w:rsidP="00FF3AEB">
      <w:pPr>
        <w:pStyle w:val="BodyText"/>
      </w:pPr>
    </w:p>
    <w:p w14:paraId="63A4ED2A" w14:textId="492B467E" w:rsidR="00222BCD" w:rsidRDefault="00222BCD" w:rsidP="00FF3AEB">
      <w:pPr>
        <w:pStyle w:val="BodyText"/>
      </w:pPr>
    </w:p>
    <w:p w14:paraId="1C3C1F46" w14:textId="49888F8E" w:rsidR="00222BCD" w:rsidRDefault="00222BCD" w:rsidP="00FF3AEB">
      <w:pPr>
        <w:pStyle w:val="BodyText"/>
      </w:pPr>
    </w:p>
    <w:p w14:paraId="16F80D3C" w14:textId="452077AF" w:rsidR="00222BCD" w:rsidRDefault="00222BCD" w:rsidP="00FF3AEB">
      <w:pPr>
        <w:pStyle w:val="BodyText"/>
      </w:pPr>
    </w:p>
    <w:p w14:paraId="4838B682" w14:textId="3E3F6AD0" w:rsidR="00040131" w:rsidRDefault="00040131" w:rsidP="00040131">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9</w:t>
      </w:r>
      <w:r w:rsidR="00CB7BA0">
        <w:rPr>
          <w:noProof/>
        </w:rPr>
        <w:fldChar w:fldCharType="end"/>
      </w:r>
      <w:r>
        <w:t>, UC 1 Start game</w:t>
      </w:r>
      <w:r w:rsidR="008504BB">
        <w:t xml:space="preserve"> description</w:t>
      </w:r>
      <w:r>
        <w:t xml:space="preserve"> table</w:t>
      </w:r>
    </w:p>
    <w:tbl>
      <w:tblPr>
        <w:tblW w:w="5000" w:type="pct"/>
        <w:tblLook w:val="04A0" w:firstRow="1" w:lastRow="0" w:firstColumn="1" w:lastColumn="0" w:noHBand="0" w:noVBand="1"/>
      </w:tblPr>
      <w:tblGrid>
        <w:gridCol w:w="1837"/>
        <w:gridCol w:w="7739"/>
      </w:tblGrid>
      <w:tr w:rsidR="00222BCD" w:rsidRPr="00450ED8" w14:paraId="30E41344" w14:textId="77777777" w:rsidTr="00450ED8">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E33B643" w14:textId="77777777" w:rsidR="00222BCD" w:rsidRPr="00450ED8" w:rsidRDefault="00222BCD" w:rsidP="00450ED8">
            <w:pPr>
              <w:pStyle w:val="Compact"/>
              <w:rPr>
                <w:rFonts w:asciiTheme="majorHAnsi" w:hAnsiTheme="majorHAnsi" w:cstheme="majorHAnsi"/>
              </w:rPr>
            </w:pPr>
            <w:bookmarkStart w:id="122" w:name="_Hlk80443075"/>
            <w:r w:rsidRPr="00450ED8">
              <w:rPr>
                <w:rFonts w:asciiTheme="majorHAnsi" w:hAnsiTheme="majorHAnsi" w:cstheme="majorHAnsi"/>
              </w:rPr>
              <w:t>UC 1 Start Game</w:t>
            </w:r>
          </w:p>
        </w:tc>
      </w:tr>
      <w:tr w:rsidR="00222BCD" w:rsidRPr="00450ED8" w14:paraId="5036A4BB"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3D2E6"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reconditions</w:t>
            </w:r>
          </w:p>
        </w:tc>
        <w:tc>
          <w:tcPr>
            <w:tcW w:w="4041" w:type="pct"/>
            <w:tcBorders>
              <w:top w:val="single" w:sz="4" w:space="0" w:color="auto"/>
              <w:left w:val="single" w:sz="4" w:space="0" w:color="auto"/>
              <w:bottom w:val="single" w:sz="4" w:space="0" w:color="auto"/>
              <w:right w:val="single" w:sz="4" w:space="0" w:color="auto"/>
            </w:tcBorders>
          </w:tcPr>
          <w:p w14:paraId="4B7E8810"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Start Game has been selected in main menu</w:t>
            </w:r>
          </w:p>
        </w:tc>
      </w:tr>
      <w:tr w:rsidR="00222BCD" w:rsidRPr="00450ED8" w14:paraId="1C3DC1F5"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B5A686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ost conditions</w:t>
            </w:r>
          </w:p>
        </w:tc>
        <w:tc>
          <w:tcPr>
            <w:tcW w:w="4041" w:type="pct"/>
            <w:tcBorders>
              <w:top w:val="single" w:sz="4" w:space="0" w:color="auto"/>
              <w:left w:val="single" w:sz="4" w:space="0" w:color="auto"/>
              <w:bottom w:val="single" w:sz="4" w:space="0" w:color="auto"/>
              <w:right w:val="single" w:sz="4" w:space="0" w:color="auto"/>
            </w:tcBorders>
          </w:tcPr>
          <w:p w14:paraId="36635843"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Game menu is shown</w:t>
            </w:r>
          </w:p>
        </w:tc>
      </w:tr>
      <w:tr w:rsidR="00222BCD" w:rsidRPr="00450ED8" w14:paraId="16019D43" w14:textId="77777777" w:rsidTr="00450ED8">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468FA7"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b/>
                <w:sz w:val="20"/>
                <w:szCs w:val="20"/>
              </w:rPr>
              <w:t>Main Scenario:</w:t>
            </w:r>
          </w:p>
        </w:tc>
      </w:tr>
      <w:tr w:rsidR="00222BCD" w:rsidRPr="00450ED8" w14:paraId="49C71A56"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FAD187"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1.</w:t>
            </w:r>
          </w:p>
        </w:tc>
        <w:tc>
          <w:tcPr>
            <w:tcW w:w="4041" w:type="pct"/>
            <w:tcBorders>
              <w:top w:val="single" w:sz="4" w:space="0" w:color="auto"/>
              <w:left w:val="single" w:sz="4" w:space="0" w:color="auto"/>
              <w:bottom w:val="single" w:sz="4" w:space="0" w:color="auto"/>
              <w:right w:val="single" w:sz="4" w:space="0" w:color="auto"/>
            </w:tcBorders>
          </w:tcPr>
          <w:p w14:paraId="6F451F1A"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Starts when the user wants to begin a session of the hangman game.</w:t>
            </w:r>
          </w:p>
        </w:tc>
      </w:tr>
      <w:tr w:rsidR="00222BCD" w:rsidRPr="00450ED8" w14:paraId="31B4E044"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64A32AD"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2.</w:t>
            </w:r>
          </w:p>
        </w:tc>
        <w:tc>
          <w:tcPr>
            <w:tcW w:w="4041" w:type="pct"/>
            <w:tcBorders>
              <w:top w:val="single" w:sz="4" w:space="0" w:color="auto"/>
              <w:left w:val="single" w:sz="4" w:space="0" w:color="auto"/>
              <w:bottom w:val="single" w:sz="4" w:space="0" w:color="auto"/>
              <w:right w:val="single" w:sz="4" w:space="0" w:color="auto"/>
            </w:tcBorders>
          </w:tcPr>
          <w:p w14:paraId="17870419"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System prompts the user to choose to register a new player, log in, quit.</w:t>
            </w:r>
          </w:p>
        </w:tc>
      </w:tr>
      <w:tr w:rsidR="00222BCD" w:rsidRPr="00450ED8" w14:paraId="49A8235D"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0C587D"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w:t>
            </w:r>
          </w:p>
        </w:tc>
        <w:tc>
          <w:tcPr>
            <w:tcW w:w="4041" w:type="pct"/>
            <w:tcBorders>
              <w:top w:val="single" w:sz="4" w:space="0" w:color="auto"/>
              <w:left w:val="single" w:sz="4" w:space="0" w:color="auto"/>
              <w:bottom w:val="single" w:sz="4" w:space="0" w:color="auto"/>
              <w:right w:val="single" w:sz="4" w:space="0" w:color="auto"/>
            </w:tcBorders>
          </w:tcPr>
          <w:p w14:paraId="0BAB6757"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choice to log in</w:t>
            </w:r>
          </w:p>
        </w:tc>
      </w:tr>
      <w:tr w:rsidR="00222BCD" w:rsidRPr="00450ED8" w14:paraId="0BF4CA7C"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617E71"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4.</w:t>
            </w:r>
          </w:p>
        </w:tc>
        <w:tc>
          <w:tcPr>
            <w:tcW w:w="4041" w:type="pct"/>
            <w:tcBorders>
              <w:top w:val="single" w:sz="4" w:space="0" w:color="auto"/>
              <w:left w:val="single" w:sz="4" w:space="0" w:color="auto"/>
              <w:bottom w:val="single" w:sz="4" w:space="0" w:color="auto"/>
              <w:right w:val="single" w:sz="4" w:space="0" w:color="auto"/>
            </w:tcBorders>
          </w:tcPr>
          <w:p w14:paraId="013C938A"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System presents a list of registered users and requests username and password</w:t>
            </w:r>
          </w:p>
        </w:tc>
      </w:tr>
      <w:tr w:rsidR="00222BCD" w:rsidRPr="00450ED8" w14:paraId="4B7017D4"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08B71D"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w:t>
            </w:r>
          </w:p>
        </w:tc>
        <w:tc>
          <w:tcPr>
            <w:tcW w:w="4041" w:type="pct"/>
            <w:tcBorders>
              <w:top w:val="single" w:sz="4" w:space="0" w:color="auto"/>
              <w:left w:val="single" w:sz="4" w:space="0" w:color="auto"/>
              <w:bottom w:val="single" w:sz="4" w:space="0" w:color="auto"/>
              <w:right w:val="single" w:sz="4" w:space="0" w:color="auto"/>
            </w:tcBorders>
          </w:tcPr>
          <w:p w14:paraId="6E659E20"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enters username and password.</w:t>
            </w:r>
          </w:p>
        </w:tc>
      </w:tr>
      <w:tr w:rsidR="00222BCD" w:rsidRPr="00450ED8" w14:paraId="7F971E61"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64EF091"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6.</w:t>
            </w:r>
          </w:p>
        </w:tc>
        <w:tc>
          <w:tcPr>
            <w:tcW w:w="4041" w:type="pct"/>
            <w:tcBorders>
              <w:top w:val="single" w:sz="4" w:space="0" w:color="auto"/>
              <w:left w:val="single" w:sz="4" w:space="0" w:color="auto"/>
              <w:bottom w:val="single" w:sz="4" w:space="0" w:color="auto"/>
              <w:right w:val="single" w:sz="4" w:space="0" w:color="auto"/>
            </w:tcBorders>
          </w:tcPr>
          <w:p w14:paraId="3D6FA844"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The system starts the game(see UC 1.1)</w:t>
            </w:r>
          </w:p>
        </w:tc>
      </w:tr>
      <w:tr w:rsidR="00222BCD" w:rsidRPr="00450ED8" w14:paraId="284D15BD" w14:textId="77777777" w:rsidTr="00450ED8">
        <w:tc>
          <w:tcPr>
            <w:tcW w:w="5000" w:type="pct"/>
            <w:gridSpan w:val="2"/>
            <w:tcBorders>
              <w:top w:val="single" w:sz="4" w:space="0" w:color="auto"/>
              <w:left w:val="single" w:sz="4" w:space="0" w:color="auto"/>
              <w:bottom w:val="single" w:sz="4" w:space="0" w:color="auto"/>
              <w:right w:val="single" w:sz="4" w:space="0" w:color="auto"/>
            </w:tcBorders>
          </w:tcPr>
          <w:p w14:paraId="63755BBC"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i/>
                <w:sz w:val="20"/>
                <w:szCs w:val="20"/>
              </w:rPr>
              <w:t>Repeat from step 2</w:t>
            </w:r>
          </w:p>
        </w:tc>
      </w:tr>
      <w:tr w:rsidR="00222BCD" w:rsidRPr="00450ED8" w14:paraId="49454B7B" w14:textId="77777777" w:rsidTr="00450ED8">
        <w:tc>
          <w:tcPr>
            <w:tcW w:w="5000" w:type="pct"/>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047B05A"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b/>
                <w:sz w:val="20"/>
                <w:szCs w:val="20"/>
              </w:rPr>
              <w:t>Alternate Scenarios:</w:t>
            </w:r>
          </w:p>
        </w:tc>
      </w:tr>
      <w:tr w:rsidR="00222BCD" w:rsidRPr="00450ED8" w14:paraId="4C3A51A9"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26D7EE9"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1</w:t>
            </w:r>
          </w:p>
        </w:tc>
        <w:tc>
          <w:tcPr>
            <w:tcW w:w="4041" w:type="pct"/>
            <w:tcBorders>
              <w:top w:val="single" w:sz="4" w:space="0" w:color="auto"/>
              <w:left w:val="single" w:sz="4" w:space="0" w:color="auto"/>
              <w:bottom w:val="single" w:sz="4" w:space="0" w:color="auto"/>
              <w:right w:val="single" w:sz="4" w:space="0" w:color="auto"/>
            </w:tcBorders>
          </w:tcPr>
          <w:p w14:paraId="3DAA6039"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choice to register</w:t>
            </w:r>
          </w:p>
        </w:tc>
      </w:tr>
      <w:tr w:rsidR="00222BCD" w:rsidRPr="00450ED8" w14:paraId="67DDC253"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5BA0E6"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1.1</w:t>
            </w:r>
          </w:p>
        </w:tc>
        <w:tc>
          <w:tcPr>
            <w:tcW w:w="4041" w:type="pct"/>
            <w:tcBorders>
              <w:top w:val="single" w:sz="4" w:space="0" w:color="auto"/>
              <w:left w:val="single" w:sz="4" w:space="0" w:color="auto"/>
              <w:bottom w:val="single" w:sz="4" w:space="0" w:color="auto"/>
              <w:right w:val="single" w:sz="4" w:space="0" w:color="auto"/>
            </w:tcBorders>
          </w:tcPr>
          <w:p w14:paraId="7A3895F5"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System requests user to input username and desired password and an option to cancel</w:t>
            </w:r>
          </w:p>
        </w:tc>
      </w:tr>
      <w:tr w:rsidR="00222BCD" w:rsidRPr="00450ED8" w14:paraId="0955CB52"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174E0C4"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1.2</w:t>
            </w:r>
          </w:p>
        </w:tc>
        <w:tc>
          <w:tcPr>
            <w:tcW w:w="4041" w:type="pct"/>
            <w:tcBorders>
              <w:top w:val="single" w:sz="4" w:space="0" w:color="auto"/>
              <w:left w:val="single" w:sz="4" w:space="0" w:color="auto"/>
              <w:bottom w:val="single" w:sz="4" w:space="0" w:color="auto"/>
              <w:right w:val="single" w:sz="4" w:space="0" w:color="auto"/>
            </w:tcBorders>
          </w:tcPr>
          <w:p w14:paraId="3BDF8749"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inputs username and desired password</w:t>
            </w:r>
          </w:p>
        </w:tc>
      </w:tr>
      <w:tr w:rsidR="00222BCD" w:rsidRPr="00450ED8" w14:paraId="046C4B3B"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65CD6D"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1.3</w:t>
            </w:r>
          </w:p>
        </w:tc>
        <w:tc>
          <w:tcPr>
            <w:tcW w:w="4041" w:type="pct"/>
            <w:tcBorders>
              <w:top w:val="single" w:sz="4" w:space="0" w:color="auto"/>
              <w:left w:val="single" w:sz="4" w:space="0" w:color="auto"/>
              <w:bottom w:val="single" w:sz="4" w:space="0" w:color="auto"/>
              <w:right w:val="single" w:sz="4" w:space="0" w:color="auto"/>
            </w:tcBorders>
          </w:tcPr>
          <w:p w14:paraId="4B8690C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chooses to cancel</w:t>
            </w:r>
          </w:p>
        </w:tc>
      </w:tr>
      <w:tr w:rsidR="00222BCD" w:rsidRPr="00450ED8" w14:paraId="0E7F0989"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98EC75D"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1.2.1 and 3.1.3.1</w:t>
            </w:r>
          </w:p>
        </w:tc>
        <w:tc>
          <w:tcPr>
            <w:tcW w:w="4041" w:type="pct"/>
            <w:tcBorders>
              <w:top w:val="single" w:sz="4" w:space="0" w:color="auto"/>
              <w:left w:val="single" w:sz="4" w:space="0" w:color="auto"/>
              <w:bottom w:val="single" w:sz="4" w:space="0" w:color="auto"/>
              <w:right w:val="single" w:sz="4" w:space="0" w:color="auto"/>
            </w:tcBorders>
          </w:tcPr>
          <w:p w14:paraId="058305B8"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is returned to Main scenario step 1.</w:t>
            </w:r>
          </w:p>
        </w:tc>
      </w:tr>
      <w:tr w:rsidR="00222BCD" w:rsidRPr="00450ED8" w14:paraId="1A9D1AE5"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A9D8E4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2</w:t>
            </w:r>
          </w:p>
        </w:tc>
        <w:tc>
          <w:tcPr>
            <w:tcW w:w="4041" w:type="pct"/>
            <w:tcBorders>
              <w:top w:val="single" w:sz="4" w:space="0" w:color="auto"/>
              <w:left w:val="single" w:sz="4" w:space="0" w:color="auto"/>
              <w:bottom w:val="single" w:sz="4" w:space="0" w:color="auto"/>
              <w:right w:val="single" w:sz="4" w:space="0" w:color="auto"/>
            </w:tcBorders>
          </w:tcPr>
          <w:p w14:paraId="49674A60"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choose to quit</w:t>
            </w:r>
          </w:p>
        </w:tc>
      </w:tr>
      <w:tr w:rsidR="00222BCD" w:rsidRPr="00450ED8" w14:paraId="57DED2D5"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81D8AC0"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2.1</w:t>
            </w:r>
          </w:p>
        </w:tc>
        <w:tc>
          <w:tcPr>
            <w:tcW w:w="4041" w:type="pct"/>
            <w:tcBorders>
              <w:top w:val="single" w:sz="4" w:space="0" w:color="auto"/>
              <w:left w:val="single" w:sz="4" w:space="0" w:color="auto"/>
              <w:bottom w:val="single" w:sz="4" w:space="0" w:color="auto"/>
              <w:right w:val="single" w:sz="4" w:space="0" w:color="auto"/>
            </w:tcBorders>
          </w:tcPr>
          <w:p w14:paraId="4060AD2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Go to UC 5</w:t>
            </w:r>
          </w:p>
        </w:tc>
      </w:tr>
      <w:tr w:rsidR="00222BCD" w:rsidRPr="00450ED8" w14:paraId="3210703E"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4B1B49"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3</w:t>
            </w:r>
          </w:p>
        </w:tc>
        <w:tc>
          <w:tcPr>
            <w:tcW w:w="4041" w:type="pct"/>
            <w:tcBorders>
              <w:top w:val="single" w:sz="4" w:space="0" w:color="auto"/>
              <w:left w:val="single" w:sz="4" w:space="0" w:color="auto"/>
              <w:bottom w:val="single" w:sz="4" w:space="0" w:color="auto"/>
              <w:right w:val="single" w:sz="4" w:space="0" w:color="auto"/>
            </w:tcBorders>
          </w:tcPr>
          <w:p w14:paraId="4E62743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Invalid user choice</w:t>
            </w:r>
          </w:p>
        </w:tc>
      </w:tr>
      <w:tr w:rsidR="00222BCD" w:rsidRPr="00450ED8" w14:paraId="6C663FC8"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BAEB857"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3.1</w:t>
            </w:r>
          </w:p>
        </w:tc>
        <w:tc>
          <w:tcPr>
            <w:tcW w:w="4041" w:type="pct"/>
            <w:tcBorders>
              <w:top w:val="single" w:sz="4" w:space="0" w:color="auto"/>
              <w:left w:val="single" w:sz="4" w:space="0" w:color="auto"/>
              <w:bottom w:val="single" w:sz="4" w:space="0" w:color="auto"/>
              <w:right w:val="single" w:sz="4" w:space="0" w:color="auto"/>
            </w:tcBorders>
          </w:tcPr>
          <w:p w14:paraId="38E2B5D3"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The system presents an error message</w:t>
            </w:r>
          </w:p>
        </w:tc>
      </w:tr>
      <w:tr w:rsidR="00222BCD" w:rsidRPr="00450ED8" w14:paraId="3100DBD6"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9A9DD95"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3.2</w:t>
            </w:r>
          </w:p>
        </w:tc>
        <w:tc>
          <w:tcPr>
            <w:tcW w:w="4041" w:type="pct"/>
            <w:tcBorders>
              <w:top w:val="single" w:sz="4" w:space="0" w:color="auto"/>
              <w:left w:val="single" w:sz="4" w:space="0" w:color="auto"/>
              <w:bottom w:val="single" w:sz="4" w:space="0" w:color="auto"/>
              <w:right w:val="single" w:sz="4" w:space="0" w:color="auto"/>
            </w:tcBorders>
          </w:tcPr>
          <w:p w14:paraId="74A675C4"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Go to 2</w:t>
            </w:r>
          </w:p>
        </w:tc>
      </w:tr>
      <w:tr w:rsidR="00222BCD" w:rsidRPr="00450ED8" w14:paraId="6398950B"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8FE6F7F"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1</w:t>
            </w:r>
          </w:p>
        </w:tc>
        <w:tc>
          <w:tcPr>
            <w:tcW w:w="4041" w:type="pct"/>
            <w:tcBorders>
              <w:top w:val="single" w:sz="4" w:space="0" w:color="auto"/>
              <w:left w:val="single" w:sz="4" w:space="0" w:color="auto"/>
              <w:bottom w:val="single" w:sz="4" w:space="0" w:color="auto"/>
              <w:right w:val="single" w:sz="4" w:space="0" w:color="auto"/>
            </w:tcBorders>
          </w:tcPr>
          <w:p w14:paraId="24080AF1"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chooses to cancel login</w:t>
            </w:r>
          </w:p>
        </w:tc>
      </w:tr>
      <w:tr w:rsidR="00222BCD" w:rsidRPr="00450ED8" w14:paraId="5E202EDE" w14:textId="77777777" w:rsidTr="00450ED8">
        <w:tc>
          <w:tcPr>
            <w:tcW w:w="959" w:type="pct"/>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9AAA80"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1.1</w:t>
            </w:r>
          </w:p>
        </w:tc>
        <w:tc>
          <w:tcPr>
            <w:tcW w:w="4041" w:type="pct"/>
            <w:tcBorders>
              <w:top w:val="single" w:sz="4" w:space="0" w:color="auto"/>
              <w:left w:val="single" w:sz="4" w:space="0" w:color="auto"/>
              <w:bottom w:val="single" w:sz="4" w:space="0" w:color="auto"/>
              <w:right w:val="single" w:sz="4" w:space="0" w:color="auto"/>
            </w:tcBorders>
          </w:tcPr>
          <w:p w14:paraId="1B8BD2BC"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is returned to Main scenario step 1</w:t>
            </w:r>
          </w:p>
        </w:tc>
      </w:tr>
      <w:bookmarkEnd w:id="122"/>
    </w:tbl>
    <w:p w14:paraId="099C59F5" w14:textId="058DCEF4" w:rsidR="00222BCD" w:rsidRDefault="00222BCD" w:rsidP="00FF3AEB">
      <w:pPr>
        <w:pStyle w:val="BodyText"/>
      </w:pPr>
    </w:p>
    <w:p w14:paraId="2C490716" w14:textId="79049AAE" w:rsidR="00222BCD" w:rsidRDefault="00222BCD" w:rsidP="00FF3AEB">
      <w:pPr>
        <w:pStyle w:val="BodyText"/>
      </w:pPr>
    </w:p>
    <w:p w14:paraId="40AF0377" w14:textId="036553DB" w:rsidR="00222BCD" w:rsidRDefault="00222BCD" w:rsidP="00FF3AEB">
      <w:pPr>
        <w:pStyle w:val="BodyText"/>
      </w:pPr>
    </w:p>
    <w:p w14:paraId="614EB2A1" w14:textId="2327B28E" w:rsidR="0075647B" w:rsidRDefault="0075647B" w:rsidP="00FF3AEB">
      <w:pPr>
        <w:pStyle w:val="BodyText"/>
      </w:pPr>
    </w:p>
    <w:p w14:paraId="44F9C79B" w14:textId="749E6263" w:rsidR="0075647B" w:rsidRDefault="0075647B" w:rsidP="00FF3AEB">
      <w:pPr>
        <w:pStyle w:val="BodyText"/>
      </w:pPr>
    </w:p>
    <w:p w14:paraId="7B3155DD" w14:textId="4F97ED24" w:rsidR="0075647B" w:rsidRDefault="0075647B" w:rsidP="00FF3AEB">
      <w:pPr>
        <w:pStyle w:val="BodyText"/>
      </w:pPr>
    </w:p>
    <w:p w14:paraId="12714E2E" w14:textId="0D03D0D5" w:rsidR="0075647B" w:rsidRDefault="0075647B" w:rsidP="00FF3AEB">
      <w:pPr>
        <w:pStyle w:val="BodyText"/>
      </w:pPr>
    </w:p>
    <w:p w14:paraId="666F4495" w14:textId="51E818AE" w:rsidR="0075647B" w:rsidRDefault="0075647B" w:rsidP="00FF3AEB">
      <w:pPr>
        <w:pStyle w:val="BodyText"/>
      </w:pPr>
    </w:p>
    <w:p w14:paraId="74F8673B" w14:textId="5A4FC45A" w:rsidR="00040131" w:rsidRDefault="00040131" w:rsidP="00040131">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10</w:t>
      </w:r>
      <w:r w:rsidR="00CB7BA0">
        <w:rPr>
          <w:noProof/>
        </w:rPr>
        <w:fldChar w:fldCharType="end"/>
      </w:r>
      <w:r>
        <w:t>, UC 1.1 Play game</w:t>
      </w:r>
      <w:r w:rsidR="008504BB">
        <w:t xml:space="preserve"> description</w:t>
      </w:r>
      <w:r>
        <w:t xml:space="preserve"> table</w:t>
      </w:r>
    </w:p>
    <w:tbl>
      <w:tblPr>
        <w:tblpPr w:leftFromText="181" w:rightFromText="181" w:vertAnchor="text" w:horzAnchor="margin" w:tblpY="-810"/>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340"/>
        <w:gridCol w:w="8236"/>
      </w:tblGrid>
      <w:tr w:rsidR="00222BCD" w:rsidRPr="00450ED8" w14:paraId="70483F6B" w14:textId="77777777" w:rsidTr="00450ED8">
        <w:tc>
          <w:tcPr>
            <w:tcW w:w="0" w:type="auto"/>
            <w:gridSpan w:val="2"/>
            <w:shd w:val="clear" w:color="auto" w:fill="D9D9D9" w:themeFill="background1" w:themeFillShade="D9"/>
          </w:tcPr>
          <w:p w14:paraId="3E3AC945" w14:textId="77777777" w:rsidR="00222BCD" w:rsidRPr="00450ED8" w:rsidRDefault="00222BCD" w:rsidP="00450ED8">
            <w:pPr>
              <w:pStyle w:val="Compact"/>
              <w:rPr>
                <w:rFonts w:asciiTheme="majorHAnsi" w:hAnsiTheme="majorHAnsi" w:cstheme="majorHAnsi"/>
                <w:sz w:val="28"/>
                <w:szCs w:val="28"/>
              </w:rPr>
            </w:pPr>
            <w:bookmarkStart w:id="123" w:name="_Hlk80443154"/>
            <w:r w:rsidRPr="00450ED8">
              <w:rPr>
                <w:rFonts w:asciiTheme="majorHAnsi" w:hAnsiTheme="majorHAnsi" w:cstheme="majorHAnsi"/>
                <w:sz w:val="28"/>
                <w:szCs w:val="28"/>
              </w:rPr>
              <w:t>UC 1.1 Play Game</w:t>
            </w:r>
          </w:p>
        </w:tc>
      </w:tr>
      <w:tr w:rsidR="00222BCD" w:rsidRPr="00450ED8" w14:paraId="62CA32C0" w14:textId="77777777" w:rsidTr="00450ED8">
        <w:tc>
          <w:tcPr>
            <w:tcW w:w="0" w:type="auto"/>
            <w:shd w:val="clear" w:color="auto" w:fill="D9D9D9" w:themeFill="background1" w:themeFillShade="D9"/>
          </w:tcPr>
          <w:p w14:paraId="1EB5E688"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recondition</w:t>
            </w:r>
          </w:p>
        </w:tc>
        <w:tc>
          <w:tcPr>
            <w:tcW w:w="0" w:type="auto"/>
          </w:tcPr>
          <w:p w14:paraId="4359B038"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Navigated through UC 1 with a valid username and password.</w:t>
            </w:r>
          </w:p>
        </w:tc>
      </w:tr>
      <w:tr w:rsidR="00222BCD" w:rsidRPr="00450ED8" w14:paraId="4620F6E4" w14:textId="77777777" w:rsidTr="00450ED8">
        <w:tc>
          <w:tcPr>
            <w:tcW w:w="0" w:type="auto"/>
            <w:shd w:val="clear" w:color="auto" w:fill="D9D9D9" w:themeFill="background1" w:themeFillShade="D9"/>
          </w:tcPr>
          <w:p w14:paraId="0209EADC"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ostcondition</w:t>
            </w:r>
          </w:p>
        </w:tc>
        <w:tc>
          <w:tcPr>
            <w:tcW w:w="0" w:type="auto"/>
          </w:tcPr>
          <w:p w14:paraId="5183BE1B" w14:textId="6AE3067D"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Player wins a </w:t>
            </w:r>
            <w:r w:rsidR="006E6D28" w:rsidRPr="00450ED8">
              <w:rPr>
                <w:rFonts w:asciiTheme="majorHAnsi" w:hAnsiTheme="majorHAnsi" w:cstheme="majorHAnsi"/>
                <w:sz w:val="20"/>
                <w:szCs w:val="20"/>
              </w:rPr>
              <w:t>game,</w:t>
            </w:r>
            <w:r w:rsidRPr="00450ED8">
              <w:rPr>
                <w:rFonts w:asciiTheme="majorHAnsi" w:hAnsiTheme="majorHAnsi" w:cstheme="majorHAnsi"/>
                <w:sz w:val="20"/>
                <w:szCs w:val="20"/>
              </w:rPr>
              <w:t xml:space="preserve"> and score is added to player username </w:t>
            </w:r>
            <w:r w:rsidR="006E6D28" w:rsidRPr="00450ED8">
              <w:rPr>
                <w:rFonts w:asciiTheme="majorHAnsi" w:hAnsiTheme="majorHAnsi" w:cstheme="majorHAnsi"/>
                <w:sz w:val="20"/>
                <w:szCs w:val="20"/>
              </w:rPr>
              <w:t>high score</w:t>
            </w:r>
          </w:p>
        </w:tc>
      </w:tr>
      <w:tr w:rsidR="00222BCD" w:rsidRPr="00450ED8" w14:paraId="6335A41B" w14:textId="77777777" w:rsidTr="00450ED8">
        <w:tc>
          <w:tcPr>
            <w:tcW w:w="0" w:type="auto"/>
            <w:gridSpan w:val="2"/>
            <w:shd w:val="clear" w:color="auto" w:fill="D9D9D9" w:themeFill="background1" w:themeFillShade="D9"/>
          </w:tcPr>
          <w:p w14:paraId="79AC5494"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b/>
                <w:bCs/>
                <w:sz w:val="20"/>
                <w:szCs w:val="20"/>
              </w:rPr>
              <w:t>Main Scenario:</w:t>
            </w:r>
          </w:p>
        </w:tc>
      </w:tr>
      <w:tr w:rsidR="00222BCD" w:rsidRPr="00450ED8" w14:paraId="031253B8" w14:textId="77777777" w:rsidTr="00450ED8">
        <w:tc>
          <w:tcPr>
            <w:tcW w:w="0" w:type="auto"/>
            <w:shd w:val="clear" w:color="auto" w:fill="D9D9D9" w:themeFill="background1" w:themeFillShade="D9"/>
          </w:tcPr>
          <w:p w14:paraId="1BE580D8"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1</w:t>
            </w:r>
          </w:p>
        </w:tc>
        <w:tc>
          <w:tcPr>
            <w:tcW w:w="0" w:type="auto"/>
          </w:tcPr>
          <w:p w14:paraId="4E8C9A90" w14:textId="49EC736A"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System presents a line for each letter in the generated word as well as the number of </w:t>
            </w:r>
            <w:r w:rsidR="006E6D28" w:rsidRPr="00450ED8">
              <w:rPr>
                <w:rFonts w:asciiTheme="majorHAnsi" w:hAnsiTheme="majorHAnsi" w:cstheme="majorHAnsi"/>
                <w:sz w:val="20"/>
                <w:szCs w:val="20"/>
              </w:rPr>
              <w:t>tries (</w:t>
            </w:r>
            <w:r w:rsidRPr="00450ED8">
              <w:rPr>
                <w:rFonts w:asciiTheme="majorHAnsi" w:hAnsiTheme="majorHAnsi" w:cstheme="majorHAnsi"/>
                <w:sz w:val="20"/>
                <w:szCs w:val="20"/>
              </w:rPr>
              <w:t>10) the player has left, requests a letter from player and an option to quit.</w:t>
            </w:r>
          </w:p>
        </w:tc>
      </w:tr>
      <w:tr w:rsidR="00222BCD" w:rsidRPr="00450ED8" w14:paraId="3150A9B5" w14:textId="77777777" w:rsidTr="00450ED8">
        <w:tc>
          <w:tcPr>
            <w:tcW w:w="0" w:type="auto"/>
            <w:shd w:val="clear" w:color="auto" w:fill="D9D9D9" w:themeFill="background1" w:themeFillShade="D9"/>
          </w:tcPr>
          <w:p w14:paraId="71225F4E"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2</w:t>
            </w:r>
          </w:p>
        </w:tc>
        <w:tc>
          <w:tcPr>
            <w:tcW w:w="0" w:type="auto"/>
          </w:tcPr>
          <w:p w14:paraId="4EAF2CA6"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chooses a letter</w:t>
            </w:r>
          </w:p>
        </w:tc>
      </w:tr>
      <w:tr w:rsidR="00222BCD" w:rsidRPr="00450ED8" w14:paraId="1410B0BE" w14:textId="77777777" w:rsidTr="00450ED8">
        <w:tc>
          <w:tcPr>
            <w:tcW w:w="0" w:type="auto"/>
            <w:shd w:val="clear" w:color="auto" w:fill="D9D9D9" w:themeFill="background1" w:themeFillShade="D9"/>
          </w:tcPr>
          <w:p w14:paraId="7E8B5094"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3</w:t>
            </w:r>
          </w:p>
        </w:tc>
        <w:tc>
          <w:tcPr>
            <w:tcW w:w="0" w:type="auto"/>
          </w:tcPr>
          <w:p w14:paraId="419F3713"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Correct letter, system fills the corresponding line with the letter, prints it and requests another letter from the player and the option to quit</w:t>
            </w:r>
          </w:p>
        </w:tc>
      </w:tr>
      <w:tr w:rsidR="00222BCD" w:rsidRPr="00450ED8" w14:paraId="78F4C8AD" w14:textId="77777777" w:rsidTr="00450ED8">
        <w:tc>
          <w:tcPr>
            <w:tcW w:w="0" w:type="auto"/>
            <w:gridSpan w:val="2"/>
            <w:shd w:val="clear" w:color="auto" w:fill="FFFFFF" w:themeFill="background1"/>
          </w:tcPr>
          <w:p w14:paraId="5F591E85"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i/>
                <w:sz w:val="20"/>
                <w:szCs w:val="20"/>
              </w:rPr>
              <w:t>Step 2 and 3 repeats until the word is completed, the tries run out or player opts to quit</w:t>
            </w:r>
          </w:p>
        </w:tc>
      </w:tr>
      <w:tr w:rsidR="00222BCD" w:rsidRPr="00450ED8" w14:paraId="5582CA29" w14:textId="77777777" w:rsidTr="00450ED8">
        <w:tc>
          <w:tcPr>
            <w:tcW w:w="0" w:type="auto"/>
            <w:shd w:val="clear" w:color="auto" w:fill="D9D9D9" w:themeFill="background1" w:themeFillShade="D9"/>
          </w:tcPr>
          <w:p w14:paraId="61C3986C"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4</w:t>
            </w:r>
          </w:p>
        </w:tc>
        <w:tc>
          <w:tcPr>
            <w:tcW w:w="0" w:type="auto"/>
          </w:tcPr>
          <w:p w14:paraId="27BB3F94" w14:textId="1234A811"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Correct word! System prints the full word, the username of the player and number of tries left. </w:t>
            </w:r>
            <w:r w:rsidRPr="00450ED8">
              <w:rPr>
                <w:rFonts w:asciiTheme="majorHAnsi" w:hAnsiTheme="majorHAnsi" w:cstheme="majorHAnsi"/>
                <w:sz w:val="20"/>
                <w:szCs w:val="20"/>
              </w:rPr>
              <w:br/>
              <w:t xml:space="preserve">Score is saved to user. Player is opted to play again, quit or view </w:t>
            </w:r>
            <w:r w:rsidR="006E6D28" w:rsidRPr="00450ED8">
              <w:rPr>
                <w:rFonts w:asciiTheme="majorHAnsi" w:hAnsiTheme="majorHAnsi" w:cstheme="majorHAnsi"/>
                <w:sz w:val="20"/>
                <w:szCs w:val="20"/>
              </w:rPr>
              <w:t>high score</w:t>
            </w:r>
            <w:r w:rsidRPr="00450ED8">
              <w:rPr>
                <w:rFonts w:asciiTheme="majorHAnsi" w:hAnsiTheme="majorHAnsi" w:cstheme="majorHAnsi"/>
                <w:sz w:val="20"/>
                <w:szCs w:val="20"/>
              </w:rPr>
              <w:t>.</w:t>
            </w:r>
          </w:p>
        </w:tc>
      </w:tr>
      <w:tr w:rsidR="00222BCD" w:rsidRPr="00450ED8" w14:paraId="56B240D4" w14:textId="77777777" w:rsidTr="00450ED8">
        <w:tc>
          <w:tcPr>
            <w:tcW w:w="0" w:type="auto"/>
            <w:shd w:val="clear" w:color="auto" w:fill="D9D9D9" w:themeFill="background1" w:themeFillShade="D9"/>
          </w:tcPr>
          <w:p w14:paraId="159265FB"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w:t>
            </w:r>
          </w:p>
        </w:tc>
        <w:tc>
          <w:tcPr>
            <w:tcW w:w="0" w:type="auto"/>
          </w:tcPr>
          <w:p w14:paraId="2C5F14EB" w14:textId="54351B1C"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Player chooses to play </w:t>
            </w:r>
            <w:r w:rsidR="006E6D28" w:rsidRPr="00450ED8">
              <w:rPr>
                <w:rFonts w:asciiTheme="majorHAnsi" w:hAnsiTheme="majorHAnsi" w:cstheme="majorHAnsi"/>
                <w:sz w:val="20"/>
                <w:szCs w:val="20"/>
              </w:rPr>
              <w:t>again (</w:t>
            </w:r>
            <w:r w:rsidRPr="00450ED8">
              <w:rPr>
                <w:rFonts w:asciiTheme="majorHAnsi" w:hAnsiTheme="majorHAnsi" w:cstheme="majorHAnsi"/>
                <w:sz w:val="20"/>
                <w:szCs w:val="20"/>
              </w:rPr>
              <w:t>Go to step 1)</w:t>
            </w:r>
          </w:p>
        </w:tc>
      </w:tr>
      <w:tr w:rsidR="00222BCD" w:rsidRPr="00450ED8" w14:paraId="073BD004" w14:textId="77777777" w:rsidTr="00450ED8">
        <w:tc>
          <w:tcPr>
            <w:tcW w:w="0" w:type="auto"/>
            <w:gridSpan w:val="2"/>
            <w:shd w:val="clear" w:color="auto" w:fill="D9D9D9" w:themeFill="background1" w:themeFillShade="D9"/>
          </w:tcPr>
          <w:p w14:paraId="0F6DED78" w14:textId="77777777" w:rsidR="00222BCD" w:rsidRPr="00450ED8" w:rsidRDefault="00222BCD" w:rsidP="00450ED8">
            <w:pPr>
              <w:pStyle w:val="Compact"/>
              <w:rPr>
                <w:rFonts w:asciiTheme="majorHAnsi" w:hAnsiTheme="majorHAnsi" w:cstheme="majorHAnsi"/>
                <w:b/>
                <w:bCs/>
                <w:sz w:val="20"/>
                <w:szCs w:val="20"/>
              </w:rPr>
            </w:pPr>
            <w:r w:rsidRPr="00450ED8">
              <w:rPr>
                <w:rFonts w:asciiTheme="majorHAnsi" w:hAnsiTheme="majorHAnsi" w:cstheme="majorHAnsi"/>
                <w:b/>
                <w:bCs/>
                <w:sz w:val="20"/>
                <w:szCs w:val="20"/>
              </w:rPr>
              <w:t>Alternate Scenarios:</w:t>
            </w:r>
          </w:p>
        </w:tc>
      </w:tr>
      <w:tr w:rsidR="00222BCD" w:rsidRPr="00450ED8" w14:paraId="4B156972" w14:textId="77777777" w:rsidTr="00450ED8">
        <w:tc>
          <w:tcPr>
            <w:tcW w:w="0" w:type="auto"/>
            <w:shd w:val="clear" w:color="auto" w:fill="D9D9D9" w:themeFill="background1" w:themeFillShade="D9"/>
          </w:tcPr>
          <w:p w14:paraId="1CA7DE81"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2.1 and 5.1</w:t>
            </w:r>
          </w:p>
        </w:tc>
        <w:tc>
          <w:tcPr>
            <w:tcW w:w="0" w:type="auto"/>
          </w:tcPr>
          <w:p w14:paraId="6F0FC56A"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opts to quit</w:t>
            </w:r>
          </w:p>
        </w:tc>
      </w:tr>
      <w:tr w:rsidR="00222BCD" w:rsidRPr="00450ED8" w14:paraId="0FB69629" w14:textId="77777777" w:rsidTr="00450ED8">
        <w:tc>
          <w:tcPr>
            <w:tcW w:w="0" w:type="auto"/>
            <w:shd w:val="clear" w:color="auto" w:fill="D9D9D9" w:themeFill="background1" w:themeFillShade="D9"/>
          </w:tcPr>
          <w:p w14:paraId="0F7B10A9"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2.1.1 or 5.1.1</w:t>
            </w:r>
          </w:p>
        </w:tc>
        <w:tc>
          <w:tcPr>
            <w:tcW w:w="0" w:type="auto"/>
          </w:tcPr>
          <w:p w14:paraId="7F3AD97D"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Go to main menu</w:t>
            </w:r>
          </w:p>
        </w:tc>
      </w:tr>
      <w:tr w:rsidR="00222BCD" w:rsidRPr="00450ED8" w14:paraId="35754F90" w14:textId="77777777" w:rsidTr="00450ED8">
        <w:tc>
          <w:tcPr>
            <w:tcW w:w="0" w:type="auto"/>
            <w:shd w:val="clear" w:color="auto" w:fill="D9D9D9" w:themeFill="background1" w:themeFillShade="D9"/>
          </w:tcPr>
          <w:p w14:paraId="6AAB5F36"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2.2</w:t>
            </w:r>
          </w:p>
        </w:tc>
        <w:tc>
          <w:tcPr>
            <w:tcW w:w="0" w:type="auto"/>
          </w:tcPr>
          <w:p w14:paraId="4B707CEC" w14:textId="23AAD9BE"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Input is not a </w:t>
            </w:r>
            <w:r w:rsidR="006E6D28" w:rsidRPr="00450ED8">
              <w:rPr>
                <w:rFonts w:asciiTheme="majorHAnsi" w:hAnsiTheme="majorHAnsi" w:cstheme="majorHAnsi"/>
                <w:sz w:val="20"/>
                <w:szCs w:val="20"/>
              </w:rPr>
              <w:t>letter (</w:t>
            </w:r>
            <w:r w:rsidRPr="00450ED8">
              <w:rPr>
                <w:rFonts w:asciiTheme="majorHAnsi" w:hAnsiTheme="majorHAnsi" w:cstheme="majorHAnsi"/>
                <w:sz w:val="20"/>
                <w:szCs w:val="20"/>
              </w:rPr>
              <w:t>and not quit option)</w:t>
            </w:r>
          </w:p>
        </w:tc>
      </w:tr>
      <w:tr w:rsidR="00222BCD" w:rsidRPr="00450ED8" w14:paraId="241D85FE" w14:textId="77777777" w:rsidTr="00450ED8">
        <w:tc>
          <w:tcPr>
            <w:tcW w:w="0" w:type="auto"/>
            <w:shd w:val="clear" w:color="auto" w:fill="D9D9D9" w:themeFill="background1" w:themeFillShade="D9"/>
          </w:tcPr>
          <w:p w14:paraId="707A1B61"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2.2.1</w:t>
            </w:r>
          </w:p>
        </w:tc>
        <w:tc>
          <w:tcPr>
            <w:tcW w:w="0" w:type="auto"/>
          </w:tcPr>
          <w:p w14:paraId="177950CD" w14:textId="257199BB"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An error message is </w:t>
            </w:r>
            <w:r w:rsidR="006E6D28" w:rsidRPr="00450ED8">
              <w:rPr>
                <w:rFonts w:asciiTheme="majorHAnsi" w:hAnsiTheme="majorHAnsi" w:cstheme="majorHAnsi"/>
                <w:sz w:val="20"/>
                <w:szCs w:val="20"/>
              </w:rPr>
              <w:t>printed,</w:t>
            </w:r>
            <w:r w:rsidRPr="00450ED8">
              <w:rPr>
                <w:rFonts w:asciiTheme="majorHAnsi" w:hAnsiTheme="majorHAnsi" w:cstheme="majorHAnsi"/>
                <w:sz w:val="20"/>
                <w:szCs w:val="20"/>
              </w:rPr>
              <w:t xml:space="preserve"> and user is asked to try again.</w:t>
            </w:r>
          </w:p>
        </w:tc>
      </w:tr>
      <w:tr w:rsidR="00222BCD" w:rsidRPr="00450ED8" w14:paraId="5AD17A84" w14:textId="77777777" w:rsidTr="00450ED8">
        <w:tc>
          <w:tcPr>
            <w:tcW w:w="0" w:type="auto"/>
            <w:shd w:val="clear" w:color="auto" w:fill="D9D9D9" w:themeFill="background1" w:themeFillShade="D9"/>
          </w:tcPr>
          <w:p w14:paraId="1BAA199F"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4.1</w:t>
            </w:r>
          </w:p>
        </w:tc>
        <w:tc>
          <w:tcPr>
            <w:tcW w:w="0" w:type="auto"/>
          </w:tcPr>
          <w:p w14:paraId="67A5B303"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Player runs out of tries without finishing the word. System asks if player wants to play again or quit.</w:t>
            </w:r>
          </w:p>
        </w:tc>
      </w:tr>
      <w:tr w:rsidR="00222BCD" w:rsidRPr="00450ED8" w14:paraId="1D8527AD" w14:textId="77777777" w:rsidTr="00450ED8">
        <w:tc>
          <w:tcPr>
            <w:tcW w:w="0" w:type="auto"/>
            <w:shd w:val="clear" w:color="auto" w:fill="D9D9D9" w:themeFill="background1" w:themeFillShade="D9"/>
          </w:tcPr>
          <w:p w14:paraId="31560088"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4.1.1</w:t>
            </w:r>
          </w:p>
        </w:tc>
        <w:tc>
          <w:tcPr>
            <w:tcW w:w="0" w:type="auto"/>
          </w:tcPr>
          <w:p w14:paraId="4B5F2E6F" w14:textId="1FCFD1FF"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Player opts to </w:t>
            </w:r>
            <w:r w:rsidR="006E6D28" w:rsidRPr="00450ED8">
              <w:rPr>
                <w:rFonts w:asciiTheme="majorHAnsi" w:hAnsiTheme="majorHAnsi" w:cstheme="majorHAnsi"/>
                <w:sz w:val="20"/>
                <w:szCs w:val="20"/>
              </w:rPr>
              <w:t>quit (</w:t>
            </w:r>
            <w:r w:rsidRPr="00450ED8">
              <w:rPr>
                <w:rFonts w:asciiTheme="majorHAnsi" w:hAnsiTheme="majorHAnsi" w:cstheme="majorHAnsi"/>
                <w:sz w:val="20"/>
                <w:szCs w:val="20"/>
              </w:rPr>
              <w:t>return to main menu)</w:t>
            </w:r>
          </w:p>
        </w:tc>
      </w:tr>
      <w:tr w:rsidR="00222BCD" w:rsidRPr="00450ED8" w14:paraId="7BDA2A08" w14:textId="77777777" w:rsidTr="00450ED8">
        <w:tc>
          <w:tcPr>
            <w:tcW w:w="0" w:type="auto"/>
            <w:shd w:val="clear" w:color="auto" w:fill="D9D9D9" w:themeFill="background1" w:themeFillShade="D9"/>
          </w:tcPr>
          <w:p w14:paraId="184FD90A"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4.1.2</w:t>
            </w:r>
          </w:p>
        </w:tc>
        <w:tc>
          <w:tcPr>
            <w:tcW w:w="0" w:type="auto"/>
          </w:tcPr>
          <w:p w14:paraId="4A460928" w14:textId="1652E4F6"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Player opts to try </w:t>
            </w:r>
            <w:r w:rsidR="006E6D28" w:rsidRPr="00450ED8">
              <w:rPr>
                <w:rFonts w:asciiTheme="majorHAnsi" w:hAnsiTheme="majorHAnsi" w:cstheme="majorHAnsi"/>
                <w:sz w:val="20"/>
                <w:szCs w:val="20"/>
              </w:rPr>
              <w:t>again (</w:t>
            </w:r>
            <w:r w:rsidRPr="00450ED8">
              <w:rPr>
                <w:rFonts w:asciiTheme="majorHAnsi" w:hAnsiTheme="majorHAnsi" w:cstheme="majorHAnsi"/>
                <w:sz w:val="20"/>
                <w:szCs w:val="20"/>
              </w:rPr>
              <w:t>go to main scenario step 1)</w:t>
            </w:r>
          </w:p>
        </w:tc>
      </w:tr>
      <w:tr w:rsidR="00222BCD" w:rsidRPr="00450ED8" w14:paraId="7F12D8AA" w14:textId="77777777" w:rsidTr="00450ED8">
        <w:tc>
          <w:tcPr>
            <w:tcW w:w="0" w:type="auto"/>
            <w:shd w:val="clear" w:color="auto" w:fill="D9D9D9" w:themeFill="background1" w:themeFillShade="D9"/>
          </w:tcPr>
          <w:p w14:paraId="7B8B6153"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2</w:t>
            </w:r>
          </w:p>
        </w:tc>
        <w:tc>
          <w:tcPr>
            <w:tcW w:w="0" w:type="auto"/>
          </w:tcPr>
          <w:p w14:paraId="2D21A710" w14:textId="4FE34068"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Player chooses to play </w:t>
            </w:r>
            <w:r w:rsidR="006E6D28" w:rsidRPr="00450ED8">
              <w:rPr>
                <w:rFonts w:asciiTheme="majorHAnsi" w:hAnsiTheme="majorHAnsi" w:cstheme="majorHAnsi"/>
                <w:sz w:val="20"/>
                <w:szCs w:val="20"/>
              </w:rPr>
              <w:t>again (</w:t>
            </w:r>
            <w:r w:rsidRPr="00450ED8">
              <w:rPr>
                <w:rFonts w:asciiTheme="majorHAnsi" w:hAnsiTheme="majorHAnsi" w:cstheme="majorHAnsi"/>
                <w:sz w:val="20"/>
                <w:szCs w:val="20"/>
              </w:rPr>
              <w:t>go to main scenario step 1)</w:t>
            </w:r>
          </w:p>
        </w:tc>
      </w:tr>
      <w:tr w:rsidR="00222BCD" w:rsidRPr="00450ED8" w14:paraId="3CFDD7F1" w14:textId="77777777" w:rsidTr="00450ED8">
        <w:tc>
          <w:tcPr>
            <w:tcW w:w="0" w:type="auto"/>
            <w:shd w:val="clear" w:color="auto" w:fill="D9D9D9" w:themeFill="background1" w:themeFillShade="D9"/>
          </w:tcPr>
          <w:p w14:paraId="110EF96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3</w:t>
            </w:r>
          </w:p>
        </w:tc>
        <w:tc>
          <w:tcPr>
            <w:tcW w:w="0" w:type="auto"/>
          </w:tcPr>
          <w:p w14:paraId="0681CF64" w14:textId="1E2F6FB4"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 xml:space="preserve">Player chooses to view </w:t>
            </w:r>
            <w:r w:rsidR="006E6D28" w:rsidRPr="00450ED8">
              <w:rPr>
                <w:rFonts w:asciiTheme="majorHAnsi" w:hAnsiTheme="majorHAnsi" w:cstheme="majorHAnsi"/>
                <w:sz w:val="20"/>
                <w:szCs w:val="20"/>
              </w:rPr>
              <w:t>high score</w:t>
            </w:r>
          </w:p>
        </w:tc>
      </w:tr>
      <w:tr w:rsidR="00222BCD" w:rsidRPr="00450ED8" w14:paraId="19E42C3A" w14:textId="77777777" w:rsidTr="00450ED8">
        <w:tc>
          <w:tcPr>
            <w:tcW w:w="0" w:type="auto"/>
            <w:shd w:val="clear" w:color="auto" w:fill="D9D9D9" w:themeFill="background1" w:themeFillShade="D9"/>
          </w:tcPr>
          <w:p w14:paraId="7151FD42"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5.3.1</w:t>
            </w:r>
          </w:p>
        </w:tc>
        <w:tc>
          <w:tcPr>
            <w:tcW w:w="0" w:type="auto"/>
          </w:tcPr>
          <w:p w14:paraId="716DBC78" w14:textId="77777777" w:rsidR="00222BCD" w:rsidRPr="00450ED8" w:rsidRDefault="00222BCD" w:rsidP="00450ED8">
            <w:pPr>
              <w:pStyle w:val="Compact"/>
              <w:rPr>
                <w:rFonts w:asciiTheme="majorHAnsi" w:hAnsiTheme="majorHAnsi" w:cstheme="majorHAnsi"/>
                <w:sz w:val="20"/>
                <w:szCs w:val="20"/>
              </w:rPr>
            </w:pPr>
            <w:r w:rsidRPr="00450ED8">
              <w:rPr>
                <w:rFonts w:asciiTheme="majorHAnsi" w:hAnsiTheme="majorHAnsi" w:cstheme="majorHAnsi"/>
                <w:sz w:val="20"/>
                <w:szCs w:val="20"/>
              </w:rPr>
              <w:t>Go to UC 4</w:t>
            </w:r>
          </w:p>
        </w:tc>
      </w:tr>
      <w:bookmarkEnd w:id="123"/>
    </w:tbl>
    <w:p w14:paraId="45B74EF4" w14:textId="0ED00353" w:rsidR="0075647B" w:rsidRDefault="0075647B" w:rsidP="00FF3AEB">
      <w:pPr>
        <w:pStyle w:val="BodyText"/>
      </w:pPr>
    </w:p>
    <w:p w14:paraId="5D1C3648" w14:textId="1E5B4BAA" w:rsidR="008504BB" w:rsidRDefault="008504BB" w:rsidP="00FF3AEB">
      <w:pPr>
        <w:pStyle w:val="BodyText"/>
      </w:pPr>
    </w:p>
    <w:p w14:paraId="2F7274A0" w14:textId="54F0FCFC" w:rsidR="008504BB" w:rsidRDefault="008504BB" w:rsidP="00FF3AEB">
      <w:pPr>
        <w:pStyle w:val="BodyText"/>
      </w:pPr>
    </w:p>
    <w:p w14:paraId="3C2627BD" w14:textId="77777777" w:rsidR="008504BB" w:rsidRDefault="008504BB" w:rsidP="00FF3AEB">
      <w:pPr>
        <w:pStyle w:val="BodyText"/>
      </w:pPr>
    </w:p>
    <w:p w14:paraId="79A93AEA" w14:textId="6C462215" w:rsidR="00450ED8" w:rsidRDefault="00450ED8" w:rsidP="00FF3AEB">
      <w:pPr>
        <w:pStyle w:val="BodyText"/>
      </w:pPr>
    </w:p>
    <w:p w14:paraId="5996823A" w14:textId="7E0EDBFC" w:rsidR="00450ED8" w:rsidRDefault="00450ED8" w:rsidP="00FF3AEB">
      <w:pPr>
        <w:pStyle w:val="BodyText"/>
      </w:pPr>
    </w:p>
    <w:p w14:paraId="1B1A487D" w14:textId="77777777" w:rsidR="00450ED8" w:rsidRDefault="00450ED8" w:rsidP="00FF3AEB">
      <w:pPr>
        <w:pStyle w:val="BodyText"/>
      </w:pPr>
    </w:p>
    <w:p w14:paraId="3D94C0A0" w14:textId="0EAE8A14" w:rsidR="00222BCD" w:rsidRDefault="00222BCD" w:rsidP="00FF3AEB">
      <w:pPr>
        <w:pStyle w:val="BodyText"/>
      </w:pPr>
    </w:p>
    <w:p w14:paraId="58F3CD79" w14:textId="1C1E7B3E" w:rsidR="00222BCD" w:rsidRDefault="00222BCD" w:rsidP="00FF3AEB">
      <w:pPr>
        <w:pStyle w:val="BodyText"/>
      </w:pPr>
    </w:p>
    <w:p w14:paraId="586ABCA8" w14:textId="11D46FA5" w:rsidR="00222BCD" w:rsidRDefault="00222BCD" w:rsidP="00FF3AEB">
      <w:pPr>
        <w:pStyle w:val="BodyText"/>
      </w:pPr>
    </w:p>
    <w:p w14:paraId="7B453267" w14:textId="35BFE279" w:rsidR="00040131" w:rsidRDefault="00040131" w:rsidP="00040131">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11</w:t>
      </w:r>
      <w:r w:rsidR="00CB7BA0">
        <w:rPr>
          <w:noProof/>
        </w:rPr>
        <w:fldChar w:fldCharType="end"/>
      </w:r>
      <w:r>
        <w:t>, UC 2 Import word list</w:t>
      </w:r>
      <w:r w:rsidR="008504BB">
        <w:t xml:space="preserve"> description</w:t>
      </w:r>
      <w:r>
        <w:t xml:space="preserve"> table</w:t>
      </w:r>
    </w:p>
    <w:p w14:paraId="5899A5A3" w14:textId="77777777" w:rsidR="008504BB" w:rsidRDefault="008504BB" w:rsidP="00040131">
      <w:pPr>
        <w:pStyle w:val="Caption"/>
        <w:keepNext/>
      </w:pPr>
    </w:p>
    <w:tbl>
      <w:tblPr>
        <w:tblStyle w:val="TableGrid"/>
        <w:tblpPr w:leftFromText="180" w:rightFromText="180" w:vertAnchor="page" w:horzAnchor="margin" w:tblpY="1171"/>
        <w:tblOverlap w:val="never"/>
        <w:tblW w:w="5000" w:type="pct"/>
        <w:tblLook w:val="04A0" w:firstRow="1" w:lastRow="0" w:firstColumn="1" w:lastColumn="0" w:noHBand="0" w:noVBand="1"/>
      </w:tblPr>
      <w:tblGrid>
        <w:gridCol w:w="1810"/>
        <w:gridCol w:w="7766"/>
      </w:tblGrid>
      <w:tr w:rsidR="00222BCD" w:rsidRPr="00DC16EA" w14:paraId="475D9044" w14:textId="77777777" w:rsidTr="00450ED8">
        <w:tc>
          <w:tcPr>
            <w:tcW w:w="5000" w:type="pct"/>
            <w:gridSpan w:val="2"/>
            <w:shd w:val="clear" w:color="auto" w:fill="D9D9D9" w:themeFill="background1" w:themeFillShade="D9"/>
          </w:tcPr>
          <w:p w14:paraId="17C6F97B" w14:textId="604C83A9" w:rsidR="00222BCD" w:rsidRPr="00222BCD" w:rsidRDefault="00222BCD" w:rsidP="006E6D28">
            <w:pPr>
              <w:rPr>
                <w:rFonts w:ascii="Calibri" w:hAnsi="Calibri" w:cs="Calibri"/>
                <w:sz w:val="28"/>
                <w:szCs w:val="28"/>
              </w:rPr>
            </w:pPr>
            <w:r w:rsidRPr="00222BCD">
              <w:rPr>
                <w:rFonts w:ascii="Calibri" w:hAnsi="Calibri" w:cs="Calibri"/>
                <w:sz w:val="28"/>
                <w:szCs w:val="28"/>
              </w:rPr>
              <w:t>UC 2</w:t>
            </w:r>
            <w:r>
              <w:rPr>
                <w:rFonts w:ascii="Calibri" w:hAnsi="Calibri" w:cs="Calibri"/>
                <w:sz w:val="28"/>
                <w:szCs w:val="28"/>
              </w:rPr>
              <w:t xml:space="preserve"> Import Wordlist</w:t>
            </w:r>
          </w:p>
        </w:tc>
      </w:tr>
      <w:tr w:rsidR="00222BCD" w:rsidRPr="00DC16EA" w14:paraId="2C7764D3" w14:textId="77777777" w:rsidTr="00450ED8">
        <w:tc>
          <w:tcPr>
            <w:tcW w:w="945" w:type="pct"/>
            <w:shd w:val="clear" w:color="auto" w:fill="D9D9D9" w:themeFill="background1" w:themeFillShade="D9"/>
          </w:tcPr>
          <w:p w14:paraId="6B745D76"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Precondition</w:t>
            </w:r>
          </w:p>
        </w:tc>
        <w:tc>
          <w:tcPr>
            <w:tcW w:w="4055" w:type="pct"/>
          </w:tcPr>
          <w:p w14:paraId="6A32731F"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Player/admin has selected import wordlist in main menu</w:t>
            </w:r>
          </w:p>
        </w:tc>
      </w:tr>
      <w:tr w:rsidR="00222BCD" w:rsidRPr="00DC16EA" w14:paraId="2AEC5D52" w14:textId="77777777" w:rsidTr="00450ED8">
        <w:tc>
          <w:tcPr>
            <w:tcW w:w="945" w:type="pct"/>
            <w:shd w:val="clear" w:color="auto" w:fill="D9D9D9" w:themeFill="background1" w:themeFillShade="D9"/>
          </w:tcPr>
          <w:p w14:paraId="7B63B017"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Postcondition</w:t>
            </w:r>
          </w:p>
        </w:tc>
        <w:tc>
          <w:tcPr>
            <w:tcW w:w="4055" w:type="pct"/>
          </w:tcPr>
          <w:p w14:paraId="3A676076"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A list of words is successfully added to be selected in UC 3</w:t>
            </w:r>
          </w:p>
        </w:tc>
      </w:tr>
      <w:tr w:rsidR="00222BCD" w:rsidRPr="00DC16EA" w14:paraId="40FC849B" w14:textId="77777777" w:rsidTr="00450ED8">
        <w:tc>
          <w:tcPr>
            <w:tcW w:w="5000" w:type="pct"/>
            <w:gridSpan w:val="2"/>
            <w:shd w:val="clear" w:color="auto" w:fill="D9D9D9" w:themeFill="background1" w:themeFillShade="D9"/>
          </w:tcPr>
          <w:p w14:paraId="48C4CD15" w14:textId="77777777" w:rsidR="00222BCD" w:rsidRPr="00DC16EA" w:rsidRDefault="00222BCD" w:rsidP="006E6D28">
            <w:pPr>
              <w:rPr>
                <w:rFonts w:ascii="Calibri" w:hAnsi="Calibri" w:cs="Calibri"/>
                <w:b/>
                <w:bCs/>
                <w:sz w:val="20"/>
                <w:szCs w:val="20"/>
              </w:rPr>
            </w:pPr>
            <w:r w:rsidRPr="00DC16EA">
              <w:rPr>
                <w:rFonts w:ascii="Calibri" w:hAnsi="Calibri" w:cs="Calibri"/>
                <w:b/>
                <w:bCs/>
                <w:sz w:val="20"/>
                <w:szCs w:val="20"/>
              </w:rPr>
              <w:t>Main Scenario</w:t>
            </w:r>
          </w:p>
        </w:tc>
      </w:tr>
      <w:tr w:rsidR="00222BCD" w:rsidRPr="00DC16EA" w14:paraId="19D5F2F2" w14:textId="77777777" w:rsidTr="00450ED8">
        <w:trPr>
          <w:trHeight w:val="152"/>
        </w:trPr>
        <w:tc>
          <w:tcPr>
            <w:tcW w:w="945" w:type="pct"/>
            <w:shd w:val="clear" w:color="auto" w:fill="D9D9D9" w:themeFill="background1" w:themeFillShade="D9"/>
          </w:tcPr>
          <w:p w14:paraId="32781051" w14:textId="77777777" w:rsidR="00222BCD" w:rsidRPr="00DC16EA" w:rsidRDefault="00222BCD" w:rsidP="006E6D28">
            <w:pPr>
              <w:pStyle w:val="Compact"/>
              <w:rPr>
                <w:rFonts w:ascii="Calibri" w:hAnsi="Calibri" w:cs="Calibri"/>
                <w:sz w:val="20"/>
                <w:szCs w:val="20"/>
              </w:rPr>
            </w:pPr>
            <w:r w:rsidRPr="00DC16EA">
              <w:rPr>
                <w:rFonts w:ascii="Calibri" w:hAnsi="Calibri" w:cs="Calibri"/>
                <w:sz w:val="20"/>
                <w:szCs w:val="20"/>
              </w:rPr>
              <w:t>1</w:t>
            </w:r>
          </w:p>
          <w:p w14:paraId="4316BD61" w14:textId="77777777" w:rsidR="00222BCD" w:rsidRPr="00DC16EA" w:rsidRDefault="00222BCD" w:rsidP="006E6D28">
            <w:pPr>
              <w:rPr>
                <w:rFonts w:ascii="Calibri" w:hAnsi="Calibri" w:cs="Calibri"/>
                <w:sz w:val="20"/>
                <w:szCs w:val="20"/>
              </w:rPr>
            </w:pPr>
          </w:p>
        </w:tc>
        <w:tc>
          <w:tcPr>
            <w:tcW w:w="4055" w:type="pct"/>
          </w:tcPr>
          <w:p w14:paraId="7FB33A71" w14:textId="008C8D33" w:rsidR="00450ED8" w:rsidRPr="00DC16EA" w:rsidRDefault="00222BCD" w:rsidP="00450ED8">
            <w:pPr>
              <w:pStyle w:val="Compact"/>
              <w:rPr>
                <w:rFonts w:ascii="Calibri" w:hAnsi="Calibri" w:cs="Calibri"/>
                <w:sz w:val="20"/>
                <w:szCs w:val="20"/>
              </w:rPr>
            </w:pPr>
            <w:r w:rsidRPr="00DC16EA">
              <w:rPr>
                <w:rFonts w:ascii="Calibri" w:hAnsi="Calibri" w:cs="Calibri"/>
                <w:sz w:val="20"/>
                <w:szCs w:val="20"/>
              </w:rPr>
              <w:t>System asks for admin password</w:t>
            </w:r>
          </w:p>
        </w:tc>
      </w:tr>
      <w:tr w:rsidR="00222BCD" w:rsidRPr="00DC16EA" w14:paraId="412BCC49" w14:textId="77777777" w:rsidTr="00450ED8">
        <w:tc>
          <w:tcPr>
            <w:tcW w:w="945" w:type="pct"/>
            <w:shd w:val="clear" w:color="auto" w:fill="D9D9D9" w:themeFill="background1" w:themeFillShade="D9"/>
          </w:tcPr>
          <w:p w14:paraId="3FD5E4FD" w14:textId="77777777" w:rsidR="00222BCD" w:rsidRPr="00DC16EA" w:rsidRDefault="00222BCD" w:rsidP="006E6D28">
            <w:pPr>
              <w:pStyle w:val="Compact"/>
              <w:rPr>
                <w:rFonts w:ascii="Calibri" w:hAnsi="Calibri" w:cs="Calibri"/>
                <w:sz w:val="20"/>
                <w:szCs w:val="20"/>
              </w:rPr>
            </w:pPr>
            <w:r w:rsidRPr="00DC16EA">
              <w:rPr>
                <w:rFonts w:ascii="Calibri" w:hAnsi="Calibri" w:cs="Calibri"/>
                <w:sz w:val="20"/>
                <w:szCs w:val="20"/>
              </w:rPr>
              <w:t>2</w:t>
            </w:r>
          </w:p>
        </w:tc>
        <w:tc>
          <w:tcPr>
            <w:tcW w:w="4055" w:type="pct"/>
          </w:tcPr>
          <w:p w14:paraId="26F93325" w14:textId="405E97BB" w:rsidR="00222BCD" w:rsidRPr="00DC16EA" w:rsidRDefault="00222BCD" w:rsidP="00450ED8">
            <w:pPr>
              <w:pStyle w:val="Compact"/>
              <w:rPr>
                <w:rFonts w:ascii="Calibri" w:hAnsi="Calibri" w:cs="Calibri"/>
                <w:sz w:val="20"/>
                <w:szCs w:val="20"/>
              </w:rPr>
            </w:pPr>
            <w:r w:rsidRPr="00DC16EA">
              <w:rPr>
                <w:rFonts w:ascii="Calibri" w:hAnsi="Calibri" w:cs="Calibri"/>
                <w:sz w:val="20"/>
                <w:szCs w:val="20"/>
              </w:rPr>
              <w:t>Player/user inputs admin password</w:t>
            </w:r>
          </w:p>
        </w:tc>
      </w:tr>
      <w:tr w:rsidR="00222BCD" w:rsidRPr="00DC16EA" w14:paraId="0BAF526E" w14:textId="77777777" w:rsidTr="00450ED8">
        <w:tc>
          <w:tcPr>
            <w:tcW w:w="945" w:type="pct"/>
            <w:shd w:val="clear" w:color="auto" w:fill="D9D9D9" w:themeFill="background1" w:themeFillShade="D9"/>
          </w:tcPr>
          <w:p w14:paraId="4848EF0D"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3</w:t>
            </w:r>
          </w:p>
        </w:tc>
        <w:tc>
          <w:tcPr>
            <w:tcW w:w="4055" w:type="pct"/>
          </w:tcPr>
          <w:p w14:paraId="31079A18" w14:textId="3D36DA65" w:rsidR="00222BCD" w:rsidRPr="00DC16EA" w:rsidRDefault="00222BCD" w:rsidP="006E6D28">
            <w:pPr>
              <w:rPr>
                <w:rFonts w:ascii="Calibri" w:hAnsi="Calibri" w:cs="Calibri"/>
                <w:sz w:val="20"/>
                <w:szCs w:val="20"/>
              </w:rPr>
            </w:pPr>
            <w:r w:rsidRPr="00DC16EA">
              <w:rPr>
                <w:rFonts w:ascii="Calibri" w:hAnsi="Calibri" w:cs="Calibri"/>
                <w:sz w:val="20"/>
                <w:szCs w:val="20"/>
              </w:rPr>
              <w:t xml:space="preserve">System asks Player/user to input </w:t>
            </w:r>
            <w:r w:rsidR="006E6D28" w:rsidRPr="00DC16EA">
              <w:rPr>
                <w:rFonts w:ascii="Calibri" w:hAnsi="Calibri" w:cs="Calibri"/>
                <w:sz w:val="20"/>
                <w:szCs w:val="20"/>
              </w:rPr>
              <w:t>list name</w:t>
            </w:r>
            <w:r w:rsidRPr="00DC16EA">
              <w:rPr>
                <w:rFonts w:ascii="Calibri" w:hAnsi="Calibri" w:cs="Calibri"/>
                <w:sz w:val="20"/>
                <w:szCs w:val="20"/>
              </w:rPr>
              <w:t xml:space="preserve"> and </w:t>
            </w:r>
            <w:r w:rsidR="006E6D28" w:rsidRPr="00DC16EA">
              <w:rPr>
                <w:rFonts w:ascii="Calibri" w:hAnsi="Calibri" w:cs="Calibri"/>
                <w:sz w:val="20"/>
                <w:szCs w:val="20"/>
              </w:rPr>
              <w:t>format (i.e.</w:t>
            </w:r>
            <w:r w:rsidRPr="00DC16EA">
              <w:rPr>
                <w:rFonts w:ascii="Calibri" w:hAnsi="Calibri" w:cs="Calibri"/>
                <w:sz w:val="20"/>
                <w:szCs w:val="20"/>
              </w:rPr>
              <w:t xml:space="preserve"> randomlist.txt)</w:t>
            </w:r>
          </w:p>
        </w:tc>
      </w:tr>
      <w:tr w:rsidR="00222BCD" w:rsidRPr="00DC16EA" w14:paraId="0EE31954" w14:textId="77777777" w:rsidTr="00450ED8">
        <w:tc>
          <w:tcPr>
            <w:tcW w:w="945" w:type="pct"/>
            <w:shd w:val="clear" w:color="auto" w:fill="D9D9D9" w:themeFill="background1" w:themeFillShade="D9"/>
          </w:tcPr>
          <w:p w14:paraId="5FF9F2EB"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w:t>
            </w:r>
          </w:p>
        </w:tc>
        <w:tc>
          <w:tcPr>
            <w:tcW w:w="4055" w:type="pct"/>
          </w:tcPr>
          <w:p w14:paraId="12E8FA9D" w14:textId="1CFC3E5F" w:rsidR="00222BCD" w:rsidRPr="00DC16EA" w:rsidRDefault="00222BCD" w:rsidP="006E6D28">
            <w:pPr>
              <w:rPr>
                <w:rFonts w:ascii="Calibri" w:hAnsi="Calibri" w:cs="Calibri"/>
                <w:sz w:val="20"/>
                <w:szCs w:val="20"/>
              </w:rPr>
            </w:pPr>
            <w:r w:rsidRPr="00DC16EA">
              <w:rPr>
                <w:rFonts w:ascii="Calibri" w:hAnsi="Calibri" w:cs="Calibri"/>
                <w:sz w:val="20"/>
                <w:szCs w:val="20"/>
              </w:rPr>
              <w:t xml:space="preserve">Player inputs </w:t>
            </w:r>
            <w:r w:rsidR="006E6D28" w:rsidRPr="00DC16EA">
              <w:rPr>
                <w:rFonts w:ascii="Calibri" w:hAnsi="Calibri" w:cs="Calibri"/>
                <w:sz w:val="20"/>
                <w:szCs w:val="20"/>
              </w:rPr>
              <w:t>list name</w:t>
            </w:r>
            <w:r w:rsidRPr="00DC16EA">
              <w:rPr>
                <w:rFonts w:ascii="Calibri" w:hAnsi="Calibri" w:cs="Calibri"/>
                <w:sz w:val="20"/>
                <w:szCs w:val="20"/>
              </w:rPr>
              <w:t xml:space="preserve"> and format according to instruction</w:t>
            </w:r>
          </w:p>
        </w:tc>
      </w:tr>
      <w:tr w:rsidR="00222BCD" w:rsidRPr="00DC16EA" w14:paraId="2A5564D5" w14:textId="77777777" w:rsidTr="00450ED8">
        <w:tc>
          <w:tcPr>
            <w:tcW w:w="945" w:type="pct"/>
            <w:shd w:val="clear" w:color="auto" w:fill="D9D9D9" w:themeFill="background1" w:themeFillShade="D9"/>
          </w:tcPr>
          <w:p w14:paraId="394F5926"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5</w:t>
            </w:r>
          </w:p>
        </w:tc>
        <w:tc>
          <w:tcPr>
            <w:tcW w:w="4055" w:type="pct"/>
          </w:tcPr>
          <w:p w14:paraId="341BD209"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System imports list and player is sent to UC 1 step 1</w:t>
            </w:r>
          </w:p>
        </w:tc>
      </w:tr>
      <w:tr w:rsidR="00222BCD" w:rsidRPr="00DC16EA" w14:paraId="03176F4A" w14:textId="77777777" w:rsidTr="00450ED8">
        <w:tc>
          <w:tcPr>
            <w:tcW w:w="5000" w:type="pct"/>
            <w:gridSpan w:val="2"/>
            <w:shd w:val="clear" w:color="auto" w:fill="D9D9D9" w:themeFill="background1" w:themeFillShade="D9"/>
          </w:tcPr>
          <w:p w14:paraId="290A16BF" w14:textId="77777777" w:rsidR="00222BCD" w:rsidRPr="00DC16EA" w:rsidRDefault="00222BCD" w:rsidP="006E6D28">
            <w:pPr>
              <w:rPr>
                <w:rFonts w:ascii="Calibri" w:hAnsi="Calibri" w:cs="Calibri"/>
                <w:b/>
                <w:bCs/>
                <w:sz w:val="20"/>
                <w:szCs w:val="20"/>
              </w:rPr>
            </w:pPr>
            <w:r w:rsidRPr="00DC16EA">
              <w:rPr>
                <w:rFonts w:ascii="Calibri" w:hAnsi="Calibri" w:cs="Calibri"/>
                <w:b/>
                <w:bCs/>
                <w:sz w:val="20"/>
                <w:szCs w:val="20"/>
              </w:rPr>
              <w:t>Alternate Scenario</w:t>
            </w:r>
          </w:p>
        </w:tc>
      </w:tr>
      <w:tr w:rsidR="00222BCD" w:rsidRPr="00DC16EA" w14:paraId="59FCC13E" w14:textId="77777777" w:rsidTr="00450ED8">
        <w:tc>
          <w:tcPr>
            <w:tcW w:w="945" w:type="pct"/>
            <w:shd w:val="clear" w:color="auto" w:fill="D9D9D9" w:themeFill="background1" w:themeFillShade="D9"/>
          </w:tcPr>
          <w:p w14:paraId="35150B74"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1</w:t>
            </w:r>
          </w:p>
        </w:tc>
        <w:tc>
          <w:tcPr>
            <w:tcW w:w="4055" w:type="pct"/>
          </w:tcPr>
          <w:p w14:paraId="03652302"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Player/admin provides an invalid list or non</w:t>
            </w:r>
            <w:r>
              <w:rPr>
                <w:rFonts w:ascii="Calibri" w:hAnsi="Calibri" w:cs="Calibri"/>
                <w:sz w:val="20"/>
                <w:szCs w:val="20"/>
              </w:rPr>
              <w:t>-</w:t>
            </w:r>
            <w:r w:rsidRPr="00DC16EA">
              <w:rPr>
                <w:rFonts w:ascii="Calibri" w:hAnsi="Calibri" w:cs="Calibri"/>
                <w:sz w:val="20"/>
                <w:szCs w:val="20"/>
              </w:rPr>
              <w:t>existing list.</w:t>
            </w:r>
          </w:p>
        </w:tc>
      </w:tr>
      <w:tr w:rsidR="00222BCD" w:rsidRPr="00DC16EA" w14:paraId="310B6ACA" w14:textId="77777777" w:rsidTr="00450ED8">
        <w:tc>
          <w:tcPr>
            <w:tcW w:w="945" w:type="pct"/>
            <w:shd w:val="clear" w:color="auto" w:fill="D9D9D9" w:themeFill="background1" w:themeFillShade="D9"/>
          </w:tcPr>
          <w:p w14:paraId="508E463B"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1.1</w:t>
            </w:r>
          </w:p>
        </w:tc>
        <w:tc>
          <w:tcPr>
            <w:tcW w:w="4055" w:type="pct"/>
          </w:tcPr>
          <w:p w14:paraId="7D29360C" w14:textId="534428CE" w:rsidR="00222BCD" w:rsidRPr="00DC16EA" w:rsidRDefault="00222BCD" w:rsidP="006E6D28">
            <w:pPr>
              <w:rPr>
                <w:rFonts w:ascii="Calibri" w:hAnsi="Calibri" w:cs="Calibri"/>
                <w:sz w:val="20"/>
                <w:szCs w:val="20"/>
              </w:rPr>
            </w:pPr>
            <w:r w:rsidRPr="00DC16EA">
              <w:rPr>
                <w:rFonts w:ascii="Calibri" w:hAnsi="Calibri" w:cs="Calibri"/>
                <w:sz w:val="20"/>
                <w:szCs w:val="20"/>
              </w:rPr>
              <w:t xml:space="preserve">An error is </w:t>
            </w:r>
            <w:r w:rsidR="006E6D28" w:rsidRPr="00DC16EA">
              <w:rPr>
                <w:rFonts w:ascii="Calibri" w:hAnsi="Calibri" w:cs="Calibri"/>
                <w:sz w:val="20"/>
                <w:szCs w:val="20"/>
              </w:rPr>
              <w:t>printed,</w:t>
            </w:r>
            <w:r w:rsidRPr="00DC16EA">
              <w:rPr>
                <w:rFonts w:ascii="Calibri" w:hAnsi="Calibri" w:cs="Calibri"/>
                <w:sz w:val="20"/>
                <w:szCs w:val="20"/>
              </w:rPr>
              <w:t xml:space="preserve"> and user is prompted to try again or cancel</w:t>
            </w:r>
          </w:p>
        </w:tc>
      </w:tr>
      <w:tr w:rsidR="00222BCD" w:rsidRPr="00DC16EA" w14:paraId="31C894CE" w14:textId="77777777" w:rsidTr="00450ED8">
        <w:tc>
          <w:tcPr>
            <w:tcW w:w="945" w:type="pct"/>
            <w:shd w:val="clear" w:color="auto" w:fill="D9D9D9" w:themeFill="background1" w:themeFillShade="D9"/>
          </w:tcPr>
          <w:p w14:paraId="1E0C87C0"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1.1.1</w:t>
            </w:r>
          </w:p>
        </w:tc>
        <w:tc>
          <w:tcPr>
            <w:tcW w:w="4055" w:type="pct"/>
          </w:tcPr>
          <w:p w14:paraId="61C08559"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Player/admin tries again</w:t>
            </w:r>
          </w:p>
        </w:tc>
      </w:tr>
      <w:tr w:rsidR="00222BCD" w:rsidRPr="00DC16EA" w14:paraId="5B6036A8" w14:textId="77777777" w:rsidTr="00450ED8">
        <w:tc>
          <w:tcPr>
            <w:tcW w:w="945" w:type="pct"/>
            <w:shd w:val="clear" w:color="auto" w:fill="D9D9D9" w:themeFill="background1" w:themeFillShade="D9"/>
          </w:tcPr>
          <w:p w14:paraId="770164C5"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1.1.2</w:t>
            </w:r>
          </w:p>
        </w:tc>
        <w:tc>
          <w:tcPr>
            <w:tcW w:w="4055" w:type="pct"/>
          </w:tcPr>
          <w:p w14:paraId="0B83D3C7"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Go to 3 in main scenario</w:t>
            </w:r>
          </w:p>
        </w:tc>
      </w:tr>
      <w:tr w:rsidR="00222BCD" w:rsidRPr="00DC16EA" w14:paraId="17C05E37" w14:textId="77777777" w:rsidTr="00450ED8">
        <w:tc>
          <w:tcPr>
            <w:tcW w:w="945" w:type="pct"/>
            <w:shd w:val="clear" w:color="auto" w:fill="D9D9D9" w:themeFill="background1" w:themeFillShade="D9"/>
          </w:tcPr>
          <w:p w14:paraId="151DC22C"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1.2</w:t>
            </w:r>
          </w:p>
        </w:tc>
        <w:tc>
          <w:tcPr>
            <w:tcW w:w="4055" w:type="pct"/>
          </w:tcPr>
          <w:p w14:paraId="31AEBE1E"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Player opts to cancel</w:t>
            </w:r>
          </w:p>
        </w:tc>
      </w:tr>
      <w:tr w:rsidR="00222BCD" w:rsidRPr="00DC16EA" w14:paraId="71A38BDF" w14:textId="77777777" w:rsidTr="00450ED8">
        <w:tc>
          <w:tcPr>
            <w:tcW w:w="945" w:type="pct"/>
            <w:shd w:val="clear" w:color="auto" w:fill="D9D9D9" w:themeFill="background1" w:themeFillShade="D9"/>
          </w:tcPr>
          <w:p w14:paraId="49EB2B3D"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4.1.2.1</w:t>
            </w:r>
          </w:p>
        </w:tc>
        <w:tc>
          <w:tcPr>
            <w:tcW w:w="4055" w:type="pct"/>
          </w:tcPr>
          <w:p w14:paraId="5DE69308" w14:textId="77777777" w:rsidR="00222BCD" w:rsidRPr="00DC16EA" w:rsidRDefault="00222BCD" w:rsidP="006E6D28">
            <w:pPr>
              <w:rPr>
                <w:rFonts w:ascii="Calibri" w:hAnsi="Calibri" w:cs="Calibri"/>
                <w:sz w:val="20"/>
                <w:szCs w:val="20"/>
              </w:rPr>
            </w:pPr>
            <w:r w:rsidRPr="00DC16EA">
              <w:rPr>
                <w:rFonts w:ascii="Calibri" w:hAnsi="Calibri" w:cs="Calibri"/>
                <w:sz w:val="20"/>
                <w:szCs w:val="20"/>
              </w:rPr>
              <w:t>Return to main menu.</w:t>
            </w:r>
          </w:p>
        </w:tc>
      </w:tr>
    </w:tbl>
    <w:p w14:paraId="1637CD0D" w14:textId="4D6AAE93"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12</w:t>
      </w:r>
      <w:r w:rsidR="00CB7BA0">
        <w:rPr>
          <w:noProof/>
        </w:rPr>
        <w:fldChar w:fldCharType="end"/>
      </w:r>
      <w:r>
        <w:t>, UC 3 Select word list description table</w:t>
      </w:r>
    </w:p>
    <w:tbl>
      <w:tblPr>
        <w:tblStyle w:val="TableGrid"/>
        <w:tblW w:w="0" w:type="auto"/>
        <w:tblLook w:val="04A0" w:firstRow="1" w:lastRow="0" w:firstColumn="1" w:lastColumn="0" w:noHBand="0" w:noVBand="1"/>
      </w:tblPr>
      <w:tblGrid>
        <w:gridCol w:w="1809"/>
        <w:gridCol w:w="7767"/>
      </w:tblGrid>
      <w:tr w:rsidR="00222BCD" w:rsidRPr="00DC16EA" w14:paraId="5E0FCD6F" w14:textId="77777777" w:rsidTr="005269D4">
        <w:tc>
          <w:tcPr>
            <w:tcW w:w="9576" w:type="dxa"/>
            <w:gridSpan w:val="2"/>
            <w:shd w:val="clear" w:color="auto" w:fill="D9D9D9" w:themeFill="background1" w:themeFillShade="D9"/>
          </w:tcPr>
          <w:p w14:paraId="43DBB086" w14:textId="60FDF810" w:rsidR="00222BCD" w:rsidRPr="00DC16EA" w:rsidRDefault="00222BCD" w:rsidP="005269D4">
            <w:pPr>
              <w:rPr>
                <w:rFonts w:ascii="Calibri" w:hAnsi="Calibri" w:cs="Calibri"/>
                <w:sz w:val="28"/>
                <w:szCs w:val="28"/>
              </w:rPr>
            </w:pPr>
            <w:r w:rsidRPr="00DC16EA">
              <w:rPr>
                <w:rFonts w:ascii="Calibri" w:hAnsi="Calibri" w:cs="Calibri"/>
                <w:sz w:val="28"/>
                <w:szCs w:val="28"/>
              </w:rPr>
              <w:t>UC</w:t>
            </w:r>
            <w:r w:rsidR="006E6D28">
              <w:rPr>
                <w:rFonts w:ascii="Calibri" w:hAnsi="Calibri" w:cs="Calibri"/>
                <w:sz w:val="28"/>
                <w:szCs w:val="28"/>
              </w:rPr>
              <w:t xml:space="preserve"> </w:t>
            </w:r>
            <w:r w:rsidRPr="00DC16EA">
              <w:rPr>
                <w:rFonts w:ascii="Calibri" w:hAnsi="Calibri" w:cs="Calibri"/>
                <w:sz w:val="28"/>
                <w:szCs w:val="28"/>
              </w:rPr>
              <w:t>3 Select Wordlist</w:t>
            </w:r>
          </w:p>
        </w:tc>
      </w:tr>
      <w:tr w:rsidR="00222BCD" w:rsidRPr="00DC16EA" w14:paraId="45FC0DF8" w14:textId="77777777" w:rsidTr="00222BCD">
        <w:tc>
          <w:tcPr>
            <w:tcW w:w="1809" w:type="dxa"/>
            <w:shd w:val="clear" w:color="auto" w:fill="D9D9D9" w:themeFill="background1" w:themeFillShade="D9"/>
          </w:tcPr>
          <w:p w14:paraId="1F49037A"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recondition</w:t>
            </w:r>
          </w:p>
        </w:tc>
        <w:tc>
          <w:tcPr>
            <w:tcW w:w="7767" w:type="dxa"/>
          </w:tcPr>
          <w:p w14:paraId="4F17253A"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layer selected “Select Wordlist” in main menu</w:t>
            </w:r>
          </w:p>
        </w:tc>
      </w:tr>
      <w:tr w:rsidR="00222BCD" w:rsidRPr="00DC16EA" w14:paraId="38C9B02B" w14:textId="77777777" w:rsidTr="00222BCD">
        <w:tc>
          <w:tcPr>
            <w:tcW w:w="1809" w:type="dxa"/>
            <w:shd w:val="clear" w:color="auto" w:fill="D9D9D9" w:themeFill="background1" w:themeFillShade="D9"/>
          </w:tcPr>
          <w:p w14:paraId="71B0AC25"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ostcondition</w:t>
            </w:r>
          </w:p>
        </w:tc>
        <w:tc>
          <w:tcPr>
            <w:tcW w:w="7767" w:type="dxa"/>
          </w:tcPr>
          <w:p w14:paraId="21C90B78"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Active list for the game is changed.</w:t>
            </w:r>
          </w:p>
        </w:tc>
      </w:tr>
      <w:tr w:rsidR="00222BCD" w:rsidRPr="00DC16EA" w14:paraId="1AD317F3" w14:textId="77777777" w:rsidTr="005269D4">
        <w:tc>
          <w:tcPr>
            <w:tcW w:w="9576" w:type="dxa"/>
            <w:gridSpan w:val="2"/>
            <w:shd w:val="clear" w:color="auto" w:fill="D9D9D9" w:themeFill="background1" w:themeFillShade="D9"/>
          </w:tcPr>
          <w:p w14:paraId="2C783697" w14:textId="77777777" w:rsidR="00222BCD" w:rsidRPr="00DC16EA" w:rsidRDefault="00222BCD" w:rsidP="005269D4">
            <w:pPr>
              <w:rPr>
                <w:rFonts w:ascii="Calibri" w:hAnsi="Calibri" w:cs="Calibri"/>
                <w:b/>
                <w:bCs/>
                <w:sz w:val="20"/>
                <w:szCs w:val="20"/>
              </w:rPr>
            </w:pPr>
            <w:r w:rsidRPr="00DC16EA">
              <w:rPr>
                <w:rFonts w:ascii="Calibri" w:hAnsi="Calibri" w:cs="Calibri"/>
                <w:b/>
                <w:bCs/>
                <w:sz w:val="20"/>
                <w:szCs w:val="20"/>
              </w:rPr>
              <w:t>Main Scenario</w:t>
            </w:r>
          </w:p>
        </w:tc>
      </w:tr>
      <w:tr w:rsidR="00222BCD" w:rsidRPr="00DC16EA" w14:paraId="5952A50C" w14:textId="77777777" w:rsidTr="00222BCD">
        <w:tc>
          <w:tcPr>
            <w:tcW w:w="1809" w:type="dxa"/>
            <w:shd w:val="clear" w:color="auto" w:fill="D9D9D9" w:themeFill="background1" w:themeFillShade="D9"/>
          </w:tcPr>
          <w:p w14:paraId="2F4A77A1"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1</w:t>
            </w:r>
          </w:p>
        </w:tc>
        <w:tc>
          <w:tcPr>
            <w:tcW w:w="7767" w:type="dxa"/>
          </w:tcPr>
          <w:p w14:paraId="56DC37B9"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System prints the current list and the available lists to choose from and asks player to select one</w:t>
            </w:r>
          </w:p>
        </w:tc>
      </w:tr>
      <w:tr w:rsidR="00222BCD" w:rsidRPr="00DC16EA" w14:paraId="2C2B9016" w14:textId="77777777" w:rsidTr="00222BCD">
        <w:tc>
          <w:tcPr>
            <w:tcW w:w="1809" w:type="dxa"/>
            <w:shd w:val="clear" w:color="auto" w:fill="D9D9D9" w:themeFill="background1" w:themeFillShade="D9"/>
          </w:tcPr>
          <w:p w14:paraId="5292AC54"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2</w:t>
            </w:r>
          </w:p>
        </w:tc>
        <w:tc>
          <w:tcPr>
            <w:tcW w:w="7767" w:type="dxa"/>
          </w:tcPr>
          <w:p w14:paraId="5FE9ECBA"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layer selects chosen list</w:t>
            </w:r>
          </w:p>
        </w:tc>
      </w:tr>
      <w:tr w:rsidR="00222BCD" w:rsidRPr="00DC16EA" w14:paraId="6E6B16D5" w14:textId="77777777" w:rsidTr="00222BCD">
        <w:tc>
          <w:tcPr>
            <w:tcW w:w="1809" w:type="dxa"/>
            <w:shd w:val="clear" w:color="auto" w:fill="D9D9D9" w:themeFill="background1" w:themeFillShade="D9"/>
          </w:tcPr>
          <w:p w14:paraId="1E4360C7"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3</w:t>
            </w:r>
          </w:p>
        </w:tc>
        <w:tc>
          <w:tcPr>
            <w:tcW w:w="7767" w:type="dxa"/>
          </w:tcPr>
          <w:p w14:paraId="19E48265"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System confirms chosen list and returns to main menu.</w:t>
            </w:r>
          </w:p>
        </w:tc>
      </w:tr>
      <w:tr w:rsidR="00222BCD" w:rsidRPr="00DC16EA" w14:paraId="5063CDFB" w14:textId="77777777" w:rsidTr="005269D4">
        <w:tc>
          <w:tcPr>
            <w:tcW w:w="9576" w:type="dxa"/>
            <w:gridSpan w:val="2"/>
            <w:shd w:val="clear" w:color="auto" w:fill="D9D9D9" w:themeFill="background1" w:themeFillShade="D9"/>
          </w:tcPr>
          <w:p w14:paraId="1D57E7C9" w14:textId="77777777" w:rsidR="00222BCD" w:rsidRPr="00DC16EA" w:rsidRDefault="00222BCD" w:rsidP="005269D4">
            <w:pPr>
              <w:rPr>
                <w:rFonts w:ascii="Calibri" w:hAnsi="Calibri" w:cs="Calibri"/>
                <w:b/>
                <w:bCs/>
                <w:sz w:val="20"/>
                <w:szCs w:val="20"/>
              </w:rPr>
            </w:pPr>
            <w:r w:rsidRPr="00DC16EA">
              <w:rPr>
                <w:rFonts w:ascii="Calibri" w:hAnsi="Calibri" w:cs="Calibri"/>
                <w:b/>
                <w:bCs/>
                <w:sz w:val="20"/>
                <w:szCs w:val="20"/>
              </w:rPr>
              <w:t>Alternate Scenario</w:t>
            </w:r>
          </w:p>
        </w:tc>
      </w:tr>
      <w:tr w:rsidR="00222BCD" w:rsidRPr="00DC16EA" w14:paraId="4D6D13B0" w14:textId="77777777" w:rsidTr="00222BCD">
        <w:tc>
          <w:tcPr>
            <w:tcW w:w="1809" w:type="dxa"/>
            <w:shd w:val="clear" w:color="auto" w:fill="D9D9D9" w:themeFill="background1" w:themeFillShade="D9"/>
          </w:tcPr>
          <w:p w14:paraId="1FE1E65C"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2.1</w:t>
            </w:r>
          </w:p>
        </w:tc>
        <w:tc>
          <w:tcPr>
            <w:tcW w:w="7767" w:type="dxa"/>
          </w:tcPr>
          <w:p w14:paraId="384F1889"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layer invalid selection, System asks player to try again or cancel</w:t>
            </w:r>
          </w:p>
        </w:tc>
      </w:tr>
      <w:tr w:rsidR="00222BCD" w:rsidRPr="00DC16EA" w14:paraId="7C57DBC6" w14:textId="77777777" w:rsidTr="00222BCD">
        <w:tc>
          <w:tcPr>
            <w:tcW w:w="1809" w:type="dxa"/>
            <w:shd w:val="clear" w:color="auto" w:fill="D9D9D9" w:themeFill="background1" w:themeFillShade="D9"/>
          </w:tcPr>
          <w:p w14:paraId="6C99318F"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2.1.1</w:t>
            </w:r>
          </w:p>
        </w:tc>
        <w:tc>
          <w:tcPr>
            <w:tcW w:w="7767" w:type="dxa"/>
          </w:tcPr>
          <w:p w14:paraId="4C0F26FF"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layer opts to try again, go to step 1 of main scenario</w:t>
            </w:r>
          </w:p>
        </w:tc>
      </w:tr>
      <w:tr w:rsidR="00222BCD" w:rsidRPr="00DC16EA" w14:paraId="098C5C6E" w14:textId="77777777" w:rsidTr="00222BCD">
        <w:tc>
          <w:tcPr>
            <w:tcW w:w="1809" w:type="dxa"/>
            <w:shd w:val="clear" w:color="auto" w:fill="D9D9D9" w:themeFill="background1" w:themeFillShade="D9"/>
          </w:tcPr>
          <w:p w14:paraId="519744A6"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2.1.1.2</w:t>
            </w:r>
          </w:p>
        </w:tc>
        <w:tc>
          <w:tcPr>
            <w:tcW w:w="7767" w:type="dxa"/>
          </w:tcPr>
          <w:p w14:paraId="333168C0"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Go to step 1 in main scenario</w:t>
            </w:r>
          </w:p>
        </w:tc>
      </w:tr>
      <w:tr w:rsidR="00222BCD" w:rsidRPr="00DC16EA" w14:paraId="40E38B56" w14:textId="77777777" w:rsidTr="00222BCD">
        <w:tc>
          <w:tcPr>
            <w:tcW w:w="1809" w:type="dxa"/>
            <w:shd w:val="clear" w:color="auto" w:fill="D9D9D9" w:themeFill="background1" w:themeFillShade="D9"/>
          </w:tcPr>
          <w:p w14:paraId="68C290CB"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2.1.2</w:t>
            </w:r>
          </w:p>
        </w:tc>
        <w:tc>
          <w:tcPr>
            <w:tcW w:w="7767" w:type="dxa"/>
          </w:tcPr>
          <w:p w14:paraId="0B39BBBA"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Player opts to cancel</w:t>
            </w:r>
          </w:p>
        </w:tc>
      </w:tr>
      <w:tr w:rsidR="00222BCD" w:rsidRPr="00DC16EA" w14:paraId="3112FF0E" w14:textId="77777777" w:rsidTr="00222BCD">
        <w:tc>
          <w:tcPr>
            <w:tcW w:w="1809" w:type="dxa"/>
            <w:shd w:val="clear" w:color="auto" w:fill="D9D9D9" w:themeFill="background1" w:themeFillShade="D9"/>
          </w:tcPr>
          <w:p w14:paraId="746547FE"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2.1.2.1</w:t>
            </w:r>
          </w:p>
        </w:tc>
        <w:tc>
          <w:tcPr>
            <w:tcW w:w="7767" w:type="dxa"/>
          </w:tcPr>
          <w:p w14:paraId="6C87CEBC" w14:textId="77777777" w:rsidR="00222BCD" w:rsidRPr="00DC16EA" w:rsidRDefault="00222BCD" w:rsidP="005269D4">
            <w:pPr>
              <w:rPr>
                <w:rFonts w:ascii="Calibri" w:hAnsi="Calibri" w:cs="Calibri"/>
                <w:sz w:val="20"/>
                <w:szCs w:val="20"/>
              </w:rPr>
            </w:pPr>
            <w:r w:rsidRPr="00DC16EA">
              <w:rPr>
                <w:rFonts w:ascii="Calibri" w:hAnsi="Calibri" w:cs="Calibri"/>
                <w:sz w:val="20"/>
                <w:szCs w:val="20"/>
              </w:rPr>
              <w:t>System returns to main menu</w:t>
            </w:r>
          </w:p>
        </w:tc>
      </w:tr>
    </w:tbl>
    <w:p w14:paraId="06C5D250" w14:textId="6E21FEF5" w:rsidR="006E6D28" w:rsidRDefault="006E6D28" w:rsidP="00FF3AEB">
      <w:pPr>
        <w:pStyle w:val="BodyText"/>
      </w:pPr>
    </w:p>
    <w:p w14:paraId="691CC0F8" w14:textId="76325E35" w:rsidR="008504BB" w:rsidRDefault="008504BB" w:rsidP="008504BB">
      <w:pPr>
        <w:pStyle w:val="Caption"/>
        <w:keepNext/>
      </w:pPr>
      <w:r>
        <w:t xml:space="preserve">Table </w:t>
      </w:r>
      <w:r w:rsidR="00CB7BA0">
        <w:fldChar w:fldCharType="begin"/>
      </w:r>
      <w:r w:rsidR="00CB7BA0">
        <w:instrText xml:space="preserve"> SEQ Table \* ARA</w:instrText>
      </w:r>
      <w:r w:rsidR="00CB7BA0">
        <w:instrText xml:space="preserve">BIC </w:instrText>
      </w:r>
      <w:r w:rsidR="00CB7BA0">
        <w:fldChar w:fldCharType="separate"/>
      </w:r>
      <w:r w:rsidR="004511E3">
        <w:rPr>
          <w:noProof/>
        </w:rPr>
        <w:t>13</w:t>
      </w:r>
      <w:r w:rsidR="00CB7BA0">
        <w:rPr>
          <w:noProof/>
        </w:rPr>
        <w:fldChar w:fldCharType="end"/>
      </w:r>
      <w:r>
        <w:t>, UC 4 View High score description table</w:t>
      </w:r>
    </w:p>
    <w:tbl>
      <w:tblPr>
        <w:tblStyle w:val="TableGrid"/>
        <w:tblW w:w="0" w:type="auto"/>
        <w:tblLook w:val="04A0" w:firstRow="1" w:lastRow="0" w:firstColumn="1" w:lastColumn="0" w:noHBand="0" w:noVBand="1"/>
      </w:tblPr>
      <w:tblGrid>
        <w:gridCol w:w="1809"/>
        <w:gridCol w:w="7767"/>
      </w:tblGrid>
      <w:tr w:rsidR="006E6D28" w:rsidRPr="00DC16EA" w14:paraId="38A3779E" w14:textId="77777777" w:rsidTr="005269D4">
        <w:tc>
          <w:tcPr>
            <w:tcW w:w="9576" w:type="dxa"/>
            <w:gridSpan w:val="2"/>
            <w:shd w:val="clear" w:color="auto" w:fill="D9D9D9" w:themeFill="background1" w:themeFillShade="D9"/>
          </w:tcPr>
          <w:p w14:paraId="404BD7D2" w14:textId="5F51D24F" w:rsidR="006E6D28" w:rsidRPr="00DC16EA" w:rsidRDefault="006E6D28" w:rsidP="005269D4">
            <w:pPr>
              <w:rPr>
                <w:rFonts w:ascii="Calibri" w:hAnsi="Calibri" w:cs="Calibri"/>
                <w:sz w:val="20"/>
                <w:szCs w:val="20"/>
              </w:rPr>
            </w:pPr>
            <w:r w:rsidRPr="00DC16EA">
              <w:rPr>
                <w:rFonts w:ascii="Calibri" w:hAnsi="Calibri" w:cs="Calibri"/>
                <w:sz w:val="28"/>
                <w:szCs w:val="28"/>
              </w:rPr>
              <w:t>UC 4 View High</w:t>
            </w:r>
            <w:r>
              <w:rPr>
                <w:rFonts w:ascii="Calibri" w:hAnsi="Calibri" w:cs="Calibri"/>
                <w:sz w:val="28"/>
                <w:szCs w:val="28"/>
              </w:rPr>
              <w:t xml:space="preserve"> </w:t>
            </w:r>
            <w:r w:rsidRPr="00DC16EA">
              <w:rPr>
                <w:rFonts w:ascii="Calibri" w:hAnsi="Calibri" w:cs="Calibri"/>
                <w:sz w:val="28"/>
                <w:szCs w:val="28"/>
              </w:rPr>
              <w:t>score</w:t>
            </w:r>
          </w:p>
        </w:tc>
      </w:tr>
      <w:tr w:rsidR="006E6D28" w:rsidRPr="00DC16EA" w14:paraId="6A8F01B4" w14:textId="77777777" w:rsidTr="006E6D28">
        <w:tc>
          <w:tcPr>
            <w:tcW w:w="1809" w:type="dxa"/>
            <w:shd w:val="clear" w:color="auto" w:fill="D9D9D9" w:themeFill="background1" w:themeFillShade="D9"/>
          </w:tcPr>
          <w:p w14:paraId="7230CA8D"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Precondition</w:t>
            </w:r>
          </w:p>
        </w:tc>
        <w:tc>
          <w:tcPr>
            <w:tcW w:w="7767" w:type="dxa"/>
          </w:tcPr>
          <w:p w14:paraId="54D7817A" w14:textId="31C6999B" w:rsidR="006E6D28" w:rsidRPr="00DC16EA" w:rsidRDefault="006E6D28" w:rsidP="005269D4">
            <w:pPr>
              <w:rPr>
                <w:rFonts w:ascii="Calibri" w:hAnsi="Calibri" w:cs="Calibri"/>
                <w:sz w:val="20"/>
                <w:szCs w:val="20"/>
              </w:rPr>
            </w:pPr>
            <w:r w:rsidRPr="00DC16EA">
              <w:rPr>
                <w:rFonts w:ascii="Calibri" w:hAnsi="Calibri" w:cs="Calibri"/>
                <w:sz w:val="20"/>
                <w:szCs w:val="20"/>
              </w:rPr>
              <w:t>Player selected to view high score in main menu</w:t>
            </w:r>
          </w:p>
        </w:tc>
      </w:tr>
      <w:tr w:rsidR="006E6D28" w:rsidRPr="00DC16EA" w14:paraId="4D3DE64B" w14:textId="77777777" w:rsidTr="006E6D28">
        <w:tc>
          <w:tcPr>
            <w:tcW w:w="1809" w:type="dxa"/>
            <w:shd w:val="clear" w:color="auto" w:fill="D9D9D9" w:themeFill="background1" w:themeFillShade="D9"/>
          </w:tcPr>
          <w:p w14:paraId="0B41552C"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Post condition</w:t>
            </w:r>
          </w:p>
        </w:tc>
        <w:tc>
          <w:tcPr>
            <w:tcW w:w="7767" w:type="dxa"/>
          </w:tcPr>
          <w:p w14:paraId="646D3959"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op 10 players are printed by system</w:t>
            </w:r>
          </w:p>
        </w:tc>
      </w:tr>
      <w:tr w:rsidR="006E6D28" w:rsidRPr="00DC16EA" w14:paraId="7B932CC7" w14:textId="77777777" w:rsidTr="005269D4">
        <w:tc>
          <w:tcPr>
            <w:tcW w:w="9576" w:type="dxa"/>
            <w:gridSpan w:val="2"/>
            <w:shd w:val="clear" w:color="auto" w:fill="D9D9D9" w:themeFill="background1" w:themeFillShade="D9"/>
          </w:tcPr>
          <w:p w14:paraId="5AB8B8B7" w14:textId="77777777" w:rsidR="006E6D28" w:rsidRPr="00DC16EA" w:rsidRDefault="006E6D28" w:rsidP="005269D4">
            <w:pPr>
              <w:rPr>
                <w:rFonts w:ascii="Calibri" w:hAnsi="Calibri" w:cs="Calibri"/>
                <w:b/>
                <w:bCs/>
                <w:sz w:val="20"/>
                <w:szCs w:val="20"/>
              </w:rPr>
            </w:pPr>
            <w:r w:rsidRPr="00DC16EA">
              <w:rPr>
                <w:rFonts w:ascii="Calibri" w:hAnsi="Calibri" w:cs="Calibri"/>
                <w:b/>
                <w:bCs/>
                <w:sz w:val="20"/>
                <w:szCs w:val="20"/>
              </w:rPr>
              <w:t>Main scenario</w:t>
            </w:r>
          </w:p>
        </w:tc>
      </w:tr>
      <w:tr w:rsidR="006E6D28" w:rsidRPr="00DC16EA" w14:paraId="01DE3A36" w14:textId="77777777" w:rsidTr="006E6D28">
        <w:tc>
          <w:tcPr>
            <w:tcW w:w="1809" w:type="dxa"/>
            <w:shd w:val="clear" w:color="auto" w:fill="D9D9D9" w:themeFill="background1" w:themeFillShade="D9"/>
          </w:tcPr>
          <w:p w14:paraId="5829C880"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1</w:t>
            </w:r>
          </w:p>
        </w:tc>
        <w:tc>
          <w:tcPr>
            <w:tcW w:w="7767" w:type="dxa"/>
          </w:tcPr>
          <w:p w14:paraId="55FDBA3B" w14:textId="4435DAA0" w:rsidR="006E6D28" w:rsidRPr="00DC16EA" w:rsidRDefault="006E6D28" w:rsidP="005269D4">
            <w:pPr>
              <w:rPr>
                <w:rFonts w:ascii="Calibri" w:hAnsi="Calibri" w:cs="Calibri"/>
                <w:sz w:val="20"/>
                <w:szCs w:val="20"/>
              </w:rPr>
            </w:pPr>
            <w:r w:rsidRPr="00DC16EA">
              <w:rPr>
                <w:rFonts w:ascii="Calibri" w:hAnsi="Calibri" w:cs="Calibri"/>
                <w:sz w:val="20"/>
                <w:szCs w:val="20"/>
              </w:rPr>
              <w:t>System prints the high score list and gives the player an option to quit the list</w:t>
            </w:r>
          </w:p>
        </w:tc>
      </w:tr>
      <w:tr w:rsidR="006E6D28" w:rsidRPr="00DC16EA" w14:paraId="2FB36A70" w14:textId="77777777" w:rsidTr="006E6D28">
        <w:tc>
          <w:tcPr>
            <w:tcW w:w="1809" w:type="dxa"/>
            <w:shd w:val="clear" w:color="auto" w:fill="D9D9D9" w:themeFill="background1" w:themeFillShade="D9"/>
          </w:tcPr>
          <w:p w14:paraId="456BD5C0"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2</w:t>
            </w:r>
          </w:p>
        </w:tc>
        <w:tc>
          <w:tcPr>
            <w:tcW w:w="7767" w:type="dxa"/>
          </w:tcPr>
          <w:p w14:paraId="54F40011"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Player quits the list</w:t>
            </w:r>
          </w:p>
        </w:tc>
      </w:tr>
      <w:tr w:rsidR="006E6D28" w:rsidRPr="00DC16EA" w14:paraId="7443D5A3" w14:textId="77777777" w:rsidTr="006E6D28">
        <w:tc>
          <w:tcPr>
            <w:tcW w:w="1809" w:type="dxa"/>
            <w:shd w:val="clear" w:color="auto" w:fill="D9D9D9" w:themeFill="background1" w:themeFillShade="D9"/>
          </w:tcPr>
          <w:p w14:paraId="1107117F"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3</w:t>
            </w:r>
          </w:p>
        </w:tc>
        <w:tc>
          <w:tcPr>
            <w:tcW w:w="7767" w:type="dxa"/>
          </w:tcPr>
          <w:p w14:paraId="57370190"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System returns to main menu</w:t>
            </w:r>
          </w:p>
        </w:tc>
      </w:tr>
    </w:tbl>
    <w:p w14:paraId="6512CDA5" w14:textId="77777777" w:rsidR="00450ED8" w:rsidRDefault="00450ED8" w:rsidP="00FF3AEB">
      <w:pPr>
        <w:pStyle w:val="BodyText"/>
      </w:pPr>
    </w:p>
    <w:p w14:paraId="18058D60" w14:textId="4C77CC4E"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14</w:t>
      </w:r>
      <w:r w:rsidR="00CB7BA0">
        <w:rPr>
          <w:noProof/>
        </w:rPr>
        <w:fldChar w:fldCharType="end"/>
      </w:r>
      <w:r>
        <w:t>, UC 5 Quit game description table</w:t>
      </w:r>
    </w:p>
    <w:tbl>
      <w:tblPr>
        <w:tblStyle w:val="TableGrid"/>
        <w:tblW w:w="0" w:type="auto"/>
        <w:tblLook w:val="04A0" w:firstRow="1" w:lastRow="0" w:firstColumn="1" w:lastColumn="0" w:noHBand="0" w:noVBand="1"/>
      </w:tblPr>
      <w:tblGrid>
        <w:gridCol w:w="1809"/>
        <w:gridCol w:w="7767"/>
      </w:tblGrid>
      <w:tr w:rsidR="006E6D28" w:rsidRPr="00DC16EA" w14:paraId="68B4A7A4" w14:textId="77777777" w:rsidTr="005269D4">
        <w:tc>
          <w:tcPr>
            <w:tcW w:w="9576" w:type="dxa"/>
            <w:gridSpan w:val="2"/>
            <w:shd w:val="clear" w:color="auto" w:fill="D9D9D9" w:themeFill="background1" w:themeFillShade="D9"/>
          </w:tcPr>
          <w:p w14:paraId="0030BC4E" w14:textId="77777777" w:rsidR="006E6D28" w:rsidRPr="00DC16EA" w:rsidRDefault="006E6D28" w:rsidP="005269D4">
            <w:pPr>
              <w:rPr>
                <w:rFonts w:ascii="Calibri" w:hAnsi="Calibri" w:cs="Calibri"/>
                <w:sz w:val="20"/>
                <w:szCs w:val="20"/>
              </w:rPr>
            </w:pPr>
            <w:r w:rsidRPr="00DC16EA">
              <w:rPr>
                <w:rFonts w:ascii="Calibri" w:hAnsi="Calibri" w:cs="Calibri"/>
                <w:sz w:val="28"/>
                <w:szCs w:val="28"/>
              </w:rPr>
              <w:t>UC 5 Quit Game</w:t>
            </w:r>
          </w:p>
        </w:tc>
      </w:tr>
      <w:tr w:rsidR="006E6D28" w:rsidRPr="00DC16EA" w14:paraId="4E28EBBB" w14:textId="77777777" w:rsidTr="006E6D28">
        <w:tc>
          <w:tcPr>
            <w:tcW w:w="1809" w:type="dxa"/>
            <w:shd w:val="clear" w:color="auto" w:fill="D9D9D9" w:themeFill="background1" w:themeFillShade="D9"/>
          </w:tcPr>
          <w:p w14:paraId="75903E54"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Precondition</w:t>
            </w:r>
          </w:p>
        </w:tc>
        <w:tc>
          <w:tcPr>
            <w:tcW w:w="7767" w:type="dxa"/>
          </w:tcPr>
          <w:p w14:paraId="39B41F7E"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game is running</w:t>
            </w:r>
          </w:p>
        </w:tc>
      </w:tr>
      <w:tr w:rsidR="006E6D28" w:rsidRPr="00DC16EA" w14:paraId="5C2CE991" w14:textId="77777777" w:rsidTr="006E6D28">
        <w:tc>
          <w:tcPr>
            <w:tcW w:w="1809" w:type="dxa"/>
            <w:shd w:val="clear" w:color="auto" w:fill="D9D9D9" w:themeFill="background1" w:themeFillShade="D9"/>
          </w:tcPr>
          <w:p w14:paraId="12E83F4D"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Post condition</w:t>
            </w:r>
          </w:p>
        </w:tc>
        <w:tc>
          <w:tcPr>
            <w:tcW w:w="7767" w:type="dxa"/>
          </w:tcPr>
          <w:p w14:paraId="72D122B2"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game is terminated</w:t>
            </w:r>
          </w:p>
        </w:tc>
      </w:tr>
      <w:tr w:rsidR="006E6D28" w:rsidRPr="00DC16EA" w14:paraId="7B571BED" w14:textId="77777777" w:rsidTr="005269D4">
        <w:tc>
          <w:tcPr>
            <w:tcW w:w="9576" w:type="dxa"/>
            <w:gridSpan w:val="2"/>
            <w:shd w:val="clear" w:color="auto" w:fill="D9D9D9" w:themeFill="background1" w:themeFillShade="D9"/>
          </w:tcPr>
          <w:p w14:paraId="420956E3" w14:textId="77777777" w:rsidR="006E6D28" w:rsidRPr="00DC16EA" w:rsidRDefault="006E6D28" w:rsidP="005269D4">
            <w:pPr>
              <w:rPr>
                <w:rFonts w:ascii="Calibri" w:hAnsi="Calibri" w:cs="Calibri"/>
                <w:sz w:val="20"/>
                <w:szCs w:val="20"/>
              </w:rPr>
            </w:pPr>
            <w:r w:rsidRPr="00DC16EA">
              <w:rPr>
                <w:rFonts w:ascii="Calibri" w:hAnsi="Calibri" w:cs="Calibri"/>
                <w:b/>
                <w:bCs/>
                <w:sz w:val="20"/>
                <w:szCs w:val="20"/>
              </w:rPr>
              <w:t>Main Scenario</w:t>
            </w:r>
          </w:p>
        </w:tc>
      </w:tr>
      <w:tr w:rsidR="006E6D28" w:rsidRPr="00DC16EA" w14:paraId="38CD07FB" w14:textId="77777777" w:rsidTr="006E6D28">
        <w:tc>
          <w:tcPr>
            <w:tcW w:w="1809" w:type="dxa"/>
            <w:shd w:val="clear" w:color="auto" w:fill="D9D9D9" w:themeFill="background1" w:themeFillShade="D9"/>
          </w:tcPr>
          <w:p w14:paraId="57D74EA7"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1</w:t>
            </w:r>
          </w:p>
        </w:tc>
        <w:tc>
          <w:tcPr>
            <w:tcW w:w="7767" w:type="dxa"/>
          </w:tcPr>
          <w:p w14:paraId="79F14ABC"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Starts when the user wants to quit the game</w:t>
            </w:r>
          </w:p>
        </w:tc>
      </w:tr>
      <w:tr w:rsidR="006E6D28" w:rsidRPr="00DC16EA" w14:paraId="7A134275" w14:textId="77777777" w:rsidTr="006E6D28">
        <w:tc>
          <w:tcPr>
            <w:tcW w:w="1809" w:type="dxa"/>
            <w:shd w:val="clear" w:color="auto" w:fill="D9D9D9" w:themeFill="background1" w:themeFillShade="D9"/>
          </w:tcPr>
          <w:p w14:paraId="2CB8016D"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2</w:t>
            </w:r>
          </w:p>
        </w:tc>
        <w:tc>
          <w:tcPr>
            <w:tcW w:w="7767" w:type="dxa"/>
          </w:tcPr>
          <w:p w14:paraId="2A1B72E3"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system prompts for confirmation</w:t>
            </w:r>
          </w:p>
        </w:tc>
      </w:tr>
      <w:tr w:rsidR="006E6D28" w:rsidRPr="00DC16EA" w14:paraId="08142550" w14:textId="77777777" w:rsidTr="006E6D28">
        <w:tc>
          <w:tcPr>
            <w:tcW w:w="1809" w:type="dxa"/>
            <w:shd w:val="clear" w:color="auto" w:fill="D9D9D9" w:themeFill="background1" w:themeFillShade="D9"/>
          </w:tcPr>
          <w:p w14:paraId="4FE97418"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3.</w:t>
            </w:r>
          </w:p>
        </w:tc>
        <w:tc>
          <w:tcPr>
            <w:tcW w:w="7767" w:type="dxa"/>
          </w:tcPr>
          <w:p w14:paraId="4A17A4A5"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user confirms</w:t>
            </w:r>
          </w:p>
        </w:tc>
      </w:tr>
      <w:tr w:rsidR="006E6D28" w:rsidRPr="00DC16EA" w14:paraId="7AA7EBD0" w14:textId="77777777" w:rsidTr="006E6D28">
        <w:tc>
          <w:tcPr>
            <w:tcW w:w="1809" w:type="dxa"/>
            <w:shd w:val="clear" w:color="auto" w:fill="D9D9D9" w:themeFill="background1" w:themeFillShade="D9"/>
          </w:tcPr>
          <w:p w14:paraId="07E81999"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4</w:t>
            </w:r>
          </w:p>
        </w:tc>
        <w:tc>
          <w:tcPr>
            <w:tcW w:w="7767" w:type="dxa"/>
          </w:tcPr>
          <w:p w14:paraId="6E2ACA83"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system terminates</w:t>
            </w:r>
          </w:p>
        </w:tc>
      </w:tr>
      <w:tr w:rsidR="006E6D28" w:rsidRPr="00DC16EA" w14:paraId="21FFE932" w14:textId="77777777" w:rsidTr="005269D4">
        <w:tc>
          <w:tcPr>
            <w:tcW w:w="9576" w:type="dxa"/>
            <w:gridSpan w:val="2"/>
            <w:shd w:val="clear" w:color="auto" w:fill="D9D9D9" w:themeFill="background1" w:themeFillShade="D9"/>
          </w:tcPr>
          <w:p w14:paraId="170E7DE1" w14:textId="77777777" w:rsidR="006E6D28" w:rsidRPr="00DC16EA" w:rsidRDefault="006E6D28" w:rsidP="005269D4">
            <w:pPr>
              <w:rPr>
                <w:rFonts w:ascii="Calibri" w:hAnsi="Calibri" w:cs="Calibri"/>
                <w:sz w:val="20"/>
                <w:szCs w:val="20"/>
              </w:rPr>
            </w:pPr>
            <w:r w:rsidRPr="00DC16EA">
              <w:rPr>
                <w:rFonts w:ascii="Calibri" w:hAnsi="Calibri" w:cs="Calibri"/>
                <w:b/>
                <w:bCs/>
                <w:sz w:val="20"/>
                <w:szCs w:val="20"/>
              </w:rPr>
              <w:t>Alternate Scenario</w:t>
            </w:r>
          </w:p>
        </w:tc>
      </w:tr>
      <w:tr w:rsidR="006E6D28" w:rsidRPr="00DC16EA" w14:paraId="76C41185" w14:textId="77777777" w:rsidTr="006E6D28">
        <w:tc>
          <w:tcPr>
            <w:tcW w:w="1809" w:type="dxa"/>
            <w:shd w:val="clear" w:color="auto" w:fill="D9D9D9" w:themeFill="background1" w:themeFillShade="D9"/>
          </w:tcPr>
          <w:p w14:paraId="71A1EF70"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3.1</w:t>
            </w:r>
          </w:p>
        </w:tc>
        <w:tc>
          <w:tcPr>
            <w:tcW w:w="7767" w:type="dxa"/>
          </w:tcPr>
          <w:p w14:paraId="6C6B9871"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user does not confirm</w:t>
            </w:r>
          </w:p>
        </w:tc>
      </w:tr>
      <w:tr w:rsidR="006E6D28" w:rsidRPr="00DC16EA" w14:paraId="7F1636D3" w14:textId="77777777" w:rsidTr="006E6D28">
        <w:tc>
          <w:tcPr>
            <w:tcW w:w="1809" w:type="dxa"/>
            <w:shd w:val="clear" w:color="auto" w:fill="D9D9D9" w:themeFill="background1" w:themeFillShade="D9"/>
          </w:tcPr>
          <w:p w14:paraId="5AE11FDD"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1</w:t>
            </w:r>
          </w:p>
        </w:tc>
        <w:tc>
          <w:tcPr>
            <w:tcW w:w="7767" w:type="dxa"/>
          </w:tcPr>
          <w:p w14:paraId="09904791" w14:textId="77777777" w:rsidR="006E6D28" w:rsidRPr="00DC16EA" w:rsidRDefault="006E6D28" w:rsidP="005269D4">
            <w:pPr>
              <w:rPr>
                <w:rFonts w:ascii="Calibri" w:hAnsi="Calibri" w:cs="Calibri"/>
                <w:sz w:val="20"/>
                <w:szCs w:val="20"/>
              </w:rPr>
            </w:pPr>
            <w:r w:rsidRPr="00DC16EA">
              <w:rPr>
                <w:rFonts w:ascii="Calibri" w:hAnsi="Calibri" w:cs="Calibri"/>
                <w:sz w:val="20"/>
                <w:szCs w:val="20"/>
              </w:rPr>
              <w:t>The system returns to its previous state</w:t>
            </w:r>
          </w:p>
        </w:tc>
      </w:tr>
    </w:tbl>
    <w:p w14:paraId="118D98EF" w14:textId="77777777" w:rsidR="006E6D28" w:rsidRDefault="006E6D28" w:rsidP="00FF3AEB">
      <w:pPr>
        <w:pStyle w:val="BodyText"/>
      </w:pPr>
    </w:p>
    <w:p w14:paraId="3ACF92DF" w14:textId="48423E5E" w:rsidR="006E6D28" w:rsidRDefault="006E6D28" w:rsidP="00FF3AEB">
      <w:pPr>
        <w:pStyle w:val="BodyText"/>
      </w:pPr>
    </w:p>
    <w:p w14:paraId="305F6F52" w14:textId="390D0785" w:rsidR="006E6D28" w:rsidRDefault="006E6D28" w:rsidP="00FF3AEB">
      <w:pPr>
        <w:pStyle w:val="BodyText"/>
      </w:pPr>
    </w:p>
    <w:p w14:paraId="22392DF0" w14:textId="1ECF4F7C" w:rsidR="00450ED8" w:rsidRDefault="00450ED8" w:rsidP="00FF3AEB">
      <w:pPr>
        <w:pStyle w:val="BodyText"/>
      </w:pPr>
    </w:p>
    <w:p w14:paraId="12290903" w14:textId="77777777" w:rsidR="008504BB" w:rsidRDefault="008504BB" w:rsidP="00FF3AEB">
      <w:pPr>
        <w:pStyle w:val="BodyText"/>
      </w:pPr>
    </w:p>
    <w:p w14:paraId="623AE83B" w14:textId="08EC1227" w:rsidR="00450ED8" w:rsidRDefault="00450ED8" w:rsidP="00FF3AEB">
      <w:pPr>
        <w:pStyle w:val="BodyText"/>
      </w:pPr>
    </w:p>
    <w:p w14:paraId="6131CD49" w14:textId="6A05A283" w:rsidR="00450ED8" w:rsidRDefault="00450ED8" w:rsidP="00FF3AEB">
      <w:pPr>
        <w:pStyle w:val="BodyText"/>
      </w:pPr>
    </w:p>
    <w:p w14:paraId="75386F20" w14:textId="77777777" w:rsidR="0075647B" w:rsidRDefault="0075647B" w:rsidP="00FF3AEB">
      <w:pPr>
        <w:pStyle w:val="BodyText"/>
      </w:pPr>
    </w:p>
    <w:p w14:paraId="0313E7C0" w14:textId="2DAE735D" w:rsidR="00450ED8" w:rsidRDefault="00450ED8" w:rsidP="00FF3AEB">
      <w:pPr>
        <w:pStyle w:val="BodyText"/>
      </w:pPr>
    </w:p>
    <w:p w14:paraId="188C7CA0" w14:textId="6095B554" w:rsidR="00450ED8" w:rsidRDefault="00450ED8" w:rsidP="00FF3AEB">
      <w:pPr>
        <w:pStyle w:val="BodyText"/>
      </w:pPr>
    </w:p>
    <w:p w14:paraId="6A5A41FD" w14:textId="23A26506" w:rsidR="00450ED8" w:rsidRDefault="00450ED8" w:rsidP="00FF3AEB">
      <w:pPr>
        <w:pStyle w:val="BodyText"/>
      </w:pPr>
    </w:p>
    <w:p w14:paraId="280A500D" w14:textId="2EADD765" w:rsidR="00450ED8" w:rsidRDefault="00450ED8" w:rsidP="00FF3AEB">
      <w:pPr>
        <w:pStyle w:val="BodyText"/>
      </w:pPr>
    </w:p>
    <w:p w14:paraId="5E2CFAE8" w14:textId="7EA27F7A" w:rsidR="00450ED8" w:rsidRDefault="00450ED8" w:rsidP="00FF3AEB">
      <w:pPr>
        <w:pStyle w:val="BodyText"/>
      </w:pPr>
    </w:p>
    <w:p w14:paraId="3B016C6C" w14:textId="40A943E0" w:rsidR="00450ED8" w:rsidRDefault="00450ED8" w:rsidP="00FF3AEB">
      <w:pPr>
        <w:pStyle w:val="BodyText"/>
      </w:pPr>
    </w:p>
    <w:p w14:paraId="389DBDA5" w14:textId="1681318B" w:rsidR="00450ED8" w:rsidRDefault="00450ED8" w:rsidP="00FF3AEB">
      <w:pPr>
        <w:pStyle w:val="BodyText"/>
      </w:pPr>
    </w:p>
    <w:p w14:paraId="755669B9" w14:textId="0F22E24F" w:rsidR="00450ED8" w:rsidRDefault="00450ED8" w:rsidP="00FF3AEB">
      <w:pPr>
        <w:pStyle w:val="BodyText"/>
      </w:pPr>
    </w:p>
    <w:p w14:paraId="4850AD2B" w14:textId="5A101480" w:rsidR="00450ED8" w:rsidRDefault="00450ED8" w:rsidP="00FF3AEB">
      <w:pPr>
        <w:pStyle w:val="BodyText"/>
      </w:pPr>
    </w:p>
    <w:p w14:paraId="35EF5016" w14:textId="38E030D0" w:rsidR="00450ED8" w:rsidRDefault="00450ED8" w:rsidP="00FF3AEB">
      <w:pPr>
        <w:pStyle w:val="BodyText"/>
      </w:pPr>
    </w:p>
    <w:p w14:paraId="0BBD66B8" w14:textId="7C1A5B6F" w:rsidR="00450ED8" w:rsidRDefault="00450ED8" w:rsidP="00FF3AEB">
      <w:pPr>
        <w:pStyle w:val="BodyText"/>
      </w:pPr>
    </w:p>
    <w:p w14:paraId="657B9455" w14:textId="77777777" w:rsidR="00450ED8" w:rsidRDefault="00450ED8" w:rsidP="00FF3AEB">
      <w:pPr>
        <w:pStyle w:val="BodyText"/>
      </w:pPr>
    </w:p>
    <w:p w14:paraId="1AA3613C" w14:textId="7F7BEE9F" w:rsidR="00450ED8" w:rsidRDefault="00450ED8" w:rsidP="00450ED8">
      <w:pPr>
        <w:pStyle w:val="Heading1"/>
      </w:pPr>
      <w:bookmarkStart w:id="124" w:name="_Toc80793697"/>
      <w:bookmarkStart w:id="125" w:name="_Toc80802062"/>
      <w:r>
        <w:lastRenderedPageBreak/>
        <w:t xml:space="preserve">Appendix </w:t>
      </w:r>
      <w:r w:rsidR="00294849">
        <w:t>2, State</w:t>
      </w:r>
      <w:r w:rsidR="008C2F67">
        <w:t xml:space="preserve"> machine diagrams</w:t>
      </w:r>
      <w:bookmarkEnd w:id="124"/>
      <w:bookmarkEnd w:id="125"/>
      <w:r w:rsidR="008C2F67">
        <w:t xml:space="preserve"> </w:t>
      </w:r>
    </w:p>
    <w:p w14:paraId="55FD7854" w14:textId="77777777" w:rsidR="00595202" w:rsidRDefault="00595202" w:rsidP="00595202">
      <w:pPr>
        <w:pStyle w:val="BodyText"/>
      </w:pPr>
    </w:p>
    <w:p w14:paraId="66D2C565" w14:textId="77777777" w:rsidR="00595202" w:rsidRDefault="00595202" w:rsidP="00595202">
      <w:pPr>
        <w:pStyle w:val="BodyText"/>
      </w:pPr>
    </w:p>
    <w:p w14:paraId="6EB55FA9" w14:textId="0D6CEFC1" w:rsidR="00595202" w:rsidRDefault="0075647B" w:rsidP="0075647B">
      <w:pPr>
        <w:pStyle w:val="Heading2"/>
      </w:pPr>
      <w:bookmarkStart w:id="126" w:name="_Toc80802063"/>
      <w:r>
        <w:t>Overview</w:t>
      </w:r>
      <w:bookmarkEnd w:id="126"/>
    </w:p>
    <w:p w14:paraId="5B0F52CC" w14:textId="77777777" w:rsidR="00595202" w:rsidRDefault="00595202" w:rsidP="00595202">
      <w:pPr>
        <w:pStyle w:val="BodyText"/>
      </w:pPr>
    </w:p>
    <w:p w14:paraId="3688E431" w14:textId="77777777" w:rsidR="00F42D5B" w:rsidRDefault="00595202" w:rsidP="00F42D5B">
      <w:pPr>
        <w:pStyle w:val="BodyText"/>
        <w:keepNext/>
      </w:pPr>
      <w:r>
        <w:rPr>
          <w:noProof/>
        </w:rPr>
        <w:drawing>
          <wp:inline distT="0" distB="0" distL="0" distR="0" wp14:anchorId="78564787" wp14:editId="40F450CB">
            <wp:extent cx="5934075" cy="387667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34075" cy="3876675"/>
                    </a:xfrm>
                    <a:prstGeom prst="rect">
                      <a:avLst/>
                    </a:prstGeom>
                    <a:noFill/>
                    <a:ln>
                      <a:noFill/>
                    </a:ln>
                  </pic:spPr>
                </pic:pic>
              </a:graphicData>
            </a:graphic>
          </wp:inline>
        </w:drawing>
      </w:r>
    </w:p>
    <w:p w14:paraId="6B1F0825" w14:textId="4F825E38" w:rsidR="00595202" w:rsidRDefault="00F42D5B" w:rsidP="00F42D5B">
      <w:pPr>
        <w:pStyle w:val="Caption"/>
      </w:pPr>
      <w:r>
        <w:t xml:space="preserve">Figure </w:t>
      </w:r>
      <w:fldSimple w:instr=" SEQ Figure \* ARABIC ">
        <w:r w:rsidR="00107ACD">
          <w:rPr>
            <w:noProof/>
          </w:rPr>
          <w:t>2</w:t>
        </w:r>
      </w:fldSimple>
      <w:r>
        <w:t>, Overview state machine diagram with interaction between all parts of the program</w:t>
      </w:r>
    </w:p>
    <w:p w14:paraId="1024BE78" w14:textId="75E83605" w:rsidR="00595202" w:rsidRDefault="00595202" w:rsidP="00595202">
      <w:pPr>
        <w:pStyle w:val="BodyText"/>
      </w:pPr>
    </w:p>
    <w:p w14:paraId="686D5CD1" w14:textId="468EB9A2" w:rsidR="00595202" w:rsidRDefault="00595202" w:rsidP="00595202">
      <w:pPr>
        <w:pStyle w:val="BodyText"/>
      </w:pPr>
    </w:p>
    <w:p w14:paraId="6C74516B" w14:textId="45646058" w:rsidR="00595202" w:rsidRDefault="00595202" w:rsidP="00595202">
      <w:pPr>
        <w:pStyle w:val="BodyText"/>
      </w:pPr>
    </w:p>
    <w:p w14:paraId="36D0EE28" w14:textId="084D3460" w:rsidR="00595202" w:rsidRDefault="00595202" w:rsidP="00595202">
      <w:pPr>
        <w:pStyle w:val="BodyText"/>
      </w:pPr>
    </w:p>
    <w:p w14:paraId="0BB787E3" w14:textId="1AE4BA54" w:rsidR="00595202" w:rsidRDefault="00595202" w:rsidP="00595202">
      <w:pPr>
        <w:pStyle w:val="BodyText"/>
      </w:pPr>
    </w:p>
    <w:p w14:paraId="53CCD818" w14:textId="748AF7AB" w:rsidR="00595202" w:rsidRDefault="00595202" w:rsidP="00595202">
      <w:pPr>
        <w:pStyle w:val="BodyText"/>
      </w:pPr>
    </w:p>
    <w:p w14:paraId="124C4AFE" w14:textId="13E5AD18" w:rsidR="00595202" w:rsidRDefault="00595202" w:rsidP="00595202">
      <w:pPr>
        <w:pStyle w:val="BodyText"/>
      </w:pPr>
    </w:p>
    <w:p w14:paraId="6D2E3BBF" w14:textId="21B6F9E9" w:rsidR="00595202" w:rsidRDefault="00595202" w:rsidP="00595202">
      <w:pPr>
        <w:pStyle w:val="BodyText"/>
      </w:pPr>
    </w:p>
    <w:p w14:paraId="039E2C4D" w14:textId="2277ADF2" w:rsidR="00595202" w:rsidRDefault="0075647B" w:rsidP="0075647B">
      <w:pPr>
        <w:pStyle w:val="Heading2"/>
      </w:pPr>
      <w:bookmarkStart w:id="127" w:name="_Toc80802064"/>
      <w:r>
        <w:lastRenderedPageBreak/>
        <w:t>UC 1</w:t>
      </w:r>
      <w:r w:rsidR="003B0729">
        <w:t xml:space="preserve"> Start game</w:t>
      </w:r>
      <w:r>
        <w:t xml:space="preserve"> + UC 1.1</w:t>
      </w:r>
      <w:r w:rsidR="003B0729">
        <w:t xml:space="preserve"> Play game extended</w:t>
      </w:r>
      <w:bookmarkEnd w:id="127"/>
    </w:p>
    <w:p w14:paraId="7C9B6E79" w14:textId="71EA1755" w:rsidR="00595202" w:rsidRDefault="00595202" w:rsidP="00595202">
      <w:pPr>
        <w:pStyle w:val="BodyText"/>
      </w:pPr>
    </w:p>
    <w:p w14:paraId="3C8E0FFD" w14:textId="31083D58" w:rsidR="00595202" w:rsidRDefault="00595202" w:rsidP="00595202">
      <w:pPr>
        <w:pStyle w:val="BodyText"/>
      </w:pPr>
    </w:p>
    <w:p w14:paraId="24262A0B" w14:textId="6727B000" w:rsidR="00595202" w:rsidRDefault="00595202" w:rsidP="00595202">
      <w:pPr>
        <w:pStyle w:val="BodyText"/>
      </w:pPr>
    </w:p>
    <w:p w14:paraId="738AF3F7" w14:textId="77777777" w:rsidR="00F42D5B" w:rsidRDefault="00595202" w:rsidP="00F42D5B">
      <w:pPr>
        <w:pStyle w:val="BodyText"/>
        <w:keepNext/>
      </w:pPr>
      <w:r>
        <w:rPr>
          <w:noProof/>
        </w:rPr>
        <w:drawing>
          <wp:inline distT="0" distB="0" distL="0" distR="0" wp14:anchorId="442EA626" wp14:editId="77BAD290">
            <wp:extent cx="5934075" cy="38290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4075" cy="3829050"/>
                    </a:xfrm>
                    <a:prstGeom prst="rect">
                      <a:avLst/>
                    </a:prstGeom>
                    <a:noFill/>
                    <a:ln>
                      <a:noFill/>
                    </a:ln>
                  </pic:spPr>
                </pic:pic>
              </a:graphicData>
            </a:graphic>
          </wp:inline>
        </w:drawing>
      </w:r>
    </w:p>
    <w:p w14:paraId="7897DF31" w14:textId="134F48F2" w:rsidR="00595202" w:rsidRDefault="00F42D5B" w:rsidP="00F42D5B">
      <w:pPr>
        <w:pStyle w:val="Caption"/>
      </w:pPr>
      <w:r>
        <w:t xml:space="preserve">Figure </w:t>
      </w:r>
      <w:fldSimple w:instr=" SEQ Figure \* ARABIC ">
        <w:r w:rsidR="00107ACD">
          <w:rPr>
            <w:noProof/>
          </w:rPr>
          <w:t>3</w:t>
        </w:r>
      </w:fldSimple>
      <w:r>
        <w:t>, State machine diagram depicting the the interaction between parts in UC 1 and UC 1.1</w:t>
      </w:r>
      <w:r w:rsidR="003218B9">
        <w:t>.</w:t>
      </w:r>
    </w:p>
    <w:p w14:paraId="6AE5D147" w14:textId="4D492BF2" w:rsidR="00595202" w:rsidRDefault="00595202" w:rsidP="00595202">
      <w:pPr>
        <w:pStyle w:val="BodyText"/>
      </w:pPr>
    </w:p>
    <w:p w14:paraId="0B27C00E" w14:textId="0EFF8419" w:rsidR="00595202" w:rsidRDefault="00595202" w:rsidP="00595202">
      <w:pPr>
        <w:pStyle w:val="BodyText"/>
      </w:pPr>
    </w:p>
    <w:p w14:paraId="7B7B7098" w14:textId="499B7C4B" w:rsidR="00595202" w:rsidRDefault="00595202" w:rsidP="00595202">
      <w:pPr>
        <w:pStyle w:val="BodyText"/>
      </w:pPr>
    </w:p>
    <w:p w14:paraId="6CFC137F" w14:textId="1D84EF91" w:rsidR="00595202" w:rsidRDefault="00595202" w:rsidP="00595202">
      <w:pPr>
        <w:pStyle w:val="BodyText"/>
      </w:pPr>
    </w:p>
    <w:p w14:paraId="0FE74E0B" w14:textId="37A9B099" w:rsidR="00595202" w:rsidRDefault="00595202" w:rsidP="00595202">
      <w:pPr>
        <w:pStyle w:val="BodyText"/>
      </w:pPr>
    </w:p>
    <w:p w14:paraId="03E8A4B1" w14:textId="0F02DC3E" w:rsidR="00595202" w:rsidRDefault="00595202" w:rsidP="00595202">
      <w:pPr>
        <w:pStyle w:val="BodyText"/>
      </w:pPr>
    </w:p>
    <w:p w14:paraId="7BC7E400" w14:textId="3E82DE05" w:rsidR="00595202" w:rsidRDefault="00595202" w:rsidP="00595202">
      <w:pPr>
        <w:pStyle w:val="BodyText"/>
      </w:pPr>
    </w:p>
    <w:p w14:paraId="3D8C2FC5" w14:textId="46117D1F" w:rsidR="00595202" w:rsidRDefault="00595202" w:rsidP="00595202">
      <w:pPr>
        <w:pStyle w:val="BodyText"/>
      </w:pPr>
    </w:p>
    <w:p w14:paraId="27F9DEF6" w14:textId="37EB4EE5" w:rsidR="00595202" w:rsidRDefault="00595202" w:rsidP="00595202">
      <w:pPr>
        <w:pStyle w:val="BodyText"/>
      </w:pPr>
    </w:p>
    <w:p w14:paraId="593E84A0" w14:textId="53B2AD54" w:rsidR="00595202" w:rsidRDefault="0075647B" w:rsidP="0075647B">
      <w:pPr>
        <w:pStyle w:val="Heading2"/>
      </w:pPr>
      <w:bookmarkStart w:id="128" w:name="_Toc80802065"/>
      <w:r>
        <w:lastRenderedPageBreak/>
        <w:t>UC 1.1</w:t>
      </w:r>
      <w:r w:rsidR="003B0729">
        <w:t xml:space="preserve"> Play game</w:t>
      </w:r>
      <w:bookmarkEnd w:id="128"/>
    </w:p>
    <w:p w14:paraId="27569EE9" w14:textId="411B0A7D" w:rsidR="00595202" w:rsidRDefault="00595202" w:rsidP="00595202">
      <w:pPr>
        <w:pStyle w:val="BodyText"/>
      </w:pPr>
    </w:p>
    <w:p w14:paraId="306BC0C1" w14:textId="30CE6C67" w:rsidR="00595202" w:rsidRDefault="00595202" w:rsidP="00595202">
      <w:pPr>
        <w:pStyle w:val="BodyText"/>
      </w:pPr>
    </w:p>
    <w:p w14:paraId="7ADFC472" w14:textId="77777777" w:rsidR="003218B9" w:rsidRDefault="00FB41E3" w:rsidP="003218B9">
      <w:pPr>
        <w:pStyle w:val="BodyText"/>
        <w:keepNext/>
      </w:pPr>
      <w:r>
        <w:rPr>
          <w:noProof/>
        </w:rPr>
        <w:drawing>
          <wp:inline distT="0" distB="0" distL="0" distR="0" wp14:anchorId="74736906" wp14:editId="683D8377">
            <wp:extent cx="5943600" cy="4648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4648200"/>
                    </a:xfrm>
                    <a:prstGeom prst="rect">
                      <a:avLst/>
                    </a:prstGeom>
                    <a:noFill/>
                    <a:ln>
                      <a:noFill/>
                    </a:ln>
                  </pic:spPr>
                </pic:pic>
              </a:graphicData>
            </a:graphic>
          </wp:inline>
        </w:drawing>
      </w:r>
    </w:p>
    <w:p w14:paraId="7A217F69" w14:textId="2DA19D09" w:rsidR="00595202" w:rsidRDefault="003218B9" w:rsidP="003218B9">
      <w:pPr>
        <w:pStyle w:val="Caption"/>
      </w:pPr>
      <w:r>
        <w:t xml:space="preserve">Figure </w:t>
      </w:r>
      <w:fldSimple w:instr=" SEQ Figure \* ARABIC ">
        <w:r w:rsidR="00107ACD">
          <w:rPr>
            <w:noProof/>
          </w:rPr>
          <w:t>4</w:t>
        </w:r>
      </w:fldSimple>
      <w:r>
        <w:t>, State machine diagram depicting the interaction within UC 1.1.</w:t>
      </w:r>
    </w:p>
    <w:p w14:paraId="19D3FA67" w14:textId="743A0D9F" w:rsidR="00FB41E3" w:rsidRDefault="00FB41E3" w:rsidP="00595202">
      <w:pPr>
        <w:pStyle w:val="BodyText"/>
      </w:pPr>
    </w:p>
    <w:p w14:paraId="72297330" w14:textId="3B34DDF7" w:rsidR="00FB41E3" w:rsidRDefault="00FB41E3" w:rsidP="00595202">
      <w:pPr>
        <w:pStyle w:val="BodyText"/>
      </w:pPr>
    </w:p>
    <w:p w14:paraId="76342B5D" w14:textId="4A70786F" w:rsidR="00FB41E3" w:rsidRDefault="00FB41E3" w:rsidP="00595202">
      <w:pPr>
        <w:pStyle w:val="BodyText"/>
      </w:pPr>
    </w:p>
    <w:p w14:paraId="6C6F354A" w14:textId="015C3C97" w:rsidR="00FB41E3" w:rsidRDefault="00FB41E3" w:rsidP="00595202">
      <w:pPr>
        <w:pStyle w:val="BodyText"/>
      </w:pPr>
    </w:p>
    <w:p w14:paraId="4A8D2520" w14:textId="23D62647" w:rsidR="00FB41E3" w:rsidRDefault="00FB41E3" w:rsidP="00595202">
      <w:pPr>
        <w:pStyle w:val="BodyText"/>
      </w:pPr>
    </w:p>
    <w:p w14:paraId="69873514" w14:textId="030C1E74" w:rsidR="00FB41E3" w:rsidRDefault="00FB41E3" w:rsidP="00595202">
      <w:pPr>
        <w:pStyle w:val="BodyText"/>
      </w:pPr>
    </w:p>
    <w:p w14:paraId="02F907FC" w14:textId="26B3F8BC" w:rsidR="00FB41E3" w:rsidRDefault="00FB41E3" w:rsidP="00595202">
      <w:pPr>
        <w:pStyle w:val="BodyText"/>
      </w:pPr>
    </w:p>
    <w:p w14:paraId="615A18E2" w14:textId="179AB7B3" w:rsidR="00FB41E3" w:rsidRDefault="0075647B" w:rsidP="0075647B">
      <w:pPr>
        <w:pStyle w:val="Heading2"/>
      </w:pPr>
      <w:bookmarkStart w:id="129" w:name="_Toc80802066"/>
      <w:r>
        <w:lastRenderedPageBreak/>
        <w:t>UC</w:t>
      </w:r>
      <w:r w:rsidR="003B0729">
        <w:t xml:space="preserve"> </w:t>
      </w:r>
      <w:r>
        <w:t>2</w:t>
      </w:r>
      <w:r w:rsidR="003B0729">
        <w:t xml:space="preserve"> Import word list</w:t>
      </w:r>
      <w:bookmarkEnd w:id="129"/>
    </w:p>
    <w:p w14:paraId="4ACD286A" w14:textId="3B944339" w:rsidR="00FB41E3" w:rsidRDefault="00FB41E3" w:rsidP="00595202">
      <w:pPr>
        <w:pStyle w:val="BodyText"/>
      </w:pPr>
    </w:p>
    <w:p w14:paraId="41E3BDF2" w14:textId="58FAB764" w:rsidR="00FB41E3" w:rsidRDefault="00FB41E3" w:rsidP="00595202">
      <w:pPr>
        <w:pStyle w:val="BodyText"/>
      </w:pPr>
    </w:p>
    <w:p w14:paraId="255A664D" w14:textId="18134BD3" w:rsidR="00FB41E3" w:rsidRDefault="00FB41E3" w:rsidP="00595202">
      <w:pPr>
        <w:pStyle w:val="BodyText"/>
      </w:pPr>
    </w:p>
    <w:p w14:paraId="0C024AFA" w14:textId="77777777" w:rsidR="003218B9" w:rsidRDefault="00FB41E3" w:rsidP="003218B9">
      <w:pPr>
        <w:pStyle w:val="BodyText"/>
        <w:keepNext/>
      </w:pPr>
      <w:r>
        <w:rPr>
          <w:noProof/>
        </w:rPr>
        <w:drawing>
          <wp:inline distT="0" distB="0" distL="0" distR="0" wp14:anchorId="37CA9101" wp14:editId="4FBD3AC3">
            <wp:extent cx="5943600" cy="42957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95775"/>
                    </a:xfrm>
                    <a:prstGeom prst="rect">
                      <a:avLst/>
                    </a:prstGeom>
                    <a:noFill/>
                    <a:ln>
                      <a:noFill/>
                    </a:ln>
                  </pic:spPr>
                </pic:pic>
              </a:graphicData>
            </a:graphic>
          </wp:inline>
        </w:drawing>
      </w:r>
    </w:p>
    <w:p w14:paraId="3750ABCE" w14:textId="1617D5D8" w:rsidR="00FB41E3" w:rsidRDefault="003218B9" w:rsidP="003218B9">
      <w:pPr>
        <w:pStyle w:val="Caption"/>
      </w:pPr>
      <w:r>
        <w:t xml:space="preserve">Figure </w:t>
      </w:r>
      <w:fldSimple w:instr=" SEQ Figure \* ARABIC ">
        <w:r w:rsidR="00107ACD">
          <w:rPr>
            <w:noProof/>
          </w:rPr>
          <w:t>5</w:t>
        </w:r>
      </w:fldSimple>
      <w:r>
        <w:t>, State machine diagram depicting the interaction within UC 2.</w:t>
      </w:r>
    </w:p>
    <w:p w14:paraId="5F3A4F84" w14:textId="6B036C3F" w:rsidR="00FB41E3" w:rsidRDefault="00FB41E3" w:rsidP="00595202">
      <w:pPr>
        <w:pStyle w:val="BodyText"/>
      </w:pPr>
    </w:p>
    <w:p w14:paraId="7D5C9422" w14:textId="63ABE83E" w:rsidR="00FB41E3" w:rsidRDefault="00FB41E3" w:rsidP="00595202">
      <w:pPr>
        <w:pStyle w:val="BodyText"/>
      </w:pPr>
    </w:p>
    <w:p w14:paraId="54F97128" w14:textId="0076F52F" w:rsidR="00FB41E3" w:rsidRDefault="00FB41E3" w:rsidP="00595202">
      <w:pPr>
        <w:pStyle w:val="BodyText"/>
      </w:pPr>
    </w:p>
    <w:p w14:paraId="6EA8C3E5" w14:textId="5B700E65" w:rsidR="00FB41E3" w:rsidRDefault="00FB41E3" w:rsidP="00595202">
      <w:pPr>
        <w:pStyle w:val="BodyText"/>
      </w:pPr>
    </w:p>
    <w:p w14:paraId="74E514C6" w14:textId="135AF934" w:rsidR="00FB41E3" w:rsidRDefault="00FB41E3" w:rsidP="00595202">
      <w:pPr>
        <w:pStyle w:val="BodyText"/>
      </w:pPr>
    </w:p>
    <w:p w14:paraId="2416EA61" w14:textId="1E2A3E57" w:rsidR="00FB41E3" w:rsidRDefault="00FB41E3" w:rsidP="00595202">
      <w:pPr>
        <w:pStyle w:val="BodyText"/>
      </w:pPr>
    </w:p>
    <w:p w14:paraId="55A664CC" w14:textId="6B75D41A" w:rsidR="00FB41E3" w:rsidRDefault="00FB41E3" w:rsidP="00595202">
      <w:pPr>
        <w:pStyle w:val="BodyText"/>
      </w:pPr>
    </w:p>
    <w:p w14:paraId="2256DC2A" w14:textId="7948EE54" w:rsidR="00FB41E3" w:rsidRDefault="00FB41E3" w:rsidP="00595202">
      <w:pPr>
        <w:pStyle w:val="BodyText"/>
      </w:pPr>
    </w:p>
    <w:p w14:paraId="7DEBF9C2" w14:textId="340F8ECB" w:rsidR="00FB41E3" w:rsidRDefault="0075647B" w:rsidP="0075647B">
      <w:pPr>
        <w:pStyle w:val="Heading2"/>
      </w:pPr>
      <w:bookmarkStart w:id="130" w:name="_Toc80802067"/>
      <w:r>
        <w:lastRenderedPageBreak/>
        <w:t>UC 3</w:t>
      </w:r>
      <w:r w:rsidR="003B0729">
        <w:t xml:space="preserve"> Select word list</w:t>
      </w:r>
      <w:bookmarkEnd w:id="130"/>
    </w:p>
    <w:p w14:paraId="13457AD3" w14:textId="6B85AB8B" w:rsidR="00FB41E3" w:rsidRDefault="00FB41E3" w:rsidP="00595202">
      <w:pPr>
        <w:pStyle w:val="BodyText"/>
      </w:pPr>
    </w:p>
    <w:p w14:paraId="0212EADC" w14:textId="2AC8BB09" w:rsidR="00FB41E3" w:rsidRDefault="00FB41E3" w:rsidP="00595202">
      <w:pPr>
        <w:pStyle w:val="BodyText"/>
      </w:pPr>
    </w:p>
    <w:p w14:paraId="71BC1C30" w14:textId="58925F10" w:rsidR="00FB41E3" w:rsidRDefault="00FB41E3" w:rsidP="00595202">
      <w:pPr>
        <w:pStyle w:val="BodyText"/>
      </w:pPr>
    </w:p>
    <w:p w14:paraId="098B817E" w14:textId="77777777" w:rsidR="003218B9" w:rsidRDefault="00FB41E3" w:rsidP="003218B9">
      <w:pPr>
        <w:pStyle w:val="BodyText"/>
        <w:keepNext/>
      </w:pPr>
      <w:r>
        <w:rPr>
          <w:noProof/>
        </w:rPr>
        <w:drawing>
          <wp:inline distT="0" distB="0" distL="0" distR="0" wp14:anchorId="13643418" wp14:editId="2E68227D">
            <wp:extent cx="5943600" cy="51054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5105400"/>
                    </a:xfrm>
                    <a:prstGeom prst="rect">
                      <a:avLst/>
                    </a:prstGeom>
                    <a:noFill/>
                    <a:ln>
                      <a:noFill/>
                    </a:ln>
                  </pic:spPr>
                </pic:pic>
              </a:graphicData>
            </a:graphic>
          </wp:inline>
        </w:drawing>
      </w:r>
    </w:p>
    <w:p w14:paraId="0255CBF2" w14:textId="44422E0D" w:rsidR="00FB41E3" w:rsidRDefault="003218B9" w:rsidP="003218B9">
      <w:pPr>
        <w:pStyle w:val="Caption"/>
      </w:pPr>
      <w:r>
        <w:t xml:space="preserve">Figure </w:t>
      </w:r>
      <w:fldSimple w:instr=" SEQ Figure \* ARABIC ">
        <w:r w:rsidR="00107ACD">
          <w:rPr>
            <w:noProof/>
          </w:rPr>
          <w:t>6</w:t>
        </w:r>
      </w:fldSimple>
      <w:r>
        <w:t>, State machine diagram depicting the interaction within UC 3.</w:t>
      </w:r>
    </w:p>
    <w:p w14:paraId="4CA731F4" w14:textId="791FF86E" w:rsidR="00FB41E3" w:rsidRDefault="00FB41E3" w:rsidP="00595202">
      <w:pPr>
        <w:pStyle w:val="BodyText"/>
      </w:pPr>
    </w:p>
    <w:p w14:paraId="5A8A88C6" w14:textId="0FADF4AA" w:rsidR="00FB41E3" w:rsidRDefault="00FB41E3" w:rsidP="00595202">
      <w:pPr>
        <w:pStyle w:val="BodyText"/>
      </w:pPr>
    </w:p>
    <w:p w14:paraId="1F8FE458" w14:textId="6E37BB7D" w:rsidR="00FB41E3" w:rsidRDefault="00FB41E3" w:rsidP="00595202">
      <w:pPr>
        <w:pStyle w:val="BodyText"/>
      </w:pPr>
    </w:p>
    <w:p w14:paraId="6B209B1A" w14:textId="5CEB157A" w:rsidR="00FB41E3" w:rsidRDefault="00FB41E3" w:rsidP="00595202">
      <w:pPr>
        <w:pStyle w:val="BodyText"/>
      </w:pPr>
    </w:p>
    <w:p w14:paraId="41A3CBDA" w14:textId="43D03E91" w:rsidR="00FB41E3" w:rsidRDefault="00FB41E3" w:rsidP="00595202">
      <w:pPr>
        <w:pStyle w:val="BodyText"/>
      </w:pPr>
    </w:p>
    <w:p w14:paraId="26FD0862" w14:textId="67AA5863" w:rsidR="00FB41E3" w:rsidRDefault="003B0729" w:rsidP="003B0729">
      <w:pPr>
        <w:pStyle w:val="Heading2"/>
      </w:pPr>
      <w:bookmarkStart w:id="131" w:name="_Toc80802068"/>
      <w:r>
        <w:lastRenderedPageBreak/>
        <w:t>UC 4 High score</w:t>
      </w:r>
      <w:bookmarkEnd w:id="131"/>
    </w:p>
    <w:p w14:paraId="6D0DB8F9" w14:textId="427E0F1C" w:rsidR="00FB41E3" w:rsidRDefault="00FB41E3" w:rsidP="00595202">
      <w:pPr>
        <w:pStyle w:val="BodyText"/>
      </w:pPr>
    </w:p>
    <w:p w14:paraId="79167950" w14:textId="6E38F197" w:rsidR="00FB41E3" w:rsidRDefault="00FB41E3" w:rsidP="00595202">
      <w:pPr>
        <w:pStyle w:val="BodyText"/>
      </w:pPr>
    </w:p>
    <w:p w14:paraId="19990DB1" w14:textId="1FAEFF11" w:rsidR="00FB41E3" w:rsidRDefault="00FB41E3" w:rsidP="00595202">
      <w:pPr>
        <w:pStyle w:val="BodyText"/>
      </w:pPr>
    </w:p>
    <w:p w14:paraId="177BF8C2" w14:textId="0A02EC31" w:rsidR="00FB41E3" w:rsidRDefault="00FB41E3" w:rsidP="00595202">
      <w:pPr>
        <w:pStyle w:val="BodyText"/>
      </w:pPr>
    </w:p>
    <w:p w14:paraId="2D2BD2BE" w14:textId="05408CAF" w:rsidR="00FB41E3" w:rsidRDefault="00FB41E3" w:rsidP="00595202">
      <w:pPr>
        <w:pStyle w:val="BodyText"/>
      </w:pPr>
    </w:p>
    <w:p w14:paraId="77E40AED" w14:textId="77777777" w:rsidR="003218B9" w:rsidRDefault="00FB41E3" w:rsidP="003218B9">
      <w:pPr>
        <w:pStyle w:val="BodyText"/>
        <w:keepNext/>
      </w:pPr>
      <w:r>
        <w:rPr>
          <w:noProof/>
        </w:rPr>
        <w:drawing>
          <wp:inline distT="0" distB="0" distL="0" distR="0" wp14:anchorId="524D05CF" wp14:editId="72989DE5">
            <wp:extent cx="4962525" cy="54006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962525" cy="5400675"/>
                    </a:xfrm>
                    <a:prstGeom prst="rect">
                      <a:avLst/>
                    </a:prstGeom>
                    <a:noFill/>
                    <a:ln>
                      <a:noFill/>
                    </a:ln>
                  </pic:spPr>
                </pic:pic>
              </a:graphicData>
            </a:graphic>
          </wp:inline>
        </w:drawing>
      </w:r>
    </w:p>
    <w:p w14:paraId="1861B7E5" w14:textId="3454E593" w:rsidR="00FB41E3" w:rsidRDefault="003218B9" w:rsidP="003218B9">
      <w:pPr>
        <w:pStyle w:val="Caption"/>
      </w:pPr>
      <w:r>
        <w:t xml:space="preserve">Figure </w:t>
      </w:r>
      <w:fldSimple w:instr=" SEQ Figure \* ARABIC ">
        <w:r w:rsidR="00107ACD">
          <w:rPr>
            <w:noProof/>
          </w:rPr>
          <w:t>7</w:t>
        </w:r>
      </w:fldSimple>
      <w:r>
        <w:t>, State machine diagram depicting the interaction within UC 4</w:t>
      </w:r>
    </w:p>
    <w:p w14:paraId="1333DA6F" w14:textId="474F8028" w:rsidR="00FB41E3" w:rsidRDefault="00FB41E3" w:rsidP="00595202">
      <w:pPr>
        <w:pStyle w:val="BodyText"/>
      </w:pPr>
    </w:p>
    <w:p w14:paraId="4FF46256" w14:textId="6D6D54FB" w:rsidR="00FB41E3" w:rsidRDefault="00FB41E3" w:rsidP="00595202">
      <w:pPr>
        <w:pStyle w:val="BodyText"/>
      </w:pPr>
    </w:p>
    <w:p w14:paraId="166215ED" w14:textId="470119BD" w:rsidR="00FB41E3" w:rsidRDefault="003B0729" w:rsidP="003B0729">
      <w:pPr>
        <w:pStyle w:val="Heading2"/>
      </w:pPr>
      <w:bookmarkStart w:id="132" w:name="_Toc80802069"/>
      <w:r>
        <w:lastRenderedPageBreak/>
        <w:t>UC 5 Quit game</w:t>
      </w:r>
      <w:bookmarkEnd w:id="132"/>
    </w:p>
    <w:p w14:paraId="4B545113" w14:textId="7CB71F4A" w:rsidR="00FB41E3" w:rsidRDefault="00FB41E3" w:rsidP="00595202">
      <w:pPr>
        <w:pStyle w:val="BodyText"/>
      </w:pPr>
    </w:p>
    <w:p w14:paraId="18384E79" w14:textId="432743B6" w:rsidR="00FB41E3" w:rsidRDefault="00FB41E3" w:rsidP="00595202">
      <w:pPr>
        <w:pStyle w:val="BodyText"/>
      </w:pPr>
    </w:p>
    <w:p w14:paraId="545D6918" w14:textId="1E959E9A" w:rsidR="00FB41E3" w:rsidRDefault="00FB41E3" w:rsidP="00595202">
      <w:pPr>
        <w:pStyle w:val="BodyText"/>
      </w:pPr>
    </w:p>
    <w:p w14:paraId="6CF24E76" w14:textId="26B900E0" w:rsidR="00FB41E3" w:rsidRDefault="00FB41E3" w:rsidP="00595202">
      <w:pPr>
        <w:pStyle w:val="BodyText"/>
      </w:pPr>
    </w:p>
    <w:p w14:paraId="7D4299A4" w14:textId="77777777" w:rsidR="003218B9" w:rsidRDefault="00FB41E3" w:rsidP="003218B9">
      <w:pPr>
        <w:pStyle w:val="BodyText"/>
        <w:keepNext/>
      </w:pPr>
      <w:r>
        <w:rPr>
          <w:noProof/>
        </w:rPr>
        <w:drawing>
          <wp:inline distT="0" distB="0" distL="0" distR="0" wp14:anchorId="4ADD1347" wp14:editId="4C875431">
            <wp:extent cx="5943600" cy="5334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5334000"/>
                    </a:xfrm>
                    <a:prstGeom prst="rect">
                      <a:avLst/>
                    </a:prstGeom>
                    <a:noFill/>
                    <a:ln>
                      <a:noFill/>
                    </a:ln>
                  </pic:spPr>
                </pic:pic>
              </a:graphicData>
            </a:graphic>
          </wp:inline>
        </w:drawing>
      </w:r>
    </w:p>
    <w:p w14:paraId="22DE384E" w14:textId="22DADE4C" w:rsidR="00FB41E3" w:rsidRDefault="003218B9" w:rsidP="003218B9">
      <w:pPr>
        <w:pStyle w:val="Caption"/>
      </w:pPr>
      <w:r>
        <w:t xml:space="preserve">Figure </w:t>
      </w:r>
      <w:fldSimple w:instr=" SEQ Figure \* ARABIC ">
        <w:r w:rsidR="00107ACD">
          <w:rPr>
            <w:noProof/>
          </w:rPr>
          <w:t>8</w:t>
        </w:r>
      </w:fldSimple>
      <w:r>
        <w:t>, State machine diagram depicting the interaction within UC 5.</w:t>
      </w:r>
    </w:p>
    <w:p w14:paraId="4DCA7B59" w14:textId="6BEAEDDB" w:rsidR="00FB41E3" w:rsidRDefault="00FB41E3" w:rsidP="00595202">
      <w:pPr>
        <w:pStyle w:val="BodyText"/>
      </w:pPr>
    </w:p>
    <w:p w14:paraId="2EB3D34F" w14:textId="43BE5524" w:rsidR="00FB41E3" w:rsidRDefault="00FB41E3" w:rsidP="00595202">
      <w:pPr>
        <w:pStyle w:val="BodyText"/>
      </w:pPr>
    </w:p>
    <w:p w14:paraId="77D51EF1" w14:textId="4610EDB9" w:rsidR="00FB41E3" w:rsidRDefault="00FB41E3" w:rsidP="00595202">
      <w:pPr>
        <w:pStyle w:val="BodyText"/>
      </w:pPr>
    </w:p>
    <w:p w14:paraId="127CBAE3" w14:textId="413ABC11" w:rsidR="00FB41E3" w:rsidRDefault="00FB41E3" w:rsidP="00FB41E3">
      <w:pPr>
        <w:pStyle w:val="Heading1"/>
      </w:pPr>
      <w:bookmarkStart w:id="133" w:name="_Toc80793698"/>
      <w:bookmarkStart w:id="134" w:name="_Toc80802070"/>
      <w:r>
        <w:lastRenderedPageBreak/>
        <w:t>Appendix 3</w:t>
      </w:r>
      <w:r w:rsidR="00294849">
        <w:t>,</w:t>
      </w:r>
      <w:r>
        <w:t xml:space="preserve"> Class diagram</w:t>
      </w:r>
      <w:bookmarkEnd w:id="133"/>
      <w:r w:rsidR="00793543">
        <w:t>s</w:t>
      </w:r>
      <w:bookmarkEnd w:id="134"/>
    </w:p>
    <w:p w14:paraId="2EE17527" w14:textId="1A5816FD" w:rsidR="00FB41E3" w:rsidRDefault="00FB41E3" w:rsidP="00FB41E3">
      <w:pPr>
        <w:pStyle w:val="BodyText"/>
      </w:pPr>
    </w:p>
    <w:p w14:paraId="407695C4" w14:textId="205C6057" w:rsidR="00FB41E3" w:rsidRDefault="00FB41E3" w:rsidP="00FB41E3">
      <w:pPr>
        <w:pStyle w:val="BodyText"/>
      </w:pPr>
    </w:p>
    <w:p w14:paraId="12E89ECF" w14:textId="01211D55" w:rsidR="00FB41E3" w:rsidRDefault="00FB41E3" w:rsidP="00FB41E3">
      <w:pPr>
        <w:pStyle w:val="BodyText"/>
      </w:pPr>
    </w:p>
    <w:p w14:paraId="6E6EE6D8" w14:textId="2F9AE9AD" w:rsidR="00FB41E3" w:rsidRDefault="00FB41E3" w:rsidP="00FB41E3">
      <w:pPr>
        <w:pStyle w:val="BodyText"/>
      </w:pPr>
    </w:p>
    <w:p w14:paraId="650364F1" w14:textId="4E445C40" w:rsidR="00FB41E3" w:rsidRDefault="00FB41E3" w:rsidP="00FB41E3">
      <w:pPr>
        <w:pStyle w:val="BodyText"/>
      </w:pPr>
    </w:p>
    <w:p w14:paraId="2E8CAD0C" w14:textId="77777777" w:rsidR="003218B9" w:rsidRDefault="00FB41E3" w:rsidP="003218B9">
      <w:pPr>
        <w:pStyle w:val="BodyText"/>
        <w:keepNext/>
      </w:pPr>
      <w:r>
        <w:rPr>
          <w:noProof/>
        </w:rPr>
        <w:drawing>
          <wp:inline distT="0" distB="0" distL="0" distR="0" wp14:anchorId="3DCBFE88" wp14:editId="7E80B42F">
            <wp:extent cx="5934075" cy="39243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4075" cy="3924300"/>
                    </a:xfrm>
                    <a:prstGeom prst="rect">
                      <a:avLst/>
                    </a:prstGeom>
                    <a:noFill/>
                    <a:ln>
                      <a:noFill/>
                    </a:ln>
                  </pic:spPr>
                </pic:pic>
              </a:graphicData>
            </a:graphic>
          </wp:inline>
        </w:drawing>
      </w:r>
    </w:p>
    <w:p w14:paraId="2F93CFE7" w14:textId="3B586FB9" w:rsidR="00FB41E3" w:rsidRPr="00FB41E3" w:rsidRDefault="003218B9" w:rsidP="003218B9">
      <w:pPr>
        <w:pStyle w:val="Caption"/>
      </w:pPr>
      <w:r>
        <w:t xml:space="preserve">Figure </w:t>
      </w:r>
      <w:fldSimple w:instr=" SEQ Figure \* ARABIC ">
        <w:r w:rsidR="00107ACD">
          <w:rPr>
            <w:noProof/>
          </w:rPr>
          <w:t>9</w:t>
        </w:r>
      </w:fldSimple>
      <w:r>
        <w:t>, Initial Class diagram depicting the software in an early state.</w:t>
      </w:r>
    </w:p>
    <w:p w14:paraId="482664A6" w14:textId="03EFFFFC" w:rsidR="00FB41E3" w:rsidRDefault="00FB41E3" w:rsidP="00595202">
      <w:pPr>
        <w:pStyle w:val="BodyText"/>
      </w:pPr>
    </w:p>
    <w:p w14:paraId="293C2B8F" w14:textId="0EF2C88B" w:rsidR="00FB41E3" w:rsidRDefault="00FB41E3" w:rsidP="00595202">
      <w:pPr>
        <w:pStyle w:val="BodyText"/>
      </w:pPr>
    </w:p>
    <w:p w14:paraId="1304367E" w14:textId="44BC1EF2" w:rsidR="00FB41E3" w:rsidRDefault="00FB41E3" w:rsidP="00595202">
      <w:pPr>
        <w:pStyle w:val="BodyText"/>
      </w:pPr>
    </w:p>
    <w:p w14:paraId="7FFC0792" w14:textId="02BB6E32" w:rsidR="003218B9" w:rsidRDefault="003218B9" w:rsidP="00595202">
      <w:pPr>
        <w:pStyle w:val="BodyText"/>
      </w:pPr>
    </w:p>
    <w:p w14:paraId="6B7F14E8" w14:textId="0551F096" w:rsidR="003218B9" w:rsidRDefault="003218B9" w:rsidP="00595202">
      <w:pPr>
        <w:pStyle w:val="BodyText"/>
      </w:pPr>
    </w:p>
    <w:p w14:paraId="33876F0D" w14:textId="6DBC2747" w:rsidR="003218B9" w:rsidRDefault="003218B9" w:rsidP="00595202">
      <w:pPr>
        <w:pStyle w:val="BodyText"/>
      </w:pPr>
    </w:p>
    <w:p w14:paraId="663BBBA9" w14:textId="1C9B3FC1" w:rsidR="003218B9" w:rsidRDefault="003218B9" w:rsidP="00595202">
      <w:pPr>
        <w:pStyle w:val="BodyText"/>
      </w:pPr>
    </w:p>
    <w:p w14:paraId="6D5CD53D" w14:textId="1D6D7FBF" w:rsidR="003218B9" w:rsidRDefault="003218B9" w:rsidP="00595202">
      <w:pPr>
        <w:pStyle w:val="BodyText"/>
      </w:pPr>
    </w:p>
    <w:p w14:paraId="029EBA3D" w14:textId="77777777" w:rsidR="00793543" w:rsidRDefault="00793543" w:rsidP="00793543">
      <w:pPr>
        <w:pStyle w:val="BodyText"/>
        <w:keepNext/>
      </w:pPr>
      <w:r>
        <w:rPr>
          <w:noProof/>
        </w:rPr>
        <w:drawing>
          <wp:inline distT="0" distB="0" distL="0" distR="0" wp14:anchorId="39118DD3" wp14:editId="4BD08592">
            <wp:extent cx="5934075" cy="621982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934075" cy="6219825"/>
                    </a:xfrm>
                    <a:prstGeom prst="rect">
                      <a:avLst/>
                    </a:prstGeom>
                    <a:noFill/>
                    <a:ln>
                      <a:noFill/>
                    </a:ln>
                  </pic:spPr>
                </pic:pic>
              </a:graphicData>
            </a:graphic>
          </wp:inline>
        </w:drawing>
      </w:r>
    </w:p>
    <w:p w14:paraId="0CCA7C29" w14:textId="254E58FD" w:rsidR="003218B9" w:rsidRDefault="00793543" w:rsidP="00793543">
      <w:pPr>
        <w:pStyle w:val="Caption"/>
      </w:pPr>
      <w:r>
        <w:t xml:space="preserve">Figure </w:t>
      </w:r>
      <w:fldSimple w:instr=" SEQ Figure \* ARABIC ">
        <w:r w:rsidR="00107ACD">
          <w:rPr>
            <w:noProof/>
          </w:rPr>
          <w:t>10</w:t>
        </w:r>
      </w:fldSimple>
      <w:r>
        <w:t>, Final Class diagram depicting the software in final state</w:t>
      </w:r>
    </w:p>
    <w:p w14:paraId="49CCFF35" w14:textId="586781F3" w:rsidR="003218B9" w:rsidRDefault="003218B9" w:rsidP="00595202">
      <w:pPr>
        <w:pStyle w:val="BodyText"/>
      </w:pPr>
    </w:p>
    <w:p w14:paraId="15F11E1F" w14:textId="5E1D52BE" w:rsidR="003218B9" w:rsidRDefault="003218B9" w:rsidP="00595202">
      <w:pPr>
        <w:pStyle w:val="BodyText"/>
      </w:pPr>
    </w:p>
    <w:p w14:paraId="25FC27CE" w14:textId="558FC913" w:rsidR="003218B9" w:rsidRDefault="003218B9" w:rsidP="00595202">
      <w:pPr>
        <w:pStyle w:val="BodyText"/>
      </w:pPr>
    </w:p>
    <w:p w14:paraId="1474EA1F" w14:textId="77777777" w:rsidR="003B0729" w:rsidRDefault="003B0729" w:rsidP="00595202">
      <w:pPr>
        <w:pStyle w:val="BodyText"/>
      </w:pPr>
    </w:p>
    <w:p w14:paraId="0DB51829" w14:textId="023D81AA" w:rsidR="00FB41E3" w:rsidRPr="00B767A5" w:rsidRDefault="00FB41E3" w:rsidP="00B767A5">
      <w:pPr>
        <w:pStyle w:val="Heading1"/>
      </w:pPr>
      <w:bookmarkStart w:id="135" w:name="_Toc80793699"/>
      <w:bookmarkStart w:id="136" w:name="_Toc80802071"/>
      <w:r>
        <w:lastRenderedPageBreak/>
        <w:t>Appendix 4</w:t>
      </w:r>
      <w:r w:rsidR="00294849">
        <w:t>,</w:t>
      </w:r>
      <w:r>
        <w:t xml:space="preserve"> Test plan and report</w:t>
      </w:r>
      <w:bookmarkEnd w:id="135"/>
      <w:bookmarkEnd w:id="136"/>
    </w:p>
    <w:p w14:paraId="776C92FD" w14:textId="77777777" w:rsidR="00FB41E3" w:rsidRDefault="00FB41E3" w:rsidP="00FB41E3"/>
    <w:p w14:paraId="1B4FF9A9" w14:textId="77777777" w:rsidR="00FB41E3" w:rsidRDefault="00FB41E3" w:rsidP="00FB41E3">
      <w:pPr>
        <w:pStyle w:val="Heading2"/>
      </w:pPr>
      <w:bookmarkStart w:id="137" w:name="_Toc80793700"/>
      <w:bookmarkStart w:id="138" w:name="_Toc80802072"/>
      <w:r>
        <w:t>Test plan introduction</w:t>
      </w:r>
      <w:bookmarkEnd w:id="137"/>
      <w:bookmarkEnd w:id="138"/>
    </w:p>
    <w:p w14:paraId="662984B6" w14:textId="77777777" w:rsidR="00FB41E3" w:rsidRDefault="00FB41E3" w:rsidP="00FB41E3">
      <w:r>
        <w:t>This test-plan is meant to stand as a template for repeatable tests for the system under test.</w:t>
      </w:r>
    </w:p>
    <w:p w14:paraId="47B04110" w14:textId="082B0F8C" w:rsidR="00FB41E3" w:rsidRDefault="00FB41E3" w:rsidP="00FB41E3">
      <w:r>
        <w:t>In the plans first iteration two Use cases will be selected for manual testing and specification coverage used as a measurement of coverage.</w:t>
      </w:r>
      <w:r>
        <w:br/>
      </w:r>
      <w:r>
        <w:br/>
        <w:t>Furthermore Unit tests will be created to cover all five model classes in the program, here line, class, branch and code coverage is used for measurement as well as one deliberately failed test (more on this later).</w:t>
      </w:r>
    </w:p>
    <w:p w14:paraId="4FBCD6E2" w14:textId="77777777" w:rsidR="00FB41E3" w:rsidRDefault="00FB41E3" w:rsidP="00FB41E3">
      <w:pPr>
        <w:pStyle w:val="Heading3"/>
      </w:pPr>
      <w:bookmarkStart w:id="139" w:name="_Toc80793701"/>
      <w:bookmarkStart w:id="140" w:name="_Toc80802073"/>
      <w:r>
        <w:t>Tester and repository information.</w:t>
      </w:r>
      <w:bookmarkEnd w:id="139"/>
      <w:bookmarkEnd w:id="140"/>
    </w:p>
    <w:p w14:paraId="1A8C6E4D" w14:textId="77777777" w:rsidR="00FB41E3" w:rsidRDefault="00FB41E3" w:rsidP="00D436F6">
      <w:pPr>
        <w:pStyle w:val="ListParagraph"/>
        <w:numPr>
          <w:ilvl w:val="0"/>
          <w:numId w:val="28"/>
        </w:numPr>
      </w:pPr>
      <w:r>
        <w:t>Author: Tomas Marx-Raacz von Hidvég</w:t>
      </w:r>
    </w:p>
    <w:p w14:paraId="18703D6B" w14:textId="77777777" w:rsidR="00FB41E3" w:rsidRDefault="00FB41E3" w:rsidP="00D436F6">
      <w:pPr>
        <w:pStyle w:val="ListParagraph"/>
        <w:numPr>
          <w:ilvl w:val="0"/>
          <w:numId w:val="28"/>
        </w:numPr>
      </w:pPr>
      <w:r>
        <w:t>Author university id: tendn09</w:t>
      </w:r>
    </w:p>
    <w:p w14:paraId="24F0E340" w14:textId="77777777" w:rsidR="00FB41E3" w:rsidRDefault="00FB41E3" w:rsidP="00D436F6">
      <w:pPr>
        <w:pStyle w:val="ListParagraph"/>
        <w:numPr>
          <w:ilvl w:val="0"/>
          <w:numId w:val="28"/>
        </w:numPr>
      </w:pPr>
      <w:r>
        <w:t xml:space="preserve">Email: </w:t>
      </w:r>
      <w:hyperlink r:id="rId27" w:history="1">
        <w:r w:rsidRPr="00D85B22">
          <w:rPr>
            <w:rStyle w:val="Hyperlink"/>
          </w:rPr>
          <w:t>tendn09@student.lnu.se</w:t>
        </w:r>
      </w:hyperlink>
    </w:p>
    <w:p w14:paraId="484ADCA0" w14:textId="77777777" w:rsidR="00FB41E3" w:rsidRPr="00366954" w:rsidRDefault="00FB41E3" w:rsidP="00D436F6">
      <w:pPr>
        <w:pStyle w:val="ListParagraph"/>
        <w:numPr>
          <w:ilvl w:val="0"/>
          <w:numId w:val="28"/>
        </w:numPr>
      </w:pPr>
      <w:r>
        <w:t xml:space="preserve">Project under test: </w:t>
      </w:r>
      <w:r w:rsidRPr="00366954">
        <w:t>https://gitlab.lnu.se/1dv600/student/tendn09/assignment-3</w:t>
      </w:r>
    </w:p>
    <w:p w14:paraId="7AFEBFD0" w14:textId="77777777" w:rsidR="00FB41E3" w:rsidRDefault="00FB41E3" w:rsidP="00FB41E3">
      <w:pPr>
        <w:pStyle w:val="Heading1"/>
      </w:pPr>
    </w:p>
    <w:p w14:paraId="1A1178AA" w14:textId="77777777" w:rsidR="00FB41E3" w:rsidRDefault="00FB41E3" w:rsidP="00FB41E3">
      <w:pPr>
        <w:pStyle w:val="Heading1"/>
      </w:pPr>
    </w:p>
    <w:p w14:paraId="2B4ECD07" w14:textId="77777777" w:rsidR="00FB41E3" w:rsidRDefault="00FB41E3" w:rsidP="00FB41E3">
      <w:pPr>
        <w:pStyle w:val="Heading1"/>
      </w:pPr>
    </w:p>
    <w:p w14:paraId="091C5306" w14:textId="77777777" w:rsidR="00FB41E3" w:rsidRDefault="00FB41E3" w:rsidP="00FB41E3">
      <w:pPr>
        <w:pStyle w:val="Heading1"/>
      </w:pPr>
    </w:p>
    <w:p w14:paraId="1EA9B99D" w14:textId="77777777" w:rsidR="00FB41E3" w:rsidRDefault="00FB41E3" w:rsidP="00FB41E3"/>
    <w:p w14:paraId="70428ADB" w14:textId="77777777" w:rsidR="00FB41E3" w:rsidRDefault="00FB41E3" w:rsidP="00FB41E3"/>
    <w:p w14:paraId="43D5F70F" w14:textId="77777777" w:rsidR="00FB41E3" w:rsidRDefault="00FB41E3" w:rsidP="00FB41E3"/>
    <w:p w14:paraId="0273CBE6" w14:textId="77777777" w:rsidR="00FB41E3" w:rsidRDefault="00FB41E3" w:rsidP="00FB41E3"/>
    <w:p w14:paraId="5FE53156" w14:textId="77777777" w:rsidR="00FB41E3" w:rsidRDefault="00FB41E3" w:rsidP="00FB41E3"/>
    <w:p w14:paraId="76A2A414" w14:textId="77777777" w:rsidR="00FB41E3" w:rsidRDefault="00FB41E3" w:rsidP="00FB41E3"/>
    <w:p w14:paraId="587D8C6C" w14:textId="77777777" w:rsidR="00FB41E3" w:rsidRDefault="00FB41E3" w:rsidP="00FB41E3"/>
    <w:p w14:paraId="646C372F" w14:textId="77777777" w:rsidR="00FB41E3" w:rsidRPr="005727FC" w:rsidRDefault="00FB41E3" w:rsidP="00FB41E3"/>
    <w:p w14:paraId="268DE144" w14:textId="77777777" w:rsidR="00FB41E3" w:rsidRDefault="00FB41E3" w:rsidP="00FB41E3">
      <w:pPr>
        <w:pStyle w:val="Heading2"/>
      </w:pPr>
      <w:bookmarkStart w:id="141" w:name="_Toc80793702"/>
      <w:bookmarkStart w:id="142" w:name="_Toc80802074"/>
      <w:r>
        <w:lastRenderedPageBreak/>
        <w:t>Manual Test plan</w:t>
      </w:r>
      <w:bookmarkEnd w:id="141"/>
      <w:bookmarkEnd w:id="142"/>
    </w:p>
    <w:p w14:paraId="2C07A35A" w14:textId="77777777" w:rsidR="00FB41E3" w:rsidRDefault="00FB41E3" w:rsidP="00FB41E3">
      <w:r>
        <w:t>Manual testing will be conducted on “UC 1 Start game” and “UC 1.1 Play game” on the system under test in its current state. They are designed to cover the specifications for these Use cases and as such follow the input specifications of the code as a base. However, parts of the program, which we will soon see is yet to be implemented and as such these tests are both white and black box testing but from a manual standpoint.</w:t>
      </w:r>
    </w:p>
    <w:p w14:paraId="3C128FA2" w14:textId="77777777" w:rsidR="00FB41E3" w:rsidRDefault="00FB41E3" w:rsidP="00FB41E3">
      <w:r>
        <w:t>These Use cases can be reviewed here:</w:t>
      </w:r>
    </w:p>
    <w:p w14:paraId="1E9539B8" w14:textId="7C07778B"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15</w:t>
      </w:r>
      <w:r w:rsidR="00CB7BA0">
        <w:rPr>
          <w:noProof/>
        </w:rPr>
        <w:fldChar w:fldCharType="end"/>
      </w:r>
      <w:r>
        <w:t>, UC 1 Start game description table</w:t>
      </w:r>
    </w:p>
    <w:tbl>
      <w:tblPr>
        <w:tblW w:w="5000" w:type="pct"/>
        <w:tblLook w:val="04A0" w:firstRow="1" w:lastRow="0" w:firstColumn="1" w:lastColumn="0" w:noHBand="0" w:noVBand="1"/>
      </w:tblPr>
      <w:tblGrid>
        <w:gridCol w:w="1670"/>
        <w:gridCol w:w="7906"/>
      </w:tblGrid>
      <w:tr w:rsidR="00FB41E3" w14:paraId="08CE6762" w14:textId="77777777" w:rsidTr="005269D4">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F1D0ED2" w14:textId="77777777" w:rsidR="00FB41E3" w:rsidRPr="00DC16EA" w:rsidRDefault="00FB41E3" w:rsidP="00294849">
            <w:pPr>
              <w:pStyle w:val="Compact"/>
            </w:pPr>
            <w:r w:rsidRPr="00DC16EA">
              <w:t>UC 1 Start Game</w:t>
            </w:r>
          </w:p>
        </w:tc>
      </w:tr>
      <w:tr w:rsidR="00FB41E3" w14:paraId="01C6EA4C"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160CCF3" w14:textId="77777777" w:rsidR="00FB41E3" w:rsidRPr="00DC16EA" w:rsidRDefault="00FB41E3" w:rsidP="00294849">
            <w:pPr>
              <w:pStyle w:val="Compact"/>
              <w:rPr>
                <w:sz w:val="20"/>
                <w:szCs w:val="20"/>
              </w:rPr>
            </w:pPr>
            <w:r w:rsidRPr="00DC16EA">
              <w:rPr>
                <w:sz w:val="20"/>
                <w:szCs w:val="20"/>
              </w:rPr>
              <w:t>Preconditions</w:t>
            </w:r>
          </w:p>
        </w:tc>
        <w:tc>
          <w:tcPr>
            <w:tcW w:w="0" w:type="auto"/>
            <w:tcBorders>
              <w:top w:val="single" w:sz="4" w:space="0" w:color="auto"/>
              <w:left w:val="single" w:sz="4" w:space="0" w:color="auto"/>
              <w:bottom w:val="single" w:sz="4" w:space="0" w:color="auto"/>
              <w:right w:val="single" w:sz="4" w:space="0" w:color="auto"/>
            </w:tcBorders>
          </w:tcPr>
          <w:p w14:paraId="29A388E1" w14:textId="77777777" w:rsidR="00FB41E3" w:rsidRPr="00DC16EA" w:rsidRDefault="00FB41E3" w:rsidP="00294849">
            <w:pPr>
              <w:pStyle w:val="Compact"/>
              <w:rPr>
                <w:sz w:val="20"/>
                <w:szCs w:val="20"/>
              </w:rPr>
            </w:pPr>
            <w:r w:rsidRPr="00DC16EA">
              <w:rPr>
                <w:sz w:val="20"/>
                <w:szCs w:val="20"/>
              </w:rPr>
              <w:t>Start Game has been selected in main menu</w:t>
            </w:r>
          </w:p>
        </w:tc>
      </w:tr>
      <w:tr w:rsidR="00FB41E3" w14:paraId="5637E921"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7170ED2" w14:textId="77777777" w:rsidR="00FB41E3" w:rsidRPr="00DC16EA" w:rsidRDefault="00FB41E3" w:rsidP="00294849">
            <w:pPr>
              <w:pStyle w:val="Compact"/>
              <w:rPr>
                <w:sz w:val="20"/>
                <w:szCs w:val="20"/>
              </w:rPr>
            </w:pPr>
            <w:r w:rsidRPr="00DC16EA">
              <w:rPr>
                <w:sz w:val="20"/>
                <w:szCs w:val="20"/>
              </w:rPr>
              <w:t>Post conditions</w:t>
            </w:r>
          </w:p>
        </w:tc>
        <w:tc>
          <w:tcPr>
            <w:tcW w:w="0" w:type="auto"/>
            <w:tcBorders>
              <w:top w:val="single" w:sz="4" w:space="0" w:color="auto"/>
              <w:left w:val="single" w:sz="4" w:space="0" w:color="auto"/>
              <w:bottom w:val="single" w:sz="4" w:space="0" w:color="auto"/>
              <w:right w:val="single" w:sz="4" w:space="0" w:color="auto"/>
            </w:tcBorders>
          </w:tcPr>
          <w:p w14:paraId="5AA06462" w14:textId="77777777" w:rsidR="00FB41E3" w:rsidRPr="00DC16EA" w:rsidRDefault="00FB41E3" w:rsidP="00294849">
            <w:pPr>
              <w:pStyle w:val="Compact"/>
              <w:rPr>
                <w:sz w:val="20"/>
                <w:szCs w:val="20"/>
              </w:rPr>
            </w:pPr>
            <w:r w:rsidRPr="00DC16EA">
              <w:rPr>
                <w:sz w:val="20"/>
                <w:szCs w:val="20"/>
              </w:rPr>
              <w:t>Game menu is shown</w:t>
            </w:r>
          </w:p>
        </w:tc>
      </w:tr>
      <w:tr w:rsidR="00FB41E3" w14:paraId="65655E8A" w14:textId="77777777" w:rsidTr="005269D4">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9F7758C" w14:textId="77777777" w:rsidR="00FB41E3" w:rsidRPr="00DC16EA" w:rsidRDefault="00FB41E3" w:rsidP="00294849">
            <w:pPr>
              <w:pStyle w:val="Compact"/>
              <w:rPr>
                <w:sz w:val="20"/>
                <w:szCs w:val="20"/>
              </w:rPr>
            </w:pPr>
            <w:r w:rsidRPr="00DC16EA">
              <w:rPr>
                <w:b/>
                <w:sz w:val="20"/>
                <w:szCs w:val="20"/>
              </w:rPr>
              <w:t>Main Scenario:</w:t>
            </w:r>
          </w:p>
        </w:tc>
      </w:tr>
      <w:tr w:rsidR="00FB41E3" w14:paraId="07D1B81A"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E8B66F" w14:textId="77777777" w:rsidR="00FB41E3" w:rsidRPr="00DC16EA" w:rsidRDefault="00FB41E3" w:rsidP="00294849">
            <w:pPr>
              <w:pStyle w:val="Compact"/>
              <w:rPr>
                <w:sz w:val="20"/>
                <w:szCs w:val="20"/>
              </w:rPr>
            </w:pPr>
            <w:r w:rsidRPr="00DC16EA">
              <w:rPr>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06ABCC85" w14:textId="77777777" w:rsidR="00FB41E3" w:rsidRPr="00DC16EA" w:rsidRDefault="00FB41E3" w:rsidP="00294849">
            <w:pPr>
              <w:pStyle w:val="Compact"/>
              <w:rPr>
                <w:sz w:val="20"/>
                <w:szCs w:val="20"/>
              </w:rPr>
            </w:pPr>
            <w:r w:rsidRPr="00DC16EA">
              <w:rPr>
                <w:sz w:val="20"/>
                <w:szCs w:val="20"/>
              </w:rPr>
              <w:t>Starts when the user wants to begin a session of the hangman game.</w:t>
            </w:r>
          </w:p>
        </w:tc>
      </w:tr>
      <w:tr w:rsidR="00FB41E3" w14:paraId="5135B927"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3907040" w14:textId="77777777" w:rsidR="00FB41E3" w:rsidRPr="00DC16EA" w:rsidRDefault="00FB41E3" w:rsidP="00294849">
            <w:pPr>
              <w:pStyle w:val="Compact"/>
              <w:rPr>
                <w:sz w:val="20"/>
                <w:szCs w:val="20"/>
              </w:rPr>
            </w:pPr>
            <w:r w:rsidRPr="00DC16EA">
              <w:rPr>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272F0092" w14:textId="77777777" w:rsidR="00FB41E3" w:rsidRPr="00DC16EA" w:rsidRDefault="00FB41E3" w:rsidP="00294849">
            <w:pPr>
              <w:pStyle w:val="Compact"/>
              <w:rPr>
                <w:sz w:val="20"/>
                <w:szCs w:val="20"/>
              </w:rPr>
            </w:pPr>
            <w:r w:rsidRPr="00DC16EA">
              <w:rPr>
                <w:sz w:val="20"/>
                <w:szCs w:val="20"/>
              </w:rPr>
              <w:t>System prompts the user to choose to register a new player, log in, quit.</w:t>
            </w:r>
          </w:p>
        </w:tc>
      </w:tr>
      <w:tr w:rsidR="00FB41E3" w14:paraId="2DD1755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50CFE63" w14:textId="77777777" w:rsidR="00FB41E3" w:rsidRPr="00DC16EA" w:rsidRDefault="00FB41E3" w:rsidP="00294849">
            <w:pPr>
              <w:pStyle w:val="Compact"/>
              <w:rPr>
                <w:sz w:val="20"/>
                <w:szCs w:val="20"/>
              </w:rPr>
            </w:pPr>
            <w:r w:rsidRPr="00DC16EA">
              <w:rPr>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2E87E10D" w14:textId="77777777" w:rsidR="00FB41E3" w:rsidRPr="00DC16EA" w:rsidRDefault="00FB41E3" w:rsidP="00294849">
            <w:pPr>
              <w:pStyle w:val="Compact"/>
              <w:rPr>
                <w:sz w:val="20"/>
                <w:szCs w:val="20"/>
              </w:rPr>
            </w:pPr>
            <w:r w:rsidRPr="00DC16EA">
              <w:rPr>
                <w:sz w:val="20"/>
                <w:szCs w:val="20"/>
              </w:rPr>
              <w:t>Player choice to log in</w:t>
            </w:r>
          </w:p>
        </w:tc>
      </w:tr>
      <w:tr w:rsidR="00FB41E3" w14:paraId="15F0D4AB"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78F0DE7" w14:textId="77777777" w:rsidR="00FB41E3" w:rsidRPr="00DC16EA" w:rsidRDefault="00FB41E3" w:rsidP="00294849">
            <w:pPr>
              <w:pStyle w:val="Compact"/>
              <w:rPr>
                <w:sz w:val="20"/>
                <w:szCs w:val="20"/>
              </w:rPr>
            </w:pPr>
            <w:r w:rsidRPr="00DC16EA">
              <w:rPr>
                <w:sz w:val="20"/>
                <w:szCs w:val="20"/>
              </w:rPr>
              <w:t>4.</w:t>
            </w:r>
          </w:p>
        </w:tc>
        <w:tc>
          <w:tcPr>
            <w:tcW w:w="0" w:type="auto"/>
            <w:tcBorders>
              <w:top w:val="single" w:sz="4" w:space="0" w:color="auto"/>
              <w:left w:val="single" w:sz="4" w:space="0" w:color="auto"/>
              <w:bottom w:val="single" w:sz="4" w:space="0" w:color="auto"/>
              <w:right w:val="single" w:sz="4" w:space="0" w:color="auto"/>
            </w:tcBorders>
          </w:tcPr>
          <w:p w14:paraId="26153076" w14:textId="77777777" w:rsidR="00FB41E3" w:rsidRPr="00DC16EA" w:rsidRDefault="00FB41E3" w:rsidP="00294849">
            <w:pPr>
              <w:pStyle w:val="Compact"/>
              <w:rPr>
                <w:sz w:val="20"/>
                <w:szCs w:val="20"/>
              </w:rPr>
            </w:pPr>
            <w:r w:rsidRPr="00DC16EA">
              <w:rPr>
                <w:sz w:val="20"/>
                <w:szCs w:val="20"/>
              </w:rPr>
              <w:t>System presents a list of registered users and requests username and password</w:t>
            </w:r>
          </w:p>
        </w:tc>
      </w:tr>
      <w:tr w:rsidR="00FB41E3" w14:paraId="4CFBCD9B"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31B67A1" w14:textId="77777777" w:rsidR="00FB41E3" w:rsidRPr="00DC16EA" w:rsidRDefault="00FB41E3" w:rsidP="00294849">
            <w:pPr>
              <w:pStyle w:val="Compact"/>
              <w:rPr>
                <w:sz w:val="20"/>
                <w:szCs w:val="20"/>
              </w:rPr>
            </w:pPr>
            <w:r w:rsidRPr="00DC16EA">
              <w:rPr>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5D637E94" w14:textId="77777777" w:rsidR="00FB41E3" w:rsidRPr="00DC16EA" w:rsidRDefault="00FB41E3" w:rsidP="00294849">
            <w:pPr>
              <w:pStyle w:val="Compact"/>
              <w:rPr>
                <w:sz w:val="20"/>
                <w:szCs w:val="20"/>
              </w:rPr>
            </w:pPr>
            <w:r w:rsidRPr="00DC16EA">
              <w:rPr>
                <w:sz w:val="20"/>
                <w:szCs w:val="20"/>
              </w:rPr>
              <w:t>Player enters username and password.</w:t>
            </w:r>
          </w:p>
        </w:tc>
      </w:tr>
      <w:tr w:rsidR="00FB41E3" w14:paraId="4A7A57B4"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30B84FA" w14:textId="77777777" w:rsidR="00FB41E3" w:rsidRPr="00DC16EA" w:rsidRDefault="00FB41E3" w:rsidP="00294849">
            <w:pPr>
              <w:pStyle w:val="Compact"/>
              <w:rPr>
                <w:sz w:val="20"/>
                <w:szCs w:val="20"/>
              </w:rPr>
            </w:pPr>
            <w:r w:rsidRPr="00DC16EA">
              <w:rPr>
                <w:sz w:val="20"/>
                <w:szCs w:val="20"/>
              </w:rPr>
              <w:t>6.</w:t>
            </w:r>
          </w:p>
        </w:tc>
        <w:tc>
          <w:tcPr>
            <w:tcW w:w="0" w:type="auto"/>
            <w:tcBorders>
              <w:top w:val="single" w:sz="4" w:space="0" w:color="auto"/>
              <w:left w:val="single" w:sz="4" w:space="0" w:color="auto"/>
              <w:bottom w:val="single" w:sz="4" w:space="0" w:color="auto"/>
              <w:right w:val="single" w:sz="4" w:space="0" w:color="auto"/>
            </w:tcBorders>
          </w:tcPr>
          <w:p w14:paraId="1BF96A93" w14:textId="77777777" w:rsidR="00FB41E3" w:rsidRPr="00DC16EA" w:rsidRDefault="00FB41E3" w:rsidP="00294849">
            <w:pPr>
              <w:pStyle w:val="Compact"/>
              <w:rPr>
                <w:sz w:val="20"/>
                <w:szCs w:val="20"/>
              </w:rPr>
            </w:pPr>
            <w:r w:rsidRPr="00DC16EA">
              <w:rPr>
                <w:sz w:val="20"/>
                <w:szCs w:val="20"/>
              </w:rPr>
              <w:t xml:space="preserve">The system starts the game(see UC </w:t>
            </w:r>
            <w:r>
              <w:rPr>
                <w:sz w:val="20"/>
                <w:szCs w:val="20"/>
              </w:rPr>
              <w:t>1.1</w:t>
            </w:r>
            <w:r w:rsidRPr="00DC16EA">
              <w:rPr>
                <w:sz w:val="20"/>
                <w:szCs w:val="20"/>
              </w:rPr>
              <w:t>)</w:t>
            </w:r>
          </w:p>
        </w:tc>
      </w:tr>
      <w:tr w:rsidR="00FB41E3" w14:paraId="16178B65" w14:textId="77777777" w:rsidTr="005269D4">
        <w:tc>
          <w:tcPr>
            <w:tcW w:w="0" w:type="auto"/>
            <w:gridSpan w:val="2"/>
            <w:tcBorders>
              <w:top w:val="single" w:sz="4" w:space="0" w:color="auto"/>
              <w:left w:val="single" w:sz="4" w:space="0" w:color="auto"/>
              <w:bottom w:val="single" w:sz="4" w:space="0" w:color="auto"/>
              <w:right w:val="single" w:sz="4" w:space="0" w:color="auto"/>
            </w:tcBorders>
          </w:tcPr>
          <w:p w14:paraId="5283671C" w14:textId="77777777" w:rsidR="00FB41E3" w:rsidRPr="00DC16EA" w:rsidRDefault="00FB41E3" w:rsidP="00294849">
            <w:pPr>
              <w:pStyle w:val="Compact"/>
              <w:rPr>
                <w:sz w:val="20"/>
                <w:szCs w:val="20"/>
              </w:rPr>
            </w:pPr>
            <w:r w:rsidRPr="00DC16EA">
              <w:rPr>
                <w:i/>
                <w:sz w:val="20"/>
                <w:szCs w:val="20"/>
              </w:rPr>
              <w:t>Repeat from step 2</w:t>
            </w:r>
          </w:p>
        </w:tc>
      </w:tr>
      <w:tr w:rsidR="00FB41E3" w14:paraId="062BB77E" w14:textId="77777777" w:rsidTr="005269D4">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4B5C96" w14:textId="77777777" w:rsidR="00FB41E3" w:rsidRPr="00DC16EA" w:rsidRDefault="00FB41E3" w:rsidP="00294849">
            <w:pPr>
              <w:pStyle w:val="Compact"/>
              <w:rPr>
                <w:sz w:val="20"/>
                <w:szCs w:val="20"/>
              </w:rPr>
            </w:pPr>
            <w:r w:rsidRPr="00DC16EA">
              <w:rPr>
                <w:b/>
                <w:sz w:val="20"/>
                <w:szCs w:val="20"/>
              </w:rPr>
              <w:t>Alternate Scenarios:</w:t>
            </w:r>
          </w:p>
        </w:tc>
      </w:tr>
      <w:tr w:rsidR="00FB41E3" w14:paraId="202C6D56"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2B1DCF" w14:textId="77777777" w:rsidR="00FB41E3" w:rsidRPr="00DC16EA" w:rsidRDefault="00FB41E3" w:rsidP="00294849">
            <w:pPr>
              <w:pStyle w:val="Compact"/>
              <w:rPr>
                <w:sz w:val="20"/>
                <w:szCs w:val="20"/>
              </w:rPr>
            </w:pPr>
            <w:r w:rsidRPr="00DC16EA">
              <w:rPr>
                <w:sz w:val="20"/>
                <w:szCs w:val="20"/>
              </w:rPr>
              <w:t>3.1</w:t>
            </w:r>
          </w:p>
        </w:tc>
        <w:tc>
          <w:tcPr>
            <w:tcW w:w="0" w:type="auto"/>
            <w:tcBorders>
              <w:top w:val="single" w:sz="4" w:space="0" w:color="auto"/>
              <w:left w:val="single" w:sz="4" w:space="0" w:color="auto"/>
              <w:bottom w:val="single" w:sz="4" w:space="0" w:color="auto"/>
              <w:right w:val="single" w:sz="4" w:space="0" w:color="auto"/>
            </w:tcBorders>
          </w:tcPr>
          <w:p w14:paraId="4F238183" w14:textId="77777777" w:rsidR="00FB41E3" w:rsidRPr="00DC16EA" w:rsidRDefault="00FB41E3" w:rsidP="00294849">
            <w:pPr>
              <w:pStyle w:val="Compact"/>
              <w:rPr>
                <w:sz w:val="20"/>
                <w:szCs w:val="20"/>
              </w:rPr>
            </w:pPr>
            <w:r w:rsidRPr="00DC16EA">
              <w:rPr>
                <w:sz w:val="20"/>
                <w:szCs w:val="20"/>
              </w:rPr>
              <w:t>Player choice to register</w:t>
            </w:r>
          </w:p>
        </w:tc>
      </w:tr>
      <w:tr w:rsidR="00FB41E3" w14:paraId="3EF64E52"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36B418D" w14:textId="77777777" w:rsidR="00FB41E3" w:rsidRPr="00DC16EA" w:rsidRDefault="00FB41E3" w:rsidP="00294849">
            <w:pPr>
              <w:pStyle w:val="Compact"/>
              <w:rPr>
                <w:sz w:val="20"/>
                <w:szCs w:val="20"/>
              </w:rPr>
            </w:pPr>
            <w:r w:rsidRPr="00DC16EA">
              <w:rPr>
                <w:sz w:val="20"/>
                <w:szCs w:val="20"/>
              </w:rPr>
              <w:t>3.1.1</w:t>
            </w:r>
          </w:p>
        </w:tc>
        <w:tc>
          <w:tcPr>
            <w:tcW w:w="0" w:type="auto"/>
            <w:tcBorders>
              <w:top w:val="single" w:sz="4" w:space="0" w:color="auto"/>
              <w:left w:val="single" w:sz="4" w:space="0" w:color="auto"/>
              <w:bottom w:val="single" w:sz="4" w:space="0" w:color="auto"/>
              <w:right w:val="single" w:sz="4" w:space="0" w:color="auto"/>
            </w:tcBorders>
          </w:tcPr>
          <w:p w14:paraId="24BE98BD" w14:textId="77777777" w:rsidR="00FB41E3" w:rsidRPr="00DC16EA" w:rsidRDefault="00FB41E3" w:rsidP="00294849">
            <w:pPr>
              <w:pStyle w:val="Compact"/>
              <w:rPr>
                <w:sz w:val="20"/>
                <w:szCs w:val="20"/>
              </w:rPr>
            </w:pPr>
            <w:r w:rsidRPr="00DC16EA">
              <w:rPr>
                <w:sz w:val="20"/>
                <w:szCs w:val="20"/>
              </w:rPr>
              <w:t>System requests user to input username and desired password and an option to cancel</w:t>
            </w:r>
          </w:p>
        </w:tc>
      </w:tr>
      <w:tr w:rsidR="00FB41E3" w14:paraId="14C47616"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A277A75" w14:textId="77777777" w:rsidR="00FB41E3" w:rsidRPr="00DC16EA" w:rsidRDefault="00FB41E3" w:rsidP="00294849">
            <w:pPr>
              <w:pStyle w:val="Compact"/>
              <w:rPr>
                <w:sz w:val="20"/>
                <w:szCs w:val="20"/>
              </w:rPr>
            </w:pPr>
            <w:r w:rsidRPr="00DC16EA">
              <w:rPr>
                <w:sz w:val="20"/>
                <w:szCs w:val="20"/>
              </w:rPr>
              <w:t>3.1.2</w:t>
            </w:r>
          </w:p>
        </w:tc>
        <w:tc>
          <w:tcPr>
            <w:tcW w:w="0" w:type="auto"/>
            <w:tcBorders>
              <w:top w:val="single" w:sz="4" w:space="0" w:color="auto"/>
              <w:left w:val="single" w:sz="4" w:space="0" w:color="auto"/>
              <w:bottom w:val="single" w:sz="4" w:space="0" w:color="auto"/>
              <w:right w:val="single" w:sz="4" w:space="0" w:color="auto"/>
            </w:tcBorders>
          </w:tcPr>
          <w:p w14:paraId="279185BD" w14:textId="77777777" w:rsidR="00FB41E3" w:rsidRPr="00DC16EA" w:rsidRDefault="00FB41E3" w:rsidP="00294849">
            <w:pPr>
              <w:pStyle w:val="Compact"/>
              <w:rPr>
                <w:sz w:val="20"/>
                <w:szCs w:val="20"/>
              </w:rPr>
            </w:pPr>
            <w:r w:rsidRPr="00DC16EA">
              <w:rPr>
                <w:sz w:val="20"/>
                <w:szCs w:val="20"/>
              </w:rPr>
              <w:t>Player inputs username and desired password</w:t>
            </w:r>
          </w:p>
        </w:tc>
      </w:tr>
      <w:tr w:rsidR="00FB41E3" w14:paraId="6A0CAB06"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F2D5F9" w14:textId="77777777" w:rsidR="00FB41E3" w:rsidRPr="00DC16EA" w:rsidRDefault="00FB41E3" w:rsidP="00294849">
            <w:pPr>
              <w:pStyle w:val="Compact"/>
              <w:rPr>
                <w:sz w:val="20"/>
                <w:szCs w:val="20"/>
              </w:rPr>
            </w:pPr>
            <w:r w:rsidRPr="00DC16EA">
              <w:rPr>
                <w:sz w:val="20"/>
                <w:szCs w:val="20"/>
              </w:rPr>
              <w:t>3.</w:t>
            </w:r>
            <w:r>
              <w:rPr>
                <w:sz w:val="20"/>
                <w:szCs w:val="20"/>
              </w:rPr>
              <w:t>1</w:t>
            </w:r>
            <w:r w:rsidRPr="00DC16EA">
              <w:rPr>
                <w:sz w:val="20"/>
                <w:szCs w:val="20"/>
              </w:rPr>
              <w:t>.</w:t>
            </w:r>
            <w:r>
              <w:rPr>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3207A333" w14:textId="77777777" w:rsidR="00FB41E3" w:rsidRPr="00DC16EA" w:rsidRDefault="00FB41E3" w:rsidP="00294849">
            <w:pPr>
              <w:pStyle w:val="Compact"/>
              <w:rPr>
                <w:sz w:val="20"/>
                <w:szCs w:val="20"/>
              </w:rPr>
            </w:pPr>
            <w:r w:rsidRPr="00DC16EA">
              <w:rPr>
                <w:sz w:val="20"/>
                <w:szCs w:val="20"/>
              </w:rPr>
              <w:t>Player chooses to cancel</w:t>
            </w:r>
          </w:p>
        </w:tc>
      </w:tr>
      <w:tr w:rsidR="00FB41E3" w14:paraId="7374FA74"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309FAAC" w14:textId="77777777" w:rsidR="00FB41E3" w:rsidRPr="00DC16EA" w:rsidRDefault="00FB41E3" w:rsidP="00294849">
            <w:pPr>
              <w:pStyle w:val="Compact"/>
              <w:rPr>
                <w:sz w:val="20"/>
                <w:szCs w:val="20"/>
              </w:rPr>
            </w:pPr>
            <w:r w:rsidRPr="00DC16EA">
              <w:rPr>
                <w:sz w:val="20"/>
                <w:szCs w:val="20"/>
              </w:rPr>
              <w:t>3.1.</w:t>
            </w:r>
            <w:r>
              <w:rPr>
                <w:sz w:val="20"/>
                <w:szCs w:val="20"/>
              </w:rPr>
              <w:t>4 and 3.1.3.1</w:t>
            </w:r>
          </w:p>
        </w:tc>
        <w:tc>
          <w:tcPr>
            <w:tcW w:w="0" w:type="auto"/>
            <w:tcBorders>
              <w:top w:val="single" w:sz="4" w:space="0" w:color="auto"/>
              <w:left w:val="single" w:sz="4" w:space="0" w:color="auto"/>
              <w:bottom w:val="single" w:sz="4" w:space="0" w:color="auto"/>
              <w:right w:val="single" w:sz="4" w:space="0" w:color="auto"/>
            </w:tcBorders>
          </w:tcPr>
          <w:p w14:paraId="30E244C5" w14:textId="77777777" w:rsidR="00FB41E3" w:rsidRPr="00DC16EA" w:rsidRDefault="00FB41E3" w:rsidP="00294849">
            <w:pPr>
              <w:pStyle w:val="Compact"/>
              <w:rPr>
                <w:sz w:val="20"/>
                <w:szCs w:val="20"/>
              </w:rPr>
            </w:pPr>
            <w:r w:rsidRPr="00DC16EA">
              <w:rPr>
                <w:sz w:val="20"/>
                <w:szCs w:val="20"/>
              </w:rPr>
              <w:t>Player is returned to Main scenario step 1.</w:t>
            </w:r>
          </w:p>
        </w:tc>
      </w:tr>
      <w:tr w:rsidR="00FB41E3" w14:paraId="6184858B"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9B93085" w14:textId="77777777" w:rsidR="00FB41E3" w:rsidRPr="00DC16EA" w:rsidRDefault="00FB41E3" w:rsidP="00294849">
            <w:pPr>
              <w:pStyle w:val="Compact"/>
              <w:rPr>
                <w:sz w:val="20"/>
                <w:szCs w:val="20"/>
              </w:rPr>
            </w:pPr>
            <w:r>
              <w:rPr>
                <w:sz w:val="20"/>
                <w:szCs w:val="20"/>
              </w:rPr>
              <w:t>3</w:t>
            </w:r>
            <w:r w:rsidRPr="00DC16EA">
              <w:rPr>
                <w:sz w:val="20"/>
                <w:szCs w:val="20"/>
              </w:rPr>
              <w:t>.</w:t>
            </w:r>
            <w:r>
              <w:rPr>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00874C3E" w14:textId="77777777" w:rsidR="00FB41E3" w:rsidRPr="00DC16EA" w:rsidRDefault="00FB41E3" w:rsidP="00294849">
            <w:pPr>
              <w:pStyle w:val="Compact"/>
              <w:rPr>
                <w:sz w:val="20"/>
                <w:szCs w:val="20"/>
              </w:rPr>
            </w:pPr>
            <w:r w:rsidRPr="00DC16EA">
              <w:rPr>
                <w:sz w:val="20"/>
                <w:szCs w:val="20"/>
              </w:rPr>
              <w:t xml:space="preserve">Player choose to </w:t>
            </w:r>
            <w:r>
              <w:rPr>
                <w:sz w:val="20"/>
                <w:szCs w:val="20"/>
              </w:rPr>
              <w:t>quit</w:t>
            </w:r>
          </w:p>
        </w:tc>
      </w:tr>
      <w:tr w:rsidR="00FB41E3" w14:paraId="416A827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40406FB" w14:textId="77777777" w:rsidR="00FB41E3" w:rsidRPr="00DC16EA" w:rsidRDefault="00FB41E3" w:rsidP="00294849">
            <w:pPr>
              <w:pStyle w:val="Compact"/>
              <w:rPr>
                <w:sz w:val="20"/>
                <w:szCs w:val="20"/>
              </w:rPr>
            </w:pPr>
            <w:r>
              <w:rPr>
                <w:sz w:val="20"/>
                <w:szCs w:val="20"/>
              </w:rPr>
              <w:t>3.2.1</w:t>
            </w:r>
          </w:p>
        </w:tc>
        <w:tc>
          <w:tcPr>
            <w:tcW w:w="0" w:type="auto"/>
            <w:tcBorders>
              <w:top w:val="single" w:sz="4" w:space="0" w:color="auto"/>
              <w:left w:val="single" w:sz="4" w:space="0" w:color="auto"/>
              <w:bottom w:val="single" w:sz="4" w:space="0" w:color="auto"/>
              <w:right w:val="single" w:sz="4" w:space="0" w:color="auto"/>
            </w:tcBorders>
          </w:tcPr>
          <w:p w14:paraId="198C9631" w14:textId="77777777" w:rsidR="00FB41E3" w:rsidRPr="00DC16EA" w:rsidRDefault="00FB41E3" w:rsidP="00294849">
            <w:pPr>
              <w:pStyle w:val="Compact"/>
              <w:rPr>
                <w:sz w:val="20"/>
                <w:szCs w:val="20"/>
              </w:rPr>
            </w:pPr>
            <w:r w:rsidRPr="00DC16EA">
              <w:rPr>
                <w:sz w:val="20"/>
                <w:szCs w:val="20"/>
              </w:rPr>
              <w:t>Go to UC 5</w:t>
            </w:r>
          </w:p>
        </w:tc>
      </w:tr>
      <w:tr w:rsidR="00FB41E3" w14:paraId="25E5DF89"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E1BA63C" w14:textId="77777777" w:rsidR="00FB41E3" w:rsidRPr="00DC16EA" w:rsidRDefault="00FB41E3" w:rsidP="00294849">
            <w:pPr>
              <w:pStyle w:val="Compact"/>
              <w:rPr>
                <w:sz w:val="20"/>
                <w:szCs w:val="20"/>
              </w:rPr>
            </w:pPr>
            <w:r w:rsidRPr="00DC16EA">
              <w:rPr>
                <w:sz w:val="20"/>
                <w:szCs w:val="20"/>
              </w:rPr>
              <w:t>3.</w:t>
            </w:r>
            <w:r>
              <w:rPr>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75C51C91" w14:textId="77777777" w:rsidR="00FB41E3" w:rsidRPr="00DC16EA" w:rsidRDefault="00FB41E3" w:rsidP="00294849">
            <w:pPr>
              <w:pStyle w:val="Compact"/>
              <w:rPr>
                <w:sz w:val="20"/>
                <w:szCs w:val="20"/>
              </w:rPr>
            </w:pPr>
            <w:r w:rsidRPr="00DC16EA">
              <w:rPr>
                <w:sz w:val="20"/>
                <w:szCs w:val="20"/>
              </w:rPr>
              <w:t>Invalid user choice</w:t>
            </w:r>
          </w:p>
        </w:tc>
      </w:tr>
      <w:tr w:rsidR="00FB41E3" w14:paraId="328D3C04"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EBD6428" w14:textId="77777777" w:rsidR="00FB41E3" w:rsidRPr="00DC16EA" w:rsidRDefault="00FB41E3" w:rsidP="00294849">
            <w:pPr>
              <w:pStyle w:val="Compact"/>
              <w:rPr>
                <w:sz w:val="20"/>
                <w:szCs w:val="20"/>
              </w:rPr>
            </w:pPr>
            <w:r w:rsidRPr="00DC16EA">
              <w:rPr>
                <w:sz w:val="20"/>
                <w:szCs w:val="20"/>
              </w:rPr>
              <w:t>3.</w:t>
            </w:r>
            <w:r>
              <w:rPr>
                <w:sz w:val="20"/>
                <w:szCs w:val="20"/>
              </w:rPr>
              <w:t>3</w:t>
            </w:r>
            <w:r w:rsidRPr="00DC16EA">
              <w:rPr>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42B8471F" w14:textId="77777777" w:rsidR="00FB41E3" w:rsidRPr="00DC16EA" w:rsidRDefault="00FB41E3" w:rsidP="00294849">
            <w:pPr>
              <w:pStyle w:val="Compact"/>
              <w:rPr>
                <w:sz w:val="20"/>
                <w:szCs w:val="20"/>
              </w:rPr>
            </w:pPr>
            <w:r w:rsidRPr="00DC16EA">
              <w:rPr>
                <w:sz w:val="20"/>
                <w:szCs w:val="20"/>
              </w:rPr>
              <w:t>The system presents an error message</w:t>
            </w:r>
          </w:p>
        </w:tc>
      </w:tr>
      <w:tr w:rsidR="00FB41E3" w14:paraId="14371811"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F44316E" w14:textId="77777777" w:rsidR="00FB41E3" w:rsidRPr="00DC16EA" w:rsidRDefault="00FB41E3" w:rsidP="00294849">
            <w:pPr>
              <w:pStyle w:val="Compact"/>
              <w:rPr>
                <w:sz w:val="20"/>
                <w:szCs w:val="20"/>
              </w:rPr>
            </w:pPr>
            <w:r w:rsidRPr="00DC16EA">
              <w:rPr>
                <w:sz w:val="20"/>
                <w:szCs w:val="20"/>
              </w:rPr>
              <w:t>3.</w:t>
            </w:r>
            <w:r>
              <w:rPr>
                <w:sz w:val="20"/>
                <w:szCs w:val="20"/>
              </w:rPr>
              <w:t>3</w:t>
            </w:r>
            <w:r w:rsidRPr="00DC16EA">
              <w:rPr>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262929D8" w14:textId="77777777" w:rsidR="00FB41E3" w:rsidRPr="00DC16EA" w:rsidRDefault="00FB41E3" w:rsidP="00294849">
            <w:pPr>
              <w:pStyle w:val="Compact"/>
              <w:rPr>
                <w:sz w:val="20"/>
                <w:szCs w:val="20"/>
              </w:rPr>
            </w:pPr>
            <w:r w:rsidRPr="00DC16EA">
              <w:rPr>
                <w:sz w:val="20"/>
                <w:szCs w:val="20"/>
              </w:rPr>
              <w:t>Go to 2</w:t>
            </w:r>
          </w:p>
        </w:tc>
      </w:tr>
      <w:tr w:rsidR="00FB41E3" w14:paraId="3F6597F3"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0A2FA6D" w14:textId="77777777" w:rsidR="00FB41E3" w:rsidRPr="00DC16EA" w:rsidRDefault="00FB41E3" w:rsidP="00294849">
            <w:pPr>
              <w:pStyle w:val="Compact"/>
              <w:rPr>
                <w:sz w:val="20"/>
                <w:szCs w:val="20"/>
              </w:rPr>
            </w:pPr>
            <w:r>
              <w:rPr>
                <w:sz w:val="20"/>
                <w:szCs w:val="20"/>
              </w:rPr>
              <w:t>5.1</w:t>
            </w:r>
          </w:p>
        </w:tc>
        <w:tc>
          <w:tcPr>
            <w:tcW w:w="0" w:type="auto"/>
            <w:tcBorders>
              <w:top w:val="single" w:sz="4" w:space="0" w:color="auto"/>
              <w:left w:val="single" w:sz="4" w:space="0" w:color="auto"/>
              <w:bottom w:val="single" w:sz="4" w:space="0" w:color="auto"/>
              <w:right w:val="single" w:sz="4" w:space="0" w:color="auto"/>
            </w:tcBorders>
          </w:tcPr>
          <w:p w14:paraId="276DEE8E" w14:textId="77777777" w:rsidR="00FB41E3" w:rsidRPr="00DC16EA" w:rsidRDefault="00FB41E3" w:rsidP="00294849">
            <w:pPr>
              <w:pStyle w:val="Compact"/>
              <w:rPr>
                <w:sz w:val="20"/>
                <w:szCs w:val="20"/>
              </w:rPr>
            </w:pPr>
            <w:r>
              <w:rPr>
                <w:sz w:val="20"/>
                <w:szCs w:val="20"/>
              </w:rPr>
              <w:t>Player chooses to cancel login</w:t>
            </w:r>
          </w:p>
        </w:tc>
      </w:tr>
      <w:tr w:rsidR="00FB41E3" w14:paraId="73638A2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783215D" w14:textId="77777777" w:rsidR="00FB41E3" w:rsidRDefault="00FB41E3" w:rsidP="00294849">
            <w:pPr>
              <w:pStyle w:val="Compact"/>
              <w:rPr>
                <w:sz w:val="20"/>
                <w:szCs w:val="20"/>
              </w:rPr>
            </w:pPr>
            <w:r>
              <w:rPr>
                <w:sz w:val="20"/>
                <w:szCs w:val="20"/>
              </w:rPr>
              <w:t>5.1.1</w:t>
            </w:r>
          </w:p>
        </w:tc>
        <w:tc>
          <w:tcPr>
            <w:tcW w:w="0" w:type="auto"/>
            <w:tcBorders>
              <w:top w:val="single" w:sz="4" w:space="0" w:color="auto"/>
              <w:left w:val="single" w:sz="4" w:space="0" w:color="auto"/>
              <w:bottom w:val="single" w:sz="4" w:space="0" w:color="auto"/>
              <w:right w:val="single" w:sz="4" w:space="0" w:color="auto"/>
            </w:tcBorders>
          </w:tcPr>
          <w:p w14:paraId="3CA3CFB1" w14:textId="77777777" w:rsidR="00FB41E3" w:rsidRDefault="00FB41E3" w:rsidP="00294849">
            <w:pPr>
              <w:pStyle w:val="Compact"/>
              <w:rPr>
                <w:sz w:val="20"/>
                <w:szCs w:val="20"/>
              </w:rPr>
            </w:pPr>
            <w:r>
              <w:rPr>
                <w:sz w:val="20"/>
                <w:szCs w:val="20"/>
              </w:rPr>
              <w:t>Player is returned to Main scenario step 1</w:t>
            </w:r>
          </w:p>
        </w:tc>
      </w:tr>
    </w:tbl>
    <w:p w14:paraId="4CB7AD45" w14:textId="77777777" w:rsidR="00FB41E3" w:rsidRDefault="00FB41E3" w:rsidP="00FB41E3"/>
    <w:p w14:paraId="3D7F0569" w14:textId="0CA40897" w:rsidR="00FB41E3" w:rsidRDefault="00FB41E3" w:rsidP="00FB41E3"/>
    <w:p w14:paraId="0BEA3452" w14:textId="32E5DF62" w:rsidR="00B767A5" w:rsidRDefault="00B767A5" w:rsidP="00FB41E3"/>
    <w:p w14:paraId="37B786A0" w14:textId="16B47AC6" w:rsidR="00B767A5" w:rsidRDefault="00B767A5" w:rsidP="00FB41E3"/>
    <w:p w14:paraId="24D6BED2" w14:textId="5D633D4D" w:rsidR="00B767A5" w:rsidRDefault="00B767A5" w:rsidP="00FB41E3"/>
    <w:p w14:paraId="41CA66DF" w14:textId="5D16952C"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16</w:t>
      </w:r>
      <w:r w:rsidR="00CB7BA0">
        <w:rPr>
          <w:noProof/>
        </w:rPr>
        <w:fldChar w:fldCharType="end"/>
      </w:r>
      <w:r>
        <w:t>, UC 1.1 Play game description table</w:t>
      </w:r>
    </w:p>
    <w:tbl>
      <w:tblPr>
        <w:tblpPr w:leftFromText="180" w:rightFromText="180" w:vertAnchor="text" w:horzAnchor="margin" w:tblpY="-809"/>
        <w:tblW w:w="5000" w:type="pct"/>
        <w:tblLook w:val="04A0" w:firstRow="1" w:lastRow="0" w:firstColumn="1" w:lastColumn="0" w:noHBand="0" w:noVBand="1"/>
      </w:tblPr>
      <w:tblGrid>
        <w:gridCol w:w="1403"/>
        <w:gridCol w:w="8173"/>
      </w:tblGrid>
      <w:tr w:rsidR="00FB41E3" w:rsidRPr="00DC16EA" w14:paraId="0DBAE0F8" w14:textId="77777777" w:rsidTr="005269D4">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7ACA96" w14:textId="77777777" w:rsidR="00FB41E3" w:rsidRPr="00DC16EA" w:rsidRDefault="00FB41E3" w:rsidP="00294849">
            <w:pPr>
              <w:pStyle w:val="Compact"/>
            </w:pPr>
            <w:r w:rsidRPr="00DC16EA">
              <w:t>UC 1.1 Play Game</w:t>
            </w:r>
          </w:p>
        </w:tc>
      </w:tr>
      <w:tr w:rsidR="00FB41E3" w:rsidRPr="00DC16EA" w14:paraId="11F276A3"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5542F7" w14:textId="77777777" w:rsidR="00FB41E3" w:rsidRPr="00DC16EA" w:rsidRDefault="00FB41E3" w:rsidP="00294849">
            <w:pPr>
              <w:pStyle w:val="Compact"/>
              <w:rPr>
                <w:sz w:val="20"/>
                <w:szCs w:val="20"/>
              </w:rPr>
            </w:pPr>
            <w:r w:rsidRPr="00DC16EA">
              <w:rPr>
                <w:sz w:val="20"/>
                <w:szCs w:val="20"/>
              </w:rPr>
              <w:t>Precondition</w:t>
            </w:r>
          </w:p>
        </w:tc>
        <w:tc>
          <w:tcPr>
            <w:tcW w:w="0" w:type="auto"/>
            <w:tcBorders>
              <w:top w:val="single" w:sz="4" w:space="0" w:color="auto"/>
              <w:left w:val="single" w:sz="4" w:space="0" w:color="auto"/>
              <w:bottom w:val="single" w:sz="4" w:space="0" w:color="auto"/>
              <w:right w:val="single" w:sz="4" w:space="0" w:color="auto"/>
            </w:tcBorders>
          </w:tcPr>
          <w:p w14:paraId="42F6D266" w14:textId="77777777" w:rsidR="00FB41E3" w:rsidRPr="00DC16EA" w:rsidRDefault="00FB41E3" w:rsidP="00294849">
            <w:pPr>
              <w:pStyle w:val="Compact"/>
              <w:rPr>
                <w:sz w:val="20"/>
                <w:szCs w:val="20"/>
              </w:rPr>
            </w:pPr>
            <w:r w:rsidRPr="00DC16EA">
              <w:rPr>
                <w:sz w:val="20"/>
                <w:szCs w:val="20"/>
              </w:rPr>
              <w:t>Navigated through UC 1 with a valid username and password</w:t>
            </w:r>
            <w:r>
              <w:rPr>
                <w:sz w:val="20"/>
                <w:szCs w:val="20"/>
              </w:rPr>
              <w:t xml:space="preserve"> at login section</w:t>
            </w:r>
            <w:r w:rsidRPr="00DC16EA">
              <w:rPr>
                <w:sz w:val="20"/>
                <w:szCs w:val="20"/>
              </w:rPr>
              <w:t>.</w:t>
            </w:r>
          </w:p>
        </w:tc>
      </w:tr>
      <w:tr w:rsidR="00FB41E3" w:rsidRPr="00DC16EA" w14:paraId="3E7BFE6F"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DBE0E0E" w14:textId="77777777" w:rsidR="00FB41E3" w:rsidRPr="00DC16EA" w:rsidRDefault="00FB41E3" w:rsidP="00294849">
            <w:pPr>
              <w:pStyle w:val="Compact"/>
              <w:rPr>
                <w:sz w:val="20"/>
                <w:szCs w:val="20"/>
              </w:rPr>
            </w:pPr>
            <w:r w:rsidRPr="00DC16EA">
              <w:rPr>
                <w:sz w:val="20"/>
                <w:szCs w:val="20"/>
              </w:rPr>
              <w:t>Postcondition</w:t>
            </w:r>
          </w:p>
        </w:tc>
        <w:tc>
          <w:tcPr>
            <w:tcW w:w="0" w:type="auto"/>
            <w:tcBorders>
              <w:top w:val="single" w:sz="4" w:space="0" w:color="auto"/>
              <w:left w:val="single" w:sz="4" w:space="0" w:color="auto"/>
              <w:bottom w:val="single" w:sz="4" w:space="0" w:color="auto"/>
              <w:right w:val="single" w:sz="4" w:space="0" w:color="auto"/>
            </w:tcBorders>
          </w:tcPr>
          <w:p w14:paraId="1F2DE377" w14:textId="77777777" w:rsidR="00FB41E3" w:rsidRPr="00DC16EA" w:rsidRDefault="00FB41E3" w:rsidP="00294849">
            <w:pPr>
              <w:pStyle w:val="Compact"/>
              <w:rPr>
                <w:sz w:val="20"/>
                <w:szCs w:val="20"/>
              </w:rPr>
            </w:pPr>
            <w:r w:rsidRPr="00DC16EA">
              <w:rPr>
                <w:sz w:val="20"/>
                <w:szCs w:val="20"/>
              </w:rPr>
              <w:t>Player wins a game and score is added to player username high</w:t>
            </w:r>
            <w:r>
              <w:rPr>
                <w:sz w:val="20"/>
                <w:szCs w:val="20"/>
              </w:rPr>
              <w:t>-</w:t>
            </w:r>
            <w:r w:rsidRPr="00DC16EA">
              <w:rPr>
                <w:sz w:val="20"/>
                <w:szCs w:val="20"/>
              </w:rPr>
              <w:t>score</w:t>
            </w:r>
          </w:p>
        </w:tc>
      </w:tr>
      <w:tr w:rsidR="00FB41E3" w:rsidRPr="00DC16EA" w14:paraId="6F56EAD8" w14:textId="77777777" w:rsidTr="005269D4">
        <w:tc>
          <w:tcPr>
            <w:tcW w:w="0" w:type="auto"/>
            <w:gridSpan w:val="2"/>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5DCB6A0" w14:textId="77777777" w:rsidR="00FB41E3" w:rsidRPr="00DC16EA" w:rsidRDefault="00FB41E3" w:rsidP="00294849">
            <w:pPr>
              <w:pStyle w:val="Compact"/>
              <w:rPr>
                <w:sz w:val="20"/>
                <w:szCs w:val="20"/>
              </w:rPr>
            </w:pPr>
            <w:r w:rsidRPr="00DC16EA">
              <w:rPr>
                <w:b/>
                <w:bCs/>
                <w:sz w:val="20"/>
                <w:szCs w:val="20"/>
              </w:rPr>
              <w:t>Main Scenario:</w:t>
            </w:r>
          </w:p>
        </w:tc>
      </w:tr>
      <w:tr w:rsidR="00FB41E3" w:rsidRPr="00DC16EA" w14:paraId="392F0A1C"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47C4EAF" w14:textId="77777777" w:rsidR="00FB41E3" w:rsidRPr="00DC16EA" w:rsidRDefault="00FB41E3" w:rsidP="00294849">
            <w:pPr>
              <w:pStyle w:val="Compact"/>
              <w:rPr>
                <w:sz w:val="20"/>
                <w:szCs w:val="20"/>
              </w:rPr>
            </w:pPr>
            <w:r w:rsidRPr="00DC16EA">
              <w:rPr>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5FE39745" w14:textId="77777777" w:rsidR="00FB41E3" w:rsidRPr="00DC16EA" w:rsidRDefault="00FB41E3" w:rsidP="00294849">
            <w:pPr>
              <w:pStyle w:val="Compact"/>
              <w:rPr>
                <w:sz w:val="20"/>
                <w:szCs w:val="20"/>
              </w:rPr>
            </w:pPr>
            <w:r w:rsidRPr="00DC16EA">
              <w:rPr>
                <w:sz w:val="20"/>
                <w:szCs w:val="20"/>
              </w:rPr>
              <w:t>System presents a line for each letter in the generated word as well as the number of tries(10) the player has left, requests a letter from player and an option to quit.</w:t>
            </w:r>
          </w:p>
        </w:tc>
      </w:tr>
      <w:tr w:rsidR="00FB41E3" w:rsidRPr="00DC16EA" w14:paraId="1676324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CA3980E" w14:textId="77777777" w:rsidR="00FB41E3" w:rsidRPr="00DC16EA" w:rsidRDefault="00FB41E3" w:rsidP="00294849">
            <w:pPr>
              <w:pStyle w:val="Compact"/>
              <w:rPr>
                <w:sz w:val="20"/>
                <w:szCs w:val="20"/>
              </w:rPr>
            </w:pPr>
            <w:r w:rsidRPr="00DC16EA">
              <w:rPr>
                <w:sz w:val="20"/>
                <w:szCs w:val="20"/>
              </w:rPr>
              <w:t>2</w:t>
            </w:r>
          </w:p>
        </w:tc>
        <w:tc>
          <w:tcPr>
            <w:tcW w:w="0" w:type="auto"/>
            <w:tcBorders>
              <w:top w:val="single" w:sz="4" w:space="0" w:color="auto"/>
              <w:left w:val="single" w:sz="4" w:space="0" w:color="auto"/>
              <w:bottom w:val="single" w:sz="4" w:space="0" w:color="auto"/>
              <w:right w:val="single" w:sz="4" w:space="0" w:color="auto"/>
            </w:tcBorders>
          </w:tcPr>
          <w:p w14:paraId="0B0D40A8" w14:textId="77777777" w:rsidR="00FB41E3" w:rsidRPr="00DC16EA" w:rsidRDefault="00FB41E3" w:rsidP="00294849">
            <w:pPr>
              <w:pStyle w:val="Compact"/>
              <w:rPr>
                <w:sz w:val="20"/>
                <w:szCs w:val="20"/>
              </w:rPr>
            </w:pPr>
            <w:r w:rsidRPr="00DC16EA">
              <w:rPr>
                <w:sz w:val="20"/>
                <w:szCs w:val="20"/>
              </w:rPr>
              <w:t>Player chooses a letter</w:t>
            </w:r>
          </w:p>
        </w:tc>
      </w:tr>
      <w:tr w:rsidR="00FB41E3" w:rsidRPr="00DC16EA" w14:paraId="00ADAE33"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F732E3F" w14:textId="77777777" w:rsidR="00FB41E3" w:rsidRPr="00DC16EA" w:rsidRDefault="00FB41E3" w:rsidP="00294849">
            <w:pPr>
              <w:pStyle w:val="Compact"/>
              <w:rPr>
                <w:sz w:val="20"/>
                <w:szCs w:val="20"/>
              </w:rPr>
            </w:pPr>
            <w:r w:rsidRPr="00DC16EA">
              <w:rPr>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10C21509" w14:textId="77777777" w:rsidR="00FB41E3" w:rsidRPr="00DC16EA" w:rsidRDefault="00FB41E3" w:rsidP="00294849">
            <w:pPr>
              <w:pStyle w:val="Compact"/>
              <w:rPr>
                <w:sz w:val="20"/>
                <w:szCs w:val="20"/>
              </w:rPr>
            </w:pPr>
            <w:r w:rsidRPr="00DC16EA">
              <w:rPr>
                <w:sz w:val="20"/>
                <w:szCs w:val="20"/>
              </w:rPr>
              <w:t>Correct letter, system fills the corresponding line with the letter, prints it and requests another letter from the player and the option to quit</w:t>
            </w:r>
          </w:p>
        </w:tc>
      </w:tr>
      <w:tr w:rsidR="00FB41E3" w:rsidRPr="00DC16EA" w14:paraId="099F7630" w14:textId="77777777" w:rsidTr="005269D4">
        <w:tc>
          <w:tcPr>
            <w:tcW w:w="0" w:type="auto"/>
            <w:gridSpan w:val="2"/>
            <w:tcBorders>
              <w:top w:val="single" w:sz="4" w:space="0" w:color="auto"/>
              <w:left w:val="single" w:sz="4" w:space="0" w:color="auto"/>
              <w:bottom w:val="single" w:sz="4" w:space="0" w:color="auto"/>
              <w:right w:val="single" w:sz="4" w:space="0" w:color="auto"/>
            </w:tcBorders>
            <w:shd w:val="clear" w:color="auto" w:fill="FFFFFF" w:themeFill="background1"/>
          </w:tcPr>
          <w:p w14:paraId="22008949" w14:textId="77777777" w:rsidR="00FB41E3" w:rsidRPr="00DC16EA" w:rsidRDefault="00FB41E3" w:rsidP="00294849">
            <w:pPr>
              <w:pStyle w:val="Compact"/>
              <w:rPr>
                <w:sz w:val="20"/>
                <w:szCs w:val="20"/>
              </w:rPr>
            </w:pPr>
            <w:r w:rsidRPr="00DC16EA">
              <w:rPr>
                <w:i/>
                <w:sz w:val="20"/>
                <w:szCs w:val="20"/>
              </w:rPr>
              <w:t>Step 2 and 3 repeats until the word is completed, the tries run out or player opts to quit</w:t>
            </w:r>
          </w:p>
        </w:tc>
      </w:tr>
      <w:tr w:rsidR="00FB41E3" w:rsidRPr="00DC16EA" w14:paraId="722E228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4585C50C" w14:textId="77777777" w:rsidR="00FB41E3" w:rsidRPr="00DC16EA" w:rsidRDefault="00FB41E3" w:rsidP="00294849">
            <w:pPr>
              <w:pStyle w:val="Compact"/>
              <w:rPr>
                <w:sz w:val="20"/>
                <w:szCs w:val="20"/>
              </w:rPr>
            </w:pPr>
            <w:r w:rsidRPr="00DC16EA">
              <w:rPr>
                <w:sz w:val="20"/>
                <w:szCs w:val="20"/>
              </w:rPr>
              <w:t>4</w:t>
            </w:r>
          </w:p>
        </w:tc>
        <w:tc>
          <w:tcPr>
            <w:tcW w:w="0" w:type="auto"/>
            <w:tcBorders>
              <w:top w:val="single" w:sz="4" w:space="0" w:color="auto"/>
              <w:left w:val="single" w:sz="4" w:space="0" w:color="auto"/>
              <w:bottom w:val="single" w:sz="4" w:space="0" w:color="auto"/>
              <w:right w:val="single" w:sz="4" w:space="0" w:color="auto"/>
            </w:tcBorders>
          </w:tcPr>
          <w:p w14:paraId="37E548FF" w14:textId="77777777" w:rsidR="00FB41E3" w:rsidRPr="00DC16EA" w:rsidRDefault="00FB41E3" w:rsidP="00294849">
            <w:pPr>
              <w:pStyle w:val="Compact"/>
              <w:rPr>
                <w:sz w:val="20"/>
                <w:szCs w:val="20"/>
              </w:rPr>
            </w:pPr>
            <w:r w:rsidRPr="00DC16EA">
              <w:rPr>
                <w:sz w:val="20"/>
                <w:szCs w:val="20"/>
              </w:rPr>
              <w:t xml:space="preserve">Correct word! System prints the full word, the username of the player and number of tries left. </w:t>
            </w:r>
            <w:r>
              <w:rPr>
                <w:sz w:val="20"/>
                <w:szCs w:val="20"/>
              </w:rPr>
              <w:br/>
              <w:t xml:space="preserve">Score is saved to user. </w:t>
            </w:r>
            <w:r w:rsidRPr="00DC16EA">
              <w:rPr>
                <w:sz w:val="20"/>
                <w:szCs w:val="20"/>
              </w:rPr>
              <w:t>Player is opted to play again, quit or view high</w:t>
            </w:r>
            <w:r>
              <w:rPr>
                <w:sz w:val="20"/>
                <w:szCs w:val="20"/>
              </w:rPr>
              <w:t>-</w:t>
            </w:r>
            <w:r w:rsidRPr="00DC16EA">
              <w:rPr>
                <w:sz w:val="20"/>
                <w:szCs w:val="20"/>
              </w:rPr>
              <w:t>score.</w:t>
            </w:r>
          </w:p>
        </w:tc>
      </w:tr>
      <w:tr w:rsidR="00FB41E3" w:rsidRPr="00DC16EA" w14:paraId="2B6CBA8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EEF37E2" w14:textId="77777777" w:rsidR="00FB41E3" w:rsidRPr="00DC16EA" w:rsidRDefault="00FB41E3" w:rsidP="00294849">
            <w:pPr>
              <w:pStyle w:val="Compact"/>
              <w:rPr>
                <w:sz w:val="20"/>
                <w:szCs w:val="20"/>
              </w:rPr>
            </w:pPr>
            <w:r w:rsidRPr="00DC16EA">
              <w:rPr>
                <w:sz w:val="20"/>
                <w:szCs w:val="20"/>
              </w:rPr>
              <w:t>5</w:t>
            </w:r>
          </w:p>
        </w:tc>
        <w:tc>
          <w:tcPr>
            <w:tcW w:w="0" w:type="auto"/>
            <w:tcBorders>
              <w:top w:val="single" w:sz="4" w:space="0" w:color="auto"/>
              <w:left w:val="single" w:sz="4" w:space="0" w:color="auto"/>
              <w:bottom w:val="single" w:sz="4" w:space="0" w:color="auto"/>
              <w:right w:val="single" w:sz="4" w:space="0" w:color="auto"/>
            </w:tcBorders>
          </w:tcPr>
          <w:p w14:paraId="6A3FC4C5" w14:textId="77777777" w:rsidR="00FB41E3" w:rsidRPr="00DC16EA" w:rsidRDefault="00FB41E3" w:rsidP="00294849">
            <w:pPr>
              <w:pStyle w:val="Compact"/>
              <w:rPr>
                <w:sz w:val="20"/>
                <w:szCs w:val="20"/>
              </w:rPr>
            </w:pPr>
            <w:r w:rsidRPr="00DC16EA">
              <w:rPr>
                <w:sz w:val="20"/>
                <w:szCs w:val="20"/>
              </w:rPr>
              <w:t xml:space="preserve">Player chooses to play again(Go to </w:t>
            </w:r>
            <w:r>
              <w:rPr>
                <w:sz w:val="20"/>
                <w:szCs w:val="20"/>
              </w:rPr>
              <w:t xml:space="preserve">step </w:t>
            </w:r>
            <w:r w:rsidRPr="00DC16EA">
              <w:rPr>
                <w:sz w:val="20"/>
                <w:szCs w:val="20"/>
              </w:rPr>
              <w:t>1)</w:t>
            </w:r>
          </w:p>
        </w:tc>
      </w:tr>
      <w:tr w:rsidR="00FB41E3" w:rsidRPr="00DC16EA" w14:paraId="7513FC74" w14:textId="77777777" w:rsidTr="005269D4">
        <w:tc>
          <w:tcPr>
            <w:tcW w:w="0" w:type="auto"/>
            <w:gridSpan w:val="2"/>
            <w:tcBorders>
              <w:top w:val="single" w:sz="4" w:space="0" w:color="auto"/>
              <w:left w:val="single" w:sz="4" w:space="0" w:color="auto"/>
              <w:bottom w:val="single" w:sz="4" w:space="0" w:color="auto"/>
              <w:right w:val="single" w:sz="4" w:space="0" w:color="auto"/>
            </w:tcBorders>
          </w:tcPr>
          <w:p w14:paraId="053C4AF3" w14:textId="77777777" w:rsidR="00FB41E3" w:rsidRPr="00DC16EA" w:rsidRDefault="00FB41E3" w:rsidP="00294849">
            <w:pPr>
              <w:pStyle w:val="Compact"/>
              <w:rPr>
                <w:b/>
                <w:bCs/>
                <w:sz w:val="20"/>
                <w:szCs w:val="20"/>
              </w:rPr>
            </w:pPr>
            <w:r w:rsidRPr="00DC16EA">
              <w:rPr>
                <w:b/>
                <w:bCs/>
                <w:sz w:val="20"/>
                <w:szCs w:val="20"/>
              </w:rPr>
              <w:t>Alternate Scenarios:</w:t>
            </w:r>
          </w:p>
        </w:tc>
      </w:tr>
      <w:tr w:rsidR="00FB41E3" w:rsidRPr="00DC16EA" w14:paraId="065AF931"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AC8E67A" w14:textId="77777777" w:rsidR="00FB41E3" w:rsidRPr="00DC16EA" w:rsidRDefault="00FB41E3" w:rsidP="00294849">
            <w:pPr>
              <w:pStyle w:val="Compact"/>
              <w:rPr>
                <w:sz w:val="20"/>
                <w:szCs w:val="20"/>
              </w:rPr>
            </w:pPr>
            <w:r w:rsidRPr="00DC16EA">
              <w:rPr>
                <w:sz w:val="20"/>
                <w:szCs w:val="20"/>
              </w:rPr>
              <w:t>2.1 and 5.1</w:t>
            </w:r>
          </w:p>
        </w:tc>
        <w:tc>
          <w:tcPr>
            <w:tcW w:w="0" w:type="auto"/>
            <w:tcBorders>
              <w:top w:val="single" w:sz="4" w:space="0" w:color="auto"/>
              <w:left w:val="single" w:sz="4" w:space="0" w:color="auto"/>
              <w:bottom w:val="single" w:sz="4" w:space="0" w:color="auto"/>
              <w:right w:val="single" w:sz="4" w:space="0" w:color="auto"/>
            </w:tcBorders>
          </w:tcPr>
          <w:p w14:paraId="283EA55F" w14:textId="77777777" w:rsidR="00FB41E3" w:rsidRPr="00DC16EA" w:rsidRDefault="00FB41E3" w:rsidP="00294849">
            <w:pPr>
              <w:pStyle w:val="Compact"/>
              <w:rPr>
                <w:sz w:val="20"/>
                <w:szCs w:val="20"/>
              </w:rPr>
            </w:pPr>
            <w:r w:rsidRPr="00DC16EA">
              <w:rPr>
                <w:sz w:val="20"/>
                <w:szCs w:val="20"/>
              </w:rPr>
              <w:t>Player opts to quit</w:t>
            </w:r>
          </w:p>
        </w:tc>
      </w:tr>
      <w:tr w:rsidR="00FB41E3" w:rsidRPr="00DC16EA" w14:paraId="6B897A08"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6B1691CF" w14:textId="77777777" w:rsidR="00FB41E3" w:rsidRPr="00DC16EA" w:rsidRDefault="00FB41E3" w:rsidP="00294849">
            <w:pPr>
              <w:pStyle w:val="Compact"/>
              <w:rPr>
                <w:sz w:val="20"/>
                <w:szCs w:val="20"/>
              </w:rPr>
            </w:pPr>
            <w:r w:rsidRPr="00DC16EA">
              <w:rPr>
                <w:sz w:val="20"/>
                <w:szCs w:val="20"/>
              </w:rPr>
              <w:t>2.1.1 or 5.1.1</w:t>
            </w:r>
          </w:p>
        </w:tc>
        <w:tc>
          <w:tcPr>
            <w:tcW w:w="0" w:type="auto"/>
            <w:tcBorders>
              <w:top w:val="single" w:sz="4" w:space="0" w:color="auto"/>
              <w:left w:val="single" w:sz="4" w:space="0" w:color="auto"/>
              <w:bottom w:val="single" w:sz="4" w:space="0" w:color="auto"/>
              <w:right w:val="single" w:sz="4" w:space="0" w:color="auto"/>
            </w:tcBorders>
          </w:tcPr>
          <w:p w14:paraId="5BE49734" w14:textId="77777777" w:rsidR="00FB41E3" w:rsidRPr="00DC16EA" w:rsidRDefault="00FB41E3" w:rsidP="00294849">
            <w:pPr>
              <w:pStyle w:val="Compact"/>
              <w:rPr>
                <w:sz w:val="20"/>
                <w:szCs w:val="20"/>
              </w:rPr>
            </w:pPr>
            <w:r w:rsidRPr="00DC16EA">
              <w:rPr>
                <w:sz w:val="20"/>
                <w:szCs w:val="20"/>
              </w:rPr>
              <w:t>Go to</w:t>
            </w:r>
            <w:r>
              <w:rPr>
                <w:sz w:val="20"/>
                <w:szCs w:val="20"/>
              </w:rPr>
              <w:t xml:space="preserve"> main menu</w:t>
            </w:r>
          </w:p>
        </w:tc>
      </w:tr>
      <w:tr w:rsidR="00FB41E3" w:rsidRPr="00DC16EA" w14:paraId="6C25C29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141B8470" w14:textId="77777777" w:rsidR="00FB41E3" w:rsidRPr="00DC16EA" w:rsidRDefault="00FB41E3" w:rsidP="00294849">
            <w:pPr>
              <w:pStyle w:val="Compact"/>
              <w:rPr>
                <w:sz w:val="20"/>
                <w:szCs w:val="20"/>
              </w:rPr>
            </w:pPr>
            <w:r w:rsidRPr="00DC16EA">
              <w:rPr>
                <w:sz w:val="20"/>
                <w:szCs w:val="20"/>
              </w:rPr>
              <w:t>2.2</w:t>
            </w:r>
          </w:p>
        </w:tc>
        <w:tc>
          <w:tcPr>
            <w:tcW w:w="0" w:type="auto"/>
            <w:tcBorders>
              <w:top w:val="single" w:sz="4" w:space="0" w:color="auto"/>
              <w:left w:val="single" w:sz="4" w:space="0" w:color="auto"/>
              <w:bottom w:val="single" w:sz="4" w:space="0" w:color="auto"/>
              <w:right w:val="single" w:sz="4" w:space="0" w:color="auto"/>
            </w:tcBorders>
          </w:tcPr>
          <w:p w14:paraId="7EB47627" w14:textId="77777777" w:rsidR="00FB41E3" w:rsidRPr="00DC16EA" w:rsidRDefault="00FB41E3" w:rsidP="00294849">
            <w:pPr>
              <w:pStyle w:val="Compact"/>
              <w:rPr>
                <w:sz w:val="20"/>
                <w:szCs w:val="20"/>
              </w:rPr>
            </w:pPr>
            <w:r w:rsidRPr="00DC16EA">
              <w:rPr>
                <w:sz w:val="20"/>
                <w:szCs w:val="20"/>
              </w:rPr>
              <w:t>Input is not a letter(</w:t>
            </w:r>
            <w:r>
              <w:rPr>
                <w:sz w:val="20"/>
                <w:szCs w:val="20"/>
              </w:rPr>
              <w:t>and not</w:t>
            </w:r>
            <w:r w:rsidRPr="00DC16EA">
              <w:rPr>
                <w:sz w:val="20"/>
                <w:szCs w:val="20"/>
              </w:rPr>
              <w:t xml:space="preserve"> quit</w:t>
            </w:r>
            <w:r>
              <w:rPr>
                <w:sz w:val="20"/>
                <w:szCs w:val="20"/>
              </w:rPr>
              <w:t xml:space="preserve"> option</w:t>
            </w:r>
            <w:r w:rsidRPr="00DC16EA">
              <w:rPr>
                <w:sz w:val="20"/>
                <w:szCs w:val="20"/>
              </w:rPr>
              <w:t>)</w:t>
            </w:r>
          </w:p>
        </w:tc>
      </w:tr>
      <w:tr w:rsidR="00FB41E3" w:rsidRPr="00DC16EA" w14:paraId="23D7C83C"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FA6B740" w14:textId="77777777" w:rsidR="00FB41E3" w:rsidRPr="00DC16EA" w:rsidRDefault="00FB41E3" w:rsidP="00294849">
            <w:pPr>
              <w:pStyle w:val="Compact"/>
              <w:rPr>
                <w:sz w:val="20"/>
                <w:szCs w:val="20"/>
              </w:rPr>
            </w:pPr>
            <w:r w:rsidRPr="00DC16EA">
              <w:rPr>
                <w:sz w:val="20"/>
                <w:szCs w:val="20"/>
              </w:rPr>
              <w:t>2.2.1</w:t>
            </w:r>
          </w:p>
        </w:tc>
        <w:tc>
          <w:tcPr>
            <w:tcW w:w="0" w:type="auto"/>
            <w:tcBorders>
              <w:top w:val="single" w:sz="4" w:space="0" w:color="auto"/>
              <w:left w:val="single" w:sz="4" w:space="0" w:color="auto"/>
              <w:bottom w:val="single" w:sz="4" w:space="0" w:color="auto"/>
              <w:right w:val="single" w:sz="4" w:space="0" w:color="auto"/>
            </w:tcBorders>
          </w:tcPr>
          <w:p w14:paraId="39D10C75" w14:textId="77777777" w:rsidR="00FB41E3" w:rsidRPr="00DC16EA" w:rsidRDefault="00FB41E3" w:rsidP="00294849">
            <w:pPr>
              <w:pStyle w:val="Compact"/>
              <w:rPr>
                <w:sz w:val="20"/>
                <w:szCs w:val="20"/>
              </w:rPr>
            </w:pPr>
            <w:r w:rsidRPr="00DC16EA">
              <w:rPr>
                <w:sz w:val="20"/>
                <w:szCs w:val="20"/>
              </w:rPr>
              <w:t>An error message is printed and user is asked to try again.</w:t>
            </w:r>
          </w:p>
        </w:tc>
      </w:tr>
      <w:tr w:rsidR="00FB41E3" w:rsidRPr="00DC16EA" w14:paraId="4BFA0E15"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28297692" w14:textId="77777777" w:rsidR="00FB41E3" w:rsidRPr="00DC16EA" w:rsidRDefault="00FB41E3" w:rsidP="00294849">
            <w:pPr>
              <w:pStyle w:val="Compact"/>
              <w:rPr>
                <w:sz w:val="20"/>
                <w:szCs w:val="20"/>
              </w:rPr>
            </w:pPr>
            <w:r w:rsidRPr="00DC16EA">
              <w:rPr>
                <w:sz w:val="20"/>
                <w:szCs w:val="20"/>
              </w:rPr>
              <w:t>4.1</w:t>
            </w:r>
          </w:p>
        </w:tc>
        <w:tc>
          <w:tcPr>
            <w:tcW w:w="0" w:type="auto"/>
            <w:tcBorders>
              <w:top w:val="single" w:sz="4" w:space="0" w:color="auto"/>
              <w:left w:val="single" w:sz="4" w:space="0" w:color="auto"/>
              <w:bottom w:val="single" w:sz="4" w:space="0" w:color="auto"/>
              <w:right w:val="single" w:sz="4" w:space="0" w:color="auto"/>
            </w:tcBorders>
          </w:tcPr>
          <w:p w14:paraId="59B69189" w14:textId="77777777" w:rsidR="00FB41E3" w:rsidRPr="00DC16EA" w:rsidRDefault="00FB41E3" w:rsidP="00294849">
            <w:pPr>
              <w:pStyle w:val="Compact"/>
              <w:rPr>
                <w:sz w:val="20"/>
                <w:szCs w:val="20"/>
              </w:rPr>
            </w:pPr>
            <w:r w:rsidRPr="00DC16EA">
              <w:rPr>
                <w:sz w:val="20"/>
                <w:szCs w:val="20"/>
              </w:rPr>
              <w:t>Player runs out of tries without finishing the word. System asks if player wants to play again or quit.</w:t>
            </w:r>
          </w:p>
        </w:tc>
      </w:tr>
      <w:tr w:rsidR="00FB41E3" w:rsidRPr="00DC16EA" w14:paraId="70F7333A"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2FB2940" w14:textId="77777777" w:rsidR="00FB41E3" w:rsidRPr="00DC16EA" w:rsidRDefault="00FB41E3" w:rsidP="00294849">
            <w:pPr>
              <w:pStyle w:val="Compact"/>
              <w:rPr>
                <w:sz w:val="20"/>
                <w:szCs w:val="20"/>
              </w:rPr>
            </w:pPr>
            <w:r>
              <w:rPr>
                <w:sz w:val="20"/>
                <w:szCs w:val="20"/>
              </w:rPr>
              <w:t>4.1.1</w:t>
            </w:r>
          </w:p>
        </w:tc>
        <w:tc>
          <w:tcPr>
            <w:tcW w:w="0" w:type="auto"/>
            <w:tcBorders>
              <w:top w:val="single" w:sz="4" w:space="0" w:color="auto"/>
              <w:left w:val="single" w:sz="4" w:space="0" w:color="auto"/>
              <w:bottom w:val="single" w:sz="4" w:space="0" w:color="auto"/>
              <w:right w:val="single" w:sz="4" w:space="0" w:color="auto"/>
            </w:tcBorders>
          </w:tcPr>
          <w:p w14:paraId="086A4C21" w14:textId="77777777" w:rsidR="00FB41E3" w:rsidRPr="00DC16EA" w:rsidRDefault="00FB41E3" w:rsidP="00294849">
            <w:pPr>
              <w:pStyle w:val="Compact"/>
              <w:rPr>
                <w:sz w:val="20"/>
                <w:szCs w:val="20"/>
              </w:rPr>
            </w:pPr>
            <w:r>
              <w:rPr>
                <w:sz w:val="20"/>
                <w:szCs w:val="20"/>
              </w:rPr>
              <w:t>Player opts to quit(return to main menu)</w:t>
            </w:r>
          </w:p>
        </w:tc>
      </w:tr>
      <w:tr w:rsidR="00FB41E3" w:rsidRPr="00DC16EA" w14:paraId="4C97F466"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6751C79" w14:textId="77777777" w:rsidR="00FB41E3" w:rsidRPr="00DC16EA" w:rsidRDefault="00FB41E3" w:rsidP="00294849">
            <w:pPr>
              <w:pStyle w:val="Compact"/>
              <w:rPr>
                <w:sz w:val="20"/>
                <w:szCs w:val="20"/>
              </w:rPr>
            </w:pPr>
            <w:r>
              <w:rPr>
                <w:sz w:val="20"/>
                <w:szCs w:val="20"/>
              </w:rPr>
              <w:t>4.1.2</w:t>
            </w:r>
          </w:p>
        </w:tc>
        <w:tc>
          <w:tcPr>
            <w:tcW w:w="0" w:type="auto"/>
            <w:tcBorders>
              <w:top w:val="single" w:sz="4" w:space="0" w:color="auto"/>
              <w:left w:val="single" w:sz="4" w:space="0" w:color="auto"/>
              <w:bottom w:val="single" w:sz="4" w:space="0" w:color="auto"/>
              <w:right w:val="single" w:sz="4" w:space="0" w:color="auto"/>
            </w:tcBorders>
          </w:tcPr>
          <w:p w14:paraId="65D23714" w14:textId="77777777" w:rsidR="00FB41E3" w:rsidRPr="00DC16EA" w:rsidRDefault="00FB41E3" w:rsidP="00294849">
            <w:pPr>
              <w:pStyle w:val="Compact"/>
              <w:rPr>
                <w:sz w:val="20"/>
                <w:szCs w:val="20"/>
              </w:rPr>
            </w:pPr>
            <w:r>
              <w:rPr>
                <w:sz w:val="20"/>
                <w:szCs w:val="20"/>
              </w:rPr>
              <w:t>Player opts to try again(go to main scenario step 1)</w:t>
            </w:r>
          </w:p>
        </w:tc>
      </w:tr>
      <w:tr w:rsidR="00FB41E3" w:rsidRPr="00DC16EA" w14:paraId="16957F86"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7C87C9BD" w14:textId="77777777" w:rsidR="00FB41E3" w:rsidRPr="00DC16EA" w:rsidRDefault="00FB41E3" w:rsidP="00294849">
            <w:pPr>
              <w:pStyle w:val="Compact"/>
              <w:rPr>
                <w:sz w:val="20"/>
                <w:szCs w:val="20"/>
              </w:rPr>
            </w:pPr>
            <w:r>
              <w:rPr>
                <w:sz w:val="20"/>
                <w:szCs w:val="20"/>
              </w:rPr>
              <w:t>5.2</w:t>
            </w:r>
          </w:p>
        </w:tc>
        <w:tc>
          <w:tcPr>
            <w:tcW w:w="0" w:type="auto"/>
            <w:tcBorders>
              <w:top w:val="single" w:sz="4" w:space="0" w:color="auto"/>
              <w:left w:val="single" w:sz="4" w:space="0" w:color="auto"/>
              <w:bottom w:val="single" w:sz="4" w:space="0" w:color="auto"/>
              <w:right w:val="single" w:sz="4" w:space="0" w:color="auto"/>
            </w:tcBorders>
          </w:tcPr>
          <w:p w14:paraId="00534BF4" w14:textId="77777777" w:rsidR="00FB41E3" w:rsidRPr="00DC16EA" w:rsidRDefault="00FB41E3" w:rsidP="00294849">
            <w:pPr>
              <w:pStyle w:val="Compact"/>
              <w:rPr>
                <w:sz w:val="20"/>
                <w:szCs w:val="20"/>
              </w:rPr>
            </w:pPr>
            <w:r w:rsidRPr="00DC16EA">
              <w:rPr>
                <w:sz w:val="20"/>
                <w:szCs w:val="20"/>
              </w:rPr>
              <w:t>Player chooses to play again(go to main scenario step 1)</w:t>
            </w:r>
          </w:p>
        </w:tc>
      </w:tr>
      <w:tr w:rsidR="00FB41E3" w:rsidRPr="00DC16EA" w14:paraId="731A60A7"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0049EDC9" w14:textId="77777777" w:rsidR="00FB41E3" w:rsidRPr="00DC16EA" w:rsidRDefault="00FB41E3" w:rsidP="00294849">
            <w:pPr>
              <w:pStyle w:val="Compact"/>
              <w:rPr>
                <w:sz w:val="20"/>
                <w:szCs w:val="20"/>
              </w:rPr>
            </w:pPr>
            <w:r w:rsidRPr="00DC16EA">
              <w:rPr>
                <w:sz w:val="20"/>
                <w:szCs w:val="20"/>
              </w:rPr>
              <w:t>5.</w:t>
            </w:r>
            <w:r>
              <w:rPr>
                <w:sz w:val="20"/>
                <w:szCs w:val="20"/>
              </w:rPr>
              <w:t>3</w:t>
            </w:r>
          </w:p>
        </w:tc>
        <w:tc>
          <w:tcPr>
            <w:tcW w:w="0" w:type="auto"/>
            <w:tcBorders>
              <w:top w:val="single" w:sz="4" w:space="0" w:color="auto"/>
              <w:left w:val="single" w:sz="4" w:space="0" w:color="auto"/>
              <w:bottom w:val="single" w:sz="4" w:space="0" w:color="auto"/>
              <w:right w:val="single" w:sz="4" w:space="0" w:color="auto"/>
            </w:tcBorders>
          </w:tcPr>
          <w:p w14:paraId="2F33D90C" w14:textId="77777777" w:rsidR="00FB41E3" w:rsidRPr="00DC16EA" w:rsidRDefault="00FB41E3" w:rsidP="00294849">
            <w:pPr>
              <w:pStyle w:val="Compact"/>
              <w:rPr>
                <w:sz w:val="20"/>
                <w:szCs w:val="20"/>
              </w:rPr>
            </w:pPr>
            <w:r w:rsidRPr="00DC16EA">
              <w:rPr>
                <w:sz w:val="20"/>
                <w:szCs w:val="20"/>
              </w:rPr>
              <w:t>Player chooses to view high</w:t>
            </w:r>
            <w:r>
              <w:rPr>
                <w:sz w:val="20"/>
                <w:szCs w:val="20"/>
              </w:rPr>
              <w:t>-</w:t>
            </w:r>
            <w:r w:rsidRPr="00DC16EA">
              <w:rPr>
                <w:sz w:val="20"/>
                <w:szCs w:val="20"/>
              </w:rPr>
              <w:t>score</w:t>
            </w:r>
          </w:p>
        </w:tc>
      </w:tr>
      <w:tr w:rsidR="00FB41E3" w:rsidRPr="00DC16EA" w14:paraId="1DE2A01C" w14:textId="77777777" w:rsidTr="005269D4">
        <w:tc>
          <w:tcPr>
            <w:tcW w:w="0" w:type="auto"/>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55FAE961" w14:textId="77777777" w:rsidR="00FB41E3" w:rsidRPr="00DC16EA" w:rsidRDefault="00FB41E3" w:rsidP="00294849">
            <w:pPr>
              <w:pStyle w:val="Compact"/>
              <w:rPr>
                <w:sz w:val="20"/>
                <w:szCs w:val="20"/>
              </w:rPr>
            </w:pPr>
            <w:r w:rsidRPr="00DC16EA">
              <w:rPr>
                <w:sz w:val="20"/>
                <w:szCs w:val="20"/>
              </w:rPr>
              <w:t>5.</w:t>
            </w:r>
            <w:r>
              <w:rPr>
                <w:sz w:val="20"/>
                <w:szCs w:val="20"/>
              </w:rPr>
              <w:t>3</w:t>
            </w:r>
            <w:r w:rsidRPr="00DC16EA">
              <w:rPr>
                <w:sz w:val="20"/>
                <w:szCs w:val="20"/>
              </w:rPr>
              <w:t>.1</w:t>
            </w:r>
          </w:p>
        </w:tc>
        <w:tc>
          <w:tcPr>
            <w:tcW w:w="0" w:type="auto"/>
            <w:tcBorders>
              <w:top w:val="single" w:sz="4" w:space="0" w:color="auto"/>
              <w:left w:val="single" w:sz="4" w:space="0" w:color="auto"/>
              <w:bottom w:val="single" w:sz="4" w:space="0" w:color="auto"/>
              <w:right w:val="single" w:sz="4" w:space="0" w:color="auto"/>
            </w:tcBorders>
          </w:tcPr>
          <w:p w14:paraId="15D81677" w14:textId="77777777" w:rsidR="00FB41E3" w:rsidRPr="00DC16EA" w:rsidRDefault="00FB41E3" w:rsidP="00294849">
            <w:pPr>
              <w:pStyle w:val="Compact"/>
              <w:rPr>
                <w:sz w:val="20"/>
                <w:szCs w:val="20"/>
              </w:rPr>
            </w:pPr>
            <w:r w:rsidRPr="00DC16EA">
              <w:rPr>
                <w:sz w:val="20"/>
                <w:szCs w:val="20"/>
              </w:rPr>
              <w:t>Go to UC 4</w:t>
            </w:r>
          </w:p>
        </w:tc>
      </w:tr>
    </w:tbl>
    <w:p w14:paraId="1A251396" w14:textId="77777777" w:rsidR="00FB41E3" w:rsidRDefault="00FB41E3" w:rsidP="00FB41E3"/>
    <w:p w14:paraId="1B6D2AED" w14:textId="77777777" w:rsidR="00FB41E3" w:rsidRDefault="00FB41E3" w:rsidP="00FB41E3"/>
    <w:p w14:paraId="16934F4C" w14:textId="7D307D61" w:rsidR="00294849" w:rsidRDefault="00294849" w:rsidP="00FB41E3"/>
    <w:p w14:paraId="4846F91C" w14:textId="65CF7F36" w:rsidR="008504BB" w:rsidRDefault="008504BB" w:rsidP="00FB41E3"/>
    <w:p w14:paraId="645024DD" w14:textId="71A321DA" w:rsidR="008504BB" w:rsidRDefault="008504BB" w:rsidP="00FB41E3"/>
    <w:p w14:paraId="1A5693CC" w14:textId="77777777" w:rsidR="008504BB" w:rsidRDefault="008504BB" w:rsidP="00FB41E3"/>
    <w:p w14:paraId="1A944D8F" w14:textId="77777777" w:rsidR="00FB41E3" w:rsidRDefault="00FB41E3" w:rsidP="00FB41E3"/>
    <w:p w14:paraId="46702FDB" w14:textId="77777777" w:rsidR="00FB41E3" w:rsidRDefault="00FB41E3" w:rsidP="00FB41E3"/>
    <w:p w14:paraId="58E8B448" w14:textId="77777777" w:rsidR="00FB41E3" w:rsidRDefault="00FB41E3" w:rsidP="00FB41E3"/>
    <w:p w14:paraId="7259122F" w14:textId="77777777" w:rsidR="00FB41E3" w:rsidRDefault="00FB41E3" w:rsidP="00FB41E3"/>
    <w:p w14:paraId="5E1B81B8" w14:textId="77777777" w:rsidR="00FB41E3" w:rsidRDefault="00FB41E3" w:rsidP="00FB41E3">
      <w:pPr>
        <w:pStyle w:val="Heading3"/>
      </w:pPr>
      <w:bookmarkStart w:id="143" w:name="_Toc80793703"/>
      <w:bookmarkStart w:id="144" w:name="_Toc80802075"/>
      <w:r>
        <w:lastRenderedPageBreak/>
        <w:t>Test cases for UC 1</w:t>
      </w:r>
      <w:bookmarkEnd w:id="143"/>
      <w:bookmarkEnd w:id="144"/>
    </w:p>
    <w:p w14:paraId="16860DD6" w14:textId="6E8B8FC9"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17</w:t>
      </w:r>
      <w:r w:rsidR="00CB7BA0">
        <w:rPr>
          <w:noProof/>
        </w:rPr>
        <w:fldChar w:fldCharType="end"/>
      </w:r>
      <w:r>
        <w:t>, Test description for TC 1:1</w:t>
      </w:r>
    </w:p>
    <w:tbl>
      <w:tblPr>
        <w:tblStyle w:val="TableGrid"/>
        <w:tblW w:w="0" w:type="auto"/>
        <w:tblInd w:w="360" w:type="dxa"/>
        <w:tblLook w:val="04A0" w:firstRow="1" w:lastRow="0" w:firstColumn="1" w:lastColumn="0" w:noHBand="0" w:noVBand="1"/>
      </w:tblPr>
      <w:tblGrid>
        <w:gridCol w:w="1648"/>
        <w:gridCol w:w="7348"/>
      </w:tblGrid>
      <w:tr w:rsidR="00FB41E3" w14:paraId="6BE6F6E5" w14:textId="77777777" w:rsidTr="008504BB">
        <w:tc>
          <w:tcPr>
            <w:tcW w:w="8996" w:type="dxa"/>
            <w:gridSpan w:val="2"/>
            <w:shd w:val="clear" w:color="auto" w:fill="D9D9D9" w:themeFill="background1" w:themeFillShade="D9"/>
          </w:tcPr>
          <w:p w14:paraId="604C585E" w14:textId="77777777" w:rsidR="00FB41E3" w:rsidRDefault="00FB41E3" w:rsidP="00294849">
            <w:pPr>
              <w:pStyle w:val="Compact"/>
            </w:pPr>
            <w:r>
              <w:t>TC 1:1 – Main scenario</w:t>
            </w:r>
          </w:p>
        </w:tc>
      </w:tr>
      <w:tr w:rsidR="00FB41E3" w14:paraId="78C9A3C2" w14:textId="77777777" w:rsidTr="008504BB">
        <w:tc>
          <w:tcPr>
            <w:tcW w:w="1648" w:type="dxa"/>
            <w:shd w:val="clear" w:color="auto" w:fill="D9D9D9" w:themeFill="background1" w:themeFillShade="D9"/>
          </w:tcPr>
          <w:p w14:paraId="169AACD9" w14:textId="77777777" w:rsidR="00FB41E3" w:rsidRDefault="00FB41E3" w:rsidP="00294849">
            <w:pPr>
              <w:pStyle w:val="Compact"/>
            </w:pPr>
            <w:r>
              <w:t>Reference</w:t>
            </w:r>
          </w:p>
        </w:tc>
        <w:tc>
          <w:tcPr>
            <w:tcW w:w="7348" w:type="dxa"/>
          </w:tcPr>
          <w:p w14:paraId="46E5CBD6" w14:textId="77777777" w:rsidR="00FB41E3" w:rsidRDefault="00FB41E3" w:rsidP="00294849">
            <w:pPr>
              <w:pStyle w:val="Compact"/>
            </w:pPr>
            <w:r>
              <w:t>UC 1 Start game – Main scenario</w:t>
            </w:r>
          </w:p>
        </w:tc>
      </w:tr>
      <w:tr w:rsidR="00FB41E3" w14:paraId="281355EE" w14:textId="77777777" w:rsidTr="008504BB">
        <w:tc>
          <w:tcPr>
            <w:tcW w:w="1648" w:type="dxa"/>
            <w:shd w:val="clear" w:color="auto" w:fill="D9D9D9" w:themeFill="background1" w:themeFillShade="D9"/>
          </w:tcPr>
          <w:p w14:paraId="6A9C5391" w14:textId="77777777" w:rsidR="00FB41E3" w:rsidRDefault="00FB41E3" w:rsidP="00294849">
            <w:pPr>
              <w:pStyle w:val="Compact"/>
            </w:pPr>
            <w:r>
              <w:t>Description</w:t>
            </w:r>
          </w:p>
        </w:tc>
        <w:tc>
          <w:tcPr>
            <w:tcW w:w="7348" w:type="dxa"/>
          </w:tcPr>
          <w:p w14:paraId="0A3ED8E4" w14:textId="77777777" w:rsidR="00FB41E3" w:rsidRDefault="00FB41E3" w:rsidP="00294849">
            <w:pPr>
              <w:pStyle w:val="Compact"/>
            </w:pPr>
            <w:r>
              <w:t>Test is meant to test the entrance to the program as well as login and register features.</w:t>
            </w:r>
          </w:p>
        </w:tc>
      </w:tr>
      <w:tr w:rsidR="00FB41E3" w14:paraId="73C74A1B" w14:textId="77777777" w:rsidTr="008504BB">
        <w:tc>
          <w:tcPr>
            <w:tcW w:w="1648" w:type="dxa"/>
            <w:shd w:val="clear" w:color="auto" w:fill="D9D9D9" w:themeFill="background1" w:themeFillShade="D9"/>
          </w:tcPr>
          <w:p w14:paraId="08D460A8" w14:textId="77777777" w:rsidR="00FB41E3" w:rsidRDefault="00FB41E3" w:rsidP="00294849">
            <w:pPr>
              <w:pStyle w:val="Compact"/>
            </w:pPr>
            <w:r>
              <w:t>Preconditions</w:t>
            </w:r>
          </w:p>
        </w:tc>
        <w:tc>
          <w:tcPr>
            <w:tcW w:w="7348" w:type="dxa"/>
          </w:tcPr>
          <w:p w14:paraId="568CD4A9" w14:textId="77777777" w:rsidR="00FB41E3" w:rsidRDefault="00FB41E3" w:rsidP="00294849">
            <w:pPr>
              <w:pStyle w:val="Compact"/>
            </w:pPr>
            <w:r>
              <w:t>A user has started the program and chosen “Start Game” in main menu on a fresh start of the program</w:t>
            </w:r>
          </w:p>
        </w:tc>
      </w:tr>
      <w:tr w:rsidR="00FB41E3" w14:paraId="405DC038" w14:textId="77777777" w:rsidTr="008504BB">
        <w:tc>
          <w:tcPr>
            <w:tcW w:w="1648" w:type="dxa"/>
            <w:shd w:val="clear" w:color="auto" w:fill="D9D9D9" w:themeFill="background1" w:themeFillShade="D9"/>
          </w:tcPr>
          <w:p w14:paraId="3F72F188" w14:textId="77777777" w:rsidR="00FB41E3" w:rsidRDefault="00FB41E3" w:rsidP="00294849">
            <w:pPr>
              <w:pStyle w:val="Compact"/>
            </w:pPr>
            <w:r>
              <w:t>Test-steps</w:t>
            </w:r>
          </w:p>
        </w:tc>
        <w:tc>
          <w:tcPr>
            <w:tcW w:w="7348" w:type="dxa"/>
          </w:tcPr>
          <w:p w14:paraId="37A8D4D6" w14:textId="77777777" w:rsidR="00FB41E3" w:rsidRDefault="00FB41E3" w:rsidP="00294849">
            <w:pPr>
              <w:pStyle w:val="Compact"/>
            </w:pPr>
            <w:r>
              <w:t>User inputs number 1 on the keyboard and presses enter to select login</w:t>
            </w:r>
          </w:p>
          <w:p w14:paraId="62F9D4D4" w14:textId="77777777" w:rsidR="00FB41E3" w:rsidRDefault="00FB41E3" w:rsidP="00294849">
            <w:pPr>
              <w:pStyle w:val="Compact"/>
            </w:pPr>
            <w:r>
              <w:t>System asks for username input.</w:t>
            </w:r>
          </w:p>
          <w:p w14:paraId="2566C6F9" w14:textId="77777777" w:rsidR="00FB41E3" w:rsidRDefault="00FB41E3" w:rsidP="00294849">
            <w:pPr>
              <w:pStyle w:val="Compact"/>
            </w:pPr>
            <w:r>
              <w:t>User inputs “randomPlayer” and presses enter</w:t>
            </w:r>
          </w:p>
          <w:p w14:paraId="72EBFEE5" w14:textId="77777777" w:rsidR="00FB41E3" w:rsidRDefault="00FB41E3" w:rsidP="00294849">
            <w:pPr>
              <w:pStyle w:val="Compact"/>
            </w:pPr>
            <w:r>
              <w:t>System asks for password input.</w:t>
            </w:r>
          </w:p>
          <w:p w14:paraId="629E791F" w14:textId="77777777" w:rsidR="00FB41E3" w:rsidRDefault="00FB41E3" w:rsidP="00294849">
            <w:pPr>
              <w:pStyle w:val="Compact"/>
            </w:pPr>
            <w:r>
              <w:t>User inputs “1234” and presses enter</w:t>
            </w:r>
          </w:p>
          <w:p w14:paraId="749983AF" w14:textId="77777777" w:rsidR="00FB41E3" w:rsidRDefault="00FB41E3" w:rsidP="00294849">
            <w:pPr>
              <w:pStyle w:val="Compact"/>
            </w:pPr>
            <w:r>
              <w:t>System redirects to UC 1.1 Play Game</w:t>
            </w:r>
          </w:p>
        </w:tc>
      </w:tr>
      <w:tr w:rsidR="00FB41E3" w14:paraId="4ECE5E75" w14:textId="77777777" w:rsidTr="008504BB">
        <w:tc>
          <w:tcPr>
            <w:tcW w:w="1648" w:type="dxa"/>
            <w:shd w:val="clear" w:color="auto" w:fill="D9D9D9" w:themeFill="background1" w:themeFillShade="D9"/>
          </w:tcPr>
          <w:p w14:paraId="67A3F0B2" w14:textId="77777777" w:rsidR="00FB41E3" w:rsidRDefault="00FB41E3" w:rsidP="00294849">
            <w:pPr>
              <w:pStyle w:val="Compact"/>
            </w:pPr>
            <w:r>
              <w:t>Result description</w:t>
            </w:r>
          </w:p>
        </w:tc>
        <w:tc>
          <w:tcPr>
            <w:tcW w:w="7348" w:type="dxa"/>
          </w:tcPr>
          <w:p w14:paraId="1755BA07" w14:textId="77777777" w:rsidR="00FB41E3" w:rsidRDefault="00FB41E3" w:rsidP="00294849">
            <w:pPr>
              <w:pStyle w:val="Compact"/>
            </w:pPr>
            <w:r>
              <w:t>The test should be concluded with the system transporting the user to UC 1.1 with the welcoming string: “Welcome to a game of Hangman”</w:t>
            </w:r>
          </w:p>
        </w:tc>
      </w:tr>
      <w:tr w:rsidR="00FB41E3" w14:paraId="4D4EF21A" w14:textId="77777777" w:rsidTr="008504BB">
        <w:tc>
          <w:tcPr>
            <w:tcW w:w="1648" w:type="dxa"/>
            <w:shd w:val="clear" w:color="auto" w:fill="D9D9D9" w:themeFill="background1" w:themeFillShade="D9"/>
          </w:tcPr>
          <w:p w14:paraId="5E0A8605" w14:textId="77777777" w:rsidR="00FB41E3" w:rsidRDefault="00FB41E3" w:rsidP="00294849">
            <w:pPr>
              <w:pStyle w:val="Compact"/>
            </w:pPr>
            <w:r>
              <w:t>Checkboxes</w:t>
            </w:r>
          </w:p>
        </w:tc>
        <w:tc>
          <w:tcPr>
            <w:tcW w:w="7348" w:type="dxa"/>
          </w:tcPr>
          <w:p w14:paraId="54C44DA6" w14:textId="2FC475AA" w:rsidR="00FB41E3" w:rsidRDefault="00FB41E3" w:rsidP="00294849">
            <w:pPr>
              <w:pStyle w:val="Compact"/>
            </w:pPr>
            <w:r>
              <w:rPr>
                <w:rFonts w:ascii="MS Gothic" w:eastAsia="MS Gothic" w:hAnsi="MS Gothic" w:hint="eastAsia"/>
              </w:rPr>
              <w:t>☐</w:t>
            </w:r>
            <w:r>
              <w:t>System accepts 1 as the path to login.</w:t>
            </w:r>
          </w:p>
          <w:p w14:paraId="09E3BF5C" w14:textId="3966AAB9" w:rsidR="00FB41E3" w:rsidRDefault="00FB41E3" w:rsidP="00294849">
            <w:pPr>
              <w:pStyle w:val="Compact"/>
            </w:pPr>
            <w:r>
              <w:rPr>
                <w:rFonts w:ascii="MS Gothic" w:eastAsia="MS Gothic" w:hAnsi="MS Gothic" w:hint="eastAsia"/>
              </w:rPr>
              <w:t>☐</w:t>
            </w:r>
            <w:r>
              <w:t>System accepts “randomPlayer” as valid login name and continues.</w:t>
            </w:r>
          </w:p>
          <w:p w14:paraId="0130EF0A" w14:textId="12D71A55" w:rsidR="00FB41E3" w:rsidRDefault="00FB41E3" w:rsidP="00294849">
            <w:pPr>
              <w:pStyle w:val="Compact"/>
            </w:pPr>
            <w:r>
              <w:rPr>
                <w:rFonts w:ascii="MS Gothic" w:eastAsia="MS Gothic" w:hAnsi="MS Gothic" w:hint="eastAsia"/>
              </w:rPr>
              <w:t>☐</w:t>
            </w:r>
            <w:r>
              <w:t>System accepts “1234” as a valid password and continues.</w:t>
            </w:r>
          </w:p>
        </w:tc>
      </w:tr>
      <w:tr w:rsidR="00FB41E3" w14:paraId="6D520B68" w14:textId="77777777" w:rsidTr="008504BB">
        <w:tc>
          <w:tcPr>
            <w:tcW w:w="1648" w:type="dxa"/>
            <w:shd w:val="clear" w:color="auto" w:fill="D9D9D9" w:themeFill="background1" w:themeFillShade="D9"/>
          </w:tcPr>
          <w:p w14:paraId="68AAB45F" w14:textId="77777777" w:rsidR="00FB41E3" w:rsidRDefault="00FB41E3" w:rsidP="00294849">
            <w:pPr>
              <w:pStyle w:val="Compact"/>
            </w:pPr>
            <w:r>
              <w:t>Comments</w:t>
            </w:r>
          </w:p>
        </w:tc>
        <w:tc>
          <w:tcPr>
            <w:tcW w:w="7348" w:type="dxa"/>
          </w:tcPr>
          <w:p w14:paraId="77D69F83" w14:textId="77777777" w:rsidR="00FB41E3" w:rsidRDefault="00FB41E3" w:rsidP="00294849">
            <w:pPr>
              <w:pStyle w:val="Compact"/>
            </w:pPr>
          </w:p>
          <w:p w14:paraId="7FB26038" w14:textId="77777777" w:rsidR="00FB41E3" w:rsidRDefault="00FB41E3" w:rsidP="00294849">
            <w:pPr>
              <w:pStyle w:val="Compact"/>
            </w:pPr>
          </w:p>
          <w:p w14:paraId="79223974" w14:textId="77777777" w:rsidR="00FB41E3" w:rsidRDefault="00FB41E3" w:rsidP="00294849">
            <w:pPr>
              <w:pStyle w:val="Compact"/>
            </w:pPr>
          </w:p>
          <w:p w14:paraId="310313BF" w14:textId="77777777" w:rsidR="00FB41E3" w:rsidRDefault="00FB41E3" w:rsidP="00294849">
            <w:pPr>
              <w:pStyle w:val="Compact"/>
            </w:pPr>
          </w:p>
          <w:p w14:paraId="5E1962EC" w14:textId="77777777" w:rsidR="00FB41E3" w:rsidRDefault="00FB41E3" w:rsidP="00294849">
            <w:pPr>
              <w:pStyle w:val="Compact"/>
            </w:pPr>
          </w:p>
          <w:p w14:paraId="0EF4DE17" w14:textId="77777777" w:rsidR="00FB41E3" w:rsidRDefault="00FB41E3" w:rsidP="00294849">
            <w:pPr>
              <w:pStyle w:val="Compact"/>
            </w:pPr>
          </w:p>
          <w:p w14:paraId="62F8D07A" w14:textId="77777777" w:rsidR="00FB41E3" w:rsidRDefault="00FB41E3" w:rsidP="00294849">
            <w:pPr>
              <w:pStyle w:val="Compact"/>
            </w:pPr>
          </w:p>
          <w:p w14:paraId="7E62B407" w14:textId="77777777" w:rsidR="00FB41E3" w:rsidRDefault="00FB41E3" w:rsidP="00294849">
            <w:pPr>
              <w:pStyle w:val="Compact"/>
            </w:pPr>
          </w:p>
          <w:p w14:paraId="2BA17D56" w14:textId="77777777" w:rsidR="00FB41E3" w:rsidRDefault="00FB41E3" w:rsidP="00294849">
            <w:pPr>
              <w:pStyle w:val="Compact"/>
            </w:pPr>
          </w:p>
        </w:tc>
      </w:tr>
    </w:tbl>
    <w:p w14:paraId="7F8C7356" w14:textId="77777777" w:rsidR="00FB41E3" w:rsidRPr="005727FC" w:rsidRDefault="00FB41E3" w:rsidP="00FB41E3">
      <w:pPr>
        <w:ind w:left="360"/>
      </w:pPr>
    </w:p>
    <w:p w14:paraId="4A31B370" w14:textId="239E8EE0" w:rsidR="00FB41E3" w:rsidRDefault="00FB41E3" w:rsidP="00FB41E3"/>
    <w:p w14:paraId="14DBF335" w14:textId="550DE4D6" w:rsidR="00294849" w:rsidRDefault="00294849" w:rsidP="00FB41E3"/>
    <w:p w14:paraId="76B113D1" w14:textId="025237A2" w:rsidR="00294849" w:rsidRDefault="00294849" w:rsidP="00FB41E3"/>
    <w:p w14:paraId="272CFB53" w14:textId="77777777" w:rsidR="00294849" w:rsidRDefault="00294849" w:rsidP="00FB41E3"/>
    <w:p w14:paraId="764BD46B" w14:textId="77777777" w:rsidR="00FB41E3" w:rsidRDefault="00FB41E3" w:rsidP="00FB41E3"/>
    <w:p w14:paraId="2DCFB479" w14:textId="0FAA44FC"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18</w:t>
      </w:r>
      <w:r w:rsidR="00CB7BA0">
        <w:rPr>
          <w:noProof/>
        </w:rPr>
        <w:fldChar w:fldCharType="end"/>
      </w:r>
      <w:r>
        <w:t xml:space="preserve">, </w:t>
      </w:r>
      <w:r w:rsidRPr="00C412F7">
        <w:t>Test description for TC 1:</w:t>
      </w:r>
      <w:r>
        <w:t>2</w:t>
      </w:r>
    </w:p>
    <w:tbl>
      <w:tblPr>
        <w:tblStyle w:val="TableGrid"/>
        <w:tblW w:w="0" w:type="auto"/>
        <w:tblInd w:w="360" w:type="dxa"/>
        <w:tblLook w:val="04A0" w:firstRow="1" w:lastRow="0" w:firstColumn="1" w:lastColumn="0" w:noHBand="0" w:noVBand="1"/>
      </w:tblPr>
      <w:tblGrid>
        <w:gridCol w:w="1733"/>
        <w:gridCol w:w="6923"/>
      </w:tblGrid>
      <w:tr w:rsidR="00FB41E3" w14:paraId="4D867DA5" w14:textId="77777777" w:rsidTr="00294849">
        <w:tc>
          <w:tcPr>
            <w:tcW w:w="8656" w:type="dxa"/>
            <w:gridSpan w:val="2"/>
            <w:shd w:val="clear" w:color="auto" w:fill="D9D9D9" w:themeFill="background1" w:themeFillShade="D9"/>
          </w:tcPr>
          <w:p w14:paraId="56211098" w14:textId="77777777" w:rsidR="00FB41E3" w:rsidRDefault="00FB41E3" w:rsidP="00294849">
            <w:pPr>
              <w:pStyle w:val="Compact"/>
            </w:pPr>
            <w:r>
              <w:t>TC 1:2 – Failed login and cancel login</w:t>
            </w:r>
          </w:p>
        </w:tc>
      </w:tr>
      <w:tr w:rsidR="00FB41E3" w14:paraId="08278C41" w14:textId="77777777" w:rsidTr="00294849">
        <w:tc>
          <w:tcPr>
            <w:tcW w:w="1733" w:type="dxa"/>
            <w:shd w:val="clear" w:color="auto" w:fill="D9D9D9" w:themeFill="background1" w:themeFillShade="D9"/>
          </w:tcPr>
          <w:p w14:paraId="3B8F0865" w14:textId="77777777" w:rsidR="00FB41E3" w:rsidRDefault="00FB41E3" w:rsidP="00294849">
            <w:pPr>
              <w:pStyle w:val="Compact"/>
            </w:pPr>
            <w:r>
              <w:t>Reference</w:t>
            </w:r>
          </w:p>
        </w:tc>
        <w:tc>
          <w:tcPr>
            <w:tcW w:w="6923" w:type="dxa"/>
          </w:tcPr>
          <w:p w14:paraId="7941E248" w14:textId="77777777" w:rsidR="00FB41E3" w:rsidRDefault="00FB41E3" w:rsidP="00294849">
            <w:pPr>
              <w:pStyle w:val="Compact"/>
            </w:pPr>
            <w:r>
              <w:t>UC 1:5.1 Start game – cancel login.</w:t>
            </w:r>
          </w:p>
          <w:p w14:paraId="6F92CAF5" w14:textId="77777777" w:rsidR="00FB41E3" w:rsidRDefault="00FB41E3" w:rsidP="00294849">
            <w:pPr>
              <w:pStyle w:val="Compact"/>
            </w:pPr>
            <w:r>
              <w:t>UC 1:5.1.1 Start game – redirect to Start Game menu</w:t>
            </w:r>
          </w:p>
          <w:p w14:paraId="6D80FAEF" w14:textId="77777777" w:rsidR="00FB41E3" w:rsidRDefault="00FB41E3" w:rsidP="00294849">
            <w:pPr>
              <w:pStyle w:val="Compact"/>
            </w:pPr>
            <w:r>
              <w:t>And wrongful login input</w:t>
            </w:r>
          </w:p>
        </w:tc>
      </w:tr>
      <w:tr w:rsidR="00FB41E3" w14:paraId="2CBD0F23" w14:textId="77777777" w:rsidTr="00294849">
        <w:tc>
          <w:tcPr>
            <w:tcW w:w="1733" w:type="dxa"/>
            <w:shd w:val="clear" w:color="auto" w:fill="D9D9D9" w:themeFill="background1" w:themeFillShade="D9"/>
          </w:tcPr>
          <w:p w14:paraId="703C3C9A" w14:textId="77777777" w:rsidR="00FB41E3" w:rsidRDefault="00FB41E3" w:rsidP="00294849">
            <w:pPr>
              <w:pStyle w:val="Compact"/>
            </w:pPr>
            <w:r>
              <w:t>Description</w:t>
            </w:r>
          </w:p>
        </w:tc>
        <w:tc>
          <w:tcPr>
            <w:tcW w:w="6923" w:type="dxa"/>
          </w:tcPr>
          <w:p w14:paraId="51EDD97A" w14:textId="77777777" w:rsidR="00FB41E3" w:rsidRDefault="00FB41E3" w:rsidP="00294849">
            <w:pPr>
              <w:pStyle w:val="Compact"/>
            </w:pPr>
            <w:r>
              <w:t>Test is meant to test the authentication part of the program for what happens when user opts to cancel or fails to input correct name or password.</w:t>
            </w:r>
          </w:p>
        </w:tc>
      </w:tr>
      <w:tr w:rsidR="00FB41E3" w14:paraId="1925585D" w14:textId="77777777" w:rsidTr="00294849">
        <w:tc>
          <w:tcPr>
            <w:tcW w:w="1733" w:type="dxa"/>
            <w:shd w:val="clear" w:color="auto" w:fill="D9D9D9" w:themeFill="background1" w:themeFillShade="D9"/>
          </w:tcPr>
          <w:p w14:paraId="6BFA882E" w14:textId="77777777" w:rsidR="00FB41E3" w:rsidRDefault="00FB41E3" w:rsidP="00294849">
            <w:pPr>
              <w:pStyle w:val="Compact"/>
            </w:pPr>
            <w:r>
              <w:t>Preconditions</w:t>
            </w:r>
          </w:p>
        </w:tc>
        <w:tc>
          <w:tcPr>
            <w:tcW w:w="6923" w:type="dxa"/>
          </w:tcPr>
          <w:p w14:paraId="05473E15" w14:textId="77777777" w:rsidR="00FB41E3" w:rsidRDefault="00FB41E3" w:rsidP="00294849">
            <w:pPr>
              <w:pStyle w:val="Compact"/>
            </w:pPr>
            <w:r>
              <w:t>A user has started the program and chosen “Start Game” in main menu on a fresh start of the program</w:t>
            </w:r>
          </w:p>
        </w:tc>
      </w:tr>
      <w:tr w:rsidR="00FB41E3" w14:paraId="5B8F22AA" w14:textId="77777777" w:rsidTr="00294849">
        <w:tc>
          <w:tcPr>
            <w:tcW w:w="1733" w:type="dxa"/>
            <w:shd w:val="clear" w:color="auto" w:fill="D9D9D9" w:themeFill="background1" w:themeFillShade="D9"/>
          </w:tcPr>
          <w:p w14:paraId="48BBAC1F" w14:textId="77777777" w:rsidR="00FB41E3" w:rsidRDefault="00FB41E3" w:rsidP="00294849">
            <w:pPr>
              <w:pStyle w:val="Compact"/>
            </w:pPr>
            <w:r>
              <w:t>Test-steps</w:t>
            </w:r>
          </w:p>
        </w:tc>
        <w:tc>
          <w:tcPr>
            <w:tcW w:w="6923" w:type="dxa"/>
          </w:tcPr>
          <w:p w14:paraId="62C6EDE9" w14:textId="77777777" w:rsidR="00FB41E3" w:rsidRDefault="00FB41E3" w:rsidP="00294849">
            <w:pPr>
              <w:pStyle w:val="Compact"/>
            </w:pPr>
            <w:r>
              <w:t>Wrong username:</w:t>
            </w:r>
          </w:p>
          <w:p w14:paraId="04A1FCE2" w14:textId="77777777" w:rsidR="00FB41E3" w:rsidRDefault="00FB41E3" w:rsidP="00294849">
            <w:pPr>
              <w:pStyle w:val="Compact"/>
            </w:pPr>
            <w:r>
              <w:t>User inputs number 1 on the keyboard and presses enter to select login</w:t>
            </w:r>
          </w:p>
          <w:p w14:paraId="556F1988" w14:textId="77777777" w:rsidR="00FB41E3" w:rsidRDefault="00FB41E3" w:rsidP="00294849">
            <w:pPr>
              <w:pStyle w:val="Compact"/>
            </w:pPr>
            <w:r>
              <w:t>System asks for username input</w:t>
            </w:r>
          </w:p>
          <w:p w14:paraId="22334F6C" w14:textId="77777777" w:rsidR="00FB41E3" w:rsidRDefault="00FB41E3" w:rsidP="00294849">
            <w:pPr>
              <w:pStyle w:val="Compact"/>
            </w:pPr>
            <w:r>
              <w:t>User inputs anything else than “randomPlayer” and “0” and presses enter.</w:t>
            </w:r>
          </w:p>
          <w:p w14:paraId="257AB3FC" w14:textId="77777777" w:rsidR="00FB41E3" w:rsidRDefault="00FB41E3" w:rsidP="00294849">
            <w:pPr>
              <w:pStyle w:val="Compact"/>
            </w:pPr>
            <w:r>
              <w:t>System presents error that player does not exists and asks user if he wants to try again (“y input) or cancel</w:t>
            </w:r>
          </w:p>
          <w:p w14:paraId="6F57848A" w14:textId="77777777" w:rsidR="00FB41E3" w:rsidRDefault="00FB41E3" w:rsidP="00294849">
            <w:pPr>
              <w:pStyle w:val="Compact"/>
            </w:pPr>
            <w:r>
              <w:t>User inputs anything but “y” or “Y” and presses enter to cancel login.</w:t>
            </w:r>
          </w:p>
          <w:p w14:paraId="0B84929B" w14:textId="77777777" w:rsidR="00FB41E3" w:rsidRDefault="00FB41E3" w:rsidP="00294849">
            <w:pPr>
              <w:pStyle w:val="Compact"/>
            </w:pPr>
          </w:p>
          <w:p w14:paraId="77F8EA25" w14:textId="77777777" w:rsidR="00FB41E3" w:rsidRDefault="00FB41E3" w:rsidP="00294849">
            <w:pPr>
              <w:pStyle w:val="Compact"/>
            </w:pPr>
            <w:r>
              <w:t>Wrong password:</w:t>
            </w:r>
          </w:p>
          <w:p w14:paraId="233B833B" w14:textId="77777777" w:rsidR="00FB41E3" w:rsidRDefault="00FB41E3" w:rsidP="00294849">
            <w:pPr>
              <w:pStyle w:val="Compact"/>
            </w:pPr>
            <w:r>
              <w:t>User inputs number 1 on the keyboard and presses enter login.</w:t>
            </w:r>
          </w:p>
          <w:p w14:paraId="3D263697" w14:textId="77777777" w:rsidR="00FB41E3" w:rsidRDefault="00FB41E3" w:rsidP="00294849">
            <w:pPr>
              <w:pStyle w:val="Compact"/>
            </w:pPr>
            <w:r>
              <w:t>System asks for username input.</w:t>
            </w:r>
          </w:p>
          <w:p w14:paraId="7E09159E" w14:textId="77777777" w:rsidR="00FB41E3" w:rsidRDefault="00FB41E3" w:rsidP="00294849">
            <w:pPr>
              <w:pStyle w:val="Compact"/>
            </w:pPr>
            <w:r>
              <w:t>User inputs “randomPlayer” and presses enter.</w:t>
            </w:r>
          </w:p>
          <w:p w14:paraId="3D8F5BA4" w14:textId="77777777" w:rsidR="00FB41E3" w:rsidRDefault="00FB41E3" w:rsidP="00294849">
            <w:pPr>
              <w:pStyle w:val="Compact"/>
            </w:pPr>
            <w:r>
              <w:t>System asks for password input.</w:t>
            </w:r>
          </w:p>
          <w:p w14:paraId="3FBB6531" w14:textId="77777777" w:rsidR="00FB41E3" w:rsidRDefault="00FB41E3" w:rsidP="00294849">
            <w:pPr>
              <w:pStyle w:val="Compact"/>
            </w:pPr>
            <w:r>
              <w:t>User inputs anything but “1234” or “0” (zero) and presses enter</w:t>
            </w:r>
          </w:p>
          <w:p w14:paraId="1325CEA3" w14:textId="77777777" w:rsidR="00FB41E3" w:rsidRDefault="00FB41E3" w:rsidP="00294849">
            <w:pPr>
              <w:pStyle w:val="Compact"/>
            </w:pPr>
            <w:r>
              <w:t>System presents error message that password was wrong and gives player a choice of trying again(“y”) or cancel.</w:t>
            </w:r>
          </w:p>
          <w:p w14:paraId="1FD222D6" w14:textId="0EA9D73C" w:rsidR="00FB41E3" w:rsidRDefault="00FB41E3" w:rsidP="00294849">
            <w:pPr>
              <w:pStyle w:val="Compact"/>
            </w:pPr>
            <w:r>
              <w:t>User inputs anything but “y” or “Y” to cancel login.</w:t>
            </w:r>
          </w:p>
        </w:tc>
      </w:tr>
      <w:tr w:rsidR="00FB41E3" w14:paraId="18211777" w14:textId="77777777" w:rsidTr="00294849">
        <w:tc>
          <w:tcPr>
            <w:tcW w:w="1733" w:type="dxa"/>
            <w:shd w:val="clear" w:color="auto" w:fill="D9D9D9" w:themeFill="background1" w:themeFillShade="D9"/>
          </w:tcPr>
          <w:p w14:paraId="1D31B312" w14:textId="77777777" w:rsidR="00FB41E3" w:rsidRDefault="00FB41E3" w:rsidP="00294849">
            <w:pPr>
              <w:pStyle w:val="Compact"/>
            </w:pPr>
            <w:r>
              <w:t>Result description</w:t>
            </w:r>
          </w:p>
        </w:tc>
        <w:tc>
          <w:tcPr>
            <w:tcW w:w="6923" w:type="dxa"/>
          </w:tcPr>
          <w:p w14:paraId="16AF6ED1" w14:textId="77777777" w:rsidR="00FB41E3" w:rsidRDefault="00FB41E3" w:rsidP="00294849">
            <w:pPr>
              <w:pStyle w:val="Compact"/>
            </w:pPr>
            <w:r>
              <w:t>In the first subtest a wrong input is entered for username, the user is presented an error message that player does not exist. And asked to retry or cancel.</w:t>
            </w:r>
          </w:p>
          <w:p w14:paraId="633B0105" w14:textId="77777777" w:rsidR="00FB41E3" w:rsidRDefault="00FB41E3" w:rsidP="00294849">
            <w:pPr>
              <w:pStyle w:val="Compact"/>
            </w:pPr>
          </w:p>
          <w:p w14:paraId="69A30663" w14:textId="77777777" w:rsidR="00FB41E3" w:rsidRDefault="00FB41E3" w:rsidP="00294849">
            <w:pPr>
              <w:pStyle w:val="Compact"/>
            </w:pPr>
            <w:r>
              <w:t>In the second subtest the password is wrong and same options apply but the message mentions that password is wrong with an option to cancel.</w:t>
            </w:r>
          </w:p>
          <w:p w14:paraId="2E39018C" w14:textId="77777777" w:rsidR="00FB41E3" w:rsidRDefault="00FB41E3" w:rsidP="00294849">
            <w:pPr>
              <w:pStyle w:val="Compact"/>
            </w:pPr>
          </w:p>
          <w:p w14:paraId="5BFD1BD1" w14:textId="77777777" w:rsidR="00FB41E3" w:rsidRDefault="00FB41E3" w:rsidP="00294849">
            <w:pPr>
              <w:pStyle w:val="Compact"/>
            </w:pPr>
            <w:r>
              <w:t>Cancel should redirect to Start Game menu.</w:t>
            </w:r>
          </w:p>
        </w:tc>
      </w:tr>
      <w:tr w:rsidR="00FB41E3" w14:paraId="7242259F" w14:textId="77777777" w:rsidTr="00294849">
        <w:tc>
          <w:tcPr>
            <w:tcW w:w="1733" w:type="dxa"/>
            <w:shd w:val="clear" w:color="auto" w:fill="D9D9D9" w:themeFill="background1" w:themeFillShade="D9"/>
          </w:tcPr>
          <w:p w14:paraId="488DF158" w14:textId="77777777" w:rsidR="00FB41E3" w:rsidRDefault="00FB41E3" w:rsidP="00294849">
            <w:pPr>
              <w:pStyle w:val="Compact"/>
            </w:pPr>
            <w:r>
              <w:t>Checkboxes</w:t>
            </w:r>
          </w:p>
        </w:tc>
        <w:tc>
          <w:tcPr>
            <w:tcW w:w="6923" w:type="dxa"/>
          </w:tcPr>
          <w:p w14:paraId="087090E4" w14:textId="72B893BB" w:rsidR="00FB41E3" w:rsidRDefault="00FB41E3" w:rsidP="00294849">
            <w:pPr>
              <w:pStyle w:val="Compact"/>
            </w:pPr>
            <w:r>
              <w:rPr>
                <w:rFonts w:ascii="MS Gothic" w:eastAsia="MS Gothic" w:hAnsi="MS Gothic" w:hint="eastAsia"/>
              </w:rPr>
              <w:t>☐</w:t>
            </w:r>
            <w:r>
              <w:t>System accepts 1 as the path to login.</w:t>
            </w:r>
          </w:p>
          <w:p w14:paraId="61733F16" w14:textId="5DC75111" w:rsidR="00FB41E3" w:rsidRDefault="00FB41E3" w:rsidP="00294849">
            <w:pPr>
              <w:pStyle w:val="Compact"/>
            </w:pPr>
            <w:r>
              <w:rPr>
                <w:rFonts w:ascii="MS Gothic" w:eastAsia="MS Gothic" w:hAnsi="MS Gothic" w:hint="eastAsia"/>
              </w:rPr>
              <w:lastRenderedPageBreak/>
              <w:t>☐</w:t>
            </w:r>
            <w:r>
              <w:t>System does not accept anything but “randomPlayer” as valid username and asks player to try again or cancel.</w:t>
            </w:r>
          </w:p>
          <w:p w14:paraId="1D481B0B" w14:textId="6BC989C3" w:rsidR="00FB41E3" w:rsidRDefault="00FB41E3" w:rsidP="00294849">
            <w:pPr>
              <w:pStyle w:val="Compact"/>
            </w:pPr>
            <w:r>
              <w:rPr>
                <w:rFonts w:ascii="MS Gothic" w:eastAsia="MS Gothic" w:hAnsi="MS Gothic" w:hint="eastAsia"/>
              </w:rPr>
              <w:t>☐</w:t>
            </w:r>
            <w:r>
              <w:t>System does not accept anything but “1234” as a valid password asks player to try again or cancel.</w:t>
            </w:r>
          </w:p>
        </w:tc>
      </w:tr>
      <w:tr w:rsidR="00FB41E3" w14:paraId="71DB55D8" w14:textId="77777777" w:rsidTr="00294849">
        <w:tc>
          <w:tcPr>
            <w:tcW w:w="1733" w:type="dxa"/>
            <w:shd w:val="clear" w:color="auto" w:fill="D9D9D9" w:themeFill="background1" w:themeFillShade="D9"/>
          </w:tcPr>
          <w:p w14:paraId="6EAA408A" w14:textId="77777777" w:rsidR="00FB41E3" w:rsidRDefault="00FB41E3" w:rsidP="00294849">
            <w:pPr>
              <w:pStyle w:val="Compact"/>
            </w:pPr>
            <w:r>
              <w:lastRenderedPageBreak/>
              <w:t>Comments</w:t>
            </w:r>
          </w:p>
        </w:tc>
        <w:tc>
          <w:tcPr>
            <w:tcW w:w="6923" w:type="dxa"/>
          </w:tcPr>
          <w:p w14:paraId="147AF109" w14:textId="77777777" w:rsidR="00FB41E3" w:rsidRDefault="00FB41E3" w:rsidP="00294849">
            <w:pPr>
              <w:pStyle w:val="Compact"/>
            </w:pPr>
          </w:p>
          <w:p w14:paraId="4B7DA655" w14:textId="77777777" w:rsidR="00FB41E3" w:rsidRDefault="00FB41E3" w:rsidP="00294849">
            <w:pPr>
              <w:pStyle w:val="Compact"/>
            </w:pPr>
          </w:p>
          <w:p w14:paraId="2E62F055" w14:textId="77777777" w:rsidR="00FB41E3" w:rsidRDefault="00FB41E3" w:rsidP="00294849">
            <w:pPr>
              <w:pStyle w:val="Compact"/>
            </w:pPr>
          </w:p>
          <w:p w14:paraId="24AAC479" w14:textId="77777777" w:rsidR="00FB41E3" w:rsidRDefault="00FB41E3" w:rsidP="00294849">
            <w:pPr>
              <w:pStyle w:val="Compact"/>
            </w:pPr>
          </w:p>
          <w:p w14:paraId="46401665" w14:textId="77777777" w:rsidR="00FB41E3" w:rsidRDefault="00FB41E3" w:rsidP="00294849">
            <w:pPr>
              <w:pStyle w:val="Compact"/>
            </w:pPr>
          </w:p>
          <w:p w14:paraId="23A802A0" w14:textId="77777777" w:rsidR="00FB41E3" w:rsidRDefault="00FB41E3" w:rsidP="00294849">
            <w:pPr>
              <w:pStyle w:val="Compact"/>
            </w:pPr>
          </w:p>
          <w:p w14:paraId="7F79771B" w14:textId="77777777" w:rsidR="00FB41E3" w:rsidRDefault="00FB41E3" w:rsidP="00294849">
            <w:pPr>
              <w:pStyle w:val="Compact"/>
            </w:pPr>
          </w:p>
        </w:tc>
      </w:tr>
    </w:tbl>
    <w:p w14:paraId="0679363C" w14:textId="77777777" w:rsidR="00FB41E3" w:rsidRDefault="00FB41E3" w:rsidP="00FB41E3"/>
    <w:p w14:paraId="73224B86" w14:textId="77777777" w:rsidR="00FB41E3" w:rsidRDefault="00FB41E3" w:rsidP="00FB41E3"/>
    <w:p w14:paraId="05B84892" w14:textId="77777777" w:rsidR="00FB41E3" w:rsidRDefault="00FB41E3" w:rsidP="00FB41E3"/>
    <w:p w14:paraId="09C4CA4E" w14:textId="77777777" w:rsidR="00FB41E3" w:rsidRDefault="00FB41E3" w:rsidP="00FB41E3"/>
    <w:p w14:paraId="5D91CDD4" w14:textId="77777777" w:rsidR="00FB41E3" w:rsidRDefault="00FB41E3" w:rsidP="00FB41E3"/>
    <w:p w14:paraId="3D922066" w14:textId="77777777" w:rsidR="00FB41E3" w:rsidRDefault="00FB41E3" w:rsidP="00FB41E3"/>
    <w:p w14:paraId="29F1AF7D" w14:textId="77777777" w:rsidR="00FB41E3" w:rsidRDefault="00FB41E3" w:rsidP="00FB41E3"/>
    <w:p w14:paraId="37E61E5C" w14:textId="45F85FA5" w:rsidR="00FB41E3" w:rsidRDefault="00FB41E3" w:rsidP="00FB41E3"/>
    <w:p w14:paraId="647A2085" w14:textId="77777777" w:rsidR="00294849" w:rsidRDefault="00294849" w:rsidP="00FB41E3"/>
    <w:p w14:paraId="122781FF" w14:textId="03B25ED9" w:rsidR="00FB41E3" w:rsidRDefault="00FB41E3" w:rsidP="00FB41E3"/>
    <w:p w14:paraId="6CED5E15" w14:textId="693F2EC2" w:rsidR="00294849" w:rsidRDefault="00294849" w:rsidP="00FB41E3"/>
    <w:p w14:paraId="37F1AE4E" w14:textId="4DB8BA68" w:rsidR="00294849" w:rsidRDefault="00294849" w:rsidP="00FB41E3"/>
    <w:p w14:paraId="42D3F9FA" w14:textId="5929CFA0" w:rsidR="00294849" w:rsidRDefault="00294849" w:rsidP="00FB41E3"/>
    <w:p w14:paraId="340F04DE" w14:textId="3F3A8706" w:rsidR="00294849" w:rsidRDefault="00294849" w:rsidP="00FB41E3"/>
    <w:p w14:paraId="435ACADE" w14:textId="0D2590C0" w:rsidR="00294849" w:rsidRDefault="00294849" w:rsidP="00FB41E3"/>
    <w:p w14:paraId="752ED104" w14:textId="20157A4B" w:rsidR="00294849" w:rsidRDefault="00294849" w:rsidP="00FB41E3"/>
    <w:p w14:paraId="73016230" w14:textId="1720CE91" w:rsidR="00294849" w:rsidRDefault="00294849" w:rsidP="00FB41E3"/>
    <w:p w14:paraId="7A2B2CE9" w14:textId="77777777" w:rsidR="00456D17" w:rsidRDefault="00456D17" w:rsidP="00FB41E3"/>
    <w:p w14:paraId="3AD8633C" w14:textId="77777777" w:rsidR="00FB41E3" w:rsidRDefault="00FB41E3" w:rsidP="00FB41E3"/>
    <w:p w14:paraId="15BC5B49" w14:textId="773552E6"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19</w:t>
      </w:r>
      <w:r w:rsidR="00CB7BA0">
        <w:rPr>
          <w:noProof/>
        </w:rPr>
        <w:fldChar w:fldCharType="end"/>
      </w:r>
      <w:r>
        <w:t xml:space="preserve">, </w:t>
      </w:r>
      <w:r w:rsidRPr="00DD11DA">
        <w:t>Test description for TC 1:</w:t>
      </w:r>
      <w:r>
        <w:t>3</w:t>
      </w:r>
    </w:p>
    <w:tbl>
      <w:tblPr>
        <w:tblStyle w:val="TableGrid"/>
        <w:tblW w:w="0" w:type="auto"/>
        <w:tblInd w:w="360" w:type="dxa"/>
        <w:tblLook w:val="04A0" w:firstRow="1" w:lastRow="0" w:firstColumn="1" w:lastColumn="0" w:noHBand="0" w:noVBand="1"/>
      </w:tblPr>
      <w:tblGrid>
        <w:gridCol w:w="1733"/>
        <w:gridCol w:w="6923"/>
      </w:tblGrid>
      <w:tr w:rsidR="00FB41E3" w14:paraId="7F82B156" w14:textId="77777777" w:rsidTr="00294849">
        <w:tc>
          <w:tcPr>
            <w:tcW w:w="8656" w:type="dxa"/>
            <w:gridSpan w:val="2"/>
            <w:shd w:val="clear" w:color="auto" w:fill="D9D9D9" w:themeFill="background1" w:themeFillShade="D9"/>
          </w:tcPr>
          <w:p w14:paraId="1A63BE27" w14:textId="77777777" w:rsidR="00FB41E3" w:rsidRDefault="00FB41E3" w:rsidP="00294849">
            <w:pPr>
              <w:pStyle w:val="Compact"/>
            </w:pPr>
            <w:r>
              <w:t>TC 1:3 – Register player</w:t>
            </w:r>
          </w:p>
        </w:tc>
      </w:tr>
      <w:tr w:rsidR="00FB41E3" w14:paraId="428CAA10" w14:textId="77777777" w:rsidTr="00294849">
        <w:tc>
          <w:tcPr>
            <w:tcW w:w="1733" w:type="dxa"/>
            <w:shd w:val="clear" w:color="auto" w:fill="D9D9D9" w:themeFill="background1" w:themeFillShade="D9"/>
          </w:tcPr>
          <w:p w14:paraId="53DA21E8" w14:textId="77777777" w:rsidR="00FB41E3" w:rsidRDefault="00FB41E3" w:rsidP="00294849">
            <w:pPr>
              <w:pStyle w:val="Compact"/>
            </w:pPr>
            <w:r>
              <w:t>Reference</w:t>
            </w:r>
          </w:p>
        </w:tc>
        <w:tc>
          <w:tcPr>
            <w:tcW w:w="6923" w:type="dxa"/>
          </w:tcPr>
          <w:p w14:paraId="7253B03F" w14:textId="77777777" w:rsidR="00FB41E3" w:rsidRDefault="00FB41E3" w:rsidP="00294849">
            <w:pPr>
              <w:pStyle w:val="Compact"/>
            </w:pPr>
            <w:r>
              <w:t>UC 1:3.1 Start game – Register</w:t>
            </w:r>
          </w:p>
          <w:p w14:paraId="0F9D6178" w14:textId="77777777" w:rsidR="00FB41E3" w:rsidRDefault="00FB41E3" w:rsidP="00294849">
            <w:pPr>
              <w:pStyle w:val="Compact"/>
            </w:pPr>
            <w:r>
              <w:t>UC 1:3.1.1 Start game – Register – request input</w:t>
            </w:r>
          </w:p>
          <w:p w14:paraId="23B0E062" w14:textId="77777777" w:rsidR="00FB41E3" w:rsidRDefault="00FB41E3" w:rsidP="00294849">
            <w:pPr>
              <w:pStyle w:val="Compact"/>
            </w:pPr>
            <w:r>
              <w:t>UC 1:3.1.2 Start game – Register – input info</w:t>
            </w:r>
          </w:p>
          <w:p w14:paraId="539CD463" w14:textId="77777777" w:rsidR="00FB41E3" w:rsidRDefault="00FB41E3" w:rsidP="00294849">
            <w:pPr>
              <w:pStyle w:val="Compact"/>
            </w:pPr>
            <w:r>
              <w:t>UC 1: 3.1.2.1 Start game – Register -Redirect to Start Game menu.</w:t>
            </w:r>
          </w:p>
        </w:tc>
      </w:tr>
      <w:tr w:rsidR="00FB41E3" w14:paraId="3D6EF444" w14:textId="77777777" w:rsidTr="00294849">
        <w:tc>
          <w:tcPr>
            <w:tcW w:w="1733" w:type="dxa"/>
            <w:shd w:val="clear" w:color="auto" w:fill="D9D9D9" w:themeFill="background1" w:themeFillShade="D9"/>
          </w:tcPr>
          <w:p w14:paraId="29650852" w14:textId="77777777" w:rsidR="00FB41E3" w:rsidRDefault="00FB41E3" w:rsidP="00294849">
            <w:pPr>
              <w:pStyle w:val="Compact"/>
            </w:pPr>
            <w:r>
              <w:t>Description</w:t>
            </w:r>
          </w:p>
        </w:tc>
        <w:tc>
          <w:tcPr>
            <w:tcW w:w="6923" w:type="dxa"/>
          </w:tcPr>
          <w:p w14:paraId="23FD09D5" w14:textId="77777777" w:rsidR="00FB41E3" w:rsidRDefault="00FB41E3" w:rsidP="00294849">
            <w:pPr>
              <w:pStyle w:val="Compact"/>
            </w:pPr>
            <w:r>
              <w:t>Test is meant to test a successful Register part of the program to input a new user</w:t>
            </w:r>
          </w:p>
        </w:tc>
      </w:tr>
      <w:tr w:rsidR="00FB41E3" w14:paraId="0F246349" w14:textId="77777777" w:rsidTr="00294849">
        <w:tc>
          <w:tcPr>
            <w:tcW w:w="1733" w:type="dxa"/>
            <w:shd w:val="clear" w:color="auto" w:fill="D9D9D9" w:themeFill="background1" w:themeFillShade="D9"/>
          </w:tcPr>
          <w:p w14:paraId="649D9DE8" w14:textId="77777777" w:rsidR="00FB41E3" w:rsidRDefault="00FB41E3" w:rsidP="00294849">
            <w:pPr>
              <w:pStyle w:val="Compact"/>
            </w:pPr>
            <w:r>
              <w:t>Preconditions</w:t>
            </w:r>
          </w:p>
        </w:tc>
        <w:tc>
          <w:tcPr>
            <w:tcW w:w="6923" w:type="dxa"/>
          </w:tcPr>
          <w:p w14:paraId="0DBFB8E2" w14:textId="77777777" w:rsidR="00FB41E3" w:rsidRDefault="00FB41E3" w:rsidP="00294849">
            <w:pPr>
              <w:pStyle w:val="Compact"/>
            </w:pPr>
            <w:r>
              <w:t>A user has started the program and chosen “Start Game” in main menu on a fresh start of the program</w:t>
            </w:r>
          </w:p>
        </w:tc>
      </w:tr>
      <w:tr w:rsidR="00FB41E3" w14:paraId="79B69505" w14:textId="77777777" w:rsidTr="00294849">
        <w:tc>
          <w:tcPr>
            <w:tcW w:w="1733" w:type="dxa"/>
            <w:shd w:val="clear" w:color="auto" w:fill="D9D9D9" w:themeFill="background1" w:themeFillShade="D9"/>
          </w:tcPr>
          <w:p w14:paraId="0201AF4E" w14:textId="77777777" w:rsidR="00FB41E3" w:rsidRDefault="00FB41E3" w:rsidP="00294849">
            <w:pPr>
              <w:pStyle w:val="Compact"/>
            </w:pPr>
            <w:r>
              <w:t>Test-steps</w:t>
            </w:r>
          </w:p>
        </w:tc>
        <w:tc>
          <w:tcPr>
            <w:tcW w:w="6923" w:type="dxa"/>
          </w:tcPr>
          <w:p w14:paraId="15AEF744" w14:textId="77777777" w:rsidR="00FB41E3" w:rsidRDefault="00FB41E3" w:rsidP="00294849">
            <w:pPr>
              <w:pStyle w:val="Compact"/>
            </w:pPr>
            <w:r>
              <w:t>Wrong username:</w:t>
            </w:r>
          </w:p>
          <w:p w14:paraId="74509A75" w14:textId="77777777" w:rsidR="00FB41E3" w:rsidRDefault="00FB41E3" w:rsidP="00294849">
            <w:pPr>
              <w:pStyle w:val="Compact"/>
            </w:pPr>
            <w:r>
              <w:t>User inputs number 2 on the keyboard and presses enter to select Register</w:t>
            </w:r>
          </w:p>
          <w:p w14:paraId="53427888" w14:textId="77777777" w:rsidR="00FB41E3" w:rsidRDefault="00FB41E3" w:rsidP="00294849">
            <w:pPr>
              <w:pStyle w:val="Compact"/>
            </w:pPr>
            <w:r>
              <w:t>System requests user to input username</w:t>
            </w:r>
          </w:p>
          <w:p w14:paraId="3816E754" w14:textId="77777777" w:rsidR="00FB41E3" w:rsidRDefault="00FB41E3" w:rsidP="00294849">
            <w:pPr>
              <w:pStyle w:val="Compact"/>
            </w:pPr>
            <w:r>
              <w:t>User inputs anything else than “0” (zero) and presses enter to enter username.</w:t>
            </w:r>
          </w:p>
          <w:p w14:paraId="61B546E6" w14:textId="77777777" w:rsidR="00FB41E3" w:rsidRDefault="00FB41E3" w:rsidP="00294849">
            <w:pPr>
              <w:pStyle w:val="Compact"/>
            </w:pPr>
            <w:r>
              <w:t>System requests user to input password</w:t>
            </w:r>
          </w:p>
          <w:p w14:paraId="026DC70A" w14:textId="77777777" w:rsidR="00FB41E3" w:rsidRDefault="00FB41E3" w:rsidP="00294849">
            <w:pPr>
              <w:pStyle w:val="Compact"/>
            </w:pPr>
            <w:r>
              <w:t>User enters anything but “0” (zero) and presses enter to choose password</w:t>
            </w:r>
          </w:p>
          <w:p w14:paraId="48798A2C" w14:textId="77777777" w:rsidR="00FB41E3" w:rsidRDefault="00FB41E3" w:rsidP="00294849">
            <w:pPr>
              <w:pStyle w:val="Compact"/>
            </w:pPr>
            <w:r>
              <w:t>User is presented with entered info and presses any input and enter to return to game menu.</w:t>
            </w:r>
          </w:p>
        </w:tc>
      </w:tr>
      <w:tr w:rsidR="00FB41E3" w14:paraId="085CD659" w14:textId="77777777" w:rsidTr="00294849">
        <w:tc>
          <w:tcPr>
            <w:tcW w:w="1733" w:type="dxa"/>
            <w:shd w:val="clear" w:color="auto" w:fill="D9D9D9" w:themeFill="background1" w:themeFillShade="D9"/>
          </w:tcPr>
          <w:p w14:paraId="6C7FEC41" w14:textId="77777777" w:rsidR="00FB41E3" w:rsidRDefault="00FB41E3" w:rsidP="00294849">
            <w:pPr>
              <w:pStyle w:val="Compact"/>
            </w:pPr>
            <w:r>
              <w:t>Result description</w:t>
            </w:r>
          </w:p>
        </w:tc>
        <w:tc>
          <w:tcPr>
            <w:tcW w:w="6923" w:type="dxa"/>
          </w:tcPr>
          <w:p w14:paraId="02977B2B" w14:textId="77777777" w:rsidR="00FB41E3" w:rsidRDefault="00FB41E3" w:rsidP="00294849">
            <w:pPr>
              <w:pStyle w:val="Compact"/>
            </w:pPr>
            <w:r>
              <w:t>The result of this test should input a username and password which is at step 4 presented for the User and then save it to the program so it can be used to log in and then redirect to Start Game menu.</w:t>
            </w:r>
          </w:p>
        </w:tc>
      </w:tr>
      <w:tr w:rsidR="00FB41E3" w14:paraId="1C5593A4" w14:textId="77777777" w:rsidTr="00294849">
        <w:tc>
          <w:tcPr>
            <w:tcW w:w="1733" w:type="dxa"/>
            <w:shd w:val="clear" w:color="auto" w:fill="D9D9D9" w:themeFill="background1" w:themeFillShade="D9"/>
          </w:tcPr>
          <w:p w14:paraId="6C97D0E0" w14:textId="77777777" w:rsidR="00FB41E3" w:rsidRDefault="00FB41E3" w:rsidP="00294849">
            <w:pPr>
              <w:pStyle w:val="Compact"/>
            </w:pPr>
            <w:r>
              <w:t>Checkboxes</w:t>
            </w:r>
          </w:p>
        </w:tc>
        <w:tc>
          <w:tcPr>
            <w:tcW w:w="6923" w:type="dxa"/>
          </w:tcPr>
          <w:p w14:paraId="17350938" w14:textId="0C325A36" w:rsidR="00FB41E3" w:rsidRDefault="00FB41E3" w:rsidP="00294849">
            <w:pPr>
              <w:pStyle w:val="Compact"/>
            </w:pPr>
            <w:r>
              <w:rPr>
                <w:rFonts w:ascii="MS Gothic" w:eastAsia="MS Gothic" w:hAnsi="MS Gothic" w:hint="eastAsia"/>
              </w:rPr>
              <w:t>☐</w:t>
            </w:r>
            <w:r>
              <w:t>System accepts 2 as the path to Register.</w:t>
            </w:r>
          </w:p>
          <w:p w14:paraId="68AF6A9B" w14:textId="624276DC" w:rsidR="00FB41E3" w:rsidRDefault="00FB41E3" w:rsidP="00294849">
            <w:pPr>
              <w:pStyle w:val="Compact"/>
            </w:pPr>
            <w:r>
              <w:rPr>
                <w:rFonts w:ascii="MS Gothic" w:eastAsia="MS Gothic" w:hAnsi="MS Gothic" w:hint="eastAsia"/>
              </w:rPr>
              <w:t>☐</w:t>
            </w:r>
            <w:r>
              <w:t>System accepts anything but “0” (zero) as username.</w:t>
            </w:r>
          </w:p>
          <w:p w14:paraId="2C999E2B" w14:textId="7E8678D9" w:rsidR="00FB41E3" w:rsidRDefault="00FB41E3" w:rsidP="00294849">
            <w:pPr>
              <w:pStyle w:val="Compact"/>
            </w:pPr>
            <w:r>
              <w:rPr>
                <w:rFonts w:ascii="MS Gothic" w:eastAsia="MS Gothic" w:hAnsi="MS Gothic" w:hint="eastAsia"/>
              </w:rPr>
              <w:t>☐</w:t>
            </w:r>
            <w:r>
              <w:t>System accepts anything but “0” (zero) as password.</w:t>
            </w:r>
          </w:p>
        </w:tc>
      </w:tr>
      <w:tr w:rsidR="00FB41E3" w14:paraId="76747B9C" w14:textId="77777777" w:rsidTr="00294849">
        <w:tc>
          <w:tcPr>
            <w:tcW w:w="1733" w:type="dxa"/>
            <w:shd w:val="clear" w:color="auto" w:fill="D9D9D9" w:themeFill="background1" w:themeFillShade="D9"/>
          </w:tcPr>
          <w:p w14:paraId="1A0DC103" w14:textId="77777777" w:rsidR="00FB41E3" w:rsidRDefault="00FB41E3" w:rsidP="00294849">
            <w:pPr>
              <w:pStyle w:val="Compact"/>
            </w:pPr>
            <w:r>
              <w:t>Comments</w:t>
            </w:r>
          </w:p>
        </w:tc>
        <w:tc>
          <w:tcPr>
            <w:tcW w:w="6923" w:type="dxa"/>
          </w:tcPr>
          <w:p w14:paraId="1CB2600A" w14:textId="77777777" w:rsidR="00FB41E3" w:rsidRDefault="00FB41E3" w:rsidP="00294849">
            <w:pPr>
              <w:pStyle w:val="Compact"/>
            </w:pPr>
          </w:p>
          <w:p w14:paraId="021B3235" w14:textId="77777777" w:rsidR="00FB41E3" w:rsidRDefault="00FB41E3" w:rsidP="00294849">
            <w:pPr>
              <w:pStyle w:val="Compact"/>
            </w:pPr>
          </w:p>
          <w:p w14:paraId="6861D52C" w14:textId="77777777" w:rsidR="00FB41E3" w:rsidRDefault="00FB41E3" w:rsidP="00294849">
            <w:pPr>
              <w:pStyle w:val="Compact"/>
            </w:pPr>
          </w:p>
          <w:p w14:paraId="0C3BE27D" w14:textId="77777777" w:rsidR="00FB41E3" w:rsidRDefault="00FB41E3" w:rsidP="00294849">
            <w:pPr>
              <w:pStyle w:val="Compact"/>
            </w:pPr>
          </w:p>
          <w:p w14:paraId="706C964C" w14:textId="77777777" w:rsidR="00FB41E3" w:rsidRDefault="00FB41E3" w:rsidP="00294849">
            <w:pPr>
              <w:pStyle w:val="Compact"/>
            </w:pPr>
          </w:p>
          <w:p w14:paraId="10CEC6FE" w14:textId="77777777" w:rsidR="00FB41E3" w:rsidRDefault="00FB41E3" w:rsidP="00294849">
            <w:pPr>
              <w:pStyle w:val="Compact"/>
            </w:pPr>
          </w:p>
          <w:p w14:paraId="67B4A89B" w14:textId="77777777" w:rsidR="00FB41E3" w:rsidRDefault="00FB41E3" w:rsidP="00294849">
            <w:pPr>
              <w:pStyle w:val="Compact"/>
            </w:pPr>
          </w:p>
          <w:p w14:paraId="18B53434" w14:textId="77777777" w:rsidR="00FB41E3" w:rsidRDefault="00FB41E3" w:rsidP="00294849">
            <w:pPr>
              <w:pStyle w:val="Compact"/>
            </w:pPr>
          </w:p>
          <w:p w14:paraId="7AA065F6" w14:textId="77777777" w:rsidR="00FB41E3" w:rsidRDefault="00FB41E3" w:rsidP="00294849">
            <w:pPr>
              <w:pStyle w:val="Compact"/>
            </w:pPr>
          </w:p>
        </w:tc>
      </w:tr>
    </w:tbl>
    <w:p w14:paraId="2DF4057E" w14:textId="05838DBE" w:rsidR="00294849" w:rsidRDefault="00294849" w:rsidP="00FB41E3"/>
    <w:p w14:paraId="2A7955B6" w14:textId="77777777" w:rsidR="00294849" w:rsidRDefault="00294849" w:rsidP="00FB41E3"/>
    <w:p w14:paraId="1A4EAA73" w14:textId="57C348C9"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0</w:t>
      </w:r>
      <w:r w:rsidR="00CB7BA0">
        <w:rPr>
          <w:noProof/>
        </w:rPr>
        <w:fldChar w:fldCharType="end"/>
      </w:r>
      <w:r>
        <w:t xml:space="preserve">, </w:t>
      </w:r>
      <w:r w:rsidRPr="00DA2D57">
        <w:t>Test description for TC 1:</w:t>
      </w:r>
      <w:r>
        <w:t>4</w:t>
      </w:r>
    </w:p>
    <w:tbl>
      <w:tblPr>
        <w:tblStyle w:val="TableGrid"/>
        <w:tblW w:w="0" w:type="auto"/>
        <w:tblInd w:w="360" w:type="dxa"/>
        <w:tblLook w:val="04A0" w:firstRow="1" w:lastRow="0" w:firstColumn="1" w:lastColumn="0" w:noHBand="0" w:noVBand="1"/>
      </w:tblPr>
      <w:tblGrid>
        <w:gridCol w:w="1733"/>
        <w:gridCol w:w="6923"/>
      </w:tblGrid>
      <w:tr w:rsidR="00FB41E3" w14:paraId="6E0683B4" w14:textId="77777777" w:rsidTr="00294849">
        <w:tc>
          <w:tcPr>
            <w:tcW w:w="8656" w:type="dxa"/>
            <w:gridSpan w:val="2"/>
            <w:shd w:val="clear" w:color="auto" w:fill="D9D9D9" w:themeFill="background1" w:themeFillShade="D9"/>
          </w:tcPr>
          <w:p w14:paraId="2A5084E1" w14:textId="77777777" w:rsidR="00FB41E3" w:rsidRDefault="00FB41E3" w:rsidP="00294849">
            <w:pPr>
              <w:pStyle w:val="Compact"/>
            </w:pPr>
            <w:r>
              <w:t>TC 1:4 – Register player - Cancel</w:t>
            </w:r>
          </w:p>
        </w:tc>
      </w:tr>
      <w:tr w:rsidR="00FB41E3" w14:paraId="0E7C6736" w14:textId="77777777" w:rsidTr="00294849">
        <w:tc>
          <w:tcPr>
            <w:tcW w:w="1733" w:type="dxa"/>
            <w:shd w:val="clear" w:color="auto" w:fill="D9D9D9" w:themeFill="background1" w:themeFillShade="D9"/>
          </w:tcPr>
          <w:p w14:paraId="0AF773AD" w14:textId="77777777" w:rsidR="00FB41E3" w:rsidRDefault="00FB41E3" w:rsidP="00294849">
            <w:pPr>
              <w:pStyle w:val="Compact"/>
            </w:pPr>
            <w:r>
              <w:t>Reference</w:t>
            </w:r>
          </w:p>
        </w:tc>
        <w:tc>
          <w:tcPr>
            <w:tcW w:w="6923" w:type="dxa"/>
          </w:tcPr>
          <w:p w14:paraId="521D5AE2" w14:textId="77777777" w:rsidR="00FB41E3" w:rsidRDefault="00FB41E3" w:rsidP="00294849">
            <w:pPr>
              <w:pStyle w:val="Compact"/>
            </w:pPr>
            <w:r>
              <w:t>UC 1:3.1 Start game – Register</w:t>
            </w:r>
          </w:p>
          <w:p w14:paraId="4B34824B" w14:textId="77777777" w:rsidR="00FB41E3" w:rsidRDefault="00FB41E3" w:rsidP="00294849">
            <w:pPr>
              <w:pStyle w:val="Compact"/>
            </w:pPr>
            <w:r>
              <w:t>UC 1:3.1.1 Start game – Register – request info</w:t>
            </w:r>
          </w:p>
          <w:p w14:paraId="38774A31" w14:textId="77777777" w:rsidR="00FB41E3" w:rsidRDefault="00FB41E3" w:rsidP="00294849">
            <w:pPr>
              <w:pStyle w:val="Compact"/>
            </w:pPr>
            <w:r>
              <w:t>UC 1:3.1.3 Start game – Register – cancel</w:t>
            </w:r>
          </w:p>
          <w:p w14:paraId="53661690" w14:textId="77777777" w:rsidR="00FB41E3" w:rsidRDefault="00FB41E3" w:rsidP="00294849">
            <w:pPr>
              <w:pStyle w:val="Compact"/>
            </w:pPr>
            <w:r>
              <w:t>UC 1:3.1.3.1 Start game – Register – redirect to Start game menu.</w:t>
            </w:r>
          </w:p>
        </w:tc>
      </w:tr>
      <w:tr w:rsidR="00FB41E3" w14:paraId="719222FA" w14:textId="77777777" w:rsidTr="00294849">
        <w:tc>
          <w:tcPr>
            <w:tcW w:w="1733" w:type="dxa"/>
            <w:shd w:val="clear" w:color="auto" w:fill="D9D9D9" w:themeFill="background1" w:themeFillShade="D9"/>
          </w:tcPr>
          <w:p w14:paraId="55902E60" w14:textId="77777777" w:rsidR="00FB41E3" w:rsidRDefault="00FB41E3" w:rsidP="00294849">
            <w:pPr>
              <w:pStyle w:val="Compact"/>
            </w:pPr>
            <w:r>
              <w:t>Description</w:t>
            </w:r>
          </w:p>
        </w:tc>
        <w:tc>
          <w:tcPr>
            <w:tcW w:w="6923" w:type="dxa"/>
          </w:tcPr>
          <w:p w14:paraId="174FF5B7" w14:textId="77777777" w:rsidR="00FB41E3" w:rsidRDefault="00FB41E3" w:rsidP="00294849">
            <w:pPr>
              <w:pStyle w:val="Compact"/>
            </w:pPr>
            <w:r>
              <w:t>Test is meant to test the entrance to the program as well as login and register features.</w:t>
            </w:r>
          </w:p>
        </w:tc>
      </w:tr>
      <w:tr w:rsidR="00FB41E3" w14:paraId="36C59DBB" w14:textId="77777777" w:rsidTr="00294849">
        <w:tc>
          <w:tcPr>
            <w:tcW w:w="1733" w:type="dxa"/>
            <w:shd w:val="clear" w:color="auto" w:fill="D9D9D9" w:themeFill="background1" w:themeFillShade="D9"/>
          </w:tcPr>
          <w:p w14:paraId="0E54C530" w14:textId="77777777" w:rsidR="00FB41E3" w:rsidRDefault="00FB41E3" w:rsidP="00294849">
            <w:pPr>
              <w:pStyle w:val="Compact"/>
            </w:pPr>
            <w:r>
              <w:t>Preconditions</w:t>
            </w:r>
          </w:p>
        </w:tc>
        <w:tc>
          <w:tcPr>
            <w:tcW w:w="6923" w:type="dxa"/>
          </w:tcPr>
          <w:p w14:paraId="651D795C" w14:textId="77777777" w:rsidR="00FB41E3" w:rsidRDefault="00FB41E3" w:rsidP="00294849">
            <w:pPr>
              <w:pStyle w:val="Compact"/>
            </w:pPr>
            <w:r>
              <w:t>A user has started the program and chosen “Start Game” in main menu on a fresh start of the program</w:t>
            </w:r>
          </w:p>
        </w:tc>
      </w:tr>
      <w:tr w:rsidR="00FB41E3" w14:paraId="2C086995" w14:textId="77777777" w:rsidTr="00294849">
        <w:tc>
          <w:tcPr>
            <w:tcW w:w="1733" w:type="dxa"/>
            <w:shd w:val="clear" w:color="auto" w:fill="D9D9D9" w:themeFill="background1" w:themeFillShade="D9"/>
          </w:tcPr>
          <w:p w14:paraId="5640EA92" w14:textId="77777777" w:rsidR="00FB41E3" w:rsidRDefault="00FB41E3" w:rsidP="00294849">
            <w:pPr>
              <w:pStyle w:val="Compact"/>
            </w:pPr>
            <w:r>
              <w:t>Test-steps</w:t>
            </w:r>
          </w:p>
        </w:tc>
        <w:tc>
          <w:tcPr>
            <w:tcW w:w="6923" w:type="dxa"/>
          </w:tcPr>
          <w:p w14:paraId="1373C280" w14:textId="77777777" w:rsidR="00FB41E3" w:rsidRDefault="00FB41E3" w:rsidP="00294849">
            <w:pPr>
              <w:pStyle w:val="Compact"/>
            </w:pPr>
            <w:r>
              <w:t>Username cancel:</w:t>
            </w:r>
          </w:p>
          <w:p w14:paraId="5AF96BB6" w14:textId="77777777" w:rsidR="00FB41E3" w:rsidRDefault="00FB41E3" w:rsidP="00294849">
            <w:pPr>
              <w:pStyle w:val="Compact"/>
            </w:pPr>
            <w:r>
              <w:t>User inputs number 2 on the keyboard and presses enter to select Register</w:t>
            </w:r>
          </w:p>
          <w:p w14:paraId="2DA5FC56" w14:textId="77777777" w:rsidR="00FB41E3" w:rsidRDefault="00FB41E3" w:rsidP="00294849">
            <w:pPr>
              <w:pStyle w:val="Compact"/>
            </w:pPr>
            <w:r>
              <w:t>System requests user to input username</w:t>
            </w:r>
          </w:p>
          <w:p w14:paraId="53CE3334" w14:textId="77777777" w:rsidR="00FB41E3" w:rsidRDefault="00FB41E3" w:rsidP="00294849">
            <w:pPr>
              <w:pStyle w:val="Compact"/>
            </w:pPr>
            <w:r>
              <w:t>User inputs “0” (zero) and presses enter to exit Register part.</w:t>
            </w:r>
          </w:p>
          <w:p w14:paraId="288F2211" w14:textId="77777777" w:rsidR="00FB41E3" w:rsidRDefault="00FB41E3" w:rsidP="00294849">
            <w:pPr>
              <w:pStyle w:val="Compact"/>
            </w:pPr>
            <w:r>
              <w:t>Password cancel:</w:t>
            </w:r>
          </w:p>
          <w:p w14:paraId="161AA74B" w14:textId="77777777" w:rsidR="00FB41E3" w:rsidRDefault="00FB41E3" w:rsidP="00294849">
            <w:pPr>
              <w:pStyle w:val="Compact"/>
            </w:pPr>
            <w:r>
              <w:t xml:space="preserve">User inputs number 2 on the keyboard and presses enter to select Register </w:t>
            </w:r>
          </w:p>
          <w:p w14:paraId="179095CE" w14:textId="77777777" w:rsidR="00FB41E3" w:rsidRDefault="00FB41E3" w:rsidP="00294849">
            <w:pPr>
              <w:pStyle w:val="Compact"/>
            </w:pPr>
            <w:r>
              <w:t>System requests user to input username</w:t>
            </w:r>
          </w:p>
          <w:p w14:paraId="20CFC419" w14:textId="77777777" w:rsidR="00FB41E3" w:rsidRDefault="00FB41E3" w:rsidP="00294849">
            <w:pPr>
              <w:pStyle w:val="Compact"/>
            </w:pPr>
            <w:r>
              <w:t>User inputs anything but “0” (zero) and presses enter</w:t>
            </w:r>
          </w:p>
          <w:p w14:paraId="5DA2B8C4" w14:textId="77777777" w:rsidR="00FB41E3" w:rsidRDefault="00FB41E3" w:rsidP="00294849">
            <w:pPr>
              <w:pStyle w:val="Compact"/>
            </w:pPr>
            <w:r>
              <w:t>System requests user to input password</w:t>
            </w:r>
          </w:p>
          <w:p w14:paraId="46970E32" w14:textId="77777777" w:rsidR="00FB41E3" w:rsidRDefault="00FB41E3" w:rsidP="00294849">
            <w:pPr>
              <w:pStyle w:val="Compact"/>
            </w:pPr>
            <w:r>
              <w:t>User inputs “0” and presses enter.</w:t>
            </w:r>
          </w:p>
        </w:tc>
      </w:tr>
      <w:tr w:rsidR="00FB41E3" w14:paraId="3C84ADA8" w14:textId="77777777" w:rsidTr="00294849">
        <w:tc>
          <w:tcPr>
            <w:tcW w:w="1733" w:type="dxa"/>
            <w:shd w:val="clear" w:color="auto" w:fill="D9D9D9" w:themeFill="background1" w:themeFillShade="D9"/>
          </w:tcPr>
          <w:p w14:paraId="59C755AA" w14:textId="77777777" w:rsidR="00FB41E3" w:rsidRDefault="00FB41E3" w:rsidP="00294849">
            <w:pPr>
              <w:pStyle w:val="Compact"/>
            </w:pPr>
            <w:r>
              <w:t>Result description</w:t>
            </w:r>
          </w:p>
        </w:tc>
        <w:tc>
          <w:tcPr>
            <w:tcW w:w="6923" w:type="dxa"/>
          </w:tcPr>
          <w:p w14:paraId="4F2E411C" w14:textId="77777777" w:rsidR="00FB41E3" w:rsidRDefault="00FB41E3" w:rsidP="00294849">
            <w:pPr>
              <w:pStyle w:val="Compact"/>
            </w:pPr>
            <w:r>
              <w:t>The tests, if successful should cancel the register process and bring the user back to the Start Game menu.</w:t>
            </w:r>
          </w:p>
        </w:tc>
      </w:tr>
      <w:tr w:rsidR="00FB41E3" w14:paraId="7C18D4FA" w14:textId="77777777" w:rsidTr="00294849">
        <w:tc>
          <w:tcPr>
            <w:tcW w:w="1733" w:type="dxa"/>
            <w:shd w:val="clear" w:color="auto" w:fill="D9D9D9" w:themeFill="background1" w:themeFillShade="D9"/>
          </w:tcPr>
          <w:p w14:paraId="4906E1BE" w14:textId="77777777" w:rsidR="00FB41E3" w:rsidRDefault="00FB41E3" w:rsidP="00294849">
            <w:pPr>
              <w:pStyle w:val="Compact"/>
            </w:pPr>
            <w:r>
              <w:t>Checkboxes</w:t>
            </w:r>
          </w:p>
        </w:tc>
        <w:tc>
          <w:tcPr>
            <w:tcW w:w="6923" w:type="dxa"/>
          </w:tcPr>
          <w:p w14:paraId="280F1C74" w14:textId="3ABF7F97" w:rsidR="00FB41E3" w:rsidRDefault="00FB41E3" w:rsidP="00294849">
            <w:pPr>
              <w:pStyle w:val="Compact"/>
            </w:pPr>
            <w:r>
              <w:rPr>
                <w:rFonts w:ascii="MS Gothic" w:eastAsia="MS Gothic" w:hAnsi="MS Gothic" w:hint="eastAsia"/>
              </w:rPr>
              <w:t>☐</w:t>
            </w:r>
            <w:r>
              <w:t>System accepts 2 as the path to Register.</w:t>
            </w:r>
          </w:p>
          <w:p w14:paraId="66C34D3A" w14:textId="2237F6D0" w:rsidR="00FB41E3" w:rsidRDefault="00FB41E3" w:rsidP="00294849">
            <w:pPr>
              <w:pStyle w:val="Compact"/>
            </w:pPr>
            <w:r>
              <w:rPr>
                <w:rFonts w:ascii="MS Gothic" w:eastAsia="MS Gothic" w:hAnsi="MS Gothic" w:hint="eastAsia"/>
              </w:rPr>
              <w:t>☐</w:t>
            </w:r>
            <w:r>
              <w:t>System accepts “0” input on username as cancel and redirects to Start Game menu.</w:t>
            </w:r>
          </w:p>
          <w:p w14:paraId="6D76A806" w14:textId="50BEEC3D" w:rsidR="00FB41E3" w:rsidRDefault="00FB41E3" w:rsidP="00294849">
            <w:pPr>
              <w:pStyle w:val="Compact"/>
            </w:pPr>
            <w:r>
              <w:rPr>
                <w:rFonts w:ascii="MS Gothic" w:eastAsia="MS Gothic" w:hAnsi="MS Gothic" w:hint="eastAsia"/>
              </w:rPr>
              <w:t>☐</w:t>
            </w:r>
            <w:r>
              <w:t xml:space="preserve"> System accepts “0” input on password as cancel and redirects to Start Game menu.</w:t>
            </w:r>
          </w:p>
        </w:tc>
      </w:tr>
      <w:tr w:rsidR="00FB41E3" w14:paraId="7341E2F6" w14:textId="77777777" w:rsidTr="00294849">
        <w:tc>
          <w:tcPr>
            <w:tcW w:w="1733" w:type="dxa"/>
            <w:shd w:val="clear" w:color="auto" w:fill="D9D9D9" w:themeFill="background1" w:themeFillShade="D9"/>
          </w:tcPr>
          <w:p w14:paraId="5FAF831D" w14:textId="77777777" w:rsidR="00FB41E3" w:rsidRDefault="00FB41E3" w:rsidP="00294849">
            <w:pPr>
              <w:pStyle w:val="Compact"/>
            </w:pPr>
            <w:r>
              <w:t>Comments</w:t>
            </w:r>
          </w:p>
        </w:tc>
        <w:tc>
          <w:tcPr>
            <w:tcW w:w="6923" w:type="dxa"/>
          </w:tcPr>
          <w:p w14:paraId="6B45D8F5" w14:textId="77777777" w:rsidR="00FB41E3" w:rsidRDefault="00FB41E3" w:rsidP="00294849">
            <w:pPr>
              <w:pStyle w:val="Compact"/>
            </w:pPr>
          </w:p>
          <w:p w14:paraId="71A11EA5" w14:textId="77777777" w:rsidR="00FB41E3" w:rsidRDefault="00FB41E3" w:rsidP="00294849">
            <w:pPr>
              <w:pStyle w:val="Compact"/>
            </w:pPr>
          </w:p>
          <w:p w14:paraId="4D2192A8" w14:textId="77777777" w:rsidR="00FB41E3" w:rsidRDefault="00FB41E3" w:rsidP="00294849">
            <w:pPr>
              <w:pStyle w:val="Compact"/>
            </w:pPr>
          </w:p>
          <w:p w14:paraId="1C041478" w14:textId="77777777" w:rsidR="00FB41E3" w:rsidRDefault="00FB41E3" w:rsidP="00294849">
            <w:pPr>
              <w:pStyle w:val="Compact"/>
            </w:pPr>
          </w:p>
          <w:p w14:paraId="63920679" w14:textId="77777777" w:rsidR="00FB41E3" w:rsidRDefault="00FB41E3" w:rsidP="00294849">
            <w:pPr>
              <w:pStyle w:val="Compact"/>
            </w:pPr>
          </w:p>
          <w:p w14:paraId="740F49B6" w14:textId="77777777" w:rsidR="00FB41E3" w:rsidRDefault="00FB41E3" w:rsidP="00294849">
            <w:pPr>
              <w:pStyle w:val="Compact"/>
            </w:pPr>
          </w:p>
          <w:p w14:paraId="098BD1B1" w14:textId="77777777" w:rsidR="00FB41E3" w:rsidRDefault="00FB41E3" w:rsidP="00294849">
            <w:pPr>
              <w:pStyle w:val="Compact"/>
            </w:pPr>
          </w:p>
          <w:p w14:paraId="53F82F78" w14:textId="77777777" w:rsidR="00FB41E3" w:rsidRDefault="00FB41E3" w:rsidP="00294849">
            <w:pPr>
              <w:pStyle w:val="Compact"/>
            </w:pPr>
          </w:p>
        </w:tc>
      </w:tr>
    </w:tbl>
    <w:p w14:paraId="41ACE570" w14:textId="77777777" w:rsidR="00FB41E3" w:rsidRDefault="00FB41E3" w:rsidP="00FB41E3"/>
    <w:p w14:paraId="7E92CBEB" w14:textId="77777777" w:rsidR="00294849" w:rsidRDefault="00294849" w:rsidP="00FB41E3"/>
    <w:p w14:paraId="7ED5A2B9" w14:textId="0C1C7680"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1</w:t>
      </w:r>
      <w:r w:rsidR="00CB7BA0">
        <w:rPr>
          <w:noProof/>
        </w:rPr>
        <w:fldChar w:fldCharType="end"/>
      </w:r>
      <w:r>
        <w:t xml:space="preserve">, </w:t>
      </w:r>
      <w:r w:rsidRPr="00855F2C">
        <w:t>Test description for TC 1:</w:t>
      </w:r>
      <w:r>
        <w:t>5</w:t>
      </w:r>
    </w:p>
    <w:tbl>
      <w:tblPr>
        <w:tblStyle w:val="TableGrid"/>
        <w:tblW w:w="0" w:type="auto"/>
        <w:tblInd w:w="360" w:type="dxa"/>
        <w:tblLook w:val="04A0" w:firstRow="1" w:lastRow="0" w:firstColumn="1" w:lastColumn="0" w:noHBand="0" w:noVBand="1"/>
      </w:tblPr>
      <w:tblGrid>
        <w:gridCol w:w="1733"/>
        <w:gridCol w:w="6923"/>
      </w:tblGrid>
      <w:tr w:rsidR="00FB41E3" w14:paraId="7570BA45" w14:textId="77777777" w:rsidTr="00294849">
        <w:tc>
          <w:tcPr>
            <w:tcW w:w="8656" w:type="dxa"/>
            <w:gridSpan w:val="2"/>
            <w:shd w:val="clear" w:color="auto" w:fill="D9D9D9" w:themeFill="background1" w:themeFillShade="D9"/>
          </w:tcPr>
          <w:p w14:paraId="6ACA7ED6" w14:textId="77777777" w:rsidR="00FB41E3" w:rsidRDefault="00FB41E3" w:rsidP="005269D4">
            <w:r>
              <w:t>TC 1:5 – Quit option</w:t>
            </w:r>
          </w:p>
        </w:tc>
      </w:tr>
      <w:tr w:rsidR="00FB41E3" w14:paraId="3B5C7CED" w14:textId="77777777" w:rsidTr="00294849">
        <w:tc>
          <w:tcPr>
            <w:tcW w:w="1733" w:type="dxa"/>
            <w:shd w:val="clear" w:color="auto" w:fill="D9D9D9" w:themeFill="background1" w:themeFillShade="D9"/>
          </w:tcPr>
          <w:p w14:paraId="00A6E3E1" w14:textId="77777777" w:rsidR="00FB41E3" w:rsidRDefault="00FB41E3" w:rsidP="005269D4">
            <w:r>
              <w:t>Reference</w:t>
            </w:r>
          </w:p>
        </w:tc>
        <w:tc>
          <w:tcPr>
            <w:tcW w:w="6923" w:type="dxa"/>
          </w:tcPr>
          <w:p w14:paraId="1D80D721" w14:textId="77777777" w:rsidR="00FB41E3" w:rsidRDefault="00FB41E3" w:rsidP="005269D4">
            <w:r>
              <w:t>UC 1:3.2 Start game – Quit to main menu</w:t>
            </w:r>
          </w:p>
          <w:p w14:paraId="405C98BE" w14:textId="59723D63" w:rsidR="00FB41E3" w:rsidRDefault="00FB41E3" w:rsidP="005269D4">
            <w:r>
              <w:t>UC 1:3.2.1 Start game – redirect to Main menu.</w:t>
            </w:r>
          </w:p>
        </w:tc>
      </w:tr>
      <w:tr w:rsidR="00FB41E3" w14:paraId="362D5434" w14:textId="77777777" w:rsidTr="00294849">
        <w:tc>
          <w:tcPr>
            <w:tcW w:w="1733" w:type="dxa"/>
            <w:shd w:val="clear" w:color="auto" w:fill="D9D9D9" w:themeFill="background1" w:themeFillShade="D9"/>
          </w:tcPr>
          <w:p w14:paraId="66316A02" w14:textId="77777777" w:rsidR="00FB41E3" w:rsidRDefault="00FB41E3" w:rsidP="005269D4">
            <w:r>
              <w:t>Description</w:t>
            </w:r>
          </w:p>
        </w:tc>
        <w:tc>
          <w:tcPr>
            <w:tcW w:w="6923" w:type="dxa"/>
          </w:tcPr>
          <w:p w14:paraId="10BCCDBC" w14:textId="77777777" w:rsidR="00FB41E3" w:rsidRDefault="00FB41E3" w:rsidP="005269D4">
            <w:r>
              <w:t>Test to verify that the quit option in the Start Game menu works according to specifications.</w:t>
            </w:r>
          </w:p>
        </w:tc>
      </w:tr>
      <w:tr w:rsidR="00FB41E3" w14:paraId="7C6D8B18" w14:textId="77777777" w:rsidTr="00294849">
        <w:tc>
          <w:tcPr>
            <w:tcW w:w="1733" w:type="dxa"/>
            <w:shd w:val="clear" w:color="auto" w:fill="D9D9D9" w:themeFill="background1" w:themeFillShade="D9"/>
          </w:tcPr>
          <w:p w14:paraId="04041D7F" w14:textId="77777777" w:rsidR="00FB41E3" w:rsidRDefault="00FB41E3" w:rsidP="005269D4">
            <w:r>
              <w:t>Preconditions</w:t>
            </w:r>
          </w:p>
        </w:tc>
        <w:tc>
          <w:tcPr>
            <w:tcW w:w="6923" w:type="dxa"/>
          </w:tcPr>
          <w:p w14:paraId="2CEC3301" w14:textId="77777777" w:rsidR="00FB41E3" w:rsidRDefault="00FB41E3" w:rsidP="005269D4">
            <w:r>
              <w:t>A user has started the program and chosen “Start Game” in main menu on a fresh start of the program</w:t>
            </w:r>
          </w:p>
        </w:tc>
      </w:tr>
      <w:tr w:rsidR="00FB41E3" w14:paraId="22C61751" w14:textId="77777777" w:rsidTr="00294849">
        <w:tc>
          <w:tcPr>
            <w:tcW w:w="1733" w:type="dxa"/>
            <w:shd w:val="clear" w:color="auto" w:fill="D9D9D9" w:themeFill="background1" w:themeFillShade="D9"/>
          </w:tcPr>
          <w:p w14:paraId="117E20D7" w14:textId="77777777" w:rsidR="00FB41E3" w:rsidRDefault="00FB41E3" w:rsidP="005269D4">
            <w:r>
              <w:t>Test-steps</w:t>
            </w:r>
          </w:p>
        </w:tc>
        <w:tc>
          <w:tcPr>
            <w:tcW w:w="6923" w:type="dxa"/>
          </w:tcPr>
          <w:p w14:paraId="2EBE9B2B" w14:textId="77777777" w:rsidR="00FB41E3" w:rsidRDefault="00FB41E3" w:rsidP="005269D4">
            <w:r>
              <w:t>Confirmed quit:</w:t>
            </w:r>
          </w:p>
          <w:p w14:paraId="615389E6" w14:textId="77777777" w:rsidR="00FB41E3" w:rsidRDefault="00FB41E3" w:rsidP="00D436F6">
            <w:pPr>
              <w:pStyle w:val="ListParagraph"/>
              <w:numPr>
                <w:ilvl w:val="0"/>
                <w:numId w:val="18"/>
              </w:numPr>
              <w:spacing w:after="0" w:line="240" w:lineRule="auto"/>
            </w:pPr>
            <w:r>
              <w:t>User inputs number 3 on the keyboard and presses enter to select Quit game.</w:t>
            </w:r>
          </w:p>
          <w:p w14:paraId="5CDE2F1E" w14:textId="77777777" w:rsidR="00FB41E3" w:rsidRDefault="00FB41E3" w:rsidP="00D436F6">
            <w:pPr>
              <w:pStyle w:val="ListParagraph"/>
              <w:numPr>
                <w:ilvl w:val="0"/>
                <w:numId w:val="18"/>
              </w:numPr>
              <w:spacing w:after="0" w:line="240" w:lineRule="auto"/>
            </w:pPr>
            <w:r>
              <w:t>System asks for confirmation that the player wants to quit the Start Game menu.</w:t>
            </w:r>
          </w:p>
          <w:p w14:paraId="52C287AF" w14:textId="77777777" w:rsidR="00FB41E3" w:rsidRDefault="00FB41E3" w:rsidP="00D436F6">
            <w:pPr>
              <w:pStyle w:val="ListParagraph"/>
              <w:numPr>
                <w:ilvl w:val="0"/>
                <w:numId w:val="18"/>
              </w:numPr>
              <w:spacing w:after="0" w:line="240" w:lineRule="auto"/>
            </w:pPr>
            <w:r>
              <w:t>User inputs “y” or “Y” to confirm</w:t>
            </w:r>
          </w:p>
          <w:p w14:paraId="0BDC3319" w14:textId="77777777" w:rsidR="00FB41E3" w:rsidRDefault="00FB41E3" w:rsidP="005269D4"/>
          <w:p w14:paraId="19A0F67D" w14:textId="77777777" w:rsidR="00FB41E3" w:rsidRDefault="00FB41E3" w:rsidP="005269D4">
            <w:r>
              <w:t>Unconfirmed quit:</w:t>
            </w:r>
          </w:p>
          <w:p w14:paraId="4F1CD9EC" w14:textId="77777777" w:rsidR="00FB41E3" w:rsidRDefault="00FB41E3" w:rsidP="00D436F6">
            <w:pPr>
              <w:pStyle w:val="ListParagraph"/>
              <w:numPr>
                <w:ilvl w:val="0"/>
                <w:numId w:val="19"/>
              </w:numPr>
              <w:spacing w:after="0" w:line="240" w:lineRule="auto"/>
            </w:pPr>
            <w:r>
              <w:t>User inputs number 3 on the keyboard and presses enter to select Quit game.</w:t>
            </w:r>
          </w:p>
          <w:p w14:paraId="20E11BA3" w14:textId="77777777" w:rsidR="00FB41E3" w:rsidRDefault="00FB41E3" w:rsidP="00D436F6">
            <w:pPr>
              <w:pStyle w:val="ListParagraph"/>
              <w:numPr>
                <w:ilvl w:val="0"/>
                <w:numId w:val="19"/>
              </w:numPr>
              <w:spacing w:after="0" w:line="240" w:lineRule="auto"/>
            </w:pPr>
            <w:r>
              <w:t>System asks for confirmation that the player wants to quit the Start Game menu.</w:t>
            </w:r>
          </w:p>
          <w:p w14:paraId="76EDFB14" w14:textId="77777777" w:rsidR="00FB41E3" w:rsidRDefault="00FB41E3" w:rsidP="00D436F6">
            <w:pPr>
              <w:pStyle w:val="ListParagraph"/>
              <w:numPr>
                <w:ilvl w:val="0"/>
                <w:numId w:val="19"/>
              </w:numPr>
              <w:spacing w:after="0" w:line="240" w:lineRule="auto"/>
            </w:pPr>
            <w:r>
              <w:t>User inputs anything but “y” or “Y” to cancel.</w:t>
            </w:r>
          </w:p>
        </w:tc>
      </w:tr>
      <w:tr w:rsidR="00FB41E3" w14:paraId="505806BF" w14:textId="77777777" w:rsidTr="00294849">
        <w:tc>
          <w:tcPr>
            <w:tcW w:w="1733" w:type="dxa"/>
            <w:shd w:val="clear" w:color="auto" w:fill="D9D9D9" w:themeFill="background1" w:themeFillShade="D9"/>
          </w:tcPr>
          <w:p w14:paraId="24794B61" w14:textId="77777777" w:rsidR="00FB41E3" w:rsidRDefault="00FB41E3" w:rsidP="005269D4">
            <w:r>
              <w:t>Result description</w:t>
            </w:r>
          </w:p>
        </w:tc>
        <w:tc>
          <w:tcPr>
            <w:tcW w:w="6923" w:type="dxa"/>
          </w:tcPr>
          <w:p w14:paraId="5C4D909E" w14:textId="77777777" w:rsidR="00FB41E3" w:rsidRDefault="00FB41E3" w:rsidP="005269D4">
            <w:r>
              <w:t>The first subtest, if successful should redirect user back to main menu screen.</w:t>
            </w:r>
          </w:p>
          <w:p w14:paraId="26B1E912" w14:textId="77777777" w:rsidR="00FB41E3" w:rsidRDefault="00FB41E3" w:rsidP="005269D4"/>
          <w:p w14:paraId="1247320E" w14:textId="77777777" w:rsidR="00FB41E3" w:rsidRDefault="00FB41E3" w:rsidP="005269D4">
            <w:r>
              <w:t>The second subtest, if successful should redirect user back to Start game menu.</w:t>
            </w:r>
          </w:p>
        </w:tc>
      </w:tr>
      <w:tr w:rsidR="00FB41E3" w14:paraId="14056C1D" w14:textId="77777777" w:rsidTr="00294849">
        <w:tc>
          <w:tcPr>
            <w:tcW w:w="1733" w:type="dxa"/>
            <w:shd w:val="clear" w:color="auto" w:fill="D9D9D9" w:themeFill="background1" w:themeFillShade="D9"/>
          </w:tcPr>
          <w:p w14:paraId="5C07A80C" w14:textId="77777777" w:rsidR="00FB41E3" w:rsidRDefault="00FB41E3" w:rsidP="005269D4">
            <w:r>
              <w:t>Checkboxes</w:t>
            </w:r>
          </w:p>
        </w:tc>
        <w:tc>
          <w:tcPr>
            <w:tcW w:w="6923" w:type="dxa"/>
          </w:tcPr>
          <w:p w14:paraId="2CC6CC52" w14:textId="4DDBAD30" w:rsidR="00FB41E3" w:rsidRDefault="00FB41E3" w:rsidP="005269D4">
            <w:r>
              <w:rPr>
                <w:rFonts w:ascii="MS Gothic" w:eastAsia="MS Gothic" w:hAnsi="MS Gothic" w:hint="eastAsia"/>
              </w:rPr>
              <w:t>☐</w:t>
            </w:r>
            <w:r>
              <w:t>System accepts 3 as the path to Quit to main menu.</w:t>
            </w:r>
          </w:p>
          <w:p w14:paraId="61993835" w14:textId="11718EC9" w:rsidR="00FB41E3" w:rsidRDefault="00FB41E3" w:rsidP="005269D4">
            <w:r>
              <w:rPr>
                <w:rFonts w:ascii="MS Gothic" w:eastAsia="MS Gothic" w:hAnsi="MS Gothic" w:hint="eastAsia"/>
              </w:rPr>
              <w:t>☐</w:t>
            </w:r>
            <w:r>
              <w:t>System accepts “y” or “Y” input on confirm as quit and redirects to Main menu.</w:t>
            </w:r>
          </w:p>
          <w:p w14:paraId="4E0E41F6" w14:textId="5695CC99" w:rsidR="00FB41E3" w:rsidRDefault="00FB41E3" w:rsidP="005269D4">
            <w:r>
              <w:rPr>
                <w:rFonts w:ascii="MS Gothic" w:eastAsia="MS Gothic" w:hAnsi="MS Gothic" w:hint="eastAsia"/>
              </w:rPr>
              <w:t>☐</w:t>
            </w:r>
            <w:r>
              <w:t xml:space="preserve"> System accepts anything but “y” or “Y” as cancel for quit command redirects to Start Game menu.</w:t>
            </w:r>
          </w:p>
        </w:tc>
      </w:tr>
      <w:tr w:rsidR="00FB41E3" w14:paraId="63D5E40D" w14:textId="77777777" w:rsidTr="00294849">
        <w:tc>
          <w:tcPr>
            <w:tcW w:w="1733" w:type="dxa"/>
            <w:shd w:val="clear" w:color="auto" w:fill="D9D9D9" w:themeFill="background1" w:themeFillShade="D9"/>
          </w:tcPr>
          <w:p w14:paraId="2F113DAC" w14:textId="77777777" w:rsidR="00FB41E3" w:rsidRDefault="00FB41E3" w:rsidP="005269D4">
            <w:r>
              <w:t>Comments</w:t>
            </w:r>
          </w:p>
        </w:tc>
        <w:tc>
          <w:tcPr>
            <w:tcW w:w="6923" w:type="dxa"/>
          </w:tcPr>
          <w:p w14:paraId="4377BE9C" w14:textId="77777777" w:rsidR="00FB41E3" w:rsidRDefault="00FB41E3" w:rsidP="005269D4"/>
          <w:p w14:paraId="63D83951" w14:textId="77777777" w:rsidR="00FB41E3" w:rsidRDefault="00FB41E3" w:rsidP="005269D4"/>
          <w:p w14:paraId="791BBFAC" w14:textId="77777777" w:rsidR="00FB41E3" w:rsidRDefault="00FB41E3" w:rsidP="005269D4"/>
          <w:p w14:paraId="3895353A" w14:textId="77777777" w:rsidR="00FB41E3" w:rsidRDefault="00FB41E3" w:rsidP="005269D4"/>
          <w:p w14:paraId="4F27C2C4" w14:textId="77777777" w:rsidR="00FB41E3" w:rsidRDefault="00FB41E3" w:rsidP="005269D4"/>
          <w:p w14:paraId="4367CB18" w14:textId="77777777" w:rsidR="00FB41E3" w:rsidRDefault="00FB41E3" w:rsidP="005269D4"/>
          <w:p w14:paraId="7FE73527" w14:textId="77777777" w:rsidR="00FB41E3" w:rsidRDefault="00FB41E3" w:rsidP="005269D4"/>
          <w:p w14:paraId="63EF0669" w14:textId="77777777" w:rsidR="00FB41E3" w:rsidRDefault="00FB41E3" w:rsidP="005269D4"/>
        </w:tc>
      </w:tr>
    </w:tbl>
    <w:p w14:paraId="1F9AB4DF" w14:textId="746636B5" w:rsidR="00FB41E3" w:rsidRDefault="00FB41E3" w:rsidP="00FB41E3"/>
    <w:p w14:paraId="104DADC6" w14:textId="6566D35D" w:rsidR="00294849" w:rsidRDefault="00294849" w:rsidP="00FB41E3"/>
    <w:p w14:paraId="34C78634" w14:textId="77777777" w:rsidR="00456D17" w:rsidRDefault="00456D17" w:rsidP="00FB41E3"/>
    <w:p w14:paraId="53F08F4B" w14:textId="77777777" w:rsidR="00294849" w:rsidRDefault="00294849" w:rsidP="00FB41E3"/>
    <w:p w14:paraId="64770079" w14:textId="48EB0AAC"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2</w:t>
      </w:r>
      <w:r w:rsidR="00CB7BA0">
        <w:rPr>
          <w:noProof/>
        </w:rPr>
        <w:fldChar w:fldCharType="end"/>
      </w:r>
      <w:r>
        <w:t xml:space="preserve">, </w:t>
      </w:r>
      <w:r w:rsidRPr="00956FC9">
        <w:t>Test description for TC 1:</w:t>
      </w:r>
      <w:r>
        <w:t>6</w:t>
      </w:r>
    </w:p>
    <w:tbl>
      <w:tblPr>
        <w:tblStyle w:val="TableGrid"/>
        <w:tblW w:w="0" w:type="auto"/>
        <w:tblInd w:w="360" w:type="dxa"/>
        <w:tblLook w:val="04A0" w:firstRow="1" w:lastRow="0" w:firstColumn="1" w:lastColumn="0" w:noHBand="0" w:noVBand="1"/>
      </w:tblPr>
      <w:tblGrid>
        <w:gridCol w:w="1733"/>
        <w:gridCol w:w="6923"/>
      </w:tblGrid>
      <w:tr w:rsidR="00FB41E3" w14:paraId="26C1064F" w14:textId="77777777" w:rsidTr="00294849">
        <w:tc>
          <w:tcPr>
            <w:tcW w:w="8656" w:type="dxa"/>
            <w:gridSpan w:val="2"/>
            <w:shd w:val="clear" w:color="auto" w:fill="D9D9D9" w:themeFill="background1" w:themeFillShade="D9"/>
          </w:tcPr>
          <w:p w14:paraId="0D1982F1" w14:textId="77777777" w:rsidR="00FB41E3" w:rsidRDefault="00FB41E3" w:rsidP="005269D4">
            <w:r>
              <w:t>TC 1:6 – Invalid Start Game menu input</w:t>
            </w:r>
          </w:p>
        </w:tc>
      </w:tr>
      <w:tr w:rsidR="00FB41E3" w14:paraId="559C9E7B" w14:textId="77777777" w:rsidTr="00294849">
        <w:tc>
          <w:tcPr>
            <w:tcW w:w="1733" w:type="dxa"/>
            <w:shd w:val="clear" w:color="auto" w:fill="D9D9D9" w:themeFill="background1" w:themeFillShade="D9"/>
          </w:tcPr>
          <w:p w14:paraId="561BC55C" w14:textId="77777777" w:rsidR="00FB41E3" w:rsidRDefault="00FB41E3" w:rsidP="005269D4">
            <w:r>
              <w:t>Reference</w:t>
            </w:r>
          </w:p>
        </w:tc>
        <w:tc>
          <w:tcPr>
            <w:tcW w:w="6923" w:type="dxa"/>
          </w:tcPr>
          <w:p w14:paraId="026F5143" w14:textId="77777777" w:rsidR="00FB41E3" w:rsidRDefault="00FB41E3" w:rsidP="005269D4">
            <w:r>
              <w:t>UC 1:3.3 -Start game – Invalid input</w:t>
            </w:r>
          </w:p>
          <w:p w14:paraId="038D2DF7" w14:textId="77777777" w:rsidR="00FB41E3" w:rsidRDefault="00FB41E3" w:rsidP="005269D4">
            <w:r>
              <w:t>UC 1:3.3.1 – Start Game – error message</w:t>
            </w:r>
          </w:p>
          <w:p w14:paraId="76C3EE5F" w14:textId="476A7B1F" w:rsidR="00FB41E3" w:rsidRDefault="00FB41E3" w:rsidP="005269D4">
            <w:r>
              <w:t>UC 1:3.3.2 – Start Game – redirect back to UC1 start</w:t>
            </w:r>
          </w:p>
        </w:tc>
      </w:tr>
      <w:tr w:rsidR="00FB41E3" w14:paraId="427A8451" w14:textId="77777777" w:rsidTr="00294849">
        <w:tc>
          <w:tcPr>
            <w:tcW w:w="1733" w:type="dxa"/>
            <w:shd w:val="clear" w:color="auto" w:fill="D9D9D9" w:themeFill="background1" w:themeFillShade="D9"/>
          </w:tcPr>
          <w:p w14:paraId="7478CB24" w14:textId="77777777" w:rsidR="00FB41E3" w:rsidRDefault="00FB41E3" w:rsidP="005269D4">
            <w:r>
              <w:t>Description</w:t>
            </w:r>
          </w:p>
        </w:tc>
        <w:tc>
          <w:tcPr>
            <w:tcW w:w="6923" w:type="dxa"/>
          </w:tcPr>
          <w:p w14:paraId="59162AF3" w14:textId="77777777" w:rsidR="00FB41E3" w:rsidRDefault="00FB41E3" w:rsidP="005269D4">
            <w:r>
              <w:t>Test to check if other input in Start Game menu renders the correct result</w:t>
            </w:r>
          </w:p>
        </w:tc>
      </w:tr>
      <w:tr w:rsidR="00FB41E3" w14:paraId="7EEBC564" w14:textId="77777777" w:rsidTr="00294849">
        <w:tc>
          <w:tcPr>
            <w:tcW w:w="1733" w:type="dxa"/>
            <w:shd w:val="clear" w:color="auto" w:fill="D9D9D9" w:themeFill="background1" w:themeFillShade="D9"/>
          </w:tcPr>
          <w:p w14:paraId="713301AC" w14:textId="77777777" w:rsidR="00FB41E3" w:rsidRDefault="00FB41E3" w:rsidP="005269D4">
            <w:r>
              <w:t>Preconditions</w:t>
            </w:r>
          </w:p>
        </w:tc>
        <w:tc>
          <w:tcPr>
            <w:tcW w:w="6923" w:type="dxa"/>
          </w:tcPr>
          <w:p w14:paraId="4CD4130D" w14:textId="77777777" w:rsidR="00FB41E3" w:rsidRDefault="00FB41E3" w:rsidP="005269D4">
            <w:r>
              <w:t>A user has started the program and chosen “Start Game” in main menu on a fresh start of the program</w:t>
            </w:r>
          </w:p>
        </w:tc>
      </w:tr>
      <w:tr w:rsidR="00FB41E3" w14:paraId="09D73613" w14:textId="77777777" w:rsidTr="00294849">
        <w:tc>
          <w:tcPr>
            <w:tcW w:w="1733" w:type="dxa"/>
            <w:shd w:val="clear" w:color="auto" w:fill="D9D9D9" w:themeFill="background1" w:themeFillShade="D9"/>
          </w:tcPr>
          <w:p w14:paraId="36008E35" w14:textId="77777777" w:rsidR="00FB41E3" w:rsidRDefault="00FB41E3" w:rsidP="005269D4">
            <w:r>
              <w:t>Test-steps</w:t>
            </w:r>
          </w:p>
        </w:tc>
        <w:tc>
          <w:tcPr>
            <w:tcW w:w="6923" w:type="dxa"/>
          </w:tcPr>
          <w:p w14:paraId="4E5C4AEA" w14:textId="77777777" w:rsidR="00FB41E3" w:rsidRDefault="00FB41E3" w:rsidP="005269D4">
            <w:r>
              <w:t>Confirmed quit:</w:t>
            </w:r>
          </w:p>
          <w:p w14:paraId="45B2CDAC" w14:textId="77777777" w:rsidR="00FB41E3" w:rsidRDefault="00FB41E3" w:rsidP="00D436F6">
            <w:pPr>
              <w:pStyle w:val="ListParagraph"/>
              <w:numPr>
                <w:ilvl w:val="0"/>
                <w:numId w:val="20"/>
              </w:numPr>
              <w:spacing w:after="0" w:line="240" w:lineRule="auto"/>
            </w:pPr>
            <w:r>
              <w:t>User inputs anything but “1”, “2”, or “3”.</w:t>
            </w:r>
          </w:p>
          <w:p w14:paraId="6061250C" w14:textId="1AAB3DCF" w:rsidR="00FB41E3" w:rsidRDefault="00FB41E3" w:rsidP="00D436F6">
            <w:pPr>
              <w:pStyle w:val="ListParagraph"/>
              <w:numPr>
                <w:ilvl w:val="0"/>
                <w:numId w:val="20"/>
              </w:numPr>
              <w:spacing w:after="0" w:line="240" w:lineRule="auto"/>
            </w:pPr>
            <w:r>
              <w:t>System posts an error message telling user that input was wrong and redirects back to Start Game menu.</w:t>
            </w:r>
          </w:p>
        </w:tc>
      </w:tr>
      <w:tr w:rsidR="00FB41E3" w14:paraId="635A9B22" w14:textId="77777777" w:rsidTr="00294849">
        <w:tc>
          <w:tcPr>
            <w:tcW w:w="1733" w:type="dxa"/>
            <w:shd w:val="clear" w:color="auto" w:fill="D9D9D9" w:themeFill="background1" w:themeFillShade="D9"/>
          </w:tcPr>
          <w:p w14:paraId="20421BEB" w14:textId="77777777" w:rsidR="00FB41E3" w:rsidRDefault="00FB41E3" w:rsidP="005269D4">
            <w:r>
              <w:t>Result description</w:t>
            </w:r>
          </w:p>
        </w:tc>
        <w:tc>
          <w:tcPr>
            <w:tcW w:w="6923" w:type="dxa"/>
          </w:tcPr>
          <w:p w14:paraId="2335D5DF" w14:textId="77777777" w:rsidR="00FB41E3" w:rsidRDefault="00FB41E3" w:rsidP="005269D4">
            <w:r>
              <w:t>If successful, the test should have the system render an error message about wrong input and redirect user back to Start Game menu.</w:t>
            </w:r>
          </w:p>
        </w:tc>
      </w:tr>
      <w:tr w:rsidR="00FB41E3" w14:paraId="0D203835" w14:textId="77777777" w:rsidTr="00294849">
        <w:tc>
          <w:tcPr>
            <w:tcW w:w="1733" w:type="dxa"/>
            <w:shd w:val="clear" w:color="auto" w:fill="D9D9D9" w:themeFill="background1" w:themeFillShade="D9"/>
          </w:tcPr>
          <w:p w14:paraId="25FE605D" w14:textId="77777777" w:rsidR="00FB41E3" w:rsidRDefault="00FB41E3" w:rsidP="005269D4">
            <w:r>
              <w:t>Checkboxes</w:t>
            </w:r>
          </w:p>
        </w:tc>
        <w:tc>
          <w:tcPr>
            <w:tcW w:w="6923" w:type="dxa"/>
          </w:tcPr>
          <w:p w14:paraId="2AC390AD" w14:textId="59D009E6" w:rsidR="00FB41E3" w:rsidRDefault="00FB41E3" w:rsidP="005269D4">
            <w:r>
              <w:rPr>
                <w:rFonts w:ascii="MS Gothic" w:eastAsia="MS Gothic" w:hAnsi="MS Gothic" w:hint="eastAsia"/>
              </w:rPr>
              <w:t>☐</w:t>
            </w:r>
            <w:r>
              <w:t>System only accepts 1-3 as the correct Start Game paths.</w:t>
            </w:r>
          </w:p>
          <w:p w14:paraId="1A781DE9" w14:textId="366EF322" w:rsidR="00FB41E3" w:rsidRDefault="00FB41E3" w:rsidP="005269D4">
            <w:r>
              <w:rPr>
                <w:rFonts w:ascii="MS Gothic" w:eastAsia="MS Gothic" w:hAnsi="MS Gothic" w:hint="eastAsia"/>
              </w:rPr>
              <w:t>☐</w:t>
            </w:r>
            <w:r>
              <w:t>System otherwise posts an error message and redirects back to Start Game menu.</w:t>
            </w:r>
          </w:p>
        </w:tc>
      </w:tr>
      <w:tr w:rsidR="00FB41E3" w14:paraId="0879442C" w14:textId="77777777" w:rsidTr="00294849">
        <w:tc>
          <w:tcPr>
            <w:tcW w:w="1733" w:type="dxa"/>
            <w:shd w:val="clear" w:color="auto" w:fill="D9D9D9" w:themeFill="background1" w:themeFillShade="D9"/>
          </w:tcPr>
          <w:p w14:paraId="28190473" w14:textId="77777777" w:rsidR="00FB41E3" w:rsidRDefault="00FB41E3" w:rsidP="005269D4">
            <w:r>
              <w:t>Comments</w:t>
            </w:r>
          </w:p>
        </w:tc>
        <w:tc>
          <w:tcPr>
            <w:tcW w:w="6923" w:type="dxa"/>
          </w:tcPr>
          <w:p w14:paraId="62CC7648" w14:textId="77777777" w:rsidR="00FB41E3" w:rsidRDefault="00FB41E3" w:rsidP="005269D4"/>
          <w:p w14:paraId="58E2A56F" w14:textId="77777777" w:rsidR="00FB41E3" w:rsidRDefault="00FB41E3" w:rsidP="005269D4"/>
          <w:p w14:paraId="09F18824" w14:textId="77777777" w:rsidR="00FB41E3" w:rsidRDefault="00FB41E3" w:rsidP="005269D4"/>
          <w:p w14:paraId="12008760" w14:textId="77777777" w:rsidR="00FB41E3" w:rsidRDefault="00FB41E3" w:rsidP="005269D4"/>
          <w:p w14:paraId="39562D7D" w14:textId="77777777" w:rsidR="00FB41E3" w:rsidRDefault="00FB41E3" w:rsidP="005269D4"/>
          <w:p w14:paraId="3A1BF66B" w14:textId="77777777" w:rsidR="00FB41E3" w:rsidRDefault="00FB41E3" w:rsidP="005269D4"/>
          <w:p w14:paraId="5DC930D3" w14:textId="77777777" w:rsidR="00FB41E3" w:rsidRDefault="00FB41E3" w:rsidP="005269D4"/>
          <w:p w14:paraId="0A62F336" w14:textId="77777777" w:rsidR="00FB41E3" w:rsidRDefault="00FB41E3" w:rsidP="005269D4"/>
          <w:p w14:paraId="111908F4" w14:textId="77777777" w:rsidR="00FB41E3" w:rsidRDefault="00FB41E3" w:rsidP="005269D4"/>
        </w:tc>
      </w:tr>
    </w:tbl>
    <w:p w14:paraId="2D0D2F6E" w14:textId="4B21D052" w:rsidR="00FB41E3" w:rsidRDefault="00FB41E3" w:rsidP="00FB41E3"/>
    <w:p w14:paraId="6B41AE88" w14:textId="51D181F4" w:rsidR="00294849" w:rsidRDefault="00294849" w:rsidP="00FB41E3"/>
    <w:p w14:paraId="6D7352DE" w14:textId="7C3EF7B2" w:rsidR="00294849" w:rsidRDefault="00294849" w:rsidP="00FB41E3"/>
    <w:p w14:paraId="16B15AFB" w14:textId="2CFC17A4" w:rsidR="00294849" w:rsidRDefault="00294849" w:rsidP="00FB41E3"/>
    <w:p w14:paraId="5E23BADB" w14:textId="1BC439F4" w:rsidR="00294849" w:rsidRDefault="00294849" w:rsidP="00FB41E3"/>
    <w:p w14:paraId="7C55B543" w14:textId="6574568D" w:rsidR="00294849" w:rsidRDefault="00294849" w:rsidP="00FB41E3"/>
    <w:p w14:paraId="3B293B03" w14:textId="37C9A91F" w:rsidR="00456D17" w:rsidRDefault="00456D17" w:rsidP="00FB41E3"/>
    <w:p w14:paraId="4E69EB98" w14:textId="507FFE2F" w:rsidR="00456D17" w:rsidRDefault="00456D17" w:rsidP="00FB41E3"/>
    <w:p w14:paraId="5947345A" w14:textId="77777777" w:rsidR="00456D17" w:rsidRDefault="00456D17" w:rsidP="00FB41E3"/>
    <w:p w14:paraId="4E13BA5A" w14:textId="77777777" w:rsidR="00294849" w:rsidRDefault="00294849" w:rsidP="00FB41E3"/>
    <w:p w14:paraId="6DE15132" w14:textId="77777777" w:rsidR="00FB41E3" w:rsidRDefault="00FB41E3" w:rsidP="00FB41E3">
      <w:pPr>
        <w:pStyle w:val="Heading4"/>
      </w:pPr>
      <w:r>
        <w:lastRenderedPageBreak/>
        <w:t>UC 1 and TC 1 Matrix</w:t>
      </w:r>
    </w:p>
    <w:p w14:paraId="77F4DAE1" w14:textId="704C3F56" w:rsidR="00FB41E3" w:rsidRPr="00B010CB" w:rsidRDefault="00FB41E3" w:rsidP="00FB41E3">
      <w:r>
        <w:t>The matrix for the Test cases coverage of the different specifications in UC 1 are presented below in a table</w:t>
      </w:r>
      <w:r w:rsidR="008504BB">
        <w:t xml:space="preserve"> 23</w:t>
      </w:r>
      <w:r>
        <w:t>.</w:t>
      </w:r>
    </w:p>
    <w:p w14:paraId="4052C6FF" w14:textId="6C871F09"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23</w:t>
      </w:r>
      <w:r w:rsidR="00CB7BA0">
        <w:rPr>
          <w:noProof/>
        </w:rPr>
        <w:fldChar w:fldCharType="end"/>
      </w:r>
      <w:r>
        <w:t>, UC 1 and TC 1 test matrix</w:t>
      </w:r>
    </w:p>
    <w:tbl>
      <w:tblPr>
        <w:tblStyle w:val="TableGrid"/>
        <w:tblW w:w="0" w:type="auto"/>
        <w:tblLook w:val="04A0" w:firstRow="1" w:lastRow="0" w:firstColumn="1" w:lastColumn="0" w:noHBand="0" w:noVBand="1"/>
      </w:tblPr>
      <w:tblGrid>
        <w:gridCol w:w="1092"/>
        <w:gridCol w:w="1264"/>
        <w:gridCol w:w="1276"/>
        <w:gridCol w:w="1276"/>
        <w:gridCol w:w="1276"/>
        <w:gridCol w:w="1275"/>
        <w:gridCol w:w="1276"/>
      </w:tblGrid>
      <w:tr w:rsidR="00FB41E3" w:rsidRPr="00E04890" w14:paraId="3ECE5599" w14:textId="77777777" w:rsidTr="008504BB">
        <w:tc>
          <w:tcPr>
            <w:tcW w:w="1092" w:type="dxa"/>
            <w:shd w:val="clear" w:color="auto" w:fill="D9D9D9" w:themeFill="background1" w:themeFillShade="D9"/>
          </w:tcPr>
          <w:p w14:paraId="077DE35A" w14:textId="77777777" w:rsidR="00FB41E3" w:rsidRPr="00E04890" w:rsidRDefault="00FB41E3" w:rsidP="005269D4">
            <w:r w:rsidRPr="00E04890">
              <w:t>TC -&gt;</w:t>
            </w:r>
          </w:p>
          <w:p w14:paraId="03879FAF" w14:textId="77777777" w:rsidR="00FB41E3" w:rsidRPr="00E04890" w:rsidRDefault="00FB41E3" w:rsidP="005269D4">
            <w:r w:rsidRPr="00E04890">
              <w:t>UC</w:t>
            </w:r>
          </w:p>
        </w:tc>
        <w:tc>
          <w:tcPr>
            <w:tcW w:w="1264" w:type="dxa"/>
            <w:shd w:val="clear" w:color="auto" w:fill="D9D9D9" w:themeFill="background1" w:themeFillShade="D9"/>
          </w:tcPr>
          <w:p w14:paraId="0505A198" w14:textId="77777777" w:rsidR="00FB41E3" w:rsidRPr="00E04890" w:rsidRDefault="00FB41E3" w:rsidP="005269D4">
            <w:r w:rsidRPr="00E04890">
              <w:t>1.1</w:t>
            </w:r>
          </w:p>
        </w:tc>
        <w:tc>
          <w:tcPr>
            <w:tcW w:w="1276" w:type="dxa"/>
            <w:shd w:val="clear" w:color="auto" w:fill="D9D9D9" w:themeFill="background1" w:themeFillShade="D9"/>
          </w:tcPr>
          <w:p w14:paraId="4414ED5B" w14:textId="77777777" w:rsidR="00FB41E3" w:rsidRPr="00E04890" w:rsidRDefault="00FB41E3" w:rsidP="005269D4">
            <w:r w:rsidRPr="00E04890">
              <w:t>1.2</w:t>
            </w:r>
          </w:p>
        </w:tc>
        <w:tc>
          <w:tcPr>
            <w:tcW w:w="1276" w:type="dxa"/>
            <w:shd w:val="clear" w:color="auto" w:fill="D9D9D9" w:themeFill="background1" w:themeFillShade="D9"/>
          </w:tcPr>
          <w:p w14:paraId="71E28B2E" w14:textId="77777777" w:rsidR="00FB41E3" w:rsidRPr="00E04890" w:rsidRDefault="00FB41E3" w:rsidP="005269D4">
            <w:r w:rsidRPr="00E04890">
              <w:t>1.3</w:t>
            </w:r>
          </w:p>
        </w:tc>
        <w:tc>
          <w:tcPr>
            <w:tcW w:w="1276" w:type="dxa"/>
            <w:shd w:val="clear" w:color="auto" w:fill="D9D9D9" w:themeFill="background1" w:themeFillShade="D9"/>
          </w:tcPr>
          <w:p w14:paraId="1B025CB9" w14:textId="77777777" w:rsidR="00FB41E3" w:rsidRPr="00E04890" w:rsidRDefault="00FB41E3" w:rsidP="005269D4">
            <w:r w:rsidRPr="00E04890">
              <w:t>1.4</w:t>
            </w:r>
          </w:p>
        </w:tc>
        <w:tc>
          <w:tcPr>
            <w:tcW w:w="1275" w:type="dxa"/>
            <w:shd w:val="clear" w:color="auto" w:fill="D9D9D9" w:themeFill="background1" w:themeFillShade="D9"/>
          </w:tcPr>
          <w:p w14:paraId="44ABE62B" w14:textId="77777777" w:rsidR="00FB41E3" w:rsidRPr="00E04890" w:rsidRDefault="00FB41E3" w:rsidP="005269D4">
            <w:r w:rsidRPr="00E04890">
              <w:t>1.5</w:t>
            </w:r>
          </w:p>
        </w:tc>
        <w:tc>
          <w:tcPr>
            <w:tcW w:w="1276" w:type="dxa"/>
            <w:shd w:val="clear" w:color="auto" w:fill="D9D9D9" w:themeFill="background1" w:themeFillShade="D9"/>
          </w:tcPr>
          <w:p w14:paraId="11A9EBF8" w14:textId="77777777" w:rsidR="00FB41E3" w:rsidRPr="00E04890" w:rsidRDefault="00FB41E3" w:rsidP="005269D4">
            <w:r w:rsidRPr="00E04890">
              <w:t>1.6</w:t>
            </w:r>
          </w:p>
        </w:tc>
      </w:tr>
      <w:tr w:rsidR="00FB41E3" w:rsidRPr="00E04890" w14:paraId="76CFDCB7" w14:textId="77777777" w:rsidTr="008504BB">
        <w:tc>
          <w:tcPr>
            <w:tcW w:w="1092" w:type="dxa"/>
            <w:shd w:val="clear" w:color="auto" w:fill="D9D9D9" w:themeFill="background1" w:themeFillShade="D9"/>
          </w:tcPr>
          <w:p w14:paraId="0CB69385" w14:textId="77777777" w:rsidR="00FB41E3" w:rsidRPr="00E04890" w:rsidRDefault="00FB41E3" w:rsidP="005269D4">
            <w:r w:rsidRPr="00E04890">
              <w:t>1: main</w:t>
            </w:r>
          </w:p>
        </w:tc>
        <w:tc>
          <w:tcPr>
            <w:tcW w:w="1264" w:type="dxa"/>
          </w:tcPr>
          <w:p w14:paraId="53460CFD" w14:textId="77777777" w:rsidR="00FB41E3" w:rsidRPr="00E04890" w:rsidRDefault="00FB41E3" w:rsidP="005269D4">
            <w:r w:rsidRPr="00E04890">
              <w:t>x</w:t>
            </w:r>
          </w:p>
        </w:tc>
        <w:tc>
          <w:tcPr>
            <w:tcW w:w="1276" w:type="dxa"/>
          </w:tcPr>
          <w:p w14:paraId="416D1E2D" w14:textId="77777777" w:rsidR="00FB41E3" w:rsidRPr="00E04890" w:rsidRDefault="00FB41E3" w:rsidP="005269D4"/>
        </w:tc>
        <w:tc>
          <w:tcPr>
            <w:tcW w:w="1276" w:type="dxa"/>
          </w:tcPr>
          <w:p w14:paraId="122B7D24" w14:textId="77777777" w:rsidR="00FB41E3" w:rsidRPr="00E04890" w:rsidRDefault="00FB41E3" w:rsidP="005269D4"/>
        </w:tc>
        <w:tc>
          <w:tcPr>
            <w:tcW w:w="1276" w:type="dxa"/>
          </w:tcPr>
          <w:p w14:paraId="296C8AEC" w14:textId="77777777" w:rsidR="00FB41E3" w:rsidRPr="00E04890" w:rsidRDefault="00FB41E3" w:rsidP="005269D4"/>
        </w:tc>
        <w:tc>
          <w:tcPr>
            <w:tcW w:w="1275" w:type="dxa"/>
          </w:tcPr>
          <w:p w14:paraId="441A4618" w14:textId="77777777" w:rsidR="00FB41E3" w:rsidRPr="00E04890" w:rsidRDefault="00FB41E3" w:rsidP="005269D4"/>
        </w:tc>
        <w:tc>
          <w:tcPr>
            <w:tcW w:w="1276" w:type="dxa"/>
          </w:tcPr>
          <w:p w14:paraId="3EFFCFB3" w14:textId="77777777" w:rsidR="00FB41E3" w:rsidRPr="00E04890" w:rsidRDefault="00FB41E3" w:rsidP="005269D4"/>
        </w:tc>
      </w:tr>
      <w:tr w:rsidR="00FB41E3" w:rsidRPr="00E04890" w14:paraId="45E67BBC" w14:textId="77777777" w:rsidTr="008504BB">
        <w:tc>
          <w:tcPr>
            <w:tcW w:w="1092" w:type="dxa"/>
            <w:shd w:val="clear" w:color="auto" w:fill="D9D9D9" w:themeFill="background1" w:themeFillShade="D9"/>
          </w:tcPr>
          <w:p w14:paraId="1F535EC1" w14:textId="77777777" w:rsidR="00FB41E3" w:rsidRPr="00E04890" w:rsidRDefault="00FB41E3" w:rsidP="005269D4">
            <w:r w:rsidRPr="00E04890">
              <w:t>1:3.1</w:t>
            </w:r>
          </w:p>
        </w:tc>
        <w:tc>
          <w:tcPr>
            <w:tcW w:w="1264" w:type="dxa"/>
          </w:tcPr>
          <w:p w14:paraId="5C66D8C5" w14:textId="77777777" w:rsidR="00FB41E3" w:rsidRPr="00E04890" w:rsidRDefault="00FB41E3" w:rsidP="005269D4"/>
        </w:tc>
        <w:tc>
          <w:tcPr>
            <w:tcW w:w="1276" w:type="dxa"/>
          </w:tcPr>
          <w:p w14:paraId="7096E26B" w14:textId="77777777" w:rsidR="00FB41E3" w:rsidRPr="00E04890" w:rsidRDefault="00FB41E3" w:rsidP="005269D4"/>
        </w:tc>
        <w:tc>
          <w:tcPr>
            <w:tcW w:w="1276" w:type="dxa"/>
          </w:tcPr>
          <w:p w14:paraId="67790F71" w14:textId="77777777" w:rsidR="00FB41E3" w:rsidRPr="00E04890" w:rsidRDefault="00FB41E3" w:rsidP="005269D4">
            <w:r w:rsidRPr="00E04890">
              <w:t>x</w:t>
            </w:r>
          </w:p>
        </w:tc>
        <w:tc>
          <w:tcPr>
            <w:tcW w:w="1276" w:type="dxa"/>
          </w:tcPr>
          <w:p w14:paraId="2A524389" w14:textId="77777777" w:rsidR="00FB41E3" w:rsidRPr="00E04890" w:rsidRDefault="00FB41E3" w:rsidP="005269D4">
            <w:r w:rsidRPr="00E04890">
              <w:t>x</w:t>
            </w:r>
          </w:p>
        </w:tc>
        <w:tc>
          <w:tcPr>
            <w:tcW w:w="1275" w:type="dxa"/>
          </w:tcPr>
          <w:p w14:paraId="30F59E4F" w14:textId="77777777" w:rsidR="00FB41E3" w:rsidRPr="00E04890" w:rsidRDefault="00FB41E3" w:rsidP="005269D4"/>
        </w:tc>
        <w:tc>
          <w:tcPr>
            <w:tcW w:w="1276" w:type="dxa"/>
          </w:tcPr>
          <w:p w14:paraId="59C717BC" w14:textId="77777777" w:rsidR="00FB41E3" w:rsidRPr="00E04890" w:rsidRDefault="00FB41E3" w:rsidP="005269D4"/>
        </w:tc>
      </w:tr>
      <w:tr w:rsidR="00FB41E3" w:rsidRPr="00E04890" w14:paraId="1779AE13" w14:textId="77777777" w:rsidTr="008504BB">
        <w:tc>
          <w:tcPr>
            <w:tcW w:w="1092" w:type="dxa"/>
            <w:shd w:val="clear" w:color="auto" w:fill="D9D9D9" w:themeFill="background1" w:themeFillShade="D9"/>
          </w:tcPr>
          <w:p w14:paraId="3625BF7A" w14:textId="77777777" w:rsidR="00FB41E3" w:rsidRPr="00E04890" w:rsidRDefault="00FB41E3" w:rsidP="005269D4">
            <w:r w:rsidRPr="00E04890">
              <w:t>1:3.1.1</w:t>
            </w:r>
          </w:p>
        </w:tc>
        <w:tc>
          <w:tcPr>
            <w:tcW w:w="1264" w:type="dxa"/>
          </w:tcPr>
          <w:p w14:paraId="612F7F8A" w14:textId="77777777" w:rsidR="00FB41E3" w:rsidRPr="00E04890" w:rsidRDefault="00FB41E3" w:rsidP="005269D4"/>
        </w:tc>
        <w:tc>
          <w:tcPr>
            <w:tcW w:w="1276" w:type="dxa"/>
          </w:tcPr>
          <w:p w14:paraId="763CB143" w14:textId="77777777" w:rsidR="00FB41E3" w:rsidRPr="00E04890" w:rsidRDefault="00FB41E3" w:rsidP="005269D4"/>
        </w:tc>
        <w:tc>
          <w:tcPr>
            <w:tcW w:w="1276" w:type="dxa"/>
          </w:tcPr>
          <w:p w14:paraId="11695945" w14:textId="77777777" w:rsidR="00FB41E3" w:rsidRPr="00E04890" w:rsidRDefault="00FB41E3" w:rsidP="005269D4">
            <w:r w:rsidRPr="00E04890">
              <w:t>x</w:t>
            </w:r>
          </w:p>
        </w:tc>
        <w:tc>
          <w:tcPr>
            <w:tcW w:w="1276" w:type="dxa"/>
          </w:tcPr>
          <w:p w14:paraId="11925E59" w14:textId="77777777" w:rsidR="00FB41E3" w:rsidRPr="00E04890" w:rsidRDefault="00FB41E3" w:rsidP="005269D4">
            <w:r w:rsidRPr="00E04890">
              <w:t>x</w:t>
            </w:r>
          </w:p>
        </w:tc>
        <w:tc>
          <w:tcPr>
            <w:tcW w:w="1275" w:type="dxa"/>
          </w:tcPr>
          <w:p w14:paraId="373A2B3D" w14:textId="77777777" w:rsidR="00FB41E3" w:rsidRPr="00E04890" w:rsidRDefault="00FB41E3" w:rsidP="005269D4"/>
        </w:tc>
        <w:tc>
          <w:tcPr>
            <w:tcW w:w="1276" w:type="dxa"/>
          </w:tcPr>
          <w:p w14:paraId="4D9991C2" w14:textId="77777777" w:rsidR="00FB41E3" w:rsidRPr="00E04890" w:rsidRDefault="00FB41E3" w:rsidP="005269D4"/>
        </w:tc>
      </w:tr>
      <w:tr w:rsidR="00FB41E3" w:rsidRPr="00E04890" w14:paraId="438E455E" w14:textId="77777777" w:rsidTr="008504BB">
        <w:tc>
          <w:tcPr>
            <w:tcW w:w="1092" w:type="dxa"/>
            <w:shd w:val="clear" w:color="auto" w:fill="D9D9D9" w:themeFill="background1" w:themeFillShade="D9"/>
          </w:tcPr>
          <w:p w14:paraId="3217C647" w14:textId="77777777" w:rsidR="00FB41E3" w:rsidRPr="00E04890" w:rsidRDefault="00FB41E3" w:rsidP="005269D4">
            <w:r w:rsidRPr="00E04890">
              <w:t>1:3.1.2</w:t>
            </w:r>
          </w:p>
        </w:tc>
        <w:tc>
          <w:tcPr>
            <w:tcW w:w="1264" w:type="dxa"/>
          </w:tcPr>
          <w:p w14:paraId="551E4E2F" w14:textId="77777777" w:rsidR="00FB41E3" w:rsidRPr="00E04890" w:rsidRDefault="00FB41E3" w:rsidP="005269D4"/>
        </w:tc>
        <w:tc>
          <w:tcPr>
            <w:tcW w:w="1276" w:type="dxa"/>
          </w:tcPr>
          <w:p w14:paraId="06AA4A5A" w14:textId="77777777" w:rsidR="00FB41E3" w:rsidRPr="00E04890" w:rsidRDefault="00FB41E3" w:rsidP="005269D4"/>
        </w:tc>
        <w:tc>
          <w:tcPr>
            <w:tcW w:w="1276" w:type="dxa"/>
          </w:tcPr>
          <w:p w14:paraId="4DF31A0A" w14:textId="77777777" w:rsidR="00FB41E3" w:rsidRPr="00E04890" w:rsidRDefault="00FB41E3" w:rsidP="005269D4">
            <w:r w:rsidRPr="00E04890">
              <w:t>x</w:t>
            </w:r>
          </w:p>
        </w:tc>
        <w:tc>
          <w:tcPr>
            <w:tcW w:w="1276" w:type="dxa"/>
          </w:tcPr>
          <w:p w14:paraId="023AC615" w14:textId="77777777" w:rsidR="00FB41E3" w:rsidRPr="00E04890" w:rsidRDefault="00FB41E3" w:rsidP="005269D4"/>
        </w:tc>
        <w:tc>
          <w:tcPr>
            <w:tcW w:w="1275" w:type="dxa"/>
          </w:tcPr>
          <w:p w14:paraId="23CDBBF1" w14:textId="77777777" w:rsidR="00FB41E3" w:rsidRPr="00E04890" w:rsidRDefault="00FB41E3" w:rsidP="005269D4"/>
        </w:tc>
        <w:tc>
          <w:tcPr>
            <w:tcW w:w="1276" w:type="dxa"/>
          </w:tcPr>
          <w:p w14:paraId="26AFDBC1" w14:textId="77777777" w:rsidR="00FB41E3" w:rsidRPr="00E04890" w:rsidRDefault="00FB41E3" w:rsidP="005269D4"/>
        </w:tc>
      </w:tr>
      <w:tr w:rsidR="00FB41E3" w:rsidRPr="00E04890" w14:paraId="40198A41" w14:textId="77777777" w:rsidTr="008504BB">
        <w:tc>
          <w:tcPr>
            <w:tcW w:w="1092" w:type="dxa"/>
            <w:shd w:val="clear" w:color="auto" w:fill="D9D9D9" w:themeFill="background1" w:themeFillShade="D9"/>
          </w:tcPr>
          <w:p w14:paraId="44080136" w14:textId="77777777" w:rsidR="00FB41E3" w:rsidRPr="00E04890" w:rsidRDefault="00FB41E3" w:rsidP="005269D4">
            <w:r w:rsidRPr="00E04890">
              <w:t>1:3.1.3</w:t>
            </w:r>
          </w:p>
        </w:tc>
        <w:tc>
          <w:tcPr>
            <w:tcW w:w="1264" w:type="dxa"/>
          </w:tcPr>
          <w:p w14:paraId="02235B33" w14:textId="77777777" w:rsidR="00FB41E3" w:rsidRPr="00E04890" w:rsidRDefault="00FB41E3" w:rsidP="005269D4"/>
        </w:tc>
        <w:tc>
          <w:tcPr>
            <w:tcW w:w="1276" w:type="dxa"/>
          </w:tcPr>
          <w:p w14:paraId="216E5A31" w14:textId="77777777" w:rsidR="00FB41E3" w:rsidRPr="00E04890" w:rsidRDefault="00FB41E3" w:rsidP="005269D4"/>
        </w:tc>
        <w:tc>
          <w:tcPr>
            <w:tcW w:w="1276" w:type="dxa"/>
          </w:tcPr>
          <w:p w14:paraId="2186D928" w14:textId="77777777" w:rsidR="00FB41E3" w:rsidRPr="00E04890" w:rsidRDefault="00FB41E3" w:rsidP="005269D4"/>
        </w:tc>
        <w:tc>
          <w:tcPr>
            <w:tcW w:w="1276" w:type="dxa"/>
          </w:tcPr>
          <w:p w14:paraId="4D45855C" w14:textId="77777777" w:rsidR="00FB41E3" w:rsidRPr="00E04890" w:rsidRDefault="00FB41E3" w:rsidP="005269D4">
            <w:r w:rsidRPr="00E04890">
              <w:t>x</w:t>
            </w:r>
          </w:p>
        </w:tc>
        <w:tc>
          <w:tcPr>
            <w:tcW w:w="1275" w:type="dxa"/>
          </w:tcPr>
          <w:p w14:paraId="7F19EC3D" w14:textId="77777777" w:rsidR="00FB41E3" w:rsidRPr="00E04890" w:rsidRDefault="00FB41E3" w:rsidP="005269D4"/>
        </w:tc>
        <w:tc>
          <w:tcPr>
            <w:tcW w:w="1276" w:type="dxa"/>
          </w:tcPr>
          <w:p w14:paraId="2088EDDA" w14:textId="77777777" w:rsidR="00FB41E3" w:rsidRPr="00E04890" w:rsidRDefault="00FB41E3" w:rsidP="005269D4"/>
        </w:tc>
      </w:tr>
      <w:tr w:rsidR="00FB41E3" w:rsidRPr="00E04890" w14:paraId="43D2C575" w14:textId="77777777" w:rsidTr="008504BB">
        <w:tc>
          <w:tcPr>
            <w:tcW w:w="1092" w:type="dxa"/>
            <w:shd w:val="clear" w:color="auto" w:fill="D9D9D9" w:themeFill="background1" w:themeFillShade="D9"/>
          </w:tcPr>
          <w:p w14:paraId="2ED9B316" w14:textId="77777777" w:rsidR="00FB41E3" w:rsidRPr="00E04890" w:rsidRDefault="00FB41E3" w:rsidP="005269D4">
            <w:r w:rsidRPr="00E04890">
              <w:t>1:3.1.2.1</w:t>
            </w:r>
          </w:p>
        </w:tc>
        <w:tc>
          <w:tcPr>
            <w:tcW w:w="1264" w:type="dxa"/>
          </w:tcPr>
          <w:p w14:paraId="70B813CD" w14:textId="77777777" w:rsidR="00FB41E3" w:rsidRPr="00E04890" w:rsidRDefault="00FB41E3" w:rsidP="005269D4"/>
        </w:tc>
        <w:tc>
          <w:tcPr>
            <w:tcW w:w="1276" w:type="dxa"/>
          </w:tcPr>
          <w:p w14:paraId="60DCA43E" w14:textId="77777777" w:rsidR="00FB41E3" w:rsidRPr="00E04890" w:rsidRDefault="00FB41E3" w:rsidP="005269D4"/>
        </w:tc>
        <w:tc>
          <w:tcPr>
            <w:tcW w:w="1276" w:type="dxa"/>
          </w:tcPr>
          <w:p w14:paraId="0B95D9A2" w14:textId="77777777" w:rsidR="00FB41E3" w:rsidRPr="00E04890" w:rsidRDefault="00FB41E3" w:rsidP="005269D4">
            <w:r w:rsidRPr="00E04890">
              <w:t>x</w:t>
            </w:r>
          </w:p>
        </w:tc>
        <w:tc>
          <w:tcPr>
            <w:tcW w:w="1276" w:type="dxa"/>
          </w:tcPr>
          <w:p w14:paraId="0ECAE00A" w14:textId="77777777" w:rsidR="00FB41E3" w:rsidRPr="00E04890" w:rsidRDefault="00FB41E3" w:rsidP="005269D4"/>
        </w:tc>
        <w:tc>
          <w:tcPr>
            <w:tcW w:w="1275" w:type="dxa"/>
          </w:tcPr>
          <w:p w14:paraId="18019E5A" w14:textId="77777777" w:rsidR="00FB41E3" w:rsidRPr="00E04890" w:rsidRDefault="00FB41E3" w:rsidP="005269D4"/>
        </w:tc>
        <w:tc>
          <w:tcPr>
            <w:tcW w:w="1276" w:type="dxa"/>
          </w:tcPr>
          <w:p w14:paraId="11249773" w14:textId="77777777" w:rsidR="00FB41E3" w:rsidRPr="00E04890" w:rsidRDefault="00FB41E3" w:rsidP="005269D4"/>
        </w:tc>
      </w:tr>
      <w:tr w:rsidR="00FB41E3" w:rsidRPr="00E04890" w14:paraId="08A25C3F" w14:textId="77777777" w:rsidTr="008504BB">
        <w:tc>
          <w:tcPr>
            <w:tcW w:w="1092" w:type="dxa"/>
            <w:shd w:val="clear" w:color="auto" w:fill="D9D9D9" w:themeFill="background1" w:themeFillShade="D9"/>
          </w:tcPr>
          <w:p w14:paraId="07EDF991" w14:textId="77777777" w:rsidR="00FB41E3" w:rsidRPr="00E04890" w:rsidRDefault="00FB41E3" w:rsidP="005269D4">
            <w:r w:rsidRPr="00E04890">
              <w:t>1:3.1.3.1</w:t>
            </w:r>
          </w:p>
        </w:tc>
        <w:tc>
          <w:tcPr>
            <w:tcW w:w="1264" w:type="dxa"/>
          </w:tcPr>
          <w:p w14:paraId="4F8BDDE8" w14:textId="77777777" w:rsidR="00FB41E3" w:rsidRPr="00E04890" w:rsidRDefault="00FB41E3" w:rsidP="005269D4"/>
        </w:tc>
        <w:tc>
          <w:tcPr>
            <w:tcW w:w="1276" w:type="dxa"/>
          </w:tcPr>
          <w:p w14:paraId="43CCE9E5" w14:textId="77777777" w:rsidR="00FB41E3" w:rsidRPr="00E04890" w:rsidRDefault="00FB41E3" w:rsidP="005269D4"/>
        </w:tc>
        <w:tc>
          <w:tcPr>
            <w:tcW w:w="1276" w:type="dxa"/>
          </w:tcPr>
          <w:p w14:paraId="2735BD26" w14:textId="77777777" w:rsidR="00FB41E3" w:rsidRPr="00E04890" w:rsidRDefault="00FB41E3" w:rsidP="005269D4"/>
        </w:tc>
        <w:tc>
          <w:tcPr>
            <w:tcW w:w="1276" w:type="dxa"/>
          </w:tcPr>
          <w:p w14:paraId="53A6352B" w14:textId="77777777" w:rsidR="00FB41E3" w:rsidRPr="00E04890" w:rsidRDefault="00FB41E3" w:rsidP="005269D4">
            <w:r w:rsidRPr="00E04890">
              <w:t>x</w:t>
            </w:r>
          </w:p>
        </w:tc>
        <w:tc>
          <w:tcPr>
            <w:tcW w:w="1275" w:type="dxa"/>
          </w:tcPr>
          <w:p w14:paraId="2A528EB6" w14:textId="77777777" w:rsidR="00FB41E3" w:rsidRPr="00E04890" w:rsidRDefault="00FB41E3" w:rsidP="005269D4"/>
        </w:tc>
        <w:tc>
          <w:tcPr>
            <w:tcW w:w="1276" w:type="dxa"/>
          </w:tcPr>
          <w:p w14:paraId="3C3998A9" w14:textId="77777777" w:rsidR="00FB41E3" w:rsidRPr="00E04890" w:rsidRDefault="00FB41E3" w:rsidP="005269D4"/>
        </w:tc>
      </w:tr>
      <w:tr w:rsidR="00FB41E3" w:rsidRPr="00E04890" w14:paraId="6BE7576B" w14:textId="77777777" w:rsidTr="008504BB">
        <w:tc>
          <w:tcPr>
            <w:tcW w:w="1092" w:type="dxa"/>
            <w:shd w:val="clear" w:color="auto" w:fill="D9D9D9" w:themeFill="background1" w:themeFillShade="D9"/>
          </w:tcPr>
          <w:p w14:paraId="57B98FFD" w14:textId="77777777" w:rsidR="00FB41E3" w:rsidRPr="00E04890" w:rsidRDefault="00FB41E3" w:rsidP="005269D4">
            <w:r w:rsidRPr="00E04890">
              <w:t>1:3.2</w:t>
            </w:r>
          </w:p>
        </w:tc>
        <w:tc>
          <w:tcPr>
            <w:tcW w:w="1264" w:type="dxa"/>
          </w:tcPr>
          <w:p w14:paraId="04D5B21C" w14:textId="77777777" w:rsidR="00FB41E3" w:rsidRPr="00E04890" w:rsidRDefault="00FB41E3" w:rsidP="005269D4"/>
        </w:tc>
        <w:tc>
          <w:tcPr>
            <w:tcW w:w="1276" w:type="dxa"/>
          </w:tcPr>
          <w:p w14:paraId="151E7D71" w14:textId="77777777" w:rsidR="00FB41E3" w:rsidRPr="00E04890" w:rsidRDefault="00FB41E3" w:rsidP="005269D4"/>
        </w:tc>
        <w:tc>
          <w:tcPr>
            <w:tcW w:w="1276" w:type="dxa"/>
          </w:tcPr>
          <w:p w14:paraId="4DBF2467" w14:textId="77777777" w:rsidR="00FB41E3" w:rsidRPr="00E04890" w:rsidRDefault="00FB41E3" w:rsidP="005269D4"/>
        </w:tc>
        <w:tc>
          <w:tcPr>
            <w:tcW w:w="1276" w:type="dxa"/>
          </w:tcPr>
          <w:p w14:paraId="38E460C8" w14:textId="77777777" w:rsidR="00FB41E3" w:rsidRPr="00E04890" w:rsidRDefault="00FB41E3" w:rsidP="005269D4"/>
        </w:tc>
        <w:tc>
          <w:tcPr>
            <w:tcW w:w="1275" w:type="dxa"/>
          </w:tcPr>
          <w:p w14:paraId="2C619892" w14:textId="77777777" w:rsidR="00FB41E3" w:rsidRPr="00E04890" w:rsidRDefault="00FB41E3" w:rsidP="005269D4">
            <w:r w:rsidRPr="00E04890">
              <w:t>x</w:t>
            </w:r>
          </w:p>
        </w:tc>
        <w:tc>
          <w:tcPr>
            <w:tcW w:w="1276" w:type="dxa"/>
          </w:tcPr>
          <w:p w14:paraId="3726F08E" w14:textId="77777777" w:rsidR="00FB41E3" w:rsidRPr="00E04890" w:rsidRDefault="00FB41E3" w:rsidP="005269D4"/>
        </w:tc>
      </w:tr>
      <w:tr w:rsidR="00FB41E3" w:rsidRPr="00E04890" w14:paraId="0C4F421D" w14:textId="77777777" w:rsidTr="008504BB">
        <w:tc>
          <w:tcPr>
            <w:tcW w:w="1092" w:type="dxa"/>
            <w:shd w:val="clear" w:color="auto" w:fill="D9D9D9" w:themeFill="background1" w:themeFillShade="D9"/>
          </w:tcPr>
          <w:p w14:paraId="251189ED" w14:textId="77777777" w:rsidR="00FB41E3" w:rsidRPr="00E04890" w:rsidRDefault="00FB41E3" w:rsidP="005269D4">
            <w:r w:rsidRPr="00E04890">
              <w:t>1:3.2.1</w:t>
            </w:r>
          </w:p>
        </w:tc>
        <w:tc>
          <w:tcPr>
            <w:tcW w:w="1264" w:type="dxa"/>
          </w:tcPr>
          <w:p w14:paraId="2CE50BDC" w14:textId="77777777" w:rsidR="00FB41E3" w:rsidRPr="00E04890" w:rsidRDefault="00FB41E3" w:rsidP="005269D4"/>
        </w:tc>
        <w:tc>
          <w:tcPr>
            <w:tcW w:w="1276" w:type="dxa"/>
          </w:tcPr>
          <w:p w14:paraId="6A04CAB1" w14:textId="77777777" w:rsidR="00FB41E3" w:rsidRPr="00E04890" w:rsidRDefault="00FB41E3" w:rsidP="005269D4"/>
        </w:tc>
        <w:tc>
          <w:tcPr>
            <w:tcW w:w="1276" w:type="dxa"/>
          </w:tcPr>
          <w:p w14:paraId="54E0C4FC" w14:textId="77777777" w:rsidR="00FB41E3" w:rsidRPr="00E04890" w:rsidRDefault="00FB41E3" w:rsidP="005269D4"/>
        </w:tc>
        <w:tc>
          <w:tcPr>
            <w:tcW w:w="1276" w:type="dxa"/>
          </w:tcPr>
          <w:p w14:paraId="4DF1EBD6" w14:textId="77777777" w:rsidR="00FB41E3" w:rsidRPr="00E04890" w:rsidRDefault="00FB41E3" w:rsidP="005269D4"/>
        </w:tc>
        <w:tc>
          <w:tcPr>
            <w:tcW w:w="1275" w:type="dxa"/>
          </w:tcPr>
          <w:p w14:paraId="54F146FC" w14:textId="77777777" w:rsidR="00FB41E3" w:rsidRPr="00E04890" w:rsidRDefault="00FB41E3" w:rsidP="005269D4">
            <w:r w:rsidRPr="00E04890">
              <w:t>x</w:t>
            </w:r>
          </w:p>
        </w:tc>
        <w:tc>
          <w:tcPr>
            <w:tcW w:w="1276" w:type="dxa"/>
          </w:tcPr>
          <w:p w14:paraId="473D0E02" w14:textId="77777777" w:rsidR="00FB41E3" w:rsidRPr="00E04890" w:rsidRDefault="00FB41E3" w:rsidP="005269D4"/>
        </w:tc>
      </w:tr>
      <w:tr w:rsidR="00FB41E3" w:rsidRPr="00E04890" w14:paraId="2F3DA0A8" w14:textId="77777777" w:rsidTr="008504BB">
        <w:tc>
          <w:tcPr>
            <w:tcW w:w="1092" w:type="dxa"/>
            <w:shd w:val="clear" w:color="auto" w:fill="D9D9D9" w:themeFill="background1" w:themeFillShade="D9"/>
          </w:tcPr>
          <w:p w14:paraId="57A80EC7" w14:textId="77777777" w:rsidR="00FB41E3" w:rsidRPr="00E04890" w:rsidRDefault="00FB41E3" w:rsidP="005269D4">
            <w:r w:rsidRPr="00E04890">
              <w:t>1:3.3</w:t>
            </w:r>
          </w:p>
        </w:tc>
        <w:tc>
          <w:tcPr>
            <w:tcW w:w="1264" w:type="dxa"/>
          </w:tcPr>
          <w:p w14:paraId="654BC3A1" w14:textId="77777777" w:rsidR="00FB41E3" w:rsidRPr="00E04890" w:rsidRDefault="00FB41E3" w:rsidP="005269D4"/>
        </w:tc>
        <w:tc>
          <w:tcPr>
            <w:tcW w:w="1276" w:type="dxa"/>
          </w:tcPr>
          <w:p w14:paraId="269CE170" w14:textId="77777777" w:rsidR="00FB41E3" w:rsidRPr="00E04890" w:rsidRDefault="00FB41E3" w:rsidP="005269D4"/>
        </w:tc>
        <w:tc>
          <w:tcPr>
            <w:tcW w:w="1276" w:type="dxa"/>
          </w:tcPr>
          <w:p w14:paraId="6B815961" w14:textId="77777777" w:rsidR="00FB41E3" w:rsidRPr="00E04890" w:rsidRDefault="00FB41E3" w:rsidP="005269D4"/>
        </w:tc>
        <w:tc>
          <w:tcPr>
            <w:tcW w:w="1276" w:type="dxa"/>
          </w:tcPr>
          <w:p w14:paraId="5C4EDA51" w14:textId="77777777" w:rsidR="00FB41E3" w:rsidRPr="00E04890" w:rsidRDefault="00FB41E3" w:rsidP="005269D4"/>
        </w:tc>
        <w:tc>
          <w:tcPr>
            <w:tcW w:w="1275" w:type="dxa"/>
          </w:tcPr>
          <w:p w14:paraId="581A4DD6" w14:textId="77777777" w:rsidR="00FB41E3" w:rsidRPr="00E04890" w:rsidRDefault="00FB41E3" w:rsidP="005269D4"/>
        </w:tc>
        <w:tc>
          <w:tcPr>
            <w:tcW w:w="1276" w:type="dxa"/>
          </w:tcPr>
          <w:p w14:paraId="0428E09D" w14:textId="77777777" w:rsidR="00FB41E3" w:rsidRPr="00E04890" w:rsidRDefault="00FB41E3" w:rsidP="005269D4">
            <w:r w:rsidRPr="00E04890">
              <w:t>x</w:t>
            </w:r>
          </w:p>
        </w:tc>
      </w:tr>
      <w:tr w:rsidR="00FB41E3" w:rsidRPr="00E04890" w14:paraId="7206CE53" w14:textId="77777777" w:rsidTr="008504BB">
        <w:tc>
          <w:tcPr>
            <w:tcW w:w="1092" w:type="dxa"/>
            <w:shd w:val="clear" w:color="auto" w:fill="D9D9D9" w:themeFill="background1" w:themeFillShade="D9"/>
          </w:tcPr>
          <w:p w14:paraId="6A491AA8" w14:textId="77777777" w:rsidR="00FB41E3" w:rsidRPr="00E04890" w:rsidRDefault="00FB41E3" w:rsidP="005269D4">
            <w:r w:rsidRPr="00E04890">
              <w:t>1:3.3.1</w:t>
            </w:r>
          </w:p>
        </w:tc>
        <w:tc>
          <w:tcPr>
            <w:tcW w:w="1264" w:type="dxa"/>
          </w:tcPr>
          <w:p w14:paraId="11907FC4" w14:textId="77777777" w:rsidR="00FB41E3" w:rsidRPr="00E04890" w:rsidRDefault="00FB41E3" w:rsidP="005269D4"/>
        </w:tc>
        <w:tc>
          <w:tcPr>
            <w:tcW w:w="1276" w:type="dxa"/>
          </w:tcPr>
          <w:p w14:paraId="6F8248C8" w14:textId="77777777" w:rsidR="00FB41E3" w:rsidRPr="00E04890" w:rsidRDefault="00FB41E3" w:rsidP="005269D4"/>
        </w:tc>
        <w:tc>
          <w:tcPr>
            <w:tcW w:w="1276" w:type="dxa"/>
          </w:tcPr>
          <w:p w14:paraId="742F24E7" w14:textId="77777777" w:rsidR="00FB41E3" w:rsidRPr="00E04890" w:rsidRDefault="00FB41E3" w:rsidP="005269D4"/>
        </w:tc>
        <w:tc>
          <w:tcPr>
            <w:tcW w:w="1276" w:type="dxa"/>
          </w:tcPr>
          <w:p w14:paraId="4FA7A2AF" w14:textId="77777777" w:rsidR="00FB41E3" w:rsidRPr="00E04890" w:rsidRDefault="00FB41E3" w:rsidP="005269D4"/>
        </w:tc>
        <w:tc>
          <w:tcPr>
            <w:tcW w:w="1275" w:type="dxa"/>
          </w:tcPr>
          <w:p w14:paraId="6D18FBA6" w14:textId="77777777" w:rsidR="00FB41E3" w:rsidRPr="00E04890" w:rsidRDefault="00FB41E3" w:rsidP="005269D4"/>
        </w:tc>
        <w:tc>
          <w:tcPr>
            <w:tcW w:w="1276" w:type="dxa"/>
          </w:tcPr>
          <w:p w14:paraId="727AF49B" w14:textId="77777777" w:rsidR="00FB41E3" w:rsidRPr="00E04890" w:rsidRDefault="00FB41E3" w:rsidP="005269D4">
            <w:r w:rsidRPr="00E04890">
              <w:t>x</w:t>
            </w:r>
          </w:p>
        </w:tc>
      </w:tr>
      <w:tr w:rsidR="00FB41E3" w:rsidRPr="00E04890" w14:paraId="6DAD542A" w14:textId="77777777" w:rsidTr="008504BB">
        <w:tc>
          <w:tcPr>
            <w:tcW w:w="1092" w:type="dxa"/>
            <w:shd w:val="clear" w:color="auto" w:fill="D9D9D9" w:themeFill="background1" w:themeFillShade="D9"/>
          </w:tcPr>
          <w:p w14:paraId="0A263546" w14:textId="77777777" w:rsidR="00FB41E3" w:rsidRPr="00E04890" w:rsidRDefault="00FB41E3" w:rsidP="005269D4">
            <w:r w:rsidRPr="00E04890">
              <w:t>1:3.3.2</w:t>
            </w:r>
          </w:p>
        </w:tc>
        <w:tc>
          <w:tcPr>
            <w:tcW w:w="1264" w:type="dxa"/>
          </w:tcPr>
          <w:p w14:paraId="76D6804A" w14:textId="77777777" w:rsidR="00FB41E3" w:rsidRPr="00E04890" w:rsidRDefault="00FB41E3" w:rsidP="005269D4"/>
        </w:tc>
        <w:tc>
          <w:tcPr>
            <w:tcW w:w="1276" w:type="dxa"/>
          </w:tcPr>
          <w:p w14:paraId="1E048A20" w14:textId="77777777" w:rsidR="00FB41E3" w:rsidRPr="00E04890" w:rsidRDefault="00FB41E3" w:rsidP="005269D4"/>
        </w:tc>
        <w:tc>
          <w:tcPr>
            <w:tcW w:w="1276" w:type="dxa"/>
          </w:tcPr>
          <w:p w14:paraId="2F33AF30" w14:textId="77777777" w:rsidR="00FB41E3" w:rsidRPr="00E04890" w:rsidRDefault="00FB41E3" w:rsidP="005269D4"/>
        </w:tc>
        <w:tc>
          <w:tcPr>
            <w:tcW w:w="1276" w:type="dxa"/>
          </w:tcPr>
          <w:p w14:paraId="6CD49BCD" w14:textId="77777777" w:rsidR="00FB41E3" w:rsidRPr="00E04890" w:rsidRDefault="00FB41E3" w:rsidP="005269D4"/>
        </w:tc>
        <w:tc>
          <w:tcPr>
            <w:tcW w:w="1275" w:type="dxa"/>
          </w:tcPr>
          <w:p w14:paraId="3369FFBC" w14:textId="77777777" w:rsidR="00FB41E3" w:rsidRPr="00E04890" w:rsidRDefault="00FB41E3" w:rsidP="005269D4"/>
        </w:tc>
        <w:tc>
          <w:tcPr>
            <w:tcW w:w="1276" w:type="dxa"/>
          </w:tcPr>
          <w:p w14:paraId="0484974F" w14:textId="77777777" w:rsidR="00FB41E3" w:rsidRPr="00E04890" w:rsidRDefault="00FB41E3" w:rsidP="005269D4">
            <w:r w:rsidRPr="00E04890">
              <w:t>x</w:t>
            </w:r>
          </w:p>
        </w:tc>
      </w:tr>
      <w:tr w:rsidR="00FB41E3" w:rsidRPr="00E04890" w14:paraId="35CF59C6" w14:textId="77777777" w:rsidTr="008504BB">
        <w:tc>
          <w:tcPr>
            <w:tcW w:w="1092" w:type="dxa"/>
            <w:shd w:val="clear" w:color="auto" w:fill="D9D9D9" w:themeFill="background1" w:themeFillShade="D9"/>
          </w:tcPr>
          <w:p w14:paraId="2D82BE61" w14:textId="77777777" w:rsidR="00FB41E3" w:rsidRPr="00E04890" w:rsidRDefault="00FB41E3" w:rsidP="005269D4">
            <w:r w:rsidRPr="00E04890">
              <w:t>1:5.1</w:t>
            </w:r>
          </w:p>
        </w:tc>
        <w:tc>
          <w:tcPr>
            <w:tcW w:w="1264" w:type="dxa"/>
          </w:tcPr>
          <w:p w14:paraId="0BCE511B" w14:textId="77777777" w:rsidR="00FB41E3" w:rsidRPr="00E04890" w:rsidRDefault="00FB41E3" w:rsidP="005269D4"/>
        </w:tc>
        <w:tc>
          <w:tcPr>
            <w:tcW w:w="1276" w:type="dxa"/>
          </w:tcPr>
          <w:p w14:paraId="050A1F53" w14:textId="77777777" w:rsidR="00FB41E3" w:rsidRPr="00E04890" w:rsidRDefault="00FB41E3" w:rsidP="005269D4">
            <w:r w:rsidRPr="00E04890">
              <w:t>x</w:t>
            </w:r>
          </w:p>
        </w:tc>
        <w:tc>
          <w:tcPr>
            <w:tcW w:w="1276" w:type="dxa"/>
          </w:tcPr>
          <w:p w14:paraId="70607490" w14:textId="77777777" w:rsidR="00FB41E3" w:rsidRPr="00E04890" w:rsidRDefault="00FB41E3" w:rsidP="005269D4"/>
        </w:tc>
        <w:tc>
          <w:tcPr>
            <w:tcW w:w="1276" w:type="dxa"/>
          </w:tcPr>
          <w:p w14:paraId="3F64A81B" w14:textId="77777777" w:rsidR="00FB41E3" w:rsidRPr="00E04890" w:rsidRDefault="00FB41E3" w:rsidP="005269D4"/>
        </w:tc>
        <w:tc>
          <w:tcPr>
            <w:tcW w:w="1275" w:type="dxa"/>
          </w:tcPr>
          <w:p w14:paraId="1391EDF3" w14:textId="77777777" w:rsidR="00FB41E3" w:rsidRPr="00E04890" w:rsidRDefault="00FB41E3" w:rsidP="005269D4"/>
        </w:tc>
        <w:tc>
          <w:tcPr>
            <w:tcW w:w="1276" w:type="dxa"/>
          </w:tcPr>
          <w:p w14:paraId="60624A75" w14:textId="77777777" w:rsidR="00FB41E3" w:rsidRPr="00E04890" w:rsidRDefault="00FB41E3" w:rsidP="005269D4"/>
        </w:tc>
      </w:tr>
      <w:tr w:rsidR="00FB41E3" w:rsidRPr="00E04890" w14:paraId="186EA8E0" w14:textId="77777777" w:rsidTr="008504BB">
        <w:tc>
          <w:tcPr>
            <w:tcW w:w="1092" w:type="dxa"/>
            <w:shd w:val="clear" w:color="auto" w:fill="D9D9D9" w:themeFill="background1" w:themeFillShade="D9"/>
          </w:tcPr>
          <w:p w14:paraId="6EB3D0A7" w14:textId="77777777" w:rsidR="00FB41E3" w:rsidRPr="00E04890" w:rsidRDefault="00FB41E3" w:rsidP="005269D4">
            <w:r w:rsidRPr="00E04890">
              <w:t>1:5.1.1</w:t>
            </w:r>
          </w:p>
        </w:tc>
        <w:tc>
          <w:tcPr>
            <w:tcW w:w="1264" w:type="dxa"/>
          </w:tcPr>
          <w:p w14:paraId="03587AB4" w14:textId="77777777" w:rsidR="00FB41E3" w:rsidRPr="00E04890" w:rsidRDefault="00FB41E3" w:rsidP="005269D4"/>
        </w:tc>
        <w:tc>
          <w:tcPr>
            <w:tcW w:w="1276" w:type="dxa"/>
          </w:tcPr>
          <w:p w14:paraId="7467EB62" w14:textId="77777777" w:rsidR="00FB41E3" w:rsidRPr="00E04890" w:rsidRDefault="00FB41E3" w:rsidP="005269D4">
            <w:r w:rsidRPr="00E04890">
              <w:t>x</w:t>
            </w:r>
          </w:p>
        </w:tc>
        <w:tc>
          <w:tcPr>
            <w:tcW w:w="1276" w:type="dxa"/>
          </w:tcPr>
          <w:p w14:paraId="51BDFDF2" w14:textId="77777777" w:rsidR="00FB41E3" w:rsidRPr="00E04890" w:rsidRDefault="00FB41E3" w:rsidP="005269D4"/>
        </w:tc>
        <w:tc>
          <w:tcPr>
            <w:tcW w:w="1276" w:type="dxa"/>
          </w:tcPr>
          <w:p w14:paraId="00C403C3" w14:textId="77777777" w:rsidR="00FB41E3" w:rsidRPr="00E04890" w:rsidRDefault="00FB41E3" w:rsidP="005269D4"/>
        </w:tc>
        <w:tc>
          <w:tcPr>
            <w:tcW w:w="1275" w:type="dxa"/>
          </w:tcPr>
          <w:p w14:paraId="7AD0F0F4" w14:textId="77777777" w:rsidR="00FB41E3" w:rsidRPr="00E04890" w:rsidRDefault="00FB41E3" w:rsidP="005269D4"/>
        </w:tc>
        <w:tc>
          <w:tcPr>
            <w:tcW w:w="1276" w:type="dxa"/>
          </w:tcPr>
          <w:p w14:paraId="3CB8CBC9" w14:textId="77777777" w:rsidR="00FB41E3" w:rsidRPr="00E04890" w:rsidRDefault="00FB41E3" w:rsidP="005269D4"/>
        </w:tc>
      </w:tr>
      <w:tr w:rsidR="00FB41E3" w:rsidRPr="00E04890" w14:paraId="1A435200" w14:textId="77777777" w:rsidTr="008504BB">
        <w:tc>
          <w:tcPr>
            <w:tcW w:w="1092" w:type="dxa"/>
            <w:shd w:val="clear" w:color="auto" w:fill="D9D9D9" w:themeFill="background1" w:themeFillShade="D9"/>
          </w:tcPr>
          <w:p w14:paraId="68515E75" w14:textId="77777777" w:rsidR="00FB41E3" w:rsidRPr="00E04890" w:rsidRDefault="00FB41E3" w:rsidP="005269D4"/>
        </w:tc>
        <w:tc>
          <w:tcPr>
            <w:tcW w:w="1264" w:type="dxa"/>
          </w:tcPr>
          <w:p w14:paraId="14A19A7B" w14:textId="77777777" w:rsidR="00FB41E3" w:rsidRPr="00E04890" w:rsidRDefault="00FB41E3" w:rsidP="005269D4"/>
        </w:tc>
        <w:tc>
          <w:tcPr>
            <w:tcW w:w="1276" w:type="dxa"/>
          </w:tcPr>
          <w:p w14:paraId="16B00A59" w14:textId="77777777" w:rsidR="00FB41E3" w:rsidRPr="00E04890" w:rsidRDefault="00FB41E3" w:rsidP="005269D4"/>
        </w:tc>
        <w:tc>
          <w:tcPr>
            <w:tcW w:w="1276" w:type="dxa"/>
          </w:tcPr>
          <w:p w14:paraId="7A89AB81" w14:textId="77777777" w:rsidR="00FB41E3" w:rsidRPr="00E04890" w:rsidRDefault="00FB41E3" w:rsidP="005269D4"/>
        </w:tc>
        <w:tc>
          <w:tcPr>
            <w:tcW w:w="1276" w:type="dxa"/>
          </w:tcPr>
          <w:p w14:paraId="0E857664" w14:textId="77777777" w:rsidR="00FB41E3" w:rsidRPr="00E04890" w:rsidRDefault="00FB41E3" w:rsidP="005269D4"/>
        </w:tc>
        <w:tc>
          <w:tcPr>
            <w:tcW w:w="1275" w:type="dxa"/>
          </w:tcPr>
          <w:p w14:paraId="311B9DFD" w14:textId="77777777" w:rsidR="00FB41E3" w:rsidRPr="00E04890" w:rsidRDefault="00FB41E3" w:rsidP="005269D4"/>
        </w:tc>
        <w:tc>
          <w:tcPr>
            <w:tcW w:w="1276" w:type="dxa"/>
          </w:tcPr>
          <w:p w14:paraId="0B88CD94" w14:textId="77777777" w:rsidR="00FB41E3" w:rsidRPr="00E04890" w:rsidRDefault="00FB41E3" w:rsidP="005269D4"/>
        </w:tc>
      </w:tr>
    </w:tbl>
    <w:p w14:paraId="23AD9C6C" w14:textId="77777777" w:rsidR="00FB41E3" w:rsidRDefault="00FB41E3" w:rsidP="00FB41E3"/>
    <w:p w14:paraId="5656AD94" w14:textId="77777777" w:rsidR="00FB41E3" w:rsidRDefault="00FB41E3" w:rsidP="00FB41E3"/>
    <w:p w14:paraId="564DF881" w14:textId="77777777" w:rsidR="00FB41E3" w:rsidRDefault="00FB41E3" w:rsidP="00FB41E3"/>
    <w:p w14:paraId="084362BB" w14:textId="77777777" w:rsidR="00FB41E3" w:rsidRDefault="00FB41E3" w:rsidP="00FB41E3"/>
    <w:p w14:paraId="1C2F48B2" w14:textId="77777777" w:rsidR="00FB41E3" w:rsidRDefault="00FB41E3" w:rsidP="00FB41E3"/>
    <w:p w14:paraId="5D04A74F" w14:textId="77777777" w:rsidR="00FB41E3" w:rsidRDefault="00FB41E3" w:rsidP="00FB41E3"/>
    <w:p w14:paraId="169368F4" w14:textId="77777777" w:rsidR="00FB41E3" w:rsidRDefault="00FB41E3" w:rsidP="00FB41E3"/>
    <w:p w14:paraId="302E17A8" w14:textId="77777777" w:rsidR="00FB41E3" w:rsidRDefault="00FB41E3" w:rsidP="00FB41E3"/>
    <w:p w14:paraId="734E58A7" w14:textId="77777777" w:rsidR="00FB41E3" w:rsidRDefault="00FB41E3" w:rsidP="00FB41E3"/>
    <w:p w14:paraId="1FABE998" w14:textId="77777777" w:rsidR="00FB41E3" w:rsidRDefault="00FB41E3" w:rsidP="00FB41E3"/>
    <w:p w14:paraId="212D277D" w14:textId="77777777" w:rsidR="00FB41E3" w:rsidRDefault="00FB41E3" w:rsidP="00FB41E3"/>
    <w:p w14:paraId="5C50B3E2" w14:textId="77777777" w:rsidR="00FB41E3" w:rsidRDefault="00FB41E3" w:rsidP="00FB41E3"/>
    <w:p w14:paraId="58C9F502" w14:textId="65E0EC21" w:rsidR="00FB41E3" w:rsidRDefault="00FB41E3" w:rsidP="00FB41E3"/>
    <w:p w14:paraId="00CF9B3D" w14:textId="77777777" w:rsidR="00294849" w:rsidRDefault="00294849" w:rsidP="00FB41E3"/>
    <w:p w14:paraId="01699009" w14:textId="56FBC659" w:rsidR="00FB41E3" w:rsidRDefault="00FB41E3" w:rsidP="00294849">
      <w:pPr>
        <w:pStyle w:val="Heading3"/>
      </w:pPr>
      <w:bookmarkStart w:id="145" w:name="_Toc80793704"/>
      <w:bookmarkStart w:id="146" w:name="_Toc80802076"/>
      <w:r>
        <w:lastRenderedPageBreak/>
        <w:t>Test cases for UC 1.1.</w:t>
      </w:r>
      <w:bookmarkEnd w:id="145"/>
      <w:bookmarkEnd w:id="146"/>
    </w:p>
    <w:p w14:paraId="24E29978" w14:textId="0E506C2E"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24</w:t>
      </w:r>
      <w:r w:rsidR="00CB7BA0">
        <w:rPr>
          <w:noProof/>
        </w:rPr>
        <w:fldChar w:fldCharType="end"/>
      </w:r>
      <w:r>
        <w:t xml:space="preserve">, </w:t>
      </w:r>
      <w:r w:rsidRPr="00263EA6">
        <w:t xml:space="preserve">Test description for TC </w:t>
      </w:r>
      <w:r>
        <w:t>2</w:t>
      </w:r>
      <w:r w:rsidRPr="00263EA6">
        <w:t>:1</w:t>
      </w:r>
    </w:p>
    <w:tbl>
      <w:tblPr>
        <w:tblStyle w:val="TableGrid"/>
        <w:tblW w:w="0" w:type="auto"/>
        <w:tblInd w:w="360" w:type="dxa"/>
        <w:tblLook w:val="04A0" w:firstRow="1" w:lastRow="0" w:firstColumn="1" w:lastColumn="0" w:noHBand="0" w:noVBand="1"/>
      </w:tblPr>
      <w:tblGrid>
        <w:gridCol w:w="1648"/>
        <w:gridCol w:w="7065"/>
      </w:tblGrid>
      <w:tr w:rsidR="00FB41E3" w14:paraId="02268714" w14:textId="77777777" w:rsidTr="008504BB">
        <w:tc>
          <w:tcPr>
            <w:tcW w:w="8713" w:type="dxa"/>
            <w:gridSpan w:val="2"/>
            <w:shd w:val="clear" w:color="auto" w:fill="D9D9D9" w:themeFill="background1" w:themeFillShade="D9"/>
          </w:tcPr>
          <w:p w14:paraId="49C7697C" w14:textId="77777777" w:rsidR="00FB41E3" w:rsidRDefault="00FB41E3" w:rsidP="005269D4">
            <w:bookmarkStart w:id="147" w:name="_Hlk80613142"/>
            <w:r>
              <w:t>TC 2:1 – Main scenario</w:t>
            </w:r>
          </w:p>
        </w:tc>
      </w:tr>
      <w:tr w:rsidR="00FB41E3" w14:paraId="2BD1EB3F" w14:textId="77777777" w:rsidTr="008504BB">
        <w:tc>
          <w:tcPr>
            <w:tcW w:w="1648" w:type="dxa"/>
            <w:shd w:val="clear" w:color="auto" w:fill="D9D9D9" w:themeFill="background1" w:themeFillShade="D9"/>
          </w:tcPr>
          <w:p w14:paraId="1B18BEB8" w14:textId="77777777" w:rsidR="00FB41E3" w:rsidRDefault="00FB41E3" w:rsidP="005269D4">
            <w:r>
              <w:t>Reference</w:t>
            </w:r>
          </w:p>
        </w:tc>
        <w:tc>
          <w:tcPr>
            <w:tcW w:w="7065" w:type="dxa"/>
          </w:tcPr>
          <w:p w14:paraId="1F595205" w14:textId="77777777" w:rsidR="00FB41E3" w:rsidRDefault="00FB41E3" w:rsidP="005269D4">
            <w:r>
              <w:t>UC 1.1 Play game – Main scenario</w:t>
            </w:r>
          </w:p>
          <w:p w14:paraId="40AC44A3" w14:textId="77777777" w:rsidR="00FB41E3" w:rsidRDefault="00FB41E3" w:rsidP="005269D4">
            <w:r>
              <w:t>UC 1.1:5.2 Play game – Play again</w:t>
            </w:r>
          </w:p>
        </w:tc>
      </w:tr>
      <w:tr w:rsidR="00FB41E3" w14:paraId="1A0DF818" w14:textId="77777777" w:rsidTr="008504BB">
        <w:tc>
          <w:tcPr>
            <w:tcW w:w="1648" w:type="dxa"/>
            <w:shd w:val="clear" w:color="auto" w:fill="D9D9D9" w:themeFill="background1" w:themeFillShade="D9"/>
          </w:tcPr>
          <w:p w14:paraId="2F3A950C" w14:textId="77777777" w:rsidR="00FB41E3" w:rsidRDefault="00FB41E3" w:rsidP="005269D4">
            <w:r>
              <w:t>Description</w:t>
            </w:r>
          </w:p>
        </w:tc>
        <w:tc>
          <w:tcPr>
            <w:tcW w:w="7065" w:type="dxa"/>
          </w:tcPr>
          <w:p w14:paraId="7574B9EF" w14:textId="77777777" w:rsidR="00FB41E3" w:rsidRDefault="00FB41E3" w:rsidP="005269D4">
            <w:r>
              <w:t>Test is meant to follow the main scenario of the UC 1.1 successful scenario to confirm it is working as intended.</w:t>
            </w:r>
          </w:p>
        </w:tc>
      </w:tr>
      <w:tr w:rsidR="00FB41E3" w14:paraId="21C1F5EA" w14:textId="77777777" w:rsidTr="008504BB">
        <w:tc>
          <w:tcPr>
            <w:tcW w:w="1648" w:type="dxa"/>
            <w:shd w:val="clear" w:color="auto" w:fill="D9D9D9" w:themeFill="background1" w:themeFillShade="D9"/>
          </w:tcPr>
          <w:p w14:paraId="24F36459" w14:textId="77777777" w:rsidR="00FB41E3" w:rsidRDefault="00FB41E3" w:rsidP="005269D4">
            <w:r>
              <w:t>Preconditions</w:t>
            </w:r>
          </w:p>
        </w:tc>
        <w:tc>
          <w:tcPr>
            <w:tcW w:w="7065" w:type="dxa"/>
          </w:tcPr>
          <w:p w14:paraId="285D6394" w14:textId="5F182BFC" w:rsidR="00FB41E3" w:rsidRDefault="00456D17" w:rsidP="005269D4">
            <w:r>
              <w:t>A</w:t>
            </w:r>
            <w:r w:rsidR="00FB41E3">
              <w:t xml:space="preserve"> user has successfully traversed UC 1 login procedure to successfully start a game of Hangman.</w:t>
            </w:r>
          </w:p>
        </w:tc>
      </w:tr>
      <w:tr w:rsidR="00FB41E3" w14:paraId="01540737" w14:textId="77777777" w:rsidTr="008504BB">
        <w:tc>
          <w:tcPr>
            <w:tcW w:w="1648" w:type="dxa"/>
            <w:shd w:val="clear" w:color="auto" w:fill="D9D9D9" w:themeFill="background1" w:themeFillShade="D9"/>
          </w:tcPr>
          <w:p w14:paraId="2903E0FC" w14:textId="77777777" w:rsidR="00FB41E3" w:rsidRDefault="00FB41E3" w:rsidP="005269D4">
            <w:r>
              <w:t>Test-steps</w:t>
            </w:r>
          </w:p>
        </w:tc>
        <w:tc>
          <w:tcPr>
            <w:tcW w:w="7065" w:type="dxa"/>
          </w:tcPr>
          <w:p w14:paraId="14DAE842" w14:textId="77777777" w:rsidR="00FB41E3" w:rsidRPr="008649CE" w:rsidRDefault="00FB41E3" w:rsidP="00D436F6">
            <w:pPr>
              <w:pStyle w:val="ListParagraph"/>
              <w:numPr>
                <w:ilvl w:val="0"/>
                <w:numId w:val="21"/>
              </w:numPr>
              <w:spacing w:after="0" w:line="240" w:lineRule="auto"/>
            </w:pPr>
            <w:r w:rsidRPr="008649CE">
              <w:t>System presents 11(eleven) lines, number if</w:t>
            </w:r>
            <w:r>
              <w:t xml:space="preserve"> tries left and instructions to insert a letter between “a” and “z” in the alphabet. As well as option to quit “0”.</w:t>
            </w:r>
          </w:p>
          <w:p w14:paraId="2D0CF51C" w14:textId="77777777" w:rsidR="00FB41E3" w:rsidRDefault="00FB41E3" w:rsidP="00D436F6">
            <w:pPr>
              <w:pStyle w:val="ListParagraph"/>
              <w:numPr>
                <w:ilvl w:val="0"/>
                <w:numId w:val="21"/>
              </w:numPr>
              <w:spacing w:after="0" w:line="240" w:lineRule="auto"/>
            </w:pPr>
            <w:r>
              <w:t>User inputs letter “a” and presses enter to submit it</w:t>
            </w:r>
          </w:p>
          <w:p w14:paraId="6523F16F" w14:textId="77777777" w:rsidR="00FB41E3" w:rsidRDefault="00FB41E3" w:rsidP="00D436F6">
            <w:pPr>
              <w:pStyle w:val="ListParagraph"/>
              <w:numPr>
                <w:ilvl w:val="0"/>
                <w:numId w:val="21"/>
              </w:numPr>
              <w:spacing w:after="0" w:line="240" w:lineRule="auto"/>
            </w:pPr>
            <w:r>
              <w:t>System prints same lines but exchanges line 1 and 6 with the letter “a”</w:t>
            </w:r>
          </w:p>
          <w:p w14:paraId="2EF22D5B" w14:textId="77777777" w:rsidR="00FB41E3" w:rsidRDefault="00FB41E3" w:rsidP="00D436F6">
            <w:pPr>
              <w:pStyle w:val="ListParagraph"/>
              <w:numPr>
                <w:ilvl w:val="0"/>
                <w:numId w:val="21"/>
              </w:numPr>
              <w:spacing w:after="0" w:line="240" w:lineRule="auto"/>
            </w:pPr>
            <w:r>
              <w:t>Repeat steps 2 and 3 with the letters “b”, “s”, “t”,”r”,”c”,”i”, “o” and “n”</w:t>
            </w:r>
          </w:p>
          <w:p w14:paraId="1BC2C378" w14:textId="77777777" w:rsidR="00FB41E3" w:rsidRDefault="00FB41E3" w:rsidP="00D436F6">
            <w:pPr>
              <w:pStyle w:val="ListParagraph"/>
              <w:numPr>
                <w:ilvl w:val="0"/>
                <w:numId w:val="21"/>
              </w:numPr>
              <w:spacing w:after="0" w:line="240" w:lineRule="auto"/>
            </w:pPr>
            <w:r>
              <w:t>System prints a string that you have finished the word “abstraction” and prints the number of tries left(10).</w:t>
            </w:r>
            <w:r>
              <w:br/>
              <w:t>Furthermore the system presents options to play again(1), return to main menu(2) or view high score(3)</w:t>
            </w:r>
          </w:p>
          <w:p w14:paraId="19D18A0B" w14:textId="77777777" w:rsidR="00FB41E3" w:rsidRDefault="00FB41E3" w:rsidP="00D436F6">
            <w:pPr>
              <w:pStyle w:val="ListParagraph"/>
              <w:numPr>
                <w:ilvl w:val="0"/>
                <w:numId w:val="21"/>
              </w:numPr>
              <w:spacing w:after="0" w:line="240" w:lineRule="auto"/>
            </w:pPr>
            <w:r>
              <w:t>User inputs 1 and presses enter to play again</w:t>
            </w:r>
          </w:p>
          <w:p w14:paraId="16A98B5C" w14:textId="77777777" w:rsidR="00FB41E3" w:rsidRDefault="00FB41E3" w:rsidP="00D436F6">
            <w:pPr>
              <w:pStyle w:val="ListParagraph"/>
              <w:numPr>
                <w:ilvl w:val="0"/>
                <w:numId w:val="21"/>
              </w:numPr>
              <w:spacing w:after="0" w:line="240" w:lineRule="auto"/>
            </w:pPr>
            <w:r>
              <w:t>System redirects to start of UC 1.1 main scenario start.</w:t>
            </w:r>
          </w:p>
        </w:tc>
      </w:tr>
      <w:tr w:rsidR="00FB41E3" w14:paraId="52323136" w14:textId="77777777" w:rsidTr="008504BB">
        <w:tc>
          <w:tcPr>
            <w:tcW w:w="1648" w:type="dxa"/>
            <w:shd w:val="clear" w:color="auto" w:fill="D9D9D9" w:themeFill="background1" w:themeFillShade="D9"/>
          </w:tcPr>
          <w:p w14:paraId="0FA584B4" w14:textId="77777777" w:rsidR="00FB41E3" w:rsidRDefault="00FB41E3" w:rsidP="005269D4">
            <w:r>
              <w:t>Result description</w:t>
            </w:r>
          </w:p>
        </w:tc>
        <w:tc>
          <w:tcPr>
            <w:tcW w:w="7065" w:type="dxa"/>
          </w:tcPr>
          <w:p w14:paraId="5BE097F3" w14:textId="77777777" w:rsidR="00FB41E3" w:rsidRDefault="00FB41E3" w:rsidP="005269D4">
            <w:r>
              <w:t>The test is concluded with user presented with a congratulations view where the full word is printed as well as tries left and a menu for further options. System also has to successfully transport user back to start with the option “1”.</w:t>
            </w:r>
          </w:p>
        </w:tc>
      </w:tr>
      <w:tr w:rsidR="00FB41E3" w14:paraId="3EDCD8EE" w14:textId="77777777" w:rsidTr="008504BB">
        <w:tc>
          <w:tcPr>
            <w:tcW w:w="1648" w:type="dxa"/>
            <w:shd w:val="clear" w:color="auto" w:fill="D9D9D9" w:themeFill="background1" w:themeFillShade="D9"/>
          </w:tcPr>
          <w:p w14:paraId="6A96C460" w14:textId="77777777" w:rsidR="00FB41E3" w:rsidRDefault="00FB41E3" w:rsidP="005269D4">
            <w:r>
              <w:t>Checkboxes</w:t>
            </w:r>
          </w:p>
        </w:tc>
        <w:tc>
          <w:tcPr>
            <w:tcW w:w="7065" w:type="dxa"/>
          </w:tcPr>
          <w:p w14:paraId="34F875F6" w14:textId="24855BB9" w:rsidR="00FB41E3" w:rsidRDefault="00FB41E3" w:rsidP="005269D4">
            <w:r>
              <w:rPr>
                <w:rFonts w:ascii="MS Gothic" w:eastAsia="MS Gothic" w:hAnsi="MS Gothic" w:hint="eastAsia"/>
              </w:rPr>
              <w:t>☐</w:t>
            </w:r>
            <w:r>
              <w:t xml:space="preserve">System presents lines in reference of the word </w:t>
            </w:r>
            <w:r w:rsidR="00456D17">
              <w:t>correctly (</w:t>
            </w:r>
            <w:r>
              <w:t>abstraction, 11 letters) and the option to quit.</w:t>
            </w:r>
          </w:p>
          <w:p w14:paraId="3AD2251A" w14:textId="478A611E" w:rsidR="00FB41E3" w:rsidRDefault="00FB41E3" w:rsidP="005269D4">
            <w:r>
              <w:rPr>
                <w:rFonts w:ascii="MS Gothic" w:eastAsia="MS Gothic" w:hAnsi="MS Gothic" w:hint="eastAsia"/>
              </w:rPr>
              <w:t>☐</w:t>
            </w:r>
            <w:r>
              <w:t>System successfully exchanges a correct letter input in the blank lines.</w:t>
            </w:r>
          </w:p>
          <w:p w14:paraId="2AE61BE8" w14:textId="56663BB7" w:rsidR="00FB41E3" w:rsidRDefault="00FB41E3" w:rsidP="005269D4">
            <w:r>
              <w:rPr>
                <w:rFonts w:ascii="MS Gothic" w:eastAsia="MS Gothic" w:hAnsi="MS Gothic" w:hint="eastAsia"/>
              </w:rPr>
              <w:t>☐</w:t>
            </w:r>
            <w:r>
              <w:t>System correctly prints the word entered and tries left after input is finished.</w:t>
            </w:r>
          </w:p>
          <w:p w14:paraId="58C9555E" w14:textId="6C6F2A40" w:rsidR="00FB41E3" w:rsidRDefault="00FB41E3" w:rsidP="005269D4">
            <w:r>
              <w:rPr>
                <w:rFonts w:ascii="MS Gothic" w:eastAsia="MS Gothic" w:hAnsi="MS Gothic" w:hint="eastAsia"/>
              </w:rPr>
              <w:t>☐</w:t>
            </w:r>
            <w:r>
              <w:t>System prints the menu as stated and redirects back to start of UC 1.1 correctly if “1” is selected.</w:t>
            </w:r>
          </w:p>
        </w:tc>
      </w:tr>
      <w:tr w:rsidR="00FB41E3" w14:paraId="0DE32E0A" w14:textId="77777777" w:rsidTr="008504BB">
        <w:tc>
          <w:tcPr>
            <w:tcW w:w="1648" w:type="dxa"/>
            <w:shd w:val="clear" w:color="auto" w:fill="D9D9D9" w:themeFill="background1" w:themeFillShade="D9"/>
          </w:tcPr>
          <w:p w14:paraId="397AFDE0" w14:textId="77777777" w:rsidR="00FB41E3" w:rsidRDefault="00FB41E3" w:rsidP="005269D4">
            <w:r>
              <w:t>Comments</w:t>
            </w:r>
          </w:p>
        </w:tc>
        <w:tc>
          <w:tcPr>
            <w:tcW w:w="7065" w:type="dxa"/>
          </w:tcPr>
          <w:p w14:paraId="1DFDDEF8" w14:textId="77777777" w:rsidR="00FB41E3" w:rsidRDefault="00FB41E3" w:rsidP="005269D4"/>
          <w:p w14:paraId="594A0B8B" w14:textId="77777777" w:rsidR="00294849" w:rsidRDefault="00294849" w:rsidP="005269D4"/>
          <w:p w14:paraId="6F5A7A33" w14:textId="77777777" w:rsidR="00294849" w:rsidRDefault="00294849" w:rsidP="005269D4"/>
          <w:p w14:paraId="3D790B2B" w14:textId="77777777" w:rsidR="00294849" w:rsidRDefault="00294849" w:rsidP="005269D4"/>
          <w:p w14:paraId="22CD752A" w14:textId="77777777" w:rsidR="00294849" w:rsidRDefault="00294849" w:rsidP="005269D4"/>
          <w:p w14:paraId="1315C2B6" w14:textId="77777777" w:rsidR="00294849" w:rsidRDefault="00294849" w:rsidP="005269D4"/>
          <w:p w14:paraId="3E6A44EE" w14:textId="3F149144" w:rsidR="00294849" w:rsidRDefault="00294849" w:rsidP="005269D4"/>
        </w:tc>
      </w:tr>
      <w:bookmarkEnd w:id="147"/>
    </w:tbl>
    <w:p w14:paraId="5F69E55C" w14:textId="1B54E7A0" w:rsidR="00FB41E3" w:rsidRDefault="00FB41E3" w:rsidP="00FB41E3"/>
    <w:p w14:paraId="41DD5E41" w14:textId="77777777" w:rsidR="00294849" w:rsidRDefault="00294849" w:rsidP="00FB41E3"/>
    <w:p w14:paraId="1F4A674A" w14:textId="01F86169"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5</w:t>
      </w:r>
      <w:r w:rsidR="00CB7BA0">
        <w:rPr>
          <w:noProof/>
        </w:rPr>
        <w:fldChar w:fldCharType="end"/>
      </w:r>
      <w:r>
        <w:t xml:space="preserve">, </w:t>
      </w:r>
      <w:r w:rsidRPr="00266302">
        <w:t>Test description for TC 2:</w:t>
      </w:r>
      <w:r>
        <w:t>2</w:t>
      </w:r>
    </w:p>
    <w:tbl>
      <w:tblPr>
        <w:tblStyle w:val="TableGrid"/>
        <w:tblW w:w="0" w:type="auto"/>
        <w:tblInd w:w="360" w:type="dxa"/>
        <w:tblLook w:val="04A0" w:firstRow="1" w:lastRow="0" w:firstColumn="1" w:lastColumn="0" w:noHBand="0" w:noVBand="1"/>
      </w:tblPr>
      <w:tblGrid>
        <w:gridCol w:w="1648"/>
        <w:gridCol w:w="7065"/>
      </w:tblGrid>
      <w:tr w:rsidR="00FB41E3" w14:paraId="5F399153" w14:textId="77777777" w:rsidTr="008504BB">
        <w:tc>
          <w:tcPr>
            <w:tcW w:w="8713" w:type="dxa"/>
            <w:gridSpan w:val="2"/>
            <w:shd w:val="clear" w:color="auto" w:fill="D9D9D9" w:themeFill="background1" w:themeFillShade="D9"/>
          </w:tcPr>
          <w:p w14:paraId="7C90EF4E" w14:textId="77777777" w:rsidR="00FB41E3" w:rsidRDefault="00FB41E3" w:rsidP="005269D4">
            <w:r>
              <w:t>TC 2:2 – Option to quit</w:t>
            </w:r>
          </w:p>
        </w:tc>
      </w:tr>
      <w:tr w:rsidR="00FB41E3" w14:paraId="6F5C5475" w14:textId="77777777" w:rsidTr="008504BB">
        <w:tc>
          <w:tcPr>
            <w:tcW w:w="1648" w:type="dxa"/>
            <w:shd w:val="clear" w:color="auto" w:fill="D9D9D9" w:themeFill="background1" w:themeFillShade="D9"/>
          </w:tcPr>
          <w:p w14:paraId="3E88FF16" w14:textId="77777777" w:rsidR="00FB41E3" w:rsidRDefault="00FB41E3" w:rsidP="005269D4">
            <w:r>
              <w:t>Reference</w:t>
            </w:r>
          </w:p>
        </w:tc>
        <w:tc>
          <w:tcPr>
            <w:tcW w:w="7065" w:type="dxa"/>
          </w:tcPr>
          <w:p w14:paraId="28AEB1FB" w14:textId="77777777" w:rsidR="00FB41E3" w:rsidRDefault="00FB41E3" w:rsidP="005269D4">
            <w:r>
              <w:t>UC 1.1:2.1 Play game – opt to quit</w:t>
            </w:r>
          </w:p>
          <w:p w14:paraId="50EEAC7F" w14:textId="77777777" w:rsidR="00FB41E3" w:rsidRDefault="00FB41E3" w:rsidP="005269D4">
            <w:r>
              <w:t>UC 1.1:2.1.1 Play game – Go to main menu</w:t>
            </w:r>
          </w:p>
        </w:tc>
      </w:tr>
      <w:tr w:rsidR="00FB41E3" w14:paraId="369B779A" w14:textId="77777777" w:rsidTr="008504BB">
        <w:tc>
          <w:tcPr>
            <w:tcW w:w="1648" w:type="dxa"/>
            <w:shd w:val="clear" w:color="auto" w:fill="D9D9D9" w:themeFill="background1" w:themeFillShade="D9"/>
          </w:tcPr>
          <w:p w14:paraId="442101EB" w14:textId="77777777" w:rsidR="00FB41E3" w:rsidRDefault="00FB41E3" w:rsidP="005269D4">
            <w:r>
              <w:t>Description</w:t>
            </w:r>
          </w:p>
        </w:tc>
        <w:tc>
          <w:tcPr>
            <w:tcW w:w="7065" w:type="dxa"/>
          </w:tcPr>
          <w:p w14:paraId="41536020" w14:textId="77777777" w:rsidR="00FB41E3" w:rsidRDefault="00FB41E3" w:rsidP="005269D4">
            <w:r>
              <w:t>This test is meant to confirm that the option to quit from the running game works as intended.</w:t>
            </w:r>
          </w:p>
        </w:tc>
      </w:tr>
      <w:tr w:rsidR="00FB41E3" w14:paraId="1A6AD96A" w14:textId="77777777" w:rsidTr="008504BB">
        <w:tc>
          <w:tcPr>
            <w:tcW w:w="1648" w:type="dxa"/>
            <w:shd w:val="clear" w:color="auto" w:fill="D9D9D9" w:themeFill="background1" w:themeFillShade="D9"/>
          </w:tcPr>
          <w:p w14:paraId="05482FD5" w14:textId="77777777" w:rsidR="00FB41E3" w:rsidRDefault="00FB41E3" w:rsidP="005269D4">
            <w:r>
              <w:t>Preconditions</w:t>
            </w:r>
          </w:p>
        </w:tc>
        <w:tc>
          <w:tcPr>
            <w:tcW w:w="7065" w:type="dxa"/>
          </w:tcPr>
          <w:p w14:paraId="3D5FAC89" w14:textId="0E6CEC90" w:rsidR="00FB41E3" w:rsidRDefault="00FB41E3" w:rsidP="005269D4">
            <w:r>
              <w:t xml:space="preserve">UC 1.1 is </w:t>
            </w:r>
            <w:r w:rsidR="00456D17">
              <w:t>started,</w:t>
            </w:r>
            <w:r>
              <w:t xml:space="preserve"> and user is presented with the empty lines.</w:t>
            </w:r>
          </w:p>
        </w:tc>
      </w:tr>
      <w:tr w:rsidR="00FB41E3" w14:paraId="5F0DE264" w14:textId="77777777" w:rsidTr="008504BB">
        <w:tc>
          <w:tcPr>
            <w:tcW w:w="1648" w:type="dxa"/>
            <w:shd w:val="clear" w:color="auto" w:fill="D9D9D9" w:themeFill="background1" w:themeFillShade="D9"/>
          </w:tcPr>
          <w:p w14:paraId="10238297" w14:textId="77777777" w:rsidR="00FB41E3" w:rsidRDefault="00FB41E3" w:rsidP="005269D4">
            <w:r>
              <w:t>Test-steps</w:t>
            </w:r>
          </w:p>
        </w:tc>
        <w:tc>
          <w:tcPr>
            <w:tcW w:w="7065" w:type="dxa"/>
          </w:tcPr>
          <w:p w14:paraId="3D558E7B" w14:textId="77777777" w:rsidR="00FB41E3" w:rsidRPr="008649CE" w:rsidRDefault="00FB41E3" w:rsidP="00D436F6">
            <w:pPr>
              <w:pStyle w:val="ListParagraph"/>
              <w:numPr>
                <w:ilvl w:val="0"/>
                <w:numId w:val="22"/>
              </w:numPr>
              <w:spacing w:after="0" w:line="240" w:lineRule="auto"/>
            </w:pPr>
            <w:r>
              <w:t>User inputs “0” instead of a letter and presses enter to choose to quit.</w:t>
            </w:r>
          </w:p>
          <w:p w14:paraId="1647E44C" w14:textId="77777777" w:rsidR="00FB41E3" w:rsidRDefault="00FB41E3" w:rsidP="00D436F6">
            <w:pPr>
              <w:pStyle w:val="ListParagraph"/>
              <w:numPr>
                <w:ilvl w:val="0"/>
                <w:numId w:val="22"/>
              </w:numPr>
              <w:spacing w:after="0" w:line="240" w:lineRule="auto"/>
            </w:pPr>
            <w:r>
              <w:t>System redirects user to main menu.</w:t>
            </w:r>
          </w:p>
        </w:tc>
      </w:tr>
      <w:tr w:rsidR="00FB41E3" w14:paraId="5DA9AB82" w14:textId="77777777" w:rsidTr="008504BB">
        <w:tc>
          <w:tcPr>
            <w:tcW w:w="1648" w:type="dxa"/>
            <w:shd w:val="clear" w:color="auto" w:fill="D9D9D9" w:themeFill="background1" w:themeFillShade="D9"/>
          </w:tcPr>
          <w:p w14:paraId="32B30BAB" w14:textId="77777777" w:rsidR="00FB41E3" w:rsidRDefault="00FB41E3" w:rsidP="005269D4">
            <w:r>
              <w:t>Result description</w:t>
            </w:r>
          </w:p>
        </w:tc>
        <w:tc>
          <w:tcPr>
            <w:tcW w:w="7065" w:type="dxa"/>
          </w:tcPr>
          <w:p w14:paraId="19D363D5" w14:textId="77777777" w:rsidR="00FB41E3" w:rsidRDefault="00FB41E3" w:rsidP="005269D4">
            <w:r>
              <w:t>The test should be concluded with the system transporting the user to UC 1.1 with the welcoming string: “Welcome to a game of Hangman”</w:t>
            </w:r>
          </w:p>
        </w:tc>
      </w:tr>
      <w:tr w:rsidR="00FB41E3" w14:paraId="6C588758" w14:textId="77777777" w:rsidTr="008504BB">
        <w:tc>
          <w:tcPr>
            <w:tcW w:w="1648" w:type="dxa"/>
            <w:shd w:val="clear" w:color="auto" w:fill="D9D9D9" w:themeFill="background1" w:themeFillShade="D9"/>
          </w:tcPr>
          <w:p w14:paraId="51257EDB" w14:textId="77777777" w:rsidR="00FB41E3" w:rsidRDefault="00FB41E3" w:rsidP="005269D4">
            <w:r>
              <w:t>Checkboxes</w:t>
            </w:r>
          </w:p>
        </w:tc>
        <w:tc>
          <w:tcPr>
            <w:tcW w:w="7065" w:type="dxa"/>
          </w:tcPr>
          <w:p w14:paraId="26806F3A" w14:textId="0EE75578" w:rsidR="00FB41E3" w:rsidRDefault="00FB41E3" w:rsidP="005269D4">
            <w:r>
              <w:rPr>
                <w:rFonts w:ascii="MS Gothic" w:eastAsia="MS Gothic" w:hAnsi="MS Gothic" w:hint="eastAsia"/>
              </w:rPr>
              <w:t>☐</w:t>
            </w:r>
            <w:r>
              <w:t>System accepts “0” as command to quit to menu</w:t>
            </w:r>
          </w:p>
          <w:p w14:paraId="2837CB7B" w14:textId="255A3686" w:rsidR="00FB41E3" w:rsidRDefault="00FB41E3" w:rsidP="005269D4">
            <w:r>
              <w:rPr>
                <w:rFonts w:ascii="MS Gothic" w:eastAsia="MS Gothic" w:hAnsi="MS Gothic" w:hint="eastAsia"/>
              </w:rPr>
              <w:t>☐</w:t>
            </w:r>
            <w:r>
              <w:t>System successfully redirects user to main menu when option to quit is selected</w:t>
            </w:r>
          </w:p>
          <w:p w14:paraId="7F85E521" w14:textId="77777777" w:rsidR="00FB41E3" w:rsidRDefault="00FB41E3" w:rsidP="005269D4"/>
          <w:p w14:paraId="4EB40CB6" w14:textId="77777777" w:rsidR="00FB41E3" w:rsidRDefault="00FB41E3" w:rsidP="005269D4"/>
        </w:tc>
      </w:tr>
      <w:tr w:rsidR="00FB41E3" w14:paraId="4597CD51" w14:textId="77777777" w:rsidTr="008504BB">
        <w:tc>
          <w:tcPr>
            <w:tcW w:w="1648" w:type="dxa"/>
            <w:shd w:val="clear" w:color="auto" w:fill="D9D9D9" w:themeFill="background1" w:themeFillShade="D9"/>
          </w:tcPr>
          <w:p w14:paraId="1B4D2405" w14:textId="77777777" w:rsidR="00FB41E3" w:rsidRDefault="00FB41E3" w:rsidP="005269D4">
            <w:r>
              <w:t>Comments</w:t>
            </w:r>
          </w:p>
        </w:tc>
        <w:tc>
          <w:tcPr>
            <w:tcW w:w="7065" w:type="dxa"/>
          </w:tcPr>
          <w:p w14:paraId="796BA0C4" w14:textId="44DB6DE6" w:rsidR="00FB41E3" w:rsidRDefault="00FB41E3" w:rsidP="005269D4"/>
          <w:p w14:paraId="3113E9B8" w14:textId="63FA1786" w:rsidR="00294849" w:rsidRDefault="00294849" w:rsidP="005269D4"/>
          <w:p w14:paraId="0C656E2A" w14:textId="2A3FE5C0" w:rsidR="00294849" w:rsidRDefault="00294849" w:rsidP="005269D4"/>
          <w:p w14:paraId="705DBBD5" w14:textId="77777777" w:rsidR="00294849" w:rsidRDefault="00294849" w:rsidP="005269D4"/>
          <w:p w14:paraId="31036DF3" w14:textId="77777777" w:rsidR="00FB41E3" w:rsidRDefault="00FB41E3" w:rsidP="005269D4"/>
          <w:p w14:paraId="6B9DC8BC" w14:textId="77777777" w:rsidR="00FB41E3" w:rsidRDefault="00FB41E3" w:rsidP="005269D4"/>
          <w:p w14:paraId="1F2ABCC0" w14:textId="77777777" w:rsidR="00FB41E3" w:rsidRDefault="00FB41E3" w:rsidP="005269D4"/>
        </w:tc>
      </w:tr>
    </w:tbl>
    <w:p w14:paraId="6BAC85C6" w14:textId="77777777" w:rsidR="00FB41E3" w:rsidRDefault="00FB41E3" w:rsidP="00FB41E3"/>
    <w:p w14:paraId="5494E59B" w14:textId="77777777" w:rsidR="00FB41E3" w:rsidRDefault="00FB41E3" w:rsidP="00FB41E3"/>
    <w:p w14:paraId="6F393BB4" w14:textId="77777777" w:rsidR="00FB41E3" w:rsidRDefault="00FB41E3" w:rsidP="00FB41E3"/>
    <w:p w14:paraId="01B464C7" w14:textId="77777777" w:rsidR="00FB41E3" w:rsidRDefault="00FB41E3" w:rsidP="00FB41E3"/>
    <w:p w14:paraId="008AC77E" w14:textId="77777777" w:rsidR="00FB41E3" w:rsidRDefault="00FB41E3" w:rsidP="00FB41E3"/>
    <w:p w14:paraId="6713CBCB" w14:textId="77777777" w:rsidR="00FB41E3" w:rsidRDefault="00FB41E3" w:rsidP="00FB41E3"/>
    <w:p w14:paraId="7D7E2339" w14:textId="77777777" w:rsidR="00FB41E3" w:rsidRDefault="00FB41E3" w:rsidP="00FB41E3"/>
    <w:p w14:paraId="6B1A31CC" w14:textId="77777777" w:rsidR="00FB41E3" w:rsidRDefault="00FB41E3" w:rsidP="00FB41E3"/>
    <w:p w14:paraId="66F5551F" w14:textId="77777777" w:rsidR="00FB41E3" w:rsidRDefault="00FB41E3" w:rsidP="00FB41E3"/>
    <w:p w14:paraId="6CCF6365" w14:textId="77777777" w:rsidR="00FB41E3" w:rsidRDefault="00FB41E3" w:rsidP="00FB41E3"/>
    <w:p w14:paraId="6B25116D" w14:textId="77777777" w:rsidR="00FB41E3" w:rsidRDefault="00FB41E3" w:rsidP="00FB41E3"/>
    <w:p w14:paraId="36098F68" w14:textId="77777777" w:rsidR="00FB41E3" w:rsidRDefault="00FB41E3" w:rsidP="00FB41E3"/>
    <w:p w14:paraId="1F911D97" w14:textId="7EB6F875"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6</w:t>
      </w:r>
      <w:r w:rsidR="00CB7BA0">
        <w:rPr>
          <w:noProof/>
        </w:rPr>
        <w:fldChar w:fldCharType="end"/>
      </w:r>
      <w:r>
        <w:t xml:space="preserve">, </w:t>
      </w:r>
      <w:r w:rsidRPr="001F15E2">
        <w:t>Test description for TC 2:</w:t>
      </w:r>
      <w:r>
        <w:t>3</w:t>
      </w:r>
    </w:p>
    <w:tbl>
      <w:tblPr>
        <w:tblStyle w:val="TableGrid"/>
        <w:tblW w:w="0" w:type="auto"/>
        <w:tblInd w:w="360" w:type="dxa"/>
        <w:tblLook w:val="04A0" w:firstRow="1" w:lastRow="0" w:firstColumn="1" w:lastColumn="0" w:noHBand="0" w:noVBand="1"/>
      </w:tblPr>
      <w:tblGrid>
        <w:gridCol w:w="1648"/>
        <w:gridCol w:w="7348"/>
      </w:tblGrid>
      <w:tr w:rsidR="00FB41E3" w14:paraId="5746FF1E" w14:textId="77777777" w:rsidTr="008504BB">
        <w:tc>
          <w:tcPr>
            <w:tcW w:w="8996" w:type="dxa"/>
            <w:gridSpan w:val="2"/>
            <w:shd w:val="clear" w:color="auto" w:fill="D9D9D9" w:themeFill="background1" w:themeFillShade="D9"/>
          </w:tcPr>
          <w:p w14:paraId="27CF5044" w14:textId="77777777" w:rsidR="00FB41E3" w:rsidRDefault="00FB41E3" w:rsidP="005269D4">
            <w:r>
              <w:t>TC 2:3 – Wrongful input</w:t>
            </w:r>
          </w:p>
        </w:tc>
      </w:tr>
      <w:tr w:rsidR="00FB41E3" w14:paraId="21FAFE21" w14:textId="77777777" w:rsidTr="008504BB">
        <w:tc>
          <w:tcPr>
            <w:tcW w:w="1648" w:type="dxa"/>
            <w:shd w:val="clear" w:color="auto" w:fill="D9D9D9" w:themeFill="background1" w:themeFillShade="D9"/>
          </w:tcPr>
          <w:p w14:paraId="59B60780" w14:textId="77777777" w:rsidR="00FB41E3" w:rsidRDefault="00FB41E3" w:rsidP="005269D4">
            <w:r>
              <w:t>Reference</w:t>
            </w:r>
          </w:p>
        </w:tc>
        <w:tc>
          <w:tcPr>
            <w:tcW w:w="7348" w:type="dxa"/>
          </w:tcPr>
          <w:p w14:paraId="374A9F07" w14:textId="77777777" w:rsidR="00FB41E3" w:rsidRDefault="00FB41E3" w:rsidP="005269D4">
            <w:r>
              <w:t>UC 1.1:2.2 Play game – Wrong input</w:t>
            </w:r>
          </w:p>
          <w:p w14:paraId="44C3AE1A" w14:textId="77777777" w:rsidR="00FB41E3" w:rsidRDefault="00FB41E3" w:rsidP="005269D4">
            <w:r>
              <w:t>UC 1.1:2.2.1 Play game – error message</w:t>
            </w:r>
          </w:p>
        </w:tc>
      </w:tr>
      <w:tr w:rsidR="00FB41E3" w14:paraId="2C0D05F4" w14:textId="77777777" w:rsidTr="008504BB">
        <w:tc>
          <w:tcPr>
            <w:tcW w:w="1648" w:type="dxa"/>
            <w:shd w:val="clear" w:color="auto" w:fill="D9D9D9" w:themeFill="background1" w:themeFillShade="D9"/>
          </w:tcPr>
          <w:p w14:paraId="34F3F3EF" w14:textId="77777777" w:rsidR="00FB41E3" w:rsidRDefault="00FB41E3" w:rsidP="005269D4">
            <w:r>
              <w:t>Description</w:t>
            </w:r>
          </w:p>
        </w:tc>
        <w:tc>
          <w:tcPr>
            <w:tcW w:w="7348" w:type="dxa"/>
          </w:tcPr>
          <w:p w14:paraId="0DE1D74B" w14:textId="77777777" w:rsidR="00FB41E3" w:rsidRDefault="00FB41E3" w:rsidP="005269D4">
            <w:r>
              <w:t>The test is meant to confirm that the check for inputs for anything but the “a” to “z” letters and “0” is working and an error is printed.</w:t>
            </w:r>
          </w:p>
        </w:tc>
      </w:tr>
      <w:tr w:rsidR="00FB41E3" w14:paraId="3B1DDE9A" w14:textId="77777777" w:rsidTr="008504BB">
        <w:tc>
          <w:tcPr>
            <w:tcW w:w="1648" w:type="dxa"/>
            <w:shd w:val="clear" w:color="auto" w:fill="D9D9D9" w:themeFill="background1" w:themeFillShade="D9"/>
          </w:tcPr>
          <w:p w14:paraId="0AAA33D7" w14:textId="77777777" w:rsidR="00FB41E3" w:rsidRDefault="00FB41E3" w:rsidP="005269D4">
            <w:r>
              <w:t>Preconditions</w:t>
            </w:r>
          </w:p>
        </w:tc>
        <w:tc>
          <w:tcPr>
            <w:tcW w:w="7348" w:type="dxa"/>
          </w:tcPr>
          <w:p w14:paraId="3E937C8C" w14:textId="77777777" w:rsidR="00FB41E3" w:rsidRDefault="00FB41E3" w:rsidP="005269D4">
            <w:r>
              <w:t>UC 1.1 is started and user is presented with the empty lines.</w:t>
            </w:r>
          </w:p>
        </w:tc>
      </w:tr>
      <w:tr w:rsidR="00FB41E3" w14:paraId="67693780" w14:textId="77777777" w:rsidTr="008504BB">
        <w:tc>
          <w:tcPr>
            <w:tcW w:w="1648" w:type="dxa"/>
            <w:shd w:val="clear" w:color="auto" w:fill="D9D9D9" w:themeFill="background1" w:themeFillShade="D9"/>
          </w:tcPr>
          <w:p w14:paraId="03F18853" w14:textId="77777777" w:rsidR="00FB41E3" w:rsidRDefault="00FB41E3" w:rsidP="005269D4">
            <w:r>
              <w:t>Test-steps</w:t>
            </w:r>
          </w:p>
        </w:tc>
        <w:tc>
          <w:tcPr>
            <w:tcW w:w="7348" w:type="dxa"/>
          </w:tcPr>
          <w:p w14:paraId="64078B7A" w14:textId="6D818971" w:rsidR="00FB41E3" w:rsidRPr="008649CE" w:rsidRDefault="00FB41E3" w:rsidP="00D436F6">
            <w:pPr>
              <w:pStyle w:val="ListParagraph"/>
              <w:numPr>
                <w:ilvl w:val="0"/>
                <w:numId w:val="23"/>
              </w:numPr>
              <w:spacing w:after="0" w:line="240" w:lineRule="auto"/>
            </w:pPr>
            <w:r>
              <w:t xml:space="preserve">User inputs anything but “a” to “z” in the alphabet or “0” when entering letters. </w:t>
            </w:r>
            <w:r w:rsidR="00456D17">
              <w:t>To</w:t>
            </w:r>
            <w:r>
              <w:t xml:space="preserve"> this test the letters “å”, “*” and “4” is selected.</w:t>
            </w:r>
          </w:p>
          <w:p w14:paraId="107EB16C" w14:textId="0AA72285" w:rsidR="00FB41E3" w:rsidRDefault="00FB41E3" w:rsidP="00D436F6">
            <w:pPr>
              <w:pStyle w:val="ListParagraph"/>
              <w:numPr>
                <w:ilvl w:val="0"/>
                <w:numId w:val="23"/>
              </w:numPr>
              <w:spacing w:after="0" w:line="240" w:lineRule="auto"/>
            </w:pPr>
            <w:r>
              <w:t xml:space="preserve">System prints an error message telling the user that the input is </w:t>
            </w:r>
            <w:r w:rsidR="00456D17">
              <w:t>faulty,</w:t>
            </w:r>
            <w:r>
              <w:t xml:space="preserve"> and the user is asked to try again.</w:t>
            </w:r>
          </w:p>
        </w:tc>
      </w:tr>
      <w:tr w:rsidR="00FB41E3" w14:paraId="3A83EF3E" w14:textId="77777777" w:rsidTr="008504BB">
        <w:tc>
          <w:tcPr>
            <w:tcW w:w="1648" w:type="dxa"/>
            <w:shd w:val="clear" w:color="auto" w:fill="D9D9D9" w:themeFill="background1" w:themeFillShade="D9"/>
          </w:tcPr>
          <w:p w14:paraId="4A831D57" w14:textId="77777777" w:rsidR="00FB41E3" w:rsidRDefault="00FB41E3" w:rsidP="005269D4">
            <w:r>
              <w:t>Result description</w:t>
            </w:r>
          </w:p>
        </w:tc>
        <w:tc>
          <w:tcPr>
            <w:tcW w:w="7348" w:type="dxa"/>
          </w:tcPr>
          <w:p w14:paraId="23096567" w14:textId="77777777" w:rsidR="00FB41E3" w:rsidRDefault="00FB41E3" w:rsidP="005269D4">
            <w:r>
              <w:t>The test is concluded when a wrongful option renders the above-mentioned error except for correct inputs.</w:t>
            </w:r>
          </w:p>
        </w:tc>
      </w:tr>
      <w:tr w:rsidR="00FB41E3" w14:paraId="14046265" w14:textId="77777777" w:rsidTr="008504BB">
        <w:tc>
          <w:tcPr>
            <w:tcW w:w="1648" w:type="dxa"/>
            <w:shd w:val="clear" w:color="auto" w:fill="D9D9D9" w:themeFill="background1" w:themeFillShade="D9"/>
          </w:tcPr>
          <w:p w14:paraId="727DFAA8" w14:textId="77777777" w:rsidR="00FB41E3" w:rsidRDefault="00FB41E3" w:rsidP="005269D4">
            <w:r>
              <w:t>Checkboxes</w:t>
            </w:r>
          </w:p>
        </w:tc>
        <w:tc>
          <w:tcPr>
            <w:tcW w:w="7348" w:type="dxa"/>
          </w:tcPr>
          <w:p w14:paraId="6605F6C4" w14:textId="6FEF1120" w:rsidR="00FB41E3" w:rsidRDefault="00FB41E3" w:rsidP="005269D4">
            <w:r>
              <w:rPr>
                <w:rFonts w:ascii="MS Gothic" w:eastAsia="MS Gothic" w:hAnsi="MS Gothic" w:hint="eastAsia"/>
              </w:rPr>
              <w:t>☐</w:t>
            </w:r>
            <w:r>
              <w:t>System does not accept “å”, “*” and “4” as correct inputs</w:t>
            </w:r>
          </w:p>
          <w:p w14:paraId="0DD8A13C" w14:textId="4AFFED99" w:rsidR="00FB41E3" w:rsidRDefault="00FB41E3" w:rsidP="005269D4">
            <w:r>
              <w:rPr>
                <w:rFonts w:ascii="MS Gothic" w:eastAsia="MS Gothic" w:hAnsi="MS Gothic" w:hint="eastAsia"/>
              </w:rPr>
              <w:t>☐</w:t>
            </w:r>
            <w:r>
              <w:t>System presents an error and asks user to try again with no tries deducted.</w:t>
            </w:r>
          </w:p>
          <w:p w14:paraId="4AAE4114" w14:textId="77777777" w:rsidR="00FB41E3" w:rsidRDefault="00FB41E3" w:rsidP="005269D4"/>
          <w:p w14:paraId="1A0384A5" w14:textId="77777777" w:rsidR="00FB41E3" w:rsidRDefault="00FB41E3" w:rsidP="005269D4"/>
        </w:tc>
      </w:tr>
      <w:tr w:rsidR="00FB41E3" w14:paraId="500C3DC7" w14:textId="77777777" w:rsidTr="008504BB">
        <w:tc>
          <w:tcPr>
            <w:tcW w:w="1648" w:type="dxa"/>
            <w:shd w:val="clear" w:color="auto" w:fill="D9D9D9" w:themeFill="background1" w:themeFillShade="D9"/>
          </w:tcPr>
          <w:p w14:paraId="073F75DE" w14:textId="77777777" w:rsidR="00FB41E3" w:rsidRDefault="00FB41E3" w:rsidP="005269D4">
            <w:r>
              <w:t>Comments</w:t>
            </w:r>
          </w:p>
        </w:tc>
        <w:tc>
          <w:tcPr>
            <w:tcW w:w="7348" w:type="dxa"/>
          </w:tcPr>
          <w:p w14:paraId="28996977" w14:textId="77777777" w:rsidR="00FB41E3" w:rsidRDefault="00FB41E3" w:rsidP="005269D4"/>
          <w:p w14:paraId="206FCD54" w14:textId="6A170393" w:rsidR="00FB41E3" w:rsidRDefault="00FB41E3" w:rsidP="005269D4"/>
          <w:p w14:paraId="0FF10A01" w14:textId="77777777" w:rsidR="00294849" w:rsidRDefault="00294849" w:rsidP="005269D4"/>
          <w:p w14:paraId="7C24D3D9" w14:textId="77777777" w:rsidR="00FB41E3" w:rsidRDefault="00FB41E3" w:rsidP="005269D4"/>
          <w:p w14:paraId="2BE01ED9" w14:textId="77777777" w:rsidR="00FB41E3" w:rsidRDefault="00FB41E3" w:rsidP="005269D4"/>
        </w:tc>
      </w:tr>
    </w:tbl>
    <w:p w14:paraId="00AAD80F" w14:textId="77777777" w:rsidR="00FB41E3" w:rsidRDefault="00FB41E3" w:rsidP="00FB41E3"/>
    <w:p w14:paraId="352F65FB" w14:textId="77777777" w:rsidR="00FB41E3" w:rsidRDefault="00FB41E3" w:rsidP="00FB41E3"/>
    <w:p w14:paraId="7668204E" w14:textId="77777777" w:rsidR="00FB41E3" w:rsidRDefault="00FB41E3" w:rsidP="00FB41E3"/>
    <w:p w14:paraId="13AC38AD" w14:textId="77777777" w:rsidR="00FB41E3" w:rsidRDefault="00FB41E3" w:rsidP="00FB41E3"/>
    <w:p w14:paraId="5107091B" w14:textId="77777777" w:rsidR="00FB41E3" w:rsidRDefault="00FB41E3" w:rsidP="00FB41E3"/>
    <w:p w14:paraId="15F53CDC" w14:textId="77777777" w:rsidR="00FB41E3" w:rsidRDefault="00FB41E3" w:rsidP="00FB41E3"/>
    <w:p w14:paraId="7C2C748C" w14:textId="77777777" w:rsidR="00FB41E3" w:rsidRDefault="00FB41E3" w:rsidP="00FB41E3"/>
    <w:p w14:paraId="50801AA4" w14:textId="77777777" w:rsidR="00FB41E3" w:rsidRDefault="00FB41E3" w:rsidP="00FB41E3"/>
    <w:p w14:paraId="5D8AE21D" w14:textId="77777777" w:rsidR="00FB41E3" w:rsidRDefault="00FB41E3" w:rsidP="00FB41E3"/>
    <w:p w14:paraId="341158E3" w14:textId="77777777" w:rsidR="00FB41E3" w:rsidRDefault="00FB41E3" w:rsidP="00FB41E3"/>
    <w:p w14:paraId="485B77FD" w14:textId="70CB0C71" w:rsidR="00FB41E3" w:rsidRDefault="00FB41E3" w:rsidP="00FB41E3"/>
    <w:p w14:paraId="38A92DBB" w14:textId="4D4C4150" w:rsidR="00456D17" w:rsidRDefault="00456D17" w:rsidP="00FB41E3"/>
    <w:p w14:paraId="78170B56" w14:textId="77777777" w:rsidR="00FB41E3" w:rsidRDefault="00FB41E3" w:rsidP="00FB41E3"/>
    <w:p w14:paraId="5D7A6A1D" w14:textId="17664779"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7</w:t>
      </w:r>
      <w:r w:rsidR="00CB7BA0">
        <w:rPr>
          <w:noProof/>
        </w:rPr>
        <w:fldChar w:fldCharType="end"/>
      </w:r>
      <w:r>
        <w:t xml:space="preserve">, </w:t>
      </w:r>
      <w:r w:rsidRPr="009D4ADF">
        <w:t>Test description for TC 2:</w:t>
      </w:r>
      <w:r>
        <w:t>4</w:t>
      </w:r>
    </w:p>
    <w:tbl>
      <w:tblPr>
        <w:tblStyle w:val="TableGrid"/>
        <w:tblW w:w="0" w:type="auto"/>
        <w:tblInd w:w="360" w:type="dxa"/>
        <w:tblLook w:val="04A0" w:firstRow="1" w:lastRow="0" w:firstColumn="1" w:lastColumn="0" w:noHBand="0" w:noVBand="1"/>
      </w:tblPr>
      <w:tblGrid>
        <w:gridCol w:w="1648"/>
        <w:gridCol w:w="7348"/>
      </w:tblGrid>
      <w:tr w:rsidR="00FB41E3" w14:paraId="496BCF68" w14:textId="77777777" w:rsidTr="008504BB">
        <w:tc>
          <w:tcPr>
            <w:tcW w:w="8996" w:type="dxa"/>
            <w:gridSpan w:val="2"/>
            <w:shd w:val="clear" w:color="auto" w:fill="D9D9D9" w:themeFill="background1" w:themeFillShade="D9"/>
          </w:tcPr>
          <w:p w14:paraId="271AC7B2" w14:textId="77777777" w:rsidR="00FB41E3" w:rsidRDefault="00FB41E3" w:rsidP="005269D4">
            <w:r>
              <w:t>TC 2:4 – Wrong letter and failed attempt</w:t>
            </w:r>
          </w:p>
        </w:tc>
      </w:tr>
      <w:tr w:rsidR="00FB41E3" w14:paraId="3F86540D" w14:textId="77777777" w:rsidTr="008504BB">
        <w:tc>
          <w:tcPr>
            <w:tcW w:w="1648" w:type="dxa"/>
            <w:shd w:val="clear" w:color="auto" w:fill="D9D9D9" w:themeFill="background1" w:themeFillShade="D9"/>
          </w:tcPr>
          <w:p w14:paraId="48009728" w14:textId="77777777" w:rsidR="00FB41E3" w:rsidRDefault="00FB41E3" w:rsidP="005269D4">
            <w:r>
              <w:t>Reference</w:t>
            </w:r>
          </w:p>
        </w:tc>
        <w:tc>
          <w:tcPr>
            <w:tcW w:w="7348" w:type="dxa"/>
          </w:tcPr>
          <w:p w14:paraId="59B3B338" w14:textId="77777777" w:rsidR="00FB41E3" w:rsidRDefault="00FB41E3" w:rsidP="005269D4">
            <w:r>
              <w:t>UC 1.1:4.1 Play game – Player runs out of tries</w:t>
            </w:r>
          </w:p>
          <w:p w14:paraId="5DEF5571" w14:textId="77777777" w:rsidR="00FB41E3" w:rsidRDefault="00FB41E3" w:rsidP="005269D4">
            <w:r>
              <w:t>UC 1.1:4.1.1 Play game – redirect to main menu</w:t>
            </w:r>
          </w:p>
          <w:p w14:paraId="41ADB1AF" w14:textId="77777777" w:rsidR="00FB41E3" w:rsidRDefault="00FB41E3" w:rsidP="005269D4">
            <w:r>
              <w:t>UC 1.1:4.1.2 Play game – redirect to try again.</w:t>
            </w:r>
          </w:p>
        </w:tc>
      </w:tr>
      <w:tr w:rsidR="00FB41E3" w14:paraId="5E4E3C36" w14:textId="77777777" w:rsidTr="008504BB">
        <w:tc>
          <w:tcPr>
            <w:tcW w:w="1648" w:type="dxa"/>
            <w:shd w:val="clear" w:color="auto" w:fill="D9D9D9" w:themeFill="background1" w:themeFillShade="D9"/>
          </w:tcPr>
          <w:p w14:paraId="1F534985" w14:textId="77777777" w:rsidR="00FB41E3" w:rsidRDefault="00FB41E3" w:rsidP="005269D4">
            <w:r>
              <w:t>Description</w:t>
            </w:r>
          </w:p>
        </w:tc>
        <w:tc>
          <w:tcPr>
            <w:tcW w:w="7348" w:type="dxa"/>
          </w:tcPr>
          <w:p w14:paraId="59384224" w14:textId="77777777" w:rsidR="00FB41E3" w:rsidRDefault="00FB41E3" w:rsidP="005269D4">
            <w:r>
              <w:t>The test is meant to confirm that the check for inputs for anything but the “a” to “z” letters and “0” is working and an error is printed.</w:t>
            </w:r>
          </w:p>
        </w:tc>
      </w:tr>
      <w:tr w:rsidR="00FB41E3" w14:paraId="48FAB930" w14:textId="77777777" w:rsidTr="008504BB">
        <w:tc>
          <w:tcPr>
            <w:tcW w:w="1648" w:type="dxa"/>
            <w:shd w:val="clear" w:color="auto" w:fill="D9D9D9" w:themeFill="background1" w:themeFillShade="D9"/>
          </w:tcPr>
          <w:p w14:paraId="7A68DB59" w14:textId="77777777" w:rsidR="00FB41E3" w:rsidRDefault="00FB41E3" w:rsidP="005269D4">
            <w:r>
              <w:t>Preconditions</w:t>
            </w:r>
          </w:p>
        </w:tc>
        <w:tc>
          <w:tcPr>
            <w:tcW w:w="7348" w:type="dxa"/>
          </w:tcPr>
          <w:p w14:paraId="23B3EF94" w14:textId="5C16E5EA" w:rsidR="00FB41E3" w:rsidRDefault="00FB41E3" w:rsidP="005269D4">
            <w:r>
              <w:t xml:space="preserve">UC 1.1 is </w:t>
            </w:r>
            <w:r w:rsidR="00456D17">
              <w:t>started,</w:t>
            </w:r>
            <w:r>
              <w:t xml:space="preserve"> and user is presented with the empty lines.</w:t>
            </w:r>
          </w:p>
        </w:tc>
      </w:tr>
      <w:tr w:rsidR="00FB41E3" w14:paraId="6F23D167" w14:textId="77777777" w:rsidTr="008504BB">
        <w:tc>
          <w:tcPr>
            <w:tcW w:w="1648" w:type="dxa"/>
            <w:shd w:val="clear" w:color="auto" w:fill="D9D9D9" w:themeFill="background1" w:themeFillShade="D9"/>
          </w:tcPr>
          <w:p w14:paraId="559F37A9" w14:textId="77777777" w:rsidR="00FB41E3" w:rsidRDefault="00FB41E3" w:rsidP="005269D4">
            <w:r>
              <w:t>Test-steps</w:t>
            </w:r>
          </w:p>
        </w:tc>
        <w:tc>
          <w:tcPr>
            <w:tcW w:w="7348" w:type="dxa"/>
          </w:tcPr>
          <w:p w14:paraId="58272456" w14:textId="77777777" w:rsidR="00FB41E3" w:rsidRPr="008649CE" w:rsidRDefault="00FB41E3" w:rsidP="00D436F6">
            <w:pPr>
              <w:pStyle w:val="ListParagraph"/>
              <w:numPr>
                <w:ilvl w:val="0"/>
                <w:numId w:val="24"/>
              </w:numPr>
              <w:spacing w:after="0" w:line="240" w:lineRule="auto"/>
            </w:pPr>
            <w:r>
              <w:t>User inputs “e” and presses enter to select that letter</w:t>
            </w:r>
          </w:p>
          <w:p w14:paraId="70A9DE31" w14:textId="77777777" w:rsidR="00FB41E3" w:rsidRDefault="00FB41E3" w:rsidP="00D436F6">
            <w:pPr>
              <w:pStyle w:val="ListParagraph"/>
              <w:numPr>
                <w:ilvl w:val="0"/>
                <w:numId w:val="24"/>
              </w:numPr>
              <w:spacing w:after="0" w:line="240" w:lineRule="auto"/>
            </w:pPr>
            <w:r>
              <w:t>System presents blank lines again, telling the user the letter does not exist, deducts 1 try and prints number left.</w:t>
            </w:r>
          </w:p>
          <w:p w14:paraId="3FBDEDAB" w14:textId="77777777" w:rsidR="00FB41E3" w:rsidRDefault="00FB41E3" w:rsidP="00D436F6">
            <w:pPr>
              <w:pStyle w:val="ListParagraph"/>
              <w:numPr>
                <w:ilvl w:val="0"/>
                <w:numId w:val="24"/>
              </w:numPr>
              <w:spacing w:after="0" w:line="240" w:lineRule="auto"/>
            </w:pPr>
            <w:r>
              <w:t>User repeats step 1 until tries run out.</w:t>
            </w:r>
          </w:p>
          <w:p w14:paraId="74539A4D" w14:textId="77777777" w:rsidR="00FB41E3" w:rsidRDefault="00FB41E3" w:rsidP="00D436F6">
            <w:pPr>
              <w:pStyle w:val="ListParagraph"/>
              <w:numPr>
                <w:ilvl w:val="0"/>
                <w:numId w:val="24"/>
              </w:numPr>
              <w:spacing w:after="0" w:line="240" w:lineRule="auto"/>
            </w:pPr>
            <w:r>
              <w:t>System presents the message “Sorry, you are hanged” and the option to try again by pressing “y” or “Y”.</w:t>
            </w:r>
          </w:p>
          <w:p w14:paraId="46536C5D" w14:textId="77777777" w:rsidR="00FB41E3" w:rsidRDefault="00FB41E3" w:rsidP="00D436F6">
            <w:pPr>
              <w:pStyle w:val="ListParagraph"/>
              <w:numPr>
                <w:ilvl w:val="1"/>
                <w:numId w:val="26"/>
              </w:numPr>
              <w:spacing w:after="0" w:line="240" w:lineRule="auto"/>
            </w:pPr>
            <w:r>
              <w:t>User presses “y” and enter to try again</w:t>
            </w:r>
          </w:p>
          <w:p w14:paraId="09711750" w14:textId="77777777" w:rsidR="00FB41E3" w:rsidRDefault="00FB41E3" w:rsidP="00D436F6">
            <w:pPr>
              <w:pStyle w:val="ListParagraph"/>
              <w:numPr>
                <w:ilvl w:val="2"/>
                <w:numId w:val="17"/>
              </w:numPr>
              <w:spacing w:after="0" w:line="240" w:lineRule="auto"/>
            </w:pPr>
            <w:r>
              <w:t>System returns user to start of UC 1.1</w:t>
            </w:r>
          </w:p>
          <w:p w14:paraId="5297FE46" w14:textId="77777777" w:rsidR="00FB41E3" w:rsidRDefault="00FB41E3" w:rsidP="00D436F6">
            <w:pPr>
              <w:pStyle w:val="ListParagraph"/>
              <w:numPr>
                <w:ilvl w:val="1"/>
                <w:numId w:val="26"/>
              </w:numPr>
              <w:spacing w:after="0" w:line="240" w:lineRule="auto"/>
            </w:pPr>
            <w:r>
              <w:t xml:space="preserve"> User presses anything but “y” and     presses enter to return to menu</w:t>
            </w:r>
          </w:p>
          <w:p w14:paraId="2C02B5B2" w14:textId="77777777" w:rsidR="00FB41E3" w:rsidRDefault="00FB41E3" w:rsidP="00D436F6">
            <w:pPr>
              <w:pStyle w:val="ListParagraph"/>
              <w:numPr>
                <w:ilvl w:val="2"/>
                <w:numId w:val="26"/>
              </w:numPr>
              <w:spacing w:after="0" w:line="240" w:lineRule="auto"/>
            </w:pPr>
            <w:r>
              <w:t>System redirects user back to main menu.</w:t>
            </w:r>
          </w:p>
          <w:p w14:paraId="7F014793" w14:textId="77777777" w:rsidR="00FB41E3" w:rsidRDefault="00FB41E3" w:rsidP="005269D4"/>
        </w:tc>
      </w:tr>
      <w:tr w:rsidR="00FB41E3" w14:paraId="11AEB726" w14:textId="77777777" w:rsidTr="008504BB">
        <w:tc>
          <w:tcPr>
            <w:tcW w:w="1648" w:type="dxa"/>
            <w:shd w:val="clear" w:color="auto" w:fill="D9D9D9" w:themeFill="background1" w:themeFillShade="D9"/>
          </w:tcPr>
          <w:p w14:paraId="4C255820" w14:textId="77777777" w:rsidR="00FB41E3" w:rsidRDefault="00FB41E3" w:rsidP="005269D4">
            <w:r>
              <w:t>Result description</w:t>
            </w:r>
          </w:p>
        </w:tc>
        <w:tc>
          <w:tcPr>
            <w:tcW w:w="7348" w:type="dxa"/>
          </w:tcPr>
          <w:p w14:paraId="4FB29944" w14:textId="77777777" w:rsidR="00FB41E3" w:rsidRDefault="00FB41E3" w:rsidP="005269D4">
            <w:r>
              <w:t>The test is concluded successfully if a failed attempt at a word renders the correct output and options to follow as well as redirects to the options.</w:t>
            </w:r>
          </w:p>
        </w:tc>
      </w:tr>
      <w:tr w:rsidR="00FB41E3" w14:paraId="2A1C2529" w14:textId="77777777" w:rsidTr="008504BB">
        <w:tc>
          <w:tcPr>
            <w:tcW w:w="1648" w:type="dxa"/>
            <w:shd w:val="clear" w:color="auto" w:fill="D9D9D9" w:themeFill="background1" w:themeFillShade="D9"/>
          </w:tcPr>
          <w:p w14:paraId="76B4E06D" w14:textId="77777777" w:rsidR="00FB41E3" w:rsidRDefault="00FB41E3" w:rsidP="005269D4">
            <w:r>
              <w:t>Checkboxes</w:t>
            </w:r>
          </w:p>
        </w:tc>
        <w:tc>
          <w:tcPr>
            <w:tcW w:w="7348" w:type="dxa"/>
          </w:tcPr>
          <w:p w14:paraId="1412BB93" w14:textId="642D5460" w:rsidR="00FB41E3" w:rsidRDefault="00FB41E3" w:rsidP="005269D4">
            <w:r>
              <w:rPr>
                <w:rFonts w:ascii="MS Gothic" w:eastAsia="MS Gothic" w:hAnsi="MS Gothic" w:hint="eastAsia"/>
              </w:rPr>
              <w:t>☐</w:t>
            </w:r>
            <w:r>
              <w:t>System deducts and prints number of tries after each failed attempt.</w:t>
            </w:r>
          </w:p>
          <w:p w14:paraId="2DB2A130" w14:textId="5640034A" w:rsidR="00FB41E3" w:rsidRDefault="00FB41E3" w:rsidP="005269D4">
            <w:r>
              <w:rPr>
                <w:rFonts w:ascii="MS Gothic" w:eastAsia="MS Gothic" w:hAnsi="MS Gothic" w:hint="eastAsia"/>
              </w:rPr>
              <w:t>☐</w:t>
            </w:r>
            <w:r>
              <w:t xml:space="preserve">When tries reach 0 System prints that the attempt is </w:t>
            </w:r>
            <w:r w:rsidR="00456D17">
              <w:t>failed,</w:t>
            </w:r>
            <w:r>
              <w:t xml:space="preserve"> and player is “hanged”</w:t>
            </w:r>
          </w:p>
          <w:p w14:paraId="38DE7D6A" w14:textId="357A56EE" w:rsidR="00FB41E3" w:rsidRDefault="00FB41E3" w:rsidP="005269D4">
            <w:r>
              <w:rPr>
                <w:rFonts w:ascii="MS Gothic" w:eastAsia="MS Gothic" w:hAnsi="MS Gothic" w:hint="eastAsia"/>
              </w:rPr>
              <w:t>☐</w:t>
            </w:r>
            <w:r>
              <w:t>System presents option to try again or return to main menu.</w:t>
            </w:r>
          </w:p>
          <w:p w14:paraId="4A7E1037" w14:textId="31706D37" w:rsidR="00FB41E3" w:rsidRDefault="00FB41E3" w:rsidP="005269D4">
            <w:r>
              <w:rPr>
                <w:rFonts w:ascii="MS Gothic" w:eastAsia="MS Gothic" w:hAnsi="MS Gothic" w:hint="eastAsia"/>
              </w:rPr>
              <w:t>☐</w:t>
            </w:r>
            <w:r>
              <w:t>System redirects correctly to option selected</w:t>
            </w:r>
          </w:p>
          <w:p w14:paraId="6140FD79" w14:textId="77777777" w:rsidR="00FB41E3" w:rsidRDefault="00FB41E3" w:rsidP="005269D4"/>
          <w:p w14:paraId="1548EF97" w14:textId="77777777" w:rsidR="00FB41E3" w:rsidRDefault="00FB41E3" w:rsidP="005269D4"/>
        </w:tc>
      </w:tr>
      <w:tr w:rsidR="00FB41E3" w14:paraId="62572B11" w14:textId="77777777" w:rsidTr="008504BB">
        <w:tc>
          <w:tcPr>
            <w:tcW w:w="1648" w:type="dxa"/>
            <w:shd w:val="clear" w:color="auto" w:fill="D9D9D9" w:themeFill="background1" w:themeFillShade="D9"/>
          </w:tcPr>
          <w:p w14:paraId="14CA5D4E" w14:textId="77777777" w:rsidR="00FB41E3" w:rsidRDefault="00FB41E3" w:rsidP="005269D4">
            <w:r>
              <w:t>Comments</w:t>
            </w:r>
          </w:p>
        </w:tc>
        <w:tc>
          <w:tcPr>
            <w:tcW w:w="7348" w:type="dxa"/>
          </w:tcPr>
          <w:p w14:paraId="326A30C9" w14:textId="77777777" w:rsidR="00FB41E3" w:rsidRDefault="00FB41E3" w:rsidP="005269D4"/>
          <w:p w14:paraId="2EDE5262" w14:textId="77777777" w:rsidR="00FB41E3" w:rsidRDefault="00FB41E3" w:rsidP="005269D4"/>
          <w:p w14:paraId="220B3865" w14:textId="77777777" w:rsidR="00FB41E3" w:rsidRDefault="00FB41E3" w:rsidP="005269D4"/>
          <w:p w14:paraId="44BF43A4" w14:textId="77777777" w:rsidR="00FB41E3" w:rsidRDefault="00FB41E3" w:rsidP="005269D4"/>
          <w:p w14:paraId="237F3669" w14:textId="2D19758C" w:rsidR="00294849" w:rsidRDefault="00294849" w:rsidP="005269D4"/>
        </w:tc>
      </w:tr>
    </w:tbl>
    <w:p w14:paraId="451C0B9C" w14:textId="42C17150" w:rsidR="00FB41E3" w:rsidRDefault="00FB41E3" w:rsidP="00FB41E3"/>
    <w:p w14:paraId="1224D85E" w14:textId="2A8D3A82" w:rsidR="00294849" w:rsidRDefault="00294849" w:rsidP="00FB41E3"/>
    <w:p w14:paraId="070A5516" w14:textId="326EE7E3" w:rsidR="00294849" w:rsidRDefault="00294849" w:rsidP="00FB41E3"/>
    <w:p w14:paraId="63C2C076" w14:textId="415E5645" w:rsidR="00294849" w:rsidRDefault="00294849" w:rsidP="00FB41E3"/>
    <w:p w14:paraId="5B206204" w14:textId="045D2233" w:rsidR="00294849" w:rsidRDefault="00294849" w:rsidP="00FB41E3"/>
    <w:p w14:paraId="2F5D7EA3" w14:textId="77777777" w:rsidR="00294849" w:rsidRDefault="00294849" w:rsidP="00FB41E3"/>
    <w:p w14:paraId="23994D8E" w14:textId="1B923BDF" w:rsidR="008504BB" w:rsidRDefault="008504BB" w:rsidP="008504BB">
      <w:pPr>
        <w:pStyle w:val="Caption"/>
        <w:keepNext/>
      </w:pPr>
      <w:r>
        <w:lastRenderedPageBreak/>
        <w:t xml:space="preserve">Table </w:t>
      </w:r>
      <w:r w:rsidR="00CB7BA0">
        <w:fldChar w:fldCharType="begin"/>
      </w:r>
      <w:r w:rsidR="00CB7BA0">
        <w:instrText xml:space="preserve"> SEQ Table \* ARABIC </w:instrText>
      </w:r>
      <w:r w:rsidR="00CB7BA0">
        <w:fldChar w:fldCharType="separate"/>
      </w:r>
      <w:r w:rsidR="004511E3">
        <w:rPr>
          <w:noProof/>
        </w:rPr>
        <w:t>28</w:t>
      </w:r>
      <w:r w:rsidR="00CB7BA0">
        <w:rPr>
          <w:noProof/>
        </w:rPr>
        <w:fldChar w:fldCharType="end"/>
      </w:r>
      <w:r>
        <w:t xml:space="preserve">, </w:t>
      </w:r>
      <w:r w:rsidRPr="00CE6A59">
        <w:t>Test description for TC 2:</w:t>
      </w:r>
      <w:r>
        <w:t>5</w:t>
      </w:r>
    </w:p>
    <w:tbl>
      <w:tblPr>
        <w:tblStyle w:val="TableGrid"/>
        <w:tblW w:w="0" w:type="auto"/>
        <w:tblInd w:w="360" w:type="dxa"/>
        <w:tblLook w:val="04A0" w:firstRow="1" w:lastRow="0" w:firstColumn="1" w:lastColumn="0" w:noHBand="0" w:noVBand="1"/>
      </w:tblPr>
      <w:tblGrid>
        <w:gridCol w:w="1648"/>
        <w:gridCol w:w="7568"/>
      </w:tblGrid>
      <w:tr w:rsidR="00FB41E3" w14:paraId="02B8D766" w14:textId="77777777" w:rsidTr="008504BB">
        <w:tc>
          <w:tcPr>
            <w:tcW w:w="9216" w:type="dxa"/>
            <w:gridSpan w:val="2"/>
            <w:shd w:val="clear" w:color="auto" w:fill="D9D9D9" w:themeFill="background1" w:themeFillShade="D9"/>
          </w:tcPr>
          <w:p w14:paraId="5FF630BE" w14:textId="77777777" w:rsidR="00FB41E3" w:rsidRDefault="00FB41E3" w:rsidP="005269D4">
            <w:r>
              <w:t>TC 2:5 – Alternate menu redirects after finishing a word</w:t>
            </w:r>
          </w:p>
        </w:tc>
      </w:tr>
      <w:tr w:rsidR="00FB41E3" w14:paraId="551D2B8B" w14:textId="77777777" w:rsidTr="008504BB">
        <w:tc>
          <w:tcPr>
            <w:tcW w:w="1648" w:type="dxa"/>
            <w:shd w:val="clear" w:color="auto" w:fill="D9D9D9" w:themeFill="background1" w:themeFillShade="D9"/>
          </w:tcPr>
          <w:p w14:paraId="082C0687" w14:textId="77777777" w:rsidR="00FB41E3" w:rsidRDefault="00FB41E3" w:rsidP="005269D4">
            <w:r>
              <w:t>Reference</w:t>
            </w:r>
          </w:p>
        </w:tc>
        <w:tc>
          <w:tcPr>
            <w:tcW w:w="7568" w:type="dxa"/>
          </w:tcPr>
          <w:p w14:paraId="1C030B71" w14:textId="77777777" w:rsidR="00FB41E3" w:rsidRDefault="00FB41E3" w:rsidP="005269D4">
            <w:r>
              <w:t>UC 1.1:5.1 Play game – opt to quit</w:t>
            </w:r>
          </w:p>
          <w:p w14:paraId="3BDAA078" w14:textId="77777777" w:rsidR="00FB41E3" w:rsidRDefault="00FB41E3" w:rsidP="005269D4">
            <w:r>
              <w:t>UC 1.1:5.1.1 Play game – redirect to main menu</w:t>
            </w:r>
          </w:p>
          <w:p w14:paraId="4D4AEF8D" w14:textId="77777777" w:rsidR="00FB41E3" w:rsidRDefault="00FB41E3" w:rsidP="005269D4">
            <w:r>
              <w:t>UC 1.1:5.3 Play game – opt to view high-score</w:t>
            </w:r>
          </w:p>
          <w:p w14:paraId="4ED4CF2F" w14:textId="77777777" w:rsidR="00FB41E3" w:rsidRDefault="00FB41E3" w:rsidP="005269D4">
            <w:r>
              <w:t>UC 1.1:5.3.1 Play game – redirect to UC 4</w:t>
            </w:r>
          </w:p>
        </w:tc>
      </w:tr>
      <w:tr w:rsidR="00FB41E3" w14:paraId="4865984C" w14:textId="77777777" w:rsidTr="008504BB">
        <w:tc>
          <w:tcPr>
            <w:tcW w:w="1648" w:type="dxa"/>
            <w:shd w:val="clear" w:color="auto" w:fill="D9D9D9" w:themeFill="background1" w:themeFillShade="D9"/>
          </w:tcPr>
          <w:p w14:paraId="5B1C5BCC" w14:textId="77777777" w:rsidR="00FB41E3" w:rsidRDefault="00FB41E3" w:rsidP="005269D4">
            <w:r>
              <w:t>Description</w:t>
            </w:r>
          </w:p>
        </w:tc>
        <w:tc>
          <w:tcPr>
            <w:tcW w:w="7568" w:type="dxa"/>
          </w:tcPr>
          <w:p w14:paraId="69FA74F4" w14:textId="77777777" w:rsidR="00FB41E3" w:rsidRDefault="00FB41E3" w:rsidP="005269D4">
            <w:r>
              <w:t>The test is to confirm that alternate redirects after a finished game of Hangman is working as intended.</w:t>
            </w:r>
          </w:p>
        </w:tc>
      </w:tr>
      <w:tr w:rsidR="00FB41E3" w14:paraId="7AE72690" w14:textId="77777777" w:rsidTr="008504BB">
        <w:tc>
          <w:tcPr>
            <w:tcW w:w="1648" w:type="dxa"/>
            <w:shd w:val="clear" w:color="auto" w:fill="D9D9D9" w:themeFill="background1" w:themeFillShade="D9"/>
          </w:tcPr>
          <w:p w14:paraId="7C906569" w14:textId="77777777" w:rsidR="00FB41E3" w:rsidRDefault="00FB41E3" w:rsidP="005269D4">
            <w:r>
              <w:t>Preconditions</w:t>
            </w:r>
          </w:p>
        </w:tc>
        <w:tc>
          <w:tcPr>
            <w:tcW w:w="7568" w:type="dxa"/>
          </w:tcPr>
          <w:p w14:paraId="4A8F6A20" w14:textId="77777777" w:rsidR="00FB41E3" w:rsidRDefault="00FB41E3" w:rsidP="005269D4">
            <w:r>
              <w:t>Finished a game of hangman with tries left.</w:t>
            </w:r>
          </w:p>
        </w:tc>
      </w:tr>
      <w:tr w:rsidR="00FB41E3" w14:paraId="406CB5B2" w14:textId="77777777" w:rsidTr="008504BB">
        <w:tc>
          <w:tcPr>
            <w:tcW w:w="1648" w:type="dxa"/>
            <w:shd w:val="clear" w:color="auto" w:fill="D9D9D9" w:themeFill="background1" w:themeFillShade="D9"/>
          </w:tcPr>
          <w:p w14:paraId="10BF5375" w14:textId="77777777" w:rsidR="00FB41E3" w:rsidRDefault="00FB41E3" w:rsidP="005269D4">
            <w:r>
              <w:t>Test-steps</w:t>
            </w:r>
          </w:p>
        </w:tc>
        <w:tc>
          <w:tcPr>
            <w:tcW w:w="7568" w:type="dxa"/>
          </w:tcPr>
          <w:p w14:paraId="16F16DC6" w14:textId="77777777" w:rsidR="00FB41E3" w:rsidRDefault="00FB41E3" w:rsidP="005269D4">
            <w:r>
              <w:t>Quit to main menu:</w:t>
            </w:r>
          </w:p>
          <w:p w14:paraId="470CF63B" w14:textId="77777777" w:rsidR="00FB41E3" w:rsidRDefault="00FB41E3" w:rsidP="00D436F6">
            <w:pPr>
              <w:pStyle w:val="ListParagraph"/>
              <w:numPr>
                <w:ilvl w:val="0"/>
                <w:numId w:val="25"/>
              </w:numPr>
              <w:spacing w:after="0" w:line="240" w:lineRule="auto"/>
            </w:pPr>
            <w:r>
              <w:t>System presents options to play again, quit (“2”) and view high score (“3”).</w:t>
            </w:r>
          </w:p>
          <w:p w14:paraId="574F2334" w14:textId="77777777" w:rsidR="00FB41E3" w:rsidRDefault="00FB41E3" w:rsidP="00D436F6">
            <w:pPr>
              <w:pStyle w:val="ListParagraph"/>
              <w:numPr>
                <w:ilvl w:val="0"/>
                <w:numId w:val="25"/>
              </w:numPr>
              <w:spacing w:after="0" w:line="240" w:lineRule="auto"/>
            </w:pPr>
            <w:r>
              <w:t>User inputs “2” and presses enter to return to main menu</w:t>
            </w:r>
          </w:p>
          <w:p w14:paraId="12065FB4" w14:textId="77777777" w:rsidR="00FB41E3" w:rsidRDefault="00FB41E3" w:rsidP="00D436F6">
            <w:pPr>
              <w:pStyle w:val="ListParagraph"/>
              <w:numPr>
                <w:ilvl w:val="0"/>
                <w:numId w:val="25"/>
              </w:numPr>
              <w:spacing w:after="0" w:line="240" w:lineRule="auto"/>
            </w:pPr>
            <w:r>
              <w:t>System redirects to main menu</w:t>
            </w:r>
          </w:p>
          <w:p w14:paraId="19923FC1" w14:textId="77777777" w:rsidR="00FB41E3" w:rsidRDefault="00FB41E3" w:rsidP="005269D4">
            <w:r>
              <w:t>View High score:</w:t>
            </w:r>
          </w:p>
          <w:p w14:paraId="1AA48DE8" w14:textId="77777777" w:rsidR="00FB41E3" w:rsidRDefault="00FB41E3" w:rsidP="00D436F6">
            <w:pPr>
              <w:pStyle w:val="ListParagraph"/>
              <w:numPr>
                <w:ilvl w:val="0"/>
                <w:numId w:val="25"/>
              </w:numPr>
              <w:spacing w:after="0" w:line="240" w:lineRule="auto"/>
            </w:pPr>
            <w:r>
              <w:t>System presents options to play again, quit (“2”) and view high score (“3”).</w:t>
            </w:r>
          </w:p>
          <w:p w14:paraId="35E4B900" w14:textId="77777777" w:rsidR="00FB41E3" w:rsidRDefault="00FB41E3" w:rsidP="00D436F6">
            <w:pPr>
              <w:pStyle w:val="ListParagraph"/>
              <w:numPr>
                <w:ilvl w:val="0"/>
                <w:numId w:val="25"/>
              </w:numPr>
              <w:spacing w:after="0" w:line="240" w:lineRule="auto"/>
            </w:pPr>
            <w:r>
              <w:t>User inputs “3” and presses enter to return to view high score list.</w:t>
            </w:r>
          </w:p>
          <w:p w14:paraId="09E20F2C" w14:textId="3FB8559B" w:rsidR="00FB41E3" w:rsidRDefault="00FB41E3" w:rsidP="00D436F6">
            <w:pPr>
              <w:pStyle w:val="ListParagraph"/>
              <w:numPr>
                <w:ilvl w:val="0"/>
                <w:numId w:val="25"/>
              </w:numPr>
              <w:spacing w:after="0" w:line="240" w:lineRule="auto"/>
            </w:pPr>
            <w:r>
              <w:t>System redirects to high score view (UC4).</w:t>
            </w:r>
          </w:p>
        </w:tc>
      </w:tr>
      <w:tr w:rsidR="00FB41E3" w14:paraId="0E7A7C2F" w14:textId="77777777" w:rsidTr="008504BB">
        <w:tc>
          <w:tcPr>
            <w:tcW w:w="1648" w:type="dxa"/>
            <w:shd w:val="clear" w:color="auto" w:fill="D9D9D9" w:themeFill="background1" w:themeFillShade="D9"/>
          </w:tcPr>
          <w:p w14:paraId="258335AC" w14:textId="77777777" w:rsidR="00FB41E3" w:rsidRDefault="00FB41E3" w:rsidP="005269D4">
            <w:r>
              <w:t>Result description</w:t>
            </w:r>
          </w:p>
        </w:tc>
        <w:tc>
          <w:tcPr>
            <w:tcW w:w="7568" w:type="dxa"/>
          </w:tcPr>
          <w:p w14:paraId="35AED051" w14:textId="77777777" w:rsidR="00FB41E3" w:rsidRDefault="00FB41E3" w:rsidP="005269D4">
            <w:r>
              <w:t>The test is concluded when a wrongful option renders the above-mentioned error except for correct inputs.</w:t>
            </w:r>
          </w:p>
        </w:tc>
      </w:tr>
      <w:tr w:rsidR="00FB41E3" w14:paraId="1E6AF0AC" w14:textId="77777777" w:rsidTr="008504BB">
        <w:tc>
          <w:tcPr>
            <w:tcW w:w="1648" w:type="dxa"/>
            <w:shd w:val="clear" w:color="auto" w:fill="D9D9D9" w:themeFill="background1" w:themeFillShade="D9"/>
          </w:tcPr>
          <w:p w14:paraId="0BFAD8DD" w14:textId="77777777" w:rsidR="00FB41E3" w:rsidRDefault="00FB41E3" w:rsidP="005269D4">
            <w:r>
              <w:t>Checkboxes</w:t>
            </w:r>
          </w:p>
        </w:tc>
        <w:tc>
          <w:tcPr>
            <w:tcW w:w="7568" w:type="dxa"/>
          </w:tcPr>
          <w:p w14:paraId="315E5C32" w14:textId="25B70155" w:rsidR="00FB41E3" w:rsidRDefault="00FB41E3" w:rsidP="005269D4">
            <w:r>
              <w:rPr>
                <w:rFonts w:ascii="MS Gothic" w:eastAsia="MS Gothic" w:hAnsi="MS Gothic" w:hint="eastAsia"/>
              </w:rPr>
              <w:t>☐</w:t>
            </w:r>
            <w:r>
              <w:t>System does not accept “å”, “*” and “4” as correct inputs</w:t>
            </w:r>
          </w:p>
          <w:p w14:paraId="11B3164B" w14:textId="21AC75DF" w:rsidR="00FB41E3" w:rsidRDefault="00FB41E3" w:rsidP="005269D4">
            <w:r>
              <w:rPr>
                <w:rFonts w:ascii="MS Gothic" w:eastAsia="MS Gothic" w:hAnsi="MS Gothic" w:hint="eastAsia"/>
              </w:rPr>
              <w:t>☐</w:t>
            </w:r>
            <w:r>
              <w:t>System presents an error and asks user to try again with no tries deducted.</w:t>
            </w:r>
          </w:p>
        </w:tc>
      </w:tr>
      <w:tr w:rsidR="00FB41E3" w14:paraId="78732C53" w14:textId="77777777" w:rsidTr="008504BB">
        <w:tc>
          <w:tcPr>
            <w:tcW w:w="1648" w:type="dxa"/>
            <w:shd w:val="clear" w:color="auto" w:fill="D9D9D9" w:themeFill="background1" w:themeFillShade="D9"/>
          </w:tcPr>
          <w:p w14:paraId="079FBD85" w14:textId="77777777" w:rsidR="00FB41E3" w:rsidRDefault="00FB41E3" w:rsidP="005269D4">
            <w:r>
              <w:t>Comments</w:t>
            </w:r>
          </w:p>
        </w:tc>
        <w:tc>
          <w:tcPr>
            <w:tcW w:w="7568" w:type="dxa"/>
          </w:tcPr>
          <w:p w14:paraId="1636524A" w14:textId="77777777" w:rsidR="00FB41E3" w:rsidRDefault="00FB41E3" w:rsidP="005269D4"/>
          <w:p w14:paraId="3CFF927C" w14:textId="77777777" w:rsidR="00FB41E3" w:rsidRDefault="00FB41E3" w:rsidP="005269D4"/>
          <w:p w14:paraId="33A38254" w14:textId="7892C4DD" w:rsidR="00FB41E3" w:rsidRDefault="00FB41E3" w:rsidP="005269D4"/>
          <w:p w14:paraId="31974DC5" w14:textId="77777777" w:rsidR="00294849" w:rsidRDefault="00294849" w:rsidP="005269D4"/>
          <w:p w14:paraId="22CB9DD8" w14:textId="77777777" w:rsidR="00FB41E3" w:rsidRDefault="00FB41E3" w:rsidP="005269D4"/>
        </w:tc>
      </w:tr>
    </w:tbl>
    <w:p w14:paraId="75786994" w14:textId="77777777" w:rsidR="00FB41E3" w:rsidRDefault="00FB41E3" w:rsidP="00FB41E3"/>
    <w:p w14:paraId="277755AB" w14:textId="77777777" w:rsidR="00FB41E3" w:rsidRDefault="00FB41E3" w:rsidP="00FB41E3"/>
    <w:p w14:paraId="2BB78D87" w14:textId="7032BE95" w:rsidR="00FB41E3" w:rsidRDefault="00FB41E3" w:rsidP="00FB41E3"/>
    <w:p w14:paraId="65C645E9" w14:textId="0274F3E9" w:rsidR="00456D17" w:rsidRDefault="00456D17" w:rsidP="00FB41E3"/>
    <w:p w14:paraId="5BBDD336" w14:textId="77777777" w:rsidR="00456D17" w:rsidRDefault="00456D17" w:rsidP="00FB41E3"/>
    <w:p w14:paraId="3BBD4BA2" w14:textId="30D00DE1" w:rsidR="00FB41E3" w:rsidRDefault="00FB41E3" w:rsidP="00FB41E3"/>
    <w:p w14:paraId="56798AE8" w14:textId="0FD2C345" w:rsidR="00294849" w:rsidRDefault="00294849" w:rsidP="00FB41E3"/>
    <w:p w14:paraId="2399F181" w14:textId="1DB8EAA9" w:rsidR="00294849" w:rsidRDefault="00294849" w:rsidP="00FB41E3"/>
    <w:p w14:paraId="5A0F1695" w14:textId="77777777" w:rsidR="00456D17" w:rsidRDefault="00456D17" w:rsidP="00FB41E3"/>
    <w:p w14:paraId="680B6CA7" w14:textId="77777777" w:rsidR="00FB41E3" w:rsidRDefault="00FB41E3" w:rsidP="00FB41E3"/>
    <w:p w14:paraId="1954249A" w14:textId="77777777" w:rsidR="00FB41E3" w:rsidRDefault="00FB41E3" w:rsidP="00FB41E3">
      <w:pPr>
        <w:pStyle w:val="Heading4"/>
      </w:pPr>
      <w:r>
        <w:lastRenderedPageBreak/>
        <w:t>UC 1.1 and TC 2 Test matrix:</w:t>
      </w:r>
    </w:p>
    <w:p w14:paraId="4C0CEAEE" w14:textId="693D7DB2" w:rsidR="00FB41E3" w:rsidRDefault="00FB41E3" w:rsidP="00FB41E3">
      <w:pPr>
        <w:ind w:left="360"/>
      </w:pPr>
      <w:r>
        <w:t>The test matrix for TC 2 coverage of UC scenarios</w:t>
      </w:r>
      <w:r w:rsidR="008504BB">
        <w:t xml:space="preserve"> can be seen in table 29</w:t>
      </w:r>
      <w:r>
        <w:t>.</w:t>
      </w:r>
    </w:p>
    <w:p w14:paraId="32900DD7" w14:textId="3DBC3848"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29</w:t>
      </w:r>
      <w:r w:rsidR="00CB7BA0">
        <w:rPr>
          <w:noProof/>
        </w:rPr>
        <w:fldChar w:fldCharType="end"/>
      </w:r>
      <w:r>
        <w:t>, UC 1.1 and TC 2 test matrix</w:t>
      </w:r>
    </w:p>
    <w:tbl>
      <w:tblPr>
        <w:tblStyle w:val="TableGrid"/>
        <w:tblW w:w="0" w:type="auto"/>
        <w:tblInd w:w="360" w:type="dxa"/>
        <w:tblLook w:val="04A0" w:firstRow="1" w:lastRow="0" w:firstColumn="1" w:lastColumn="0" w:noHBand="0" w:noVBand="1"/>
      </w:tblPr>
      <w:tblGrid>
        <w:gridCol w:w="1502"/>
        <w:gridCol w:w="1502"/>
        <w:gridCol w:w="1503"/>
        <w:gridCol w:w="1503"/>
        <w:gridCol w:w="1503"/>
        <w:gridCol w:w="1503"/>
      </w:tblGrid>
      <w:tr w:rsidR="00FB41E3" w14:paraId="34F8CC33" w14:textId="77777777" w:rsidTr="005269D4">
        <w:tc>
          <w:tcPr>
            <w:tcW w:w="1502" w:type="dxa"/>
            <w:shd w:val="clear" w:color="auto" w:fill="D9D9D9" w:themeFill="background1" w:themeFillShade="D9"/>
          </w:tcPr>
          <w:p w14:paraId="269D9523" w14:textId="77777777" w:rsidR="00FB41E3" w:rsidRDefault="00FB41E3" w:rsidP="005269D4">
            <w:r>
              <w:t>TC -&gt;</w:t>
            </w:r>
          </w:p>
          <w:p w14:paraId="066F300B" w14:textId="77777777" w:rsidR="00FB41E3" w:rsidRDefault="00FB41E3" w:rsidP="005269D4">
            <w:r>
              <w:t>UC</w:t>
            </w:r>
          </w:p>
        </w:tc>
        <w:tc>
          <w:tcPr>
            <w:tcW w:w="1502" w:type="dxa"/>
            <w:shd w:val="clear" w:color="auto" w:fill="D9D9D9" w:themeFill="background1" w:themeFillShade="D9"/>
          </w:tcPr>
          <w:p w14:paraId="7292BEAE" w14:textId="77777777" w:rsidR="00FB41E3" w:rsidRDefault="00FB41E3" w:rsidP="005269D4">
            <w:r>
              <w:t>2:1</w:t>
            </w:r>
          </w:p>
        </w:tc>
        <w:tc>
          <w:tcPr>
            <w:tcW w:w="1503" w:type="dxa"/>
            <w:shd w:val="clear" w:color="auto" w:fill="D9D9D9" w:themeFill="background1" w:themeFillShade="D9"/>
          </w:tcPr>
          <w:p w14:paraId="02AA0B42" w14:textId="77777777" w:rsidR="00FB41E3" w:rsidRDefault="00FB41E3" w:rsidP="005269D4">
            <w:r>
              <w:t>2:2</w:t>
            </w:r>
          </w:p>
        </w:tc>
        <w:tc>
          <w:tcPr>
            <w:tcW w:w="1503" w:type="dxa"/>
            <w:shd w:val="clear" w:color="auto" w:fill="D9D9D9" w:themeFill="background1" w:themeFillShade="D9"/>
          </w:tcPr>
          <w:p w14:paraId="507E81C5" w14:textId="77777777" w:rsidR="00FB41E3" w:rsidRDefault="00FB41E3" w:rsidP="005269D4">
            <w:r>
              <w:t>2:3</w:t>
            </w:r>
          </w:p>
        </w:tc>
        <w:tc>
          <w:tcPr>
            <w:tcW w:w="1503" w:type="dxa"/>
            <w:shd w:val="clear" w:color="auto" w:fill="D9D9D9" w:themeFill="background1" w:themeFillShade="D9"/>
          </w:tcPr>
          <w:p w14:paraId="20455583" w14:textId="77777777" w:rsidR="00FB41E3" w:rsidRDefault="00FB41E3" w:rsidP="005269D4">
            <w:r>
              <w:t>2:4</w:t>
            </w:r>
          </w:p>
        </w:tc>
        <w:tc>
          <w:tcPr>
            <w:tcW w:w="1503" w:type="dxa"/>
            <w:shd w:val="clear" w:color="auto" w:fill="D9D9D9" w:themeFill="background1" w:themeFillShade="D9"/>
          </w:tcPr>
          <w:p w14:paraId="1EEE3F22" w14:textId="77777777" w:rsidR="00FB41E3" w:rsidRDefault="00FB41E3" w:rsidP="005269D4">
            <w:r>
              <w:t>2:5</w:t>
            </w:r>
          </w:p>
        </w:tc>
      </w:tr>
      <w:tr w:rsidR="00FB41E3" w14:paraId="3E4ABAA7" w14:textId="77777777" w:rsidTr="005269D4">
        <w:tc>
          <w:tcPr>
            <w:tcW w:w="1502" w:type="dxa"/>
            <w:shd w:val="clear" w:color="auto" w:fill="D9D9D9" w:themeFill="background1" w:themeFillShade="D9"/>
          </w:tcPr>
          <w:p w14:paraId="47BE99FE" w14:textId="77777777" w:rsidR="00FB41E3" w:rsidRDefault="00FB41E3" w:rsidP="005269D4">
            <w:r>
              <w:t>1.1 main</w:t>
            </w:r>
          </w:p>
        </w:tc>
        <w:tc>
          <w:tcPr>
            <w:tcW w:w="1502" w:type="dxa"/>
          </w:tcPr>
          <w:p w14:paraId="76267A77" w14:textId="77777777" w:rsidR="00FB41E3" w:rsidRDefault="00FB41E3" w:rsidP="005269D4">
            <w:r>
              <w:t>x</w:t>
            </w:r>
          </w:p>
        </w:tc>
        <w:tc>
          <w:tcPr>
            <w:tcW w:w="1503" w:type="dxa"/>
          </w:tcPr>
          <w:p w14:paraId="3D35153A" w14:textId="77777777" w:rsidR="00FB41E3" w:rsidRDefault="00FB41E3" w:rsidP="005269D4"/>
        </w:tc>
        <w:tc>
          <w:tcPr>
            <w:tcW w:w="1503" w:type="dxa"/>
          </w:tcPr>
          <w:p w14:paraId="387C1E6C" w14:textId="77777777" w:rsidR="00FB41E3" w:rsidRDefault="00FB41E3" w:rsidP="005269D4"/>
        </w:tc>
        <w:tc>
          <w:tcPr>
            <w:tcW w:w="1503" w:type="dxa"/>
          </w:tcPr>
          <w:p w14:paraId="0CA7F299" w14:textId="77777777" w:rsidR="00FB41E3" w:rsidRDefault="00FB41E3" w:rsidP="005269D4"/>
        </w:tc>
        <w:tc>
          <w:tcPr>
            <w:tcW w:w="1503" w:type="dxa"/>
          </w:tcPr>
          <w:p w14:paraId="2212977F" w14:textId="77777777" w:rsidR="00FB41E3" w:rsidRDefault="00FB41E3" w:rsidP="005269D4"/>
        </w:tc>
      </w:tr>
      <w:tr w:rsidR="00FB41E3" w14:paraId="79C9337F" w14:textId="77777777" w:rsidTr="005269D4">
        <w:tc>
          <w:tcPr>
            <w:tcW w:w="1502" w:type="dxa"/>
            <w:shd w:val="clear" w:color="auto" w:fill="D9D9D9" w:themeFill="background1" w:themeFillShade="D9"/>
          </w:tcPr>
          <w:p w14:paraId="53E77880" w14:textId="77777777" w:rsidR="00FB41E3" w:rsidRDefault="00FB41E3" w:rsidP="005269D4">
            <w:r>
              <w:t>1.1:2.1</w:t>
            </w:r>
          </w:p>
        </w:tc>
        <w:tc>
          <w:tcPr>
            <w:tcW w:w="1502" w:type="dxa"/>
          </w:tcPr>
          <w:p w14:paraId="7206AC8D" w14:textId="77777777" w:rsidR="00FB41E3" w:rsidRDefault="00FB41E3" w:rsidP="005269D4"/>
        </w:tc>
        <w:tc>
          <w:tcPr>
            <w:tcW w:w="1503" w:type="dxa"/>
          </w:tcPr>
          <w:p w14:paraId="05168633" w14:textId="77777777" w:rsidR="00FB41E3" w:rsidRDefault="00FB41E3" w:rsidP="005269D4">
            <w:r>
              <w:t>x</w:t>
            </w:r>
          </w:p>
        </w:tc>
        <w:tc>
          <w:tcPr>
            <w:tcW w:w="1503" w:type="dxa"/>
          </w:tcPr>
          <w:p w14:paraId="4C27186F" w14:textId="77777777" w:rsidR="00FB41E3" w:rsidRDefault="00FB41E3" w:rsidP="005269D4"/>
        </w:tc>
        <w:tc>
          <w:tcPr>
            <w:tcW w:w="1503" w:type="dxa"/>
          </w:tcPr>
          <w:p w14:paraId="12E14639" w14:textId="77777777" w:rsidR="00FB41E3" w:rsidRDefault="00FB41E3" w:rsidP="005269D4"/>
        </w:tc>
        <w:tc>
          <w:tcPr>
            <w:tcW w:w="1503" w:type="dxa"/>
          </w:tcPr>
          <w:p w14:paraId="674FC1C3" w14:textId="77777777" w:rsidR="00FB41E3" w:rsidRDefault="00FB41E3" w:rsidP="005269D4"/>
        </w:tc>
      </w:tr>
      <w:tr w:rsidR="00FB41E3" w14:paraId="60654AE0" w14:textId="77777777" w:rsidTr="005269D4">
        <w:tc>
          <w:tcPr>
            <w:tcW w:w="1502" w:type="dxa"/>
            <w:shd w:val="clear" w:color="auto" w:fill="D9D9D9" w:themeFill="background1" w:themeFillShade="D9"/>
          </w:tcPr>
          <w:p w14:paraId="36C9914A" w14:textId="77777777" w:rsidR="00FB41E3" w:rsidRDefault="00FB41E3" w:rsidP="005269D4">
            <w:r>
              <w:t>1.1:2.1.1</w:t>
            </w:r>
          </w:p>
        </w:tc>
        <w:tc>
          <w:tcPr>
            <w:tcW w:w="1502" w:type="dxa"/>
          </w:tcPr>
          <w:p w14:paraId="6DD78AFD" w14:textId="77777777" w:rsidR="00FB41E3" w:rsidRDefault="00FB41E3" w:rsidP="005269D4"/>
        </w:tc>
        <w:tc>
          <w:tcPr>
            <w:tcW w:w="1503" w:type="dxa"/>
          </w:tcPr>
          <w:p w14:paraId="00FBF437" w14:textId="77777777" w:rsidR="00FB41E3" w:rsidRDefault="00FB41E3" w:rsidP="005269D4">
            <w:r>
              <w:t>x</w:t>
            </w:r>
          </w:p>
        </w:tc>
        <w:tc>
          <w:tcPr>
            <w:tcW w:w="1503" w:type="dxa"/>
          </w:tcPr>
          <w:p w14:paraId="5CD48F76" w14:textId="77777777" w:rsidR="00FB41E3" w:rsidRDefault="00FB41E3" w:rsidP="005269D4"/>
        </w:tc>
        <w:tc>
          <w:tcPr>
            <w:tcW w:w="1503" w:type="dxa"/>
          </w:tcPr>
          <w:p w14:paraId="61908585" w14:textId="77777777" w:rsidR="00FB41E3" w:rsidRDefault="00FB41E3" w:rsidP="005269D4"/>
        </w:tc>
        <w:tc>
          <w:tcPr>
            <w:tcW w:w="1503" w:type="dxa"/>
          </w:tcPr>
          <w:p w14:paraId="005F3AF4" w14:textId="77777777" w:rsidR="00FB41E3" w:rsidRDefault="00FB41E3" w:rsidP="005269D4"/>
        </w:tc>
      </w:tr>
      <w:tr w:rsidR="00FB41E3" w14:paraId="36565B70" w14:textId="77777777" w:rsidTr="005269D4">
        <w:tc>
          <w:tcPr>
            <w:tcW w:w="1502" w:type="dxa"/>
            <w:shd w:val="clear" w:color="auto" w:fill="D9D9D9" w:themeFill="background1" w:themeFillShade="D9"/>
          </w:tcPr>
          <w:p w14:paraId="28F661F9" w14:textId="77777777" w:rsidR="00FB41E3" w:rsidRDefault="00FB41E3" w:rsidP="005269D4">
            <w:r>
              <w:t>1.1:2.2</w:t>
            </w:r>
          </w:p>
        </w:tc>
        <w:tc>
          <w:tcPr>
            <w:tcW w:w="1502" w:type="dxa"/>
          </w:tcPr>
          <w:p w14:paraId="0F195338" w14:textId="77777777" w:rsidR="00FB41E3" w:rsidRDefault="00FB41E3" w:rsidP="005269D4"/>
        </w:tc>
        <w:tc>
          <w:tcPr>
            <w:tcW w:w="1503" w:type="dxa"/>
          </w:tcPr>
          <w:p w14:paraId="599A42F0" w14:textId="77777777" w:rsidR="00FB41E3" w:rsidRDefault="00FB41E3" w:rsidP="005269D4"/>
        </w:tc>
        <w:tc>
          <w:tcPr>
            <w:tcW w:w="1503" w:type="dxa"/>
          </w:tcPr>
          <w:p w14:paraId="0E06E8DA" w14:textId="77777777" w:rsidR="00FB41E3" w:rsidRDefault="00FB41E3" w:rsidP="005269D4">
            <w:r>
              <w:t>x</w:t>
            </w:r>
          </w:p>
        </w:tc>
        <w:tc>
          <w:tcPr>
            <w:tcW w:w="1503" w:type="dxa"/>
          </w:tcPr>
          <w:p w14:paraId="3A1FA9BE" w14:textId="77777777" w:rsidR="00FB41E3" w:rsidRDefault="00FB41E3" w:rsidP="005269D4"/>
        </w:tc>
        <w:tc>
          <w:tcPr>
            <w:tcW w:w="1503" w:type="dxa"/>
          </w:tcPr>
          <w:p w14:paraId="6BBFC0DA" w14:textId="77777777" w:rsidR="00FB41E3" w:rsidRDefault="00FB41E3" w:rsidP="005269D4"/>
        </w:tc>
      </w:tr>
      <w:tr w:rsidR="00FB41E3" w14:paraId="054CF656" w14:textId="77777777" w:rsidTr="005269D4">
        <w:tc>
          <w:tcPr>
            <w:tcW w:w="1502" w:type="dxa"/>
            <w:shd w:val="clear" w:color="auto" w:fill="D9D9D9" w:themeFill="background1" w:themeFillShade="D9"/>
          </w:tcPr>
          <w:p w14:paraId="29FEB56D" w14:textId="77777777" w:rsidR="00FB41E3" w:rsidRDefault="00FB41E3" w:rsidP="005269D4">
            <w:r>
              <w:t>1.1:2.2.1</w:t>
            </w:r>
          </w:p>
        </w:tc>
        <w:tc>
          <w:tcPr>
            <w:tcW w:w="1502" w:type="dxa"/>
          </w:tcPr>
          <w:p w14:paraId="2B82D2FE" w14:textId="77777777" w:rsidR="00FB41E3" w:rsidRDefault="00FB41E3" w:rsidP="005269D4"/>
        </w:tc>
        <w:tc>
          <w:tcPr>
            <w:tcW w:w="1503" w:type="dxa"/>
          </w:tcPr>
          <w:p w14:paraId="54E51D2F" w14:textId="77777777" w:rsidR="00FB41E3" w:rsidRDefault="00FB41E3" w:rsidP="005269D4"/>
        </w:tc>
        <w:tc>
          <w:tcPr>
            <w:tcW w:w="1503" w:type="dxa"/>
          </w:tcPr>
          <w:p w14:paraId="749D75C7" w14:textId="77777777" w:rsidR="00FB41E3" w:rsidRDefault="00FB41E3" w:rsidP="005269D4">
            <w:r>
              <w:t>x</w:t>
            </w:r>
          </w:p>
        </w:tc>
        <w:tc>
          <w:tcPr>
            <w:tcW w:w="1503" w:type="dxa"/>
          </w:tcPr>
          <w:p w14:paraId="57BC4E19" w14:textId="77777777" w:rsidR="00FB41E3" w:rsidRDefault="00FB41E3" w:rsidP="005269D4"/>
        </w:tc>
        <w:tc>
          <w:tcPr>
            <w:tcW w:w="1503" w:type="dxa"/>
          </w:tcPr>
          <w:p w14:paraId="6E0D0A31" w14:textId="77777777" w:rsidR="00FB41E3" w:rsidRDefault="00FB41E3" w:rsidP="005269D4"/>
        </w:tc>
      </w:tr>
      <w:tr w:rsidR="00FB41E3" w14:paraId="5952144D" w14:textId="77777777" w:rsidTr="005269D4">
        <w:tc>
          <w:tcPr>
            <w:tcW w:w="1502" w:type="dxa"/>
            <w:shd w:val="clear" w:color="auto" w:fill="D9D9D9" w:themeFill="background1" w:themeFillShade="D9"/>
          </w:tcPr>
          <w:p w14:paraId="7492F085" w14:textId="77777777" w:rsidR="00FB41E3" w:rsidRDefault="00FB41E3" w:rsidP="005269D4">
            <w:r>
              <w:t>1.1:4.1</w:t>
            </w:r>
          </w:p>
        </w:tc>
        <w:tc>
          <w:tcPr>
            <w:tcW w:w="1502" w:type="dxa"/>
          </w:tcPr>
          <w:p w14:paraId="44220FC2" w14:textId="77777777" w:rsidR="00FB41E3" w:rsidRDefault="00FB41E3" w:rsidP="005269D4"/>
        </w:tc>
        <w:tc>
          <w:tcPr>
            <w:tcW w:w="1503" w:type="dxa"/>
          </w:tcPr>
          <w:p w14:paraId="69C35F9D" w14:textId="77777777" w:rsidR="00FB41E3" w:rsidRDefault="00FB41E3" w:rsidP="005269D4"/>
        </w:tc>
        <w:tc>
          <w:tcPr>
            <w:tcW w:w="1503" w:type="dxa"/>
          </w:tcPr>
          <w:p w14:paraId="0737F796" w14:textId="77777777" w:rsidR="00FB41E3" w:rsidRDefault="00FB41E3" w:rsidP="005269D4"/>
        </w:tc>
        <w:tc>
          <w:tcPr>
            <w:tcW w:w="1503" w:type="dxa"/>
          </w:tcPr>
          <w:p w14:paraId="0921D80A" w14:textId="77777777" w:rsidR="00FB41E3" w:rsidRDefault="00FB41E3" w:rsidP="005269D4">
            <w:r>
              <w:t>x</w:t>
            </w:r>
          </w:p>
        </w:tc>
        <w:tc>
          <w:tcPr>
            <w:tcW w:w="1503" w:type="dxa"/>
          </w:tcPr>
          <w:p w14:paraId="7269A0FE" w14:textId="77777777" w:rsidR="00FB41E3" w:rsidRDefault="00FB41E3" w:rsidP="005269D4"/>
        </w:tc>
      </w:tr>
      <w:tr w:rsidR="00FB41E3" w14:paraId="0DB2927C" w14:textId="77777777" w:rsidTr="005269D4">
        <w:tc>
          <w:tcPr>
            <w:tcW w:w="1502" w:type="dxa"/>
            <w:shd w:val="clear" w:color="auto" w:fill="D9D9D9" w:themeFill="background1" w:themeFillShade="D9"/>
          </w:tcPr>
          <w:p w14:paraId="3CE1BAB2" w14:textId="77777777" w:rsidR="00FB41E3" w:rsidRDefault="00FB41E3" w:rsidP="005269D4">
            <w:r>
              <w:t>1.1:4.1.1</w:t>
            </w:r>
          </w:p>
        </w:tc>
        <w:tc>
          <w:tcPr>
            <w:tcW w:w="1502" w:type="dxa"/>
          </w:tcPr>
          <w:p w14:paraId="3AC407A5" w14:textId="77777777" w:rsidR="00FB41E3" w:rsidRDefault="00FB41E3" w:rsidP="005269D4"/>
        </w:tc>
        <w:tc>
          <w:tcPr>
            <w:tcW w:w="1503" w:type="dxa"/>
          </w:tcPr>
          <w:p w14:paraId="0D661BA3" w14:textId="77777777" w:rsidR="00FB41E3" w:rsidRDefault="00FB41E3" w:rsidP="005269D4"/>
        </w:tc>
        <w:tc>
          <w:tcPr>
            <w:tcW w:w="1503" w:type="dxa"/>
          </w:tcPr>
          <w:p w14:paraId="213EF5C3" w14:textId="77777777" w:rsidR="00FB41E3" w:rsidRDefault="00FB41E3" w:rsidP="005269D4"/>
        </w:tc>
        <w:tc>
          <w:tcPr>
            <w:tcW w:w="1503" w:type="dxa"/>
          </w:tcPr>
          <w:p w14:paraId="07670080" w14:textId="77777777" w:rsidR="00FB41E3" w:rsidRDefault="00FB41E3" w:rsidP="005269D4">
            <w:r>
              <w:t>x</w:t>
            </w:r>
          </w:p>
        </w:tc>
        <w:tc>
          <w:tcPr>
            <w:tcW w:w="1503" w:type="dxa"/>
          </w:tcPr>
          <w:p w14:paraId="158AECFE" w14:textId="77777777" w:rsidR="00FB41E3" w:rsidRDefault="00FB41E3" w:rsidP="005269D4"/>
        </w:tc>
      </w:tr>
      <w:tr w:rsidR="00FB41E3" w14:paraId="7C4FC6EE" w14:textId="77777777" w:rsidTr="005269D4">
        <w:tc>
          <w:tcPr>
            <w:tcW w:w="1502" w:type="dxa"/>
            <w:shd w:val="clear" w:color="auto" w:fill="D9D9D9" w:themeFill="background1" w:themeFillShade="D9"/>
          </w:tcPr>
          <w:p w14:paraId="16AA5A18" w14:textId="77777777" w:rsidR="00FB41E3" w:rsidRDefault="00FB41E3" w:rsidP="005269D4">
            <w:r>
              <w:t>1.1:4.1.2</w:t>
            </w:r>
          </w:p>
        </w:tc>
        <w:tc>
          <w:tcPr>
            <w:tcW w:w="1502" w:type="dxa"/>
          </w:tcPr>
          <w:p w14:paraId="204F034B" w14:textId="77777777" w:rsidR="00FB41E3" w:rsidRDefault="00FB41E3" w:rsidP="005269D4"/>
        </w:tc>
        <w:tc>
          <w:tcPr>
            <w:tcW w:w="1503" w:type="dxa"/>
          </w:tcPr>
          <w:p w14:paraId="123E0D0B" w14:textId="77777777" w:rsidR="00FB41E3" w:rsidRDefault="00FB41E3" w:rsidP="005269D4"/>
        </w:tc>
        <w:tc>
          <w:tcPr>
            <w:tcW w:w="1503" w:type="dxa"/>
          </w:tcPr>
          <w:p w14:paraId="71872CB2" w14:textId="77777777" w:rsidR="00FB41E3" w:rsidRDefault="00FB41E3" w:rsidP="005269D4"/>
        </w:tc>
        <w:tc>
          <w:tcPr>
            <w:tcW w:w="1503" w:type="dxa"/>
          </w:tcPr>
          <w:p w14:paraId="69CA905D" w14:textId="77777777" w:rsidR="00FB41E3" w:rsidRDefault="00FB41E3" w:rsidP="005269D4">
            <w:r>
              <w:t>x</w:t>
            </w:r>
          </w:p>
        </w:tc>
        <w:tc>
          <w:tcPr>
            <w:tcW w:w="1503" w:type="dxa"/>
          </w:tcPr>
          <w:p w14:paraId="1B11289D" w14:textId="77777777" w:rsidR="00FB41E3" w:rsidRDefault="00FB41E3" w:rsidP="005269D4"/>
        </w:tc>
      </w:tr>
      <w:tr w:rsidR="00FB41E3" w14:paraId="7B04AC85" w14:textId="77777777" w:rsidTr="005269D4">
        <w:tc>
          <w:tcPr>
            <w:tcW w:w="1502" w:type="dxa"/>
            <w:shd w:val="clear" w:color="auto" w:fill="D9D9D9" w:themeFill="background1" w:themeFillShade="D9"/>
          </w:tcPr>
          <w:p w14:paraId="1B8F85A2" w14:textId="77777777" w:rsidR="00FB41E3" w:rsidRDefault="00FB41E3" w:rsidP="005269D4">
            <w:r>
              <w:t>1.1:5.1</w:t>
            </w:r>
          </w:p>
        </w:tc>
        <w:tc>
          <w:tcPr>
            <w:tcW w:w="1502" w:type="dxa"/>
          </w:tcPr>
          <w:p w14:paraId="6C06645A" w14:textId="77777777" w:rsidR="00FB41E3" w:rsidRDefault="00FB41E3" w:rsidP="005269D4"/>
        </w:tc>
        <w:tc>
          <w:tcPr>
            <w:tcW w:w="1503" w:type="dxa"/>
          </w:tcPr>
          <w:p w14:paraId="4C44BBFE" w14:textId="77777777" w:rsidR="00FB41E3" w:rsidRDefault="00FB41E3" w:rsidP="005269D4"/>
        </w:tc>
        <w:tc>
          <w:tcPr>
            <w:tcW w:w="1503" w:type="dxa"/>
          </w:tcPr>
          <w:p w14:paraId="03ECDD50" w14:textId="77777777" w:rsidR="00FB41E3" w:rsidRDefault="00FB41E3" w:rsidP="005269D4"/>
        </w:tc>
        <w:tc>
          <w:tcPr>
            <w:tcW w:w="1503" w:type="dxa"/>
          </w:tcPr>
          <w:p w14:paraId="30F2F7F7" w14:textId="77777777" w:rsidR="00FB41E3" w:rsidRDefault="00FB41E3" w:rsidP="005269D4"/>
        </w:tc>
        <w:tc>
          <w:tcPr>
            <w:tcW w:w="1503" w:type="dxa"/>
          </w:tcPr>
          <w:p w14:paraId="741F9785" w14:textId="77777777" w:rsidR="00FB41E3" w:rsidRDefault="00FB41E3" w:rsidP="005269D4">
            <w:r>
              <w:t>x</w:t>
            </w:r>
          </w:p>
        </w:tc>
      </w:tr>
      <w:tr w:rsidR="00FB41E3" w14:paraId="5159715A" w14:textId="77777777" w:rsidTr="005269D4">
        <w:tc>
          <w:tcPr>
            <w:tcW w:w="1502" w:type="dxa"/>
            <w:shd w:val="clear" w:color="auto" w:fill="D9D9D9" w:themeFill="background1" w:themeFillShade="D9"/>
          </w:tcPr>
          <w:p w14:paraId="7D5B5709" w14:textId="77777777" w:rsidR="00FB41E3" w:rsidRDefault="00FB41E3" w:rsidP="005269D4">
            <w:r>
              <w:t>1.1:5.1.1</w:t>
            </w:r>
          </w:p>
        </w:tc>
        <w:tc>
          <w:tcPr>
            <w:tcW w:w="1502" w:type="dxa"/>
          </w:tcPr>
          <w:p w14:paraId="3426E3B0" w14:textId="77777777" w:rsidR="00FB41E3" w:rsidRDefault="00FB41E3" w:rsidP="005269D4"/>
        </w:tc>
        <w:tc>
          <w:tcPr>
            <w:tcW w:w="1503" w:type="dxa"/>
          </w:tcPr>
          <w:p w14:paraId="52F9B4AC" w14:textId="77777777" w:rsidR="00FB41E3" w:rsidRDefault="00FB41E3" w:rsidP="005269D4"/>
        </w:tc>
        <w:tc>
          <w:tcPr>
            <w:tcW w:w="1503" w:type="dxa"/>
          </w:tcPr>
          <w:p w14:paraId="50950D3D" w14:textId="77777777" w:rsidR="00FB41E3" w:rsidRDefault="00FB41E3" w:rsidP="005269D4"/>
        </w:tc>
        <w:tc>
          <w:tcPr>
            <w:tcW w:w="1503" w:type="dxa"/>
          </w:tcPr>
          <w:p w14:paraId="0129C670" w14:textId="77777777" w:rsidR="00FB41E3" w:rsidRDefault="00FB41E3" w:rsidP="005269D4"/>
        </w:tc>
        <w:tc>
          <w:tcPr>
            <w:tcW w:w="1503" w:type="dxa"/>
          </w:tcPr>
          <w:p w14:paraId="3AAE7208" w14:textId="77777777" w:rsidR="00FB41E3" w:rsidRDefault="00FB41E3" w:rsidP="005269D4">
            <w:r>
              <w:t>x</w:t>
            </w:r>
          </w:p>
        </w:tc>
      </w:tr>
      <w:tr w:rsidR="00FB41E3" w14:paraId="18ABBFFC" w14:textId="77777777" w:rsidTr="005269D4">
        <w:tc>
          <w:tcPr>
            <w:tcW w:w="1502" w:type="dxa"/>
            <w:shd w:val="clear" w:color="auto" w:fill="D9D9D9" w:themeFill="background1" w:themeFillShade="D9"/>
          </w:tcPr>
          <w:p w14:paraId="6F5E63D5" w14:textId="77777777" w:rsidR="00FB41E3" w:rsidRDefault="00FB41E3" w:rsidP="005269D4">
            <w:r>
              <w:t>1.1:5.2</w:t>
            </w:r>
          </w:p>
        </w:tc>
        <w:tc>
          <w:tcPr>
            <w:tcW w:w="1502" w:type="dxa"/>
          </w:tcPr>
          <w:p w14:paraId="1328CFED" w14:textId="77777777" w:rsidR="00FB41E3" w:rsidRDefault="00FB41E3" w:rsidP="005269D4">
            <w:r>
              <w:t>x</w:t>
            </w:r>
          </w:p>
        </w:tc>
        <w:tc>
          <w:tcPr>
            <w:tcW w:w="1503" w:type="dxa"/>
          </w:tcPr>
          <w:p w14:paraId="1FBD8028" w14:textId="77777777" w:rsidR="00FB41E3" w:rsidRDefault="00FB41E3" w:rsidP="005269D4"/>
        </w:tc>
        <w:tc>
          <w:tcPr>
            <w:tcW w:w="1503" w:type="dxa"/>
          </w:tcPr>
          <w:p w14:paraId="43EA35D4" w14:textId="77777777" w:rsidR="00FB41E3" w:rsidRDefault="00FB41E3" w:rsidP="005269D4"/>
        </w:tc>
        <w:tc>
          <w:tcPr>
            <w:tcW w:w="1503" w:type="dxa"/>
          </w:tcPr>
          <w:p w14:paraId="0B1FE1CE" w14:textId="77777777" w:rsidR="00FB41E3" w:rsidRDefault="00FB41E3" w:rsidP="005269D4"/>
        </w:tc>
        <w:tc>
          <w:tcPr>
            <w:tcW w:w="1503" w:type="dxa"/>
          </w:tcPr>
          <w:p w14:paraId="612662DE" w14:textId="77777777" w:rsidR="00FB41E3" w:rsidRDefault="00FB41E3" w:rsidP="005269D4"/>
        </w:tc>
      </w:tr>
      <w:tr w:rsidR="00FB41E3" w14:paraId="739A2EB5" w14:textId="77777777" w:rsidTr="005269D4">
        <w:tc>
          <w:tcPr>
            <w:tcW w:w="1502" w:type="dxa"/>
            <w:shd w:val="clear" w:color="auto" w:fill="D9D9D9" w:themeFill="background1" w:themeFillShade="D9"/>
          </w:tcPr>
          <w:p w14:paraId="0FF0D827" w14:textId="77777777" w:rsidR="00FB41E3" w:rsidRDefault="00FB41E3" w:rsidP="005269D4">
            <w:r>
              <w:t>1.1:5.3</w:t>
            </w:r>
          </w:p>
        </w:tc>
        <w:tc>
          <w:tcPr>
            <w:tcW w:w="1502" w:type="dxa"/>
          </w:tcPr>
          <w:p w14:paraId="25A10D16" w14:textId="77777777" w:rsidR="00FB41E3" w:rsidRDefault="00FB41E3" w:rsidP="005269D4"/>
        </w:tc>
        <w:tc>
          <w:tcPr>
            <w:tcW w:w="1503" w:type="dxa"/>
          </w:tcPr>
          <w:p w14:paraId="2E7FD252" w14:textId="77777777" w:rsidR="00FB41E3" w:rsidRDefault="00FB41E3" w:rsidP="005269D4"/>
        </w:tc>
        <w:tc>
          <w:tcPr>
            <w:tcW w:w="1503" w:type="dxa"/>
          </w:tcPr>
          <w:p w14:paraId="78B458A5" w14:textId="77777777" w:rsidR="00FB41E3" w:rsidRDefault="00FB41E3" w:rsidP="005269D4"/>
        </w:tc>
        <w:tc>
          <w:tcPr>
            <w:tcW w:w="1503" w:type="dxa"/>
          </w:tcPr>
          <w:p w14:paraId="39B9AF5F" w14:textId="77777777" w:rsidR="00FB41E3" w:rsidRDefault="00FB41E3" w:rsidP="005269D4"/>
        </w:tc>
        <w:tc>
          <w:tcPr>
            <w:tcW w:w="1503" w:type="dxa"/>
          </w:tcPr>
          <w:p w14:paraId="2389AC0D" w14:textId="77777777" w:rsidR="00FB41E3" w:rsidRDefault="00FB41E3" w:rsidP="005269D4">
            <w:r>
              <w:t>x</w:t>
            </w:r>
          </w:p>
        </w:tc>
      </w:tr>
      <w:tr w:rsidR="00FB41E3" w14:paraId="70E680F7" w14:textId="77777777" w:rsidTr="005269D4">
        <w:tc>
          <w:tcPr>
            <w:tcW w:w="1502" w:type="dxa"/>
            <w:shd w:val="clear" w:color="auto" w:fill="D9D9D9" w:themeFill="background1" w:themeFillShade="D9"/>
          </w:tcPr>
          <w:p w14:paraId="7CFEDA99" w14:textId="77777777" w:rsidR="00FB41E3" w:rsidRDefault="00FB41E3" w:rsidP="005269D4">
            <w:r>
              <w:t>1.1:5.3.1</w:t>
            </w:r>
          </w:p>
        </w:tc>
        <w:tc>
          <w:tcPr>
            <w:tcW w:w="1502" w:type="dxa"/>
          </w:tcPr>
          <w:p w14:paraId="581521BB" w14:textId="77777777" w:rsidR="00FB41E3" w:rsidRDefault="00FB41E3" w:rsidP="005269D4"/>
        </w:tc>
        <w:tc>
          <w:tcPr>
            <w:tcW w:w="1503" w:type="dxa"/>
          </w:tcPr>
          <w:p w14:paraId="3DBBF067" w14:textId="77777777" w:rsidR="00FB41E3" w:rsidRDefault="00FB41E3" w:rsidP="005269D4"/>
        </w:tc>
        <w:tc>
          <w:tcPr>
            <w:tcW w:w="1503" w:type="dxa"/>
          </w:tcPr>
          <w:p w14:paraId="6E0287B7" w14:textId="77777777" w:rsidR="00FB41E3" w:rsidRDefault="00FB41E3" w:rsidP="005269D4"/>
        </w:tc>
        <w:tc>
          <w:tcPr>
            <w:tcW w:w="1503" w:type="dxa"/>
          </w:tcPr>
          <w:p w14:paraId="721D71B0" w14:textId="77777777" w:rsidR="00FB41E3" w:rsidRDefault="00FB41E3" w:rsidP="005269D4"/>
        </w:tc>
        <w:tc>
          <w:tcPr>
            <w:tcW w:w="1503" w:type="dxa"/>
          </w:tcPr>
          <w:p w14:paraId="6E9F50AA" w14:textId="77777777" w:rsidR="00FB41E3" w:rsidRDefault="00FB41E3" w:rsidP="005269D4">
            <w:r>
              <w:t>x</w:t>
            </w:r>
          </w:p>
        </w:tc>
      </w:tr>
    </w:tbl>
    <w:p w14:paraId="55EE83A2" w14:textId="77777777" w:rsidR="00FB41E3" w:rsidRDefault="00FB41E3" w:rsidP="00FB41E3">
      <w:pPr>
        <w:ind w:left="360"/>
      </w:pPr>
    </w:p>
    <w:p w14:paraId="3A3CBA17" w14:textId="77777777" w:rsidR="00FB41E3" w:rsidRDefault="00FB41E3" w:rsidP="00FB41E3">
      <w:pPr>
        <w:ind w:left="360"/>
      </w:pPr>
    </w:p>
    <w:p w14:paraId="46BBCED6" w14:textId="77777777" w:rsidR="00FB41E3" w:rsidRDefault="00FB41E3" w:rsidP="00FB41E3">
      <w:pPr>
        <w:ind w:left="360"/>
      </w:pPr>
    </w:p>
    <w:p w14:paraId="2DFAB059" w14:textId="77777777" w:rsidR="00FB41E3" w:rsidRDefault="00FB41E3" w:rsidP="00FB41E3">
      <w:pPr>
        <w:ind w:left="360"/>
      </w:pPr>
    </w:p>
    <w:p w14:paraId="054C208D" w14:textId="77777777" w:rsidR="00FB41E3" w:rsidRDefault="00FB41E3" w:rsidP="00FB41E3">
      <w:pPr>
        <w:ind w:left="360"/>
      </w:pPr>
    </w:p>
    <w:p w14:paraId="54896902" w14:textId="77777777" w:rsidR="00FB41E3" w:rsidRDefault="00FB41E3" w:rsidP="00FB41E3">
      <w:pPr>
        <w:ind w:left="360"/>
      </w:pPr>
    </w:p>
    <w:p w14:paraId="368E5CE0" w14:textId="77777777" w:rsidR="00FB41E3" w:rsidRDefault="00FB41E3" w:rsidP="00FB41E3">
      <w:pPr>
        <w:ind w:left="360"/>
      </w:pPr>
    </w:p>
    <w:p w14:paraId="0E8DCD7A" w14:textId="77777777" w:rsidR="00FB41E3" w:rsidRDefault="00FB41E3" w:rsidP="00FB41E3">
      <w:pPr>
        <w:ind w:left="360"/>
      </w:pPr>
    </w:p>
    <w:p w14:paraId="71107B76" w14:textId="77777777" w:rsidR="00FB41E3" w:rsidRDefault="00FB41E3" w:rsidP="00FB41E3">
      <w:pPr>
        <w:ind w:left="360"/>
      </w:pPr>
    </w:p>
    <w:p w14:paraId="205D5C46" w14:textId="77777777" w:rsidR="00FB41E3" w:rsidRDefault="00FB41E3" w:rsidP="00FB41E3">
      <w:pPr>
        <w:ind w:left="360"/>
      </w:pPr>
    </w:p>
    <w:p w14:paraId="38A9AD64" w14:textId="77777777" w:rsidR="00FB41E3" w:rsidRDefault="00FB41E3" w:rsidP="00FB41E3">
      <w:pPr>
        <w:ind w:left="360"/>
      </w:pPr>
    </w:p>
    <w:p w14:paraId="2427D549" w14:textId="77777777" w:rsidR="00FB41E3" w:rsidRDefault="00FB41E3" w:rsidP="00FB41E3">
      <w:pPr>
        <w:ind w:left="360"/>
      </w:pPr>
    </w:p>
    <w:p w14:paraId="272E1748" w14:textId="77777777" w:rsidR="00FB41E3" w:rsidRDefault="00FB41E3" w:rsidP="00FB41E3">
      <w:pPr>
        <w:ind w:left="360"/>
      </w:pPr>
    </w:p>
    <w:p w14:paraId="2E3FDCC1" w14:textId="77777777" w:rsidR="00FB41E3" w:rsidRDefault="00FB41E3" w:rsidP="00FB41E3">
      <w:pPr>
        <w:ind w:left="360"/>
      </w:pPr>
    </w:p>
    <w:p w14:paraId="44E3FE0E" w14:textId="77777777" w:rsidR="00FB41E3" w:rsidRDefault="00FB41E3" w:rsidP="008504BB"/>
    <w:p w14:paraId="799641EA" w14:textId="77777777" w:rsidR="00FB41E3" w:rsidRDefault="00FB41E3" w:rsidP="00FB41E3">
      <w:pPr>
        <w:pStyle w:val="Heading3"/>
      </w:pPr>
      <w:bookmarkStart w:id="148" w:name="_Toc80793705"/>
      <w:bookmarkStart w:id="149" w:name="_Toc80802077"/>
      <w:r>
        <w:lastRenderedPageBreak/>
        <w:t>Manual testing results</w:t>
      </w:r>
      <w:bookmarkEnd w:id="148"/>
      <w:bookmarkEnd w:id="149"/>
    </w:p>
    <w:p w14:paraId="146B9E41" w14:textId="77777777" w:rsidR="00FB41E3" w:rsidRDefault="00FB41E3" w:rsidP="00FB41E3">
      <w:pPr>
        <w:ind w:left="360"/>
      </w:pPr>
      <w:r>
        <w:t xml:space="preserve">Presented below are the results of the manual test cases. </w:t>
      </w:r>
    </w:p>
    <w:p w14:paraId="7FA2DAFB" w14:textId="77777777" w:rsidR="00FB41E3" w:rsidRDefault="00FB41E3" w:rsidP="00FB41E3">
      <w:pPr>
        <w:ind w:left="360"/>
      </w:pPr>
      <w:r>
        <w:t>First the matrixes will be presented again but altered to see which tests rendered succeeded and which tests failed. After that a section for each test failed will be presented and motivations as to why they failed. Furthermore, suggestions for how to correct the system to adhere to the tests will be presented.</w:t>
      </w:r>
    </w:p>
    <w:p w14:paraId="25B7D84E" w14:textId="77777777" w:rsidR="00FB41E3" w:rsidRDefault="00FB41E3" w:rsidP="00FB41E3">
      <w:pPr>
        <w:ind w:left="360"/>
      </w:pPr>
    </w:p>
    <w:p w14:paraId="18F1EB66" w14:textId="77777777" w:rsidR="00FB41E3" w:rsidRDefault="00FB41E3" w:rsidP="00FB41E3">
      <w:pPr>
        <w:pStyle w:val="Heading4"/>
      </w:pPr>
      <w:r>
        <w:t>UC 1 test cases</w:t>
      </w:r>
    </w:p>
    <w:p w14:paraId="13E07156" w14:textId="4FC4AA0E" w:rsidR="00FB41E3" w:rsidRPr="004A79A9" w:rsidRDefault="008504BB" w:rsidP="00FB41E3">
      <w:r>
        <w:t>In table 30</w:t>
      </w:r>
      <w:r w:rsidR="00FB41E3">
        <w:t xml:space="preserve"> is the matrix for UC1 and TC1. A green 1 will be shown for tests that pass and a red 0 for the tests that fail.</w:t>
      </w:r>
    </w:p>
    <w:p w14:paraId="4D205892" w14:textId="7B4CBE95"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30</w:t>
      </w:r>
      <w:r w:rsidR="00CB7BA0">
        <w:rPr>
          <w:noProof/>
        </w:rPr>
        <w:fldChar w:fldCharType="end"/>
      </w:r>
      <w:r>
        <w:t>, Test results UC1 and TC1 matrix</w:t>
      </w:r>
    </w:p>
    <w:tbl>
      <w:tblPr>
        <w:tblStyle w:val="TableGrid"/>
        <w:tblW w:w="0" w:type="auto"/>
        <w:tblLook w:val="04A0" w:firstRow="1" w:lastRow="0" w:firstColumn="1" w:lastColumn="0" w:noHBand="0" w:noVBand="1"/>
      </w:tblPr>
      <w:tblGrid>
        <w:gridCol w:w="1092"/>
        <w:gridCol w:w="1143"/>
        <w:gridCol w:w="1153"/>
        <w:gridCol w:w="1153"/>
        <w:gridCol w:w="1153"/>
        <w:gridCol w:w="1152"/>
        <w:gridCol w:w="1153"/>
      </w:tblGrid>
      <w:tr w:rsidR="00FB41E3" w:rsidRPr="00E04890" w14:paraId="38B5346D" w14:textId="77777777" w:rsidTr="008504BB">
        <w:tc>
          <w:tcPr>
            <w:tcW w:w="1092" w:type="dxa"/>
            <w:shd w:val="clear" w:color="auto" w:fill="D9D9D9" w:themeFill="background1" w:themeFillShade="D9"/>
          </w:tcPr>
          <w:p w14:paraId="2468BC72" w14:textId="77777777" w:rsidR="00FB41E3" w:rsidRPr="00E04890" w:rsidRDefault="00FB41E3" w:rsidP="005269D4">
            <w:r w:rsidRPr="00E04890">
              <w:t>TC -&gt;</w:t>
            </w:r>
          </w:p>
          <w:p w14:paraId="611230D6" w14:textId="77777777" w:rsidR="00FB41E3" w:rsidRPr="00E04890" w:rsidRDefault="00FB41E3" w:rsidP="005269D4">
            <w:r w:rsidRPr="00E04890">
              <w:t>UC</w:t>
            </w:r>
          </w:p>
        </w:tc>
        <w:tc>
          <w:tcPr>
            <w:tcW w:w="1143" w:type="dxa"/>
            <w:shd w:val="clear" w:color="auto" w:fill="D9D9D9" w:themeFill="background1" w:themeFillShade="D9"/>
          </w:tcPr>
          <w:p w14:paraId="11E87044" w14:textId="77777777" w:rsidR="00FB41E3" w:rsidRPr="00E04890" w:rsidRDefault="00FB41E3" w:rsidP="005269D4">
            <w:r w:rsidRPr="00E04890">
              <w:t>1.1</w:t>
            </w:r>
          </w:p>
        </w:tc>
        <w:tc>
          <w:tcPr>
            <w:tcW w:w="1153" w:type="dxa"/>
            <w:shd w:val="clear" w:color="auto" w:fill="D9D9D9" w:themeFill="background1" w:themeFillShade="D9"/>
          </w:tcPr>
          <w:p w14:paraId="1D27911C" w14:textId="77777777" w:rsidR="00FB41E3" w:rsidRPr="00E04890" w:rsidRDefault="00FB41E3" w:rsidP="005269D4">
            <w:r w:rsidRPr="00E04890">
              <w:t>1.2</w:t>
            </w:r>
          </w:p>
        </w:tc>
        <w:tc>
          <w:tcPr>
            <w:tcW w:w="1153" w:type="dxa"/>
            <w:shd w:val="clear" w:color="auto" w:fill="D9D9D9" w:themeFill="background1" w:themeFillShade="D9"/>
          </w:tcPr>
          <w:p w14:paraId="11F69FB0" w14:textId="77777777" w:rsidR="00FB41E3" w:rsidRPr="00E04890" w:rsidRDefault="00FB41E3" w:rsidP="005269D4">
            <w:r w:rsidRPr="00E04890">
              <w:t>1.3</w:t>
            </w:r>
          </w:p>
        </w:tc>
        <w:tc>
          <w:tcPr>
            <w:tcW w:w="1153" w:type="dxa"/>
            <w:shd w:val="clear" w:color="auto" w:fill="D9D9D9" w:themeFill="background1" w:themeFillShade="D9"/>
          </w:tcPr>
          <w:p w14:paraId="3D58E579" w14:textId="77777777" w:rsidR="00FB41E3" w:rsidRPr="00E04890" w:rsidRDefault="00FB41E3" w:rsidP="005269D4">
            <w:r w:rsidRPr="00E04890">
              <w:t>1.4</w:t>
            </w:r>
          </w:p>
        </w:tc>
        <w:tc>
          <w:tcPr>
            <w:tcW w:w="1152" w:type="dxa"/>
            <w:shd w:val="clear" w:color="auto" w:fill="D9D9D9" w:themeFill="background1" w:themeFillShade="D9"/>
          </w:tcPr>
          <w:p w14:paraId="16683830" w14:textId="77777777" w:rsidR="00FB41E3" w:rsidRPr="00E04890" w:rsidRDefault="00FB41E3" w:rsidP="005269D4">
            <w:r w:rsidRPr="00E04890">
              <w:t>1.5</w:t>
            </w:r>
          </w:p>
        </w:tc>
        <w:tc>
          <w:tcPr>
            <w:tcW w:w="1153" w:type="dxa"/>
            <w:shd w:val="clear" w:color="auto" w:fill="D9D9D9" w:themeFill="background1" w:themeFillShade="D9"/>
          </w:tcPr>
          <w:p w14:paraId="37404C20" w14:textId="77777777" w:rsidR="00FB41E3" w:rsidRPr="00E04890" w:rsidRDefault="00FB41E3" w:rsidP="005269D4">
            <w:r w:rsidRPr="00E04890">
              <w:t>1.6</w:t>
            </w:r>
          </w:p>
        </w:tc>
      </w:tr>
      <w:tr w:rsidR="00FB41E3" w:rsidRPr="00E04890" w14:paraId="23830751" w14:textId="77777777" w:rsidTr="008504BB">
        <w:tc>
          <w:tcPr>
            <w:tcW w:w="1092" w:type="dxa"/>
            <w:shd w:val="clear" w:color="auto" w:fill="D9D9D9" w:themeFill="background1" w:themeFillShade="D9"/>
          </w:tcPr>
          <w:p w14:paraId="1AA91A68" w14:textId="77777777" w:rsidR="00FB41E3" w:rsidRPr="00E04890" w:rsidRDefault="00FB41E3" w:rsidP="005269D4">
            <w:r w:rsidRPr="00E04890">
              <w:t>1: main</w:t>
            </w:r>
          </w:p>
        </w:tc>
        <w:tc>
          <w:tcPr>
            <w:tcW w:w="1143" w:type="dxa"/>
          </w:tcPr>
          <w:p w14:paraId="6466D555"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5812F7A4" w14:textId="77777777" w:rsidR="00FB41E3" w:rsidRPr="00E04890" w:rsidRDefault="00FB41E3" w:rsidP="005269D4"/>
        </w:tc>
        <w:tc>
          <w:tcPr>
            <w:tcW w:w="1153" w:type="dxa"/>
          </w:tcPr>
          <w:p w14:paraId="6AB33FA5" w14:textId="77777777" w:rsidR="00FB41E3" w:rsidRPr="00E04890" w:rsidRDefault="00FB41E3" w:rsidP="005269D4"/>
        </w:tc>
        <w:tc>
          <w:tcPr>
            <w:tcW w:w="1153" w:type="dxa"/>
          </w:tcPr>
          <w:p w14:paraId="799D7A73" w14:textId="77777777" w:rsidR="00FB41E3" w:rsidRPr="00E04890" w:rsidRDefault="00FB41E3" w:rsidP="005269D4"/>
        </w:tc>
        <w:tc>
          <w:tcPr>
            <w:tcW w:w="1152" w:type="dxa"/>
          </w:tcPr>
          <w:p w14:paraId="296F81FE" w14:textId="77777777" w:rsidR="00FB41E3" w:rsidRPr="00E04890" w:rsidRDefault="00FB41E3" w:rsidP="005269D4"/>
        </w:tc>
        <w:tc>
          <w:tcPr>
            <w:tcW w:w="1153" w:type="dxa"/>
          </w:tcPr>
          <w:p w14:paraId="35DABCA0" w14:textId="77777777" w:rsidR="00FB41E3" w:rsidRPr="00E04890" w:rsidRDefault="00FB41E3" w:rsidP="005269D4"/>
        </w:tc>
      </w:tr>
      <w:tr w:rsidR="00FB41E3" w:rsidRPr="00E04890" w14:paraId="00267E4E" w14:textId="77777777" w:rsidTr="008504BB">
        <w:tc>
          <w:tcPr>
            <w:tcW w:w="1092" w:type="dxa"/>
            <w:shd w:val="clear" w:color="auto" w:fill="D9D9D9" w:themeFill="background1" w:themeFillShade="D9"/>
          </w:tcPr>
          <w:p w14:paraId="74BC62F3" w14:textId="77777777" w:rsidR="00FB41E3" w:rsidRPr="00E04890" w:rsidRDefault="00FB41E3" w:rsidP="005269D4">
            <w:r w:rsidRPr="00E04890">
              <w:t>1:3.1</w:t>
            </w:r>
          </w:p>
        </w:tc>
        <w:tc>
          <w:tcPr>
            <w:tcW w:w="1143" w:type="dxa"/>
          </w:tcPr>
          <w:p w14:paraId="7A2CEAC7" w14:textId="77777777" w:rsidR="00FB41E3" w:rsidRPr="00E04890" w:rsidRDefault="00FB41E3" w:rsidP="005269D4"/>
        </w:tc>
        <w:tc>
          <w:tcPr>
            <w:tcW w:w="1153" w:type="dxa"/>
          </w:tcPr>
          <w:p w14:paraId="2837C0B7" w14:textId="77777777" w:rsidR="00FB41E3" w:rsidRPr="00E04890" w:rsidRDefault="00FB41E3" w:rsidP="005269D4"/>
        </w:tc>
        <w:tc>
          <w:tcPr>
            <w:tcW w:w="1153" w:type="dxa"/>
          </w:tcPr>
          <w:p w14:paraId="7DE90006"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6EB2D452" w14:textId="77777777" w:rsidR="00FB41E3" w:rsidRPr="00133A77" w:rsidRDefault="00FB41E3" w:rsidP="005269D4">
            <w:pPr>
              <w:rPr>
                <w:color w:val="E36C0A" w:themeColor="accent6" w:themeShade="BF"/>
              </w:rPr>
            </w:pPr>
            <w:r w:rsidRPr="00133A77">
              <w:rPr>
                <w:color w:val="E36C0A" w:themeColor="accent6" w:themeShade="BF"/>
              </w:rPr>
              <w:t>1</w:t>
            </w:r>
          </w:p>
        </w:tc>
        <w:tc>
          <w:tcPr>
            <w:tcW w:w="1152" w:type="dxa"/>
          </w:tcPr>
          <w:p w14:paraId="5D884E97" w14:textId="77777777" w:rsidR="00FB41E3" w:rsidRPr="00E04890" w:rsidRDefault="00FB41E3" w:rsidP="005269D4"/>
        </w:tc>
        <w:tc>
          <w:tcPr>
            <w:tcW w:w="1153" w:type="dxa"/>
          </w:tcPr>
          <w:p w14:paraId="513BD9FC" w14:textId="77777777" w:rsidR="00FB41E3" w:rsidRPr="00E04890" w:rsidRDefault="00FB41E3" w:rsidP="005269D4"/>
        </w:tc>
      </w:tr>
      <w:tr w:rsidR="00FB41E3" w:rsidRPr="00E04890" w14:paraId="268C2494" w14:textId="77777777" w:rsidTr="008504BB">
        <w:tc>
          <w:tcPr>
            <w:tcW w:w="1092" w:type="dxa"/>
            <w:shd w:val="clear" w:color="auto" w:fill="D9D9D9" w:themeFill="background1" w:themeFillShade="D9"/>
          </w:tcPr>
          <w:p w14:paraId="5FC81D12" w14:textId="77777777" w:rsidR="00FB41E3" w:rsidRPr="00E04890" w:rsidRDefault="00FB41E3" w:rsidP="005269D4">
            <w:r w:rsidRPr="00E04890">
              <w:t>1:3.1.1</w:t>
            </w:r>
          </w:p>
        </w:tc>
        <w:tc>
          <w:tcPr>
            <w:tcW w:w="1143" w:type="dxa"/>
          </w:tcPr>
          <w:p w14:paraId="1B103839" w14:textId="77777777" w:rsidR="00FB41E3" w:rsidRPr="00E04890" w:rsidRDefault="00FB41E3" w:rsidP="005269D4"/>
        </w:tc>
        <w:tc>
          <w:tcPr>
            <w:tcW w:w="1153" w:type="dxa"/>
          </w:tcPr>
          <w:p w14:paraId="5849AE29" w14:textId="77777777" w:rsidR="00FB41E3" w:rsidRPr="00E04890" w:rsidRDefault="00FB41E3" w:rsidP="005269D4"/>
        </w:tc>
        <w:tc>
          <w:tcPr>
            <w:tcW w:w="1153" w:type="dxa"/>
          </w:tcPr>
          <w:p w14:paraId="1DAB315D"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4B9187CA" w14:textId="77777777" w:rsidR="00FB41E3" w:rsidRPr="00133A77" w:rsidRDefault="00FB41E3" w:rsidP="005269D4">
            <w:pPr>
              <w:rPr>
                <w:color w:val="E36C0A" w:themeColor="accent6" w:themeShade="BF"/>
              </w:rPr>
            </w:pPr>
            <w:r w:rsidRPr="00133A77">
              <w:rPr>
                <w:color w:val="E36C0A" w:themeColor="accent6" w:themeShade="BF"/>
              </w:rPr>
              <w:t>1</w:t>
            </w:r>
          </w:p>
        </w:tc>
        <w:tc>
          <w:tcPr>
            <w:tcW w:w="1152" w:type="dxa"/>
          </w:tcPr>
          <w:p w14:paraId="29132368" w14:textId="77777777" w:rsidR="00FB41E3" w:rsidRPr="00E04890" w:rsidRDefault="00FB41E3" w:rsidP="005269D4"/>
        </w:tc>
        <w:tc>
          <w:tcPr>
            <w:tcW w:w="1153" w:type="dxa"/>
          </w:tcPr>
          <w:p w14:paraId="5E420A25" w14:textId="77777777" w:rsidR="00FB41E3" w:rsidRPr="00E04890" w:rsidRDefault="00FB41E3" w:rsidP="005269D4"/>
        </w:tc>
      </w:tr>
      <w:tr w:rsidR="00FB41E3" w:rsidRPr="00E04890" w14:paraId="482B13A8" w14:textId="77777777" w:rsidTr="008504BB">
        <w:tc>
          <w:tcPr>
            <w:tcW w:w="1092" w:type="dxa"/>
            <w:shd w:val="clear" w:color="auto" w:fill="D9D9D9" w:themeFill="background1" w:themeFillShade="D9"/>
          </w:tcPr>
          <w:p w14:paraId="69641442" w14:textId="77777777" w:rsidR="00FB41E3" w:rsidRPr="00E04890" w:rsidRDefault="00FB41E3" w:rsidP="005269D4">
            <w:r w:rsidRPr="00E04890">
              <w:t>1:3.1.2</w:t>
            </w:r>
          </w:p>
        </w:tc>
        <w:tc>
          <w:tcPr>
            <w:tcW w:w="1143" w:type="dxa"/>
          </w:tcPr>
          <w:p w14:paraId="3F6A27A8" w14:textId="77777777" w:rsidR="00FB41E3" w:rsidRPr="00E04890" w:rsidRDefault="00FB41E3" w:rsidP="005269D4"/>
        </w:tc>
        <w:tc>
          <w:tcPr>
            <w:tcW w:w="1153" w:type="dxa"/>
          </w:tcPr>
          <w:p w14:paraId="66801F49" w14:textId="77777777" w:rsidR="00FB41E3" w:rsidRPr="00E04890" w:rsidRDefault="00FB41E3" w:rsidP="005269D4"/>
        </w:tc>
        <w:tc>
          <w:tcPr>
            <w:tcW w:w="1153" w:type="dxa"/>
          </w:tcPr>
          <w:p w14:paraId="5C3D29C1"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3177C315" w14:textId="77777777" w:rsidR="00FB41E3" w:rsidRPr="00133A77" w:rsidRDefault="00FB41E3" w:rsidP="005269D4">
            <w:pPr>
              <w:rPr>
                <w:color w:val="E36C0A" w:themeColor="accent6" w:themeShade="BF"/>
              </w:rPr>
            </w:pPr>
          </w:p>
        </w:tc>
        <w:tc>
          <w:tcPr>
            <w:tcW w:w="1152" w:type="dxa"/>
          </w:tcPr>
          <w:p w14:paraId="5A83BAAB" w14:textId="77777777" w:rsidR="00FB41E3" w:rsidRPr="00E04890" w:rsidRDefault="00FB41E3" w:rsidP="005269D4"/>
        </w:tc>
        <w:tc>
          <w:tcPr>
            <w:tcW w:w="1153" w:type="dxa"/>
          </w:tcPr>
          <w:p w14:paraId="0A9D1B40" w14:textId="77777777" w:rsidR="00FB41E3" w:rsidRPr="00E04890" w:rsidRDefault="00FB41E3" w:rsidP="005269D4"/>
        </w:tc>
      </w:tr>
      <w:tr w:rsidR="00FB41E3" w:rsidRPr="00E04890" w14:paraId="71202CC6" w14:textId="77777777" w:rsidTr="008504BB">
        <w:tc>
          <w:tcPr>
            <w:tcW w:w="1092" w:type="dxa"/>
            <w:shd w:val="clear" w:color="auto" w:fill="D9D9D9" w:themeFill="background1" w:themeFillShade="D9"/>
          </w:tcPr>
          <w:p w14:paraId="379DF0B8" w14:textId="77777777" w:rsidR="00FB41E3" w:rsidRPr="00E04890" w:rsidRDefault="00FB41E3" w:rsidP="005269D4">
            <w:r w:rsidRPr="00E04890">
              <w:t>1:3.1.3</w:t>
            </w:r>
          </w:p>
        </w:tc>
        <w:tc>
          <w:tcPr>
            <w:tcW w:w="1143" w:type="dxa"/>
          </w:tcPr>
          <w:p w14:paraId="412890C5" w14:textId="77777777" w:rsidR="00FB41E3" w:rsidRPr="00E04890" w:rsidRDefault="00FB41E3" w:rsidP="005269D4"/>
        </w:tc>
        <w:tc>
          <w:tcPr>
            <w:tcW w:w="1153" w:type="dxa"/>
          </w:tcPr>
          <w:p w14:paraId="4C46ABCF" w14:textId="77777777" w:rsidR="00FB41E3" w:rsidRPr="00E04890" w:rsidRDefault="00FB41E3" w:rsidP="005269D4"/>
        </w:tc>
        <w:tc>
          <w:tcPr>
            <w:tcW w:w="1153" w:type="dxa"/>
          </w:tcPr>
          <w:p w14:paraId="4E3A00A9" w14:textId="77777777" w:rsidR="00FB41E3" w:rsidRPr="00133A77" w:rsidRDefault="00FB41E3" w:rsidP="005269D4">
            <w:pPr>
              <w:rPr>
                <w:color w:val="E36C0A" w:themeColor="accent6" w:themeShade="BF"/>
              </w:rPr>
            </w:pPr>
          </w:p>
        </w:tc>
        <w:tc>
          <w:tcPr>
            <w:tcW w:w="1153" w:type="dxa"/>
          </w:tcPr>
          <w:p w14:paraId="223832C8" w14:textId="77777777" w:rsidR="00FB41E3" w:rsidRPr="00133A77" w:rsidRDefault="00FB41E3" w:rsidP="005269D4">
            <w:pPr>
              <w:rPr>
                <w:color w:val="E36C0A" w:themeColor="accent6" w:themeShade="BF"/>
              </w:rPr>
            </w:pPr>
            <w:r w:rsidRPr="00133A77">
              <w:rPr>
                <w:color w:val="E36C0A" w:themeColor="accent6" w:themeShade="BF"/>
              </w:rPr>
              <w:t>1</w:t>
            </w:r>
          </w:p>
        </w:tc>
        <w:tc>
          <w:tcPr>
            <w:tcW w:w="1152" w:type="dxa"/>
          </w:tcPr>
          <w:p w14:paraId="6100DEE6" w14:textId="77777777" w:rsidR="00FB41E3" w:rsidRPr="00E04890" w:rsidRDefault="00FB41E3" w:rsidP="005269D4"/>
        </w:tc>
        <w:tc>
          <w:tcPr>
            <w:tcW w:w="1153" w:type="dxa"/>
          </w:tcPr>
          <w:p w14:paraId="7973F8E4" w14:textId="77777777" w:rsidR="00FB41E3" w:rsidRPr="00E04890" w:rsidRDefault="00FB41E3" w:rsidP="005269D4"/>
        </w:tc>
      </w:tr>
      <w:tr w:rsidR="00FB41E3" w:rsidRPr="00E04890" w14:paraId="277F6F7C" w14:textId="77777777" w:rsidTr="008504BB">
        <w:tc>
          <w:tcPr>
            <w:tcW w:w="1092" w:type="dxa"/>
            <w:shd w:val="clear" w:color="auto" w:fill="D9D9D9" w:themeFill="background1" w:themeFillShade="D9"/>
          </w:tcPr>
          <w:p w14:paraId="7A62A222" w14:textId="77777777" w:rsidR="00FB41E3" w:rsidRPr="00E04890" w:rsidRDefault="00FB41E3" w:rsidP="005269D4">
            <w:r w:rsidRPr="00E04890">
              <w:t>1:3.1.2.1</w:t>
            </w:r>
          </w:p>
        </w:tc>
        <w:tc>
          <w:tcPr>
            <w:tcW w:w="1143" w:type="dxa"/>
          </w:tcPr>
          <w:p w14:paraId="34F2FC72" w14:textId="77777777" w:rsidR="00FB41E3" w:rsidRPr="00E04890" w:rsidRDefault="00FB41E3" w:rsidP="005269D4"/>
        </w:tc>
        <w:tc>
          <w:tcPr>
            <w:tcW w:w="1153" w:type="dxa"/>
          </w:tcPr>
          <w:p w14:paraId="68CB7242" w14:textId="77777777" w:rsidR="00FB41E3" w:rsidRPr="00E04890" w:rsidRDefault="00FB41E3" w:rsidP="005269D4"/>
        </w:tc>
        <w:tc>
          <w:tcPr>
            <w:tcW w:w="1153" w:type="dxa"/>
          </w:tcPr>
          <w:p w14:paraId="5FEB4DCD"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6114AD07" w14:textId="77777777" w:rsidR="00FB41E3" w:rsidRPr="00133A77" w:rsidRDefault="00FB41E3" w:rsidP="005269D4">
            <w:pPr>
              <w:rPr>
                <w:color w:val="E36C0A" w:themeColor="accent6" w:themeShade="BF"/>
              </w:rPr>
            </w:pPr>
          </w:p>
        </w:tc>
        <w:tc>
          <w:tcPr>
            <w:tcW w:w="1152" w:type="dxa"/>
          </w:tcPr>
          <w:p w14:paraId="713ED389" w14:textId="77777777" w:rsidR="00FB41E3" w:rsidRPr="00E04890" w:rsidRDefault="00FB41E3" w:rsidP="005269D4"/>
        </w:tc>
        <w:tc>
          <w:tcPr>
            <w:tcW w:w="1153" w:type="dxa"/>
          </w:tcPr>
          <w:p w14:paraId="1246217D" w14:textId="77777777" w:rsidR="00FB41E3" w:rsidRPr="00E04890" w:rsidRDefault="00FB41E3" w:rsidP="005269D4"/>
        </w:tc>
      </w:tr>
      <w:tr w:rsidR="00FB41E3" w:rsidRPr="00E04890" w14:paraId="588B3C7B" w14:textId="77777777" w:rsidTr="008504BB">
        <w:tc>
          <w:tcPr>
            <w:tcW w:w="1092" w:type="dxa"/>
            <w:shd w:val="clear" w:color="auto" w:fill="D9D9D9" w:themeFill="background1" w:themeFillShade="D9"/>
          </w:tcPr>
          <w:p w14:paraId="5EE4AEED" w14:textId="77777777" w:rsidR="00FB41E3" w:rsidRPr="00E04890" w:rsidRDefault="00FB41E3" w:rsidP="005269D4">
            <w:r w:rsidRPr="00E04890">
              <w:t>1:3.1.3.1</w:t>
            </w:r>
          </w:p>
        </w:tc>
        <w:tc>
          <w:tcPr>
            <w:tcW w:w="1143" w:type="dxa"/>
          </w:tcPr>
          <w:p w14:paraId="0617B3DC" w14:textId="77777777" w:rsidR="00FB41E3" w:rsidRPr="00E04890" w:rsidRDefault="00FB41E3" w:rsidP="005269D4"/>
        </w:tc>
        <w:tc>
          <w:tcPr>
            <w:tcW w:w="1153" w:type="dxa"/>
          </w:tcPr>
          <w:p w14:paraId="565BB8C4" w14:textId="77777777" w:rsidR="00FB41E3" w:rsidRPr="00E04890" w:rsidRDefault="00FB41E3" w:rsidP="005269D4"/>
        </w:tc>
        <w:tc>
          <w:tcPr>
            <w:tcW w:w="1153" w:type="dxa"/>
          </w:tcPr>
          <w:p w14:paraId="17CC19BD" w14:textId="77777777" w:rsidR="00FB41E3" w:rsidRPr="00E04890" w:rsidRDefault="00FB41E3" w:rsidP="005269D4"/>
        </w:tc>
        <w:tc>
          <w:tcPr>
            <w:tcW w:w="1153" w:type="dxa"/>
          </w:tcPr>
          <w:p w14:paraId="0C0415AB" w14:textId="77777777" w:rsidR="00FB41E3" w:rsidRPr="00133A77" w:rsidRDefault="00FB41E3" w:rsidP="005269D4">
            <w:pPr>
              <w:rPr>
                <w:color w:val="E36C0A" w:themeColor="accent6" w:themeShade="BF"/>
              </w:rPr>
            </w:pPr>
            <w:r w:rsidRPr="00133A77">
              <w:rPr>
                <w:color w:val="E36C0A" w:themeColor="accent6" w:themeShade="BF"/>
              </w:rPr>
              <w:t>1</w:t>
            </w:r>
          </w:p>
        </w:tc>
        <w:tc>
          <w:tcPr>
            <w:tcW w:w="1152" w:type="dxa"/>
          </w:tcPr>
          <w:p w14:paraId="13C008D5" w14:textId="77777777" w:rsidR="00FB41E3" w:rsidRPr="00E04890" w:rsidRDefault="00FB41E3" w:rsidP="005269D4"/>
        </w:tc>
        <w:tc>
          <w:tcPr>
            <w:tcW w:w="1153" w:type="dxa"/>
          </w:tcPr>
          <w:p w14:paraId="491F8056" w14:textId="77777777" w:rsidR="00FB41E3" w:rsidRPr="00E04890" w:rsidRDefault="00FB41E3" w:rsidP="005269D4"/>
        </w:tc>
      </w:tr>
      <w:tr w:rsidR="00FB41E3" w:rsidRPr="00E04890" w14:paraId="65F1FB27" w14:textId="77777777" w:rsidTr="008504BB">
        <w:tc>
          <w:tcPr>
            <w:tcW w:w="1092" w:type="dxa"/>
            <w:shd w:val="clear" w:color="auto" w:fill="D9D9D9" w:themeFill="background1" w:themeFillShade="D9"/>
          </w:tcPr>
          <w:p w14:paraId="709C2155" w14:textId="77777777" w:rsidR="00FB41E3" w:rsidRPr="00E04890" w:rsidRDefault="00FB41E3" w:rsidP="005269D4">
            <w:r w:rsidRPr="00E04890">
              <w:t>1:3.2</w:t>
            </w:r>
          </w:p>
        </w:tc>
        <w:tc>
          <w:tcPr>
            <w:tcW w:w="1143" w:type="dxa"/>
          </w:tcPr>
          <w:p w14:paraId="30B7B43D" w14:textId="77777777" w:rsidR="00FB41E3" w:rsidRPr="00E04890" w:rsidRDefault="00FB41E3" w:rsidP="005269D4"/>
        </w:tc>
        <w:tc>
          <w:tcPr>
            <w:tcW w:w="1153" w:type="dxa"/>
          </w:tcPr>
          <w:p w14:paraId="128A5377" w14:textId="77777777" w:rsidR="00FB41E3" w:rsidRPr="00E04890" w:rsidRDefault="00FB41E3" w:rsidP="005269D4"/>
        </w:tc>
        <w:tc>
          <w:tcPr>
            <w:tcW w:w="1153" w:type="dxa"/>
          </w:tcPr>
          <w:p w14:paraId="5FB0C4C2" w14:textId="77777777" w:rsidR="00FB41E3" w:rsidRPr="00E04890" w:rsidRDefault="00FB41E3" w:rsidP="005269D4"/>
        </w:tc>
        <w:tc>
          <w:tcPr>
            <w:tcW w:w="1153" w:type="dxa"/>
          </w:tcPr>
          <w:p w14:paraId="1B794016" w14:textId="77777777" w:rsidR="00FB41E3" w:rsidRPr="00E04890" w:rsidRDefault="00FB41E3" w:rsidP="005269D4"/>
        </w:tc>
        <w:tc>
          <w:tcPr>
            <w:tcW w:w="1152" w:type="dxa"/>
          </w:tcPr>
          <w:p w14:paraId="159C5E44"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2AD91B1D" w14:textId="77777777" w:rsidR="00FB41E3" w:rsidRPr="00E04890" w:rsidRDefault="00FB41E3" w:rsidP="005269D4"/>
        </w:tc>
      </w:tr>
      <w:tr w:rsidR="00FB41E3" w:rsidRPr="00E04890" w14:paraId="5EEE8A78" w14:textId="77777777" w:rsidTr="008504BB">
        <w:tc>
          <w:tcPr>
            <w:tcW w:w="1092" w:type="dxa"/>
            <w:shd w:val="clear" w:color="auto" w:fill="D9D9D9" w:themeFill="background1" w:themeFillShade="D9"/>
          </w:tcPr>
          <w:p w14:paraId="0F3CFC49" w14:textId="77777777" w:rsidR="00FB41E3" w:rsidRPr="00E04890" w:rsidRDefault="00FB41E3" w:rsidP="005269D4">
            <w:r w:rsidRPr="00E04890">
              <w:t>1:3.2.1</w:t>
            </w:r>
          </w:p>
        </w:tc>
        <w:tc>
          <w:tcPr>
            <w:tcW w:w="1143" w:type="dxa"/>
          </w:tcPr>
          <w:p w14:paraId="31A72C53" w14:textId="77777777" w:rsidR="00FB41E3" w:rsidRPr="00E04890" w:rsidRDefault="00FB41E3" w:rsidP="005269D4"/>
        </w:tc>
        <w:tc>
          <w:tcPr>
            <w:tcW w:w="1153" w:type="dxa"/>
          </w:tcPr>
          <w:p w14:paraId="755C41A5" w14:textId="77777777" w:rsidR="00FB41E3" w:rsidRPr="00E04890" w:rsidRDefault="00FB41E3" w:rsidP="005269D4"/>
        </w:tc>
        <w:tc>
          <w:tcPr>
            <w:tcW w:w="1153" w:type="dxa"/>
          </w:tcPr>
          <w:p w14:paraId="6F4F3A72" w14:textId="77777777" w:rsidR="00FB41E3" w:rsidRPr="00E04890" w:rsidRDefault="00FB41E3" w:rsidP="005269D4"/>
        </w:tc>
        <w:tc>
          <w:tcPr>
            <w:tcW w:w="1153" w:type="dxa"/>
          </w:tcPr>
          <w:p w14:paraId="4D8209A5" w14:textId="77777777" w:rsidR="00FB41E3" w:rsidRPr="00E04890" w:rsidRDefault="00FB41E3" w:rsidP="005269D4"/>
        </w:tc>
        <w:tc>
          <w:tcPr>
            <w:tcW w:w="1152" w:type="dxa"/>
          </w:tcPr>
          <w:p w14:paraId="10B8DDE1" w14:textId="77777777" w:rsidR="00FB41E3" w:rsidRPr="00133A77" w:rsidRDefault="00FB41E3" w:rsidP="005269D4">
            <w:pPr>
              <w:rPr>
                <w:color w:val="E36C0A" w:themeColor="accent6" w:themeShade="BF"/>
              </w:rPr>
            </w:pPr>
            <w:r w:rsidRPr="00133A77">
              <w:rPr>
                <w:color w:val="E36C0A" w:themeColor="accent6" w:themeShade="BF"/>
              </w:rPr>
              <w:t>1</w:t>
            </w:r>
          </w:p>
        </w:tc>
        <w:tc>
          <w:tcPr>
            <w:tcW w:w="1153" w:type="dxa"/>
          </w:tcPr>
          <w:p w14:paraId="1F24B989" w14:textId="77777777" w:rsidR="00FB41E3" w:rsidRPr="00E04890" w:rsidRDefault="00FB41E3" w:rsidP="005269D4"/>
        </w:tc>
      </w:tr>
      <w:tr w:rsidR="00FB41E3" w:rsidRPr="00E04890" w14:paraId="428B8856" w14:textId="77777777" w:rsidTr="008504BB">
        <w:tc>
          <w:tcPr>
            <w:tcW w:w="1092" w:type="dxa"/>
            <w:shd w:val="clear" w:color="auto" w:fill="D9D9D9" w:themeFill="background1" w:themeFillShade="D9"/>
          </w:tcPr>
          <w:p w14:paraId="0043054C" w14:textId="77777777" w:rsidR="00FB41E3" w:rsidRPr="00E04890" w:rsidRDefault="00FB41E3" w:rsidP="005269D4">
            <w:r w:rsidRPr="00E04890">
              <w:t>1:3.3</w:t>
            </w:r>
          </w:p>
        </w:tc>
        <w:tc>
          <w:tcPr>
            <w:tcW w:w="1143" w:type="dxa"/>
          </w:tcPr>
          <w:p w14:paraId="262EF713" w14:textId="77777777" w:rsidR="00FB41E3" w:rsidRPr="00E04890" w:rsidRDefault="00FB41E3" w:rsidP="005269D4"/>
        </w:tc>
        <w:tc>
          <w:tcPr>
            <w:tcW w:w="1153" w:type="dxa"/>
          </w:tcPr>
          <w:p w14:paraId="72C94BCC" w14:textId="77777777" w:rsidR="00FB41E3" w:rsidRPr="00E04890" w:rsidRDefault="00FB41E3" w:rsidP="005269D4"/>
        </w:tc>
        <w:tc>
          <w:tcPr>
            <w:tcW w:w="1153" w:type="dxa"/>
          </w:tcPr>
          <w:p w14:paraId="2F6DCCAB" w14:textId="77777777" w:rsidR="00FB41E3" w:rsidRPr="00E04890" w:rsidRDefault="00FB41E3" w:rsidP="005269D4"/>
        </w:tc>
        <w:tc>
          <w:tcPr>
            <w:tcW w:w="1153" w:type="dxa"/>
          </w:tcPr>
          <w:p w14:paraId="225183D4" w14:textId="77777777" w:rsidR="00FB41E3" w:rsidRPr="00E04890" w:rsidRDefault="00FB41E3" w:rsidP="005269D4"/>
        </w:tc>
        <w:tc>
          <w:tcPr>
            <w:tcW w:w="1152" w:type="dxa"/>
          </w:tcPr>
          <w:p w14:paraId="2C3B2F56" w14:textId="77777777" w:rsidR="00FB41E3" w:rsidRPr="00E04890" w:rsidRDefault="00FB41E3" w:rsidP="005269D4"/>
        </w:tc>
        <w:tc>
          <w:tcPr>
            <w:tcW w:w="1153" w:type="dxa"/>
          </w:tcPr>
          <w:p w14:paraId="7593CF7B" w14:textId="77777777" w:rsidR="00FB41E3" w:rsidRPr="00133A77" w:rsidRDefault="00FB41E3" w:rsidP="005269D4">
            <w:pPr>
              <w:rPr>
                <w:color w:val="FF0000"/>
              </w:rPr>
            </w:pPr>
            <w:r w:rsidRPr="00133A77">
              <w:rPr>
                <w:color w:val="FF0000"/>
              </w:rPr>
              <w:t>0</w:t>
            </w:r>
          </w:p>
        </w:tc>
      </w:tr>
      <w:tr w:rsidR="00FB41E3" w:rsidRPr="00E04890" w14:paraId="172CBA28" w14:textId="77777777" w:rsidTr="008504BB">
        <w:tc>
          <w:tcPr>
            <w:tcW w:w="1092" w:type="dxa"/>
            <w:shd w:val="clear" w:color="auto" w:fill="D9D9D9" w:themeFill="background1" w:themeFillShade="D9"/>
          </w:tcPr>
          <w:p w14:paraId="7DFA1F62" w14:textId="77777777" w:rsidR="00FB41E3" w:rsidRPr="00E04890" w:rsidRDefault="00FB41E3" w:rsidP="005269D4">
            <w:r w:rsidRPr="00E04890">
              <w:t>1:3.3.1</w:t>
            </w:r>
          </w:p>
        </w:tc>
        <w:tc>
          <w:tcPr>
            <w:tcW w:w="1143" w:type="dxa"/>
          </w:tcPr>
          <w:p w14:paraId="7F92F220" w14:textId="77777777" w:rsidR="00FB41E3" w:rsidRPr="00E04890" w:rsidRDefault="00FB41E3" w:rsidP="005269D4"/>
        </w:tc>
        <w:tc>
          <w:tcPr>
            <w:tcW w:w="1153" w:type="dxa"/>
          </w:tcPr>
          <w:p w14:paraId="435FBBD2" w14:textId="77777777" w:rsidR="00FB41E3" w:rsidRPr="00E04890" w:rsidRDefault="00FB41E3" w:rsidP="005269D4"/>
        </w:tc>
        <w:tc>
          <w:tcPr>
            <w:tcW w:w="1153" w:type="dxa"/>
          </w:tcPr>
          <w:p w14:paraId="4AB54D6A" w14:textId="77777777" w:rsidR="00FB41E3" w:rsidRPr="00E04890" w:rsidRDefault="00FB41E3" w:rsidP="005269D4"/>
        </w:tc>
        <w:tc>
          <w:tcPr>
            <w:tcW w:w="1153" w:type="dxa"/>
          </w:tcPr>
          <w:p w14:paraId="2867CB74" w14:textId="77777777" w:rsidR="00FB41E3" w:rsidRPr="00E04890" w:rsidRDefault="00FB41E3" w:rsidP="005269D4"/>
        </w:tc>
        <w:tc>
          <w:tcPr>
            <w:tcW w:w="1152" w:type="dxa"/>
          </w:tcPr>
          <w:p w14:paraId="30F4E2DB" w14:textId="77777777" w:rsidR="00FB41E3" w:rsidRPr="00E04890" w:rsidRDefault="00FB41E3" w:rsidP="005269D4"/>
        </w:tc>
        <w:tc>
          <w:tcPr>
            <w:tcW w:w="1153" w:type="dxa"/>
          </w:tcPr>
          <w:p w14:paraId="3DAFAA80" w14:textId="77777777" w:rsidR="00FB41E3" w:rsidRPr="00133A77" w:rsidRDefault="00FB41E3" w:rsidP="005269D4">
            <w:pPr>
              <w:rPr>
                <w:color w:val="FF0000"/>
              </w:rPr>
            </w:pPr>
            <w:r w:rsidRPr="00133A77">
              <w:rPr>
                <w:color w:val="FF0000"/>
              </w:rPr>
              <w:t>0</w:t>
            </w:r>
          </w:p>
        </w:tc>
      </w:tr>
      <w:tr w:rsidR="00FB41E3" w:rsidRPr="00E04890" w14:paraId="1ECC88CF" w14:textId="77777777" w:rsidTr="008504BB">
        <w:tc>
          <w:tcPr>
            <w:tcW w:w="1092" w:type="dxa"/>
            <w:shd w:val="clear" w:color="auto" w:fill="D9D9D9" w:themeFill="background1" w:themeFillShade="D9"/>
          </w:tcPr>
          <w:p w14:paraId="29EE5937" w14:textId="77777777" w:rsidR="00FB41E3" w:rsidRPr="00E04890" w:rsidRDefault="00FB41E3" w:rsidP="005269D4">
            <w:r w:rsidRPr="00E04890">
              <w:t>1:3.3.2</w:t>
            </w:r>
          </w:p>
        </w:tc>
        <w:tc>
          <w:tcPr>
            <w:tcW w:w="1143" w:type="dxa"/>
          </w:tcPr>
          <w:p w14:paraId="37E14DCD" w14:textId="77777777" w:rsidR="00FB41E3" w:rsidRPr="00E04890" w:rsidRDefault="00FB41E3" w:rsidP="005269D4"/>
        </w:tc>
        <w:tc>
          <w:tcPr>
            <w:tcW w:w="1153" w:type="dxa"/>
          </w:tcPr>
          <w:p w14:paraId="59727B80" w14:textId="77777777" w:rsidR="00FB41E3" w:rsidRPr="00E04890" w:rsidRDefault="00FB41E3" w:rsidP="005269D4"/>
        </w:tc>
        <w:tc>
          <w:tcPr>
            <w:tcW w:w="1153" w:type="dxa"/>
          </w:tcPr>
          <w:p w14:paraId="17F8C906" w14:textId="77777777" w:rsidR="00FB41E3" w:rsidRPr="00E04890" w:rsidRDefault="00FB41E3" w:rsidP="005269D4"/>
        </w:tc>
        <w:tc>
          <w:tcPr>
            <w:tcW w:w="1153" w:type="dxa"/>
          </w:tcPr>
          <w:p w14:paraId="3E44B7C2" w14:textId="77777777" w:rsidR="00FB41E3" w:rsidRPr="00E04890" w:rsidRDefault="00FB41E3" w:rsidP="005269D4"/>
        </w:tc>
        <w:tc>
          <w:tcPr>
            <w:tcW w:w="1152" w:type="dxa"/>
          </w:tcPr>
          <w:p w14:paraId="6D4A5960" w14:textId="77777777" w:rsidR="00FB41E3" w:rsidRPr="00E04890" w:rsidRDefault="00FB41E3" w:rsidP="005269D4"/>
        </w:tc>
        <w:tc>
          <w:tcPr>
            <w:tcW w:w="1153" w:type="dxa"/>
          </w:tcPr>
          <w:p w14:paraId="5853B827" w14:textId="77777777" w:rsidR="00FB41E3" w:rsidRPr="00133A77" w:rsidRDefault="00FB41E3" w:rsidP="005269D4">
            <w:pPr>
              <w:rPr>
                <w:color w:val="FF0000"/>
              </w:rPr>
            </w:pPr>
            <w:r w:rsidRPr="00133A77">
              <w:rPr>
                <w:color w:val="FF0000"/>
              </w:rPr>
              <w:t>0</w:t>
            </w:r>
          </w:p>
        </w:tc>
      </w:tr>
      <w:tr w:rsidR="00FB41E3" w:rsidRPr="00E04890" w14:paraId="1402E2EB" w14:textId="77777777" w:rsidTr="008504BB">
        <w:tc>
          <w:tcPr>
            <w:tcW w:w="1092" w:type="dxa"/>
            <w:shd w:val="clear" w:color="auto" w:fill="D9D9D9" w:themeFill="background1" w:themeFillShade="D9"/>
          </w:tcPr>
          <w:p w14:paraId="27A94278" w14:textId="77777777" w:rsidR="00FB41E3" w:rsidRPr="00E04890" w:rsidRDefault="00FB41E3" w:rsidP="005269D4">
            <w:r w:rsidRPr="00E04890">
              <w:t>1:5.1</w:t>
            </w:r>
          </w:p>
        </w:tc>
        <w:tc>
          <w:tcPr>
            <w:tcW w:w="1143" w:type="dxa"/>
          </w:tcPr>
          <w:p w14:paraId="2367C432" w14:textId="77777777" w:rsidR="00FB41E3" w:rsidRPr="00E04890" w:rsidRDefault="00FB41E3" w:rsidP="005269D4"/>
        </w:tc>
        <w:tc>
          <w:tcPr>
            <w:tcW w:w="1153" w:type="dxa"/>
          </w:tcPr>
          <w:p w14:paraId="5EDE7A65" w14:textId="77777777" w:rsidR="00FB41E3" w:rsidRPr="00133A77" w:rsidRDefault="00FB41E3" w:rsidP="005269D4">
            <w:pPr>
              <w:rPr>
                <w:color w:val="FF0000"/>
              </w:rPr>
            </w:pPr>
            <w:r w:rsidRPr="00133A77">
              <w:rPr>
                <w:color w:val="FF0000"/>
              </w:rPr>
              <w:t>0</w:t>
            </w:r>
          </w:p>
        </w:tc>
        <w:tc>
          <w:tcPr>
            <w:tcW w:w="1153" w:type="dxa"/>
          </w:tcPr>
          <w:p w14:paraId="180A526E" w14:textId="77777777" w:rsidR="00FB41E3" w:rsidRPr="00E04890" w:rsidRDefault="00FB41E3" w:rsidP="005269D4"/>
        </w:tc>
        <w:tc>
          <w:tcPr>
            <w:tcW w:w="1153" w:type="dxa"/>
          </w:tcPr>
          <w:p w14:paraId="5F09025A" w14:textId="77777777" w:rsidR="00FB41E3" w:rsidRPr="00E04890" w:rsidRDefault="00FB41E3" w:rsidP="005269D4"/>
        </w:tc>
        <w:tc>
          <w:tcPr>
            <w:tcW w:w="1152" w:type="dxa"/>
          </w:tcPr>
          <w:p w14:paraId="77AC1FF7" w14:textId="77777777" w:rsidR="00FB41E3" w:rsidRPr="00E04890" w:rsidRDefault="00FB41E3" w:rsidP="005269D4"/>
        </w:tc>
        <w:tc>
          <w:tcPr>
            <w:tcW w:w="1153" w:type="dxa"/>
          </w:tcPr>
          <w:p w14:paraId="21534ECD" w14:textId="77777777" w:rsidR="00FB41E3" w:rsidRPr="00E04890" w:rsidRDefault="00FB41E3" w:rsidP="005269D4"/>
        </w:tc>
      </w:tr>
      <w:tr w:rsidR="00FB41E3" w:rsidRPr="00E04890" w14:paraId="6E1E9112" w14:textId="77777777" w:rsidTr="008504BB">
        <w:tc>
          <w:tcPr>
            <w:tcW w:w="1092" w:type="dxa"/>
            <w:shd w:val="clear" w:color="auto" w:fill="D9D9D9" w:themeFill="background1" w:themeFillShade="D9"/>
          </w:tcPr>
          <w:p w14:paraId="4DC8200C" w14:textId="77777777" w:rsidR="00FB41E3" w:rsidRPr="00E04890" w:rsidRDefault="00FB41E3" w:rsidP="005269D4">
            <w:r w:rsidRPr="00E04890">
              <w:t>1:5.1.1</w:t>
            </w:r>
          </w:p>
        </w:tc>
        <w:tc>
          <w:tcPr>
            <w:tcW w:w="1143" w:type="dxa"/>
          </w:tcPr>
          <w:p w14:paraId="11823B90" w14:textId="77777777" w:rsidR="00FB41E3" w:rsidRPr="00E04890" w:rsidRDefault="00FB41E3" w:rsidP="005269D4"/>
        </w:tc>
        <w:tc>
          <w:tcPr>
            <w:tcW w:w="1153" w:type="dxa"/>
          </w:tcPr>
          <w:p w14:paraId="4C33B690" w14:textId="77777777" w:rsidR="00FB41E3" w:rsidRPr="00133A77" w:rsidRDefault="00FB41E3" w:rsidP="005269D4">
            <w:pPr>
              <w:rPr>
                <w:color w:val="FF0000"/>
              </w:rPr>
            </w:pPr>
            <w:r w:rsidRPr="00133A77">
              <w:rPr>
                <w:color w:val="FF0000"/>
              </w:rPr>
              <w:t>0</w:t>
            </w:r>
          </w:p>
        </w:tc>
        <w:tc>
          <w:tcPr>
            <w:tcW w:w="1153" w:type="dxa"/>
          </w:tcPr>
          <w:p w14:paraId="76EF9571" w14:textId="77777777" w:rsidR="00FB41E3" w:rsidRPr="00E04890" w:rsidRDefault="00FB41E3" w:rsidP="005269D4"/>
        </w:tc>
        <w:tc>
          <w:tcPr>
            <w:tcW w:w="1153" w:type="dxa"/>
          </w:tcPr>
          <w:p w14:paraId="6044F5CD" w14:textId="77777777" w:rsidR="00FB41E3" w:rsidRPr="00E04890" w:rsidRDefault="00FB41E3" w:rsidP="005269D4"/>
        </w:tc>
        <w:tc>
          <w:tcPr>
            <w:tcW w:w="1152" w:type="dxa"/>
          </w:tcPr>
          <w:p w14:paraId="5096AD16" w14:textId="77777777" w:rsidR="00FB41E3" w:rsidRPr="00E04890" w:rsidRDefault="00FB41E3" w:rsidP="005269D4"/>
        </w:tc>
        <w:tc>
          <w:tcPr>
            <w:tcW w:w="1153" w:type="dxa"/>
          </w:tcPr>
          <w:p w14:paraId="3F7B093F" w14:textId="77777777" w:rsidR="00FB41E3" w:rsidRPr="00E04890" w:rsidRDefault="00FB41E3" w:rsidP="005269D4"/>
        </w:tc>
      </w:tr>
      <w:tr w:rsidR="00FB41E3" w:rsidRPr="00E04890" w14:paraId="39FBEF80" w14:textId="77777777" w:rsidTr="008504BB">
        <w:tc>
          <w:tcPr>
            <w:tcW w:w="1092" w:type="dxa"/>
            <w:shd w:val="clear" w:color="auto" w:fill="D9D9D9" w:themeFill="background1" w:themeFillShade="D9"/>
          </w:tcPr>
          <w:p w14:paraId="25B061EB" w14:textId="77777777" w:rsidR="00FB41E3" w:rsidRPr="00E04890" w:rsidRDefault="00FB41E3" w:rsidP="005269D4"/>
        </w:tc>
        <w:tc>
          <w:tcPr>
            <w:tcW w:w="1143" w:type="dxa"/>
          </w:tcPr>
          <w:p w14:paraId="7AA929F1" w14:textId="77777777" w:rsidR="00FB41E3" w:rsidRPr="00E04890" w:rsidRDefault="00FB41E3" w:rsidP="005269D4"/>
        </w:tc>
        <w:tc>
          <w:tcPr>
            <w:tcW w:w="1153" w:type="dxa"/>
          </w:tcPr>
          <w:p w14:paraId="46BAFDE2" w14:textId="77777777" w:rsidR="00FB41E3" w:rsidRPr="00E04890" w:rsidRDefault="00FB41E3" w:rsidP="005269D4"/>
        </w:tc>
        <w:tc>
          <w:tcPr>
            <w:tcW w:w="1153" w:type="dxa"/>
          </w:tcPr>
          <w:p w14:paraId="0EAAA058" w14:textId="77777777" w:rsidR="00FB41E3" w:rsidRPr="00E04890" w:rsidRDefault="00FB41E3" w:rsidP="005269D4"/>
        </w:tc>
        <w:tc>
          <w:tcPr>
            <w:tcW w:w="1153" w:type="dxa"/>
          </w:tcPr>
          <w:p w14:paraId="42D61042" w14:textId="77777777" w:rsidR="00FB41E3" w:rsidRPr="00E04890" w:rsidRDefault="00FB41E3" w:rsidP="005269D4"/>
        </w:tc>
        <w:tc>
          <w:tcPr>
            <w:tcW w:w="1152" w:type="dxa"/>
          </w:tcPr>
          <w:p w14:paraId="293A87F9" w14:textId="77777777" w:rsidR="00FB41E3" w:rsidRPr="00E04890" w:rsidRDefault="00FB41E3" w:rsidP="005269D4"/>
        </w:tc>
        <w:tc>
          <w:tcPr>
            <w:tcW w:w="1153" w:type="dxa"/>
          </w:tcPr>
          <w:p w14:paraId="457F26AF" w14:textId="77777777" w:rsidR="00FB41E3" w:rsidRPr="00E04890" w:rsidRDefault="00FB41E3" w:rsidP="005269D4"/>
        </w:tc>
      </w:tr>
    </w:tbl>
    <w:p w14:paraId="111FD8DF" w14:textId="77777777" w:rsidR="00FB41E3" w:rsidRDefault="00FB41E3" w:rsidP="00FB41E3"/>
    <w:p w14:paraId="0DCF8E8C" w14:textId="77777777" w:rsidR="00FB41E3" w:rsidRDefault="00FB41E3" w:rsidP="00FB41E3">
      <w:r>
        <w:t>As can be seen by this initial table we have several failed test cases that do not present the expected results. They will now be presented in turn with specifics.</w:t>
      </w:r>
    </w:p>
    <w:p w14:paraId="6E9C58CA" w14:textId="77777777" w:rsidR="00FB41E3" w:rsidRDefault="00FB41E3" w:rsidP="00FB41E3"/>
    <w:p w14:paraId="7F07259B" w14:textId="77777777" w:rsidR="00FB41E3" w:rsidRDefault="00FB41E3" w:rsidP="00FB41E3"/>
    <w:p w14:paraId="12F5A869" w14:textId="77777777" w:rsidR="00FB41E3" w:rsidRDefault="00FB41E3" w:rsidP="00FB41E3"/>
    <w:p w14:paraId="4E23A8AC" w14:textId="77777777" w:rsidR="00FB41E3" w:rsidRDefault="00FB41E3" w:rsidP="00FB41E3"/>
    <w:p w14:paraId="490AC086" w14:textId="77777777" w:rsidR="00FB41E3" w:rsidRDefault="00FB41E3" w:rsidP="00FB41E3">
      <w:pPr>
        <w:pStyle w:val="Heading5"/>
      </w:pPr>
      <w:r>
        <w:lastRenderedPageBreak/>
        <w:t>Failed test 1.2</w:t>
      </w:r>
    </w:p>
    <w:p w14:paraId="3C88C00D" w14:textId="259EE79E" w:rsidR="00FB41E3" w:rsidRDefault="00FB41E3" w:rsidP="00FB41E3">
      <w:r>
        <w:t>Now the first part of this test, concerning the username was successful as is shown by the following image and the redirect when choosing anything but the “y” is also working as intended</w:t>
      </w:r>
      <w:r w:rsidR="004511E3">
        <w:t xml:space="preserve"> as seen in figure 11.</w:t>
      </w:r>
      <w:r>
        <w:t xml:space="preserve"> </w:t>
      </w:r>
    </w:p>
    <w:p w14:paraId="195869E5" w14:textId="77777777" w:rsidR="004511E3" w:rsidRDefault="00FB41E3" w:rsidP="004511E3">
      <w:pPr>
        <w:keepNext/>
      </w:pPr>
      <w:r>
        <w:rPr>
          <w:noProof/>
        </w:rPr>
        <w:drawing>
          <wp:inline distT="0" distB="0" distL="0" distR="0" wp14:anchorId="6470D127" wp14:editId="5714C418">
            <wp:extent cx="5495925" cy="2324100"/>
            <wp:effectExtent l="0" t="0" r="952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95925" cy="2324100"/>
                    </a:xfrm>
                    <a:prstGeom prst="rect">
                      <a:avLst/>
                    </a:prstGeom>
                  </pic:spPr>
                </pic:pic>
              </a:graphicData>
            </a:graphic>
          </wp:inline>
        </w:drawing>
      </w:r>
    </w:p>
    <w:p w14:paraId="653C97B9" w14:textId="51704F48" w:rsidR="00FB41E3" w:rsidRPr="00133A77"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1</w:t>
      </w:r>
      <w:r w:rsidR="00CB7BA0">
        <w:rPr>
          <w:noProof/>
        </w:rPr>
        <w:fldChar w:fldCharType="end"/>
      </w:r>
      <w:r>
        <w:t>, Picture of a successful part of TC 1.2</w:t>
      </w:r>
    </w:p>
    <w:p w14:paraId="60958EB7" w14:textId="7D7B18B0" w:rsidR="00FB41E3" w:rsidRDefault="00FB41E3" w:rsidP="00FB41E3">
      <w:r>
        <w:t>However, the second part concerning the passwords renders an entirely different result</w:t>
      </w:r>
      <w:r w:rsidR="004511E3">
        <w:t xml:space="preserve"> as seen in figure 12.</w:t>
      </w:r>
    </w:p>
    <w:p w14:paraId="6B456C62" w14:textId="77777777" w:rsidR="004511E3" w:rsidRDefault="00FB41E3" w:rsidP="004511E3">
      <w:pPr>
        <w:keepNext/>
      </w:pPr>
      <w:r>
        <w:rPr>
          <w:noProof/>
        </w:rPr>
        <w:drawing>
          <wp:inline distT="0" distB="0" distL="0" distR="0" wp14:anchorId="52B3C162" wp14:editId="550E9F52">
            <wp:extent cx="3219450" cy="3209925"/>
            <wp:effectExtent l="0" t="0" r="0" b="9525"/>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3219450" cy="3209925"/>
                    </a:xfrm>
                    <a:prstGeom prst="rect">
                      <a:avLst/>
                    </a:prstGeom>
                  </pic:spPr>
                </pic:pic>
              </a:graphicData>
            </a:graphic>
          </wp:inline>
        </w:drawing>
      </w:r>
    </w:p>
    <w:p w14:paraId="6490DBA5" w14:textId="285CB11C" w:rsidR="00FB41E3"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2</w:t>
      </w:r>
      <w:r w:rsidR="00CB7BA0">
        <w:rPr>
          <w:noProof/>
        </w:rPr>
        <w:fldChar w:fldCharType="end"/>
      </w:r>
      <w:r>
        <w:t>, Picture of a failed part of TC 1.2</w:t>
      </w:r>
    </w:p>
    <w:p w14:paraId="244728A0" w14:textId="77777777" w:rsidR="00FB41E3" w:rsidRDefault="00FB41E3" w:rsidP="00FB41E3">
      <w:r>
        <w:t>The program exits immaturely instead of prompting the desired response with the option to cancel or try again.</w:t>
      </w:r>
    </w:p>
    <w:p w14:paraId="58EE5A3D" w14:textId="77777777" w:rsidR="00FB41E3" w:rsidRDefault="00FB41E3" w:rsidP="00FB41E3">
      <w:r>
        <w:lastRenderedPageBreak/>
        <w:t>It becomes clear that the developers in this case have yet to implement this part and as such the program just chooses to exit as no other redirects exist from this point.</w:t>
      </w:r>
    </w:p>
    <w:p w14:paraId="5F67CAC2" w14:textId="77777777" w:rsidR="00FB41E3" w:rsidRDefault="00FB41E3" w:rsidP="00FB41E3"/>
    <w:p w14:paraId="2BDA6ADD" w14:textId="77777777" w:rsidR="00FB41E3" w:rsidRDefault="00FB41E3" w:rsidP="00FB41E3">
      <w:pPr>
        <w:pStyle w:val="Heading5"/>
      </w:pPr>
      <w:r>
        <w:t>Failed test 1.6</w:t>
      </w:r>
    </w:p>
    <w:p w14:paraId="754279D2" w14:textId="1199A8C8" w:rsidR="00FB41E3" w:rsidRDefault="00FB41E3" w:rsidP="00FB41E3">
      <w:r>
        <w:t>Yet again in this point we have a case when one of the subtests work when an incorrect menu number is unput. This is indeed the desired result</w:t>
      </w:r>
      <w:r w:rsidR="004511E3">
        <w:t xml:space="preserve"> as shown in figure 13.</w:t>
      </w:r>
    </w:p>
    <w:p w14:paraId="27B27E50" w14:textId="77777777" w:rsidR="004511E3" w:rsidRDefault="00FB41E3" w:rsidP="004511E3">
      <w:pPr>
        <w:keepNext/>
      </w:pPr>
      <w:r>
        <w:rPr>
          <w:noProof/>
        </w:rPr>
        <w:drawing>
          <wp:inline distT="0" distB="0" distL="0" distR="0" wp14:anchorId="2D02FB03" wp14:editId="66645CFB">
            <wp:extent cx="5731510" cy="1636395"/>
            <wp:effectExtent l="0" t="0" r="2540" b="1905"/>
            <wp:docPr id="19" name="Picture 1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30">
                      <a:extLst>
                        <a:ext uri="{28A0092B-C50C-407E-A947-70E740481C1C}">
                          <a14:useLocalDpi xmlns:a14="http://schemas.microsoft.com/office/drawing/2010/main" val="0"/>
                        </a:ext>
                      </a:extLst>
                    </a:blip>
                    <a:stretch>
                      <a:fillRect/>
                    </a:stretch>
                  </pic:blipFill>
                  <pic:spPr>
                    <a:xfrm>
                      <a:off x="0" y="0"/>
                      <a:ext cx="5731510" cy="1636395"/>
                    </a:xfrm>
                    <a:prstGeom prst="rect">
                      <a:avLst/>
                    </a:prstGeom>
                  </pic:spPr>
                </pic:pic>
              </a:graphicData>
            </a:graphic>
          </wp:inline>
        </w:drawing>
      </w:r>
    </w:p>
    <w:p w14:paraId="12486FD1" w14:textId="3B9EC467" w:rsidR="00FB41E3" w:rsidRPr="0059635F"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3</w:t>
      </w:r>
      <w:r w:rsidR="00CB7BA0">
        <w:rPr>
          <w:noProof/>
        </w:rPr>
        <w:fldChar w:fldCharType="end"/>
      </w:r>
      <w:r>
        <w:t>, Partly successful TC 1.6</w:t>
      </w:r>
    </w:p>
    <w:p w14:paraId="7FF66895" w14:textId="314D723B" w:rsidR="00FB41E3" w:rsidRDefault="00FB41E3" w:rsidP="00FB41E3">
      <w:r>
        <w:t>However, if one enters letters or a full string the results are completely different</w:t>
      </w:r>
      <w:r w:rsidR="004511E3">
        <w:t xml:space="preserve"> as seen in figure 14.</w:t>
      </w:r>
    </w:p>
    <w:p w14:paraId="555330AA" w14:textId="77777777" w:rsidR="004511E3" w:rsidRDefault="00FB41E3" w:rsidP="004511E3">
      <w:pPr>
        <w:keepNext/>
      </w:pPr>
      <w:r>
        <w:rPr>
          <w:noProof/>
        </w:rPr>
        <w:drawing>
          <wp:inline distT="0" distB="0" distL="0" distR="0" wp14:anchorId="3350008C" wp14:editId="1F31BBE6">
            <wp:extent cx="5731510" cy="3248660"/>
            <wp:effectExtent l="0" t="0" r="2540" b="889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5731510" cy="3248660"/>
                    </a:xfrm>
                    <a:prstGeom prst="rect">
                      <a:avLst/>
                    </a:prstGeom>
                  </pic:spPr>
                </pic:pic>
              </a:graphicData>
            </a:graphic>
          </wp:inline>
        </w:drawing>
      </w:r>
    </w:p>
    <w:p w14:paraId="2B171D28" w14:textId="09520FA5" w:rsidR="00FB41E3"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4</w:t>
      </w:r>
      <w:r w:rsidR="00CB7BA0">
        <w:rPr>
          <w:noProof/>
        </w:rPr>
        <w:fldChar w:fldCharType="end"/>
      </w:r>
      <w:r>
        <w:t>, Failed part of TC 1.6</w:t>
      </w:r>
    </w:p>
    <w:p w14:paraId="7BE9A9D7" w14:textId="03240CD1" w:rsidR="00FB41E3" w:rsidRDefault="00FB41E3" w:rsidP="00FB41E3">
      <w:r>
        <w:t>The program exits due to a input mismatch and tells us that the developers in this case did not account for a user input being anything else than a number. This will have to be corrected to reach a test completion.</w:t>
      </w:r>
    </w:p>
    <w:p w14:paraId="4E258794" w14:textId="77777777" w:rsidR="00FB41E3" w:rsidRDefault="00FB41E3" w:rsidP="00FB41E3">
      <w:pPr>
        <w:pStyle w:val="Heading4"/>
      </w:pPr>
      <w:r>
        <w:lastRenderedPageBreak/>
        <w:t>UC 1.1 test cases.</w:t>
      </w:r>
    </w:p>
    <w:p w14:paraId="73B04E7A" w14:textId="6BA50D4B" w:rsidR="00FB41E3" w:rsidRPr="004A79A9" w:rsidRDefault="008504BB" w:rsidP="00FB41E3">
      <w:r>
        <w:t>In table 31</w:t>
      </w:r>
      <w:r w:rsidR="00FB41E3">
        <w:t xml:space="preserve"> is the matrix for UC1 and TC1. A green 1 will be shown for tests that pass and a red 0 for the tests that fail.</w:t>
      </w:r>
    </w:p>
    <w:p w14:paraId="50947415" w14:textId="1BEBD822" w:rsidR="008504BB" w:rsidRDefault="008504BB" w:rsidP="008504BB">
      <w:pPr>
        <w:pStyle w:val="Caption"/>
        <w:keepNext/>
      </w:pPr>
      <w:r>
        <w:t xml:space="preserve">Table </w:t>
      </w:r>
      <w:r w:rsidR="00CB7BA0">
        <w:fldChar w:fldCharType="begin"/>
      </w:r>
      <w:r w:rsidR="00CB7BA0">
        <w:instrText xml:space="preserve"> SEQ Table \* ARABIC </w:instrText>
      </w:r>
      <w:r w:rsidR="00CB7BA0">
        <w:fldChar w:fldCharType="separate"/>
      </w:r>
      <w:r w:rsidR="004511E3">
        <w:rPr>
          <w:noProof/>
        </w:rPr>
        <w:t>33</w:t>
      </w:r>
      <w:r w:rsidR="00CB7BA0">
        <w:rPr>
          <w:noProof/>
        </w:rPr>
        <w:fldChar w:fldCharType="end"/>
      </w:r>
      <w:r>
        <w:t>,</w:t>
      </w:r>
      <w:r w:rsidRPr="002E1BAB">
        <w:t xml:space="preserve"> Test results UC1</w:t>
      </w:r>
      <w:r>
        <w:t>.1</w:t>
      </w:r>
      <w:r w:rsidRPr="002E1BAB">
        <w:t xml:space="preserve"> and TC</w:t>
      </w:r>
      <w:r>
        <w:t xml:space="preserve"> 2</w:t>
      </w:r>
      <w:r w:rsidRPr="002E1BAB">
        <w:t xml:space="preserve"> matrix</w:t>
      </w:r>
    </w:p>
    <w:tbl>
      <w:tblPr>
        <w:tblStyle w:val="TableGrid"/>
        <w:tblW w:w="0" w:type="auto"/>
        <w:tblInd w:w="-5" w:type="dxa"/>
        <w:tblLook w:val="04A0" w:firstRow="1" w:lastRow="0" w:firstColumn="1" w:lastColumn="0" w:noHBand="0" w:noVBand="1"/>
      </w:tblPr>
      <w:tblGrid>
        <w:gridCol w:w="1468"/>
        <w:gridCol w:w="1436"/>
        <w:gridCol w:w="1438"/>
        <w:gridCol w:w="1438"/>
        <w:gridCol w:w="1438"/>
        <w:gridCol w:w="1438"/>
      </w:tblGrid>
      <w:tr w:rsidR="00FB41E3" w14:paraId="35108617" w14:textId="77777777" w:rsidTr="005269D4">
        <w:tc>
          <w:tcPr>
            <w:tcW w:w="1468" w:type="dxa"/>
            <w:shd w:val="clear" w:color="auto" w:fill="D9D9D9" w:themeFill="background1" w:themeFillShade="D9"/>
          </w:tcPr>
          <w:p w14:paraId="4DBF953B" w14:textId="77777777" w:rsidR="00FB41E3" w:rsidRDefault="00FB41E3" w:rsidP="005269D4">
            <w:r>
              <w:t>TC -&gt;</w:t>
            </w:r>
          </w:p>
          <w:p w14:paraId="49CCDC76" w14:textId="77777777" w:rsidR="00FB41E3" w:rsidRDefault="00FB41E3" w:rsidP="005269D4">
            <w:r>
              <w:t>UC</w:t>
            </w:r>
          </w:p>
        </w:tc>
        <w:tc>
          <w:tcPr>
            <w:tcW w:w="1436" w:type="dxa"/>
            <w:shd w:val="clear" w:color="auto" w:fill="D9D9D9" w:themeFill="background1" w:themeFillShade="D9"/>
          </w:tcPr>
          <w:p w14:paraId="53328783" w14:textId="77777777" w:rsidR="00FB41E3" w:rsidRDefault="00FB41E3" w:rsidP="005269D4">
            <w:r>
              <w:t>2:1</w:t>
            </w:r>
          </w:p>
        </w:tc>
        <w:tc>
          <w:tcPr>
            <w:tcW w:w="1438" w:type="dxa"/>
            <w:shd w:val="clear" w:color="auto" w:fill="D9D9D9" w:themeFill="background1" w:themeFillShade="D9"/>
          </w:tcPr>
          <w:p w14:paraId="548594F7" w14:textId="77777777" w:rsidR="00FB41E3" w:rsidRDefault="00FB41E3" w:rsidP="005269D4">
            <w:r>
              <w:t>2:2</w:t>
            </w:r>
          </w:p>
        </w:tc>
        <w:tc>
          <w:tcPr>
            <w:tcW w:w="1438" w:type="dxa"/>
            <w:shd w:val="clear" w:color="auto" w:fill="D9D9D9" w:themeFill="background1" w:themeFillShade="D9"/>
          </w:tcPr>
          <w:p w14:paraId="23B0A28C" w14:textId="77777777" w:rsidR="00FB41E3" w:rsidRDefault="00FB41E3" w:rsidP="005269D4">
            <w:r>
              <w:t>2:3</w:t>
            </w:r>
          </w:p>
        </w:tc>
        <w:tc>
          <w:tcPr>
            <w:tcW w:w="1438" w:type="dxa"/>
            <w:shd w:val="clear" w:color="auto" w:fill="D9D9D9" w:themeFill="background1" w:themeFillShade="D9"/>
          </w:tcPr>
          <w:p w14:paraId="4A588E08" w14:textId="77777777" w:rsidR="00FB41E3" w:rsidRDefault="00FB41E3" w:rsidP="005269D4">
            <w:r>
              <w:t>2:4</w:t>
            </w:r>
          </w:p>
        </w:tc>
        <w:tc>
          <w:tcPr>
            <w:tcW w:w="1438" w:type="dxa"/>
            <w:shd w:val="clear" w:color="auto" w:fill="D9D9D9" w:themeFill="background1" w:themeFillShade="D9"/>
          </w:tcPr>
          <w:p w14:paraId="424D9316" w14:textId="77777777" w:rsidR="00FB41E3" w:rsidRDefault="00FB41E3" w:rsidP="005269D4">
            <w:r>
              <w:t>2:5</w:t>
            </w:r>
          </w:p>
        </w:tc>
      </w:tr>
      <w:tr w:rsidR="00FB41E3" w14:paraId="73BEAADF" w14:textId="77777777" w:rsidTr="005269D4">
        <w:tc>
          <w:tcPr>
            <w:tcW w:w="1468" w:type="dxa"/>
            <w:shd w:val="clear" w:color="auto" w:fill="D9D9D9" w:themeFill="background1" w:themeFillShade="D9"/>
          </w:tcPr>
          <w:p w14:paraId="55F4E4B0" w14:textId="77777777" w:rsidR="00FB41E3" w:rsidRDefault="00FB41E3" w:rsidP="005269D4">
            <w:r>
              <w:t>1.1 main</w:t>
            </w:r>
          </w:p>
        </w:tc>
        <w:tc>
          <w:tcPr>
            <w:tcW w:w="1436" w:type="dxa"/>
          </w:tcPr>
          <w:p w14:paraId="2EF626F4" w14:textId="77777777" w:rsidR="00FB41E3" w:rsidRDefault="00FB41E3" w:rsidP="005269D4">
            <w:r w:rsidRPr="00BE0D1F">
              <w:rPr>
                <w:color w:val="FF0000"/>
              </w:rPr>
              <w:t>0</w:t>
            </w:r>
          </w:p>
        </w:tc>
        <w:tc>
          <w:tcPr>
            <w:tcW w:w="1438" w:type="dxa"/>
          </w:tcPr>
          <w:p w14:paraId="34413183" w14:textId="77777777" w:rsidR="00FB41E3" w:rsidRDefault="00FB41E3" w:rsidP="005269D4"/>
        </w:tc>
        <w:tc>
          <w:tcPr>
            <w:tcW w:w="1438" w:type="dxa"/>
          </w:tcPr>
          <w:p w14:paraId="44154462" w14:textId="77777777" w:rsidR="00FB41E3" w:rsidRDefault="00FB41E3" w:rsidP="005269D4"/>
        </w:tc>
        <w:tc>
          <w:tcPr>
            <w:tcW w:w="1438" w:type="dxa"/>
          </w:tcPr>
          <w:p w14:paraId="7EED3C9D" w14:textId="77777777" w:rsidR="00FB41E3" w:rsidRDefault="00FB41E3" w:rsidP="005269D4"/>
        </w:tc>
        <w:tc>
          <w:tcPr>
            <w:tcW w:w="1438" w:type="dxa"/>
          </w:tcPr>
          <w:p w14:paraId="6E3B4B25" w14:textId="77777777" w:rsidR="00FB41E3" w:rsidRDefault="00FB41E3" w:rsidP="005269D4"/>
        </w:tc>
      </w:tr>
      <w:tr w:rsidR="00FB41E3" w14:paraId="70C80AD8" w14:textId="77777777" w:rsidTr="005269D4">
        <w:tc>
          <w:tcPr>
            <w:tcW w:w="1468" w:type="dxa"/>
            <w:shd w:val="clear" w:color="auto" w:fill="D9D9D9" w:themeFill="background1" w:themeFillShade="D9"/>
          </w:tcPr>
          <w:p w14:paraId="74AE2485" w14:textId="77777777" w:rsidR="00FB41E3" w:rsidRDefault="00FB41E3" w:rsidP="005269D4">
            <w:r>
              <w:t>1.1:2.1</w:t>
            </w:r>
          </w:p>
        </w:tc>
        <w:tc>
          <w:tcPr>
            <w:tcW w:w="1436" w:type="dxa"/>
          </w:tcPr>
          <w:p w14:paraId="57BBF7BA" w14:textId="77777777" w:rsidR="00FB41E3" w:rsidRDefault="00FB41E3" w:rsidP="005269D4"/>
        </w:tc>
        <w:tc>
          <w:tcPr>
            <w:tcW w:w="1438" w:type="dxa"/>
          </w:tcPr>
          <w:p w14:paraId="611B8CAF" w14:textId="77777777" w:rsidR="00FB41E3" w:rsidRDefault="00FB41E3" w:rsidP="005269D4">
            <w:r w:rsidRPr="00EE3E50">
              <w:rPr>
                <w:color w:val="FF0000"/>
              </w:rPr>
              <w:t>0</w:t>
            </w:r>
          </w:p>
        </w:tc>
        <w:tc>
          <w:tcPr>
            <w:tcW w:w="1438" w:type="dxa"/>
          </w:tcPr>
          <w:p w14:paraId="78F107E9" w14:textId="77777777" w:rsidR="00FB41E3" w:rsidRDefault="00FB41E3" w:rsidP="005269D4"/>
        </w:tc>
        <w:tc>
          <w:tcPr>
            <w:tcW w:w="1438" w:type="dxa"/>
          </w:tcPr>
          <w:p w14:paraId="51C97CE4" w14:textId="77777777" w:rsidR="00FB41E3" w:rsidRDefault="00FB41E3" w:rsidP="005269D4"/>
        </w:tc>
        <w:tc>
          <w:tcPr>
            <w:tcW w:w="1438" w:type="dxa"/>
          </w:tcPr>
          <w:p w14:paraId="39C90B6C" w14:textId="77777777" w:rsidR="00FB41E3" w:rsidRDefault="00FB41E3" w:rsidP="005269D4"/>
        </w:tc>
      </w:tr>
      <w:tr w:rsidR="00FB41E3" w14:paraId="0B00F51B" w14:textId="77777777" w:rsidTr="005269D4">
        <w:tc>
          <w:tcPr>
            <w:tcW w:w="1468" w:type="dxa"/>
            <w:shd w:val="clear" w:color="auto" w:fill="D9D9D9" w:themeFill="background1" w:themeFillShade="D9"/>
          </w:tcPr>
          <w:p w14:paraId="4554EDCA" w14:textId="77777777" w:rsidR="00FB41E3" w:rsidRDefault="00FB41E3" w:rsidP="005269D4">
            <w:r>
              <w:t>1.1:2.1.1</w:t>
            </w:r>
          </w:p>
        </w:tc>
        <w:tc>
          <w:tcPr>
            <w:tcW w:w="1436" w:type="dxa"/>
          </w:tcPr>
          <w:p w14:paraId="663338D2" w14:textId="77777777" w:rsidR="00FB41E3" w:rsidRDefault="00FB41E3" w:rsidP="005269D4"/>
        </w:tc>
        <w:tc>
          <w:tcPr>
            <w:tcW w:w="1438" w:type="dxa"/>
          </w:tcPr>
          <w:p w14:paraId="5617B358" w14:textId="77777777" w:rsidR="00FB41E3" w:rsidRDefault="00FB41E3" w:rsidP="005269D4">
            <w:r w:rsidRPr="00EE3E50">
              <w:rPr>
                <w:color w:val="FF0000"/>
              </w:rPr>
              <w:t>0</w:t>
            </w:r>
          </w:p>
        </w:tc>
        <w:tc>
          <w:tcPr>
            <w:tcW w:w="1438" w:type="dxa"/>
          </w:tcPr>
          <w:p w14:paraId="664815C0" w14:textId="77777777" w:rsidR="00FB41E3" w:rsidRDefault="00FB41E3" w:rsidP="005269D4"/>
        </w:tc>
        <w:tc>
          <w:tcPr>
            <w:tcW w:w="1438" w:type="dxa"/>
          </w:tcPr>
          <w:p w14:paraId="76775E55" w14:textId="77777777" w:rsidR="00FB41E3" w:rsidRDefault="00FB41E3" w:rsidP="005269D4"/>
        </w:tc>
        <w:tc>
          <w:tcPr>
            <w:tcW w:w="1438" w:type="dxa"/>
          </w:tcPr>
          <w:p w14:paraId="5C6ADF2F" w14:textId="77777777" w:rsidR="00FB41E3" w:rsidRDefault="00FB41E3" w:rsidP="005269D4"/>
        </w:tc>
      </w:tr>
      <w:tr w:rsidR="00FB41E3" w14:paraId="125B4C12" w14:textId="77777777" w:rsidTr="005269D4">
        <w:tc>
          <w:tcPr>
            <w:tcW w:w="1468" w:type="dxa"/>
            <w:shd w:val="clear" w:color="auto" w:fill="D9D9D9" w:themeFill="background1" w:themeFillShade="D9"/>
          </w:tcPr>
          <w:p w14:paraId="3EC7B6EB" w14:textId="77777777" w:rsidR="00FB41E3" w:rsidRDefault="00FB41E3" w:rsidP="005269D4">
            <w:r>
              <w:t>1.1:2.2</w:t>
            </w:r>
          </w:p>
        </w:tc>
        <w:tc>
          <w:tcPr>
            <w:tcW w:w="1436" w:type="dxa"/>
          </w:tcPr>
          <w:p w14:paraId="0EC1325C" w14:textId="77777777" w:rsidR="00FB41E3" w:rsidRDefault="00FB41E3" w:rsidP="005269D4"/>
        </w:tc>
        <w:tc>
          <w:tcPr>
            <w:tcW w:w="1438" w:type="dxa"/>
          </w:tcPr>
          <w:p w14:paraId="24B5B6DC" w14:textId="77777777" w:rsidR="00FB41E3" w:rsidRDefault="00FB41E3" w:rsidP="005269D4"/>
        </w:tc>
        <w:tc>
          <w:tcPr>
            <w:tcW w:w="1438" w:type="dxa"/>
          </w:tcPr>
          <w:p w14:paraId="6A34DBAE" w14:textId="77777777" w:rsidR="00FB41E3" w:rsidRDefault="00FB41E3" w:rsidP="005269D4">
            <w:r w:rsidRPr="00EE3E50">
              <w:rPr>
                <w:color w:val="FF0000"/>
              </w:rPr>
              <w:t>0</w:t>
            </w:r>
          </w:p>
        </w:tc>
        <w:tc>
          <w:tcPr>
            <w:tcW w:w="1438" w:type="dxa"/>
          </w:tcPr>
          <w:p w14:paraId="08DC802D" w14:textId="77777777" w:rsidR="00FB41E3" w:rsidRDefault="00FB41E3" w:rsidP="005269D4"/>
        </w:tc>
        <w:tc>
          <w:tcPr>
            <w:tcW w:w="1438" w:type="dxa"/>
          </w:tcPr>
          <w:p w14:paraId="0E2DE949" w14:textId="77777777" w:rsidR="00FB41E3" w:rsidRDefault="00FB41E3" w:rsidP="005269D4"/>
        </w:tc>
      </w:tr>
      <w:tr w:rsidR="00FB41E3" w14:paraId="62F96D0A" w14:textId="77777777" w:rsidTr="005269D4">
        <w:tc>
          <w:tcPr>
            <w:tcW w:w="1468" w:type="dxa"/>
            <w:shd w:val="clear" w:color="auto" w:fill="D9D9D9" w:themeFill="background1" w:themeFillShade="D9"/>
          </w:tcPr>
          <w:p w14:paraId="53820B01" w14:textId="77777777" w:rsidR="00FB41E3" w:rsidRDefault="00FB41E3" w:rsidP="005269D4">
            <w:r>
              <w:t>1.1:2.2.1</w:t>
            </w:r>
          </w:p>
        </w:tc>
        <w:tc>
          <w:tcPr>
            <w:tcW w:w="1436" w:type="dxa"/>
          </w:tcPr>
          <w:p w14:paraId="3EED159B" w14:textId="77777777" w:rsidR="00FB41E3" w:rsidRDefault="00FB41E3" w:rsidP="005269D4"/>
        </w:tc>
        <w:tc>
          <w:tcPr>
            <w:tcW w:w="1438" w:type="dxa"/>
          </w:tcPr>
          <w:p w14:paraId="2862B8E5" w14:textId="77777777" w:rsidR="00FB41E3" w:rsidRDefault="00FB41E3" w:rsidP="005269D4"/>
        </w:tc>
        <w:tc>
          <w:tcPr>
            <w:tcW w:w="1438" w:type="dxa"/>
          </w:tcPr>
          <w:p w14:paraId="6E5BFE02" w14:textId="77777777" w:rsidR="00FB41E3" w:rsidRDefault="00FB41E3" w:rsidP="005269D4">
            <w:r w:rsidRPr="00EE3E50">
              <w:rPr>
                <w:color w:val="FF0000"/>
              </w:rPr>
              <w:t>0</w:t>
            </w:r>
          </w:p>
        </w:tc>
        <w:tc>
          <w:tcPr>
            <w:tcW w:w="1438" w:type="dxa"/>
          </w:tcPr>
          <w:p w14:paraId="5A2C843E" w14:textId="77777777" w:rsidR="00FB41E3" w:rsidRDefault="00FB41E3" w:rsidP="005269D4"/>
        </w:tc>
        <w:tc>
          <w:tcPr>
            <w:tcW w:w="1438" w:type="dxa"/>
          </w:tcPr>
          <w:p w14:paraId="78DA1F8D" w14:textId="77777777" w:rsidR="00FB41E3" w:rsidRDefault="00FB41E3" w:rsidP="005269D4"/>
        </w:tc>
      </w:tr>
      <w:tr w:rsidR="00FB41E3" w14:paraId="48173BD0" w14:textId="77777777" w:rsidTr="005269D4">
        <w:tc>
          <w:tcPr>
            <w:tcW w:w="1468" w:type="dxa"/>
            <w:shd w:val="clear" w:color="auto" w:fill="D9D9D9" w:themeFill="background1" w:themeFillShade="D9"/>
          </w:tcPr>
          <w:p w14:paraId="15D90C8D" w14:textId="77777777" w:rsidR="00FB41E3" w:rsidRDefault="00FB41E3" w:rsidP="005269D4">
            <w:r>
              <w:t>1.1:4.1</w:t>
            </w:r>
          </w:p>
        </w:tc>
        <w:tc>
          <w:tcPr>
            <w:tcW w:w="1436" w:type="dxa"/>
          </w:tcPr>
          <w:p w14:paraId="42C330A0" w14:textId="77777777" w:rsidR="00FB41E3" w:rsidRDefault="00FB41E3" w:rsidP="005269D4"/>
        </w:tc>
        <w:tc>
          <w:tcPr>
            <w:tcW w:w="1438" w:type="dxa"/>
          </w:tcPr>
          <w:p w14:paraId="552D34D4" w14:textId="77777777" w:rsidR="00FB41E3" w:rsidRDefault="00FB41E3" w:rsidP="005269D4"/>
        </w:tc>
        <w:tc>
          <w:tcPr>
            <w:tcW w:w="1438" w:type="dxa"/>
          </w:tcPr>
          <w:p w14:paraId="42508687" w14:textId="77777777" w:rsidR="00FB41E3" w:rsidRDefault="00FB41E3" w:rsidP="005269D4"/>
        </w:tc>
        <w:tc>
          <w:tcPr>
            <w:tcW w:w="1438" w:type="dxa"/>
          </w:tcPr>
          <w:p w14:paraId="2645B6E5" w14:textId="77777777" w:rsidR="00FB41E3" w:rsidRDefault="00FB41E3" w:rsidP="005269D4">
            <w:r w:rsidRPr="000D03C7">
              <w:rPr>
                <w:color w:val="E36C0A" w:themeColor="accent6" w:themeShade="BF"/>
              </w:rPr>
              <w:t>1</w:t>
            </w:r>
          </w:p>
        </w:tc>
        <w:tc>
          <w:tcPr>
            <w:tcW w:w="1438" w:type="dxa"/>
          </w:tcPr>
          <w:p w14:paraId="5B863E77" w14:textId="77777777" w:rsidR="00FB41E3" w:rsidRDefault="00FB41E3" w:rsidP="005269D4"/>
        </w:tc>
      </w:tr>
      <w:tr w:rsidR="00FB41E3" w14:paraId="3BBAEC6D" w14:textId="77777777" w:rsidTr="005269D4">
        <w:tc>
          <w:tcPr>
            <w:tcW w:w="1468" w:type="dxa"/>
            <w:shd w:val="clear" w:color="auto" w:fill="D9D9D9" w:themeFill="background1" w:themeFillShade="D9"/>
          </w:tcPr>
          <w:p w14:paraId="3E5E7992" w14:textId="77777777" w:rsidR="00FB41E3" w:rsidRDefault="00FB41E3" w:rsidP="005269D4">
            <w:r>
              <w:t>1.1:4.1.1</w:t>
            </w:r>
          </w:p>
        </w:tc>
        <w:tc>
          <w:tcPr>
            <w:tcW w:w="1436" w:type="dxa"/>
          </w:tcPr>
          <w:p w14:paraId="496ABC2B" w14:textId="77777777" w:rsidR="00FB41E3" w:rsidRDefault="00FB41E3" w:rsidP="005269D4"/>
        </w:tc>
        <w:tc>
          <w:tcPr>
            <w:tcW w:w="1438" w:type="dxa"/>
          </w:tcPr>
          <w:p w14:paraId="1EC18734" w14:textId="77777777" w:rsidR="00FB41E3" w:rsidRDefault="00FB41E3" w:rsidP="005269D4"/>
        </w:tc>
        <w:tc>
          <w:tcPr>
            <w:tcW w:w="1438" w:type="dxa"/>
          </w:tcPr>
          <w:p w14:paraId="016C979B" w14:textId="77777777" w:rsidR="00FB41E3" w:rsidRDefault="00FB41E3" w:rsidP="005269D4"/>
        </w:tc>
        <w:tc>
          <w:tcPr>
            <w:tcW w:w="1438" w:type="dxa"/>
          </w:tcPr>
          <w:p w14:paraId="3E00D440" w14:textId="77777777" w:rsidR="00FB41E3" w:rsidRDefault="00FB41E3" w:rsidP="005269D4">
            <w:r w:rsidRPr="000D03C7">
              <w:rPr>
                <w:color w:val="FF0000"/>
              </w:rPr>
              <w:t>0</w:t>
            </w:r>
          </w:p>
        </w:tc>
        <w:tc>
          <w:tcPr>
            <w:tcW w:w="1438" w:type="dxa"/>
          </w:tcPr>
          <w:p w14:paraId="40DB64E8" w14:textId="77777777" w:rsidR="00FB41E3" w:rsidRDefault="00FB41E3" w:rsidP="005269D4"/>
        </w:tc>
      </w:tr>
      <w:tr w:rsidR="00FB41E3" w14:paraId="2ED644CB" w14:textId="77777777" w:rsidTr="005269D4">
        <w:tc>
          <w:tcPr>
            <w:tcW w:w="1468" w:type="dxa"/>
            <w:shd w:val="clear" w:color="auto" w:fill="D9D9D9" w:themeFill="background1" w:themeFillShade="D9"/>
          </w:tcPr>
          <w:p w14:paraId="0D0CEAC4" w14:textId="77777777" w:rsidR="00FB41E3" w:rsidRDefault="00FB41E3" w:rsidP="005269D4">
            <w:r>
              <w:t>1.1:4.1.2</w:t>
            </w:r>
          </w:p>
        </w:tc>
        <w:tc>
          <w:tcPr>
            <w:tcW w:w="1436" w:type="dxa"/>
          </w:tcPr>
          <w:p w14:paraId="43971A86" w14:textId="77777777" w:rsidR="00FB41E3" w:rsidRDefault="00FB41E3" w:rsidP="005269D4"/>
        </w:tc>
        <w:tc>
          <w:tcPr>
            <w:tcW w:w="1438" w:type="dxa"/>
          </w:tcPr>
          <w:p w14:paraId="16E15ECC" w14:textId="77777777" w:rsidR="00FB41E3" w:rsidRDefault="00FB41E3" w:rsidP="005269D4"/>
        </w:tc>
        <w:tc>
          <w:tcPr>
            <w:tcW w:w="1438" w:type="dxa"/>
          </w:tcPr>
          <w:p w14:paraId="5EFE82F6" w14:textId="77777777" w:rsidR="00FB41E3" w:rsidRDefault="00FB41E3" w:rsidP="005269D4"/>
        </w:tc>
        <w:tc>
          <w:tcPr>
            <w:tcW w:w="1438" w:type="dxa"/>
          </w:tcPr>
          <w:p w14:paraId="64F302D0" w14:textId="77777777" w:rsidR="00FB41E3" w:rsidRPr="000D03C7" w:rsidRDefault="00FB41E3" w:rsidP="005269D4">
            <w:pPr>
              <w:rPr>
                <w:color w:val="FF0000"/>
              </w:rPr>
            </w:pPr>
            <w:r w:rsidRPr="000D03C7">
              <w:rPr>
                <w:color w:val="FF0000"/>
              </w:rPr>
              <w:t>0</w:t>
            </w:r>
          </w:p>
        </w:tc>
        <w:tc>
          <w:tcPr>
            <w:tcW w:w="1438" w:type="dxa"/>
          </w:tcPr>
          <w:p w14:paraId="59BFD188" w14:textId="77777777" w:rsidR="00FB41E3" w:rsidRDefault="00FB41E3" w:rsidP="005269D4"/>
        </w:tc>
      </w:tr>
      <w:tr w:rsidR="00FB41E3" w14:paraId="4205D5F6" w14:textId="77777777" w:rsidTr="005269D4">
        <w:tc>
          <w:tcPr>
            <w:tcW w:w="1468" w:type="dxa"/>
            <w:shd w:val="clear" w:color="auto" w:fill="D9D9D9" w:themeFill="background1" w:themeFillShade="D9"/>
          </w:tcPr>
          <w:p w14:paraId="6D19F948" w14:textId="77777777" w:rsidR="00FB41E3" w:rsidRDefault="00FB41E3" w:rsidP="005269D4">
            <w:r>
              <w:t>1.1:5.1</w:t>
            </w:r>
          </w:p>
        </w:tc>
        <w:tc>
          <w:tcPr>
            <w:tcW w:w="1436" w:type="dxa"/>
          </w:tcPr>
          <w:p w14:paraId="187D41AF" w14:textId="77777777" w:rsidR="00FB41E3" w:rsidRDefault="00FB41E3" w:rsidP="005269D4"/>
        </w:tc>
        <w:tc>
          <w:tcPr>
            <w:tcW w:w="1438" w:type="dxa"/>
          </w:tcPr>
          <w:p w14:paraId="184D9A3D" w14:textId="77777777" w:rsidR="00FB41E3" w:rsidRDefault="00FB41E3" w:rsidP="005269D4"/>
        </w:tc>
        <w:tc>
          <w:tcPr>
            <w:tcW w:w="1438" w:type="dxa"/>
          </w:tcPr>
          <w:p w14:paraId="7422CA75" w14:textId="77777777" w:rsidR="00FB41E3" w:rsidRDefault="00FB41E3" w:rsidP="005269D4"/>
        </w:tc>
        <w:tc>
          <w:tcPr>
            <w:tcW w:w="1438" w:type="dxa"/>
          </w:tcPr>
          <w:p w14:paraId="75BDE276" w14:textId="77777777" w:rsidR="00FB41E3" w:rsidRDefault="00FB41E3" w:rsidP="005269D4"/>
        </w:tc>
        <w:tc>
          <w:tcPr>
            <w:tcW w:w="1438" w:type="dxa"/>
          </w:tcPr>
          <w:p w14:paraId="10A5C1BB" w14:textId="77777777" w:rsidR="00FB41E3" w:rsidRDefault="00FB41E3" w:rsidP="005269D4">
            <w:r w:rsidRPr="0092759A">
              <w:rPr>
                <w:color w:val="E36C0A" w:themeColor="accent6" w:themeShade="BF"/>
              </w:rPr>
              <w:t>1</w:t>
            </w:r>
          </w:p>
        </w:tc>
      </w:tr>
      <w:tr w:rsidR="00FB41E3" w14:paraId="5EA4450D" w14:textId="77777777" w:rsidTr="005269D4">
        <w:tc>
          <w:tcPr>
            <w:tcW w:w="1468" w:type="dxa"/>
            <w:shd w:val="clear" w:color="auto" w:fill="D9D9D9" w:themeFill="background1" w:themeFillShade="D9"/>
          </w:tcPr>
          <w:p w14:paraId="74EE0C97" w14:textId="77777777" w:rsidR="00FB41E3" w:rsidRDefault="00FB41E3" w:rsidP="005269D4">
            <w:r>
              <w:t>1.1:5.1.1</w:t>
            </w:r>
          </w:p>
        </w:tc>
        <w:tc>
          <w:tcPr>
            <w:tcW w:w="1436" w:type="dxa"/>
          </w:tcPr>
          <w:p w14:paraId="6B65EEF8" w14:textId="77777777" w:rsidR="00FB41E3" w:rsidRDefault="00FB41E3" w:rsidP="005269D4"/>
        </w:tc>
        <w:tc>
          <w:tcPr>
            <w:tcW w:w="1438" w:type="dxa"/>
          </w:tcPr>
          <w:p w14:paraId="408D9282" w14:textId="77777777" w:rsidR="00FB41E3" w:rsidRDefault="00FB41E3" w:rsidP="005269D4"/>
        </w:tc>
        <w:tc>
          <w:tcPr>
            <w:tcW w:w="1438" w:type="dxa"/>
          </w:tcPr>
          <w:p w14:paraId="123A6D28" w14:textId="77777777" w:rsidR="00FB41E3" w:rsidRDefault="00FB41E3" w:rsidP="005269D4"/>
        </w:tc>
        <w:tc>
          <w:tcPr>
            <w:tcW w:w="1438" w:type="dxa"/>
          </w:tcPr>
          <w:p w14:paraId="667A4888" w14:textId="77777777" w:rsidR="00FB41E3" w:rsidRDefault="00FB41E3" w:rsidP="005269D4"/>
        </w:tc>
        <w:tc>
          <w:tcPr>
            <w:tcW w:w="1438" w:type="dxa"/>
          </w:tcPr>
          <w:p w14:paraId="7C3D81AA" w14:textId="77777777" w:rsidR="00FB41E3" w:rsidRDefault="00FB41E3" w:rsidP="005269D4">
            <w:r w:rsidRPr="0092759A">
              <w:rPr>
                <w:color w:val="E36C0A" w:themeColor="accent6" w:themeShade="BF"/>
              </w:rPr>
              <w:t>1</w:t>
            </w:r>
          </w:p>
        </w:tc>
      </w:tr>
      <w:tr w:rsidR="00FB41E3" w14:paraId="219EC8F7" w14:textId="77777777" w:rsidTr="005269D4">
        <w:tc>
          <w:tcPr>
            <w:tcW w:w="1468" w:type="dxa"/>
            <w:shd w:val="clear" w:color="auto" w:fill="D9D9D9" w:themeFill="background1" w:themeFillShade="D9"/>
          </w:tcPr>
          <w:p w14:paraId="5EF9EBF2" w14:textId="77777777" w:rsidR="00FB41E3" w:rsidRDefault="00FB41E3" w:rsidP="005269D4">
            <w:r>
              <w:t>1.1:5.2</w:t>
            </w:r>
          </w:p>
        </w:tc>
        <w:tc>
          <w:tcPr>
            <w:tcW w:w="1436" w:type="dxa"/>
          </w:tcPr>
          <w:p w14:paraId="34DD9628" w14:textId="77777777" w:rsidR="00FB41E3" w:rsidRDefault="00FB41E3" w:rsidP="005269D4">
            <w:r w:rsidRPr="00BE0D1F">
              <w:rPr>
                <w:color w:val="E36C0A" w:themeColor="accent6" w:themeShade="BF"/>
              </w:rPr>
              <w:t>1</w:t>
            </w:r>
          </w:p>
        </w:tc>
        <w:tc>
          <w:tcPr>
            <w:tcW w:w="1438" w:type="dxa"/>
          </w:tcPr>
          <w:p w14:paraId="33D63DF2" w14:textId="77777777" w:rsidR="00FB41E3" w:rsidRDefault="00FB41E3" w:rsidP="005269D4"/>
        </w:tc>
        <w:tc>
          <w:tcPr>
            <w:tcW w:w="1438" w:type="dxa"/>
          </w:tcPr>
          <w:p w14:paraId="3D133658" w14:textId="77777777" w:rsidR="00FB41E3" w:rsidRDefault="00FB41E3" w:rsidP="005269D4"/>
        </w:tc>
        <w:tc>
          <w:tcPr>
            <w:tcW w:w="1438" w:type="dxa"/>
          </w:tcPr>
          <w:p w14:paraId="2518A81C" w14:textId="77777777" w:rsidR="00FB41E3" w:rsidRDefault="00FB41E3" w:rsidP="005269D4"/>
        </w:tc>
        <w:tc>
          <w:tcPr>
            <w:tcW w:w="1438" w:type="dxa"/>
          </w:tcPr>
          <w:p w14:paraId="3DF6015B" w14:textId="77777777" w:rsidR="00FB41E3" w:rsidRDefault="00FB41E3" w:rsidP="005269D4"/>
        </w:tc>
      </w:tr>
      <w:tr w:rsidR="00FB41E3" w14:paraId="265F5EA7" w14:textId="77777777" w:rsidTr="005269D4">
        <w:tc>
          <w:tcPr>
            <w:tcW w:w="1468" w:type="dxa"/>
            <w:shd w:val="clear" w:color="auto" w:fill="D9D9D9" w:themeFill="background1" w:themeFillShade="D9"/>
          </w:tcPr>
          <w:p w14:paraId="63907B74" w14:textId="77777777" w:rsidR="00FB41E3" w:rsidRDefault="00FB41E3" w:rsidP="005269D4">
            <w:r>
              <w:t>1.1:5.3</w:t>
            </w:r>
          </w:p>
        </w:tc>
        <w:tc>
          <w:tcPr>
            <w:tcW w:w="1436" w:type="dxa"/>
          </w:tcPr>
          <w:p w14:paraId="38DCF52C" w14:textId="77777777" w:rsidR="00FB41E3" w:rsidRDefault="00FB41E3" w:rsidP="005269D4"/>
        </w:tc>
        <w:tc>
          <w:tcPr>
            <w:tcW w:w="1438" w:type="dxa"/>
          </w:tcPr>
          <w:p w14:paraId="0FB65F45" w14:textId="77777777" w:rsidR="00FB41E3" w:rsidRDefault="00FB41E3" w:rsidP="005269D4"/>
        </w:tc>
        <w:tc>
          <w:tcPr>
            <w:tcW w:w="1438" w:type="dxa"/>
          </w:tcPr>
          <w:p w14:paraId="62719C14" w14:textId="77777777" w:rsidR="00FB41E3" w:rsidRDefault="00FB41E3" w:rsidP="005269D4"/>
        </w:tc>
        <w:tc>
          <w:tcPr>
            <w:tcW w:w="1438" w:type="dxa"/>
          </w:tcPr>
          <w:p w14:paraId="3B7D8614" w14:textId="77777777" w:rsidR="00FB41E3" w:rsidRDefault="00FB41E3" w:rsidP="005269D4"/>
        </w:tc>
        <w:tc>
          <w:tcPr>
            <w:tcW w:w="1438" w:type="dxa"/>
          </w:tcPr>
          <w:p w14:paraId="598D8CCC" w14:textId="77777777" w:rsidR="00FB41E3" w:rsidRDefault="00FB41E3" w:rsidP="005269D4">
            <w:r w:rsidRPr="0092759A">
              <w:rPr>
                <w:color w:val="E36C0A" w:themeColor="accent6" w:themeShade="BF"/>
              </w:rPr>
              <w:t>1</w:t>
            </w:r>
          </w:p>
        </w:tc>
      </w:tr>
      <w:tr w:rsidR="00FB41E3" w14:paraId="2302BD0B" w14:textId="77777777" w:rsidTr="005269D4">
        <w:tc>
          <w:tcPr>
            <w:tcW w:w="1468" w:type="dxa"/>
            <w:shd w:val="clear" w:color="auto" w:fill="D9D9D9" w:themeFill="background1" w:themeFillShade="D9"/>
          </w:tcPr>
          <w:p w14:paraId="33BEFFC4" w14:textId="77777777" w:rsidR="00FB41E3" w:rsidRDefault="00FB41E3" w:rsidP="005269D4">
            <w:r>
              <w:t>1.1:5.3.1</w:t>
            </w:r>
          </w:p>
        </w:tc>
        <w:tc>
          <w:tcPr>
            <w:tcW w:w="1436" w:type="dxa"/>
          </w:tcPr>
          <w:p w14:paraId="4166C68A" w14:textId="77777777" w:rsidR="00FB41E3" w:rsidRDefault="00FB41E3" w:rsidP="005269D4"/>
        </w:tc>
        <w:tc>
          <w:tcPr>
            <w:tcW w:w="1438" w:type="dxa"/>
          </w:tcPr>
          <w:p w14:paraId="1EDB68C9" w14:textId="77777777" w:rsidR="00FB41E3" w:rsidRDefault="00FB41E3" w:rsidP="005269D4"/>
        </w:tc>
        <w:tc>
          <w:tcPr>
            <w:tcW w:w="1438" w:type="dxa"/>
          </w:tcPr>
          <w:p w14:paraId="624FB9E3" w14:textId="77777777" w:rsidR="00FB41E3" w:rsidRDefault="00FB41E3" w:rsidP="005269D4"/>
        </w:tc>
        <w:tc>
          <w:tcPr>
            <w:tcW w:w="1438" w:type="dxa"/>
          </w:tcPr>
          <w:p w14:paraId="279B359F" w14:textId="77777777" w:rsidR="00FB41E3" w:rsidRDefault="00FB41E3" w:rsidP="005269D4"/>
        </w:tc>
        <w:tc>
          <w:tcPr>
            <w:tcW w:w="1438" w:type="dxa"/>
          </w:tcPr>
          <w:p w14:paraId="0864EDC8" w14:textId="77777777" w:rsidR="00FB41E3" w:rsidRDefault="00FB41E3" w:rsidP="005269D4">
            <w:r w:rsidRPr="0092759A">
              <w:rPr>
                <w:color w:val="E36C0A" w:themeColor="accent6" w:themeShade="BF"/>
              </w:rPr>
              <w:t>1</w:t>
            </w:r>
          </w:p>
        </w:tc>
      </w:tr>
    </w:tbl>
    <w:p w14:paraId="3B1B08FE" w14:textId="77777777" w:rsidR="00FB41E3" w:rsidRPr="00BA68DF" w:rsidRDefault="00FB41E3" w:rsidP="00FB41E3"/>
    <w:p w14:paraId="1734C261" w14:textId="77777777" w:rsidR="00FB41E3" w:rsidRDefault="00FB41E3" w:rsidP="00FB41E3">
      <w:r>
        <w:t>As can be seen in the table above several of the test cases failed and will be presented below.</w:t>
      </w:r>
    </w:p>
    <w:p w14:paraId="5E11CF5D" w14:textId="77777777" w:rsidR="00FB41E3" w:rsidRDefault="00FB41E3" w:rsidP="00FB41E3"/>
    <w:p w14:paraId="6C4D119A" w14:textId="77777777" w:rsidR="00FB41E3" w:rsidRDefault="00FB41E3" w:rsidP="00FB41E3"/>
    <w:p w14:paraId="143D4183" w14:textId="77777777" w:rsidR="00FB41E3" w:rsidRDefault="00FB41E3" w:rsidP="00FB41E3"/>
    <w:p w14:paraId="0D06F91D" w14:textId="77777777" w:rsidR="00FB41E3" w:rsidRDefault="00FB41E3" w:rsidP="00FB41E3"/>
    <w:p w14:paraId="5F8F7BB0" w14:textId="77777777" w:rsidR="00FB41E3" w:rsidRDefault="00FB41E3" w:rsidP="00FB41E3"/>
    <w:p w14:paraId="1E890AF2" w14:textId="77777777" w:rsidR="00FB41E3" w:rsidRDefault="00FB41E3" w:rsidP="00FB41E3"/>
    <w:p w14:paraId="0A75B0FF" w14:textId="77777777" w:rsidR="00FB41E3" w:rsidRDefault="00FB41E3" w:rsidP="00FB41E3"/>
    <w:p w14:paraId="6013DA43" w14:textId="77777777" w:rsidR="00FB41E3" w:rsidRDefault="00FB41E3" w:rsidP="00FB41E3"/>
    <w:p w14:paraId="74A91BF2" w14:textId="77777777" w:rsidR="00FB41E3" w:rsidRDefault="00FB41E3" w:rsidP="00FB41E3"/>
    <w:p w14:paraId="16A20A6D" w14:textId="77777777" w:rsidR="00FB41E3" w:rsidRDefault="00FB41E3" w:rsidP="00FB41E3"/>
    <w:p w14:paraId="6176C6A5" w14:textId="77777777" w:rsidR="00FB41E3" w:rsidRPr="00BA68DF" w:rsidRDefault="00FB41E3" w:rsidP="00FB41E3"/>
    <w:p w14:paraId="24AF99FC" w14:textId="77777777" w:rsidR="00FB41E3" w:rsidRDefault="00FB41E3" w:rsidP="00FB41E3">
      <w:pPr>
        <w:pStyle w:val="Heading5"/>
      </w:pPr>
      <w:r>
        <w:lastRenderedPageBreak/>
        <w:t>Failed TC 2.1</w:t>
      </w:r>
    </w:p>
    <w:p w14:paraId="7FB31D8D" w14:textId="6CE2C8ED" w:rsidR="00FB41E3" w:rsidRDefault="00FB41E3" w:rsidP="00FB41E3">
      <w:r>
        <w:t>Again, we have a partly successful and partly failing test case. In large the test concluded successfully but the devil is in the details in this case</w:t>
      </w:r>
      <w:r w:rsidR="004511E3">
        <w:t xml:space="preserve"> as seen in figure 15.</w:t>
      </w:r>
    </w:p>
    <w:p w14:paraId="1C04D72B" w14:textId="77777777" w:rsidR="004511E3" w:rsidRDefault="00FB41E3" w:rsidP="004511E3">
      <w:pPr>
        <w:keepNext/>
      </w:pPr>
      <w:r>
        <w:rPr>
          <w:noProof/>
        </w:rPr>
        <w:drawing>
          <wp:inline distT="0" distB="0" distL="0" distR="0" wp14:anchorId="52023381" wp14:editId="397ECA9C">
            <wp:extent cx="4352925" cy="6238875"/>
            <wp:effectExtent l="0" t="0" r="9525" b="9525"/>
            <wp:docPr id="20" name="Picture 2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4352925" cy="6238875"/>
                    </a:xfrm>
                    <a:prstGeom prst="rect">
                      <a:avLst/>
                    </a:prstGeom>
                  </pic:spPr>
                </pic:pic>
              </a:graphicData>
            </a:graphic>
          </wp:inline>
        </w:drawing>
      </w:r>
    </w:p>
    <w:p w14:paraId="7D19C7CB" w14:textId="1896C2A2" w:rsidR="004511E3" w:rsidRDefault="004511E3" w:rsidP="004511E3">
      <w:pPr>
        <w:pStyle w:val="Caption"/>
      </w:pPr>
      <w:r>
        <w:t xml:space="preserve">Figure </w:t>
      </w:r>
      <w:r w:rsidR="00CB7BA0">
        <w:fldChar w:fldCharType="begin"/>
      </w:r>
      <w:r w:rsidR="00CB7BA0">
        <w:instrText xml:space="preserve"> SEQ </w:instrText>
      </w:r>
      <w:r w:rsidR="00CB7BA0">
        <w:instrText xml:space="preserve">Figure \* ARABIC </w:instrText>
      </w:r>
      <w:r w:rsidR="00CB7BA0">
        <w:fldChar w:fldCharType="separate"/>
      </w:r>
      <w:r w:rsidR="00107ACD">
        <w:rPr>
          <w:noProof/>
        </w:rPr>
        <w:t>15</w:t>
      </w:r>
      <w:r w:rsidR="00CB7BA0">
        <w:rPr>
          <w:noProof/>
        </w:rPr>
        <w:fldChar w:fldCharType="end"/>
      </w:r>
      <w:r>
        <w:t>, Picture of failed TC 2.1</w:t>
      </w:r>
    </w:p>
    <w:p w14:paraId="2C203600" w14:textId="77777777" w:rsidR="00FB41E3" w:rsidRDefault="00FB41E3" w:rsidP="00FB41E3">
      <w:r>
        <w:t>The test here shows that it renders the letters correctly but do not render remaining tries.</w:t>
      </w:r>
    </w:p>
    <w:p w14:paraId="6AC4772A" w14:textId="77777777" w:rsidR="00FB41E3" w:rsidRDefault="00FB41E3" w:rsidP="00FB41E3"/>
    <w:p w14:paraId="17F07DCC" w14:textId="77777777" w:rsidR="00FB41E3" w:rsidRDefault="00FB41E3" w:rsidP="00FB41E3"/>
    <w:p w14:paraId="0016C119" w14:textId="11F83FAB" w:rsidR="00FB41E3" w:rsidRDefault="00FB41E3" w:rsidP="00FB41E3">
      <w:r>
        <w:lastRenderedPageBreak/>
        <w:t>It also renders the finishing screen and following menu correctly as well as the follow-up choice of playing again</w:t>
      </w:r>
      <w:r w:rsidR="004511E3">
        <w:t xml:space="preserve"> as seen in figure 16.</w:t>
      </w:r>
    </w:p>
    <w:p w14:paraId="5351F5BB" w14:textId="77777777" w:rsidR="004511E3" w:rsidRDefault="00FB41E3" w:rsidP="004511E3">
      <w:pPr>
        <w:keepNext/>
      </w:pPr>
      <w:r>
        <w:rPr>
          <w:noProof/>
        </w:rPr>
        <w:drawing>
          <wp:inline distT="0" distB="0" distL="0" distR="0" wp14:anchorId="502F87FB" wp14:editId="4A8082B2">
            <wp:extent cx="4210050" cy="6276975"/>
            <wp:effectExtent l="0" t="0" r="0" b="9525"/>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33">
                      <a:extLst>
                        <a:ext uri="{28A0092B-C50C-407E-A947-70E740481C1C}">
                          <a14:useLocalDpi xmlns:a14="http://schemas.microsoft.com/office/drawing/2010/main" val="0"/>
                        </a:ext>
                      </a:extLst>
                    </a:blip>
                    <a:stretch>
                      <a:fillRect/>
                    </a:stretch>
                  </pic:blipFill>
                  <pic:spPr>
                    <a:xfrm>
                      <a:off x="0" y="0"/>
                      <a:ext cx="4210050" cy="6276975"/>
                    </a:xfrm>
                    <a:prstGeom prst="rect">
                      <a:avLst/>
                    </a:prstGeom>
                  </pic:spPr>
                </pic:pic>
              </a:graphicData>
            </a:graphic>
          </wp:inline>
        </w:drawing>
      </w:r>
    </w:p>
    <w:p w14:paraId="03FA8239" w14:textId="39C81C6A" w:rsidR="00FB41E3"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6</w:t>
      </w:r>
      <w:r w:rsidR="00CB7BA0">
        <w:rPr>
          <w:noProof/>
        </w:rPr>
        <w:fldChar w:fldCharType="end"/>
      </w:r>
      <w:r>
        <w:t>, Partly successful TC 2.1</w:t>
      </w:r>
    </w:p>
    <w:p w14:paraId="6FFAE0AA" w14:textId="22C7981A" w:rsidR="00FB41E3" w:rsidRDefault="00FB41E3" w:rsidP="00FB41E3">
      <w:r>
        <w:t>To make this Test case adhere to the User case specification the tries will have to be included in all the iterations of the game to correctly state the number of tries left.</w:t>
      </w:r>
    </w:p>
    <w:p w14:paraId="5E22E3CD" w14:textId="77777777" w:rsidR="004511E3" w:rsidRDefault="004511E3" w:rsidP="00FB41E3"/>
    <w:p w14:paraId="0689C4AF" w14:textId="77777777" w:rsidR="00FB41E3" w:rsidRDefault="00FB41E3" w:rsidP="00FB41E3">
      <w:pPr>
        <w:pStyle w:val="Heading5"/>
      </w:pPr>
      <w:r>
        <w:lastRenderedPageBreak/>
        <w:t>Failed TC 2.2</w:t>
      </w:r>
    </w:p>
    <w:p w14:paraId="6E4B28D7" w14:textId="6B03F5C4" w:rsidR="00FB41E3" w:rsidRDefault="00FB41E3" w:rsidP="00FB41E3">
      <w:r>
        <w:t xml:space="preserve">This test failed completely as revealed </w:t>
      </w:r>
      <w:r w:rsidR="004511E3">
        <w:t>in figure 17.</w:t>
      </w:r>
    </w:p>
    <w:p w14:paraId="6325B5CE" w14:textId="77777777" w:rsidR="004511E3" w:rsidRDefault="00FB41E3" w:rsidP="004511E3">
      <w:pPr>
        <w:keepNext/>
      </w:pPr>
      <w:r>
        <w:rPr>
          <w:noProof/>
        </w:rPr>
        <w:drawing>
          <wp:inline distT="0" distB="0" distL="0" distR="0" wp14:anchorId="3F22D0B0" wp14:editId="35ACCA9A">
            <wp:extent cx="3419475" cy="1857375"/>
            <wp:effectExtent l="0" t="0" r="9525" b="9525"/>
            <wp:docPr id="22"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3419475" cy="1857375"/>
                    </a:xfrm>
                    <a:prstGeom prst="rect">
                      <a:avLst/>
                    </a:prstGeom>
                  </pic:spPr>
                </pic:pic>
              </a:graphicData>
            </a:graphic>
          </wp:inline>
        </w:drawing>
      </w:r>
    </w:p>
    <w:p w14:paraId="546AB3F2" w14:textId="01ED27FF" w:rsidR="00FB41E3"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7</w:t>
      </w:r>
      <w:r w:rsidR="00CB7BA0">
        <w:rPr>
          <w:noProof/>
        </w:rPr>
        <w:fldChar w:fldCharType="end"/>
      </w:r>
      <w:r>
        <w:t>, Failed TC 2.2</w:t>
      </w:r>
    </w:p>
    <w:p w14:paraId="1C861DDD" w14:textId="4E4946A0" w:rsidR="00FB41E3" w:rsidRDefault="00FB41E3" w:rsidP="00FB41E3">
      <w:r>
        <w:t xml:space="preserve">First and </w:t>
      </w:r>
      <w:r w:rsidR="004511E3">
        <w:t>foremost,</w:t>
      </w:r>
      <w:r>
        <w:t xml:space="preserve"> the option to quit during a running game is not presented.</w:t>
      </w:r>
      <w:r>
        <w:br/>
        <w:t xml:space="preserve">Furthermore input of “0” does absolutely nothing and is considered a faulty input in consideration to the word input as presented </w:t>
      </w:r>
      <w:r w:rsidR="00107ACD">
        <w:t>in figure 18.</w:t>
      </w:r>
    </w:p>
    <w:p w14:paraId="737727CB" w14:textId="77777777" w:rsidR="004511E3" w:rsidRDefault="00FB41E3" w:rsidP="004511E3">
      <w:pPr>
        <w:keepNext/>
      </w:pPr>
      <w:r>
        <w:rPr>
          <w:noProof/>
        </w:rPr>
        <w:drawing>
          <wp:inline distT="0" distB="0" distL="0" distR="0" wp14:anchorId="40E5478B" wp14:editId="51AAA5CF">
            <wp:extent cx="2743200" cy="3796087"/>
            <wp:effectExtent l="0" t="0" r="0" b="0"/>
            <wp:docPr id="23" name="Picture 2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with medium confidence"/>
                    <pic:cNvPicPr/>
                  </pic:nvPicPr>
                  <pic:blipFill>
                    <a:blip r:embed="rId35">
                      <a:extLst>
                        <a:ext uri="{28A0092B-C50C-407E-A947-70E740481C1C}">
                          <a14:useLocalDpi xmlns:a14="http://schemas.microsoft.com/office/drawing/2010/main" val="0"/>
                        </a:ext>
                      </a:extLst>
                    </a:blip>
                    <a:stretch>
                      <a:fillRect/>
                    </a:stretch>
                  </pic:blipFill>
                  <pic:spPr>
                    <a:xfrm>
                      <a:off x="0" y="0"/>
                      <a:ext cx="2786370" cy="3855827"/>
                    </a:xfrm>
                    <a:prstGeom prst="rect">
                      <a:avLst/>
                    </a:prstGeom>
                  </pic:spPr>
                </pic:pic>
              </a:graphicData>
            </a:graphic>
          </wp:inline>
        </w:drawing>
      </w:r>
    </w:p>
    <w:p w14:paraId="60345DAE" w14:textId="05E5FA4D" w:rsidR="00FB41E3" w:rsidRDefault="004511E3" w:rsidP="004511E3">
      <w:pPr>
        <w:pStyle w:val="Caption"/>
      </w:pPr>
      <w:r>
        <w:t xml:space="preserve">Figure </w:t>
      </w:r>
      <w:r w:rsidR="00CB7BA0">
        <w:fldChar w:fldCharType="begin"/>
      </w:r>
      <w:r w:rsidR="00CB7BA0">
        <w:instrText xml:space="preserve"> SEQ Figure \* ARABIC </w:instrText>
      </w:r>
      <w:r w:rsidR="00CB7BA0">
        <w:fldChar w:fldCharType="separate"/>
      </w:r>
      <w:r w:rsidR="00107ACD">
        <w:rPr>
          <w:noProof/>
        </w:rPr>
        <w:t>18</w:t>
      </w:r>
      <w:r w:rsidR="00CB7BA0">
        <w:rPr>
          <w:noProof/>
        </w:rPr>
        <w:fldChar w:fldCharType="end"/>
      </w:r>
      <w:r>
        <w:t>, Further investigation of TC 2.2</w:t>
      </w:r>
    </w:p>
    <w:p w14:paraId="6575FC2C" w14:textId="5A75C91C" w:rsidR="00294849" w:rsidRPr="00294849" w:rsidRDefault="00FB41E3" w:rsidP="004511E3">
      <w:r>
        <w:t>It becomes clear at this point that the developers need to revisit this part of the code and implement recognition of “0” input as a quit game command as well as the input of anything but a-z inputs as not connected to tries against the word.</w:t>
      </w:r>
    </w:p>
    <w:p w14:paraId="5928E8B7" w14:textId="1AA7D762" w:rsidR="00FB41E3" w:rsidRDefault="00107ACD" w:rsidP="00FB41E3">
      <w:pPr>
        <w:pStyle w:val="Heading5"/>
      </w:pPr>
      <w:r>
        <w:lastRenderedPageBreak/>
        <w:br/>
      </w:r>
      <w:r w:rsidR="00FB41E3">
        <w:t>Failed TC 2.3</w:t>
      </w:r>
    </w:p>
    <w:p w14:paraId="11749152" w14:textId="77777777" w:rsidR="00FB41E3" w:rsidRDefault="00FB41E3" w:rsidP="00FB41E3">
      <w:r>
        <w:t>This test case is connected slightly towards the 2.3.2.2 mentioned explanation as to why the test failed.</w:t>
      </w:r>
    </w:p>
    <w:p w14:paraId="56BBBF84" w14:textId="77777777" w:rsidR="00107ACD" w:rsidRDefault="00FB41E3" w:rsidP="00107ACD">
      <w:pPr>
        <w:keepNext/>
      </w:pPr>
      <w:r>
        <w:t xml:space="preserve"> </w:t>
      </w:r>
      <w:r>
        <w:rPr>
          <w:noProof/>
        </w:rPr>
        <w:drawing>
          <wp:inline distT="0" distB="0" distL="0" distR="0" wp14:anchorId="277D16B8" wp14:editId="04DD5C3A">
            <wp:extent cx="3438525" cy="2581275"/>
            <wp:effectExtent l="0" t="0" r="9525" b="9525"/>
            <wp:docPr id="24" name="Picture 2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ext&#10;&#10;Description automatically generated"/>
                    <pic:cNvPicPr/>
                  </pic:nvPicPr>
                  <pic:blipFill>
                    <a:blip r:embed="rId36">
                      <a:extLst>
                        <a:ext uri="{28A0092B-C50C-407E-A947-70E740481C1C}">
                          <a14:useLocalDpi xmlns:a14="http://schemas.microsoft.com/office/drawing/2010/main" val="0"/>
                        </a:ext>
                      </a:extLst>
                    </a:blip>
                    <a:stretch>
                      <a:fillRect/>
                    </a:stretch>
                  </pic:blipFill>
                  <pic:spPr>
                    <a:xfrm>
                      <a:off x="0" y="0"/>
                      <a:ext cx="3438525" cy="2581275"/>
                    </a:xfrm>
                    <a:prstGeom prst="rect">
                      <a:avLst/>
                    </a:prstGeom>
                  </pic:spPr>
                </pic:pic>
              </a:graphicData>
            </a:graphic>
          </wp:inline>
        </w:drawing>
      </w:r>
    </w:p>
    <w:p w14:paraId="3FF7AC4A" w14:textId="7CF7FE20" w:rsidR="00FB41E3" w:rsidRDefault="00107ACD" w:rsidP="00107ACD">
      <w:pPr>
        <w:pStyle w:val="Caption"/>
      </w:pPr>
      <w:r>
        <w:t xml:space="preserve">Figure </w:t>
      </w:r>
      <w:r w:rsidR="00CB7BA0">
        <w:fldChar w:fldCharType="begin"/>
      </w:r>
      <w:r w:rsidR="00CB7BA0">
        <w:instrText xml:space="preserve"> SEQ Figure \* ARABIC </w:instrText>
      </w:r>
      <w:r w:rsidR="00CB7BA0">
        <w:fldChar w:fldCharType="separate"/>
      </w:r>
      <w:r>
        <w:rPr>
          <w:noProof/>
        </w:rPr>
        <w:t>19</w:t>
      </w:r>
      <w:r w:rsidR="00CB7BA0">
        <w:rPr>
          <w:noProof/>
        </w:rPr>
        <w:fldChar w:fldCharType="end"/>
      </w:r>
      <w:r>
        <w:t>, Failed TC 2.3</w:t>
      </w:r>
    </w:p>
    <w:p w14:paraId="1B9960E3" w14:textId="4C9BC955" w:rsidR="00FB41E3" w:rsidRDefault="00107ACD" w:rsidP="00FB41E3">
      <w:r>
        <w:t xml:space="preserve">In figure 19 we can see that no </w:t>
      </w:r>
      <w:r w:rsidR="00FB41E3">
        <w:t>recognition of input at this stage has been implemented by the developer and as such this test case fail and are instead directly connected to the word tries. This needs to be implemented for this test to be completed.</w:t>
      </w:r>
    </w:p>
    <w:p w14:paraId="66269B4F" w14:textId="77777777" w:rsidR="00FB41E3" w:rsidRDefault="00FB41E3" w:rsidP="00FB41E3"/>
    <w:p w14:paraId="72212466" w14:textId="77777777" w:rsidR="00FB41E3" w:rsidRDefault="00FB41E3" w:rsidP="00FB41E3"/>
    <w:p w14:paraId="7C7E632C" w14:textId="77777777" w:rsidR="00FB41E3" w:rsidRDefault="00FB41E3" w:rsidP="00FB41E3"/>
    <w:p w14:paraId="17AF9496" w14:textId="77777777" w:rsidR="00FB41E3" w:rsidRDefault="00FB41E3" w:rsidP="00FB41E3"/>
    <w:p w14:paraId="45E3ECDF" w14:textId="77777777" w:rsidR="00FB41E3" w:rsidRDefault="00FB41E3" w:rsidP="00FB41E3"/>
    <w:p w14:paraId="5403118F" w14:textId="6F708317" w:rsidR="00FB41E3" w:rsidRDefault="00FB41E3" w:rsidP="00FB41E3"/>
    <w:p w14:paraId="4A62085C" w14:textId="2DE786C4" w:rsidR="00107ACD" w:rsidRDefault="00107ACD" w:rsidP="00FB41E3"/>
    <w:p w14:paraId="2629E2C6" w14:textId="2FED8A0A" w:rsidR="00107ACD" w:rsidRDefault="00107ACD" w:rsidP="00FB41E3"/>
    <w:p w14:paraId="46D57FBE" w14:textId="77777777" w:rsidR="00107ACD" w:rsidRDefault="00107ACD" w:rsidP="00FB41E3"/>
    <w:p w14:paraId="14C58008" w14:textId="77777777" w:rsidR="00FB41E3" w:rsidRDefault="00FB41E3" w:rsidP="00FB41E3"/>
    <w:p w14:paraId="68667757" w14:textId="77777777" w:rsidR="00FB41E3" w:rsidRDefault="00FB41E3" w:rsidP="00FB41E3"/>
    <w:p w14:paraId="3DFD41D0" w14:textId="77777777" w:rsidR="00FB41E3" w:rsidRDefault="00FB41E3" w:rsidP="00FB41E3">
      <w:pPr>
        <w:pStyle w:val="Heading5"/>
      </w:pPr>
      <w:r>
        <w:lastRenderedPageBreak/>
        <w:t>Failed TC 2.4</w:t>
      </w:r>
    </w:p>
    <w:p w14:paraId="37D2900B" w14:textId="77777777" w:rsidR="00FB41E3" w:rsidRDefault="00FB41E3" w:rsidP="00FB41E3">
      <w:r>
        <w:t>This test partly succeeds in that it does indeed decrease the number of tries (but as mentioned previously does not print the current number) and prints the message prompting the user to try again or quit to main menu.</w:t>
      </w:r>
    </w:p>
    <w:p w14:paraId="23ECDAC7" w14:textId="588F4FBF" w:rsidR="00FB41E3" w:rsidRDefault="00FB41E3" w:rsidP="00FB41E3">
      <w:r>
        <w:t>That is however where it ends as far as the correctness towards specification goes. The system, instead of letting the player choose what to do redirects the user directly to the main menu</w:t>
      </w:r>
      <w:r w:rsidR="00107ACD">
        <w:t xml:space="preserve"> as seen in figure 20.</w:t>
      </w:r>
    </w:p>
    <w:p w14:paraId="039DDDAF" w14:textId="77777777" w:rsidR="00107ACD" w:rsidRDefault="00FB41E3" w:rsidP="00107ACD">
      <w:pPr>
        <w:keepNext/>
      </w:pPr>
      <w:r>
        <w:rPr>
          <w:noProof/>
        </w:rPr>
        <w:drawing>
          <wp:inline distT="0" distB="0" distL="0" distR="0" wp14:anchorId="3B27C635" wp14:editId="7FEBAE60">
            <wp:extent cx="5731510" cy="5344795"/>
            <wp:effectExtent l="0" t="0" r="2540" b="8255"/>
            <wp:docPr id="25" name="Picture 2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5731510" cy="5344795"/>
                    </a:xfrm>
                    <a:prstGeom prst="rect">
                      <a:avLst/>
                    </a:prstGeom>
                  </pic:spPr>
                </pic:pic>
              </a:graphicData>
            </a:graphic>
          </wp:inline>
        </w:drawing>
      </w:r>
    </w:p>
    <w:p w14:paraId="5091C388" w14:textId="52AE9B32" w:rsidR="00FB41E3" w:rsidRDefault="00107ACD" w:rsidP="00107ACD">
      <w:pPr>
        <w:pStyle w:val="Caption"/>
      </w:pPr>
      <w:r>
        <w:t xml:space="preserve">Figure </w:t>
      </w:r>
      <w:r w:rsidR="00CB7BA0">
        <w:fldChar w:fldCharType="begin"/>
      </w:r>
      <w:r w:rsidR="00CB7BA0">
        <w:instrText xml:space="preserve"> SEQ Figure \* ARABIC </w:instrText>
      </w:r>
      <w:r w:rsidR="00CB7BA0">
        <w:fldChar w:fldCharType="separate"/>
      </w:r>
      <w:r>
        <w:rPr>
          <w:noProof/>
        </w:rPr>
        <w:t>20</w:t>
      </w:r>
      <w:r w:rsidR="00CB7BA0">
        <w:rPr>
          <w:noProof/>
        </w:rPr>
        <w:fldChar w:fldCharType="end"/>
      </w:r>
      <w:r>
        <w:t>, Failed TC 2.4</w:t>
      </w:r>
    </w:p>
    <w:p w14:paraId="03071DF0" w14:textId="77777777" w:rsidR="00FB41E3" w:rsidRDefault="00FB41E3" w:rsidP="00FB41E3">
      <w:r>
        <w:t>The developers need to revisit this section and implement the choice section for this test to pass.</w:t>
      </w:r>
    </w:p>
    <w:p w14:paraId="43143862" w14:textId="77777777" w:rsidR="00FB41E3" w:rsidRDefault="00FB41E3" w:rsidP="00FB41E3"/>
    <w:p w14:paraId="20A87DF5" w14:textId="77777777" w:rsidR="00FB41E3" w:rsidRDefault="00FB41E3" w:rsidP="00FB41E3">
      <w:pPr>
        <w:pStyle w:val="Heading4"/>
      </w:pPr>
      <w:r>
        <w:lastRenderedPageBreak/>
        <w:t>Manual test cases reflection and conclusion</w:t>
      </w:r>
    </w:p>
    <w:p w14:paraId="7AF4D25A" w14:textId="77777777" w:rsidR="00FB41E3" w:rsidRDefault="00FB41E3" w:rsidP="00FB41E3">
      <w:r>
        <w:t>From the previous sections we have conducted the tests specified towards the use cases we can conclude that as it stands the system is not fully implemented. Furthermore, some errors in input handling have been uncovered and will have to be corrected for the final delivery.</w:t>
      </w:r>
    </w:p>
    <w:p w14:paraId="1D36C94C" w14:textId="77777777" w:rsidR="00FB41E3" w:rsidRDefault="00FB41E3" w:rsidP="00FB41E3">
      <w:r>
        <w:t>Manual testing as a testing form is according to the author tedious, but necessary when it comes to view classes where user input must be tested, and different inputs are to be expected. It is also relevant to see that a program renders the views as is to be expected according to use cases. The testing parameters are not exclusively “right” or “wrong” based but can be experience based where an automated test cannot present the information needed for developers.</w:t>
      </w:r>
    </w:p>
    <w:p w14:paraId="59D53329" w14:textId="6CA0B207" w:rsidR="00FB41E3" w:rsidRDefault="00FB41E3" w:rsidP="00FB41E3">
      <w:r>
        <w:t xml:space="preserve">A fresh set of eyes might be relevant to have here as well as the developer in charge of the systems construction might device tests to confirm rather than properly test the system for unexpected </w:t>
      </w:r>
      <w:r w:rsidR="00456D17">
        <w:t>behavior</w:t>
      </w:r>
      <w:r>
        <w:t>.</w:t>
      </w:r>
    </w:p>
    <w:p w14:paraId="6318A1D4" w14:textId="77777777" w:rsidR="00FB41E3" w:rsidRDefault="00FB41E3" w:rsidP="00FB41E3"/>
    <w:p w14:paraId="43053E79" w14:textId="77777777" w:rsidR="00FB41E3" w:rsidRDefault="00FB41E3" w:rsidP="00FB41E3"/>
    <w:p w14:paraId="3B3A767C" w14:textId="77777777" w:rsidR="00FB41E3" w:rsidRDefault="00FB41E3" w:rsidP="00FB41E3"/>
    <w:p w14:paraId="4CE0344F" w14:textId="77777777" w:rsidR="00FB41E3" w:rsidRDefault="00FB41E3" w:rsidP="00FB41E3"/>
    <w:p w14:paraId="50439C8E" w14:textId="77777777" w:rsidR="00FB41E3" w:rsidRDefault="00FB41E3" w:rsidP="00FB41E3"/>
    <w:p w14:paraId="4CD9D5F7" w14:textId="77777777" w:rsidR="00FB41E3" w:rsidRDefault="00FB41E3" w:rsidP="00FB41E3"/>
    <w:p w14:paraId="5BF25186" w14:textId="77777777" w:rsidR="00FB41E3" w:rsidRDefault="00FB41E3" w:rsidP="00FB41E3"/>
    <w:p w14:paraId="7A2E77FD" w14:textId="77777777" w:rsidR="00FB41E3" w:rsidRDefault="00FB41E3" w:rsidP="00FB41E3"/>
    <w:p w14:paraId="63BE1DD8" w14:textId="77777777" w:rsidR="00FB41E3" w:rsidRDefault="00FB41E3" w:rsidP="00FB41E3"/>
    <w:p w14:paraId="0F8BC7E8" w14:textId="77777777" w:rsidR="00FB41E3" w:rsidRDefault="00FB41E3" w:rsidP="00FB41E3"/>
    <w:p w14:paraId="0080B9FF" w14:textId="77777777" w:rsidR="00FB41E3" w:rsidRDefault="00FB41E3" w:rsidP="00FB41E3"/>
    <w:p w14:paraId="656C0D47" w14:textId="77777777" w:rsidR="00FB41E3" w:rsidRDefault="00FB41E3" w:rsidP="00FB41E3"/>
    <w:p w14:paraId="7D464BFC" w14:textId="77777777" w:rsidR="00FB41E3" w:rsidRDefault="00FB41E3" w:rsidP="00FB41E3"/>
    <w:p w14:paraId="0CDDFD22" w14:textId="77777777" w:rsidR="00FB41E3" w:rsidRDefault="00FB41E3" w:rsidP="00FB41E3"/>
    <w:p w14:paraId="3B44BB1F" w14:textId="77777777" w:rsidR="00FB41E3" w:rsidRDefault="00FB41E3" w:rsidP="00FB41E3"/>
    <w:p w14:paraId="56CB6FD3" w14:textId="77777777" w:rsidR="00FB41E3" w:rsidRDefault="00FB41E3" w:rsidP="00FB41E3"/>
    <w:p w14:paraId="558DCA24" w14:textId="77777777" w:rsidR="00FB41E3" w:rsidRDefault="00FB41E3" w:rsidP="00FB41E3"/>
    <w:p w14:paraId="3502C4C5" w14:textId="77777777" w:rsidR="00FB41E3" w:rsidRDefault="00FB41E3" w:rsidP="00FB41E3">
      <w:pPr>
        <w:pStyle w:val="Heading2"/>
      </w:pPr>
      <w:bookmarkStart w:id="150" w:name="_Toc80793706"/>
      <w:bookmarkStart w:id="151" w:name="_Toc80802078"/>
      <w:r>
        <w:lastRenderedPageBreak/>
        <w:t>Automated unit tests.</w:t>
      </w:r>
      <w:bookmarkEnd w:id="150"/>
      <w:bookmarkEnd w:id="151"/>
    </w:p>
    <w:p w14:paraId="46439820" w14:textId="77777777" w:rsidR="00FB41E3" w:rsidRDefault="00FB41E3" w:rsidP="00FB41E3">
      <w:r>
        <w:t>The automated tests have been constructed using JUnit 5 to test these model classes within the system:</w:t>
      </w:r>
    </w:p>
    <w:p w14:paraId="2A2FE64F" w14:textId="77777777" w:rsidR="00FB41E3" w:rsidRDefault="00FB41E3" w:rsidP="00D436F6">
      <w:pPr>
        <w:pStyle w:val="ListParagraph"/>
        <w:numPr>
          <w:ilvl w:val="0"/>
          <w:numId w:val="27"/>
        </w:numPr>
      </w:pPr>
      <w:r>
        <w:t>HangmanPlayer</w:t>
      </w:r>
    </w:p>
    <w:p w14:paraId="0AA320A5" w14:textId="77777777" w:rsidR="00FB41E3" w:rsidRDefault="00FB41E3" w:rsidP="00D436F6">
      <w:pPr>
        <w:pStyle w:val="ListParagraph"/>
        <w:numPr>
          <w:ilvl w:val="0"/>
          <w:numId w:val="27"/>
        </w:numPr>
      </w:pPr>
      <w:r>
        <w:t>HangmanPlayerList</w:t>
      </w:r>
    </w:p>
    <w:p w14:paraId="2F281968" w14:textId="77777777" w:rsidR="00FB41E3" w:rsidRDefault="00FB41E3" w:rsidP="00D436F6">
      <w:pPr>
        <w:pStyle w:val="ListParagraph"/>
        <w:numPr>
          <w:ilvl w:val="0"/>
          <w:numId w:val="27"/>
        </w:numPr>
      </w:pPr>
      <w:r>
        <w:t>HangmanWord</w:t>
      </w:r>
    </w:p>
    <w:p w14:paraId="30637EDA" w14:textId="77777777" w:rsidR="00FB41E3" w:rsidRDefault="00FB41E3" w:rsidP="00D436F6">
      <w:pPr>
        <w:pStyle w:val="ListParagraph"/>
        <w:numPr>
          <w:ilvl w:val="0"/>
          <w:numId w:val="27"/>
        </w:numPr>
      </w:pPr>
      <w:r>
        <w:t>HangmanWordList</w:t>
      </w:r>
    </w:p>
    <w:p w14:paraId="74064364" w14:textId="77777777" w:rsidR="00FB41E3" w:rsidRDefault="00FB41E3" w:rsidP="00D436F6">
      <w:pPr>
        <w:pStyle w:val="ListParagraph"/>
        <w:numPr>
          <w:ilvl w:val="0"/>
          <w:numId w:val="27"/>
        </w:numPr>
      </w:pPr>
      <w:r>
        <w:t>ListOfWordList</w:t>
      </w:r>
    </w:p>
    <w:p w14:paraId="2F543722" w14:textId="77777777" w:rsidR="00FB41E3" w:rsidRDefault="00FB41E3" w:rsidP="00FB41E3">
      <w:r>
        <w:t>They have been constructed to test the response of methods inside these classes for inputs sent by the main program as well as when these inputs do not exist.</w:t>
      </w:r>
    </w:p>
    <w:p w14:paraId="4CD3EB18" w14:textId="700702DC" w:rsidR="00FB41E3" w:rsidRDefault="00FB41E3" w:rsidP="00FB41E3">
      <w:r>
        <w:t xml:space="preserve">These tests are constructed from a white boxing standpoint as the code is in the </w:t>
      </w:r>
      <w:r w:rsidR="00456D17">
        <w:t>tester’s</w:t>
      </w:r>
      <w:r>
        <w:t xml:space="preserve"> possession and as such no mocks are needed to imitate program </w:t>
      </w:r>
      <w:r w:rsidR="00456D17">
        <w:t>behavior</w:t>
      </w:r>
      <w:r>
        <w:t>.</w:t>
      </w:r>
    </w:p>
    <w:p w14:paraId="78EEC617" w14:textId="77777777" w:rsidR="00FB41E3" w:rsidRDefault="00FB41E3" w:rsidP="00FB41E3">
      <w:r>
        <w:t>Furthermore 1 test have been constructed a fictive non implemented method in the HangmanPlayerList class to imitate a failed test.</w:t>
      </w:r>
      <w:r>
        <w:br/>
        <w:t>This test is constructed to get a string with name and score of a player within the list with an input parameter of the name string.</w:t>
      </w:r>
    </w:p>
    <w:p w14:paraId="7B326068" w14:textId="77777777" w:rsidR="00FB41E3" w:rsidRDefault="00FB41E3" w:rsidP="00FB41E3">
      <w:r>
        <w:t>23 tests with multiple assertions are divided into 5 test classes and can be reviewed here:</w:t>
      </w:r>
    </w:p>
    <w:p w14:paraId="56A95FF4" w14:textId="38B8792A" w:rsidR="00FB41E3" w:rsidRDefault="00CB7BA0" w:rsidP="00FB41E3">
      <w:hyperlink r:id="rId38" w:history="1">
        <w:r w:rsidR="00456D17" w:rsidRPr="002D2455">
          <w:rPr>
            <w:rStyle w:val="Hyperlink"/>
          </w:rPr>
          <w:t>https://gitlab.lnu.se/1dv600/student/tendn09/assignment-4/-/tree/master/test/tests/hangman</w:t>
        </w:r>
      </w:hyperlink>
    </w:p>
    <w:p w14:paraId="3750003C" w14:textId="5DA2F343" w:rsidR="00107ACD" w:rsidRDefault="00FB41E3" w:rsidP="00107ACD">
      <w:pPr>
        <w:keepNext/>
      </w:pPr>
      <w:r>
        <w:t xml:space="preserve">The uncompleted code for this test is </w:t>
      </w:r>
      <w:r w:rsidR="00107ACD">
        <w:t>seen in figure 21.</w:t>
      </w:r>
      <w:r>
        <w:rPr>
          <w:noProof/>
        </w:rPr>
        <w:drawing>
          <wp:inline distT="0" distB="0" distL="0" distR="0" wp14:anchorId="0F8D91E3" wp14:editId="4522726D">
            <wp:extent cx="5731510" cy="2626995"/>
            <wp:effectExtent l="0" t="0" r="2540" b="1905"/>
            <wp:docPr id="13" name="Picture 1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ext&#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5731510" cy="2626995"/>
                    </a:xfrm>
                    <a:prstGeom prst="rect">
                      <a:avLst/>
                    </a:prstGeom>
                  </pic:spPr>
                </pic:pic>
              </a:graphicData>
            </a:graphic>
          </wp:inline>
        </w:drawing>
      </w:r>
    </w:p>
    <w:p w14:paraId="3AD2FC51" w14:textId="2C35121C" w:rsidR="00FB41E3" w:rsidRDefault="00107ACD" w:rsidP="00107ACD">
      <w:pPr>
        <w:pStyle w:val="Caption"/>
      </w:pPr>
      <w:r>
        <w:t xml:space="preserve">Figure </w:t>
      </w:r>
      <w:r w:rsidR="00CB7BA0">
        <w:fldChar w:fldCharType="begin"/>
      </w:r>
      <w:r w:rsidR="00CB7BA0">
        <w:instrText xml:space="preserve"> SEQ Figure \* ARABIC </w:instrText>
      </w:r>
      <w:r w:rsidR="00CB7BA0">
        <w:fldChar w:fldCharType="separate"/>
      </w:r>
      <w:r>
        <w:rPr>
          <w:noProof/>
        </w:rPr>
        <w:t>21</w:t>
      </w:r>
      <w:r w:rsidR="00CB7BA0">
        <w:rPr>
          <w:noProof/>
        </w:rPr>
        <w:fldChar w:fldCharType="end"/>
      </w:r>
      <w:r>
        <w:t>, Uncompleted code for testing purposes</w:t>
      </w:r>
    </w:p>
    <w:p w14:paraId="4B267FC0" w14:textId="77777777" w:rsidR="00FB41E3" w:rsidRDefault="00FB41E3" w:rsidP="00FB41E3"/>
    <w:p w14:paraId="2234B9D4" w14:textId="77777777" w:rsidR="00294849" w:rsidRDefault="00294849" w:rsidP="00FB41E3"/>
    <w:p w14:paraId="43265C45" w14:textId="44033E0B" w:rsidR="00FB41E3" w:rsidRDefault="00FB41E3" w:rsidP="00FB41E3">
      <w:r>
        <w:lastRenderedPageBreak/>
        <w:t xml:space="preserve">The test designed to fail </w:t>
      </w:r>
      <w:r w:rsidR="00107ACD">
        <w:t>can be seen in figure 22.</w:t>
      </w:r>
    </w:p>
    <w:p w14:paraId="61DD32A7" w14:textId="77777777" w:rsidR="00107ACD" w:rsidRDefault="00FB41E3" w:rsidP="00107ACD">
      <w:pPr>
        <w:keepNext/>
      </w:pPr>
      <w:r>
        <w:rPr>
          <w:noProof/>
        </w:rPr>
        <w:drawing>
          <wp:inline distT="0" distB="0" distL="0" distR="0" wp14:anchorId="558CABF1" wp14:editId="10AD2F6B">
            <wp:extent cx="5731510" cy="1616075"/>
            <wp:effectExtent l="0" t="0" r="2540" b="3175"/>
            <wp:docPr id="14" name="Picture 1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ext&#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5731510" cy="1616075"/>
                    </a:xfrm>
                    <a:prstGeom prst="rect">
                      <a:avLst/>
                    </a:prstGeom>
                  </pic:spPr>
                </pic:pic>
              </a:graphicData>
            </a:graphic>
          </wp:inline>
        </w:drawing>
      </w:r>
    </w:p>
    <w:p w14:paraId="31AEA2C0" w14:textId="07B45500" w:rsidR="00FB41E3" w:rsidRDefault="00107ACD" w:rsidP="00107ACD">
      <w:pPr>
        <w:pStyle w:val="Caption"/>
      </w:pPr>
      <w:r>
        <w:t xml:space="preserve">Figure </w:t>
      </w:r>
      <w:r w:rsidR="00CB7BA0">
        <w:fldChar w:fldCharType="begin"/>
      </w:r>
      <w:r w:rsidR="00CB7BA0">
        <w:instrText xml:space="preserve"> SEQ Figure \* ARABIC </w:instrText>
      </w:r>
      <w:r w:rsidR="00CB7BA0">
        <w:fldChar w:fldCharType="separate"/>
      </w:r>
      <w:r>
        <w:rPr>
          <w:noProof/>
        </w:rPr>
        <w:t>22</w:t>
      </w:r>
      <w:r w:rsidR="00CB7BA0">
        <w:rPr>
          <w:noProof/>
        </w:rPr>
        <w:fldChar w:fldCharType="end"/>
      </w:r>
      <w:r>
        <w:t>, Test of uncompleted code</w:t>
      </w:r>
    </w:p>
    <w:p w14:paraId="13A677DE" w14:textId="77777777" w:rsidR="00FB41E3" w:rsidRDefault="00FB41E3" w:rsidP="00FB41E3">
      <w:r>
        <w:t>It is expected to, after adding a freshly created player with the username “tomas” and with a score of 0(freshly created) to render the string “tomas 0” but instead, due to missing implementation will render an empty string.</w:t>
      </w:r>
    </w:p>
    <w:p w14:paraId="74514A80" w14:textId="77777777" w:rsidR="00FB41E3" w:rsidRDefault="00FB41E3" w:rsidP="00FB41E3"/>
    <w:p w14:paraId="6DA3FBF2" w14:textId="77777777" w:rsidR="00FB41E3" w:rsidRDefault="00FB41E3" w:rsidP="00FB41E3">
      <w:pPr>
        <w:pStyle w:val="Heading3"/>
      </w:pPr>
      <w:bookmarkStart w:id="152" w:name="_Toc80793707"/>
      <w:bookmarkStart w:id="153" w:name="_Toc80802079"/>
      <w:r>
        <w:t>Automated test results</w:t>
      </w:r>
      <w:bookmarkEnd w:id="152"/>
      <w:bookmarkEnd w:id="153"/>
    </w:p>
    <w:p w14:paraId="47055F09" w14:textId="439E3CAC" w:rsidR="00FB41E3" w:rsidRDefault="00FB41E3" w:rsidP="00FB41E3">
      <w:r>
        <w:t xml:space="preserve">The </w:t>
      </w:r>
      <w:r w:rsidR="00107ACD">
        <w:t>test report of the automated tests can be seen in figure 23 and the coverage report in figure 24.</w:t>
      </w:r>
    </w:p>
    <w:p w14:paraId="07324F37" w14:textId="77777777" w:rsidR="00107ACD" w:rsidRDefault="00FB41E3" w:rsidP="00107ACD">
      <w:pPr>
        <w:keepNext/>
      </w:pPr>
      <w:r>
        <w:rPr>
          <w:noProof/>
        </w:rPr>
        <w:drawing>
          <wp:inline distT="0" distB="0" distL="0" distR="0" wp14:anchorId="5F00E0CE" wp14:editId="3FBD1CDF">
            <wp:extent cx="5731510" cy="1534160"/>
            <wp:effectExtent l="0" t="0" r="2540" b="889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1534160"/>
                    </a:xfrm>
                    <a:prstGeom prst="rect">
                      <a:avLst/>
                    </a:prstGeom>
                  </pic:spPr>
                </pic:pic>
              </a:graphicData>
            </a:graphic>
          </wp:inline>
        </w:drawing>
      </w:r>
    </w:p>
    <w:p w14:paraId="341BBA4E" w14:textId="2C6C06FF" w:rsidR="00FB41E3" w:rsidRDefault="00107ACD" w:rsidP="00107ACD">
      <w:pPr>
        <w:pStyle w:val="Caption"/>
      </w:pPr>
      <w:r>
        <w:t xml:space="preserve">Figure </w:t>
      </w:r>
      <w:r w:rsidR="00CB7BA0">
        <w:fldChar w:fldCharType="begin"/>
      </w:r>
      <w:r w:rsidR="00CB7BA0">
        <w:instrText xml:space="preserve"> SEQ Figure \* ARABIC </w:instrText>
      </w:r>
      <w:r w:rsidR="00CB7BA0">
        <w:fldChar w:fldCharType="separate"/>
      </w:r>
      <w:r>
        <w:rPr>
          <w:noProof/>
        </w:rPr>
        <w:t>23</w:t>
      </w:r>
      <w:r w:rsidR="00CB7BA0">
        <w:rPr>
          <w:noProof/>
        </w:rPr>
        <w:fldChar w:fldCharType="end"/>
      </w:r>
      <w:r>
        <w:t>, Test report for automated tests</w:t>
      </w:r>
    </w:p>
    <w:p w14:paraId="26C71A9A" w14:textId="77777777" w:rsidR="00FB41E3" w:rsidRDefault="00FB41E3" w:rsidP="00FB41E3">
      <w:r>
        <w:t xml:space="preserve">Here we can see that all tests par 1 succeed as expected as the method is not fully implemented (or rather the code to implement it is commented out). </w:t>
      </w:r>
    </w:p>
    <w:p w14:paraId="3F545EBC" w14:textId="77777777" w:rsidR="00FB41E3" w:rsidRDefault="00FB41E3" w:rsidP="00FB41E3">
      <w:r>
        <w:t>And the coverage is 100% as to class, method, line, and branch for the model classes as presented in the next image:</w:t>
      </w:r>
    </w:p>
    <w:p w14:paraId="5DAC50C2" w14:textId="77777777" w:rsidR="00107ACD" w:rsidRDefault="00FB41E3" w:rsidP="00107ACD">
      <w:pPr>
        <w:keepNext/>
      </w:pPr>
      <w:r>
        <w:rPr>
          <w:noProof/>
        </w:rPr>
        <w:lastRenderedPageBreak/>
        <w:drawing>
          <wp:inline distT="0" distB="0" distL="0" distR="0" wp14:anchorId="55096F47" wp14:editId="65FECF95">
            <wp:extent cx="4486275" cy="1595120"/>
            <wp:effectExtent l="0" t="0" r="9525" b="5080"/>
            <wp:docPr id="12" name="Picture 1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504250" cy="1601511"/>
                    </a:xfrm>
                    <a:prstGeom prst="rect">
                      <a:avLst/>
                    </a:prstGeom>
                  </pic:spPr>
                </pic:pic>
              </a:graphicData>
            </a:graphic>
          </wp:inline>
        </w:drawing>
      </w:r>
    </w:p>
    <w:p w14:paraId="22C33581" w14:textId="66F4CA26" w:rsidR="00FB41E3" w:rsidRDefault="00107ACD" w:rsidP="00107ACD">
      <w:pPr>
        <w:pStyle w:val="Caption"/>
      </w:pPr>
      <w:r>
        <w:t xml:space="preserve">Figure </w:t>
      </w:r>
      <w:r w:rsidR="00CB7BA0">
        <w:fldChar w:fldCharType="begin"/>
      </w:r>
      <w:r w:rsidR="00CB7BA0">
        <w:instrText xml:space="preserve"> SEQ Figure \* ARABIC </w:instrText>
      </w:r>
      <w:r w:rsidR="00CB7BA0">
        <w:fldChar w:fldCharType="separate"/>
      </w:r>
      <w:r>
        <w:rPr>
          <w:noProof/>
        </w:rPr>
        <w:t>24</w:t>
      </w:r>
      <w:r w:rsidR="00CB7BA0">
        <w:rPr>
          <w:noProof/>
        </w:rPr>
        <w:fldChar w:fldCharType="end"/>
      </w:r>
      <w:r>
        <w:t>, Coverage report for automated tests</w:t>
      </w:r>
    </w:p>
    <w:p w14:paraId="35E85C39" w14:textId="77777777" w:rsidR="00FB41E3" w:rsidRDefault="00FB41E3" w:rsidP="00FB41E3">
      <w:r>
        <w:t xml:space="preserve">The full coverage report can be accessed here in HTML generated by IntelliJ: </w:t>
      </w:r>
    </w:p>
    <w:p w14:paraId="2E26BFB0" w14:textId="42DADA66" w:rsidR="00FB41E3" w:rsidRDefault="00CB7BA0" w:rsidP="00FB41E3">
      <w:hyperlink r:id="rId43" w:history="1">
        <w:r w:rsidR="00456D17" w:rsidRPr="002D2455">
          <w:rPr>
            <w:rStyle w:val="Hyperlink"/>
          </w:rPr>
          <w:t>https://gitlab.lnu.se/1dv600/student/tendn09/assignment-4/-/tree/master/test-plan-and-report/generated_coverage_report</w:t>
        </w:r>
      </w:hyperlink>
    </w:p>
    <w:p w14:paraId="1F9499A2" w14:textId="5BC9B6EE" w:rsidR="00FB41E3" w:rsidRDefault="00FB41E3" w:rsidP="00FB41E3">
      <w:r>
        <w:t>This folder needs to be downloaded and run like a homepage on your browser.</w:t>
      </w:r>
    </w:p>
    <w:p w14:paraId="647BBC26" w14:textId="77777777" w:rsidR="00294849" w:rsidRDefault="00294849" w:rsidP="00FB41E3"/>
    <w:p w14:paraId="22D69566" w14:textId="77777777" w:rsidR="00FB41E3" w:rsidRPr="00CE2805" w:rsidRDefault="00FB41E3" w:rsidP="00FB41E3">
      <w:pPr>
        <w:pStyle w:val="Heading3"/>
      </w:pPr>
      <w:bookmarkStart w:id="154" w:name="_Toc80793708"/>
      <w:bookmarkStart w:id="155" w:name="_Toc80802080"/>
      <w:r>
        <w:t>Automated test summary and reflection.</w:t>
      </w:r>
      <w:bookmarkEnd w:id="154"/>
      <w:bookmarkEnd w:id="155"/>
    </w:p>
    <w:p w14:paraId="1D2E30B7" w14:textId="1E995F0D" w:rsidR="00FB41E3" w:rsidRDefault="00FB41E3" w:rsidP="00FB41E3">
      <w:r>
        <w:t xml:space="preserve">Automated tests are a very good way for developers to test the </w:t>
      </w:r>
      <w:r w:rsidR="00456D17">
        <w:t>behavior</w:t>
      </w:r>
      <w:r>
        <w:t xml:space="preserve"> of the constructed classes. The </w:t>
      </w:r>
      <w:r w:rsidR="00456D17">
        <w:t>behavior</w:t>
      </w:r>
      <w:r>
        <w:t xml:space="preserve"> and the parameters expected are put into the test classes and the results expected or not expected are checked.</w:t>
      </w:r>
    </w:p>
    <w:p w14:paraId="100F9AF9" w14:textId="77777777" w:rsidR="00FB41E3" w:rsidRDefault="00FB41E3" w:rsidP="00FB41E3">
      <w:r>
        <w:t>However, in a testing standpoint, the sort of white box testing can be a problem since these tests are constructed by the developers to test classes constructed by the same developers.</w:t>
      </w:r>
      <w:r>
        <w:br/>
        <w:t xml:space="preserve">Although this way guarantees that what you expect happens, the potential for “blindness” for unexpected parameters are quite large when testing your own code. </w:t>
      </w:r>
    </w:p>
    <w:p w14:paraId="41B908AA" w14:textId="0EF42635" w:rsidR="00FB41E3" w:rsidRPr="00396DB3" w:rsidRDefault="00FB41E3" w:rsidP="00FB41E3">
      <w:r>
        <w:t xml:space="preserve">As such black box testing, conducted by someone else might be preferred to uncover unexpected </w:t>
      </w:r>
      <w:r w:rsidR="00456D17">
        <w:t>behavior</w:t>
      </w:r>
      <w:r>
        <w:t xml:space="preserve"> rather than confirming expected </w:t>
      </w:r>
      <w:r w:rsidR="00456D17">
        <w:t>behavior</w:t>
      </w:r>
      <w:r>
        <w:t>.</w:t>
      </w:r>
    </w:p>
    <w:p w14:paraId="25171B6E" w14:textId="77777777" w:rsidR="00FB41E3" w:rsidRPr="00FB41E3" w:rsidRDefault="00FB41E3" w:rsidP="00FB41E3">
      <w:pPr>
        <w:pStyle w:val="BodyText"/>
      </w:pPr>
    </w:p>
    <w:sectPr w:rsidR="00FB41E3" w:rsidRPr="00FB41E3" w:rsidSect="00450ED8">
      <w:footerReference w:type="default" r:id="rId44"/>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CFE793" w14:textId="77777777" w:rsidR="00CB7BA0" w:rsidRDefault="00CB7BA0">
      <w:pPr>
        <w:spacing w:after="0"/>
      </w:pPr>
      <w:r>
        <w:separator/>
      </w:r>
    </w:p>
  </w:endnote>
  <w:endnote w:type="continuationSeparator" w:id="0">
    <w:p w14:paraId="6FDB1919" w14:textId="77777777" w:rsidR="00CB7BA0" w:rsidRDefault="00CB7B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76273725"/>
      <w:docPartObj>
        <w:docPartGallery w:val="Page Numbers (Bottom of Page)"/>
        <w:docPartUnique/>
      </w:docPartObj>
    </w:sdtPr>
    <w:sdtEndPr/>
    <w:sdtContent>
      <w:p w14:paraId="2107D5D7" w14:textId="61ED1938" w:rsidR="00C74CAE" w:rsidRDefault="00CB7BA0">
        <w:pPr>
          <w:pStyle w:val="Footer"/>
        </w:pPr>
        <w:r>
          <w:rPr>
            <w:noProof/>
          </w:rPr>
          <w:pict w14:anchorId="1BAC0BE3">
            <v:shapetype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AutoShape 22" o:spid="_x0000_s2050"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" filled="t" strokecolor="gray" strokeweight="2.25pt">
              <v:textbox inset=",0,,0">
                <w:txbxContent>
                  <w:p w14:paraId="5FCBB319" w14:textId="77777777" w:rsidR="00C74CAE" w:rsidRDefault="00C74CAE">
                    <w:pPr>
                      <w:jc w:val="center"/>
                    </w:pPr>
                    <w:r>
                      <w:fldChar w:fldCharType="begin"/>
                    </w:r>
                    <w:r>
                      <w:instrText xml:space="preserve"> PAGE    \* MERGEFORMAT </w:instrText>
                    </w:r>
                    <w:r>
                      <w:fldChar w:fldCharType="separate"/>
                    </w:r>
                    <w:r>
                      <w:rPr>
                        <w:noProof/>
                      </w:rPr>
                      <w:t>2</w:t>
                    </w:r>
                    <w:r>
                      <w:rPr>
                        <w:noProof/>
                      </w:rPr>
                      <w:fldChar w:fldCharType="end"/>
                    </w:r>
                  </w:p>
                </w:txbxContent>
              </v:textbox>
              <w10:wrap anchorx="margin" anchory="margin"/>
            </v:shape>
          </w:pict>
        </w:r>
        <w:r>
          <w:rPr>
            <w:noProof/>
          </w:rPr>
          <w:pict w14:anchorId="3250C614">
            <v:shapetype id="_x0000_t32" coordsize="21600,21600" o:spt="32" o:oned="t" path="m,l21600,21600e" filled="f">
              <v:path arrowok="t" fillok="f" o:connecttype="none"/>
              <o:lock v:ext="edit" shapetype="t"/>
            </v:shapetype>
            <v:shape id="AutoShape 21" o:spid="_x0000_s2049" type="#_x0000_t32" style="position:absolute;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" strokecolor="gray" strokeweight="1pt">
              <w10:wrap anchorx="margin" anchory="margin"/>
            </v:shape>
          </w:pic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6D4F8" w14:textId="77777777" w:rsidR="00CB7BA0" w:rsidRDefault="00CB7BA0">
      <w:r>
        <w:separator/>
      </w:r>
    </w:p>
  </w:footnote>
  <w:footnote w:type="continuationSeparator" w:id="0">
    <w:p w14:paraId="02A005F6" w14:textId="77777777" w:rsidR="00CB7BA0" w:rsidRDefault="00CB7B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1F5720"/>
    <w:multiLevelType w:val="multilevel"/>
    <w:tmpl w:val="1AF6D20A"/>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 w15:restartNumberingAfterBreak="0">
    <w:nsid w:val="0D675CAA"/>
    <w:multiLevelType w:val="hybridMultilevel"/>
    <w:tmpl w:val="4DFACA6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10296C"/>
    <w:multiLevelType w:val="multilevel"/>
    <w:tmpl w:val="F086C8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124C18AD"/>
    <w:multiLevelType w:val="multilevel"/>
    <w:tmpl w:val="C8ACE91C"/>
    <w:lvl w:ilvl="0">
      <w:start w:val="1"/>
      <w:numFmt w:val="decimal"/>
      <w:lvlText w:val="%1."/>
      <w:lvlJc w:val="left"/>
      <w:pPr>
        <w:ind w:left="720" w:hanging="360"/>
      </w:pPr>
      <w:rPr>
        <w:rFonts w:hint="default"/>
      </w:rPr>
    </w:lvl>
    <w:lvl w:ilvl="1">
      <w:start w:val="1"/>
      <w:numFmt w:val="decimal"/>
      <w:isLgl/>
      <w:lvlText w:val="%1.%2"/>
      <w:lvlJc w:val="left"/>
      <w:pPr>
        <w:ind w:left="795" w:hanging="43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4" w15:restartNumberingAfterBreak="0">
    <w:nsid w:val="19841F7E"/>
    <w:multiLevelType w:val="multilevel"/>
    <w:tmpl w:val="1480C616"/>
    <w:lvl w:ilvl="0">
      <w:start w:val="1"/>
      <w:numFmt w:val="decimal"/>
      <w:lvlText w:val="%1."/>
      <w:lvlJc w:val="left"/>
      <w:pPr>
        <w:ind w:left="720" w:hanging="360"/>
      </w:pPr>
      <w:rPr>
        <w:rFonts w:hint="default"/>
      </w:rPr>
    </w:lvl>
    <w:lvl w:ilvl="1">
      <w:start w:val="2"/>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15:restartNumberingAfterBreak="0">
    <w:nsid w:val="1C6618F0"/>
    <w:multiLevelType w:val="hybridMultilevel"/>
    <w:tmpl w:val="5970AD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D271178"/>
    <w:multiLevelType w:val="multilevel"/>
    <w:tmpl w:val="D90AF302"/>
    <w:lvl w:ilvl="0">
      <w:start w:val="5"/>
      <w:numFmt w:val="decimal"/>
      <w:lvlText w:val="%1."/>
      <w:lvlJc w:val="left"/>
      <w:pPr>
        <w:ind w:left="510" w:hanging="510"/>
      </w:pPr>
      <w:rPr>
        <w:rFonts w:hint="default"/>
      </w:rPr>
    </w:lvl>
    <w:lvl w:ilvl="1">
      <w:start w:val="3"/>
      <w:numFmt w:val="decimal"/>
      <w:lvlText w:val="%1.%2."/>
      <w:lvlJc w:val="left"/>
      <w:pPr>
        <w:ind w:left="1080" w:hanging="720"/>
      </w:pPr>
      <w:rPr>
        <w:rFonts w:hint="default"/>
      </w:rPr>
    </w:lvl>
    <w:lvl w:ilvl="2">
      <w:start w:val="1"/>
      <w:numFmt w:val="decimal"/>
      <w:lvlText w:val="%1.%2.%3."/>
      <w:lvlJc w:val="left"/>
      <w:pPr>
        <w:ind w:left="1800" w:hanging="108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abstractNum w:abstractNumId="7" w15:restartNumberingAfterBreak="0">
    <w:nsid w:val="220C64DE"/>
    <w:multiLevelType w:val="multilevel"/>
    <w:tmpl w:val="CC8A7B36"/>
    <w:lvl w:ilvl="0">
      <w:start w:val="2"/>
      <w:numFmt w:val="decimal"/>
      <w:lvlText w:val="%1."/>
      <w:lvlJc w:val="left"/>
      <w:pPr>
        <w:ind w:left="390" w:hanging="390"/>
      </w:pPr>
      <w:rPr>
        <w:rFonts w:hint="default"/>
      </w:rPr>
    </w:lvl>
    <w:lvl w:ilvl="1">
      <w:start w:val="2"/>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2735188"/>
    <w:multiLevelType w:val="multilevel"/>
    <w:tmpl w:val="A9F0CB3E"/>
    <w:lvl w:ilvl="0">
      <w:start w:val="1"/>
      <w:numFmt w:val="decimal"/>
      <w:lvlText w:val="%1."/>
      <w:lvlJc w:val="left"/>
      <w:pPr>
        <w:ind w:left="720" w:hanging="360"/>
      </w:pPr>
      <w:rPr>
        <w:rFonts w:hint="default"/>
      </w:rPr>
    </w:lvl>
    <w:lvl w:ilvl="1">
      <w:start w:val="2"/>
      <w:numFmt w:val="decimal"/>
      <w:isLgl/>
      <w:lvlText w:val="%1.%2"/>
      <w:lvlJc w:val="left"/>
      <w:pPr>
        <w:ind w:left="750" w:hanging="39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9" w15:restartNumberingAfterBreak="0">
    <w:nsid w:val="27C0299D"/>
    <w:multiLevelType w:val="hybridMultilevel"/>
    <w:tmpl w:val="72020F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A4010DD"/>
    <w:multiLevelType w:val="hybridMultilevel"/>
    <w:tmpl w:val="340E8A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2593D9D"/>
    <w:multiLevelType w:val="hybridMultilevel"/>
    <w:tmpl w:val="269A4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3DD30D86"/>
    <w:multiLevelType w:val="hybridMultilevel"/>
    <w:tmpl w:val="B5E0E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40460C79"/>
    <w:multiLevelType w:val="hybridMultilevel"/>
    <w:tmpl w:val="B5E0E42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4CD84CBF"/>
    <w:multiLevelType w:val="hybridMultilevel"/>
    <w:tmpl w:val="269A4D8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13B18A0"/>
    <w:multiLevelType w:val="hybridMultilevel"/>
    <w:tmpl w:val="6826DA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2D74F4E"/>
    <w:multiLevelType w:val="hybridMultilevel"/>
    <w:tmpl w:val="1CE62B58"/>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17" w15:restartNumberingAfterBreak="0">
    <w:nsid w:val="53496B30"/>
    <w:multiLevelType w:val="hybridMultilevel"/>
    <w:tmpl w:val="DAFE03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56B35760"/>
    <w:multiLevelType w:val="hybridMultilevel"/>
    <w:tmpl w:val="16DEA19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57BC0CA2"/>
    <w:multiLevelType w:val="hybridMultilevel"/>
    <w:tmpl w:val="A454BAE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7DF4234"/>
    <w:multiLevelType w:val="hybridMultilevel"/>
    <w:tmpl w:val="F440CE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AA83904"/>
    <w:multiLevelType w:val="hybridMultilevel"/>
    <w:tmpl w:val="0F22DE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6096312E"/>
    <w:multiLevelType w:val="hybridMultilevel"/>
    <w:tmpl w:val="0204AF4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6784A25"/>
    <w:multiLevelType w:val="hybridMultilevel"/>
    <w:tmpl w:val="7C5426B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A5932FF"/>
    <w:multiLevelType w:val="hybridMultilevel"/>
    <w:tmpl w:val="D85031F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B9345E7"/>
    <w:multiLevelType w:val="multilevel"/>
    <w:tmpl w:val="A6C689FA"/>
    <w:lvl w:ilvl="0">
      <w:start w:val="1"/>
      <w:numFmt w:val="decimal"/>
      <w:lvlText w:val="%1."/>
      <w:lvlJc w:val="left"/>
      <w:pPr>
        <w:ind w:left="720" w:hanging="360"/>
      </w:pPr>
      <w:rPr>
        <w:rFonts w:hint="default"/>
      </w:rPr>
    </w:lvl>
    <w:lvl w:ilvl="1">
      <w:start w:val="1"/>
      <w:numFmt w:val="decimal"/>
      <w:isLgl/>
      <w:lvlText w:val="%1.%2"/>
      <w:lvlJc w:val="left"/>
      <w:pPr>
        <w:ind w:left="900" w:hanging="54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6" w15:restartNumberingAfterBreak="0">
    <w:nsid w:val="792565C8"/>
    <w:multiLevelType w:val="hybridMultilevel"/>
    <w:tmpl w:val="E660AFF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7A805B1E"/>
    <w:multiLevelType w:val="multilevel"/>
    <w:tmpl w:val="75EC694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num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
    <w:abstractNumId w:val="26"/>
  </w:num>
  <w:num w:numId="3">
    <w:abstractNumId w:val="5"/>
  </w:num>
  <w:num w:numId="4">
    <w:abstractNumId w:val="21"/>
  </w:num>
  <w:num w:numId="5">
    <w:abstractNumId w:val="16"/>
  </w:num>
  <w:num w:numId="6">
    <w:abstractNumId w:val="10"/>
  </w:num>
  <w:num w:numId="7">
    <w:abstractNumId w:val="23"/>
  </w:num>
  <w:num w:numId="8">
    <w:abstractNumId w:val="1"/>
  </w:num>
  <w:num w:numId="9">
    <w:abstractNumId w:val="20"/>
  </w:num>
  <w:num w:numId="10">
    <w:abstractNumId w:val="12"/>
  </w:num>
  <w:num w:numId="11">
    <w:abstractNumId w:val="15"/>
  </w:num>
  <w:num w:numId="12">
    <w:abstractNumId w:val="13"/>
  </w:num>
  <w:num w:numId="13">
    <w:abstractNumId w:val="22"/>
  </w:num>
  <w:num w:numId="14">
    <w:abstractNumId w:val="17"/>
  </w:num>
  <w:num w:numId="15">
    <w:abstractNumId w:val="6"/>
  </w:num>
  <w:num w:numId="16">
    <w:abstractNumId w:val="9"/>
  </w:num>
  <w:num w:numId="17">
    <w:abstractNumId w:val="3"/>
  </w:num>
  <w:num w:numId="18">
    <w:abstractNumId w:val="0"/>
  </w:num>
  <w:num w:numId="19">
    <w:abstractNumId w:val="27"/>
  </w:num>
  <w:num w:numId="20">
    <w:abstractNumId w:val="25"/>
  </w:num>
  <w:num w:numId="21">
    <w:abstractNumId w:val="11"/>
  </w:num>
  <w:num w:numId="22">
    <w:abstractNumId w:val="8"/>
  </w:num>
  <w:num w:numId="23">
    <w:abstractNumId w:val="4"/>
  </w:num>
  <w:num w:numId="24">
    <w:abstractNumId w:val="14"/>
  </w:num>
  <w:num w:numId="25">
    <w:abstractNumId w:val="24"/>
  </w:num>
  <w:num w:numId="26">
    <w:abstractNumId w:val="7"/>
  </w:num>
  <w:num w:numId="27">
    <w:abstractNumId w:val="18"/>
  </w:num>
  <w:num w:numId="28">
    <w:abstractNumId w:val="19"/>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1"/>
    <o:shapelayout v:ext="edit">
      <o:idmap v:ext="edit" data="2"/>
      <o:rules v:ext="edit">
        <o:r id="V:Rule1" type="connector" idref="#AutoShape 21"/>
      </o:rules>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2373"/>
    <w:rsid w:val="00011C8B"/>
    <w:rsid w:val="00032953"/>
    <w:rsid w:val="00040131"/>
    <w:rsid w:val="00107ACD"/>
    <w:rsid w:val="001A34E5"/>
    <w:rsid w:val="001D68D2"/>
    <w:rsid w:val="001F5FFF"/>
    <w:rsid w:val="00222BCD"/>
    <w:rsid w:val="00232838"/>
    <w:rsid w:val="002419EB"/>
    <w:rsid w:val="0025455E"/>
    <w:rsid w:val="002741D0"/>
    <w:rsid w:val="00294849"/>
    <w:rsid w:val="002C471B"/>
    <w:rsid w:val="003132CC"/>
    <w:rsid w:val="003148B3"/>
    <w:rsid w:val="003218B9"/>
    <w:rsid w:val="00395041"/>
    <w:rsid w:val="003B0729"/>
    <w:rsid w:val="003B592F"/>
    <w:rsid w:val="003C2A50"/>
    <w:rsid w:val="003C580C"/>
    <w:rsid w:val="003E14E4"/>
    <w:rsid w:val="003F6FA3"/>
    <w:rsid w:val="00415C80"/>
    <w:rsid w:val="004314C9"/>
    <w:rsid w:val="00450ED8"/>
    <w:rsid w:val="004511E3"/>
    <w:rsid w:val="00456D17"/>
    <w:rsid w:val="00474580"/>
    <w:rsid w:val="004C733C"/>
    <w:rsid w:val="004E0A18"/>
    <w:rsid w:val="004E29B3"/>
    <w:rsid w:val="004E6733"/>
    <w:rsid w:val="00590D07"/>
    <w:rsid w:val="00595202"/>
    <w:rsid w:val="005F5A88"/>
    <w:rsid w:val="00661212"/>
    <w:rsid w:val="00684FBF"/>
    <w:rsid w:val="006C28E2"/>
    <w:rsid w:val="006C54E0"/>
    <w:rsid w:val="006E6D28"/>
    <w:rsid w:val="007128A3"/>
    <w:rsid w:val="00754DB8"/>
    <w:rsid w:val="0075647B"/>
    <w:rsid w:val="00784D58"/>
    <w:rsid w:val="00793543"/>
    <w:rsid w:val="007C46A2"/>
    <w:rsid w:val="007D1AC5"/>
    <w:rsid w:val="007F5905"/>
    <w:rsid w:val="0082407C"/>
    <w:rsid w:val="00830FEF"/>
    <w:rsid w:val="008504BB"/>
    <w:rsid w:val="008713DA"/>
    <w:rsid w:val="008C2F67"/>
    <w:rsid w:val="008D6863"/>
    <w:rsid w:val="008E1026"/>
    <w:rsid w:val="009177A2"/>
    <w:rsid w:val="00922843"/>
    <w:rsid w:val="00932B38"/>
    <w:rsid w:val="00933B33"/>
    <w:rsid w:val="00947F87"/>
    <w:rsid w:val="009659A6"/>
    <w:rsid w:val="009E4099"/>
    <w:rsid w:val="009F1D6A"/>
    <w:rsid w:val="009F699C"/>
    <w:rsid w:val="00A320A4"/>
    <w:rsid w:val="00A57B30"/>
    <w:rsid w:val="00A76E69"/>
    <w:rsid w:val="00A847A0"/>
    <w:rsid w:val="00A84E65"/>
    <w:rsid w:val="00A8650A"/>
    <w:rsid w:val="00AD3D12"/>
    <w:rsid w:val="00B01FE9"/>
    <w:rsid w:val="00B71BF3"/>
    <w:rsid w:val="00B767A5"/>
    <w:rsid w:val="00B86B75"/>
    <w:rsid w:val="00BC48D5"/>
    <w:rsid w:val="00C2153B"/>
    <w:rsid w:val="00C337C1"/>
    <w:rsid w:val="00C36279"/>
    <w:rsid w:val="00C70A53"/>
    <w:rsid w:val="00C7206B"/>
    <w:rsid w:val="00C74CAE"/>
    <w:rsid w:val="00CA2FAD"/>
    <w:rsid w:val="00CB7BA0"/>
    <w:rsid w:val="00D07248"/>
    <w:rsid w:val="00D25AF0"/>
    <w:rsid w:val="00D325B4"/>
    <w:rsid w:val="00D436F6"/>
    <w:rsid w:val="00D71EA5"/>
    <w:rsid w:val="00DA3080"/>
    <w:rsid w:val="00DD1B0B"/>
    <w:rsid w:val="00DF354C"/>
    <w:rsid w:val="00E315A3"/>
    <w:rsid w:val="00E6047C"/>
    <w:rsid w:val="00E66644"/>
    <w:rsid w:val="00EC290F"/>
    <w:rsid w:val="00ED1116"/>
    <w:rsid w:val="00ED1C5D"/>
    <w:rsid w:val="00ED4E1B"/>
    <w:rsid w:val="00EF7F25"/>
    <w:rsid w:val="00F42D5B"/>
    <w:rsid w:val="00FB41E3"/>
    <w:rsid w:val="00FF3AE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4E8C092A"/>
  <w15:docId w15:val="{082BE7CC-ADA0-42C7-BED2-8ADA25A33F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link w:val="Heading4Cha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99"/>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002373"/>
    <w:pPr>
      <w:spacing w:after="0"/>
    </w:pPr>
    <w:rPr>
      <w:rFonts w:eastAsiaTheme="minorEastAsia"/>
      <w:sz w:val="22"/>
      <w:szCs w:val="22"/>
    </w:rPr>
  </w:style>
  <w:style w:type="character" w:customStyle="1" w:styleId="NoSpacingChar">
    <w:name w:val="No Spacing Char"/>
    <w:basedOn w:val="DefaultParagraphFont"/>
    <w:link w:val="NoSpacing"/>
    <w:uiPriority w:val="1"/>
    <w:rsid w:val="00002373"/>
    <w:rPr>
      <w:rFonts w:eastAsiaTheme="minorEastAsia"/>
      <w:sz w:val="22"/>
      <w:szCs w:val="22"/>
    </w:rPr>
  </w:style>
  <w:style w:type="paragraph" w:styleId="Header">
    <w:name w:val="header"/>
    <w:basedOn w:val="Normal"/>
    <w:link w:val="HeaderChar"/>
    <w:unhideWhenUsed/>
    <w:rsid w:val="00002373"/>
    <w:pPr>
      <w:tabs>
        <w:tab w:val="center" w:pos="4513"/>
        <w:tab w:val="right" w:pos="9026"/>
      </w:tabs>
      <w:spacing w:after="0"/>
    </w:pPr>
  </w:style>
  <w:style w:type="character" w:customStyle="1" w:styleId="HeaderChar">
    <w:name w:val="Header Char"/>
    <w:basedOn w:val="DefaultParagraphFont"/>
    <w:link w:val="Header"/>
    <w:rsid w:val="00002373"/>
  </w:style>
  <w:style w:type="paragraph" w:styleId="Footer">
    <w:name w:val="footer"/>
    <w:basedOn w:val="Normal"/>
    <w:link w:val="FooterChar"/>
    <w:unhideWhenUsed/>
    <w:rsid w:val="00002373"/>
    <w:pPr>
      <w:tabs>
        <w:tab w:val="center" w:pos="4513"/>
        <w:tab w:val="right" w:pos="9026"/>
      </w:tabs>
      <w:spacing w:after="0"/>
    </w:pPr>
  </w:style>
  <w:style w:type="character" w:customStyle="1" w:styleId="FooterChar">
    <w:name w:val="Footer Char"/>
    <w:basedOn w:val="DefaultParagraphFont"/>
    <w:link w:val="Footer"/>
    <w:rsid w:val="00002373"/>
  </w:style>
  <w:style w:type="paragraph" w:styleId="TOC1">
    <w:name w:val="toc 1"/>
    <w:basedOn w:val="Normal"/>
    <w:next w:val="Normal"/>
    <w:autoRedefine/>
    <w:uiPriority w:val="39"/>
    <w:unhideWhenUsed/>
    <w:rsid w:val="00ED1116"/>
    <w:pPr>
      <w:spacing w:after="100"/>
    </w:pPr>
  </w:style>
  <w:style w:type="paragraph" w:styleId="TOC2">
    <w:name w:val="toc 2"/>
    <w:basedOn w:val="Normal"/>
    <w:next w:val="Normal"/>
    <w:autoRedefine/>
    <w:uiPriority w:val="39"/>
    <w:unhideWhenUsed/>
    <w:rsid w:val="00ED1116"/>
    <w:pPr>
      <w:spacing w:after="100"/>
      <w:ind w:left="240"/>
    </w:pPr>
  </w:style>
  <w:style w:type="paragraph" w:styleId="TOC3">
    <w:name w:val="toc 3"/>
    <w:basedOn w:val="Normal"/>
    <w:next w:val="Normal"/>
    <w:autoRedefine/>
    <w:uiPriority w:val="39"/>
    <w:unhideWhenUsed/>
    <w:rsid w:val="00ED1116"/>
    <w:pPr>
      <w:spacing w:after="100"/>
      <w:ind w:left="480"/>
    </w:pPr>
  </w:style>
  <w:style w:type="table" w:styleId="TableGrid">
    <w:name w:val="Table Grid"/>
    <w:basedOn w:val="TableNormal"/>
    <w:uiPriority w:val="39"/>
    <w:rsid w:val="00D0724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rsid w:val="00684FB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FB41E3"/>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FB41E3"/>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uiPriority w:val="99"/>
    <w:rsid w:val="00FB41E3"/>
  </w:style>
  <w:style w:type="paragraph" w:styleId="ListParagraph">
    <w:name w:val="List Paragraph"/>
    <w:basedOn w:val="Normal"/>
    <w:uiPriority w:val="34"/>
    <w:qFormat/>
    <w:rsid w:val="00FB41E3"/>
    <w:pPr>
      <w:spacing w:after="160" w:line="259" w:lineRule="auto"/>
      <w:ind w:left="720"/>
      <w:contextualSpacing/>
    </w:pPr>
    <w:rPr>
      <w:sz w:val="22"/>
      <w:szCs w:val="22"/>
      <w:lang w:val="en-GB"/>
    </w:rPr>
  </w:style>
  <w:style w:type="character" w:customStyle="1" w:styleId="Heading3Char">
    <w:name w:val="Heading 3 Char"/>
    <w:basedOn w:val="DefaultParagraphFont"/>
    <w:link w:val="Heading3"/>
    <w:uiPriority w:val="9"/>
    <w:rsid w:val="00FB41E3"/>
    <w:rPr>
      <w:rFonts w:asciiTheme="majorHAnsi" w:eastAsiaTheme="majorEastAsia" w:hAnsiTheme="majorHAnsi" w:cstheme="majorBidi"/>
      <w:b/>
      <w:bCs/>
      <w:color w:val="4F81BD" w:themeColor="accent1"/>
      <w:sz w:val="28"/>
      <w:szCs w:val="28"/>
    </w:rPr>
  </w:style>
  <w:style w:type="character" w:customStyle="1" w:styleId="Heading4Char">
    <w:name w:val="Heading 4 Char"/>
    <w:basedOn w:val="DefaultParagraphFont"/>
    <w:link w:val="Heading4"/>
    <w:uiPriority w:val="9"/>
    <w:rsid w:val="00FB41E3"/>
    <w:rPr>
      <w:rFonts w:asciiTheme="majorHAnsi" w:eastAsiaTheme="majorEastAsia" w:hAnsiTheme="majorHAnsi" w:cstheme="majorBidi"/>
      <w:b/>
      <w:bCs/>
      <w:color w:val="4F81BD" w:themeColor="accent1"/>
    </w:rPr>
  </w:style>
  <w:style w:type="character" w:styleId="UnresolvedMention">
    <w:name w:val="Unresolved Mention"/>
    <w:basedOn w:val="DefaultParagraphFont"/>
    <w:uiPriority w:val="99"/>
    <w:semiHidden/>
    <w:unhideWhenUsed/>
    <w:rsid w:val="00FB41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8635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visual-paradigm.com/" TargetMode="External"/><Relationship Id="rId18" Type="http://schemas.openxmlformats.org/officeDocument/2006/relationships/image" Target="media/image4.jpeg"/><Relationship Id="rId26" Type="http://schemas.openxmlformats.org/officeDocument/2006/relationships/image" Target="media/image12.jpeg"/><Relationship Id="rId39" Type="http://schemas.openxmlformats.org/officeDocument/2006/relationships/image" Target="media/image23.JPG"/><Relationship Id="rId21" Type="http://schemas.openxmlformats.org/officeDocument/2006/relationships/image" Target="media/image7.jpeg"/><Relationship Id="rId34" Type="http://schemas.openxmlformats.org/officeDocument/2006/relationships/image" Target="media/image19.JPG"/><Relationship Id="rId42" Type="http://schemas.openxmlformats.org/officeDocument/2006/relationships/image" Target="media/image26.JPG"/><Relationship Id="rId47" Type="http://schemas.openxmlformats.org/officeDocument/2006/relationships/theme" Target="theme/theme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java.com/sv/download/faq/win10_faq.xml" TargetMode="External"/><Relationship Id="rId29" Type="http://schemas.openxmlformats.org/officeDocument/2006/relationships/image" Target="media/image14.JP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mailto:tendn09@student.lnu.se" TargetMode="External"/><Relationship Id="rId24" Type="http://schemas.openxmlformats.org/officeDocument/2006/relationships/image" Target="media/image10.jpeg"/><Relationship Id="rId32" Type="http://schemas.openxmlformats.org/officeDocument/2006/relationships/image" Target="media/image17.JPG"/><Relationship Id="rId37" Type="http://schemas.openxmlformats.org/officeDocument/2006/relationships/image" Target="media/image22.JPG"/><Relationship Id="rId40" Type="http://schemas.openxmlformats.org/officeDocument/2006/relationships/image" Target="media/image24.JPG"/><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projectbliss.net/project-assumptions-list/" TargetMode="External"/><Relationship Id="rId23" Type="http://schemas.openxmlformats.org/officeDocument/2006/relationships/image" Target="media/image9.jpeg"/><Relationship Id="rId28" Type="http://schemas.openxmlformats.org/officeDocument/2006/relationships/image" Target="media/image13.JPG"/><Relationship Id="rId36" Type="http://schemas.openxmlformats.org/officeDocument/2006/relationships/image" Target="media/image21.JPG"/><Relationship Id="rId10" Type="http://schemas.openxmlformats.org/officeDocument/2006/relationships/image" Target="media/image2.png"/><Relationship Id="rId19" Type="http://schemas.openxmlformats.org/officeDocument/2006/relationships/image" Target="media/image5.jpeg"/><Relationship Id="rId31" Type="http://schemas.openxmlformats.org/officeDocument/2006/relationships/image" Target="media/image16.JPG"/><Relationship Id="rId44"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agilemodeling.com/artifacts/constraint.htm" TargetMode="External"/><Relationship Id="rId22" Type="http://schemas.openxmlformats.org/officeDocument/2006/relationships/image" Target="media/image8.jpeg"/><Relationship Id="rId27" Type="http://schemas.openxmlformats.org/officeDocument/2006/relationships/hyperlink" Target="mailto:tendn09@student.lnu.se" TargetMode="External"/><Relationship Id="rId30" Type="http://schemas.openxmlformats.org/officeDocument/2006/relationships/image" Target="media/image15.JPG"/><Relationship Id="rId35" Type="http://schemas.openxmlformats.org/officeDocument/2006/relationships/image" Target="media/image20.JPG"/><Relationship Id="rId43" Type="http://schemas.openxmlformats.org/officeDocument/2006/relationships/hyperlink" Target="https://gitlab.lnu.se/1dv600/student/tendn09/assignment-4/-/tree/master/test-plan-and-report/generated_coverage_report" TargetMode="External"/><Relationship Id="rId8" Type="http://schemas.openxmlformats.org/officeDocument/2006/relationships/endnotes" Target="endnotes.xml"/><Relationship Id="rId3" Type="http://schemas.openxmlformats.org/officeDocument/2006/relationships/numbering" Target="numbering.xml"/><Relationship Id="rId12" Type="http://schemas.openxmlformats.org/officeDocument/2006/relationships/hyperlink" Target="mailto:tobias.olsson@lnu.se" TargetMode="External"/><Relationship Id="rId17" Type="http://schemas.openxmlformats.org/officeDocument/2006/relationships/image" Target="media/image3.jpeg"/><Relationship Id="rId25" Type="http://schemas.openxmlformats.org/officeDocument/2006/relationships/image" Target="media/image11.jpeg"/><Relationship Id="rId33" Type="http://schemas.openxmlformats.org/officeDocument/2006/relationships/image" Target="media/image18.JPG"/><Relationship Id="rId38" Type="http://schemas.openxmlformats.org/officeDocument/2006/relationships/hyperlink" Target="https://gitlab.lnu.se/1dv600/student/tendn09/assignment-4/-/tree/master/test/tests/hangman" TargetMode="External"/><Relationship Id="rId46" Type="http://schemas.openxmlformats.org/officeDocument/2006/relationships/glossaryDocument" Target="glossary/document.xml"/><Relationship Id="rId20" Type="http://schemas.openxmlformats.org/officeDocument/2006/relationships/image" Target="media/image6.jpeg"/><Relationship Id="rId41" Type="http://schemas.openxmlformats.org/officeDocument/2006/relationships/image" Target="media/image25.JP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5A3EF601C44450D85B939A8F49AE6B8"/>
        <w:category>
          <w:name w:val="General"/>
          <w:gallery w:val="placeholder"/>
        </w:category>
        <w:types>
          <w:type w:val="bbPlcHdr"/>
        </w:types>
        <w:behaviors>
          <w:behavior w:val="content"/>
        </w:behaviors>
        <w:guid w:val="{052CA643-5087-408B-9DDC-A8E6908E7CCA}"/>
      </w:docPartPr>
      <w:docPartBody>
        <w:p w:rsidR="00135259" w:rsidRDefault="003D6971" w:rsidP="003D6971">
          <w:pPr>
            <w:pStyle w:val="05A3EF601C44450D85B939A8F49AE6B8"/>
          </w:pPr>
          <w:r>
            <w:rPr>
              <w:rFonts w:asciiTheme="majorHAnsi" w:eastAsiaTheme="majorEastAsia" w:hAnsiTheme="majorHAnsi" w:cstheme="majorBidi"/>
              <w:caps/>
              <w:color w:val="4472C4" w:themeColor="accent1"/>
              <w:sz w:val="80"/>
              <w:szCs w:val="80"/>
            </w:rPr>
            <w:t>[Document title]</w:t>
          </w:r>
        </w:p>
      </w:docPartBody>
    </w:docPart>
    <w:docPart>
      <w:docPartPr>
        <w:name w:val="10C83A96CB064DF5BD4842B846053932"/>
        <w:category>
          <w:name w:val="General"/>
          <w:gallery w:val="placeholder"/>
        </w:category>
        <w:types>
          <w:type w:val="bbPlcHdr"/>
        </w:types>
        <w:behaviors>
          <w:behavior w:val="content"/>
        </w:behaviors>
        <w:guid w:val="{54AEAEB2-91BF-431E-85BD-FF12EC338251}"/>
      </w:docPartPr>
      <w:docPartBody>
        <w:p w:rsidR="00135259" w:rsidRDefault="003D6971" w:rsidP="003D6971">
          <w:pPr>
            <w:pStyle w:val="10C83A96CB064DF5BD4842B846053932"/>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D5BAF"/>
    <w:rsid w:val="00135259"/>
    <w:rsid w:val="001704C9"/>
    <w:rsid w:val="00307174"/>
    <w:rsid w:val="003D6971"/>
    <w:rsid w:val="005B2A1A"/>
    <w:rsid w:val="0061770C"/>
    <w:rsid w:val="00617768"/>
    <w:rsid w:val="00652681"/>
    <w:rsid w:val="006C2B90"/>
    <w:rsid w:val="00784349"/>
    <w:rsid w:val="007D1395"/>
    <w:rsid w:val="007E67A5"/>
    <w:rsid w:val="00820782"/>
    <w:rsid w:val="009F733C"/>
    <w:rsid w:val="00C205A2"/>
    <w:rsid w:val="00CB1494"/>
    <w:rsid w:val="00CC3D2B"/>
    <w:rsid w:val="00CE190D"/>
    <w:rsid w:val="00DD5BAF"/>
    <w:rsid w:val="00EA46F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5A3EF601C44450D85B939A8F49AE6B8">
    <w:name w:val="05A3EF601C44450D85B939A8F49AE6B8"/>
    <w:rsid w:val="003D6971"/>
  </w:style>
  <w:style w:type="paragraph" w:customStyle="1" w:styleId="10C83A96CB064DF5BD4842B846053932">
    <w:name w:val="10C83A96CB064DF5BD4842B846053932"/>
    <w:rsid w:val="003D697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1-08-25T00:00:00</PublishDate>
  <Abstract/>
  <CompanyAddress>Tendn09</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954DA1E-F5A7-4402-B967-9668CFAACA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64</Pages>
  <Words>10134</Words>
  <Characters>57766</Characters>
  <Application>Microsoft Office Word</Application>
  <DocSecurity>0</DocSecurity>
  <Lines>481</Lines>
  <Paragraphs>135</Paragraphs>
  <ScaleCrop>false</ScaleCrop>
  <HeadingPairs>
    <vt:vector size="2" baseType="variant">
      <vt:variant>
        <vt:lpstr>Title</vt:lpstr>
      </vt:variant>
      <vt:variant>
        <vt:i4>1</vt:i4>
      </vt:variant>
    </vt:vector>
  </HeadingPairs>
  <TitlesOfParts>
    <vt:vector size="1" baseType="lpstr">
      <vt:lpstr>The Hangman project</vt:lpstr>
    </vt:vector>
  </TitlesOfParts>
  <Company>Tomas Marx-RAacz von Hidveg</Company>
  <LinksUpToDate>false</LinksUpToDate>
  <CharactersWithSpaces>6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angman project</dc:title>
  <dc:subject>1dv600 project for tendn09</dc:subject>
  <dc:creator>Tomas Engerdahl</dc:creator>
  <cp:lastModifiedBy>Tomas Engerdahl</cp:lastModifiedBy>
  <cp:revision>9</cp:revision>
  <cp:lastPrinted>2021-08-24T11:15:00Z</cp:lastPrinted>
  <dcterms:created xsi:type="dcterms:W3CDTF">2021-08-25T11:17:00Z</dcterms:created>
  <dcterms:modified xsi:type="dcterms:W3CDTF">2021-08-25T14:44:00Z</dcterms:modified>
</cp:coreProperties>
</file>